
<file path=[Content_Types].xml><?xml version="1.0" encoding="utf-8"?>
<Types xmlns="http://schemas.openxmlformats.org/package/2006/content-types">
  <Default Extension="png" ContentType="image/png"/>
  <Default Extension="svg" ContentType="image/svg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E5BE9" w:rsidRDefault="00FC6428" w:rsidP="0077406A">
      <w:pPr>
        <w:pStyle w:val="NoSpacing"/>
        <w:sectPr w:rsidR="004E5BE9" w:rsidSect="00DB0184">
          <w:headerReference w:type="first" r:id="rId11"/>
          <w:footerReference w:type="first" r:id="rId12"/>
          <w:pgSz w:w="12240" w:h="15840" w:code="1"/>
          <w:pgMar w:top="720" w:right="720" w:bottom="432" w:left="720" w:header="432" w:footer="720" w:gutter="0"/>
          <w:cols w:space="720"/>
          <w:titlePg/>
          <w:docGrid w:linePitch="816"/>
        </w:sectPr>
      </w:pPr>
      <w:bookmarkStart w:id="0" w:name="_GoBack"/>
      <w:bookmarkEnd w:id="0"/>
      <w:r w:rsidRPr="00FC6428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5FDBCA24" wp14:editId="0B9886DD">
                <wp:simplePos x="0" y="0"/>
                <wp:positionH relativeFrom="column">
                  <wp:posOffset>4230370</wp:posOffset>
                </wp:positionH>
                <wp:positionV relativeFrom="paragraph">
                  <wp:posOffset>5852160</wp:posOffset>
                </wp:positionV>
                <wp:extent cx="2225040" cy="861695"/>
                <wp:effectExtent l="0" t="0" r="0" b="0"/>
                <wp:wrapNone/>
                <wp:docPr id="146" name="TextBox 418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21144750">
                          <a:off x="0" y="0"/>
                          <a:ext cx="2225040" cy="86169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id w:val="126978138"/>
                              <w:placeholder>
                                <w:docPart w:val="34B13EE8AEA94BC5A309A794F70E28EF"/>
                              </w:placeholder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:rsidR="00FC6428" w:rsidRPr="007630F5" w:rsidRDefault="007630F5" w:rsidP="007630F5">
                                <w:pPr>
                                  <w:pStyle w:val="Title"/>
                                </w:pPr>
                                <w:r>
                                  <w:t>You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FDBCA24" id="_x0000_t202" coordsize="21600,21600" o:spt="202" path="m,l,21600r21600,l21600,xe">
                <v:stroke joinstyle="miter"/>
                <v:path gradientshapeok="t" o:connecttype="rect"/>
              </v:shapetype>
              <v:shape id="TextBox 418" o:spid="_x0000_s1026" type="#_x0000_t202" style="position:absolute;margin-left:333.1pt;margin-top:460.8pt;width:175.2pt;height:67.85pt;rotation:-497254fd;z-index:2516951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5L4LqgEAADYDAAAOAAAAZHJzL2Uyb0RvYy54bWysUk2P0zAQvSPxHyzfaT6UlhI1XS2slgsC&#10;pF1+gOvYjaXYYzxuk/57xm7oIrihvYzsmfHze29mdzfbkZ1VQAOu49Wq5Ew5Cb1xx47/eH58t+UM&#10;o3C9GMGpjl8U8rv92ze7ybeqhgHGXgVGIA7byXd8iNG3RYFyUFbgCrxyVNQQrIh0DceiD2IidDsW&#10;dVluiglC7wNIhUjZh2uR7zO+1krGb1qjimzsOHGLOYYcDykW+51oj0H4wciFhvgPFlYYR5/eoB5E&#10;FOwUzD9Q1sgACDquJNgCtDZSZQ2kpir/UvM0CK+yFjIH/c0mfD1Y+fX8PTDT0+yaDWdOWBrSs5rj&#10;R5hZU22zKLp+wUhWFZPHNj9JBufjk6f3caZ2gkh2pjxSMrkx62BZAHK9rqqmeb8uMx7JZtRO87jc&#10;ZkB/MEnJuq7XZUMlSbXtptp8WCfU4gqWQH3A+FmBZenQ8UAzzqjivJB8aUntDh7NOP4mf2WWOMb5&#10;MC90D9BfSMVEa9Bx/HkSQXEW4vgJ8tYkFPT3p0hINxeubxZLaDiZ4rJIafp/3nPXy7rvfwEAAP//&#10;AwBQSwMEFAAGAAgAAAAhAC7zkZ7gAAAADQEAAA8AAABkcnMvZG93bnJldi54bWxMj7FuwjAQhvdK&#10;vIN1lboVJ6lw2xAHIap2YSJh6GjiI0mJz1FsIO3T15lg+0/36b/vstVoOnbBwbWWJMTzCBhSZXVL&#10;tYR9+fn8Bsx5RVp1llDCLzpY5bOHTKXaXmmHl8LXLJSQS5WExvs+5dxVDRrl5rZHCrujHYzyYRxq&#10;rgd1DeWm40kUCW5US+FCo3rcNFidirORUH5RYRZ+/8M/ytNovnfldu3/pHx6HNdLYB5Hf4Nh0g/q&#10;kAengz2TdqyTIIRIAirhPYkFsImIYhHSYUqL1xfgecbvv8j/AQAA//8DAFBLAQItABQABgAIAAAA&#10;IQC2gziS/gAAAOEBAAATAAAAAAAAAAAAAAAAAAAAAABbQ29udGVudF9UeXBlc10ueG1sUEsBAi0A&#10;FAAGAAgAAAAhADj9If/WAAAAlAEAAAsAAAAAAAAAAAAAAAAALwEAAF9yZWxzLy5yZWxzUEsBAi0A&#10;FAAGAAgAAAAhAErkvguqAQAANgMAAA4AAAAAAAAAAAAAAAAALgIAAGRycy9lMm9Eb2MueG1sUEsB&#10;Ai0AFAAGAAgAAAAhAC7zkZ7gAAAADQEAAA8AAAAAAAAAAAAAAAAABAQAAGRycy9kb3ducmV2Lnht&#10;bFBLBQYAAAAABAAEAPMAAAARBQAAAAA=&#10;" filled="f" stroked="f">
                <v:textbox style="mso-fit-shape-to-text:t">
                  <w:txbxContent>
                    <w:sdt>
                      <w:sdtPr>
                        <w:id w:val="126978138"/>
                        <w:placeholder>
                          <w:docPart w:val="34B13EE8AEA94BC5A309A794F70E28EF"/>
                        </w:placeholder>
                        <w:temporary/>
                        <w:showingPlcHdr/>
                        <w15:appearance w15:val="hidden"/>
                      </w:sdtPr>
                      <w:sdtEndPr/>
                      <w:sdtContent>
                        <w:p w:rsidR="00FC6428" w:rsidRPr="007630F5" w:rsidRDefault="007630F5" w:rsidP="007630F5">
                          <w:pPr>
                            <w:pStyle w:val="Title"/>
                          </w:pPr>
                          <w:r>
                            <w:t>You</w:t>
                          </w:r>
                        </w:p>
                      </w:sdtContent>
                    </w:sdt>
                  </w:txbxContent>
                </v:textbox>
              </v:shape>
            </w:pict>
          </mc:Fallback>
        </mc:AlternateContent>
      </w:r>
      <w:r w:rsidRPr="00FC6428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94080" behindDoc="0" locked="0" layoutInCell="1" allowOverlap="1" wp14:anchorId="25F8572C" wp14:editId="5A59100C">
                <wp:simplePos x="0" y="0"/>
                <wp:positionH relativeFrom="column">
                  <wp:posOffset>4230370</wp:posOffset>
                </wp:positionH>
                <wp:positionV relativeFrom="paragraph">
                  <wp:posOffset>5432411</wp:posOffset>
                </wp:positionV>
                <wp:extent cx="2225040" cy="861695"/>
                <wp:effectExtent l="0" t="0" r="0" b="0"/>
                <wp:wrapNone/>
                <wp:docPr id="145" name="TextBox 417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21144750">
                          <a:off x="0" y="0"/>
                          <a:ext cx="2225040" cy="86169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id w:val="-659231228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:rsidR="00FC6428" w:rsidRPr="00FC6428" w:rsidRDefault="00FC6428" w:rsidP="007630F5">
                                <w:pPr>
                                  <w:pStyle w:val="Title"/>
                                </w:pPr>
                                <w:r w:rsidRPr="007630F5">
                                  <w:t>Thank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5F8572C" id="TextBox 417" o:spid="_x0000_s1027" type="#_x0000_t202" style="position:absolute;margin-left:333.1pt;margin-top:427.75pt;width:175.2pt;height:67.85pt;rotation:-497254fd;z-index:251694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Tzy2rQEAAD0DAAAOAAAAZHJzL2Uyb0RvYy54bWysUk1v2zAMvQ/YfxB0X/wBJ+2MOMW2orsM&#10;24B2P0CRpViAJWqUEjv/fpScpsN2K3ohJJJ6eu+R27vZjuykMBhwHa9WJWfKSeiNO3T819PDh1vO&#10;QhSuFyM41fGzCvxu9/7ddvKtqmGAsVfICMSFdvIdH2L0bVEEOSgrwgq8clTUgFZEuuKh6FFMhG7H&#10;oi7LTTEB9h5BqhAoe78U+S7ja61k/KF1UJGNHSduMUfMcZ9isduK9oDCD0ZeaIhXsLDCOPr0CnUv&#10;omBHNP9BWSMRAui4kmAL0NpIlTWQmqr8R83jILzKWsic4K82hbeDld9PP5GZnmbXrDlzwtKQntQc&#10;P8PMmuomi6LrtxDJqmLyoc1PksH5+OjpfZypnSCSnSkfKJncmDVahkCu11XVNDfrMuORbEbtNI/z&#10;dQb0B5OUrOt6XTZUklS73VSbj+uEWixgCdRjiF8VWJYOHUeacUYVpwvJl5bU7uDBjOMz+YVZ4hjn&#10;/bwIf2a9h/5MYibaho6H30eBijOM4xfIy5PAgv90jAR4NWN5c3GGZpSZXvYpLcHf99z1svW7PwAA&#10;AP//AwBQSwMEFAAGAAgAAAAhAM0kzjrgAAAADAEAAA8AAABkcnMvZG93bnJldi54bWxMjzFvgzAQ&#10;hfdK/Q/WRerWGJCwEsoRRa3apVMgQ0YHrkCCzwg7Ce2vrzO14+l9eu+7fDObQVxpcr1lhHgZgSCu&#10;bdNzi7Cv3p9XIJzX3OjBMiF8k4NN8fiQ66yxN97RtfStCCXsMo3QeT9mUrq6I6Pd0o7EIfuyk9E+&#10;nFMrm0nfQrkZZBJFShrdc1jo9EivHdXn8mIQqg8uTer3J/lWnWdz2FWfW/+D+LSYty8gPM3+D4a7&#10;flCHIjgd7YUbJwYEpVQSUIRVmqYg7kQUKwXiiLBexwnIIpf/nyh+AQAA//8DAFBLAQItABQABgAI&#10;AAAAIQC2gziS/gAAAOEBAAATAAAAAAAAAAAAAAAAAAAAAABbQ29udGVudF9UeXBlc10ueG1sUEsB&#10;Ai0AFAAGAAgAAAAhADj9If/WAAAAlAEAAAsAAAAAAAAAAAAAAAAALwEAAF9yZWxzLy5yZWxzUEsB&#10;Ai0AFAAGAAgAAAAhADVPPLatAQAAPQMAAA4AAAAAAAAAAAAAAAAALgIAAGRycy9lMm9Eb2MueG1s&#10;UEsBAi0AFAAGAAgAAAAhAM0kzjrgAAAADAEAAA8AAAAAAAAAAAAAAAAABwQAAGRycy9kb3ducmV2&#10;LnhtbFBLBQYAAAAABAAEAPMAAAAUBQAAAAA=&#10;" filled="f" stroked="f">
                <v:textbox style="mso-fit-shape-to-text:t">
                  <w:txbxContent>
                    <w:sdt>
                      <w:sdtPr>
                        <w:id w:val="-659231228"/>
                        <w:temporary/>
                        <w:showingPlcHdr/>
                        <w15:appearance w15:val="hidden"/>
                      </w:sdtPr>
                      <w:sdtEndPr/>
                      <w:sdtContent>
                        <w:p w:rsidR="00FC6428" w:rsidRPr="00FC6428" w:rsidRDefault="00FC6428" w:rsidP="007630F5">
                          <w:pPr>
                            <w:pStyle w:val="Title"/>
                          </w:pPr>
                          <w:r w:rsidRPr="007630F5">
                            <w:t>Thank</w:t>
                          </w:r>
                        </w:p>
                      </w:sdtContent>
                    </w:sdt>
                  </w:txbxContent>
                </v:textbox>
              </v:shape>
            </w:pict>
          </mc:Fallback>
        </mc:AlternateContent>
      </w:r>
      <w:r w:rsidRPr="00FC6428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078B5C5B" wp14:editId="23505898">
                <wp:simplePos x="0" y="0"/>
                <wp:positionH relativeFrom="column">
                  <wp:posOffset>4231640</wp:posOffset>
                </wp:positionH>
                <wp:positionV relativeFrom="paragraph">
                  <wp:posOffset>440055</wp:posOffset>
                </wp:positionV>
                <wp:extent cx="2225040" cy="861695"/>
                <wp:effectExtent l="0" t="0" r="0" b="0"/>
                <wp:wrapNone/>
                <wp:docPr id="418" name="TextBox 417">
                  <a:extLst xmlns:a="http://schemas.openxmlformats.org/drawingml/2006/main">
                    <a:ext uri="{FF2B5EF4-FFF2-40B4-BE49-F238E27FC236}">
                      <a16:creationId xmlns:a16="http://schemas.microsoft.com/office/drawing/2014/main" id="{9817F556-171F-4E09-9F3F-937DCFF76C77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21144750">
                          <a:off x="0" y="0"/>
                          <a:ext cx="2225040" cy="86169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id w:val="-366220831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:rsidR="00FC6428" w:rsidRPr="007630F5" w:rsidRDefault="00FC6428" w:rsidP="007630F5">
                                <w:pPr>
                                  <w:pStyle w:val="Title"/>
                                </w:pPr>
                                <w:r w:rsidRPr="007630F5">
                                  <w:t>Thank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78B5C5B" id="_x0000_s1028" type="#_x0000_t202" style="position:absolute;margin-left:333.2pt;margin-top:34.65pt;width:175.2pt;height:67.85pt;rotation:-497254fd;z-index:251691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lxuoGAIAAAIEAAAOAAAAZHJzL2Uyb0RvYy54bWysU9uO2yAUfK/Uf0C8OzaOL7EVZ9VcqCpV&#10;baXdfgDBOLFkGwok9mq1/94DuWzVvlRVXzAcYDwzZ1g+TH2HzkKbVg4VJrMIIzFwWbfDocLfn2iw&#10;wMhYNtSsk4Oo8LMw+GH1/t1yVKWI5VF2tdAIQAZTjqrCR2tVGYaGH0XPzEwqMcBmI3XPLCz1Iaw1&#10;GwG978I4irJwlLpWWnJhDFS3l0288vhNI7j92jRGWNRVGLhZP2o/7t0YrpasPGimji2/0mD/wKJn&#10;7QA/vUNtmWXopNs/oPqWa2lkY2dc9qFsmpYLrwHUkOg3NY9HpoTXAuYYdbfJ/D9Y/uX8TaO2rnBC&#10;oFUD66FJT2KyazmhhOReFCw/G+vkwewi64XSeJ3uaBJQmAVJtE6C9S4pAhrPF7s4p5t4nr262yQr&#10;uRbMQkA+1TeLSfZ3Eq7NduYkoTfZc30pFiSnaZoFJCc0SHZRERR0ToNinm83lObZJs9fXXNDz/n2&#10;9SrCUZnS63Yp8dNHBSbYCTRDht01VzdQdJqnRvdIS4hOTEiS5GnkTYHeITgOoXq+B8nZw6EYx3Ea&#10;JbDFYW+RkaxIr2QcmANV2tiPQvbITSqsIagelZ2B44X37Yg7Pkjadp2rvzFzMzvtJ+9IfGO9l/Uz&#10;iBkh0hU2P05MC4y07TbSvwAHZtSHkwVA/x+HcrlzBYegebuuj8Il+de1P/X2dFc/AQAA//8DAFBL&#10;AwQUAAYACAAAACEAMompLd8AAAALAQAADwAAAGRycy9kb3ducmV2LnhtbEyPwU7DMAyG70i8Q2Qk&#10;bizZYBGUptMEgguntTtwzBrTljVO1WRb4enxTuNmy59+f3++mnwvjjjGLpCB+UyBQKqD66gxsK3e&#10;7h5BxGTJ2T4QGvjBCKvi+iq3mQsn2uCxTI3gEIqZNdCmNGRSxrpFb+MsDEh8+wqjt4nXsZFutCcO&#10;971cKKWltx3xh9YO+NJivS8P3kD1TqVfpu23fK32k//cVB/r9GvM7c20fgaRcEoXGM76rA4FO+3C&#10;gVwUvQGt9QOjPDzdgzgDaq65zM7AQi0VyCKX/zsUfwAAAP//AwBQSwECLQAUAAYACAAAACEAtoM4&#10;kv4AAADhAQAAEwAAAAAAAAAAAAAAAAAAAAAAW0NvbnRlbnRfVHlwZXNdLnhtbFBLAQItABQABgAI&#10;AAAAIQA4/SH/1gAAAJQBAAALAAAAAAAAAAAAAAAAAC8BAABfcmVscy8ucmVsc1BLAQItABQABgAI&#10;AAAAIQAClxuoGAIAAAIEAAAOAAAAAAAAAAAAAAAAAC4CAABkcnMvZTJvRG9jLnhtbFBLAQItABQA&#10;BgAIAAAAIQAyiakt3wAAAAsBAAAPAAAAAAAAAAAAAAAAAHIEAABkcnMvZG93bnJldi54bWxQSwUG&#10;AAAAAAQABADzAAAAfgUAAAAA&#10;" filled="f" stroked="f">
                <v:textbox style="mso-fit-shape-to-text:t">
                  <w:txbxContent>
                    <w:sdt>
                      <w:sdtPr>
                        <w:id w:val="-366220831"/>
                        <w:temporary/>
                        <w:showingPlcHdr/>
                        <w15:appearance w15:val="hidden"/>
                      </w:sdtPr>
                      <w:sdtEndPr/>
                      <w:sdtContent>
                        <w:p w:rsidR="00FC6428" w:rsidRPr="007630F5" w:rsidRDefault="00FC6428" w:rsidP="007630F5">
                          <w:pPr>
                            <w:pStyle w:val="Title"/>
                          </w:pPr>
                          <w:r w:rsidRPr="007630F5">
                            <w:t>Thank</w:t>
                          </w:r>
                        </w:p>
                      </w:sdtContent>
                    </w:sdt>
                  </w:txbxContent>
                </v:textbox>
              </v:shape>
            </w:pict>
          </mc:Fallback>
        </mc:AlternateContent>
      </w:r>
      <w:r w:rsidRPr="00FC6428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92032" behindDoc="0" locked="0" layoutInCell="1" allowOverlap="1" wp14:anchorId="51C1FCF0" wp14:editId="344DAF71">
                <wp:simplePos x="0" y="0"/>
                <wp:positionH relativeFrom="column">
                  <wp:posOffset>4232142</wp:posOffset>
                </wp:positionH>
                <wp:positionV relativeFrom="paragraph">
                  <wp:posOffset>861045</wp:posOffset>
                </wp:positionV>
                <wp:extent cx="2225160" cy="861774"/>
                <wp:effectExtent l="0" t="0" r="0" b="0"/>
                <wp:wrapNone/>
                <wp:docPr id="419" name="TextBox 418">
                  <a:extLst xmlns:a="http://schemas.openxmlformats.org/drawingml/2006/main">
                    <a:ext uri="{FF2B5EF4-FFF2-40B4-BE49-F238E27FC236}">
                      <a16:creationId xmlns:a16="http://schemas.microsoft.com/office/drawing/2014/main" id="{91E83293-B7CC-414F-B084-74ADAA200706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21144750">
                          <a:off x="0" y="0"/>
                          <a:ext cx="2225160" cy="861774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id w:val="-2139088912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:rsidR="00FC6428" w:rsidRPr="007630F5" w:rsidRDefault="007630F5" w:rsidP="007630F5">
                                <w:pPr>
                                  <w:pStyle w:val="Title"/>
                                </w:pPr>
                                <w:r w:rsidRPr="007630F5">
                                  <w:t>You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1C1FCF0" id="_x0000_s1029" type="#_x0000_t202" style="position:absolute;margin-left:333.25pt;margin-top:67.8pt;width:175.2pt;height:67.85pt;rotation:-497254fd;z-index:251692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jFYqGAIAAAIEAAAOAAAAZHJzL2Uyb0RvYy54bWysU9uO2yAUfK/Uf0C8OzYOiR0rzipO4qpS&#10;1Vba7QcQjBNLtqFAYker/nsP5LJV+1JVfcGHAwwzw3j5NHYtOgttGtnnmEwijETPZdX0hxx/eymD&#10;FCNjWV+xVvYixxdh8NPq/bvloDIRy6NsK6ERgPQmG1SOj9aqLAwNP4qOmYlUoofFWuqOWZjqQ1hp&#10;NgB614ZxFM3DQepKacmFMdDdXhfxyuPXteD2S10bYVGbY+Bm/aj9uHdjuFqy7KCZOjb8RoP9A4uO&#10;NT1c+oDaMsvQSTd/QHUN19LI2k647EJZ1w0XXgOoIdFvap6PTAmvBcwx6mGT+X+w/PP5q0ZNlWNK&#10;Fhj1rINHehGjLeSIKEm9KJh+MtbJg+oq67Us42K2K2lQQhXQqKBBsaOLoIyn6S5Oyk08nf9wp8k8&#10;41owCwH5WN0tJvO/k3B7bGcODb3JnuvrguzSabyYBkWy2QSU0DIoopQGCV1v12sIRhLB7fC4oed8&#10;/3oV4aBM5nW7lPjyWYEJdgTNkGF3zPUNNJ3msdYd0hKiExNCaTKLvCnwdgi2Q6gujyA5ezg04zie&#10;kTkscVhL5yRJ6I2MA3OgShv7QcgOuSLHGoLqUdkZOF5537e47b0sm7Z1/TdmrrLjfvSOTO+s97K6&#10;gJgBIp1j8/3EtMBI23Yj/R/gwIxanywA+nscyvXMDRyC5u26/RQuyb/O/a63X3f1EwAA//8DAFBL&#10;AwQUAAYACAAAACEAfmOer+AAAAAMAQAADwAAAGRycy9kb3ducmV2LnhtbEyPMU/DMBCFdyT+g3VI&#10;bNRJqxgIuVQVCBamJh0Y3fhIQuNzFLtt4NfjTjCe3qf3vivWsx3EiSbfO0ZIFwkI4saZnluEXf16&#10;9wDCB81GD44J4Zs8rMvrq0Lnxp15S6cqtCKWsM81QhfCmEvpm46s9gs3Esfs001Wh3hOrTSTPsdy&#10;O8hlkihpdc9xodMjPXfUHKqjRajfuLJZ2H3Jl/ow249t/b4JP4i3N/PmCUSgOfzBcNGP6lBGp707&#10;svFiQFBKZRGNwSpTIC5EkqpHEHuE5X26AlkW8v8T5S8AAAD//wMAUEsBAi0AFAAGAAgAAAAhALaD&#10;OJL+AAAA4QEAABMAAAAAAAAAAAAAAAAAAAAAAFtDb250ZW50X1R5cGVzXS54bWxQSwECLQAUAAYA&#10;CAAAACEAOP0h/9YAAACUAQAACwAAAAAAAAAAAAAAAAAvAQAAX3JlbHMvLnJlbHNQSwECLQAUAAYA&#10;CAAAACEALYxWKhgCAAACBAAADgAAAAAAAAAAAAAAAAAuAgAAZHJzL2Uyb0RvYy54bWxQSwECLQAU&#10;AAYACAAAACEAfmOer+AAAAAMAQAADwAAAAAAAAAAAAAAAAByBAAAZHJzL2Rvd25yZXYueG1sUEsF&#10;BgAAAAAEAAQA8wAAAH8FAAAAAA==&#10;" filled="f" stroked="f">
                <v:textbox style="mso-fit-shape-to-text:t">
                  <w:txbxContent>
                    <w:sdt>
                      <w:sdtPr>
                        <w:id w:val="-2139088912"/>
                        <w:temporary/>
                        <w:showingPlcHdr/>
                        <w15:appearance w15:val="hidden"/>
                      </w:sdtPr>
                      <w:sdtEndPr/>
                      <w:sdtContent>
                        <w:p w:rsidR="00FC6428" w:rsidRPr="007630F5" w:rsidRDefault="007630F5" w:rsidP="007630F5">
                          <w:pPr>
                            <w:pStyle w:val="Title"/>
                          </w:pPr>
                          <w:r w:rsidRPr="007630F5">
                            <w:t>You</w:t>
                          </w:r>
                        </w:p>
                      </w:sdtContent>
                    </w:sdt>
                  </w:txbxContent>
                </v:textbox>
              </v:shape>
            </w:pict>
          </mc:Fallback>
        </mc:AlternateContent>
      </w:r>
      <w:r w:rsidR="00AD5412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6562974" wp14:editId="0E7539FE">
                <wp:simplePos x="0" y="0"/>
                <wp:positionH relativeFrom="column">
                  <wp:posOffset>-432435</wp:posOffset>
                </wp:positionH>
                <wp:positionV relativeFrom="paragraph">
                  <wp:posOffset>4572000</wp:posOffset>
                </wp:positionV>
                <wp:extent cx="7725103" cy="0"/>
                <wp:effectExtent l="0" t="0" r="0" b="0"/>
                <wp:wrapNone/>
                <wp:docPr id="3447" name="Straight Connector 3447" descr="horizontal  divider lin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25103" cy="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742F070" id="Straight Connector 3447" o:spid="_x0000_s1026" alt="horizontal  divider line" style="position:absolute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34.05pt,5in" to="574.25pt,5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ukpCBQIAAFcEAAAOAAAAZHJzL2Uyb0RvYy54bWysVMlu2zAQvRfoPxC815KcuG4Nyzk4SC9d&#10;jKT9AJqLRYDkECRjyf36DilbTpdLi15ocZY3894Mvb4brCFHGaIG19JmVlMiHQeh3aGl374+vHlH&#10;SUzMCWbAyZaeZKR3m9ev1r1fyTl0YIQMBEFcXPW+pV1KflVVkXfSsjgDLx06FQTLEl7DoRKB9Yhu&#10;TTWv67dVD0H4AFzGiNb70Uk3BV8pydMXpaJMxLQUe0vlDOXc57ParNnqEJjvND+3wf6hC8u0w6IT&#10;1D1LjDwH/RuU1TxABJVmHGwFSmkuCwdk09S/sHnqmJeFC4oT/SRT/H+w/PNxF4gWLb25vV1S4pjF&#10;KT2lwPShS2QLzqGGEMjoFjJyVK+DoL+DS8wQIvRR5xka7WSWs/dxhahbtwvnW/S7kLUZVLD5F1mT&#10;oYzgNI1ADolwNC6X80VT31DCL77qmuhDTB8kWJI/WloqZkB2/BgTFsPQS0g2G0d65NUsF2U0EYwW&#10;D9qY7CsLJrcmkCPD1dgfmhJjnu0nEKPt/aKuy4Ig7BReirxAQp9xaMysR57lK52MHFt4lArlRWZj&#10;gQlorME4ly41WbeChNE5TWGXU2I9dp9fxLXhnxPP8TlVlqX/m+Qpo1TGqU7JVjsIf6qehkvLaoy/&#10;KDDyzhLsQZzKBhRpcHsLw/NLy8/j5b2kX/8PNj8AAAD//wMAUEsDBBQABgAIAAAAIQDhjW4D3QAA&#10;AAwBAAAPAAAAZHJzL2Rvd25yZXYueG1sTI/BasMwDIbvg72DUWGX0doZaReyOGUMuvuSsrMba0na&#10;WA6202RvPxcG21HSx/9/KvaLGdgVne8tSUg2AhhSY3VPrYRjfVhnwHxQpNVgCSV8o4d9eX9XqFzb&#10;mT7wWoWWxRDyuZLQhTDmnPumQ6P8xo5I8fZlnVEhjq7l2qk5hpuBPwmx40b1FBs6NeJbh82lmowE&#10;4Q7i/Xix27T/PLfzY1U36VRL+bBaXl+ABVzCHww3/agOZXQ62Ym0Z4OE9S5LIirhOfYAuxFJmm2B&#10;nX5XvCz4/yfKHwAAAP//AwBQSwECLQAUAAYACAAAACEAtoM4kv4AAADhAQAAEwAAAAAAAAAAAAAA&#10;AAAAAAAAW0NvbnRlbnRfVHlwZXNdLnhtbFBLAQItABQABgAIAAAAIQA4/SH/1gAAAJQBAAALAAAA&#10;AAAAAAAAAAAAAC8BAABfcmVscy8ucmVsc1BLAQItABQABgAIAAAAIQBkukpCBQIAAFcEAAAOAAAA&#10;AAAAAAAAAAAAAC4CAABkcnMvZTJvRG9jLnhtbFBLAQItABQABgAIAAAAIQDhjW4D3QAAAAwBAAAP&#10;AAAAAAAAAAAAAAAAAF8EAABkcnMvZG93bnJldi54bWxQSwUGAAAAAAQABADzAAAAaQUAAAAA&#10;" strokecolor="#f2f2f2 [3052]" strokeweight=".25pt"/>
            </w:pict>
          </mc:Fallback>
        </mc:AlternateContent>
      </w:r>
      <w:r w:rsidR="00AD5412">
        <w:rPr>
          <w:noProof/>
          <w:lang w:eastAsia="en-US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EAD10ED" wp14:editId="33EEA43E">
                <wp:simplePos x="0" y="0"/>
                <wp:positionH relativeFrom="column">
                  <wp:posOffset>3429000</wp:posOffset>
                </wp:positionH>
                <wp:positionV relativeFrom="paragraph">
                  <wp:posOffset>-440690</wp:posOffset>
                </wp:positionV>
                <wp:extent cx="0" cy="10026299"/>
                <wp:effectExtent l="0" t="0" r="38100" b="32385"/>
                <wp:wrapNone/>
                <wp:docPr id="3446" name="Straight Connector 3446" descr="vertical divider lin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0026299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A0E0133" id="Straight Connector 3446" o:spid="_x0000_s1026" alt="vertical divider line" style="position:absolute;z-index:2516695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270pt,-34.7pt" to="270pt,754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6choAQIAAFUEAAAOAAAAZHJzL2Uyb0RvYy54bWysVMuOGyEQvEfKPyDu8cw4u05sebwHrzaX&#10;PFbZ5AMwNB4kXgLWY/99GrDHm8clUS54aLqrq4rG67uj0eQAISpne9rNWkrAcieU3ff0+7eHN+8p&#10;iYlZwbSz0NMTRHq3ef1qPfoVzN3gtIBAEMTG1eh7OqTkV00T+QCGxZnzYPFQumBYwm3YNyKwEdGN&#10;buZtu2hGF4QPjkOMGL2vh3RT8KUEnr5IGSER3VPklsoayrrLa7NZs9U+MD8ofqbB/oGFYcpi0wnq&#10;niVGnoP6DcooHlx0Ms24M42TUnEoGlBN1/6i5mlgHooWNCf6yab4/2D558NjIEr09O3NzYISywze&#10;0lMKTO2HRLbOWvTQBVKPBUSO7uGFJ8WZJkIdVL5ArSxkL0cfVwi5tY/hvIv+MWRjjjKY/IuSybH4&#10;f5r8h2MivAY5Rru2nS/my2UGbK6VPsT0AZwh+aOnpWVGZIePMdXUS0oOa0tGVNW9uy0XE51W4kFp&#10;nc/KeMFWB3JgOBi7fVdy9LP55ESNLW/btowHMpjSC58XSHimLQaz7Cq0fKWThkrhK0g0F6XVBhNQ&#10;7cE4B5u6s05tMTuXSWQ5FbaVfX4PV8I/F57zcymUkf+b4qmidHY2TcVGWRf+1D0dL5Rlzb84UHVn&#10;C3ZOnMoIFGtwdotz53eWH8fLfSm//htsfgAAAP//AwBQSwMEFAAGAAgAAAAhAH4nRwPdAAAADAEA&#10;AA8AAABkcnMvZG93bnJldi54bWxMj8FOwzAMhu9IvEPkSVzQloDaiZWmE0Iad9qJc9aYtlvjVE26&#10;lrfHiAMcbX/6/f35fnG9uOIYOk8aHjYKBFLtbUeNhmN1WD+BCNGQNb0n1PCFAfbF7U1uMutnesdr&#10;GRvBIRQyo6GNccikDHWLzoSNH5D49ulHZyKPYyPtaGYOd718VGornemIP7RmwNcW60s5OQ1qPKi3&#10;48WnSfdxbub7sqqTqdL6brW8PIOIuMQ/GH70WR0Kdjr5iWwQvYY0UdwlalhvdwkIJn43J0ZTtUtB&#10;Frn8X6L4BgAA//8DAFBLAQItABQABgAIAAAAIQC2gziS/gAAAOEBAAATAAAAAAAAAAAAAAAAAAAA&#10;AABbQ29udGVudF9UeXBlc10ueG1sUEsBAi0AFAAGAAgAAAAhADj9If/WAAAAlAEAAAsAAAAAAAAA&#10;AAAAAAAALwEAAF9yZWxzLy5yZWxzUEsBAi0AFAAGAAgAAAAhABzpyGgBAgAAVQQAAA4AAAAAAAAA&#10;AAAAAAAALgIAAGRycy9lMm9Eb2MueG1sUEsBAi0AFAAGAAgAAAAhAH4nRwPdAAAADAEAAA8AAAAA&#10;AAAAAAAAAAAAWwQAAGRycy9kb3ducmV2LnhtbFBLBQYAAAAABAAEAPMAAABlBQAAAAA=&#10;" strokecolor="#f2f2f2 [3052]" strokeweight=".25pt"/>
            </w:pict>
          </mc:Fallback>
        </mc:AlternateContent>
      </w:r>
      <w:r w:rsidR="00AD5412" w:rsidRPr="00AD5412">
        <w:t xml:space="preserve"> </w:t>
      </w:r>
    </w:p>
    <w:p w:rsidR="001467EC" w:rsidRPr="004E05BF" w:rsidRDefault="00FC6428" w:rsidP="004E05BF">
      <w:pPr>
        <w:pStyle w:val="NoSpacing"/>
        <w:rPr>
          <w:sz w:val="12"/>
        </w:rPr>
      </w:pPr>
      <w:r w:rsidRPr="007E37F1">
        <w:rPr>
          <w:noProof/>
          <w:sz w:val="12"/>
          <w:lang w:eastAsia="en-US"/>
        </w:rPr>
        <w:lastRenderedPageBreak/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3255A2E0" wp14:editId="4C06BAE1">
                <wp:simplePos x="0" y="0"/>
                <wp:positionH relativeFrom="column">
                  <wp:posOffset>4343400</wp:posOffset>
                </wp:positionH>
                <wp:positionV relativeFrom="paragraph">
                  <wp:posOffset>1447972</wp:posOffset>
                </wp:positionV>
                <wp:extent cx="2032000" cy="1461655"/>
                <wp:effectExtent l="0" t="0" r="0" b="0"/>
                <wp:wrapNone/>
                <wp:docPr id="982" name="TextBox 981">
                  <a:extLst xmlns:a="http://schemas.openxmlformats.org/drawingml/2006/main">
                    <a:ext uri="{FF2B5EF4-FFF2-40B4-BE49-F238E27FC236}">
                      <a16:creationId xmlns:a16="http://schemas.microsoft.com/office/drawing/2014/main" id="{99F30B44-8F9B-4378-8C4F-779B59BC2888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32000" cy="146165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id w:val="965007213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:rsidR="00A36688" w:rsidRDefault="007630F5" w:rsidP="007630F5">
                                <w:r w:rsidRPr="007630F5">
                                  <w:t xml:space="preserve">To get started right away, just tap any placeholder text (such as this) and start typing to replace </w:t>
                                </w:r>
                                <w:r w:rsidR="00847AAA" w:rsidRPr="00967B5A">
                                  <w:t>started</w:t>
                                </w:r>
                                <w:r w:rsidRPr="007630F5">
                                  <w:t xml:space="preserve"> your own text.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255A2E0" id="TextBox 981" o:spid="_x0000_s1030" type="#_x0000_t202" style="position:absolute;margin-left:342pt;margin-top:114pt;width:160pt;height:115.1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25MFgIAAAEEAAAOAAAAZHJzL2Uyb0RvYy54bWysU9uOmzAQfa/Uf7D8TriEEEAhq5INVaWq&#10;rbTbD3CMCUhgu7YTiFb77x2bJFu1L1XVFzOewTPnHB9vHqahR2emdCd4gcNFgBHjVNQdPxb4+3Pl&#10;pRhpQ3hNesFZgS9M44ft+3ebUeYsEq3oa6YQNOE6H2WBW2Nk7vuatmwgeiEk41BshBqIga06+rUi&#10;I3Qfej8KgsQfhaqlEpRpDdnHuYi3rn/TMGq+No1mBvUFBmzGrcqtB7v62w3Jj4rItqNXGOQfUAyk&#10;4zD03uqRGIJOqvuj1dBRJbRozIKKwRdN01HmOACbMPiNzVNLJHNcQBwt7zLp/9eWfjl/U6irC5yl&#10;EUacDHBJz2wypZhQloaOFGw/a2PpQTTTeqmqqFztq9irIPLioIy9ch9nXhUt0320rnbRMnm1p8Mk&#10;p4oRAwb5VN8kDpO/o3C9bCtO7DuRHdaXLKuWMDL20iorvXi5Tr10F1feep2Vq6zcRWmavtrL9R3m&#10;29ex8Eepc8fbusSFTxJEMBNwBg/bYzavIWk5T40a7BcuC0EdXHS5O8fqQSEZBUtwI5Qo1MI4CZPV&#10;6jr+dlwqbT4yMSAbFFiBNZ245AyoZqS3X+w0Lqqu723+DYuNzHSYnAbxDedB1BeAP4KJC6x/nIhi&#10;GCnT78TsecJpK8Dy1Cg3kIsPJyOazg21LecG10ngM6fW9U1YI/+6d3+9vdztTwAAAP//AwBQSwME&#10;FAAGAAgAAAAhADyN1l7gAAAADAEAAA8AAABkcnMvZG93bnJldi54bWxMj8FOwzAQRO9I/IO1SFwQ&#10;tYlKiEI2FUKqhCo4UPiATbyNo8Z2FLtp+HvcE9x2d0azb6rNYgcx8xR67xAeVgoEu9br3nUI31/b&#10;+wJEiOQ0Dd4xwg8H2NTXVxWV2p/dJ8/72IkU4kJJCCbGsZQytIYthZUf2SXt4CdLMa1TJ/VE5xRu&#10;B5kplUtLvUsfDI38arg97k8W4c6M6uP98NZsdd6a4y7Qk513iLc3y8sziMhL/DPDBT+hQ52YGn9y&#10;OogBIS/WqUtEyLIiDReHUpdTg7B+LDKQdSX/l6h/AQAA//8DAFBLAQItABQABgAIAAAAIQC2gziS&#10;/gAAAOEBAAATAAAAAAAAAAAAAAAAAAAAAABbQ29udGVudF9UeXBlc10ueG1sUEsBAi0AFAAGAAgA&#10;AAAhADj9If/WAAAAlAEAAAsAAAAAAAAAAAAAAAAALwEAAF9yZWxzLy5yZWxzUEsBAi0AFAAGAAgA&#10;AAAhAO4TbkwWAgAAAQQAAA4AAAAAAAAAAAAAAAAALgIAAGRycy9lMm9Eb2MueG1sUEsBAi0AFAAG&#10;AAgAAAAhADyN1l7gAAAADAEAAA8AAAAAAAAAAAAAAAAAcAQAAGRycy9kb3ducmV2LnhtbFBLBQYA&#10;AAAABAAEAPMAAAB9BQAAAAA=&#10;" filled="f" stroked="f">
                <v:textbox>
                  <w:txbxContent>
                    <w:sdt>
                      <w:sdtPr>
                        <w:id w:val="965007213"/>
                        <w:temporary/>
                        <w:showingPlcHdr/>
                        <w15:appearance w15:val="hidden"/>
                      </w:sdtPr>
                      <w:sdtEndPr/>
                      <w:sdtContent>
                        <w:p w:rsidR="00A36688" w:rsidRDefault="007630F5" w:rsidP="007630F5">
                          <w:r w:rsidRPr="007630F5">
                            <w:t xml:space="preserve">To get started right away, just tap any placeholder text (such as this) and start typing to replace </w:t>
                          </w:r>
                          <w:r w:rsidR="00847AAA" w:rsidRPr="00967B5A">
                            <w:t>started</w:t>
                          </w:r>
                          <w:r w:rsidRPr="007630F5">
                            <w:t xml:space="preserve"> your own text.</w:t>
                          </w:r>
                        </w:p>
                      </w:sdtContent>
                    </w:sdt>
                  </w:txbxContent>
                </v:textbox>
              </v:shape>
            </w:pict>
          </mc:Fallback>
        </mc:AlternateContent>
      </w:r>
      <w:r w:rsidRPr="007E37F1">
        <w:rPr>
          <w:noProof/>
          <w:sz w:val="12"/>
          <w:lang w:eastAsia="en-US"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1292F543" wp14:editId="1D9C23B7">
                <wp:simplePos x="0" y="0"/>
                <wp:positionH relativeFrom="column">
                  <wp:posOffset>4341495</wp:posOffset>
                </wp:positionH>
                <wp:positionV relativeFrom="paragraph">
                  <wp:posOffset>6583993</wp:posOffset>
                </wp:positionV>
                <wp:extent cx="2032000" cy="1118235"/>
                <wp:effectExtent l="0" t="0" r="0" b="0"/>
                <wp:wrapNone/>
                <wp:docPr id="95" name="TextBox 981">
                  <a:extLst xmlns:a="http://schemas.openxmlformats.org/drawingml/2006/main"/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32000" cy="111823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sdt>
                            <w:sdtPr>
                              <w:rPr>
                                <w:rFonts w:ascii="Cambria" w:hAnsi="Cambria"/>
                                <w:color w:val="93E3FF" w:themeColor="accent5"/>
                                <w:sz w:val="36"/>
                                <w:szCs w:val="36"/>
                              </w:rPr>
                              <w:id w:val="1645468055"/>
                              <w:temporary/>
                              <w:showingPlcHdr/>
                              <w15:appearance w15:val="hidden"/>
                            </w:sdtPr>
                            <w:sdtEndPr/>
                            <w:sdtContent>
                              <w:p w:rsidR="007630F5" w:rsidRPr="007630F5" w:rsidRDefault="007630F5" w:rsidP="007630F5">
                                <w:r w:rsidRPr="007630F5">
                                  <w:t xml:space="preserve">To get started right away, just tap any placeholder text (such as this) and start typing to replace </w:t>
                                </w:r>
                                <w:r w:rsidR="00847AAA" w:rsidRPr="007630F5">
                                  <w:t>started</w:t>
                                </w:r>
                                <w:r w:rsidRPr="007630F5">
                                  <w:t xml:space="preserve"> your own text.</w:t>
                                </w:r>
                              </w:p>
                            </w:sdtContent>
                          </w:sdt>
                        </w:txbxContent>
                      </wps:txbx>
                      <wps:bodyPr wrap="square" rtlCol="0" anchor="ctr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292F543" id="_x0000_s1031" type="#_x0000_t202" style="position:absolute;margin-left:341.85pt;margin-top:518.4pt;width:160pt;height:88.05pt;z-index:2516889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zd1NqgEAADsDAAAOAAAAZHJzL2Uyb0RvYy54bWysUk1P4zAQva/Ef7B8p06KQCVqinYXwQXt&#10;rgT8ANexG0uxx4zdJv33jN1SENzQXvwx43l+780sbyY3sJ3GaMG3vJ5VnGmvoLN+0/Lnp7vzBWcx&#10;Sd/JAbxu+V5HfrM6+7EcQ6Pn0MPQaWQE4mMzhpb3KYVGiKh67WScQdCekgbQyURX3IgO5UjobhDz&#10;qroSI2AXEJSOkaK3hyRfFXxjtEp/jYk6saHlxC2VFcu6zqtYLWWzQRl6q4405DdYOGk9fXqCupVJ&#10;si3aL1DOKoQIJs0UOAHGWKWLBlJTV5/UPPYy6KKFzInhZFP8f7Dqz+4fMtu1/PqSMy8d9ehJT+kX&#10;TOx6URdNdH2IiZwSY4hNqcj+luNjoPI00XPqfnYzxyMFsxmTQZd3kskoT/7vT54TKFMUnFcX1EdK&#10;KcrVdb2YX1xmHPFeHjCmew2O5UPLkZpaeMndkZZs3p7k3zzc2WF4o3vgklmlaT0VpQU/R9bQ7Yn+&#10;SO1veXzZStScYRp+w2FapFc90LCohOVDDz+3CYw9eXEAOBpDHSq0j9OUR+Djvbx6n/nVKwAAAP//&#10;AwBQSwMEFAAGAAgAAAAhAEJBcKThAAAADgEAAA8AAABkcnMvZG93bnJldi54bWxMj8FOwzAQRO9I&#10;/IO1SFwQtZtKaQlxKoRUCVVwoPABm3gbR43tKHbT8PdsT3Db3RnNvim3s+vFRGPsgtewXCgQ5Jtg&#10;Ot9q+P7aPW5AxITeYB88afihCNvq9qbEwoSL/6TpkFrBIT4WqMGmNBRSxsaSw7gIA3nWjmF0mHgd&#10;W2lGvHC462WmVC4ddp4/WBzo1VJzOpydhgc7qI/341u9M3ljT/uIazfttb6/m1+eQSSa058ZrviM&#10;DhUz1eHsTRS9hnyzWrOVBbXKucTVotT1VvOULbMnkFUp/9eofgEAAP//AwBQSwECLQAUAAYACAAA&#10;ACEAtoM4kv4AAADhAQAAEwAAAAAAAAAAAAAAAAAAAAAAW0NvbnRlbnRfVHlwZXNdLnhtbFBLAQIt&#10;ABQABgAIAAAAIQA4/SH/1gAAAJQBAAALAAAAAAAAAAAAAAAAAC8BAABfcmVscy8ucmVsc1BLAQIt&#10;ABQABgAIAAAAIQA9zd1NqgEAADsDAAAOAAAAAAAAAAAAAAAAAC4CAABkcnMvZTJvRG9jLnhtbFBL&#10;AQItABQABgAIAAAAIQBCQXCk4QAAAA4BAAAPAAAAAAAAAAAAAAAAAAQEAABkcnMvZG93bnJldi54&#10;bWxQSwUGAAAAAAQABADzAAAAEgUAAAAA&#10;" filled="f" stroked="f">
                <v:textbox>
                  <w:txbxContent>
                    <w:sdt>
                      <w:sdtPr>
                        <w:rPr>
                          <w:rFonts w:ascii="Cambria" w:hAnsi="Cambria"/>
                          <w:color w:val="93E3FF" w:themeColor="accent5"/>
                          <w:sz w:val="36"/>
                          <w:szCs w:val="36"/>
                        </w:rPr>
                        <w:id w:val="1645468055"/>
                        <w:temporary/>
                        <w:showingPlcHdr/>
                        <w15:appearance w15:val="hidden"/>
                      </w:sdtPr>
                      <w:sdtEndPr/>
                      <w:sdtContent>
                        <w:p w:rsidR="007630F5" w:rsidRPr="007630F5" w:rsidRDefault="007630F5" w:rsidP="007630F5">
                          <w:r w:rsidRPr="007630F5">
                            <w:t xml:space="preserve">To get started right away, just tap any placeholder text (such as this) and start typing to replace </w:t>
                          </w:r>
                          <w:r w:rsidR="00847AAA" w:rsidRPr="007630F5">
                            <w:t>started</w:t>
                          </w:r>
                          <w:r w:rsidRPr="007630F5">
                            <w:t xml:space="preserve"> your own text.</w:t>
                          </w:r>
                        </w:p>
                      </w:sdtContent>
                    </w:sdt>
                  </w:txbxContent>
                </v:textbox>
              </v:shape>
            </w:pict>
          </mc:Fallback>
        </mc:AlternateContent>
      </w:r>
      <w:r w:rsidR="00AD5412">
        <w:rPr>
          <w:noProof/>
          <w:sz w:val="12"/>
          <w:lang w:eastAsia="en-US"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773A8839" wp14:editId="15099A3D">
                <wp:simplePos x="0" y="0"/>
                <wp:positionH relativeFrom="column">
                  <wp:posOffset>3429000</wp:posOffset>
                </wp:positionH>
                <wp:positionV relativeFrom="paragraph">
                  <wp:posOffset>-433070</wp:posOffset>
                </wp:positionV>
                <wp:extent cx="0" cy="10042634"/>
                <wp:effectExtent l="0" t="0" r="38100" b="34925"/>
                <wp:wrapNone/>
                <wp:docPr id="3449" name="Straight Connector 3449" descr="vertical divider lin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0042634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3FCD571" id="Straight Connector 3449" o:spid="_x0000_s1026" alt="vertical divider line" style="position:absolute;z-index:251672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70pt,-34.1pt" to="270pt,756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Nz6pAQIAAFUEAAAOAAAAZHJzL2Uyb0RvYy54bWysVMtyGyEQvKcq/0Bxj3ZXlp1YpZUPcjmX&#10;PFx28gEIBi1VvAqwVvr7DCCtnMclqVzQMsz0dDeDVncHo8keQlTO9rSbtZSA5U4ou+vp928P7z5Q&#10;EhOzgmlnoadHiPRu/fbNavRLmLvBaQGBIIiNy9H3dEjJL5sm8gEMizPnweKhdMGwhNuwa0RgI6Ib&#10;3czb9qYZXRA+OA4xYvS+HtJ1wZcSePoqZYREdE+RWyprKOs2r816xZa7wPyg+IkG+wcWhimLTSeo&#10;e5YYeQnqNyijeHDRyTTjzjROSsWhaEA1XfuLmueBeSha0JzoJ5vi/4PlX/aPgSjR06vF4pYSywze&#10;0nMKTO2GRDbOWvTQBVKPBUSO7uGFJ8WZJkLtVb5ArSxkL0cflwi5sY/htIv+MWRjDjKY/IuSyaH4&#10;f5z8h0MivAY5Rru2XcxvrhYZsLlU+hDTR3CG5I+elpYZke0/xVRTzyk5rC0ZUVX3/rpcTHRaiQel&#10;dT4r4wUbHcie4WBsd13J0S/msxM1dnvdtmU8kMGUXvi8QsIzbTGYZVeh5SsdNVQKTyDRXJRWG0xA&#10;tQfjHGzqTjq1xexcJpHlVNhW9vk9XAj/XHjKz6VQRv5viqeK0tnZNBUbZV34U/d0OFOWNf/sQNWd&#10;Ldg6cSwjUKzB2S3Ond5Zfhyv96X88m+w/gEAAP//AwBQSwMEFAAGAAgAAAAhAKoEDYPeAAAADAEA&#10;AA8AAABkcnMvZG93bnJldi54bWxMj8FOwzAMhu9IvEPkSVzQlmxrp6k0nRDSuNNOO2eNabs1SZWk&#10;a3l7jDjA0fan39+fH2bTszv60DkrYb0SwNDWTne2kXCqjss9sBCV1ap3FiV8YYBD8fiQq0y7yX7g&#10;vYwNoxAbMiWhjXHIOA91i0aFlRvQ0u3TeaMijb7h2quJwk3PN0LsuFGdpQ+tGvCtxfpWjkaC8Efx&#10;frq5NOnO12Z6Lqs6GSspnxbz6wuwiHP8g+FHn9ShIKeLG60OrJeQJoK6RAnL3X4DjIjfzYXQdL3d&#10;Ai9y/r9E8Q0AAP//AwBQSwECLQAUAAYACAAAACEAtoM4kv4AAADhAQAAEwAAAAAAAAAAAAAAAAAA&#10;AAAAW0NvbnRlbnRfVHlwZXNdLnhtbFBLAQItABQABgAIAAAAIQA4/SH/1gAAAJQBAAALAAAAAAAA&#10;AAAAAAAAAC8BAABfcmVscy8ucmVsc1BLAQItABQABgAIAAAAIQAvNz6pAQIAAFUEAAAOAAAAAAAA&#10;AAAAAAAAAC4CAABkcnMvZTJvRG9jLnhtbFBLAQItABQABgAIAAAAIQCqBA2D3gAAAAwBAAAPAAAA&#10;AAAAAAAAAAAAAFsEAABkcnMvZG93bnJldi54bWxQSwUGAAAAAAQABADzAAAAZgUAAAAA&#10;" strokecolor="#f2f2f2 [3052]" strokeweight=".25pt"/>
            </w:pict>
          </mc:Fallback>
        </mc:AlternateContent>
      </w:r>
      <w:r w:rsidR="00AD5412">
        <w:rPr>
          <w:noProof/>
          <w:sz w:val="12"/>
          <w:lang w:eastAsia="en-US"/>
        </w:rPr>
        <mc:AlternateContent>
          <mc:Choice Requires="wps">
            <w:drawing>
              <wp:anchor distT="0" distB="0" distL="114300" distR="114300" simplePos="0" relativeHeight="251671552" behindDoc="0" locked="0" layoutInCell="1" allowOverlap="1" wp14:anchorId="6F0CAFB3" wp14:editId="5FD877B5">
                <wp:simplePos x="0" y="0"/>
                <wp:positionH relativeFrom="column">
                  <wp:posOffset>-441325</wp:posOffset>
                </wp:positionH>
                <wp:positionV relativeFrom="paragraph">
                  <wp:posOffset>4587240</wp:posOffset>
                </wp:positionV>
                <wp:extent cx="7740738" cy="0"/>
                <wp:effectExtent l="0" t="0" r="0" b="0"/>
                <wp:wrapNone/>
                <wp:docPr id="3448" name="Straight Connector 3448" descr="horizontal  divider line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740738" cy="0"/>
                        </a:xfrm>
                        <a:prstGeom prst="line">
                          <a:avLst/>
                        </a:prstGeom>
                        <a:ln w="3175">
                          <a:solidFill>
                            <a:schemeClr val="bg1">
                              <a:lumMod val="95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7FDDC95" id="Straight Connector 3448" o:spid="_x0000_s1026" alt="horizontal  divider line" style="position:absolute;z-index:2516715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34.75pt,361.2pt" to="574.75pt,36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MhEKBQIAAFcEAAAOAAAAZHJzL2Uyb0RvYy54bWysVE1vGjEQvVfqf7D2XnZJSGkQSw5E6aUf&#10;KGl/gLHHrCXbY9kOC/31HXthSdtcWvVi1vPxZt6bMcu7gzVsDyFqdG01nTQVAydQardrq+/fHt59&#10;qFhM3Elu0EFbHSFWd6u3b5a9X8AVdmgkBEYgLi5631ZdSn5R11F0YHmcoAdHToXB8kTXsKtl4D2h&#10;W1NfNc37uscgfUABMZL1fnBWq4KvFIj0VakIiZm2ot5SOUM5t/msV0u+2AXuOy1ObfB/6MJy7ajo&#10;CHXPE2fPQf8BZbUIGFGliUBbo1JaQOFAbKbNb2yeOu6hcCFxoh9liv8PVnzZbwLTsq2uZzOaleOW&#10;pvSUAte7LrE1OkcaYmCDW0IUpF6HQf9Al7hhTOq9zjM02kGWs/dxQahrtwmnW/SbkLU5qGDzL7Fm&#10;hzKC4zgCOCQmyDifz5r5NTUizr76kuhDTB8BLcsfbVUqZkC+/xQTFaPQc0g2G8d64jWd35TRRDRa&#10;Pmhjsq8sGKxNYHtOq7HdTUuMebafUQ6225umKQtCsGN4KfICiXzGkTGzHniWr3Q0MLTwCIrkJWZD&#10;gRFoqMGFAJemWbeCRNE5TVGXY2IzdJ9fxKXhXxNP8TkVytL/TfKYUSrTVMdkqx2G16qnw7llNcSf&#10;FRh4Zwm2KI9lA4o0tL2F4eml5efx8l7SL/8Hq58AAAD//wMAUEsDBBQABgAIAAAAIQC7AknG3AAA&#10;AAwBAAAPAAAAZHJzL2Rvd25yZXYueG1sTI/BTsMwDIbvSLxDZCQuaEtWdQNK0wkhjTvtxDlrTFvW&#10;OFWSruXtSSUkdvTvT78/5/vZ9OyCzneWJGzWAhhSbXVHjYRjdVg9AfNBkVa9JZTwgx72xe1NrjJt&#10;J/rASxkaFkvIZ0pCG8KQce7rFo3yazsgxd2XdUaFOLqGa6emWG56ngix40Z1FC+0asC3FutzORoJ&#10;wh3E+/Fst2n3+d1MD2VVp2Ml5f3d/PoCLOAc/mFY9KM6FNHpZEfSnvUSVrvnbUQlPCZJCmwhNukS&#10;nf4iXuT8+oniFwAA//8DAFBLAQItABQABgAIAAAAIQC2gziS/gAAAOEBAAATAAAAAAAAAAAAAAAA&#10;AAAAAABbQ29udGVudF9UeXBlc10ueG1sUEsBAi0AFAAGAAgAAAAhADj9If/WAAAAlAEAAAsAAAAA&#10;AAAAAAAAAAAALwEAAF9yZWxzLy5yZWxzUEsBAi0AFAAGAAgAAAAhAK4yEQoFAgAAVwQAAA4AAAAA&#10;AAAAAAAAAAAALgIAAGRycy9lMm9Eb2MueG1sUEsBAi0AFAAGAAgAAAAhALsCScbcAAAADAEAAA8A&#10;AAAAAAAAAAAAAAAAXwQAAGRycy9kb3ducmV2LnhtbFBLBQYAAAAABAAEAPMAAABoBQAAAAA=&#10;" strokecolor="#f2f2f2 [3052]" strokeweight=".25pt"/>
            </w:pict>
          </mc:Fallback>
        </mc:AlternateContent>
      </w:r>
    </w:p>
    <w:sectPr w:rsidR="001467EC" w:rsidRPr="004E05BF" w:rsidSect="00AB4E39">
      <w:headerReference w:type="first" r:id="rId13"/>
      <w:footerReference w:type="first" r:id="rId14"/>
      <w:pgSz w:w="12240" w:h="15840"/>
      <w:pgMar w:top="144" w:right="720" w:bottom="144" w:left="720" w:header="432" w:footer="720" w:gutter="0"/>
      <w:cols w:space="720"/>
      <w:titlePg/>
      <w:docGrid w:linePitch="81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E331E" w:rsidRDefault="00FE331E" w:rsidP="007630F5">
      <w:r>
        <w:separator/>
      </w:r>
    </w:p>
  </w:endnote>
  <w:endnote w:type="continuationSeparator" w:id="0">
    <w:p w:rsidR="00FE331E" w:rsidRDefault="00FE331E" w:rsidP="007630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67B5A" w:rsidRDefault="00FC6428" w:rsidP="007630F5">
    <w:pPr>
      <w:pStyle w:val="Footer"/>
    </w:pPr>
    <w:r>
      <w:rPr>
        <w:noProof/>
        <w:lang w:eastAsia="en-US"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6F2D04AE" wp14:editId="6F2E5297">
              <wp:simplePos x="0" y="0"/>
              <wp:positionH relativeFrom="column">
                <wp:posOffset>3642360</wp:posOffset>
              </wp:positionH>
              <wp:positionV relativeFrom="paragraph">
                <wp:posOffset>-4186233</wp:posOffset>
              </wp:positionV>
              <wp:extent cx="3399072" cy="4653887"/>
              <wp:effectExtent l="0" t="0" r="0" b="0"/>
              <wp:wrapNone/>
              <wp:docPr id="3825" name="Group 331" descr="decorative element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399072" cy="4653887"/>
                        <a:chOff x="1637675" y="0"/>
                        <a:chExt cx="3127322" cy="4282306"/>
                      </a:xfrm>
                    </wpg:grpSpPr>
                    <wps:wsp>
                      <wps:cNvPr id="3826" name="Rectangle: Rounded Corners 3826" descr="sky">
                        <a:extLst/>
                      </wps:cNvPr>
                      <wps:cNvSpPr/>
                      <wps:spPr>
                        <a:xfrm>
                          <a:off x="1647723" y="0"/>
                          <a:ext cx="3117273" cy="4282306"/>
                        </a:xfrm>
                        <a:prstGeom prst="roundRect">
                          <a:avLst/>
                        </a:prstGeom>
                        <a:solidFill>
                          <a:schemeClr val="accent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3827" name="Freeform: Shape 3827" descr="grass">
                        <a:extLst/>
                      </wps:cNvPr>
                      <wps:cNvSpPr/>
                      <wps:spPr>
                        <a:xfrm>
                          <a:off x="1647723" y="2720206"/>
                          <a:ext cx="3117273" cy="1556385"/>
                        </a:xfrm>
                        <a:custGeom>
                          <a:avLst/>
                          <a:gdLst>
                            <a:gd name="connsiteX0" fmla="*/ 260725 w 3117273"/>
                            <a:gd name="connsiteY0" fmla="*/ 189547 h 1556385"/>
                            <a:gd name="connsiteX1" fmla="*/ 195955 w 3117273"/>
                            <a:gd name="connsiteY1" fmla="*/ 207645 h 1556385"/>
                            <a:gd name="connsiteX2" fmla="*/ 218815 w 3117273"/>
                            <a:gd name="connsiteY2" fmla="*/ 207645 h 1556385"/>
                            <a:gd name="connsiteX3" fmla="*/ 174048 w 3117273"/>
                            <a:gd name="connsiteY3" fmla="*/ 220980 h 1556385"/>
                            <a:gd name="connsiteX4" fmla="*/ 164523 w 3117273"/>
                            <a:gd name="connsiteY4" fmla="*/ 237172 h 1556385"/>
                            <a:gd name="connsiteX5" fmla="*/ 246438 w 3117273"/>
                            <a:gd name="connsiteY5" fmla="*/ 201930 h 1556385"/>
                            <a:gd name="connsiteX6" fmla="*/ 260725 w 3117273"/>
                            <a:gd name="connsiteY6" fmla="*/ 189547 h 1556385"/>
                            <a:gd name="connsiteX7" fmla="*/ 575050 w 3117273"/>
                            <a:gd name="connsiteY7" fmla="*/ 177165 h 1556385"/>
                            <a:gd name="connsiteX8" fmla="*/ 568383 w 3117273"/>
                            <a:gd name="connsiteY8" fmla="*/ 180022 h 1556385"/>
                            <a:gd name="connsiteX9" fmla="*/ 567430 w 3117273"/>
                            <a:gd name="connsiteY9" fmla="*/ 181927 h 1556385"/>
                            <a:gd name="connsiteX10" fmla="*/ 572193 w 3117273"/>
                            <a:gd name="connsiteY10" fmla="*/ 180975 h 1556385"/>
                            <a:gd name="connsiteX11" fmla="*/ 575050 w 3117273"/>
                            <a:gd name="connsiteY11" fmla="*/ 177165 h 1556385"/>
                            <a:gd name="connsiteX12" fmla="*/ 535998 w 3117273"/>
                            <a:gd name="connsiteY12" fmla="*/ 171450 h 1556385"/>
                            <a:gd name="connsiteX13" fmla="*/ 467418 w 3117273"/>
                            <a:gd name="connsiteY13" fmla="*/ 205740 h 1556385"/>
                            <a:gd name="connsiteX14" fmla="*/ 496945 w 3117273"/>
                            <a:gd name="connsiteY14" fmla="*/ 193357 h 1556385"/>
                            <a:gd name="connsiteX15" fmla="*/ 535998 w 3117273"/>
                            <a:gd name="connsiteY15" fmla="*/ 171450 h 1556385"/>
                            <a:gd name="connsiteX16" fmla="*/ 613150 w 3117273"/>
                            <a:gd name="connsiteY16" fmla="*/ 134302 h 1556385"/>
                            <a:gd name="connsiteX17" fmla="*/ 576955 w 3117273"/>
                            <a:gd name="connsiteY17" fmla="*/ 151447 h 1556385"/>
                            <a:gd name="connsiteX18" fmla="*/ 575050 w 3117273"/>
                            <a:gd name="connsiteY18" fmla="*/ 160020 h 1556385"/>
                            <a:gd name="connsiteX19" fmla="*/ 595053 w 3117273"/>
                            <a:gd name="connsiteY19" fmla="*/ 153352 h 1556385"/>
                            <a:gd name="connsiteX20" fmla="*/ 613150 w 3117273"/>
                            <a:gd name="connsiteY20" fmla="*/ 134302 h 1556385"/>
                            <a:gd name="connsiteX21" fmla="*/ 889375 w 3117273"/>
                            <a:gd name="connsiteY21" fmla="*/ 132397 h 1556385"/>
                            <a:gd name="connsiteX22" fmla="*/ 866515 w 3117273"/>
                            <a:gd name="connsiteY22" fmla="*/ 143827 h 1556385"/>
                            <a:gd name="connsiteX23" fmla="*/ 872230 w 3117273"/>
                            <a:gd name="connsiteY23" fmla="*/ 141922 h 1556385"/>
                            <a:gd name="connsiteX24" fmla="*/ 889375 w 3117273"/>
                            <a:gd name="connsiteY24" fmla="*/ 132397 h 1556385"/>
                            <a:gd name="connsiteX25" fmla="*/ 136900 w 3117273"/>
                            <a:gd name="connsiteY25" fmla="*/ 109537 h 1556385"/>
                            <a:gd name="connsiteX26" fmla="*/ 1645 w 3117273"/>
                            <a:gd name="connsiteY26" fmla="*/ 230505 h 1556385"/>
                            <a:gd name="connsiteX27" fmla="*/ 4503 w 3117273"/>
                            <a:gd name="connsiteY27" fmla="*/ 230505 h 1556385"/>
                            <a:gd name="connsiteX28" fmla="*/ 693 w 3117273"/>
                            <a:gd name="connsiteY28" fmla="*/ 231457 h 1556385"/>
                            <a:gd name="connsiteX29" fmla="*/ 0 w 3117273"/>
                            <a:gd name="connsiteY29" fmla="*/ 232843 h 1556385"/>
                            <a:gd name="connsiteX30" fmla="*/ 0 w 3117273"/>
                            <a:gd name="connsiteY30" fmla="*/ 209380 h 1556385"/>
                            <a:gd name="connsiteX31" fmla="*/ 41174 w 3117273"/>
                            <a:gd name="connsiteY31" fmla="*/ 158710 h 1556385"/>
                            <a:gd name="connsiteX32" fmla="*/ 136900 w 3117273"/>
                            <a:gd name="connsiteY32" fmla="*/ 109537 h 1556385"/>
                            <a:gd name="connsiteX33" fmla="*/ 1392295 w 3117273"/>
                            <a:gd name="connsiteY33" fmla="*/ 90487 h 1556385"/>
                            <a:gd name="connsiteX34" fmla="*/ 1322504 w 3117273"/>
                            <a:gd name="connsiteY34" fmla="*/ 102791 h 1556385"/>
                            <a:gd name="connsiteX35" fmla="*/ 1323001 w 3117273"/>
                            <a:gd name="connsiteY35" fmla="*/ 102631 h 1556385"/>
                            <a:gd name="connsiteX36" fmla="*/ 1392295 w 3117273"/>
                            <a:gd name="connsiteY36" fmla="*/ 90487 h 1556385"/>
                            <a:gd name="connsiteX37" fmla="*/ 800793 w 3117273"/>
                            <a:gd name="connsiteY37" fmla="*/ 12382 h 1556385"/>
                            <a:gd name="connsiteX38" fmla="*/ 672205 w 3117273"/>
                            <a:gd name="connsiteY38" fmla="*/ 99060 h 1556385"/>
                            <a:gd name="connsiteX39" fmla="*/ 678873 w 3117273"/>
                            <a:gd name="connsiteY39" fmla="*/ 96202 h 1556385"/>
                            <a:gd name="connsiteX40" fmla="*/ 667443 w 3117273"/>
                            <a:gd name="connsiteY40" fmla="*/ 103822 h 1556385"/>
                            <a:gd name="connsiteX41" fmla="*/ 642678 w 3117273"/>
                            <a:gd name="connsiteY41" fmla="*/ 139065 h 1556385"/>
                            <a:gd name="connsiteX42" fmla="*/ 695065 w 3117273"/>
                            <a:gd name="connsiteY42" fmla="*/ 134302 h 1556385"/>
                            <a:gd name="connsiteX43" fmla="*/ 636963 w 3117273"/>
                            <a:gd name="connsiteY43" fmla="*/ 153352 h 1556385"/>
                            <a:gd name="connsiteX44" fmla="*/ 633153 w 3117273"/>
                            <a:gd name="connsiteY44" fmla="*/ 168592 h 1556385"/>
                            <a:gd name="connsiteX45" fmla="*/ 679825 w 3117273"/>
                            <a:gd name="connsiteY45" fmla="*/ 157162 h 1556385"/>
                            <a:gd name="connsiteX46" fmla="*/ 832225 w 3117273"/>
                            <a:gd name="connsiteY46" fmla="*/ 65722 h 1556385"/>
                            <a:gd name="connsiteX47" fmla="*/ 736023 w 3117273"/>
                            <a:gd name="connsiteY47" fmla="*/ 152400 h 1556385"/>
                            <a:gd name="connsiteX48" fmla="*/ 816033 w 3117273"/>
                            <a:gd name="connsiteY48" fmla="*/ 127635 h 1556385"/>
                            <a:gd name="connsiteX49" fmla="*/ 870325 w 3117273"/>
                            <a:gd name="connsiteY49" fmla="*/ 110490 h 1556385"/>
                            <a:gd name="connsiteX50" fmla="*/ 839845 w 3117273"/>
                            <a:gd name="connsiteY50" fmla="*/ 121920 h 1556385"/>
                            <a:gd name="connsiteX51" fmla="*/ 877945 w 3117273"/>
                            <a:gd name="connsiteY51" fmla="*/ 114300 h 1556385"/>
                            <a:gd name="connsiteX52" fmla="*/ 869373 w 3117273"/>
                            <a:gd name="connsiteY52" fmla="*/ 123825 h 1556385"/>
                            <a:gd name="connsiteX53" fmla="*/ 981768 w 3117273"/>
                            <a:gd name="connsiteY53" fmla="*/ 95250 h 1556385"/>
                            <a:gd name="connsiteX54" fmla="*/ 896995 w 3117273"/>
                            <a:gd name="connsiteY54" fmla="*/ 126682 h 1556385"/>
                            <a:gd name="connsiteX55" fmla="*/ 896043 w 3117273"/>
                            <a:gd name="connsiteY55" fmla="*/ 129540 h 1556385"/>
                            <a:gd name="connsiteX56" fmla="*/ 1017010 w 3117273"/>
                            <a:gd name="connsiteY56" fmla="*/ 104775 h 1556385"/>
                            <a:gd name="connsiteX57" fmla="*/ 883660 w 3117273"/>
                            <a:gd name="connsiteY57" fmla="*/ 170497 h 1556385"/>
                            <a:gd name="connsiteX58" fmla="*/ 964623 w 3117273"/>
                            <a:gd name="connsiteY58" fmla="*/ 126682 h 1556385"/>
                            <a:gd name="connsiteX59" fmla="*/ 899853 w 3117273"/>
                            <a:gd name="connsiteY59" fmla="*/ 169545 h 1556385"/>
                            <a:gd name="connsiteX60" fmla="*/ 1078923 w 3117273"/>
                            <a:gd name="connsiteY60" fmla="*/ 72390 h 1556385"/>
                            <a:gd name="connsiteX61" fmla="*/ 1058920 w 3117273"/>
                            <a:gd name="connsiteY61" fmla="*/ 134302 h 1556385"/>
                            <a:gd name="connsiteX62" fmla="*/ 1199891 w 3117273"/>
                            <a:gd name="connsiteY62" fmla="*/ 63817 h 1556385"/>
                            <a:gd name="connsiteX63" fmla="*/ 1106545 w 3117273"/>
                            <a:gd name="connsiteY63" fmla="*/ 132397 h 1556385"/>
                            <a:gd name="connsiteX64" fmla="*/ 1365626 w 3117273"/>
                            <a:gd name="connsiteY64" fmla="*/ 48577 h 1556385"/>
                            <a:gd name="connsiteX65" fmla="*/ 1153218 w 3117273"/>
                            <a:gd name="connsiteY65" fmla="*/ 141922 h 1556385"/>
                            <a:gd name="connsiteX66" fmla="*/ 1272757 w 3117273"/>
                            <a:gd name="connsiteY66" fmla="*/ 111561 h 1556385"/>
                            <a:gd name="connsiteX67" fmla="*/ 1322504 w 3117273"/>
                            <a:gd name="connsiteY67" fmla="*/ 102791 h 1556385"/>
                            <a:gd name="connsiteX68" fmla="*/ 1291569 w 3117273"/>
                            <a:gd name="connsiteY68" fmla="*/ 112722 h 1556385"/>
                            <a:gd name="connsiteX69" fmla="*/ 1263708 w 3117273"/>
                            <a:gd name="connsiteY69" fmla="*/ 130492 h 1556385"/>
                            <a:gd name="connsiteX70" fmla="*/ 1473258 w 3117273"/>
                            <a:gd name="connsiteY70" fmla="*/ 71437 h 1556385"/>
                            <a:gd name="connsiteX71" fmla="*/ 1389438 w 3117273"/>
                            <a:gd name="connsiteY71" fmla="*/ 121920 h 1556385"/>
                            <a:gd name="connsiteX72" fmla="*/ 1549458 w 3117273"/>
                            <a:gd name="connsiteY72" fmla="*/ 84772 h 1556385"/>
                            <a:gd name="connsiteX73" fmla="*/ 1467543 w 3117273"/>
                            <a:gd name="connsiteY73" fmla="*/ 123825 h 1556385"/>
                            <a:gd name="connsiteX74" fmla="*/ 1674235 w 3117273"/>
                            <a:gd name="connsiteY74" fmla="*/ 80010 h 1556385"/>
                            <a:gd name="connsiteX75" fmla="*/ 1544695 w 3117273"/>
                            <a:gd name="connsiteY75" fmla="*/ 126682 h 1556385"/>
                            <a:gd name="connsiteX76" fmla="*/ 1706620 w 3117273"/>
                            <a:gd name="connsiteY76" fmla="*/ 93345 h 1556385"/>
                            <a:gd name="connsiteX77" fmla="*/ 1557078 w 3117273"/>
                            <a:gd name="connsiteY77" fmla="*/ 148590 h 1556385"/>
                            <a:gd name="connsiteX78" fmla="*/ 1638041 w 3117273"/>
                            <a:gd name="connsiteY78" fmla="*/ 120967 h 1556385"/>
                            <a:gd name="connsiteX79" fmla="*/ 1572318 w 3117273"/>
                            <a:gd name="connsiteY79" fmla="*/ 149542 h 1556385"/>
                            <a:gd name="connsiteX80" fmla="*/ 1753293 w 3117273"/>
                            <a:gd name="connsiteY80" fmla="*/ 64770 h 1556385"/>
                            <a:gd name="connsiteX81" fmla="*/ 1727576 w 3117273"/>
                            <a:gd name="connsiteY81" fmla="*/ 137160 h 1556385"/>
                            <a:gd name="connsiteX82" fmla="*/ 2036185 w 3117273"/>
                            <a:gd name="connsiteY82" fmla="*/ 23812 h 1556385"/>
                            <a:gd name="connsiteX83" fmla="*/ 1788535 w 3117273"/>
                            <a:gd name="connsiteY83" fmla="*/ 140970 h 1556385"/>
                            <a:gd name="connsiteX84" fmla="*/ 2041900 w 3117273"/>
                            <a:gd name="connsiteY84" fmla="*/ 78105 h 1556385"/>
                            <a:gd name="connsiteX85" fmla="*/ 1831398 w 3117273"/>
                            <a:gd name="connsiteY85" fmla="*/ 155257 h 1556385"/>
                            <a:gd name="connsiteX86" fmla="*/ 2046663 w 3117273"/>
                            <a:gd name="connsiteY86" fmla="*/ 132397 h 1556385"/>
                            <a:gd name="connsiteX87" fmla="*/ 1937125 w 3117273"/>
                            <a:gd name="connsiteY87" fmla="*/ 154305 h 1556385"/>
                            <a:gd name="connsiteX88" fmla="*/ 2139055 w 3117273"/>
                            <a:gd name="connsiteY88" fmla="*/ 119062 h 1556385"/>
                            <a:gd name="connsiteX89" fmla="*/ 2055235 w 3117273"/>
                            <a:gd name="connsiteY89" fmla="*/ 164782 h 1556385"/>
                            <a:gd name="connsiteX90" fmla="*/ 2208588 w 3117273"/>
                            <a:gd name="connsiteY90" fmla="*/ 146685 h 1556385"/>
                            <a:gd name="connsiteX91" fmla="*/ 2128578 w 3117273"/>
                            <a:gd name="connsiteY91" fmla="*/ 171450 h 1556385"/>
                            <a:gd name="connsiteX92" fmla="*/ 2311458 w 3117273"/>
                            <a:gd name="connsiteY92" fmla="*/ 155257 h 1556385"/>
                            <a:gd name="connsiteX93" fmla="*/ 2199063 w 3117273"/>
                            <a:gd name="connsiteY93" fmla="*/ 185737 h 1556385"/>
                            <a:gd name="connsiteX94" fmla="*/ 2352416 w 3117273"/>
                            <a:gd name="connsiteY94" fmla="*/ 168592 h 1556385"/>
                            <a:gd name="connsiteX95" fmla="*/ 2208588 w 3117273"/>
                            <a:gd name="connsiteY95" fmla="*/ 220980 h 1556385"/>
                            <a:gd name="connsiteX96" fmla="*/ 2260023 w 3117273"/>
                            <a:gd name="connsiteY96" fmla="*/ 196215 h 1556385"/>
                            <a:gd name="connsiteX97" fmla="*/ 2223828 w 3117273"/>
                            <a:gd name="connsiteY97" fmla="*/ 222885 h 1556385"/>
                            <a:gd name="connsiteX98" fmla="*/ 2401946 w 3117273"/>
                            <a:gd name="connsiteY98" fmla="*/ 151447 h 1556385"/>
                            <a:gd name="connsiteX99" fmla="*/ 2375275 w 3117273"/>
                            <a:gd name="connsiteY99" fmla="*/ 216217 h 1556385"/>
                            <a:gd name="connsiteX100" fmla="*/ 2665788 w 3117273"/>
                            <a:gd name="connsiteY100" fmla="*/ 124777 h 1556385"/>
                            <a:gd name="connsiteX101" fmla="*/ 2417185 w 3117273"/>
                            <a:gd name="connsiteY101" fmla="*/ 232410 h 1556385"/>
                            <a:gd name="connsiteX102" fmla="*/ 2668646 w 3117273"/>
                            <a:gd name="connsiteY102" fmla="*/ 181927 h 1556385"/>
                            <a:gd name="connsiteX103" fmla="*/ 2459096 w 3117273"/>
                            <a:gd name="connsiteY103" fmla="*/ 248602 h 1556385"/>
                            <a:gd name="connsiteX104" fmla="*/ 2686743 w 3117273"/>
                            <a:gd name="connsiteY104" fmla="*/ 240982 h 1556385"/>
                            <a:gd name="connsiteX105" fmla="*/ 2561966 w 3117273"/>
                            <a:gd name="connsiteY105" fmla="*/ 260032 h 1556385"/>
                            <a:gd name="connsiteX106" fmla="*/ 2764848 w 3117273"/>
                            <a:gd name="connsiteY106" fmla="*/ 226695 h 1556385"/>
                            <a:gd name="connsiteX107" fmla="*/ 2679123 w 3117273"/>
                            <a:gd name="connsiteY107" fmla="*/ 273367 h 1556385"/>
                            <a:gd name="connsiteX108" fmla="*/ 2833428 w 3117273"/>
                            <a:gd name="connsiteY108" fmla="*/ 258127 h 1556385"/>
                            <a:gd name="connsiteX109" fmla="*/ 2752466 w 3117273"/>
                            <a:gd name="connsiteY109" fmla="*/ 282892 h 1556385"/>
                            <a:gd name="connsiteX110" fmla="*/ 2936298 w 3117273"/>
                            <a:gd name="connsiteY110" fmla="*/ 271462 h 1556385"/>
                            <a:gd name="connsiteX111" fmla="*/ 2822950 w 3117273"/>
                            <a:gd name="connsiteY111" fmla="*/ 302895 h 1556385"/>
                            <a:gd name="connsiteX112" fmla="*/ 2977255 w 3117273"/>
                            <a:gd name="connsiteY112" fmla="*/ 287655 h 1556385"/>
                            <a:gd name="connsiteX113" fmla="*/ 2815330 w 3117273"/>
                            <a:gd name="connsiteY113" fmla="*/ 336232 h 1556385"/>
                            <a:gd name="connsiteX114" fmla="*/ 2913438 w 3117273"/>
                            <a:gd name="connsiteY114" fmla="*/ 302895 h 1556385"/>
                            <a:gd name="connsiteX115" fmla="*/ 2844858 w 3117273"/>
                            <a:gd name="connsiteY115" fmla="*/ 340042 h 1556385"/>
                            <a:gd name="connsiteX116" fmla="*/ 3012498 w 3117273"/>
                            <a:gd name="connsiteY116" fmla="*/ 269557 h 1556385"/>
                            <a:gd name="connsiteX117" fmla="*/ 2982018 w 3117273"/>
                            <a:gd name="connsiteY117" fmla="*/ 334327 h 1556385"/>
                            <a:gd name="connsiteX118" fmla="*/ 3114416 w 3117273"/>
                            <a:gd name="connsiteY118" fmla="*/ 287655 h 1556385"/>
                            <a:gd name="connsiteX119" fmla="*/ 3117273 w 3117273"/>
                            <a:gd name="connsiteY119" fmla="*/ 287655 h 1556385"/>
                            <a:gd name="connsiteX120" fmla="*/ 3117273 w 3117273"/>
                            <a:gd name="connsiteY120" fmla="*/ 301637 h 1556385"/>
                            <a:gd name="connsiteX121" fmla="*/ 3041073 w 3117273"/>
                            <a:gd name="connsiteY121" fmla="*/ 353377 h 1556385"/>
                            <a:gd name="connsiteX122" fmla="*/ 3117273 w 3117273"/>
                            <a:gd name="connsiteY122" fmla="*/ 345851 h 1556385"/>
                            <a:gd name="connsiteX123" fmla="*/ 3117273 w 3117273"/>
                            <a:gd name="connsiteY123" fmla="*/ 1042544 h 1556385"/>
                            <a:gd name="connsiteX124" fmla="*/ 2702426 w 3117273"/>
                            <a:gd name="connsiteY124" fmla="*/ 1551545 h 1556385"/>
                            <a:gd name="connsiteX125" fmla="*/ 2654409 w 3117273"/>
                            <a:gd name="connsiteY125" fmla="*/ 1556385 h 1556385"/>
                            <a:gd name="connsiteX126" fmla="*/ 462864 w 3117273"/>
                            <a:gd name="connsiteY126" fmla="*/ 1556385 h 1556385"/>
                            <a:gd name="connsiteX127" fmla="*/ 414847 w 3117273"/>
                            <a:gd name="connsiteY127" fmla="*/ 1551545 h 1556385"/>
                            <a:gd name="connsiteX128" fmla="*/ 0 w 3117273"/>
                            <a:gd name="connsiteY128" fmla="*/ 1042544 h 1556385"/>
                            <a:gd name="connsiteX129" fmla="*/ 0 w 3117273"/>
                            <a:gd name="connsiteY129" fmla="*/ 245347 h 1556385"/>
                            <a:gd name="connsiteX130" fmla="*/ 35935 w 3117273"/>
                            <a:gd name="connsiteY130" fmla="*/ 230505 h 1556385"/>
                            <a:gd name="connsiteX131" fmla="*/ 8313 w 3117273"/>
                            <a:gd name="connsiteY131" fmla="*/ 257175 h 1556385"/>
                            <a:gd name="connsiteX132" fmla="*/ 41650 w 3117273"/>
                            <a:gd name="connsiteY132" fmla="*/ 247650 h 1556385"/>
                            <a:gd name="connsiteX133" fmla="*/ 172143 w 3117273"/>
                            <a:gd name="connsiteY133" fmla="*/ 159067 h 1556385"/>
                            <a:gd name="connsiteX134" fmla="*/ 107373 w 3117273"/>
                            <a:gd name="connsiteY134" fmla="*/ 220980 h 1556385"/>
                            <a:gd name="connsiteX135" fmla="*/ 112135 w 3117273"/>
                            <a:gd name="connsiteY135" fmla="*/ 220027 h 1556385"/>
                            <a:gd name="connsiteX136" fmla="*/ 163570 w 3117273"/>
                            <a:gd name="connsiteY136" fmla="*/ 198120 h 1556385"/>
                            <a:gd name="connsiteX137" fmla="*/ 146425 w 3117273"/>
                            <a:gd name="connsiteY137" fmla="*/ 211455 h 1556385"/>
                            <a:gd name="connsiteX138" fmla="*/ 182620 w 3117273"/>
                            <a:gd name="connsiteY138" fmla="*/ 206692 h 1556385"/>
                            <a:gd name="connsiteX139" fmla="*/ 275013 w 3117273"/>
                            <a:gd name="connsiteY139" fmla="*/ 176212 h 1556385"/>
                            <a:gd name="connsiteX140" fmla="*/ 287395 w 3117273"/>
                            <a:gd name="connsiteY140" fmla="*/ 163830 h 1556385"/>
                            <a:gd name="connsiteX141" fmla="*/ 283585 w 3117273"/>
                            <a:gd name="connsiteY141" fmla="*/ 175260 h 1556385"/>
                            <a:gd name="connsiteX142" fmla="*/ 291205 w 3117273"/>
                            <a:gd name="connsiteY142" fmla="*/ 174307 h 1556385"/>
                            <a:gd name="connsiteX143" fmla="*/ 280728 w 3117273"/>
                            <a:gd name="connsiteY143" fmla="*/ 179070 h 1556385"/>
                            <a:gd name="connsiteX144" fmla="*/ 275013 w 3117273"/>
                            <a:gd name="connsiteY144" fmla="*/ 189547 h 1556385"/>
                            <a:gd name="connsiteX145" fmla="*/ 241675 w 3117273"/>
                            <a:gd name="connsiteY145" fmla="*/ 229552 h 1556385"/>
                            <a:gd name="connsiteX146" fmla="*/ 263583 w 3117273"/>
                            <a:gd name="connsiteY146" fmla="*/ 220027 h 1556385"/>
                            <a:gd name="connsiteX147" fmla="*/ 368358 w 3117273"/>
                            <a:gd name="connsiteY147" fmla="*/ 165735 h 1556385"/>
                            <a:gd name="connsiteX148" fmla="*/ 353118 w 3117273"/>
                            <a:gd name="connsiteY148" fmla="*/ 180022 h 1556385"/>
                            <a:gd name="connsiteX149" fmla="*/ 376930 w 3117273"/>
                            <a:gd name="connsiteY149" fmla="*/ 170497 h 1556385"/>
                            <a:gd name="connsiteX150" fmla="*/ 468370 w 3117273"/>
                            <a:gd name="connsiteY150" fmla="*/ 136207 h 1556385"/>
                            <a:gd name="connsiteX151" fmla="*/ 645535 w 3117273"/>
                            <a:gd name="connsiteY151" fmla="*/ 60007 h 1556385"/>
                            <a:gd name="connsiteX152" fmla="*/ 435033 w 3117273"/>
                            <a:gd name="connsiteY152" fmla="*/ 178117 h 1556385"/>
                            <a:gd name="connsiteX153" fmla="*/ 523615 w 3117273"/>
                            <a:gd name="connsiteY153" fmla="*/ 149542 h 1556385"/>
                            <a:gd name="connsiteX154" fmla="*/ 437890 w 3117273"/>
                            <a:gd name="connsiteY154" fmla="*/ 186690 h 1556385"/>
                            <a:gd name="connsiteX155" fmla="*/ 555048 w 3117273"/>
                            <a:gd name="connsiteY155" fmla="*/ 148590 h 1556385"/>
                            <a:gd name="connsiteX156" fmla="*/ 556953 w 3117273"/>
                            <a:gd name="connsiteY156" fmla="*/ 105727 h 1556385"/>
                            <a:gd name="connsiteX157" fmla="*/ 580765 w 3117273"/>
                            <a:gd name="connsiteY157" fmla="*/ 137160 h 1556385"/>
                            <a:gd name="connsiteX158" fmla="*/ 639820 w 3117273"/>
                            <a:gd name="connsiteY158" fmla="*/ 111442 h 1556385"/>
                            <a:gd name="connsiteX159" fmla="*/ 800793 w 3117273"/>
                            <a:gd name="connsiteY159" fmla="*/ 12382 h 1556385"/>
                            <a:gd name="connsiteX160" fmla="*/ 1352291 w 3117273"/>
                            <a:gd name="connsiteY160" fmla="*/ 0 h 1556385"/>
                            <a:gd name="connsiteX161" fmla="*/ 1197985 w 3117273"/>
                            <a:gd name="connsiteY161" fmla="*/ 66675 h 1556385"/>
                            <a:gd name="connsiteX162" fmla="*/ 1352291 w 3117273"/>
                            <a:gd name="connsiteY162" fmla="*/ 0 h 155638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</a:cxnLst>
                          <a:rect l="l" t="t" r="r" b="b"/>
                          <a:pathLst>
                            <a:path w="3117273" h="1556385">
                              <a:moveTo>
                                <a:pt x="260725" y="189547"/>
                              </a:moveTo>
                              <a:cubicBezTo>
                                <a:pt x="237865" y="196215"/>
                                <a:pt x="214053" y="200977"/>
                                <a:pt x="195955" y="207645"/>
                              </a:cubicBezTo>
                              <a:cubicBezTo>
                                <a:pt x="203575" y="207645"/>
                                <a:pt x="211195" y="207645"/>
                                <a:pt x="218815" y="207645"/>
                              </a:cubicBezTo>
                              <a:cubicBezTo>
                                <a:pt x="203575" y="211455"/>
                                <a:pt x="188335" y="216217"/>
                                <a:pt x="174048" y="220980"/>
                              </a:cubicBezTo>
                              <a:cubicBezTo>
                                <a:pt x="169285" y="224790"/>
                                <a:pt x="165475" y="230505"/>
                                <a:pt x="164523" y="237172"/>
                              </a:cubicBezTo>
                              <a:cubicBezTo>
                                <a:pt x="194050" y="222885"/>
                                <a:pt x="219768" y="211455"/>
                                <a:pt x="246438" y="201930"/>
                              </a:cubicBezTo>
                              <a:cubicBezTo>
                                <a:pt x="251200" y="198120"/>
                                <a:pt x="255963" y="194310"/>
                                <a:pt x="260725" y="189547"/>
                              </a:cubicBezTo>
                              <a:close/>
                              <a:moveTo>
                                <a:pt x="575050" y="177165"/>
                              </a:moveTo>
                              <a:cubicBezTo>
                                <a:pt x="573145" y="178117"/>
                                <a:pt x="570288" y="179070"/>
                                <a:pt x="568383" y="180022"/>
                              </a:cubicBezTo>
                              <a:cubicBezTo>
                                <a:pt x="567430" y="180975"/>
                                <a:pt x="567430" y="180975"/>
                                <a:pt x="567430" y="181927"/>
                              </a:cubicBezTo>
                              <a:cubicBezTo>
                                <a:pt x="569335" y="180975"/>
                                <a:pt x="570288" y="180975"/>
                                <a:pt x="572193" y="180975"/>
                              </a:cubicBezTo>
                              <a:cubicBezTo>
                                <a:pt x="573145" y="180022"/>
                                <a:pt x="574098" y="178117"/>
                                <a:pt x="575050" y="177165"/>
                              </a:cubicBezTo>
                              <a:close/>
                              <a:moveTo>
                                <a:pt x="535998" y="171450"/>
                              </a:moveTo>
                              <a:cubicBezTo>
                                <a:pt x="512185" y="181927"/>
                                <a:pt x="488373" y="193357"/>
                                <a:pt x="467418" y="205740"/>
                              </a:cubicBezTo>
                              <a:cubicBezTo>
                                <a:pt x="477895" y="200977"/>
                                <a:pt x="487420" y="197167"/>
                                <a:pt x="496945" y="193357"/>
                              </a:cubicBezTo>
                              <a:cubicBezTo>
                                <a:pt x="511233" y="186690"/>
                                <a:pt x="524568" y="179070"/>
                                <a:pt x="535998" y="171450"/>
                              </a:cubicBezTo>
                              <a:close/>
                              <a:moveTo>
                                <a:pt x="613150" y="134302"/>
                              </a:moveTo>
                              <a:cubicBezTo>
                                <a:pt x="600768" y="140017"/>
                                <a:pt x="589338" y="145732"/>
                                <a:pt x="576955" y="151447"/>
                              </a:cubicBezTo>
                              <a:cubicBezTo>
                                <a:pt x="576955" y="154305"/>
                                <a:pt x="576003" y="157162"/>
                                <a:pt x="575050" y="160020"/>
                              </a:cubicBezTo>
                              <a:cubicBezTo>
                                <a:pt x="581718" y="158115"/>
                                <a:pt x="588385" y="155257"/>
                                <a:pt x="595053" y="153352"/>
                              </a:cubicBezTo>
                              <a:cubicBezTo>
                                <a:pt x="600768" y="147637"/>
                                <a:pt x="607435" y="141922"/>
                                <a:pt x="613150" y="134302"/>
                              </a:cubicBezTo>
                              <a:close/>
                              <a:moveTo>
                                <a:pt x="889375" y="132397"/>
                              </a:moveTo>
                              <a:cubicBezTo>
                                <a:pt x="881755" y="135255"/>
                                <a:pt x="873183" y="139065"/>
                                <a:pt x="866515" y="143827"/>
                              </a:cubicBezTo>
                              <a:cubicBezTo>
                                <a:pt x="868420" y="142875"/>
                                <a:pt x="870325" y="141922"/>
                                <a:pt x="872230" y="141922"/>
                              </a:cubicBezTo>
                              <a:cubicBezTo>
                                <a:pt x="877945" y="139065"/>
                                <a:pt x="883660" y="135255"/>
                                <a:pt x="889375" y="132397"/>
                              </a:cubicBezTo>
                              <a:close/>
                              <a:moveTo>
                                <a:pt x="136900" y="109537"/>
                              </a:moveTo>
                              <a:cubicBezTo>
                                <a:pt x="74035" y="135255"/>
                                <a:pt x="29268" y="181927"/>
                                <a:pt x="1645" y="230505"/>
                              </a:cubicBezTo>
                              <a:cubicBezTo>
                                <a:pt x="2598" y="230505"/>
                                <a:pt x="3550" y="230505"/>
                                <a:pt x="4503" y="230505"/>
                              </a:cubicBezTo>
                              <a:cubicBezTo>
                                <a:pt x="2598" y="230505"/>
                                <a:pt x="1645" y="231457"/>
                                <a:pt x="693" y="231457"/>
                              </a:cubicBezTo>
                              <a:lnTo>
                                <a:pt x="0" y="232843"/>
                              </a:lnTo>
                              <a:lnTo>
                                <a:pt x="0" y="209380"/>
                              </a:lnTo>
                              <a:lnTo>
                                <a:pt x="41174" y="158710"/>
                              </a:lnTo>
                              <a:cubicBezTo>
                                <a:pt x="64272" y="135731"/>
                                <a:pt x="93085" y="117157"/>
                                <a:pt x="136900" y="109537"/>
                              </a:cubicBezTo>
                              <a:close/>
                              <a:moveTo>
                                <a:pt x="1392295" y="90487"/>
                              </a:moveTo>
                              <a:lnTo>
                                <a:pt x="1322504" y="102791"/>
                              </a:lnTo>
                              <a:lnTo>
                                <a:pt x="1323001" y="102631"/>
                              </a:lnTo>
                              <a:cubicBezTo>
                                <a:pt x="1344909" y="97631"/>
                                <a:pt x="1368483" y="95250"/>
                                <a:pt x="1392295" y="90487"/>
                              </a:cubicBezTo>
                              <a:close/>
                              <a:moveTo>
                                <a:pt x="800793" y="12382"/>
                              </a:moveTo>
                              <a:cubicBezTo>
                                <a:pt x="759835" y="36195"/>
                                <a:pt x="707448" y="62865"/>
                                <a:pt x="672205" y="99060"/>
                              </a:cubicBezTo>
                              <a:cubicBezTo>
                                <a:pt x="674110" y="98107"/>
                                <a:pt x="676968" y="97155"/>
                                <a:pt x="678873" y="96202"/>
                              </a:cubicBezTo>
                              <a:cubicBezTo>
                                <a:pt x="675063" y="99060"/>
                                <a:pt x="671253" y="100965"/>
                                <a:pt x="667443" y="103822"/>
                              </a:cubicBezTo>
                              <a:cubicBezTo>
                                <a:pt x="657918" y="114300"/>
                                <a:pt x="649345" y="126682"/>
                                <a:pt x="642678" y="139065"/>
                              </a:cubicBezTo>
                              <a:cubicBezTo>
                                <a:pt x="659823" y="136207"/>
                                <a:pt x="676968" y="134302"/>
                                <a:pt x="695065" y="134302"/>
                              </a:cubicBezTo>
                              <a:cubicBezTo>
                                <a:pt x="675063" y="140970"/>
                                <a:pt x="655060" y="146685"/>
                                <a:pt x="636963" y="153352"/>
                              </a:cubicBezTo>
                              <a:cubicBezTo>
                                <a:pt x="635058" y="158115"/>
                                <a:pt x="634105" y="163830"/>
                                <a:pt x="633153" y="168592"/>
                              </a:cubicBezTo>
                              <a:cubicBezTo>
                                <a:pt x="649345" y="165735"/>
                                <a:pt x="664585" y="161925"/>
                                <a:pt x="679825" y="157162"/>
                              </a:cubicBezTo>
                              <a:cubicBezTo>
                                <a:pt x="735070" y="128587"/>
                                <a:pt x="794125" y="101917"/>
                                <a:pt x="832225" y="65722"/>
                              </a:cubicBezTo>
                              <a:cubicBezTo>
                                <a:pt x="811270" y="101917"/>
                                <a:pt x="773170" y="125730"/>
                                <a:pt x="736023" y="152400"/>
                              </a:cubicBezTo>
                              <a:cubicBezTo>
                                <a:pt x="759835" y="140970"/>
                                <a:pt x="787458" y="133350"/>
                                <a:pt x="816033" y="127635"/>
                              </a:cubicBezTo>
                              <a:cubicBezTo>
                                <a:pt x="833178" y="120967"/>
                                <a:pt x="851275" y="114300"/>
                                <a:pt x="870325" y="110490"/>
                              </a:cubicBezTo>
                              <a:cubicBezTo>
                                <a:pt x="859848" y="114300"/>
                                <a:pt x="849370" y="118110"/>
                                <a:pt x="839845" y="121920"/>
                              </a:cubicBezTo>
                              <a:cubicBezTo>
                                <a:pt x="852228" y="120015"/>
                                <a:pt x="865563" y="117157"/>
                                <a:pt x="877945" y="114300"/>
                              </a:cubicBezTo>
                              <a:cubicBezTo>
                                <a:pt x="876040" y="117157"/>
                                <a:pt x="872230" y="120967"/>
                                <a:pt x="869373" y="123825"/>
                              </a:cubicBezTo>
                              <a:cubicBezTo>
                                <a:pt x="906520" y="114300"/>
                                <a:pt x="946525" y="107632"/>
                                <a:pt x="981768" y="95250"/>
                              </a:cubicBezTo>
                              <a:cubicBezTo>
                                <a:pt x="957955" y="111442"/>
                                <a:pt x="925570" y="116205"/>
                                <a:pt x="896995" y="126682"/>
                              </a:cubicBezTo>
                              <a:cubicBezTo>
                                <a:pt x="896995" y="127635"/>
                                <a:pt x="896043" y="128587"/>
                                <a:pt x="896043" y="129540"/>
                              </a:cubicBezTo>
                              <a:cubicBezTo>
                                <a:pt x="932238" y="115252"/>
                                <a:pt x="971290" y="107632"/>
                                <a:pt x="1017010" y="104775"/>
                              </a:cubicBezTo>
                              <a:cubicBezTo>
                                <a:pt x="957003" y="109537"/>
                                <a:pt x="899853" y="131445"/>
                                <a:pt x="883660" y="170497"/>
                              </a:cubicBezTo>
                              <a:cubicBezTo>
                                <a:pt x="900805" y="149542"/>
                                <a:pt x="932238" y="138112"/>
                                <a:pt x="964623" y="126682"/>
                              </a:cubicBezTo>
                              <a:cubicBezTo>
                                <a:pt x="932238" y="138112"/>
                                <a:pt x="916045" y="148590"/>
                                <a:pt x="899853" y="169545"/>
                              </a:cubicBezTo>
                              <a:cubicBezTo>
                                <a:pt x="964623" y="137160"/>
                                <a:pt x="1043680" y="134302"/>
                                <a:pt x="1078923" y="72390"/>
                              </a:cubicBezTo>
                              <a:cubicBezTo>
                                <a:pt x="1109403" y="92392"/>
                                <a:pt x="1091305" y="113347"/>
                                <a:pt x="1058920" y="134302"/>
                              </a:cubicBezTo>
                              <a:cubicBezTo>
                                <a:pt x="1105593" y="108585"/>
                                <a:pt x="1152266" y="85725"/>
                                <a:pt x="1199891" y="63817"/>
                              </a:cubicBezTo>
                              <a:cubicBezTo>
                                <a:pt x="1166553" y="82867"/>
                                <a:pt x="1135120" y="105727"/>
                                <a:pt x="1106545" y="132397"/>
                              </a:cubicBezTo>
                              <a:cubicBezTo>
                                <a:pt x="1201795" y="120015"/>
                                <a:pt x="1283710" y="79057"/>
                                <a:pt x="1365626" y="48577"/>
                              </a:cubicBezTo>
                              <a:cubicBezTo>
                                <a:pt x="1313238" y="100012"/>
                                <a:pt x="1217988" y="110490"/>
                                <a:pt x="1153218" y="141922"/>
                              </a:cubicBezTo>
                              <a:cubicBezTo>
                                <a:pt x="1192747" y="130969"/>
                                <a:pt x="1232752" y="120491"/>
                                <a:pt x="1272757" y="111561"/>
                              </a:cubicBezTo>
                              <a:lnTo>
                                <a:pt x="1322504" y="102791"/>
                              </a:lnTo>
                              <a:lnTo>
                                <a:pt x="1291569" y="112722"/>
                              </a:lnTo>
                              <a:cubicBezTo>
                                <a:pt x="1281627" y="117157"/>
                                <a:pt x="1272281" y="122872"/>
                                <a:pt x="1263708" y="130492"/>
                              </a:cubicBezTo>
                              <a:cubicBezTo>
                                <a:pt x="1328478" y="110490"/>
                                <a:pt x="1420870" y="121920"/>
                                <a:pt x="1473258" y="71437"/>
                              </a:cubicBezTo>
                              <a:cubicBezTo>
                                <a:pt x="1449445" y="100965"/>
                                <a:pt x="1422776" y="101917"/>
                                <a:pt x="1389438" y="121920"/>
                              </a:cubicBezTo>
                              <a:cubicBezTo>
                                <a:pt x="1451351" y="122872"/>
                                <a:pt x="1500880" y="103822"/>
                                <a:pt x="1549458" y="84772"/>
                              </a:cubicBezTo>
                              <a:cubicBezTo>
                                <a:pt x="1531360" y="104775"/>
                                <a:pt x="1485641" y="103822"/>
                                <a:pt x="1467543" y="123825"/>
                              </a:cubicBezTo>
                              <a:cubicBezTo>
                                <a:pt x="1531360" y="104775"/>
                                <a:pt x="1596130" y="86677"/>
                                <a:pt x="1674235" y="80010"/>
                              </a:cubicBezTo>
                              <a:cubicBezTo>
                                <a:pt x="1639945" y="109537"/>
                                <a:pt x="1565651" y="85725"/>
                                <a:pt x="1544695" y="126682"/>
                              </a:cubicBezTo>
                              <a:cubicBezTo>
                                <a:pt x="1591368" y="100012"/>
                                <a:pt x="1649470" y="91440"/>
                                <a:pt x="1706620" y="93345"/>
                              </a:cubicBezTo>
                              <a:cubicBezTo>
                                <a:pt x="1647566" y="92392"/>
                                <a:pt x="1576128" y="110490"/>
                                <a:pt x="1557078" y="148590"/>
                              </a:cubicBezTo>
                              <a:cubicBezTo>
                                <a:pt x="1589463" y="139065"/>
                                <a:pt x="1605655" y="129540"/>
                                <a:pt x="1638041" y="120967"/>
                              </a:cubicBezTo>
                              <a:cubicBezTo>
                                <a:pt x="1620895" y="130492"/>
                                <a:pt x="1588510" y="140017"/>
                                <a:pt x="1572318" y="149542"/>
                              </a:cubicBezTo>
                              <a:cubicBezTo>
                                <a:pt x="1634230" y="141922"/>
                                <a:pt x="1728528" y="126682"/>
                                <a:pt x="1753293" y="64770"/>
                              </a:cubicBezTo>
                              <a:cubicBezTo>
                                <a:pt x="1779010" y="98107"/>
                                <a:pt x="1745673" y="117157"/>
                                <a:pt x="1727576" y="137160"/>
                              </a:cubicBezTo>
                              <a:cubicBezTo>
                                <a:pt x="1825683" y="90487"/>
                                <a:pt x="1912360" y="33337"/>
                                <a:pt x="2036185" y="23812"/>
                              </a:cubicBezTo>
                              <a:cubicBezTo>
                                <a:pt x="1940935" y="46672"/>
                                <a:pt x="1844733" y="70485"/>
                                <a:pt x="1788535" y="140970"/>
                              </a:cubicBezTo>
                              <a:cubicBezTo>
                                <a:pt x="1868546" y="115252"/>
                                <a:pt x="1959985" y="113347"/>
                                <a:pt x="2041900" y="78105"/>
                              </a:cubicBezTo>
                              <a:cubicBezTo>
                                <a:pt x="1989513" y="116205"/>
                                <a:pt x="1896168" y="128587"/>
                                <a:pt x="1831398" y="155257"/>
                              </a:cubicBezTo>
                              <a:cubicBezTo>
                                <a:pt x="1909503" y="140970"/>
                                <a:pt x="1972368" y="125730"/>
                                <a:pt x="2046663" y="132397"/>
                              </a:cubicBezTo>
                              <a:cubicBezTo>
                                <a:pt x="2015230" y="140017"/>
                                <a:pt x="1970463" y="136207"/>
                                <a:pt x="1937125" y="154305"/>
                              </a:cubicBezTo>
                              <a:cubicBezTo>
                                <a:pt x="2011421" y="160972"/>
                                <a:pt x="2073333" y="144780"/>
                                <a:pt x="2139055" y="119062"/>
                              </a:cubicBezTo>
                              <a:cubicBezTo>
                                <a:pt x="2105718" y="137160"/>
                                <a:pt x="2088573" y="146685"/>
                                <a:pt x="2055235" y="164782"/>
                              </a:cubicBezTo>
                              <a:cubicBezTo>
                                <a:pt x="2112385" y="180975"/>
                                <a:pt x="2149533" y="140970"/>
                                <a:pt x="2208588" y="146685"/>
                              </a:cubicBezTo>
                              <a:cubicBezTo>
                                <a:pt x="2179060" y="143827"/>
                                <a:pt x="2158105" y="174307"/>
                                <a:pt x="2128578" y="171450"/>
                              </a:cubicBezTo>
                              <a:cubicBezTo>
                                <a:pt x="2187633" y="176212"/>
                                <a:pt x="2240021" y="138112"/>
                                <a:pt x="2311458" y="155257"/>
                              </a:cubicBezTo>
                              <a:cubicBezTo>
                                <a:pt x="2263833" y="158115"/>
                                <a:pt x="2232400" y="166687"/>
                                <a:pt x="2199063" y="185737"/>
                              </a:cubicBezTo>
                              <a:cubicBezTo>
                                <a:pt x="2246688" y="168592"/>
                                <a:pt x="2295266" y="150495"/>
                                <a:pt x="2352416" y="168592"/>
                              </a:cubicBezTo>
                              <a:cubicBezTo>
                                <a:pt x="2304791" y="185737"/>
                                <a:pt x="2232400" y="166687"/>
                                <a:pt x="2208588" y="220980"/>
                              </a:cubicBezTo>
                              <a:cubicBezTo>
                                <a:pt x="2220971" y="206692"/>
                                <a:pt x="2240021" y="199072"/>
                                <a:pt x="2260023" y="196215"/>
                              </a:cubicBezTo>
                              <a:cubicBezTo>
                                <a:pt x="2240973" y="199072"/>
                                <a:pt x="2225733" y="207645"/>
                                <a:pt x="2223828" y="222885"/>
                              </a:cubicBezTo>
                              <a:cubicBezTo>
                                <a:pt x="2286693" y="206692"/>
                                <a:pt x="2375275" y="216217"/>
                                <a:pt x="2401946" y="151447"/>
                              </a:cubicBezTo>
                              <a:cubicBezTo>
                                <a:pt x="2427663" y="177165"/>
                                <a:pt x="2408613" y="197167"/>
                                <a:pt x="2375275" y="216217"/>
                              </a:cubicBezTo>
                              <a:cubicBezTo>
                                <a:pt x="2471478" y="181927"/>
                                <a:pt x="2556250" y="134302"/>
                                <a:pt x="2665788" y="124777"/>
                              </a:cubicBezTo>
                              <a:cubicBezTo>
                                <a:pt x="2571491" y="136207"/>
                                <a:pt x="2473383" y="170497"/>
                                <a:pt x="2417185" y="232410"/>
                              </a:cubicBezTo>
                              <a:cubicBezTo>
                                <a:pt x="2507673" y="231457"/>
                                <a:pt x="2587683" y="206692"/>
                                <a:pt x="2668646" y="181927"/>
                              </a:cubicBezTo>
                              <a:cubicBezTo>
                                <a:pt x="2600066" y="219075"/>
                                <a:pt x="2537200" y="234315"/>
                                <a:pt x="2459096" y="248602"/>
                              </a:cubicBezTo>
                              <a:cubicBezTo>
                                <a:pt x="2537200" y="234315"/>
                                <a:pt x="2615305" y="220980"/>
                                <a:pt x="2686743" y="240982"/>
                              </a:cubicBezTo>
                              <a:cubicBezTo>
                                <a:pt x="2650548" y="270510"/>
                                <a:pt x="2587683" y="206692"/>
                                <a:pt x="2561966" y="260032"/>
                              </a:cubicBezTo>
                              <a:cubicBezTo>
                                <a:pt x="2635308" y="267652"/>
                                <a:pt x="2698173" y="252412"/>
                                <a:pt x="2764848" y="226695"/>
                              </a:cubicBezTo>
                              <a:cubicBezTo>
                                <a:pt x="2730558" y="245745"/>
                                <a:pt x="2713413" y="254317"/>
                                <a:pt x="2679123" y="273367"/>
                              </a:cubicBezTo>
                              <a:cubicBezTo>
                                <a:pt x="2738178" y="280987"/>
                                <a:pt x="2791518" y="243840"/>
                                <a:pt x="2833428" y="258127"/>
                              </a:cubicBezTo>
                              <a:cubicBezTo>
                                <a:pt x="2783898" y="252412"/>
                                <a:pt x="2781993" y="286702"/>
                                <a:pt x="2752466" y="282892"/>
                              </a:cubicBezTo>
                              <a:cubicBezTo>
                                <a:pt x="2810568" y="290512"/>
                                <a:pt x="2864860" y="251460"/>
                                <a:pt x="2936298" y="271462"/>
                              </a:cubicBezTo>
                              <a:cubicBezTo>
                                <a:pt x="2901055" y="289560"/>
                                <a:pt x="2847716" y="260032"/>
                                <a:pt x="2822950" y="302895"/>
                              </a:cubicBezTo>
                              <a:cubicBezTo>
                                <a:pt x="2871528" y="285750"/>
                                <a:pt x="2921058" y="269557"/>
                                <a:pt x="2977255" y="287655"/>
                              </a:cubicBezTo>
                              <a:cubicBezTo>
                                <a:pt x="2918200" y="280987"/>
                                <a:pt x="2856288" y="284797"/>
                                <a:pt x="2815330" y="336232"/>
                              </a:cubicBezTo>
                              <a:cubicBezTo>
                                <a:pt x="2846763" y="328612"/>
                                <a:pt x="2881053" y="310515"/>
                                <a:pt x="2913438" y="302895"/>
                              </a:cubicBezTo>
                              <a:cubicBezTo>
                                <a:pt x="2896293" y="312420"/>
                                <a:pt x="2862003" y="330517"/>
                                <a:pt x="2844858" y="340042"/>
                              </a:cubicBezTo>
                              <a:cubicBezTo>
                                <a:pt x="2893435" y="322897"/>
                                <a:pt x="2981066" y="334327"/>
                                <a:pt x="3012498" y="269557"/>
                              </a:cubicBezTo>
                              <a:cubicBezTo>
                                <a:pt x="3037263" y="295275"/>
                                <a:pt x="3016308" y="316230"/>
                                <a:pt x="2982018" y="334327"/>
                              </a:cubicBezTo>
                              <a:cubicBezTo>
                                <a:pt x="3030596" y="329565"/>
                                <a:pt x="3072505" y="307657"/>
                                <a:pt x="3114416" y="287655"/>
                              </a:cubicBezTo>
                              <a:lnTo>
                                <a:pt x="3117273" y="287655"/>
                              </a:lnTo>
                              <a:lnTo>
                                <a:pt x="3117273" y="301637"/>
                              </a:lnTo>
                              <a:lnTo>
                                <a:pt x="3041073" y="353377"/>
                              </a:lnTo>
                              <a:lnTo>
                                <a:pt x="3117273" y="345851"/>
                              </a:lnTo>
                              <a:lnTo>
                                <a:pt x="3117273" y="1042544"/>
                              </a:lnTo>
                              <a:cubicBezTo>
                                <a:pt x="3117273" y="1293619"/>
                                <a:pt x="2939179" y="1503098"/>
                                <a:pt x="2702426" y="1551545"/>
                              </a:cubicBezTo>
                              <a:lnTo>
                                <a:pt x="2654409" y="1556385"/>
                              </a:lnTo>
                              <a:lnTo>
                                <a:pt x="462864" y="1556385"/>
                              </a:lnTo>
                              <a:lnTo>
                                <a:pt x="414847" y="1551545"/>
                              </a:lnTo>
                              <a:cubicBezTo>
                                <a:pt x="178094" y="1503098"/>
                                <a:pt x="0" y="1293619"/>
                                <a:pt x="0" y="1042544"/>
                              </a:cubicBezTo>
                              <a:lnTo>
                                <a:pt x="0" y="245347"/>
                              </a:lnTo>
                              <a:lnTo>
                                <a:pt x="35935" y="230505"/>
                              </a:lnTo>
                              <a:cubicBezTo>
                                <a:pt x="24505" y="238125"/>
                                <a:pt x="14980" y="247650"/>
                                <a:pt x="8313" y="257175"/>
                              </a:cubicBezTo>
                              <a:cubicBezTo>
                                <a:pt x="19743" y="254317"/>
                                <a:pt x="31173" y="251460"/>
                                <a:pt x="41650" y="247650"/>
                              </a:cubicBezTo>
                              <a:cubicBezTo>
                                <a:pt x="85465" y="220027"/>
                                <a:pt x="127375" y="186690"/>
                                <a:pt x="172143" y="159067"/>
                              </a:cubicBezTo>
                              <a:cubicBezTo>
                                <a:pt x="147378" y="177165"/>
                                <a:pt x="128328" y="199072"/>
                                <a:pt x="107373" y="220980"/>
                              </a:cubicBezTo>
                              <a:cubicBezTo>
                                <a:pt x="109278" y="220980"/>
                                <a:pt x="110230" y="220980"/>
                                <a:pt x="112135" y="220027"/>
                              </a:cubicBezTo>
                              <a:cubicBezTo>
                                <a:pt x="129280" y="212407"/>
                                <a:pt x="146425" y="204787"/>
                                <a:pt x="163570" y="198120"/>
                              </a:cubicBezTo>
                              <a:cubicBezTo>
                                <a:pt x="159760" y="201930"/>
                                <a:pt x="153093" y="206692"/>
                                <a:pt x="146425" y="211455"/>
                              </a:cubicBezTo>
                              <a:cubicBezTo>
                                <a:pt x="157855" y="209550"/>
                                <a:pt x="170238" y="207645"/>
                                <a:pt x="182620" y="206692"/>
                              </a:cubicBezTo>
                              <a:cubicBezTo>
                                <a:pt x="211195" y="193357"/>
                                <a:pt x="239770" y="180975"/>
                                <a:pt x="275013" y="176212"/>
                              </a:cubicBezTo>
                              <a:cubicBezTo>
                                <a:pt x="278823" y="172402"/>
                                <a:pt x="283585" y="167640"/>
                                <a:pt x="287395" y="163830"/>
                              </a:cubicBezTo>
                              <a:cubicBezTo>
                                <a:pt x="286443" y="167640"/>
                                <a:pt x="285490" y="171450"/>
                                <a:pt x="283585" y="175260"/>
                              </a:cubicBezTo>
                              <a:cubicBezTo>
                                <a:pt x="285490" y="175260"/>
                                <a:pt x="288348" y="174307"/>
                                <a:pt x="291205" y="174307"/>
                              </a:cubicBezTo>
                              <a:cubicBezTo>
                                <a:pt x="287395" y="176212"/>
                                <a:pt x="284538" y="177165"/>
                                <a:pt x="280728" y="179070"/>
                              </a:cubicBezTo>
                              <a:cubicBezTo>
                                <a:pt x="278823" y="181927"/>
                                <a:pt x="276918" y="185737"/>
                                <a:pt x="275013" y="189547"/>
                              </a:cubicBezTo>
                              <a:cubicBezTo>
                                <a:pt x="266440" y="203835"/>
                                <a:pt x="255010" y="218122"/>
                                <a:pt x="241675" y="229552"/>
                              </a:cubicBezTo>
                              <a:cubicBezTo>
                                <a:pt x="249295" y="226695"/>
                                <a:pt x="255963" y="223837"/>
                                <a:pt x="263583" y="220027"/>
                              </a:cubicBezTo>
                              <a:cubicBezTo>
                                <a:pt x="298825" y="201930"/>
                                <a:pt x="337878" y="182880"/>
                                <a:pt x="368358" y="165735"/>
                              </a:cubicBezTo>
                              <a:cubicBezTo>
                                <a:pt x="362643" y="170497"/>
                                <a:pt x="357880" y="175260"/>
                                <a:pt x="353118" y="180022"/>
                              </a:cubicBezTo>
                              <a:cubicBezTo>
                                <a:pt x="360738" y="176212"/>
                                <a:pt x="369310" y="173355"/>
                                <a:pt x="376930" y="170497"/>
                              </a:cubicBezTo>
                              <a:cubicBezTo>
                                <a:pt x="409315" y="151447"/>
                                <a:pt x="443605" y="140017"/>
                                <a:pt x="468370" y="136207"/>
                              </a:cubicBezTo>
                              <a:cubicBezTo>
                                <a:pt x="521710" y="105727"/>
                                <a:pt x="580765" y="80010"/>
                                <a:pt x="645535" y="60007"/>
                              </a:cubicBezTo>
                              <a:cubicBezTo>
                                <a:pt x="555048" y="90487"/>
                                <a:pt x="493135" y="126682"/>
                                <a:pt x="435033" y="178117"/>
                              </a:cubicBezTo>
                              <a:cubicBezTo>
                                <a:pt x="459798" y="163830"/>
                                <a:pt x="487420" y="151447"/>
                                <a:pt x="523615" y="149542"/>
                              </a:cubicBezTo>
                              <a:cubicBezTo>
                                <a:pt x="499803" y="162877"/>
                                <a:pt x="462655" y="170497"/>
                                <a:pt x="437890" y="186690"/>
                              </a:cubicBezTo>
                              <a:cubicBezTo>
                                <a:pt x="479800" y="178117"/>
                                <a:pt x="517900" y="164782"/>
                                <a:pt x="555048" y="148590"/>
                              </a:cubicBezTo>
                              <a:cubicBezTo>
                                <a:pt x="561715" y="137160"/>
                                <a:pt x="562668" y="123825"/>
                                <a:pt x="556953" y="105727"/>
                              </a:cubicBezTo>
                              <a:cubicBezTo>
                                <a:pt x="573145" y="115252"/>
                                <a:pt x="579813" y="126682"/>
                                <a:pt x="580765" y="137160"/>
                              </a:cubicBezTo>
                              <a:cubicBezTo>
                                <a:pt x="600768" y="128587"/>
                                <a:pt x="620770" y="120015"/>
                                <a:pt x="639820" y="111442"/>
                              </a:cubicBezTo>
                              <a:cubicBezTo>
                                <a:pt x="685540" y="73342"/>
                                <a:pt x="738880" y="40957"/>
                                <a:pt x="800793" y="12382"/>
                              </a:cubicBezTo>
                              <a:close/>
                              <a:moveTo>
                                <a:pt x="1352291" y="0"/>
                              </a:moveTo>
                              <a:cubicBezTo>
                                <a:pt x="1300855" y="21907"/>
                                <a:pt x="1249420" y="42862"/>
                                <a:pt x="1197985" y="66675"/>
                              </a:cubicBezTo>
                              <a:cubicBezTo>
                                <a:pt x="1243705" y="39052"/>
                                <a:pt x="1295141" y="18097"/>
                                <a:pt x="135229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828" name="Rectangle 3828" descr="eye">
                        <a:extLst/>
                      </wps:cNvPr>
                      <wps:cNvSpPr/>
                      <wps:spPr>
                        <a:xfrm>
                          <a:off x="2836801" y="2164264"/>
                          <a:ext cx="806083" cy="8575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829" name="Graphic 2" descr="monster element">
                        <a:extLst/>
                      </wps:cNvPr>
                      <wps:cNvSpPr/>
                      <wps:spPr>
                        <a:xfrm>
                          <a:off x="2285465" y="1897586"/>
                          <a:ext cx="1937359" cy="1812941"/>
                        </a:xfrm>
                        <a:custGeom>
                          <a:avLst/>
                          <a:gdLst>
                            <a:gd name="connsiteX0" fmla="*/ 2206723 w 2344204"/>
                            <a:gd name="connsiteY0" fmla="*/ 776507 h 2193658"/>
                            <a:gd name="connsiteX1" fmla="*/ 1895954 w 2344204"/>
                            <a:gd name="connsiteY1" fmla="*/ 867910 h 2193658"/>
                            <a:gd name="connsiteX2" fmla="*/ 1886814 w 2344204"/>
                            <a:gd name="connsiteY2" fmla="*/ 849629 h 2193658"/>
                            <a:gd name="connsiteX3" fmla="*/ 1830897 w 2344204"/>
                            <a:gd name="connsiteY3" fmla="*/ 751775 h 2193658"/>
                            <a:gd name="connsiteX4" fmla="*/ 1830897 w 2344204"/>
                            <a:gd name="connsiteY4" fmla="*/ 749624 h 2193658"/>
                            <a:gd name="connsiteX5" fmla="*/ 1867458 w 2344204"/>
                            <a:gd name="connsiteY5" fmla="*/ 793175 h 2193658"/>
                            <a:gd name="connsiteX6" fmla="*/ 1851328 w 2344204"/>
                            <a:gd name="connsiteY6" fmla="*/ 741559 h 2193658"/>
                            <a:gd name="connsiteX7" fmla="*/ 1834123 w 2344204"/>
                            <a:gd name="connsiteY7" fmla="*/ 711450 h 2193658"/>
                            <a:gd name="connsiteX8" fmla="*/ 1893804 w 2344204"/>
                            <a:gd name="connsiteY8" fmla="*/ 737258 h 2193658"/>
                            <a:gd name="connsiteX9" fmla="*/ 1992196 w 2344204"/>
                            <a:gd name="connsiteY9" fmla="*/ 691557 h 2193658"/>
                            <a:gd name="connsiteX10" fmla="*/ 1923375 w 2344204"/>
                            <a:gd name="connsiteY10" fmla="*/ 699622 h 2193658"/>
                            <a:gd name="connsiteX11" fmla="*/ 1849178 w 2344204"/>
                            <a:gd name="connsiteY11" fmla="*/ 648006 h 2193658"/>
                            <a:gd name="connsiteX12" fmla="*/ 1843264 w 2344204"/>
                            <a:gd name="connsiteY12" fmla="*/ 629188 h 2193658"/>
                            <a:gd name="connsiteX13" fmla="*/ 1842188 w 2344204"/>
                            <a:gd name="connsiteY13" fmla="*/ 626500 h 2193658"/>
                            <a:gd name="connsiteX14" fmla="*/ 1872835 w 2344204"/>
                            <a:gd name="connsiteY14" fmla="*/ 634565 h 2193658"/>
                            <a:gd name="connsiteX15" fmla="*/ 1971227 w 2344204"/>
                            <a:gd name="connsiteY15" fmla="*/ 588864 h 2193658"/>
                            <a:gd name="connsiteX16" fmla="*/ 1902406 w 2344204"/>
                            <a:gd name="connsiteY16" fmla="*/ 596929 h 2193658"/>
                            <a:gd name="connsiteX17" fmla="*/ 1861544 w 2344204"/>
                            <a:gd name="connsiteY17" fmla="*/ 577035 h 2193658"/>
                            <a:gd name="connsiteX18" fmla="*/ 1832510 w 2344204"/>
                            <a:gd name="connsiteY18" fmla="*/ 511440 h 2193658"/>
                            <a:gd name="connsiteX19" fmla="*/ 1867996 w 2344204"/>
                            <a:gd name="connsiteY19" fmla="*/ 516817 h 2193658"/>
                            <a:gd name="connsiteX20" fmla="*/ 1821757 w 2344204"/>
                            <a:gd name="connsiteY20" fmla="*/ 491009 h 2193658"/>
                            <a:gd name="connsiteX21" fmla="*/ 1764765 w 2344204"/>
                            <a:gd name="connsiteY21" fmla="*/ 407672 h 2193658"/>
                            <a:gd name="connsiteX22" fmla="*/ 1764765 w 2344204"/>
                            <a:gd name="connsiteY22" fmla="*/ 408747 h 2193658"/>
                            <a:gd name="connsiteX23" fmla="*/ 1174413 w 2344204"/>
                            <a:gd name="connsiteY23" fmla="*/ 2275 h 2193658"/>
                            <a:gd name="connsiteX24" fmla="*/ 583523 w 2344204"/>
                            <a:gd name="connsiteY24" fmla="*/ 411435 h 2193658"/>
                            <a:gd name="connsiteX25" fmla="*/ 488357 w 2344204"/>
                            <a:gd name="connsiteY25" fmla="*/ 584025 h 2193658"/>
                            <a:gd name="connsiteX26" fmla="*/ 545886 w 2344204"/>
                            <a:gd name="connsiteY26" fmla="*/ 531334 h 2193658"/>
                            <a:gd name="connsiteX27" fmla="*/ 537822 w 2344204"/>
                            <a:gd name="connsiteY27" fmla="*/ 569508 h 2193658"/>
                            <a:gd name="connsiteX28" fmla="*/ 509325 w 2344204"/>
                            <a:gd name="connsiteY28" fmla="*/ 628651 h 2193658"/>
                            <a:gd name="connsiteX29" fmla="*/ 488357 w 2344204"/>
                            <a:gd name="connsiteY29" fmla="*/ 714676 h 2193658"/>
                            <a:gd name="connsiteX30" fmla="*/ 523842 w 2344204"/>
                            <a:gd name="connsiteY30" fmla="*/ 664136 h 2193658"/>
                            <a:gd name="connsiteX31" fmla="*/ 520079 w 2344204"/>
                            <a:gd name="connsiteY31" fmla="*/ 707687 h 2193658"/>
                            <a:gd name="connsiteX32" fmla="*/ 500185 w 2344204"/>
                            <a:gd name="connsiteY32" fmla="*/ 741022 h 2193658"/>
                            <a:gd name="connsiteX33" fmla="*/ 484055 w 2344204"/>
                            <a:gd name="connsiteY33" fmla="*/ 792637 h 2193658"/>
                            <a:gd name="connsiteX34" fmla="*/ 517928 w 2344204"/>
                            <a:gd name="connsiteY34" fmla="*/ 752313 h 2193658"/>
                            <a:gd name="connsiteX35" fmla="*/ 517928 w 2344204"/>
                            <a:gd name="connsiteY35" fmla="*/ 756076 h 2193658"/>
                            <a:gd name="connsiteX36" fmla="*/ 464700 w 2344204"/>
                            <a:gd name="connsiteY36" fmla="*/ 849629 h 2193658"/>
                            <a:gd name="connsiteX37" fmla="*/ 455559 w 2344204"/>
                            <a:gd name="connsiteY37" fmla="*/ 868985 h 2193658"/>
                            <a:gd name="connsiteX38" fmla="*/ 142103 w 2344204"/>
                            <a:gd name="connsiteY38" fmla="*/ 776507 h 2193658"/>
                            <a:gd name="connsiteX39" fmla="*/ 13064 w 2344204"/>
                            <a:gd name="connsiteY39" fmla="*/ 987271 h 2193658"/>
                            <a:gd name="connsiteX40" fmla="*/ 337274 w 2344204"/>
                            <a:gd name="connsiteY40" fmla="*/ 1277608 h 2193658"/>
                            <a:gd name="connsiteX41" fmla="*/ 373297 w 2344204"/>
                            <a:gd name="connsiteY41" fmla="*/ 1337288 h 2193658"/>
                            <a:gd name="connsiteX42" fmla="*/ 397492 w 2344204"/>
                            <a:gd name="connsiteY42" fmla="*/ 1314169 h 2193658"/>
                            <a:gd name="connsiteX43" fmla="*/ 466313 w 2344204"/>
                            <a:gd name="connsiteY43" fmla="*/ 1381914 h 2193658"/>
                            <a:gd name="connsiteX44" fmla="*/ 480829 w 2344204"/>
                            <a:gd name="connsiteY44" fmla="*/ 1366322 h 2193658"/>
                            <a:gd name="connsiteX45" fmla="*/ 522767 w 2344204"/>
                            <a:gd name="connsiteY45" fmla="*/ 1416862 h 2193658"/>
                            <a:gd name="connsiteX46" fmla="*/ 531370 w 2344204"/>
                            <a:gd name="connsiteY46" fmla="*/ 1407184 h 2193658"/>
                            <a:gd name="connsiteX47" fmla="*/ 521692 w 2344204"/>
                            <a:gd name="connsiteY47" fmla="*/ 1447509 h 2193658"/>
                            <a:gd name="connsiteX48" fmla="*/ 495346 w 2344204"/>
                            <a:gd name="connsiteY48" fmla="*/ 1475467 h 2193658"/>
                            <a:gd name="connsiteX49" fmla="*/ 518466 w 2344204"/>
                            <a:gd name="connsiteY49" fmla="*/ 1464176 h 2193658"/>
                            <a:gd name="connsiteX50" fmla="*/ 513089 w 2344204"/>
                            <a:gd name="connsiteY50" fmla="*/ 1515792 h 2193658"/>
                            <a:gd name="connsiteX51" fmla="*/ 489432 w 2344204"/>
                            <a:gd name="connsiteY51" fmla="*/ 1538374 h 2193658"/>
                            <a:gd name="connsiteX52" fmla="*/ 439967 w 2344204"/>
                            <a:gd name="connsiteY52" fmla="*/ 1548051 h 2193658"/>
                            <a:gd name="connsiteX53" fmla="*/ 517390 w 2344204"/>
                            <a:gd name="connsiteY53" fmla="*/ 1558267 h 2193658"/>
                            <a:gd name="connsiteX54" fmla="*/ 536746 w 2344204"/>
                            <a:gd name="connsiteY54" fmla="*/ 1545901 h 2193658"/>
                            <a:gd name="connsiteX55" fmla="*/ 536746 w 2344204"/>
                            <a:gd name="connsiteY55" fmla="*/ 1548051 h 2193658"/>
                            <a:gd name="connsiteX56" fmla="*/ 536746 w 2344204"/>
                            <a:gd name="connsiteY56" fmla="*/ 1562031 h 2193658"/>
                            <a:gd name="connsiteX57" fmla="*/ 496959 w 2344204"/>
                            <a:gd name="connsiteY57" fmla="*/ 1613646 h 2193658"/>
                            <a:gd name="connsiteX58" fmla="*/ 447494 w 2344204"/>
                            <a:gd name="connsiteY58" fmla="*/ 1623324 h 2193658"/>
                            <a:gd name="connsiteX59" fmla="*/ 524918 w 2344204"/>
                            <a:gd name="connsiteY59" fmla="*/ 1633540 h 2193658"/>
                            <a:gd name="connsiteX60" fmla="*/ 560403 w 2344204"/>
                            <a:gd name="connsiteY60" fmla="*/ 1602893 h 2193658"/>
                            <a:gd name="connsiteX61" fmla="*/ 555027 w 2344204"/>
                            <a:gd name="connsiteY61" fmla="*/ 1627625 h 2193658"/>
                            <a:gd name="connsiteX62" fmla="*/ 555027 w 2344204"/>
                            <a:gd name="connsiteY62" fmla="*/ 1666875 h 2193658"/>
                            <a:gd name="connsiteX63" fmla="*/ 572770 w 2344204"/>
                            <a:gd name="connsiteY63" fmla="*/ 1624399 h 2193658"/>
                            <a:gd name="connsiteX64" fmla="*/ 554489 w 2344204"/>
                            <a:gd name="connsiteY64" fmla="*/ 1709887 h 2193658"/>
                            <a:gd name="connsiteX65" fmla="*/ 551801 w 2344204"/>
                            <a:gd name="connsiteY65" fmla="*/ 1757739 h 2193658"/>
                            <a:gd name="connsiteX66" fmla="*/ 556640 w 2344204"/>
                            <a:gd name="connsiteY66" fmla="*/ 1801290 h 2193658"/>
                            <a:gd name="connsiteX67" fmla="*/ 575995 w 2344204"/>
                            <a:gd name="connsiteY67" fmla="*/ 1710425 h 2193658"/>
                            <a:gd name="connsiteX68" fmla="*/ 582447 w 2344204"/>
                            <a:gd name="connsiteY68" fmla="*/ 1702360 h 2193658"/>
                            <a:gd name="connsiteX69" fmla="*/ 584060 w 2344204"/>
                            <a:gd name="connsiteY69" fmla="*/ 1718490 h 2193658"/>
                            <a:gd name="connsiteX70" fmla="*/ 573845 w 2344204"/>
                            <a:gd name="connsiteY70" fmla="*/ 1766342 h 2193658"/>
                            <a:gd name="connsiteX71" fmla="*/ 570619 w 2344204"/>
                            <a:gd name="connsiteY71" fmla="*/ 1838389 h 2193658"/>
                            <a:gd name="connsiteX72" fmla="*/ 594276 w 2344204"/>
                            <a:gd name="connsiteY72" fmla="*/ 1813118 h 2193658"/>
                            <a:gd name="connsiteX73" fmla="*/ 622772 w 2344204"/>
                            <a:gd name="connsiteY73" fmla="*/ 2100767 h 2193658"/>
                            <a:gd name="connsiteX74" fmla="*/ 571157 w 2344204"/>
                            <a:gd name="connsiteY74" fmla="*/ 2169050 h 2193658"/>
                            <a:gd name="connsiteX75" fmla="*/ 613094 w 2344204"/>
                            <a:gd name="connsiteY75" fmla="*/ 2195933 h 2193658"/>
                            <a:gd name="connsiteX76" fmla="*/ 1126561 w 2344204"/>
                            <a:gd name="connsiteY76" fmla="*/ 2195933 h 2193658"/>
                            <a:gd name="connsiteX77" fmla="*/ 1174950 w 2344204"/>
                            <a:gd name="connsiteY77" fmla="*/ 1900220 h 2193658"/>
                            <a:gd name="connsiteX78" fmla="*/ 1223340 w 2344204"/>
                            <a:gd name="connsiteY78" fmla="*/ 2195933 h 2193658"/>
                            <a:gd name="connsiteX79" fmla="*/ 1736807 w 2344204"/>
                            <a:gd name="connsiteY79" fmla="*/ 2195933 h 2193658"/>
                            <a:gd name="connsiteX80" fmla="*/ 1778744 w 2344204"/>
                            <a:gd name="connsiteY80" fmla="*/ 2169050 h 2193658"/>
                            <a:gd name="connsiteX81" fmla="*/ 1727129 w 2344204"/>
                            <a:gd name="connsiteY81" fmla="*/ 2100767 h 2193658"/>
                            <a:gd name="connsiteX82" fmla="*/ 1755625 w 2344204"/>
                            <a:gd name="connsiteY82" fmla="*/ 1814731 h 2193658"/>
                            <a:gd name="connsiteX83" fmla="*/ 1778206 w 2344204"/>
                            <a:gd name="connsiteY83" fmla="*/ 1838926 h 2193658"/>
                            <a:gd name="connsiteX84" fmla="*/ 1774981 w 2344204"/>
                            <a:gd name="connsiteY84" fmla="*/ 1766880 h 2193658"/>
                            <a:gd name="connsiteX85" fmla="*/ 1765840 w 2344204"/>
                            <a:gd name="connsiteY85" fmla="*/ 1722254 h 2193658"/>
                            <a:gd name="connsiteX86" fmla="*/ 1767991 w 2344204"/>
                            <a:gd name="connsiteY86" fmla="*/ 1703973 h 2193658"/>
                            <a:gd name="connsiteX87" fmla="*/ 1772830 w 2344204"/>
                            <a:gd name="connsiteY87" fmla="*/ 1711500 h 2193658"/>
                            <a:gd name="connsiteX88" fmla="*/ 1792186 w 2344204"/>
                            <a:gd name="connsiteY88" fmla="*/ 1802365 h 2193658"/>
                            <a:gd name="connsiteX89" fmla="*/ 1797025 w 2344204"/>
                            <a:gd name="connsiteY89" fmla="*/ 1758815 h 2193658"/>
                            <a:gd name="connsiteX90" fmla="*/ 1794336 w 2344204"/>
                            <a:gd name="connsiteY90" fmla="*/ 1710963 h 2193658"/>
                            <a:gd name="connsiteX91" fmla="*/ 1776594 w 2344204"/>
                            <a:gd name="connsiteY91" fmla="*/ 1627625 h 2193658"/>
                            <a:gd name="connsiteX92" fmla="*/ 1776594 w 2344204"/>
                            <a:gd name="connsiteY92" fmla="*/ 1627088 h 2193658"/>
                            <a:gd name="connsiteX93" fmla="*/ 1793799 w 2344204"/>
                            <a:gd name="connsiteY93" fmla="*/ 1667950 h 2193658"/>
                            <a:gd name="connsiteX94" fmla="*/ 1793799 w 2344204"/>
                            <a:gd name="connsiteY94" fmla="*/ 1628701 h 2193658"/>
                            <a:gd name="connsiteX95" fmla="*/ 1788422 w 2344204"/>
                            <a:gd name="connsiteY95" fmla="*/ 1603968 h 2193658"/>
                            <a:gd name="connsiteX96" fmla="*/ 1823908 w 2344204"/>
                            <a:gd name="connsiteY96" fmla="*/ 1634615 h 2193658"/>
                            <a:gd name="connsiteX97" fmla="*/ 1901331 w 2344204"/>
                            <a:gd name="connsiteY97" fmla="*/ 1624399 h 2193658"/>
                            <a:gd name="connsiteX98" fmla="*/ 1851866 w 2344204"/>
                            <a:gd name="connsiteY98" fmla="*/ 1614721 h 2193658"/>
                            <a:gd name="connsiteX99" fmla="*/ 1812079 w 2344204"/>
                            <a:gd name="connsiteY99" fmla="*/ 1563106 h 2193658"/>
                            <a:gd name="connsiteX100" fmla="*/ 1812079 w 2344204"/>
                            <a:gd name="connsiteY100" fmla="*/ 1549127 h 2193658"/>
                            <a:gd name="connsiteX101" fmla="*/ 1812079 w 2344204"/>
                            <a:gd name="connsiteY101" fmla="*/ 1546976 h 2193658"/>
                            <a:gd name="connsiteX102" fmla="*/ 1831435 w 2344204"/>
                            <a:gd name="connsiteY102" fmla="*/ 1559342 h 2193658"/>
                            <a:gd name="connsiteX103" fmla="*/ 1908858 w 2344204"/>
                            <a:gd name="connsiteY103" fmla="*/ 1549127 h 2193658"/>
                            <a:gd name="connsiteX104" fmla="*/ 1859393 w 2344204"/>
                            <a:gd name="connsiteY104" fmla="*/ 1539449 h 2193658"/>
                            <a:gd name="connsiteX105" fmla="*/ 1835736 w 2344204"/>
                            <a:gd name="connsiteY105" fmla="*/ 1516867 h 2193658"/>
                            <a:gd name="connsiteX106" fmla="*/ 1830360 w 2344204"/>
                            <a:gd name="connsiteY106" fmla="*/ 1465252 h 2193658"/>
                            <a:gd name="connsiteX107" fmla="*/ 1853479 w 2344204"/>
                            <a:gd name="connsiteY107" fmla="*/ 1476543 h 2193658"/>
                            <a:gd name="connsiteX108" fmla="*/ 1827134 w 2344204"/>
                            <a:gd name="connsiteY108" fmla="*/ 1448584 h 2193658"/>
                            <a:gd name="connsiteX109" fmla="*/ 1816918 w 2344204"/>
                            <a:gd name="connsiteY109" fmla="*/ 1407722 h 2193658"/>
                            <a:gd name="connsiteX110" fmla="*/ 1827134 w 2344204"/>
                            <a:gd name="connsiteY110" fmla="*/ 1418475 h 2193658"/>
                            <a:gd name="connsiteX111" fmla="*/ 1869071 w 2344204"/>
                            <a:gd name="connsiteY111" fmla="*/ 1367935 h 2193658"/>
                            <a:gd name="connsiteX112" fmla="*/ 1883588 w 2344204"/>
                            <a:gd name="connsiteY112" fmla="*/ 1383527 h 2193658"/>
                            <a:gd name="connsiteX113" fmla="*/ 1952409 w 2344204"/>
                            <a:gd name="connsiteY113" fmla="*/ 1315782 h 2193658"/>
                            <a:gd name="connsiteX114" fmla="*/ 1976604 w 2344204"/>
                            <a:gd name="connsiteY114" fmla="*/ 1338901 h 2193658"/>
                            <a:gd name="connsiteX115" fmla="*/ 2012627 w 2344204"/>
                            <a:gd name="connsiteY115" fmla="*/ 1279221 h 2193658"/>
                            <a:gd name="connsiteX116" fmla="*/ 2336837 w 2344204"/>
                            <a:gd name="connsiteY116" fmla="*/ 988884 h 2193658"/>
                            <a:gd name="connsiteX117" fmla="*/ 2206723 w 2344204"/>
                            <a:gd name="connsiteY117" fmla="*/ 776507 h 2193658"/>
                            <a:gd name="connsiteX118" fmla="*/ 492120 w 2344204"/>
                            <a:gd name="connsiteY118" fmla="*/ 858770 h 2193658"/>
                            <a:gd name="connsiteX119" fmla="*/ 510401 w 2344204"/>
                            <a:gd name="connsiteY119" fmla="*/ 857157 h 2193658"/>
                            <a:gd name="connsiteX120" fmla="*/ 490507 w 2344204"/>
                            <a:gd name="connsiteY120" fmla="*/ 886728 h 2193658"/>
                            <a:gd name="connsiteX121" fmla="*/ 477066 w 2344204"/>
                            <a:gd name="connsiteY121" fmla="*/ 879738 h 2193658"/>
                            <a:gd name="connsiteX122" fmla="*/ 492120 w 2344204"/>
                            <a:gd name="connsiteY122" fmla="*/ 858770 h 2193658"/>
                            <a:gd name="connsiteX123" fmla="*/ 935691 w 2344204"/>
                            <a:gd name="connsiteY123" fmla="*/ 422726 h 2193658"/>
                            <a:gd name="connsiteX124" fmla="*/ 1060429 w 2344204"/>
                            <a:gd name="connsiteY124" fmla="*/ 494235 h 2193658"/>
                            <a:gd name="connsiteX125" fmla="*/ 1006125 w 2344204"/>
                            <a:gd name="connsiteY125" fmla="*/ 417887 h 2193658"/>
                            <a:gd name="connsiteX126" fmla="*/ 1041610 w 2344204"/>
                            <a:gd name="connsiteY126" fmla="*/ 440469 h 2193658"/>
                            <a:gd name="connsiteX127" fmla="*/ 1033008 w 2344204"/>
                            <a:gd name="connsiteY127" fmla="*/ 408209 h 2193658"/>
                            <a:gd name="connsiteX128" fmla="*/ 1100753 w 2344204"/>
                            <a:gd name="connsiteY128" fmla="*/ 448534 h 2193658"/>
                            <a:gd name="connsiteX129" fmla="*/ 1159896 w 2344204"/>
                            <a:gd name="connsiteY129" fmla="*/ 462513 h 2193658"/>
                            <a:gd name="connsiteX130" fmla="*/ 1159896 w 2344204"/>
                            <a:gd name="connsiteY130" fmla="*/ 462513 h 2193658"/>
                            <a:gd name="connsiteX131" fmla="*/ 1159896 w 2344204"/>
                            <a:gd name="connsiteY131" fmla="*/ 462513 h 2193658"/>
                            <a:gd name="connsiteX132" fmla="*/ 1186779 w 2344204"/>
                            <a:gd name="connsiteY132" fmla="*/ 464664 h 2193658"/>
                            <a:gd name="connsiteX133" fmla="*/ 1158283 w 2344204"/>
                            <a:gd name="connsiteY133" fmla="*/ 441007 h 2193658"/>
                            <a:gd name="connsiteX134" fmla="*/ 1199683 w 2344204"/>
                            <a:gd name="connsiteY134" fmla="*/ 444770 h 2193658"/>
                            <a:gd name="connsiteX135" fmla="*/ 1222802 w 2344204"/>
                            <a:gd name="connsiteY135" fmla="*/ 468428 h 2193658"/>
                            <a:gd name="connsiteX136" fmla="*/ 1232480 w 2344204"/>
                            <a:gd name="connsiteY136" fmla="*/ 517355 h 2193658"/>
                            <a:gd name="connsiteX137" fmla="*/ 1243233 w 2344204"/>
                            <a:gd name="connsiteY137" fmla="*/ 449072 h 2193658"/>
                            <a:gd name="connsiteX138" fmla="*/ 1263127 w 2344204"/>
                            <a:gd name="connsiteY138" fmla="*/ 453911 h 2193658"/>
                            <a:gd name="connsiteX139" fmla="*/ 1233555 w 2344204"/>
                            <a:gd name="connsiteY139" fmla="*/ 420576 h 2193658"/>
                            <a:gd name="connsiteX140" fmla="*/ 1245384 w 2344204"/>
                            <a:gd name="connsiteY140" fmla="*/ 420576 h 2193658"/>
                            <a:gd name="connsiteX141" fmla="*/ 1245922 w 2344204"/>
                            <a:gd name="connsiteY141" fmla="*/ 420576 h 2193658"/>
                            <a:gd name="connsiteX142" fmla="*/ 1295924 w 2344204"/>
                            <a:gd name="connsiteY142" fmla="*/ 457137 h 2193658"/>
                            <a:gd name="connsiteX143" fmla="*/ 1297537 w 2344204"/>
                            <a:gd name="connsiteY143" fmla="*/ 459825 h 2193658"/>
                            <a:gd name="connsiteX144" fmla="*/ 1307215 w 2344204"/>
                            <a:gd name="connsiteY144" fmla="*/ 508752 h 2193658"/>
                            <a:gd name="connsiteX145" fmla="*/ 1316355 w 2344204"/>
                            <a:gd name="connsiteY145" fmla="*/ 470578 h 2193658"/>
                            <a:gd name="connsiteX146" fmla="*/ 1321194 w 2344204"/>
                            <a:gd name="connsiteY146" fmla="*/ 473266 h 2193658"/>
                            <a:gd name="connsiteX147" fmla="*/ 1384101 w 2344204"/>
                            <a:gd name="connsiteY147" fmla="*/ 500150 h 2193658"/>
                            <a:gd name="connsiteX148" fmla="*/ 1443243 w 2344204"/>
                            <a:gd name="connsiteY148" fmla="*/ 507139 h 2193658"/>
                            <a:gd name="connsiteX149" fmla="*/ 1326571 w 2344204"/>
                            <a:gd name="connsiteY149" fmla="*/ 423802 h 2193658"/>
                            <a:gd name="connsiteX150" fmla="*/ 1320657 w 2344204"/>
                            <a:gd name="connsiteY150" fmla="*/ 414661 h 2193658"/>
                            <a:gd name="connsiteX151" fmla="*/ 1361519 w 2344204"/>
                            <a:gd name="connsiteY151" fmla="*/ 439931 h 2193658"/>
                            <a:gd name="connsiteX152" fmla="*/ 1353992 w 2344204"/>
                            <a:gd name="connsiteY152" fmla="*/ 420576 h 2193658"/>
                            <a:gd name="connsiteX153" fmla="*/ 1400231 w 2344204"/>
                            <a:gd name="connsiteY153" fmla="*/ 451760 h 2193658"/>
                            <a:gd name="connsiteX154" fmla="*/ 1459911 w 2344204"/>
                            <a:gd name="connsiteY154" fmla="*/ 479718 h 2193658"/>
                            <a:gd name="connsiteX155" fmla="*/ 1512064 w 2344204"/>
                            <a:gd name="connsiteY155" fmla="*/ 660373 h 2193658"/>
                            <a:gd name="connsiteX156" fmla="*/ 1174413 w 2344204"/>
                            <a:gd name="connsiteY156" fmla="*/ 998024 h 2193658"/>
                            <a:gd name="connsiteX157" fmla="*/ 836761 w 2344204"/>
                            <a:gd name="connsiteY157" fmla="*/ 660373 h 2193658"/>
                            <a:gd name="connsiteX158" fmla="*/ 935691 w 2344204"/>
                            <a:gd name="connsiteY158" fmla="*/ 422726 h 2193658"/>
                            <a:gd name="connsiteX159" fmla="*/ 1577121 w 2344204"/>
                            <a:gd name="connsiteY159" fmla="*/ 1099642 h 2193658"/>
                            <a:gd name="connsiteX160" fmla="*/ 1192693 w 2344204"/>
                            <a:gd name="connsiteY160" fmla="*/ 1281909 h 2193658"/>
                            <a:gd name="connsiteX161" fmla="*/ 1189467 w 2344204"/>
                            <a:gd name="connsiteY161" fmla="*/ 1282984 h 2193658"/>
                            <a:gd name="connsiteX162" fmla="*/ 1176026 w 2344204"/>
                            <a:gd name="connsiteY162" fmla="*/ 1284597 h 2193658"/>
                            <a:gd name="connsiteX163" fmla="*/ 1162584 w 2344204"/>
                            <a:gd name="connsiteY163" fmla="*/ 1286210 h 2193658"/>
                            <a:gd name="connsiteX164" fmla="*/ 1160971 w 2344204"/>
                            <a:gd name="connsiteY164" fmla="*/ 1286210 h 2193658"/>
                            <a:gd name="connsiteX165" fmla="*/ 1159358 w 2344204"/>
                            <a:gd name="connsiteY165" fmla="*/ 1286210 h 2193658"/>
                            <a:gd name="connsiteX166" fmla="*/ 1077634 w 2344204"/>
                            <a:gd name="connsiteY166" fmla="*/ 1289974 h 2193658"/>
                            <a:gd name="connsiteX167" fmla="*/ 742671 w 2344204"/>
                            <a:gd name="connsiteY167" fmla="*/ 1199109 h 2193658"/>
                            <a:gd name="connsiteX168" fmla="*/ 738907 w 2344204"/>
                            <a:gd name="connsiteY168" fmla="*/ 1180291 h 2193658"/>
                            <a:gd name="connsiteX169" fmla="*/ 757725 w 2344204"/>
                            <a:gd name="connsiteY169" fmla="*/ 1176527 h 2193658"/>
                            <a:gd name="connsiteX170" fmla="*/ 812029 w 2344204"/>
                            <a:gd name="connsiteY170" fmla="*/ 1207712 h 2193658"/>
                            <a:gd name="connsiteX171" fmla="*/ 910421 w 2344204"/>
                            <a:gd name="connsiteY171" fmla="*/ 1137278 h 2193658"/>
                            <a:gd name="connsiteX172" fmla="*/ 935691 w 2344204"/>
                            <a:gd name="connsiteY172" fmla="*/ 1150182 h 2193658"/>
                            <a:gd name="connsiteX173" fmla="*/ 929239 w 2344204"/>
                            <a:gd name="connsiteY173" fmla="*/ 1247499 h 2193658"/>
                            <a:gd name="connsiteX174" fmla="*/ 1173337 w 2344204"/>
                            <a:gd name="connsiteY174" fmla="*/ 1257177 h 2193658"/>
                            <a:gd name="connsiteX175" fmla="*/ 1408295 w 2344204"/>
                            <a:gd name="connsiteY175" fmla="*/ 1190507 h 2193658"/>
                            <a:gd name="connsiteX176" fmla="*/ 1379262 w 2344204"/>
                            <a:gd name="connsiteY176" fmla="*/ 1097491 h 2193658"/>
                            <a:gd name="connsiteX177" fmla="*/ 1400768 w 2344204"/>
                            <a:gd name="connsiteY177" fmla="*/ 1079211 h 2193658"/>
                            <a:gd name="connsiteX178" fmla="*/ 1512602 w 2344204"/>
                            <a:gd name="connsiteY178" fmla="*/ 1124912 h 2193658"/>
                            <a:gd name="connsiteX179" fmla="*/ 1557765 w 2344204"/>
                            <a:gd name="connsiteY179" fmla="*/ 1081899 h 2193658"/>
                            <a:gd name="connsiteX180" fmla="*/ 1576583 w 2344204"/>
                            <a:gd name="connsiteY180" fmla="*/ 1080824 h 2193658"/>
                            <a:gd name="connsiteX181" fmla="*/ 1577121 w 2344204"/>
                            <a:gd name="connsiteY181" fmla="*/ 1099642 h 2193658"/>
                            <a:gd name="connsiteX182" fmla="*/ 1859393 w 2344204"/>
                            <a:gd name="connsiteY182" fmla="*/ 858770 h 2193658"/>
                            <a:gd name="connsiteX183" fmla="*/ 1873910 w 2344204"/>
                            <a:gd name="connsiteY183" fmla="*/ 878663 h 2193658"/>
                            <a:gd name="connsiteX184" fmla="*/ 1860469 w 2344204"/>
                            <a:gd name="connsiteY184" fmla="*/ 885653 h 2193658"/>
                            <a:gd name="connsiteX185" fmla="*/ 1841113 w 2344204"/>
                            <a:gd name="connsiteY185" fmla="*/ 857157 h 2193658"/>
                            <a:gd name="connsiteX186" fmla="*/ 1859393 w 2344204"/>
                            <a:gd name="connsiteY186" fmla="*/ 858770 h 219365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</a:cxnLst>
                          <a:rect l="l" t="t" r="r" b="b"/>
                          <a:pathLst>
                            <a:path w="2344204" h="2193658">
                              <a:moveTo>
                                <a:pt x="2206723" y="776507"/>
                              </a:moveTo>
                              <a:cubicBezTo>
                                <a:pt x="2122848" y="764141"/>
                                <a:pt x="1980367" y="825972"/>
                                <a:pt x="1895954" y="867910"/>
                              </a:cubicBezTo>
                              <a:cubicBezTo>
                                <a:pt x="1892728" y="860920"/>
                                <a:pt x="1889502" y="855544"/>
                                <a:pt x="1886814" y="849629"/>
                              </a:cubicBezTo>
                              <a:cubicBezTo>
                                <a:pt x="1881438" y="837801"/>
                                <a:pt x="1843801" y="773819"/>
                                <a:pt x="1830897" y="751775"/>
                              </a:cubicBezTo>
                              <a:cubicBezTo>
                                <a:pt x="1830897" y="751237"/>
                                <a:pt x="1830897" y="750162"/>
                                <a:pt x="1830897" y="749624"/>
                              </a:cubicBezTo>
                              <a:lnTo>
                                <a:pt x="1867458" y="793175"/>
                              </a:lnTo>
                              <a:cubicBezTo>
                                <a:pt x="1867458" y="793175"/>
                                <a:pt x="1864770" y="778120"/>
                                <a:pt x="1851328" y="741559"/>
                              </a:cubicBezTo>
                              <a:cubicBezTo>
                                <a:pt x="1847565" y="731344"/>
                                <a:pt x="1841113" y="721128"/>
                                <a:pt x="1834123" y="711450"/>
                              </a:cubicBezTo>
                              <a:cubicBezTo>
                                <a:pt x="1857243" y="727043"/>
                                <a:pt x="1879287" y="738333"/>
                                <a:pt x="1893804" y="737258"/>
                              </a:cubicBezTo>
                              <a:cubicBezTo>
                                <a:pt x="1936279" y="732957"/>
                                <a:pt x="1992196" y="691557"/>
                                <a:pt x="1992196" y="691557"/>
                              </a:cubicBezTo>
                              <a:cubicBezTo>
                                <a:pt x="1992196" y="691557"/>
                                <a:pt x="1968001" y="703923"/>
                                <a:pt x="1923375" y="699622"/>
                              </a:cubicBezTo>
                              <a:cubicBezTo>
                                <a:pt x="1899718" y="697471"/>
                                <a:pt x="1870684" y="671664"/>
                                <a:pt x="1849178" y="648006"/>
                              </a:cubicBezTo>
                              <a:cubicBezTo>
                                <a:pt x="1847565" y="642092"/>
                                <a:pt x="1845414" y="635640"/>
                                <a:pt x="1843264" y="629188"/>
                              </a:cubicBezTo>
                              <a:cubicBezTo>
                                <a:pt x="1842726" y="628113"/>
                                <a:pt x="1842726" y="627575"/>
                                <a:pt x="1842188" y="626500"/>
                              </a:cubicBezTo>
                              <a:cubicBezTo>
                                <a:pt x="1854017" y="632414"/>
                                <a:pt x="1864770" y="635640"/>
                                <a:pt x="1872835" y="634565"/>
                              </a:cubicBezTo>
                              <a:cubicBezTo>
                                <a:pt x="1915310" y="630264"/>
                                <a:pt x="1971227" y="588864"/>
                                <a:pt x="1971227" y="588864"/>
                              </a:cubicBezTo>
                              <a:cubicBezTo>
                                <a:pt x="1971227" y="588864"/>
                                <a:pt x="1947032" y="601230"/>
                                <a:pt x="1902406" y="596929"/>
                              </a:cubicBezTo>
                              <a:cubicBezTo>
                                <a:pt x="1889502" y="595853"/>
                                <a:pt x="1874986" y="587788"/>
                                <a:pt x="1861544" y="577035"/>
                              </a:cubicBezTo>
                              <a:cubicBezTo>
                                <a:pt x="1856705" y="565207"/>
                                <a:pt x="1847027" y="539937"/>
                                <a:pt x="1832510" y="511440"/>
                              </a:cubicBezTo>
                              <a:lnTo>
                                <a:pt x="1867996" y="516817"/>
                              </a:lnTo>
                              <a:cubicBezTo>
                                <a:pt x="1867996" y="516817"/>
                                <a:pt x="1849178" y="508214"/>
                                <a:pt x="1821757" y="491009"/>
                              </a:cubicBezTo>
                              <a:cubicBezTo>
                                <a:pt x="1806165" y="462513"/>
                                <a:pt x="1786809" y="431867"/>
                                <a:pt x="1764765" y="407672"/>
                              </a:cubicBezTo>
                              <a:lnTo>
                                <a:pt x="1764765" y="408747"/>
                              </a:lnTo>
                              <a:cubicBezTo>
                                <a:pt x="1656157" y="144218"/>
                                <a:pt x="1434103" y="2275"/>
                                <a:pt x="1174413" y="2275"/>
                              </a:cubicBezTo>
                              <a:cubicBezTo>
                                <a:pt x="911496" y="2275"/>
                                <a:pt x="689442" y="145831"/>
                                <a:pt x="583523" y="411435"/>
                              </a:cubicBezTo>
                              <a:cubicBezTo>
                                <a:pt x="525455" y="478643"/>
                                <a:pt x="488357" y="584025"/>
                                <a:pt x="488357" y="584025"/>
                              </a:cubicBezTo>
                              <a:cubicBezTo>
                                <a:pt x="488357" y="584025"/>
                                <a:pt x="530294" y="537786"/>
                                <a:pt x="545886" y="531334"/>
                              </a:cubicBezTo>
                              <a:cubicBezTo>
                                <a:pt x="542660" y="543700"/>
                                <a:pt x="539972" y="556604"/>
                                <a:pt x="537822" y="569508"/>
                              </a:cubicBezTo>
                              <a:cubicBezTo>
                                <a:pt x="528681" y="585638"/>
                                <a:pt x="517390" y="604994"/>
                                <a:pt x="509325" y="628651"/>
                              </a:cubicBezTo>
                              <a:cubicBezTo>
                                <a:pt x="494271" y="672201"/>
                                <a:pt x="488357" y="714676"/>
                                <a:pt x="488357" y="714676"/>
                              </a:cubicBezTo>
                              <a:cubicBezTo>
                                <a:pt x="488357" y="714676"/>
                                <a:pt x="506637" y="684030"/>
                                <a:pt x="523842" y="664136"/>
                              </a:cubicBezTo>
                              <a:cubicBezTo>
                                <a:pt x="522229" y="678653"/>
                                <a:pt x="521154" y="692632"/>
                                <a:pt x="520079" y="707687"/>
                              </a:cubicBezTo>
                              <a:cubicBezTo>
                                <a:pt x="512014" y="717902"/>
                                <a:pt x="504486" y="729731"/>
                                <a:pt x="500185" y="741022"/>
                              </a:cubicBezTo>
                              <a:cubicBezTo>
                                <a:pt x="486744" y="778120"/>
                                <a:pt x="484055" y="792637"/>
                                <a:pt x="484055" y="792637"/>
                              </a:cubicBezTo>
                              <a:lnTo>
                                <a:pt x="517928" y="752313"/>
                              </a:lnTo>
                              <a:cubicBezTo>
                                <a:pt x="517928" y="753388"/>
                                <a:pt x="517928" y="755001"/>
                                <a:pt x="517928" y="756076"/>
                              </a:cubicBezTo>
                              <a:cubicBezTo>
                                <a:pt x="503411" y="781346"/>
                                <a:pt x="469539" y="838339"/>
                                <a:pt x="464700" y="849629"/>
                              </a:cubicBezTo>
                              <a:cubicBezTo>
                                <a:pt x="462011" y="855544"/>
                                <a:pt x="458785" y="861458"/>
                                <a:pt x="455559" y="868985"/>
                              </a:cubicBezTo>
                              <a:cubicBezTo>
                                <a:pt x="370609" y="826510"/>
                                <a:pt x="226516" y="764141"/>
                                <a:pt x="142103" y="776507"/>
                              </a:cubicBezTo>
                              <a:cubicBezTo>
                                <a:pt x="20053" y="794250"/>
                                <a:pt x="-19196" y="898019"/>
                                <a:pt x="13064" y="987271"/>
                              </a:cubicBezTo>
                              <a:cubicBezTo>
                                <a:pt x="53926" y="1100180"/>
                                <a:pt x="317918" y="1264704"/>
                                <a:pt x="337274" y="1277608"/>
                              </a:cubicBezTo>
                              <a:cubicBezTo>
                                <a:pt x="357167" y="1290512"/>
                                <a:pt x="373297" y="1337288"/>
                                <a:pt x="373297" y="1337288"/>
                              </a:cubicBezTo>
                              <a:cubicBezTo>
                                <a:pt x="373297" y="1337288"/>
                                <a:pt x="377061" y="1319545"/>
                                <a:pt x="397492" y="1314169"/>
                              </a:cubicBezTo>
                              <a:cubicBezTo>
                                <a:pt x="417923" y="1308792"/>
                                <a:pt x="466313" y="1381914"/>
                                <a:pt x="466313" y="1381914"/>
                              </a:cubicBezTo>
                              <a:cubicBezTo>
                                <a:pt x="466313" y="1381914"/>
                                <a:pt x="470076" y="1371161"/>
                                <a:pt x="480829" y="1366322"/>
                              </a:cubicBezTo>
                              <a:cubicBezTo>
                                <a:pt x="491583" y="1361483"/>
                                <a:pt x="522767" y="1416862"/>
                                <a:pt x="522767" y="1416862"/>
                              </a:cubicBezTo>
                              <a:cubicBezTo>
                                <a:pt x="522767" y="1416862"/>
                                <a:pt x="525993" y="1410410"/>
                                <a:pt x="531370" y="1407184"/>
                              </a:cubicBezTo>
                              <a:cubicBezTo>
                                <a:pt x="527068" y="1420626"/>
                                <a:pt x="523842" y="1434067"/>
                                <a:pt x="521692" y="1447509"/>
                              </a:cubicBezTo>
                              <a:cubicBezTo>
                                <a:pt x="506637" y="1465252"/>
                                <a:pt x="495346" y="1475467"/>
                                <a:pt x="495346" y="1475467"/>
                              </a:cubicBezTo>
                              <a:lnTo>
                                <a:pt x="518466" y="1464176"/>
                              </a:lnTo>
                              <a:cubicBezTo>
                                <a:pt x="514702" y="1487296"/>
                                <a:pt x="513627" y="1506651"/>
                                <a:pt x="513089" y="1515792"/>
                              </a:cubicBezTo>
                              <a:cubicBezTo>
                                <a:pt x="506099" y="1526545"/>
                                <a:pt x="498035" y="1535148"/>
                                <a:pt x="489432" y="1538374"/>
                              </a:cubicBezTo>
                              <a:cubicBezTo>
                                <a:pt x="459323" y="1550740"/>
                                <a:pt x="439967" y="1548051"/>
                                <a:pt x="439967" y="1548051"/>
                              </a:cubicBezTo>
                              <a:cubicBezTo>
                                <a:pt x="439967" y="1548051"/>
                                <a:pt x="487281" y="1564181"/>
                                <a:pt x="517390" y="1558267"/>
                              </a:cubicBezTo>
                              <a:cubicBezTo>
                                <a:pt x="523305" y="1557192"/>
                                <a:pt x="529757" y="1552353"/>
                                <a:pt x="536746" y="1545901"/>
                              </a:cubicBezTo>
                              <a:cubicBezTo>
                                <a:pt x="536746" y="1546439"/>
                                <a:pt x="536746" y="1546976"/>
                                <a:pt x="536746" y="1548051"/>
                              </a:cubicBezTo>
                              <a:cubicBezTo>
                                <a:pt x="536746" y="1552890"/>
                                <a:pt x="536746" y="1557729"/>
                                <a:pt x="536746" y="1562031"/>
                              </a:cubicBezTo>
                              <a:cubicBezTo>
                                <a:pt x="527068" y="1582999"/>
                                <a:pt x="512551" y="1607194"/>
                                <a:pt x="496959" y="1613646"/>
                              </a:cubicBezTo>
                              <a:cubicBezTo>
                                <a:pt x="466850" y="1626012"/>
                                <a:pt x="447494" y="1623324"/>
                                <a:pt x="447494" y="1623324"/>
                              </a:cubicBezTo>
                              <a:cubicBezTo>
                                <a:pt x="447494" y="1623324"/>
                                <a:pt x="494809" y="1639454"/>
                                <a:pt x="524918" y="1633540"/>
                              </a:cubicBezTo>
                              <a:cubicBezTo>
                                <a:pt x="535133" y="1631389"/>
                                <a:pt x="548037" y="1619023"/>
                                <a:pt x="560403" y="1602893"/>
                              </a:cubicBezTo>
                              <a:cubicBezTo>
                                <a:pt x="557715" y="1610958"/>
                                <a:pt x="555564" y="1619560"/>
                                <a:pt x="555027" y="1627625"/>
                              </a:cubicBezTo>
                              <a:cubicBezTo>
                                <a:pt x="553951" y="1656121"/>
                                <a:pt x="555027" y="1666875"/>
                                <a:pt x="555027" y="1666875"/>
                              </a:cubicBezTo>
                              <a:lnTo>
                                <a:pt x="572770" y="1624399"/>
                              </a:lnTo>
                              <a:cubicBezTo>
                                <a:pt x="572770" y="1624399"/>
                                <a:pt x="555564" y="1698597"/>
                                <a:pt x="554489" y="1709887"/>
                              </a:cubicBezTo>
                              <a:cubicBezTo>
                                <a:pt x="553414" y="1721178"/>
                                <a:pt x="549650" y="1734082"/>
                                <a:pt x="551801" y="1757739"/>
                              </a:cubicBezTo>
                              <a:cubicBezTo>
                                <a:pt x="553951" y="1781396"/>
                                <a:pt x="556640" y="1801290"/>
                                <a:pt x="556640" y="1801290"/>
                              </a:cubicBezTo>
                              <a:cubicBezTo>
                                <a:pt x="556640" y="1801290"/>
                                <a:pt x="566855" y="1727093"/>
                                <a:pt x="575995" y="1710425"/>
                              </a:cubicBezTo>
                              <a:cubicBezTo>
                                <a:pt x="578684" y="1705586"/>
                                <a:pt x="580297" y="1703435"/>
                                <a:pt x="582447" y="1702360"/>
                              </a:cubicBezTo>
                              <a:cubicBezTo>
                                <a:pt x="582985" y="1707737"/>
                                <a:pt x="583523" y="1713113"/>
                                <a:pt x="584060" y="1718490"/>
                              </a:cubicBezTo>
                              <a:cubicBezTo>
                                <a:pt x="581372" y="1728706"/>
                                <a:pt x="577608" y="1744298"/>
                                <a:pt x="573845" y="1766342"/>
                              </a:cubicBezTo>
                              <a:cubicBezTo>
                                <a:pt x="567393" y="1807742"/>
                                <a:pt x="570619" y="1838389"/>
                                <a:pt x="570619" y="1838389"/>
                              </a:cubicBezTo>
                              <a:lnTo>
                                <a:pt x="594276" y="1813118"/>
                              </a:lnTo>
                              <a:cubicBezTo>
                                <a:pt x="612556" y="1975492"/>
                                <a:pt x="625998" y="2087863"/>
                                <a:pt x="622772" y="2100767"/>
                              </a:cubicBezTo>
                              <a:cubicBezTo>
                                <a:pt x="614707" y="2135178"/>
                                <a:pt x="571157" y="2131952"/>
                                <a:pt x="571157" y="2169050"/>
                              </a:cubicBezTo>
                              <a:cubicBezTo>
                                <a:pt x="571157" y="2197546"/>
                                <a:pt x="613094" y="2195933"/>
                                <a:pt x="613094" y="2195933"/>
                              </a:cubicBezTo>
                              <a:cubicBezTo>
                                <a:pt x="613094" y="2195933"/>
                                <a:pt x="1091613" y="2195933"/>
                                <a:pt x="1126561" y="2195933"/>
                              </a:cubicBezTo>
                              <a:cubicBezTo>
                                <a:pt x="1161509" y="2195933"/>
                                <a:pt x="1174950" y="1900220"/>
                                <a:pt x="1174950" y="1900220"/>
                              </a:cubicBezTo>
                              <a:cubicBezTo>
                                <a:pt x="1174950" y="1900220"/>
                                <a:pt x="1188392" y="2195933"/>
                                <a:pt x="1223340" y="2195933"/>
                              </a:cubicBezTo>
                              <a:cubicBezTo>
                                <a:pt x="1258288" y="2195933"/>
                                <a:pt x="1736807" y="2195933"/>
                                <a:pt x="1736807" y="2195933"/>
                              </a:cubicBezTo>
                              <a:cubicBezTo>
                                <a:pt x="1736807" y="2195933"/>
                                <a:pt x="1778744" y="2197546"/>
                                <a:pt x="1778744" y="2169050"/>
                              </a:cubicBezTo>
                              <a:cubicBezTo>
                                <a:pt x="1778744" y="2132489"/>
                                <a:pt x="1735194" y="2135178"/>
                                <a:pt x="1727129" y="2100767"/>
                              </a:cubicBezTo>
                              <a:cubicBezTo>
                                <a:pt x="1723903" y="2088401"/>
                                <a:pt x="1737344" y="1976030"/>
                                <a:pt x="1755625" y="1814731"/>
                              </a:cubicBezTo>
                              <a:lnTo>
                                <a:pt x="1778206" y="1838926"/>
                              </a:lnTo>
                              <a:cubicBezTo>
                                <a:pt x="1778206" y="1838926"/>
                                <a:pt x="1781432" y="1808279"/>
                                <a:pt x="1774981" y="1766880"/>
                              </a:cubicBezTo>
                              <a:cubicBezTo>
                                <a:pt x="1771755" y="1746986"/>
                                <a:pt x="1768529" y="1731932"/>
                                <a:pt x="1765840" y="1722254"/>
                              </a:cubicBezTo>
                              <a:cubicBezTo>
                                <a:pt x="1766378" y="1716339"/>
                                <a:pt x="1766916" y="1710425"/>
                                <a:pt x="1767991" y="1703973"/>
                              </a:cubicBezTo>
                              <a:cubicBezTo>
                                <a:pt x="1769604" y="1705586"/>
                                <a:pt x="1771217" y="1707737"/>
                                <a:pt x="1772830" y="1711500"/>
                              </a:cubicBezTo>
                              <a:cubicBezTo>
                                <a:pt x="1781970" y="1728168"/>
                                <a:pt x="1792186" y="1802365"/>
                                <a:pt x="1792186" y="1802365"/>
                              </a:cubicBezTo>
                              <a:cubicBezTo>
                                <a:pt x="1792186" y="1802365"/>
                                <a:pt x="1794874" y="1783009"/>
                                <a:pt x="1797025" y="1758815"/>
                              </a:cubicBezTo>
                              <a:cubicBezTo>
                                <a:pt x="1799175" y="1735157"/>
                                <a:pt x="1795412" y="1722254"/>
                                <a:pt x="1794336" y="1710963"/>
                              </a:cubicBezTo>
                              <a:cubicBezTo>
                                <a:pt x="1793261" y="1700747"/>
                                <a:pt x="1779282" y="1639454"/>
                                <a:pt x="1776594" y="1627625"/>
                              </a:cubicBezTo>
                              <a:cubicBezTo>
                                <a:pt x="1776594" y="1627625"/>
                                <a:pt x="1776594" y="1627088"/>
                                <a:pt x="1776594" y="1627088"/>
                              </a:cubicBezTo>
                              <a:lnTo>
                                <a:pt x="1793799" y="1667950"/>
                              </a:lnTo>
                              <a:cubicBezTo>
                                <a:pt x="1793799" y="1667950"/>
                                <a:pt x="1794874" y="1657197"/>
                                <a:pt x="1793799" y="1628701"/>
                              </a:cubicBezTo>
                              <a:cubicBezTo>
                                <a:pt x="1793261" y="1620636"/>
                                <a:pt x="1791110" y="1612033"/>
                                <a:pt x="1788422" y="1603968"/>
                              </a:cubicBezTo>
                              <a:cubicBezTo>
                                <a:pt x="1800788" y="1619560"/>
                                <a:pt x="1813692" y="1632464"/>
                                <a:pt x="1823908" y="1634615"/>
                              </a:cubicBezTo>
                              <a:cubicBezTo>
                                <a:pt x="1854017" y="1640529"/>
                                <a:pt x="1901331" y="1624399"/>
                                <a:pt x="1901331" y="1624399"/>
                              </a:cubicBezTo>
                              <a:cubicBezTo>
                                <a:pt x="1901331" y="1624399"/>
                                <a:pt x="1881975" y="1627625"/>
                                <a:pt x="1851866" y="1614721"/>
                              </a:cubicBezTo>
                              <a:cubicBezTo>
                                <a:pt x="1835736" y="1608270"/>
                                <a:pt x="1821757" y="1584075"/>
                                <a:pt x="1812079" y="1563106"/>
                              </a:cubicBezTo>
                              <a:cubicBezTo>
                                <a:pt x="1812079" y="1558267"/>
                                <a:pt x="1812079" y="1553966"/>
                                <a:pt x="1812079" y="1549127"/>
                              </a:cubicBezTo>
                              <a:cubicBezTo>
                                <a:pt x="1812079" y="1548589"/>
                                <a:pt x="1812079" y="1548051"/>
                                <a:pt x="1812079" y="1546976"/>
                              </a:cubicBezTo>
                              <a:cubicBezTo>
                                <a:pt x="1819069" y="1553428"/>
                                <a:pt x="1825521" y="1558267"/>
                                <a:pt x="1831435" y="1559342"/>
                              </a:cubicBezTo>
                              <a:cubicBezTo>
                                <a:pt x="1861544" y="1565257"/>
                                <a:pt x="1908858" y="1549127"/>
                                <a:pt x="1908858" y="1549127"/>
                              </a:cubicBezTo>
                              <a:cubicBezTo>
                                <a:pt x="1908858" y="1549127"/>
                                <a:pt x="1889502" y="1552353"/>
                                <a:pt x="1859393" y="1539449"/>
                              </a:cubicBezTo>
                              <a:cubicBezTo>
                                <a:pt x="1850791" y="1535685"/>
                                <a:pt x="1842726" y="1527083"/>
                                <a:pt x="1835736" y="1516867"/>
                              </a:cubicBezTo>
                              <a:cubicBezTo>
                                <a:pt x="1835199" y="1507727"/>
                                <a:pt x="1833586" y="1488371"/>
                                <a:pt x="1830360" y="1465252"/>
                              </a:cubicBezTo>
                              <a:lnTo>
                                <a:pt x="1853479" y="1476543"/>
                              </a:lnTo>
                              <a:cubicBezTo>
                                <a:pt x="1853479" y="1476543"/>
                                <a:pt x="1842188" y="1466327"/>
                                <a:pt x="1827134" y="1448584"/>
                              </a:cubicBezTo>
                              <a:cubicBezTo>
                                <a:pt x="1824445" y="1435143"/>
                                <a:pt x="1821219" y="1421163"/>
                                <a:pt x="1816918" y="1407722"/>
                              </a:cubicBezTo>
                              <a:cubicBezTo>
                                <a:pt x="1822832" y="1410948"/>
                                <a:pt x="1827134" y="1418475"/>
                                <a:pt x="1827134" y="1418475"/>
                              </a:cubicBezTo>
                              <a:cubicBezTo>
                                <a:pt x="1827134" y="1418475"/>
                                <a:pt x="1858318" y="1363096"/>
                                <a:pt x="1869071" y="1367935"/>
                              </a:cubicBezTo>
                              <a:cubicBezTo>
                                <a:pt x="1879825" y="1372774"/>
                                <a:pt x="1883588" y="1383527"/>
                                <a:pt x="1883588" y="1383527"/>
                              </a:cubicBezTo>
                              <a:cubicBezTo>
                                <a:pt x="1883588" y="1383527"/>
                                <a:pt x="1931978" y="1310943"/>
                                <a:pt x="1952409" y="1315782"/>
                              </a:cubicBezTo>
                              <a:cubicBezTo>
                                <a:pt x="1972840" y="1320621"/>
                                <a:pt x="1976604" y="1338901"/>
                                <a:pt x="1976604" y="1338901"/>
                              </a:cubicBezTo>
                              <a:cubicBezTo>
                                <a:pt x="1976604" y="1338901"/>
                                <a:pt x="1992734" y="1292125"/>
                                <a:pt x="2012627" y="1279221"/>
                              </a:cubicBezTo>
                              <a:cubicBezTo>
                                <a:pt x="2032520" y="1266317"/>
                                <a:pt x="2296512" y="1101793"/>
                                <a:pt x="2336837" y="988884"/>
                              </a:cubicBezTo>
                              <a:cubicBezTo>
                                <a:pt x="2368021" y="898019"/>
                                <a:pt x="2328772" y="794250"/>
                                <a:pt x="2206723" y="776507"/>
                              </a:cubicBezTo>
                              <a:close/>
                              <a:moveTo>
                                <a:pt x="492120" y="858770"/>
                              </a:moveTo>
                              <a:cubicBezTo>
                                <a:pt x="510938" y="840489"/>
                                <a:pt x="510401" y="857157"/>
                                <a:pt x="510401" y="857157"/>
                              </a:cubicBezTo>
                              <a:cubicBezTo>
                                <a:pt x="510401" y="857157"/>
                                <a:pt x="502873" y="866297"/>
                                <a:pt x="490507" y="886728"/>
                              </a:cubicBezTo>
                              <a:cubicBezTo>
                                <a:pt x="486206" y="884577"/>
                                <a:pt x="481905" y="882427"/>
                                <a:pt x="477066" y="879738"/>
                              </a:cubicBezTo>
                              <a:cubicBezTo>
                                <a:pt x="482442" y="870060"/>
                                <a:pt x="487819" y="862533"/>
                                <a:pt x="492120" y="858770"/>
                              </a:cubicBezTo>
                              <a:close/>
                              <a:moveTo>
                                <a:pt x="935691" y="422726"/>
                              </a:moveTo>
                              <a:cubicBezTo>
                                <a:pt x="997522" y="471116"/>
                                <a:pt x="1060429" y="494235"/>
                                <a:pt x="1060429" y="494235"/>
                              </a:cubicBezTo>
                              <a:cubicBezTo>
                                <a:pt x="1060429" y="494235"/>
                                <a:pt x="1021717" y="446921"/>
                                <a:pt x="1006125" y="417887"/>
                              </a:cubicBezTo>
                              <a:lnTo>
                                <a:pt x="1041610" y="440469"/>
                              </a:lnTo>
                              <a:lnTo>
                                <a:pt x="1033008" y="408209"/>
                              </a:lnTo>
                              <a:cubicBezTo>
                                <a:pt x="1051288" y="420038"/>
                                <a:pt x="1073870" y="438856"/>
                                <a:pt x="1100753" y="448534"/>
                              </a:cubicBezTo>
                              <a:cubicBezTo>
                                <a:pt x="1122797" y="456599"/>
                                <a:pt x="1143766" y="460363"/>
                                <a:pt x="1159896" y="462513"/>
                              </a:cubicBezTo>
                              <a:cubicBezTo>
                                <a:pt x="1159896" y="462513"/>
                                <a:pt x="1159896" y="462513"/>
                                <a:pt x="1159896" y="462513"/>
                              </a:cubicBezTo>
                              <a:lnTo>
                                <a:pt x="1159896" y="462513"/>
                              </a:lnTo>
                              <a:cubicBezTo>
                                <a:pt x="1176026" y="464664"/>
                                <a:pt x="1186779" y="464664"/>
                                <a:pt x="1186779" y="464664"/>
                              </a:cubicBezTo>
                              <a:cubicBezTo>
                                <a:pt x="1186779" y="464664"/>
                                <a:pt x="1173337" y="454448"/>
                                <a:pt x="1158283" y="441007"/>
                              </a:cubicBezTo>
                              <a:cubicBezTo>
                                <a:pt x="1176563" y="443157"/>
                                <a:pt x="1191618" y="444233"/>
                                <a:pt x="1199683" y="444770"/>
                              </a:cubicBezTo>
                              <a:cubicBezTo>
                                <a:pt x="1210436" y="451760"/>
                                <a:pt x="1219039" y="459825"/>
                                <a:pt x="1222802" y="468428"/>
                              </a:cubicBezTo>
                              <a:cubicBezTo>
                                <a:pt x="1235706" y="497999"/>
                                <a:pt x="1232480" y="517355"/>
                                <a:pt x="1232480" y="517355"/>
                              </a:cubicBezTo>
                              <a:cubicBezTo>
                                <a:pt x="1232480" y="517355"/>
                                <a:pt x="1245384" y="478643"/>
                                <a:pt x="1243233" y="449072"/>
                              </a:cubicBezTo>
                              <a:cubicBezTo>
                                <a:pt x="1257213" y="453373"/>
                                <a:pt x="1263127" y="453911"/>
                                <a:pt x="1263127" y="453911"/>
                              </a:cubicBezTo>
                              <a:lnTo>
                                <a:pt x="1233555" y="420576"/>
                              </a:lnTo>
                              <a:cubicBezTo>
                                <a:pt x="1237319" y="420576"/>
                                <a:pt x="1241620" y="420576"/>
                                <a:pt x="1245384" y="420576"/>
                              </a:cubicBezTo>
                              <a:cubicBezTo>
                                <a:pt x="1245384" y="420576"/>
                                <a:pt x="1245384" y="420576"/>
                                <a:pt x="1245922" y="420576"/>
                              </a:cubicBezTo>
                              <a:cubicBezTo>
                                <a:pt x="1262052" y="432404"/>
                                <a:pt x="1280870" y="446383"/>
                                <a:pt x="1295924" y="457137"/>
                              </a:cubicBezTo>
                              <a:cubicBezTo>
                                <a:pt x="1296462" y="458212"/>
                                <a:pt x="1297000" y="459287"/>
                                <a:pt x="1297537" y="459825"/>
                              </a:cubicBezTo>
                              <a:cubicBezTo>
                                <a:pt x="1310441" y="489396"/>
                                <a:pt x="1307215" y="508752"/>
                                <a:pt x="1307215" y="508752"/>
                              </a:cubicBezTo>
                              <a:cubicBezTo>
                                <a:pt x="1307215" y="508752"/>
                                <a:pt x="1313129" y="491009"/>
                                <a:pt x="1316355" y="470578"/>
                              </a:cubicBezTo>
                              <a:cubicBezTo>
                                <a:pt x="1318506" y="471654"/>
                                <a:pt x="1319581" y="472729"/>
                                <a:pt x="1321194" y="473266"/>
                              </a:cubicBezTo>
                              <a:cubicBezTo>
                                <a:pt x="1336249" y="481331"/>
                                <a:pt x="1352379" y="494773"/>
                                <a:pt x="1384101" y="500150"/>
                              </a:cubicBezTo>
                              <a:cubicBezTo>
                                <a:pt x="1416360" y="505526"/>
                                <a:pt x="1443243" y="507139"/>
                                <a:pt x="1443243" y="507139"/>
                              </a:cubicBezTo>
                              <a:cubicBezTo>
                                <a:pt x="1443243" y="507139"/>
                                <a:pt x="1346464" y="451760"/>
                                <a:pt x="1326571" y="423802"/>
                              </a:cubicBezTo>
                              <a:cubicBezTo>
                                <a:pt x="1323883" y="420576"/>
                                <a:pt x="1322270" y="417350"/>
                                <a:pt x="1320657" y="414661"/>
                              </a:cubicBezTo>
                              <a:lnTo>
                                <a:pt x="1361519" y="439931"/>
                              </a:lnTo>
                              <a:lnTo>
                                <a:pt x="1353992" y="420576"/>
                              </a:lnTo>
                              <a:cubicBezTo>
                                <a:pt x="1365820" y="429716"/>
                                <a:pt x="1381412" y="440469"/>
                                <a:pt x="1400231" y="451760"/>
                              </a:cubicBezTo>
                              <a:cubicBezTo>
                                <a:pt x="1422812" y="465202"/>
                                <a:pt x="1443781" y="474342"/>
                                <a:pt x="1459911" y="479718"/>
                              </a:cubicBezTo>
                              <a:cubicBezTo>
                                <a:pt x="1493246" y="531872"/>
                                <a:pt x="1512064" y="593703"/>
                                <a:pt x="1512064" y="660373"/>
                              </a:cubicBezTo>
                              <a:cubicBezTo>
                                <a:pt x="1512064" y="846941"/>
                                <a:pt x="1360981" y="998024"/>
                                <a:pt x="1174413" y="998024"/>
                              </a:cubicBezTo>
                              <a:cubicBezTo>
                                <a:pt x="987844" y="998024"/>
                                <a:pt x="836761" y="846941"/>
                                <a:pt x="836761" y="660373"/>
                              </a:cubicBezTo>
                              <a:cubicBezTo>
                                <a:pt x="836761" y="567895"/>
                                <a:pt x="874398" y="483482"/>
                                <a:pt x="935691" y="422726"/>
                              </a:cubicBezTo>
                              <a:close/>
                              <a:moveTo>
                                <a:pt x="1577121" y="1099642"/>
                              </a:moveTo>
                              <a:cubicBezTo>
                                <a:pt x="1471202" y="1216852"/>
                                <a:pt x="1314742" y="1263629"/>
                                <a:pt x="1192693" y="1281909"/>
                              </a:cubicBezTo>
                              <a:cubicBezTo>
                                <a:pt x="1191618" y="1282447"/>
                                <a:pt x="1190543" y="1282447"/>
                                <a:pt x="1189467" y="1282984"/>
                              </a:cubicBezTo>
                              <a:cubicBezTo>
                                <a:pt x="1185166" y="1283522"/>
                                <a:pt x="1180327" y="1284060"/>
                                <a:pt x="1176026" y="1284597"/>
                              </a:cubicBezTo>
                              <a:cubicBezTo>
                                <a:pt x="1171724" y="1285135"/>
                                <a:pt x="1166885" y="1285673"/>
                                <a:pt x="1162584" y="1286210"/>
                              </a:cubicBezTo>
                              <a:cubicBezTo>
                                <a:pt x="1162046" y="1286210"/>
                                <a:pt x="1161509" y="1286210"/>
                                <a:pt x="1160971" y="1286210"/>
                              </a:cubicBezTo>
                              <a:cubicBezTo>
                                <a:pt x="1160433" y="1286210"/>
                                <a:pt x="1159896" y="1286210"/>
                                <a:pt x="1159358" y="1286210"/>
                              </a:cubicBezTo>
                              <a:cubicBezTo>
                                <a:pt x="1133550" y="1288361"/>
                                <a:pt x="1106130" y="1289974"/>
                                <a:pt x="1077634" y="1289974"/>
                              </a:cubicBezTo>
                              <a:cubicBezTo>
                                <a:pt x="969564" y="1289974"/>
                                <a:pt x="845902" y="1269543"/>
                                <a:pt x="742671" y="1199109"/>
                              </a:cubicBezTo>
                              <a:cubicBezTo>
                                <a:pt x="736756" y="1194808"/>
                                <a:pt x="735143" y="1186743"/>
                                <a:pt x="738907" y="1180291"/>
                              </a:cubicBezTo>
                              <a:cubicBezTo>
                                <a:pt x="743208" y="1174377"/>
                                <a:pt x="751273" y="1172764"/>
                                <a:pt x="757725" y="1176527"/>
                              </a:cubicBezTo>
                              <a:cubicBezTo>
                                <a:pt x="775468" y="1188356"/>
                                <a:pt x="793211" y="1199109"/>
                                <a:pt x="812029" y="1207712"/>
                              </a:cubicBezTo>
                              <a:cubicBezTo>
                                <a:pt x="825470" y="1192657"/>
                                <a:pt x="859881" y="1157709"/>
                                <a:pt x="910421" y="1137278"/>
                              </a:cubicBezTo>
                              <a:cubicBezTo>
                                <a:pt x="957197" y="1117922"/>
                                <a:pt x="945907" y="1130289"/>
                                <a:pt x="935691" y="1150182"/>
                              </a:cubicBezTo>
                              <a:cubicBezTo>
                                <a:pt x="913109" y="1194270"/>
                                <a:pt x="917948" y="1224379"/>
                                <a:pt x="929239" y="1247499"/>
                              </a:cubicBezTo>
                              <a:cubicBezTo>
                                <a:pt x="1015265" y="1266317"/>
                                <a:pt x="1102366" y="1264704"/>
                                <a:pt x="1173337" y="1257177"/>
                              </a:cubicBezTo>
                              <a:cubicBezTo>
                                <a:pt x="1244309" y="1247499"/>
                                <a:pt x="1329259" y="1228681"/>
                                <a:pt x="1408295" y="1190507"/>
                              </a:cubicBezTo>
                              <a:cubicBezTo>
                                <a:pt x="1413672" y="1165774"/>
                                <a:pt x="1411521" y="1135128"/>
                                <a:pt x="1379262" y="1097491"/>
                              </a:cubicBezTo>
                              <a:cubicBezTo>
                                <a:pt x="1364745" y="1080824"/>
                                <a:pt x="1350766" y="1071683"/>
                                <a:pt x="1400768" y="1079211"/>
                              </a:cubicBezTo>
                              <a:cubicBezTo>
                                <a:pt x="1453997" y="1087276"/>
                                <a:pt x="1495934" y="1113083"/>
                                <a:pt x="1512602" y="1124912"/>
                              </a:cubicBezTo>
                              <a:cubicBezTo>
                                <a:pt x="1528732" y="1112008"/>
                                <a:pt x="1543786" y="1097491"/>
                                <a:pt x="1557765" y="1081899"/>
                              </a:cubicBezTo>
                              <a:cubicBezTo>
                                <a:pt x="1562604" y="1076523"/>
                                <a:pt x="1571207" y="1075985"/>
                                <a:pt x="1576583" y="1080824"/>
                              </a:cubicBezTo>
                              <a:cubicBezTo>
                                <a:pt x="1581960" y="1085663"/>
                                <a:pt x="1581960" y="1094265"/>
                                <a:pt x="1577121" y="1099642"/>
                              </a:cubicBezTo>
                              <a:close/>
                              <a:moveTo>
                                <a:pt x="1859393" y="858770"/>
                              </a:moveTo>
                              <a:cubicBezTo>
                                <a:pt x="1863157" y="862533"/>
                                <a:pt x="1868534" y="870060"/>
                                <a:pt x="1873910" y="878663"/>
                              </a:cubicBezTo>
                              <a:cubicBezTo>
                                <a:pt x="1869071" y="881351"/>
                                <a:pt x="1864770" y="883502"/>
                                <a:pt x="1860469" y="885653"/>
                              </a:cubicBezTo>
                              <a:cubicBezTo>
                                <a:pt x="1848640" y="865759"/>
                                <a:pt x="1841113" y="857157"/>
                                <a:pt x="1841113" y="857157"/>
                              </a:cubicBezTo>
                              <a:cubicBezTo>
                                <a:pt x="1841113" y="857157"/>
                                <a:pt x="1840575" y="840489"/>
                                <a:pt x="1859393" y="85877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5374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3830" name="Graphic 5" descr="decorative element">
                          <a:extLst/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96DAC541-7B7A-43D3-8B79-37D633B846F1}">
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3156681" y="2351541"/>
                          <a:ext cx="201977" cy="201977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3831" name="Freeform: Shape 3831">
                        <a:extLst/>
                      </wps:cNvPr>
                      <wps:cNvSpPr/>
                      <wps:spPr>
                        <a:xfrm flipH="1">
                          <a:off x="2562081" y="3601847"/>
                          <a:ext cx="1349129" cy="375358"/>
                        </a:xfrm>
                        <a:custGeom>
                          <a:avLst/>
                          <a:gdLst>
                            <a:gd name="connsiteX0" fmla="*/ 118624 w 1349129"/>
                            <a:gd name="connsiteY0" fmla="*/ 96012 h 375358"/>
                            <a:gd name="connsiteX1" fmla="*/ 116283 w 1349129"/>
                            <a:gd name="connsiteY1" fmla="*/ 102647 h 375358"/>
                            <a:gd name="connsiteX2" fmla="*/ 72180 w 1349129"/>
                            <a:gd name="connsiteY2" fmla="*/ 118649 h 375358"/>
                            <a:gd name="connsiteX3" fmla="*/ 72570 w 1349129"/>
                            <a:gd name="connsiteY3" fmla="*/ 118258 h 375358"/>
                            <a:gd name="connsiteX4" fmla="*/ 118624 w 1349129"/>
                            <a:gd name="connsiteY4" fmla="*/ 96012 h 375358"/>
                            <a:gd name="connsiteX5" fmla="*/ 266155 w 1349129"/>
                            <a:gd name="connsiteY5" fmla="*/ 72594 h 375358"/>
                            <a:gd name="connsiteX6" fmla="*/ 260301 w 1349129"/>
                            <a:gd name="connsiteY6" fmla="*/ 77668 h 375358"/>
                            <a:gd name="connsiteX7" fmla="*/ 226736 w 1349129"/>
                            <a:gd name="connsiteY7" fmla="*/ 92109 h 375358"/>
                            <a:gd name="connsiteX8" fmla="*/ 230639 w 1349129"/>
                            <a:gd name="connsiteY8" fmla="*/ 85474 h 375358"/>
                            <a:gd name="connsiteX9" fmla="*/ 248982 w 1349129"/>
                            <a:gd name="connsiteY9" fmla="*/ 80010 h 375358"/>
                            <a:gd name="connsiteX10" fmla="*/ 239615 w 1349129"/>
                            <a:gd name="connsiteY10" fmla="*/ 80010 h 375358"/>
                            <a:gd name="connsiteX11" fmla="*/ 266155 w 1349129"/>
                            <a:gd name="connsiteY11" fmla="*/ 72594 h 375358"/>
                            <a:gd name="connsiteX12" fmla="*/ 394952 w 1349129"/>
                            <a:gd name="connsiteY12" fmla="*/ 67520 h 375358"/>
                            <a:gd name="connsiteX13" fmla="*/ 393781 w 1349129"/>
                            <a:gd name="connsiteY13" fmla="*/ 69081 h 375358"/>
                            <a:gd name="connsiteX14" fmla="*/ 391829 w 1349129"/>
                            <a:gd name="connsiteY14" fmla="*/ 69472 h 375358"/>
                            <a:gd name="connsiteX15" fmla="*/ 392220 w 1349129"/>
                            <a:gd name="connsiteY15" fmla="*/ 68691 h 375358"/>
                            <a:gd name="connsiteX16" fmla="*/ 394952 w 1349129"/>
                            <a:gd name="connsiteY16" fmla="*/ 67520 h 375358"/>
                            <a:gd name="connsiteX17" fmla="*/ 378950 w 1349129"/>
                            <a:gd name="connsiteY17" fmla="*/ 65179 h 375358"/>
                            <a:gd name="connsiteX18" fmla="*/ 362948 w 1349129"/>
                            <a:gd name="connsiteY18" fmla="*/ 74155 h 375358"/>
                            <a:gd name="connsiteX19" fmla="*/ 350849 w 1349129"/>
                            <a:gd name="connsiteY19" fmla="*/ 79229 h 375358"/>
                            <a:gd name="connsiteX20" fmla="*/ 378950 w 1349129"/>
                            <a:gd name="connsiteY20" fmla="*/ 65179 h 375358"/>
                            <a:gd name="connsiteX21" fmla="*/ 410563 w 1349129"/>
                            <a:gd name="connsiteY21" fmla="*/ 49957 h 375358"/>
                            <a:gd name="connsiteX22" fmla="*/ 403148 w 1349129"/>
                            <a:gd name="connsiteY22" fmla="*/ 57763 h 375358"/>
                            <a:gd name="connsiteX23" fmla="*/ 394952 w 1349129"/>
                            <a:gd name="connsiteY23" fmla="*/ 60495 h 375358"/>
                            <a:gd name="connsiteX24" fmla="*/ 395732 w 1349129"/>
                            <a:gd name="connsiteY24" fmla="*/ 56982 h 375358"/>
                            <a:gd name="connsiteX25" fmla="*/ 410563 w 1349129"/>
                            <a:gd name="connsiteY25" fmla="*/ 49957 h 375358"/>
                            <a:gd name="connsiteX26" fmla="*/ 523748 w 1349129"/>
                            <a:gd name="connsiteY26" fmla="*/ 49177 h 375358"/>
                            <a:gd name="connsiteX27" fmla="*/ 516723 w 1349129"/>
                            <a:gd name="connsiteY27" fmla="*/ 53079 h 375358"/>
                            <a:gd name="connsiteX28" fmla="*/ 514381 w 1349129"/>
                            <a:gd name="connsiteY28" fmla="*/ 53860 h 375358"/>
                            <a:gd name="connsiteX29" fmla="*/ 523748 w 1349129"/>
                            <a:gd name="connsiteY29" fmla="*/ 49177 h 375358"/>
                            <a:gd name="connsiteX30" fmla="*/ 729823 w 1349129"/>
                            <a:gd name="connsiteY30" fmla="*/ 32004 h 375358"/>
                            <a:gd name="connsiteX31" fmla="*/ 701429 w 1349129"/>
                            <a:gd name="connsiteY31" fmla="*/ 36980 h 375358"/>
                            <a:gd name="connsiteX32" fmla="*/ 696985 w 1349129"/>
                            <a:gd name="connsiteY32" fmla="*/ 39069 h 375358"/>
                            <a:gd name="connsiteX33" fmla="*/ 487451 w 1349129"/>
                            <a:gd name="connsiteY33" fmla="*/ 0 h 375358"/>
                            <a:gd name="connsiteX34" fmla="*/ 421492 w 1349129"/>
                            <a:gd name="connsiteY34" fmla="*/ 40590 h 375358"/>
                            <a:gd name="connsiteX35" fmla="*/ 397294 w 1349129"/>
                            <a:gd name="connsiteY35" fmla="*/ 51128 h 375358"/>
                            <a:gd name="connsiteX36" fmla="*/ 387536 w 1349129"/>
                            <a:gd name="connsiteY36" fmla="*/ 38248 h 375358"/>
                            <a:gd name="connsiteX37" fmla="*/ 386756 w 1349129"/>
                            <a:gd name="connsiteY37" fmla="*/ 55812 h 375358"/>
                            <a:gd name="connsiteX38" fmla="*/ 338750 w 1349129"/>
                            <a:gd name="connsiteY38" fmla="*/ 71423 h 375358"/>
                            <a:gd name="connsiteX39" fmla="*/ 373876 w 1349129"/>
                            <a:gd name="connsiteY39" fmla="*/ 56202 h 375358"/>
                            <a:gd name="connsiteX40" fmla="*/ 337579 w 1349129"/>
                            <a:gd name="connsiteY40" fmla="*/ 67911 h 375358"/>
                            <a:gd name="connsiteX41" fmla="*/ 423833 w 1349129"/>
                            <a:gd name="connsiteY41" fmla="*/ 19514 h 375358"/>
                            <a:gd name="connsiteX42" fmla="*/ 351239 w 1349129"/>
                            <a:gd name="connsiteY42" fmla="*/ 50738 h 375358"/>
                            <a:gd name="connsiteX43" fmla="*/ 313771 w 1349129"/>
                            <a:gd name="connsiteY43" fmla="*/ 64788 h 375358"/>
                            <a:gd name="connsiteX44" fmla="*/ 304014 w 1349129"/>
                            <a:gd name="connsiteY44" fmla="*/ 68691 h 375358"/>
                            <a:gd name="connsiteX45" fmla="*/ 310258 w 1349129"/>
                            <a:gd name="connsiteY45" fmla="*/ 62837 h 375358"/>
                            <a:gd name="connsiteX46" fmla="*/ 267326 w 1349129"/>
                            <a:gd name="connsiteY46" fmla="*/ 85083 h 375358"/>
                            <a:gd name="connsiteX47" fmla="*/ 258349 w 1349129"/>
                            <a:gd name="connsiteY47" fmla="*/ 88986 h 375358"/>
                            <a:gd name="connsiteX48" fmla="*/ 272010 w 1349129"/>
                            <a:gd name="connsiteY48" fmla="*/ 72594 h 375358"/>
                            <a:gd name="connsiteX49" fmla="*/ 274351 w 1349129"/>
                            <a:gd name="connsiteY49" fmla="*/ 68301 h 375358"/>
                            <a:gd name="connsiteX50" fmla="*/ 278644 w 1349129"/>
                            <a:gd name="connsiteY50" fmla="*/ 66349 h 375358"/>
                            <a:gd name="connsiteX51" fmla="*/ 275522 w 1349129"/>
                            <a:gd name="connsiteY51" fmla="*/ 66740 h 375358"/>
                            <a:gd name="connsiteX52" fmla="*/ 277083 w 1349129"/>
                            <a:gd name="connsiteY52" fmla="*/ 62056 h 375358"/>
                            <a:gd name="connsiteX53" fmla="*/ 272010 w 1349129"/>
                            <a:gd name="connsiteY53" fmla="*/ 67130 h 375358"/>
                            <a:gd name="connsiteX54" fmla="*/ 234151 w 1349129"/>
                            <a:gd name="connsiteY54" fmla="*/ 79619 h 375358"/>
                            <a:gd name="connsiteX55" fmla="*/ 219320 w 1349129"/>
                            <a:gd name="connsiteY55" fmla="*/ 81571 h 375358"/>
                            <a:gd name="connsiteX56" fmla="*/ 226345 w 1349129"/>
                            <a:gd name="connsiteY56" fmla="*/ 76107 h 375358"/>
                            <a:gd name="connsiteX57" fmla="*/ 205270 w 1349129"/>
                            <a:gd name="connsiteY57" fmla="*/ 85083 h 375358"/>
                            <a:gd name="connsiteX58" fmla="*/ 203318 w 1349129"/>
                            <a:gd name="connsiteY58" fmla="*/ 85474 h 375358"/>
                            <a:gd name="connsiteX59" fmla="*/ 229858 w 1349129"/>
                            <a:gd name="connsiteY59" fmla="*/ 60105 h 375358"/>
                            <a:gd name="connsiteX60" fmla="*/ 176388 w 1349129"/>
                            <a:gd name="connsiteY60" fmla="*/ 96402 h 375358"/>
                            <a:gd name="connsiteX61" fmla="*/ 162728 w 1349129"/>
                            <a:gd name="connsiteY61" fmla="*/ 100305 h 375358"/>
                            <a:gd name="connsiteX62" fmla="*/ 174046 w 1349129"/>
                            <a:gd name="connsiteY62" fmla="*/ 89377 h 375358"/>
                            <a:gd name="connsiteX63" fmla="*/ 156093 w 1349129"/>
                            <a:gd name="connsiteY63" fmla="*/ 96792 h 375358"/>
                            <a:gd name="connsiteX64" fmla="*/ 159605 w 1349129"/>
                            <a:gd name="connsiteY64" fmla="*/ 89767 h 375358"/>
                            <a:gd name="connsiteX65" fmla="*/ 161166 w 1349129"/>
                            <a:gd name="connsiteY65" fmla="*/ 89377 h 375358"/>
                            <a:gd name="connsiteX66" fmla="*/ 159996 w 1349129"/>
                            <a:gd name="connsiteY66" fmla="*/ 89377 h 375358"/>
                            <a:gd name="connsiteX67" fmla="*/ 215417 w 1349129"/>
                            <a:gd name="connsiteY67" fmla="*/ 39810 h 375358"/>
                            <a:gd name="connsiteX68" fmla="*/ 151019 w 1349129"/>
                            <a:gd name="connsiteY68" fmla="*/ 90938 h 375358"/>
                            <a:gd name="connsiteX69" fmla="*/ 139700 w 1349129"/>
                            <a:gd name="connsiteY69" fmla="*/ 94841 h 375358"/>
                            <a:gd name="connsiteX70" fmla="*/ 149848 w 1349129"/>
                            <a:gd name="connsiteY70" fmla="*/ 92109 h 375358"/>
                            <a:gd name="connsiteX71" fmla="*/ 140871 w 1349129"/>
                            <a:gd name="connsiteY71" fmla="*/ 101476 h 375358"/>
                            <a:gd name="connsiteX72" fmla="*/ 129553 w 1349129"/>
                            <a:gd name="connsiteY72" fmla="*/ 104598 h 375358"/>
                            <a:gd name="connsiteX73" fmla="*/ 131114 w 1349129"/>
                            <a:gd name="connsiteY73" fmla="*/ 98744 h 375358"/>
                            <a:gd name="connsiteX74" fmla="*/ 139310 w 1349129"/>
                            <a:gd name="connsiteY74" fmla="*/ 94451 h 375358"/>
                            <a:gd name="connsiteX75" fmla="*/ 131114 w 1349129"/>
                            <a:gd name="connsiteY75" fmla="*/ 96792 h 375358"/>
                            <a:gd name="connsiteX76" fmla="*/ 127211 w 1349129"/>
                            <a:gd name="connsiteY76" fmla="*/ 89377 h 375358"/>
                            <a:gd name="connsiteX77" fmla="*/ 145945 w 1349129"/>
                            <a:gd name="connsiteY77" fmla="*/ 73765 h 375358"/>
                            <a:gd name="connsiteX78" fmla="*/ 123308 w 1349129"/>
                            <a:gd name="connsiteY78" fmla="*/ 87035 h 375358"/>
                            <a:gd name="connsiteX79" fmla="*/ 119405 w 1349129"/>
                            <a:gd name="connsiteY79" fmla="*/ 85474 h 375358"/>
                            <a:gd name="connsiteX80" fmla="*/ 119795 w 1349129"/>
                            <a:gd name="connsiteY80" fmla="*/ 88986 h 375358"/>
                            <a:gd name="connsiteX81" fmla="*/ 98329 w 1349129"/>
                            <a:gd name="connsiteY81" fmla="*/ 99915 h 375358"/>
                            <a:gd name="connsiteX82" fmla="*/ 78815 w 1349129"/>
                            <a:gd name="connsiteY82" fmla="*/ 108891 h 375358"/>
                            <a:gd name="connsiteX83" fmla="*/ 60471 w 1349129"/>
                            <a:gd name="connsiteY83" fmla="*/ 117087 h 375358"/>
                            <a:gd name="connsiteX84" fmla="*/ 91694 w 1349129"/>
                            <a:gd name="connsiteY84" fmla="*/ 98353 h 375358"/>
                            <a:gd name="connsiteX85" fmla="*/ 55787 w 1349129"/>
                            <a:gd name="connsiteY85" fmla="*/ 113965 h 375358"/>
                            <a:gd name="connsiteX86" fmla="*/ 125650 w 1349129"/>
                            <a:gd name="connsiteY86" fmla="*/ 65959 h 375358"/>
                            <a:gd name="connsiteX87" fmla="*/ 35102 w 1349129"/>
                            <a:gd name="connsiteY87" fmla="*/ 123722 h 375358"/>
                            <a:gd name="connsiteX88" fmla="*/ 34321 w 1349129"/>
                            <a:gd name="connsiteY88" fmla="*/ 123332 h 375358"/>
                            <a:gd name="connsiteX89" fmla="*/ 49933 w 1349129"/>
                            <a:gd name="connsiteY89" fmla="*/ 110453 h 375358"/>
                            <a:gd name="connsiteX90" fmla="*/ 31199 w 1349129"/>
                            <a:gd name="connsiteY90" fmla="*/ 118649 h 375358"/>
                            <a:gd name="connsiteX91" fmla="*/ 31980 w 1349129"/>
                            <a:gd name="connsiteY91" fmla="*/ 106550 h 375358"/>
                            <a:gd name="connsiteX92" fmla="*/ 1146 w 1349129"/>
                            <a:gd name="connsiteY92" fmla="*/ 133480 h 375358"/>
                            <a:gd name="connsiteX93" fmla="*/ 8172 w 1349129"/>
                            <a:gd name="connsiteY93" fmla="*/ 122942 h 375358"/>
                            <a:gd name="connsiteX94" fmla="*/ 16368 w 1349129"/>
                            <a:gd name="connsiteY94" fmla="*/ 110843 h 375358"/>
                            <a:gd name="connsiteX95" fmla="*/ 1537 w 1349129"/>
                            <a:gd name="connsiteY95" fmla="*/ 125284 h 375358"/>
                            <a:gd name="connsiteX96" fmla="*/ 0 w 1349129"/>
                            <a:gd name="connsiteY96" fmla="*/ 125829 h 375358"/>
                            <a:gd name="connsiteX97" fmla="*/ 0 w 1349129"/>
                            <a:gd name="connsiteY97" fmla="*/ 375358 h 375358"/>
                            <a:gd name="connsiteX98" fmla="*/ 1349129 w 1349129"/>
                            <a:gd name="connsiteY98" fmla="*/ 375358 h 375358"/>
                            <a:gd name="connsiteX99" fmla="*/ 1349129 w 1349129"/>
                            <a:gd name="connsiteY99" fmla="*/ 129617 h 375358"/>
                            <a:gd name="connsiteX100" fmla="*/ 1325019 w 1349129"/>
                            <a:gd name="connsiteY100" fmla="*/ 134260 h 375358"/>
                            <a:gd name="connsiteX101" fmla="*/ 1349129 w 1349129"/>
                            <a:gd name="connsiteY101" fmla="*/ 121201 h 375358"/>
                            <a:gd name="connsiteX102" fmla="*/ 1349129 w 1349129"/>
                            <a:gd name="connsiteY102" fmla="*/ 120395 h 375358"/>
                            <a:gd name="connsiteX103" fmla="*/ 1312920 w 1349129"/>
                            <a:gd name="connsiteY103" fmla="*/ 132699 h 375358"/>
                            <a:gd name="connsiteX104" fmla="*/ 1343315 w 1349129"/>
                            <a:gd name="connsiteY104" fmla="*/ 113819 h 375358"/>
                            <a:gd name="connsiteX105" fmla="*/ 1349129 w 1349129"/>
                            <a:gd name="connsiteY105" fmla="*/ 113653 h 375358"/>
                            <a:gd name="connsiteX106" fmla="*/ 1349129 w 1349129"/>
                            <a:gd name="connsiteY106" fmla="*/ 110686 h 375358"/>
                            <a:gd name="connsiteX107" fmla="*/ 1346486 w 1349129"/>
                            <a:gd name="connsiteY107" fmla="*/ 110502 h 375358"/>
                            <a:gd name="connsiteX108" fmla="*/ 1316042 w 1349129"/>
                            <a:gd name="connsiteY108" fmla="*/ 119039 h 375358"/>
                            <a:gd name="connsiteX109" fmla="*/ 1337655 w 1349129"/>
                            <a:gd name="connsiteY109" fmla="*/ 108794 h 375358"/>
                            <a:gd name="connsiteX110" fmla="*/ 1349129 w 1349129"/>
                            <a:gd name="connsiteY110" fmla="*/ 107577 h 375358"/>
                            <a:gd name="connsiteX111" fmla="*/ 1349129 w 1349129"/>
                            <a:gd name="connsiteY111" fmla="*/ 104688 h 375358"/>
                            <a:gd name="connsiteX112" fmla="*/ 1341716 w 1349129"/>
                            <a:gd name="connsiteY112" fmla="*/ 103872 h 375358"/>
                            <a:gd name="connsiteX113" fmla="*/ 1287161 w 1349129"/>
                            <a:gd name="connsiteY113" fmla="*/ 110843 h 375358"/>
                            <a:gd name="connsiteX114" fmla="*/ 1320336 w 1349129"/>
                            <a:gd name="connsiteY114" fmla="*/ 100695 h 375358"/>
                            <a:gd name="connsiteX115" fmla="*/ 1257108 w 1349129"/>
                            <a:gd name="connsiteY115" fmla="*/ 106940 h 375358"/>
                            <a:gd name="connsiteX116" fmla="*/ 1292235 w 1349129"/>
                            <a:gd name="connsiteY116" fmla="*/ 87816 h 375358"/>
                            <a:gd name="connsiteX117" fmla="*/ 1209102 w 1349129"/>
                            <a:gd name="connsiteY117" fmla="*/ 101476 h 375358"/>
                            <a:gd name="connsiteX118" fmla="*/ 1260231 w 1349129"/>
                            <a:gd name="connsiteY118" fmla="*/ 93670 h 375358"/>
                            <a:gd name="connsiteX119" fmla="*/ 1166951 w 1349129"/>
                            <a:gd name="connsiteY119" fmla="*/ 96792 h 375358"/>
                            <a:gd name="connsiteX120" fmla="*/ 1252815 w 1349129"/>
                            <a:gd name="connsiteY120" fmla="*/ 69472 h 375358"/>
                            <a:gd name="connsiteX121" fmla="*/ 1149778 w 1349129"/>
                            <a:gd name="connsiteY121" fmla="*/ 90157 h 375358"/>
                            <a:gd name="connsiteX122" fmla="*/ 1251644 w 1349129"/>
                            <a:gd name="connsiteY122" fmla="*/ 46054 h 375358"/>
                            <a:gd name="connsiteX123" fmla="*/ 1132605 w 1349129"/>
                            <a:gd name="connsiteY123" fmla="*/ 83522 h 375358"/>
                            <a:gd name="connsiteX124" fmla="*/ 1143533 w 1349129"/>
                            <a:gd name="connsiteY124" fmla="*/ 56982 h 375358"/>
                            <a:gd name="connsiteX125" fmla="*/ 1070549 w 1349129"/>
                            <a:gd name="connsiteY125" fmla="*/ 86254 h 375358"/>
                            <a:gd name="connsiteX126" fmla="*/ 1085380 w 1349129"/>
                            <a:gd name="connsiteY126" fmla="*/ 75326 h 375358"/>
                            <a:gd name="connsiteX127" fmla="*/ 1064304 w 1349129"/>
                            <a:gd name="connsiteY127" fmla="*/ 85474 h 375358"/>
                            <a:gd name="connsiteX128" fmla="*/ 1123238 w 1349129"/>
                            <a:gd name="connsiteY128" fmla="*/ 64008 h 375358"/>
                            <a:gd name="connsiteX129" fmla="*/ 1092801 w 1349129"/>
                            <a:gd name="connsiteY129" fmla="*/ 62247 h 375358"/>
                            <a:gd name="connsiteX130" fmla="*/ 1060401 w 1349129"/>
                            <a:gd name="connsiteY130" fmla="*/ 71033 h 375358"/>
                            <a:gd name="connsiteX131" fmla="*/ 1090356 w 1349129"/>
                            <a:gd name="connsiteY131" fmla="*/ 62105 h 375358"/>
                            <a:gd name="connsiteX132" fmla="*/ 1092801 w 1349129"/>
                            <a:gd name="connsiteY132" fmla="*/ 62247 h 375358"/>
                            <a:gd name="connsiteX133" fmla="*/ 1106455 w 1349129"/>
                            <a:gd name="connsiteY133" fmla="*/ 58544 h 375358"/>
                            <a:gd name="connsiteX134" fmla="*/ 1031519 w 1349129"/>
                            <a:gd name="connsiteY134" fmla="*/ 65179 h 375358"/>
                            <a:gd name="connsiteX135" fmla="*/ 1064304 w 1349129"/>
                            <a:gd name="connsiteY135" fmla="*/ 55031 h 375358"/>
                            <a:gd name="connsiteX136" fmla="*/ 1001467 w 1349129"/>
                            <a:gd name="connsiteY136" fmla="*/ 62447 h 375358"/>
                            <a:gd name="connsiteX137" fmla="*/ 1035812 w 1349129"/>
                            <a:gd name="connsiteY137" fmla="*/ 43712 h 375358"/>
                            <a:gd name="connsiteX138" fmla="*/ 953070 w 1349129"/>
                            <a:gd name="connsiteY138" fmla="*/ 58153 h 375358"/>
                            <a:gd name="connsiteX139" fmla="*/ 997954 w 1349129"/>
                            <a:gd name="connsiteY139" fmla="*/ 49177 h 375358"/>
                            <a:gd name="connsiteX140" fmla="*/ 909748 w 1349129"/>
                            <a:gd name="connsiteY140" fmla="*/ 58544 h 375358"/>
                            <a:gd name="connsiteX141" fmla="*/ 996002 w 1349129"/>
                            <a:gd name="connsiteY141" fmla="*/ 26930 h 375358"/>
                            <a:gd name="connsiteX142" fmla="*/ 892185 w 1349129"/>
                            <a:gd name="connsiteY142" fmla="*/ 52689 h 375358"/>
                            <a:gd name="connsiteX143" fmla="*/ 993661 w 1349129"/>
                            <a:gd name="connsiteY143" fmla="*/ 4683 h 375358"/>
                            <a:gd name="connsiteX144" fmla="*/ 867206 w 1349129"/>
                            <a:gd name="connsiteY144" fmla="*/ 51128 h 375358"/>
                            <a:gd name="connsiteX145" fmla="*/ 877744 w 1349129"/>
                            <a:gd name="connsiteY145" fmla="*/ 21466 h 375358"/>
                            <a:gd name="connsiteX146" fmla="*/ 803588 w 1349129"/>
                            <a:gd name="connsiteY146" fmla="*/ 56202 h 375358"/>
                            <a:gd name="connsiteX147" fmla="*/ 830518 w 1349129"/>
                            <a:gd name="connsiteY147" fmla="*/ 44493 h 375358"/>
                            <a:gd name="connsiteX148" fmla="*/ 797344 w 1349129"/>
                            <a:gd name="connsiteY148" fmla="*/ 55812 h 375358"/>
                            <a:gd name="connsiteX149" fmla="*/ 858619 w 1349129"/>
                            <a:gd name="connsiteY149" fmla="*/ 33175 h 375358"/>
                            <a:gd name="connsiteX150" fmla="*/ 792270 w 1349129"/>
                            <a:gd name="connsiteY150" fmla="*/ 46835 h 375358"/>
                            <a:gd name="connsiteX151" fmla="*/ 845350 w 1349129"/>
                            <a:gd name="connsiteY151" fmla="*/ 27710 h 375358"/>
                            <a:gd name="connsiteX152" fmla="*/ 760656 w 1349129"/>
                            <a:gd name="connsiteY152" fmla="*/ 45664 h 375358"/>
                            <a:gd name="connsiteX153" fmla="*/ 794221 w 1349129"/>
                            <a:gd name="connsiteY153" fmla="*/ 29662 h 375358"/>
                            <a:gd name="connsiteX154" fmla="*/ 728652 w 1349129"/>
                            <a:gd name="connsiteY154" fmla="*/ 44883 h 375358"/>
                            <a:gd name="connsiteX155" fmla="*/ 762998 w 1349129"/>
                            <a:gd name="connsiteY155" fmla="*/ 24198 h 375358"/>
                            <a:gd name="connsiteX156" fmla="*/ 677133 w 1349129"/>
                            <a:gd name="connsiteY156" fmla="*/ 48396 h 375358"/>
                            <a:gd name="connsiteX157" fmla="*/ 696985 w 1349129"/>
                            <a:gd name="connsiteY157" fmla="*/ 39069 h 375358"/>
                            <a:gd name="connsiteX158" fmla="*/ 631859 w 1349129"/>
                            <a:gd name="connsiteY158" fmla="*/ 53079 h 375358"/>
                            <a:gd name="connsiteX159" fmla="*/ 718895 w 1349129"/>
                            <a:gd name="connsiteY159" fmla="*/ 14831 h 375358"/>
                            <a:gd name="connsiteX160" fmla="*/ 612735 w 1349129"/>
                            <a:gd name="connsiteY160" fmla="*/ 49177 h 375358"/>
                            <a:gd name="connsiteX161" fmla="*/ 650984 w 1349129"/>
                            <a:gd name="connsiteY161" fmla="*/ 21075 h 375358"/>
                            <a:gd name="connsiteX162" fmla="*/ 593220 w 1349129"/>
                            <a:gd name="connsiteY162" fmla="*/ 49957 h 375358"/>
                            <a:gd name="connsiteX163" fmla="*/ 601417 w 1349129"/>
                            <a:gd name="connsiteY163" fmla="*/ 24588 h 375358"/>
                            <a:gd name="connsiteX164" fmla="*/ 528042 w 1349129"/>
                            <a:gd name="connsiteY164" fmla="*/ 64398 h 375358"/>
                            <a:gd name="connsiteX165" fmla="*/ 554581 w 1349129"/>
                            <a:gd name="connsiteY165" fmla="*/ 46835 h 375358"/>
                            <a:gd name="connsiteX166" fmla="*/ 521407 w 1349129"/>
                            <a:gd name="connsiteY166" fmla="*/ 64788 h 375358"/>
                            <a:gd name="connsiteX167" fmla="*/ 576048 w 1349129"/>
                            <a:gd name="connsiteY167" fmla="*/ 37858 h 375358"/>
                            <a:gd name="connsiteX168" fmla="*/ 526480 w 1349129"/>
                            <a:gd name="connsiteY168" fmla="*/ 48006 h 375358"/>
                            <a:gd name="connsiteX169" fmla="*/ 526871 w 1349129"/>
                            <a:gd name="connsiteY169" fmla="*/ 46835 h 375358"/>
                            <a:gd name="connsiteX170" fmla="*/ 561607 w 1349129"/>
                            <a:gd name="connsiteY170" fmla="*/ 33955 h 375358"/>
                            <a:gd name="connsiteX171" fmla="*/ 515552 w 1349129"/>
                            <a:gd name="connsiteY171" fmla="*/ 45664 h 375358"/>
                            <a:gd name="connsiteX172" fmla="*/ 519065 w 1349129"/>
                            <a:gd name="connsiteY172" fmla="*/ 41761 h 375358"/>
                            <a:gd name="connsiteX173" fmla="*/ 503453 w 1349129"/>
                            <a:gd name="connsiteY173" fmla="*/ 44883 h 375358"/>
                            <a:gd name="connsiteX174" fmla="*/ 515943 w 1349129"/>
                            <a:gd name="connsiteY174" fmla="*/ 40200 h 375358"/>
                            <a:gd name="connsiteX175" fmla="*/ 493696 w 1349129"/>
                            <a:gd name="connsiteY175" fmla="*/ 47225 h 375358"/>
                            <a:gd name="connsiteX176" fmla="*/ 460911 w 1349129"/>
                            <a:gd name="connsiteY176" fmla="*/ 57373 h 375358"/>
                            <a:gd name="connsiteX177" fmla="*/ 500331 w 1349129"/>
                            <a:gd name="connsiteY177" fmla="*/ 21856 h 375358"/>
                            <a:gd name="connsiteX178" fmla="*/ 437884 w 1349129"/>
                            <a:gd name="connsiteY178" fmla="*/ 59324 h 375358"/>
                            <a:gd name="connsiteX179" fmla="*/ 418760 w 1349129"/>
                            <a:gd name="connsiteY179" fmla="*/ 64008 h 375358"/>
                            <a:gd name="connsiteX180" fmla="*/ 420321 w 1349129"/>
                            <a:gd name="connsiteY180" fmla="*/ 57763 h 375358"/>
                            <a:gd name="connsiteX181" fmla="*/ 444129 w 1349129"/>
                            <a:gd name="connsiteY181" fmla="*/ 49957 h 375358"/>
                            <a:gd name="connsiteX182" fmla="*/ 422663 w 1349129"/>
                            <a:gd name="connsiteY182" fmla="*/ 51909 h 375358"/>
                            <a:gd name="connsiteX183" fmla="*/ 432810 w 1349129"/>
                            <a:gd name="connsiteY183" fmla="*/ 37468 h 375358"/>
                            <a:gd name="connsiteX184" fmla="*/ 437494 w 1349129"/>
                            <a:gd name="connsiteY184" fmla="*/ 34345 h 375358"/>
                            <a:gd name="connsiteX185" fmla="*/ 434762 w 1349129"/>
                            <a:gd name="connsiteY185" fmla="*/ 35516 h 375358"/>
                            <a:gd name="connsiteX186" fmla="*/ 487451 w 1349129"/>
                            <a:gd name="connsiteY186" fmla="*/ 0 h 37535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</a:cxnLst>
                          <a:rect l="l" t="t" r="r" b="b"/>
                          <a:pathLst>
                            <a:path w="1349129" h="375358">
                              <a:moveTo>
                                <a:pt x="118624" y="96012"/>
                              </a:moveTo>
                              <a:cubicBezTo>
                                <a:pt x="118234" y="98353"/>
                                <a:pt x="117454" y="100305"/>
                                <a:pt x="116283" y="102647"/>
                              </a:cubicBezTo>
                              <a:cubicBezTo>
                                <a:pt x="101452" y="107330"/>
                                <a:pt x="86621" y="112404"/>
                                <a:pt x="72180" y="118649"/>
                              </a:cubicBezTo>
                              <a:cubicBezTo>
                                <a:pt x="72180" y="118649"/>
                                <a:pt x="72570" y="118258"/>
                                <a:pt x="72570" y="118258"/>
                              </a:cubicBezTo>
                              <a:cubicBezTo>
                                <a:pt x="88572" y="111233"/>
                                <a:pt x="104964" y="104208"/>
                                <a:pt x="118624" y="96012"/>
                              </a:cubicBezTo>
                              <a:close/>
                              <a:moveTo>
                                <a:pt x="266155" y="72594"/>
                              </a:moveTo>
                              <a:cubicBezTo>
                                <a:pt x="264204" y="74546"/>
                                <a:pt x="262252" y="76107"/>
                                <a:pt x="260301" y="77668"/>
                              </a:cubicBezTo>
                              <a:cubicBezTo>
                                <a:pt x="249373" y="81571"/>
                                <a:pt x="238835" y="86254"/>
                                <a:pt x="226736" y="92109"/>
                              </a:cubicBezTo>
                              <a:cubicBezTo>
                                <a:pt x="227126" y="89377"/>
                                <a:pt x="228687" y="87035"/>
                                <a:pt x="230639" y="85474"/>
                              </a:cubicBezTo>
                              <a:cubicBezTo>
                                <a:pt x="236493" y="83522"/>
                                <a:pt x="242738" y="81571"/>
                                <a:pt x="248982" y="80010"/>
                              </a:cubicBezTo>
                              <a:cubicBezTo>
                                <a:pt x="245860" y="80010"/>
                                <a:pt x="242738" y="80010"/>
                                <a:pt x="239615" y="80010"/>
                              </a:cubicBezTo>
                              <a:cubicBezTo>
                                <a:pt x="247031" y="77278"/>
                                <a:pt x="256788" y="75326"/>
                                <a:pt x="266155" y="72594"/>
                              </a:cubicBezTo>
                              <a:close/>
                              <a:moveTo>
                                <a:pt x="394952" y="67520"/>
                              </a:moveTo>
                              <a:cubicBezTo>
                                <a:pt x="394561" y="67911"/>
                                <a:pt x="394171" y="68691"/>
                                <a:pt x="393781" y="69081"/>
                              </a:cubicBezTo>
                              <a:cubicBezTo>
                                <a:pt x="393000" y="69081"/>
                                <a:pt x="392610" y="69081"/>
                                <a:pt x="391829" y="69472"/>
                              </a:cubicBezTo>
                              <a:cubicBezTo>
                                <a:pt x="391829" y="69081"/>
                                <a:pt x="391829" y="69081"/>
                                <a:pt x="392220" y="68691"/>
                              </a:cubicBezTo>
                              <a:cubicBezTo>
                                <a:pt x="393000" y="68301"/>
                                <a:pt x="394171" y="67911"/>
                                <a:pt x="394952" y="67520"/>
                              </a:cubicBezTo>
                              <a:close/>
                              <a:moveTo>
                                <a:pt x="378950" y="65179"/>
                              </a:moveTo>
                              <a:cubicBezTo>
                                <a:pt x="374266" y="68301"/>
                                <a:pt x="368802" y="71423"/>
                                <a:pt x="362948" y="74155"/>
                              </a:cubicBezTo>
                              <a:cubicBezTo>
                                <a:pt x="359045" y="75716"/>
                                <a:pt x="355142" y="77278"/>
                                <a:pt x="350849" y="79229"/>
                              </a:cubicBezTo>
                              <a:cubicBezTo>
                                <a:pt x="359435" y="74155"/>
                                <a:pt x="369192" y="69472"/>
                                <a:pt x="378950" y="65179"/>
                              </a:cubicBezTo>
                              <a:close/>
                              <a:moveTo>
                                <a:pt x="410563" y="49957"/>
                              </a:moveTo>
                              <a:cubicBezTo>
                                <a:pt x="408222" y="53079"/>
                                <a:pt x="405490" y="55421"/>
                                <a:pt x="403148" y="57763"/>
                              </a:cubicBezTo>
                              <a:cubicBezTo>
                                <a:pt x="400416" y="58544"/>
                                <a:pt x="397684" y="59714"/>
                                <a:pt x="394952" y="60495"/>
                              </a:cubicBezTo>
                              <a:cubicBezTo>
                                <a:pt x="395342" y="59324"/>
                                <a:pt x="395732" y="58153"/>
                                <a:pt x="395732" y="56982"/>
                              </a:cubicBezTo>
                              <a:cubicBezTo>
                                <a:pt x="400806" y="54641"/>
                                <a:pt x="405490" y="52299"/>
                                <a:pt x="410563" y="49957"/>
                              </a:cubicBezTo>
                              <a:close/>
                              <a:moveTo>
                                <a:pt x="523748" y="49177"/>
                              </a:moveTo>
                              <a:cubicBezTo>
                                <a:pt x="521407" y="50347"/>
                                <a:pt x="519065" y="51909"/>
                                <a:pt x="516723" y="53079"/>
                              </a:cubicBezTo>
                              <a:cubicBezTo>
                                <a:pt x="515943" y="53079"/>
                                <a:pt x="515162" y="53470"/>
                                <a:pt x="514381" y="53860"/>
                              </a:cubicBezTo>
                              <a:cubicBezTo>
                                <a:pt x="517113" y="51909"/>
                                <a:pt x="520626" y="50347"/>
                                <a:pt x="523748" y="49177"/>
                              </a:cubicBezTo>
                              <a:close/>
                              <a:moveTo>
                                <a:pt x="729823" y="32004"/>
                              </a:moveTo>
                              <a:cubicBezTo>
                                <a:pt x="720066" y="33956"/>
                                <a:pt x="710406" y="34931"/>
                                <a:pt x="701429" y="36980"/>
                              </a:cubicBezTo>
                              <a:lnTo>
                                <a:pt x="696985" y="39069"/>
                              </a:lnTo>
                              <a:close/>
                              <a:moveTo>
                                <a:pt x="487451" y="0"/>
                              </a:moveTo>
                              <a:cubicBezTo>
                                <a:pt x="462082" y="11708"/>
                                <a:pt x="440226" y="24978"/>
                                <a:pt x="421492" y="40590"/>
                              </a:cubicBezTo>
                              <a:cubicBezTo>
                                <a:pt x="413686" y="44103"/>
                                <a:pt x="405490" y="47615"/>
                                <a:pt x="397294" y="51128"/>
                              </a:cubicBezTo>
                              <a:cubicBezTo>
                                <a:pt x="396903" y="46835"/>
                                <a:pt x="394171" y="42151"/>
                                <a:pt x="387536" y="38248"/>
                              </a:cubicBezTo>
                              <a:cubicBezTo>
                                <a:pt x="389878" y="45664"/>
                                <a:pt x="389488" y="51128"/>
                                <a:pt x="386756" y="55812"/>
                              </a:cubicBezTo>
                              <a:cubicBezTo>
                                <a:pt x="371534" y="62447"/>
                                <a:pt x="355923" y="67911"/>
                                <a:pt x="338750" y="71423"/>
                              </a:cubicBezTo>
                              <a:cubicBezTo>
                                <a:pt x="348897" y="64788"/>
                                <a:pt x="364119" y="61666"/>
                                <a:pt x="373876" y="56202"/>
                              </a:cubicBezTo>
                              <a:cubicBezTo>
                                <a:pt x="359045" y="56982"/>
                                <a:pt x="347726" y="62056"/>
                                <a:pt x="337579" y="67911"/>
                              </a:cubicBezTo>
                              <a:cubicBezTo>
                                <a:pt x="361387" y="46835"/>
                                <a:pt x="386756" y="32004"/>
                                <a:pt x="423833" y="19514"/>
                              </a:cubicBezTo>
                              <a:cubicBezTo>
                                <a:pt x="397294" y="27710"/>
                                <a:pt x="373095" y="38248"/>
                                <a:pt x="351239" y="50738"/>
                              </a:cubicBezTo>
                              <a:cubicBezTo>
                                <a:pt x="341091" y="52299"/>
                                <a:pt x="327041" y="56982"/>
                                <a:pt x="313771" y="64788"/>
                              </a:cubicBezTo>
                              <a:cubicBezTo>
                                <a:pt x="310649" y="65959"/>
                                <a:pt x="307136" y="67130"/>
                                <a:pt x="304014" y="68691"/>
                              </a:cubicBezTo>
                              <a:cubicBezTo>
                                <a:pt x="305965" y="66740"/>
                                <a:pt x="307916" y="64788"/>
                                <a:pt x="310258" y="62837"/>
                              </a:cubicBezTo>
                              <a:cubicBezTo>
                                <a:pt x="297769" y="69862"/>
                                <a:pt x="281767" y="77668"/>
                                <a:pt x="267326" y="85083"/>
                              </a:cubicBezTo>
                              <a:cubicBezTo>
                                <a:pt x="264204" y="86645"/>
                                <a:pt x="261472" y="87816"/>
                                <a:pt x="258349" y="88986"/>
                              </a:cubicBezTo>
                              <a:cubicBezTo>
                                <a:pt x="263813" y="84303"/>
                                <a:pt x="268497" y="78449"/>
                                <a:pt x="272010" y="72594"/>
                              </a:cubicBezTo>
                              <a:cubicBezTo>
                                <a:pt x="272790" y="71033"/>
                                <a:pt x="273571" y="69472"/>
                                <a:pt x="274351" y="68301"/>
                              </a:cubicBezTo>
                              <a:cubicBezTo>
                                <a:pt x="275913" y="67520"/>
                                <a:pt x="277083" y="67130"/>
                                <a:pt x="278644" y="66349"/>
                              </a:cubicBezTo>
                              <a:cubicBezTo>
                                <a:pt x="277474" y="66349"/>
                                <a:pt x="276303" y="66740"/>
                                <a:pt x="275522" y="66740"/>
                              </a:cubicBezTo>
                              <a:cubicBezTo>
                                <a:pt x="276303" y="65179"/>
                                <a:pt x="276693" y="63617"/>
                                <a:pt x="277083" y="62056"/>
                              </a:cubicBezTo>
                              <a:cubicBezTo>
                                <a:pt x="275522" y="63617"/>
                                <a:pt x="273571" y="65569"/>
                                <a:pt x="272010" y="67130"/>
                              </a:cubicBezTo>
                              <a:cubicBezTo>
                                <a:pt x="257569" y="69081"/>
                                <a:pt x="245860" y="74155"/>
                                <a:pt x="234151" y="79619"/>
                              </a:cubicBezTo>
                              <a:cubicBezTo>
                                <a:pt x="229077" y="80010"/>
                                <a:pt x="224004" y="80790"/>
                                <a:pt x="219320" y="81571"/>
                              </a:cubicBezTo>
                              <a:cubicBezTo>
                                <a:pt x="222052" y="79619"/>
                                <a:pt x="224784" y="77668"/>
                                <a:pt x="226345" y="76107"/>
                              </a:cubicBezTo>
                              <a:cubicBezTo>
                                <a:pt x="219320" y="78839"/>
                                <a:pt x="212295" y="81961"/>
                                <a:pt x="205270" y="85083"/>
                              </a:cubicBezTo>
                              <a:cubicBezTo>
                                <a:pt x="204489" y="85474"/>
                                <a:pt x="204099" y="85474"/>
                                <a:pt x="203318" y="85474"/>
                              </a:cubicBezTo>
                              <a:cubicBezTo>
                                <a:pt x="211905" y="76497"/>
                                <a:pt x="219710" y="67520"/>
                                <a:pt x="229858" y="60105"/>
                              </a:cubicBezTo>
                              <a:cubicBezTo>
                                <a:pt x="211514" y="71423"/>
                                <a:pt x="194341" y="85083"/>
                                <a:pt x="176388" y="96402"/>
                              </a:cubicBezTo>
                              <a:cubicBezTo>
                                <a:pt x="172095" y="97963"/>
                                <a:pt x="167411" y="99134"/>
                                <a:pt x="162728" y="100305"/>
                              </a:cubicBezTo>
                              <a:cubicBezTo>
                                <a:pt x="165460" y="96402"/>
                                <a:pt x="169363" y="92499"/>
                                <a:pt x="174046" y="89377"/>
                              </a:cubicBezTo>
                              <a:cubicBezTo>
                                <a:pt x="168192" y="92109"/>
                                <a:pt x="162337" y="94451"/>
                                <a:pt x="156093" y="96792"/>
                              </a:cubicBezTo>
                              <a:cubicBezTo>
                                <a:pt x="157264" y="94451"/>
                                <a:pt x="158434" y="92109"/>
                                <a:pt x="159605" y="89767"/>
                              </a:cubicBezTo>
                              <a:cubicBezTo>
                                <a:pt x="159996" y="89767"/>
                                <a:pt x="160386" y="89377"/>
                                <a:pt x="161166" y="89377"/>
                              </a:cubicBezTo>
                              <a:cubicBezTo>
                                <a:pt x="160776" y="89377"/>
                                <a:pt x="160386" y="89377"/>
                                <a:pt x="159996" y="89377"/>
                              </a:cubicBezTo>
                              <a:cubicBezTo>
                                <a:pt x="171314" y="69472"/>
                                <a:pt x="189658" y="50347"/>
                                <a:pt x="215417" y="39810"/>
                              </a:cubicBezTo>
                              <a:cubicBezTo>
                                <a:pt x="179510" y="46054"/>
                                <a:pt x="168192" y="70252"/>
                                <a:pt x="151019" y="90938"/>
                              </a:cubicBezTo>
                              <a:cubicBezTo>
                                <a:pt x="147116" y="92109"/>
                                <a:pt x="143213" y="93280"/>
                                <a:pt x="139700" y="94841"/>
                              </a:cubicBezTo>
                              <a:cubicBezTo>
                                <a:pt x="143213" y="94060"/>
                                <a:pt x="146335" y="92889"/>
                                <a:pt x="149848" y="92109"/>
                              </a:cubicBezTo>
                              <a:cubicBezTo>
                                <a:pt x="147116" y="95231"/>
                                <a:pt x="143994" y="98353"/>
                                <a:pt x="140871" y="101476"/>
                              </a:cubicBezTo>
                              <a:cubicBezTo>
                                <a:pt x="137359" y="102647"/>
                                <a:pt x="133456" y="103818"/>
                                <a:pt x="129553" y="104598"/>
                              </a:cubicBezTo>
                              <a:cubicBezTo>
                                <a:pt x="130333" y="102647"/>
                                <a:pt x="130724" y="100695"/>
                                <a:pt x="131114" y="98744"/>
                              </a:cubicBezTo>
                              <a:cubicBezTo>
                                <a:pt x="133846" y="97183"/>
                                <a:pt x="136578" y="95621"/>
                                <a:pt x="139310" y="94451"/>
                              </a:cubicBezTo>
                              <a:cubicBezTo>
                                <a:pt x="136578" y="95231"/>
                                <a:pt x="133846" y="96012"/>
                                <a:pt x="131114" y="96792"/>
                              </a:cubicBezTo>
                              <a:cubicBezTo>
                                <a:pt x="131114" y="94060"/>
                                <a:pt x="129943" y="91328"/>
                                <a:pt x="127211" y="89377"/>
                              </a:cubicBezTo>
                              <a:cubicBezTo>
                                <a:pt x="134236" y="84693"/>
                                <a:pt x="140871" y="79229"/>
                                <a:pt x="145945" y="73765"/>
                              </a:cubicBezTo>
                              <a:cubicBezTo>
                                <a:pt x="138529" y="78449"/>
                                <a:pt x="131114" y="82742"/>
                                <a:pt x="123308" y="87035"/>
                              </a:cubicBezTo>
                              <a:cubicBezTo>
                                <a:pt x="122137" y="86254"/>
                                <a:pt x="120966" y="85864"/>
                                <a:pt x="119405" y="85474"/>
                              </a:cubicBezTo>
                              <a:cubicBezTo>
                                <a:pt x="119795" y="86645"/>
                                <a:pt x="119795" y="87816"/>
                                <a:pt x="119795" y="88986"/>
                              </a:cubicBezTo>
                              <a:cubicBezTo>
                                <a:pt x="112770" y="92889"/>
                                <a:pt x="105355" y="96402"/>
                                <a:pt x="98329" y="99915"/>
                              </a:cubicBezTo>
                              <a:cubicBezTo>
                                <a:pt x="90914" y="101866"/>
                                <a:pt x="84279" y="104988"/>
                                <a:pt x="78815" y="108891"/>
                              </a:cubicBezTo>
                              <a:cubicBezTo>
                                <a:pt x="72960" y="111623"/>
                                <a:pt x="66716" y="114355"/>
                                <a:pt x="60471" y="117087"/>
                              </a:cubicBezTo>
                              <a:cubicBezTo>
                                <a:pt x="67496" y="108501"/>
                                <a:pt x="85450" y="107330"/>
                                <a:pt x="91694" y="98353"/>
                              </a:cubicBezTo>
                              <a:cubicBezTo>
                                <a:pt x="75692" y="100305"/>
                                <a:pt x="65154" y="106940"/>
                                <a:pt x="55787" y="113965"/>
                              </a:cubicBezTo>
                              <a:cubicBezTo>
                                <a:pt x="74131" y="94451"/>
                                <a:pt x="97549" y="78449"/>
                                <a:pt x="125650" y="65959"/>
                              </a:cubicBezTo>
                              <a:cubicBezTo>
                                <a:pt x="92085" y="80790"/>
                                <a:pt x="60471" y="101476"/>
                                <a:pt x="35102" y="123722"/>
                              </a:cubicBezTo>
                              <a:cubicBezTo>
                                <a:pt x="34712" y="123722"/>
                                <a:pt x="34712" y="123332"/>
                                <a:pt x="34321" y="123332"/>
                              </a:cubicBezTo>
                              <a:cubicBezTo>
                                <a:pt x="36273" y="118649"/>
                                <a:pt x="39005" y="113575"/>
                                <a:pt x="49933" y="110453"/>
                              </a:cubicBezTo>
                              <a:cubicBezTo>
                                <a:pt x="42908" y="111233"/>
                                <a:pt x="37053" y="114355"/>
                                <a:pt x="31199" y="118649"/>
                              </a:cubicBezTo>
                              <a:cubicBezTo>
                                <a:pt x="30809" y="115136"/>
                                <a:pt x="32760" y="111233"/>
                                <a:pt x="31980" y="106550"/>
                              </a:cubicBezTo>
                              <a:cubicBezTo>
                                <a:pt x="26906" y="119039"/>
                                <a:pt x="14807" y="126845"/>
                                <a:pt x="1146" y="133480"/>
                              </a:cubicBezTo>
                              <a:cubicBezTo>
                                <a:pt x="3878" y="129577"/>
                                <a:pt x="5830" y="126455"/>
                                <a:pt x="8172" y="122942"/>
                              </a:cubicBezTo>
                              <a:cubicBezTo>
                                <a:pt x="10513" y="119429"/>
                                <a:pt x="13245" y="115526"/>
                                <a:pt x="16368" y="110843"/>
                              </a:cubicBezTo>
                              <a:cubicBezTo>
                                <a:pt x="11684" y="115917"/>
                                <a:pt x="6611" y="120990"/>
                                <a:pt x="1537" y="125284"/>
                              </a:cubicBezTo>
                              <a:lnTo>
                                <a:pt x="0" y="125829"/>
                              </a:lnTo>
                              <a:lnTo>
                                <a:pt x="0" y="375358"/>
                              </a:lnTo>
                              <a:lnTo>
                                <a:pt x="1349129" y="375358"/>
                              </a:lnTo>
                              <a:lnTo>
                                <a:pt x="1349129" y="129617"/>
                              </a:lnTo>
                              <a:lnTo>
                                <a:pt x="1325019" y="134260"/>
                              </a:lnTo>
                              <a:lnTo>
                                <a:pt x="1349129" y="121201"/>
                              </a:lnTo>
                              <a:lnTo>
                                <a:pt x="1349129" y="120395"/>
                              </a:lnTo>
                              <a:lnTo>
                                <a:pt x="1312920" y="132699"/>
                              </a:lnTo>
                              <a:cubicBezTo>
                                <a:pt x="1321312" y="122161"/>
                                <a:pt x="1331850" y="116502"/>
                                <a:pt x="1343315" y="113819"/>
                              </a:cubicBezTo>
                              <a:lnTo>
                                <a:pt x="1349129" y="113653"/>
                              </a:lnTo>
                              <a:lnTo>
                                <a:pt x="1349129" y="110686"/>
                              </a:lnTo>
                              <a:lnTo>
                                <a:pt x="1346486" y="110502"/>
                              </a:lnTo>
                              <a:cubicBezTo>
                                <a:pt x="1336045" y="112112"/>
                                <a:pt x="1325995" y="115527"/>
                                <a:pt x="1316042" y="119039"/>
                              </a:cubicBezTo>
                              <a:cubicBezTo>
                                <a:pt x="1321116" y="110258"/>
                                <a:pt x="1329117" y="108892"/>
                                <a:pt x="1337655" y="108794"/>
                              </a:cubicBezTo>
                              <a:lnTo>
                                <a:pt x="1349129" y="107577"/>
                              </a:lnTo>
                              <a:lnTo>
                                <a:pt x="1349129" y="104688"/>
                              </a:lnTo>
                              <a:lnTo>
                                <a:pt x="1341716" y="103872"/>
                              </a:lnTo>
                              <a:cubicBezTo>
                                <a:pt x="1321995" y="104769"/>
                                <a:pt x="1305017" y="113185"/>
                                <a:pt x="1287161" y="110843"/>
                              </a:cubicBezTo>
                              <a:cubicBezTo>
                                <a:pt x="1299260" y="112404"/>
                                <a:pt x="1300041" y="98353"/>
                                <a:pt x="1320336" y="100695"/>
                              </a:cubicBezTo>
                              <a:cubicBezTo>
                                <a:pt x="1303163" y="94841"/>
                                <a:pt x="1281307" y="110062"/>
                                <a:pt x="1257108" y="106940"/>
                              </a:cubicBezTo>
                              <a:cubicBezTo>
                                <a:pt x="1271159" y="99134"/>
                                <a:pt x="1278184" y="95621"/>
                                <a:pt x="1292235" y="87816"/>
                              </a:cubicBezTo>
                              <a:cubicBezTo>
                                <a:pt x="1264914" y="98353"/>
                                <a:pt x="1239155" y="104598"/>
                                <a:pt x="1209102" y="101476"/>
                              </a:cubicBezTo>
                              <a:cubicBezTo>
                                <a:pt x="1219640" y="79619"/>
                                <a:pt x="1245400" y="105769"/>
                                <a:pt x="1260231" y="93670"/>
                              </a:cubicBezTo>
                              <a:cubicBezTo>
                                <a:pt x="1230959" y="85474"/>
                                <a:pt x="1198955" y="90938"/>
                                <a:pt x="1166951" y="96792"/>
                              </a:cubicBezTo>
                              <a:cubicBezTo>
                                <a:pt x="1198955" y="90938"/>
                                <a:pt x="1224714" y="84693"/>
                                <a:pt x="1252815" y="69472"/>
                              </a:cubicBezTo>
                              <a:cubicBezTo>
                                <a:pt x="1219640" y="79619"/>
                                <a:pt x="1186856" y="89767"/>
                                <a:pt x="1149778" y="90157"/>
                              </a:cubicBezTo>
                              <a:cubicBezTo>
                                <a:pt x="1172805" y="64788"/>
                                <a:pt x="1213005" y="50738"/>
                                <a:pt x="1251644" y="46054"/>
                              </a:cubicBezTo>
                              <a:cubicBezTo>
                                <a:pt x="1206761" y="49957"/>
                                <a:pt x="1172025" y="69472"/>
                                <a:pt x="1132605" y="83522"/>
                              </a:cubicBezTo>
                              <a:cubicBezTo>
                                <a:pt x="1146265" y="75716"/>
                                <a:pt x="1154071" y="67520"/>
                                <a:pt x="1143533" y="56982"/>
                              </a:cubicBezTo>
                              <a:cubicBezTo>
                                <a:pt x="1132605" y="83522"/>
                                <a:pt x="1096308" y="79619"/>
                                <a:pt x="1070549" y="86254"/>
                              </a:cubicBezTo>
                              <a:cubicBezTo>
                                <a:pt x="1071329" y="80010"/>
                                <a:pt x="1077574" y="76497"/>
                                <a:pt x="1085380" y="75326"/>
                              </a:cubicBezTo>
                              <a:cubicBezTo>
                                <a:pt x="1077184" y="76497"/>
                                <a:pt x="1069378" y="79619"/>
                                <a:pt x="1064304" y="85474"/>
                              </a:cubicBezTo>
                              <a:cubicBezTo>
                                <a:pt x="1074061" y="63227"/>
                                <a:pt x="1103723" y="71033"/>
                                <a:pt x="1123238" y="64008"/>
                              </a:cubicBezTo>
                              <a:lnTo>
                                <a:pt x="1092801" y="62247"/>
                              </a:lnTo>
                              <a:lnTo>
                                <a:pt x="1060401" y="71033"/>
                              </a:lnTo>
                              <a:cubicBezTo>
                                <a:pt x="1070158" y="67521"/>
                                <a:pt x="1080013" y="63910"/>
                                <a:pt x="1090356" y="62105"/>
                              </a:cubicBezTo>
                              <a:lnTo>
                                <a:pt x="1092801" y="62247"/>
                              </a:lnTo>
                              <a:lnTo>
                                <a:pt x="1106455" y="58544"/>
                              </a:lnTo>
                              <a:cubicBezTo>
                                <a:pt x="1077184" y="51518"/>
                                <a:pt x="1055717" y="67130"/>
                                <a:pt x="1031519" y="65179"/>
                              </a:cubicBezTo>
                              <a:cubicBezTo>
                                <a:pt x="1043618" y="66349"/>
                                <a:pt x="1052205" y="53860"/>
                                <a:pt x="1064304" y="55031"/>
                              </a:cubicBezTo>
                              <a:cubicBezTo>
                                <a:pt x="1040106" y="52689"/>
                                <a:pt x="1024884" y="69081"/>
                                <a:pt x="1001467" y="62447"/>
                              </a:cubicBezTo>
                              <a:cubicBezTo>
                                <a:pt x="1015127" y="55031"/>
                                <a:pt x="1022152" y="51128"/>
                                <a:pt x="1035812" y="43712"/>
                              </a:cubicBezTo>
                              <a:cubicBezTo>
                                <a:pt x="1008882" y="54250"/>
                                <a:pt x="983513" y="60885"/>
                                <a:pt x="953070" y="58153"/>
                              </a:cubicBezTo>
                              <a:cubicBezTo>
                                <a:pt x="966730" y="50738"/>
                                <a:pt x="985074" y="52299"/>
                                <a:pt x="997954" y="49177"/>
                              </a:cubicBezTo>
                              <a:cubicBezTo>
                                <a:pt x="967511" y="46445"/>
                                <a:pt x="941752" y="52689"/>
                                <a:pt x="909748" y="58544"/>
                              </a:cubicBezTo>
                              <a:cubicBezTo>
                                <a:pt x="936288" y="47615"/>
                                <a:pt x="974536" y="42542"/>
                                <a:pt x="996002" y="26930"/>
                              </a:cubicBezTo>
                              <a:cubicBezTo>
                                <a:pt x="962437" y="41371"/>
                                <a:pt x="924969" y="42151"/>
                                <a:pt x="892185" y="52689"/>
                              </a:cubicBezTo>
                              <a:cubicBezTo>
                                <a:pt x="915212" y="23808"/>
                                <a:pt x="954631" y="14050"/>
                                <a:pt x="993661" y="4683"/>
                              </a:cubicBezTo>
                              <a:cubicBezTo>
                                <a:pt x="942923" y="8586"/>
                                <a:pt x="907406" y="32004"/>
                                <a:pt x="867206" y="51128"/>
                              </a:cubicBezTo>
                              <a:cubicBezTo>
                                <a:pt x="874621" y="42932"/>
                                <a:pt x="888282" y="35126"/>
                                <a:pt x="877744" y="21466"/>
                              </a:cubicBezTo>
                              <a:cubicBezTo>
                                <a:pt x="867596" y="46835"/>
                                <a:pt x="828957" y="53079"/>
                                <a:pt x="803588" y="56202"/>
                              </a:cubicBezTo>
                              <a:cubicBezTo>
                                <a:pt x="810223" y="52299"/>
                                <a:pt x="823493" y="48396"/>
                                <a:pt x="830518" y="44493"/>
                              </a:cubicBezTo>
                              <a:cubicBezTo>
                                <a:pt x="817248" y="48006"/>
                                <a:pt x="810613" y="51909"/>
                                <a:pt x="797344" y="55812"/>
                              </a:cubicBezTo>
                              <a:cubicBezTo>
                                <a:pt x="805149" y="40200"/>
                                <a:pt x="834421" y="32784"/>
                                <a:pt x="858619" y="33175"/>
                              </a:cubicBezTo>
                              <a:cubicBezTo>
                                <a:pt x="835202" y="32394"/>
                                <a:pt x="811394" y="35907"/>
                                <a:pt x="792270" y="46835"/>
                              </a:cubicBezTo>
                              <a:cubicBezTo>
                                <a:pt x="800856" y="30052"/>
                                <a:pt x="831299" y="39810"/>
                                <a:pt x="845350" y="27710"/>
                              </a:cubicBezTo>
                              <a:cubicBezTo>
                                <a:pt x="813345" y="30443"/>
                                <a:pt x="786806" y="37858"/>
                                <a:pt x="760656" y="45664"/>
                              </a:cubicBezTo>
                              <a:cubicBezTo>
                                <a:pt x="768072" y="37468"/>
                                <a:pt x="786806" y="37858"/>
                                <a:pt x="794221" y="29662"/>
                              </a:cubicBezTo>
                              <a:cubicBezTo>
                                <a:pt x="774316" y="37468"/>
                                <a:pt x="754021" y="45274"/>
                                <a:pt x="728652" y="44883"/>
                              </a:cubicBezTo>
                              <a:cubicBezTo>
                                <a:pt x="742312" y="36687"/>
                                <a:pt x="753240" y="36297"/>
                                <a:pt x="762998" y="24198"/>
                              </a:cubicBezTo>
                              <a:cubicBezTo>
                                <a:pt x="741532" y="44883"/>
                                <a:pt x="703673" y="40200"/>
                                <a:pt x="677133" y="48396"/>
                              </a:cubicBezTo>
                              <a:lnTo>
                                <a:pt x="696985" y="39069"/>
                              </a:lnTo>
                              <a:lnTo>
                                <a:pt x="631859" y="53079"/>
                              </a:lnTo>
                              <a:cubicBezTo>
                                <a:pt x="658399" y="40200"/>
                                <a:pt x="697429" y="35907"/>
                                <a:pt x="718895" y="14831"/>
                              </a:cubicBezTo>
                              <a:cubicBezTo>
                                <a:pt x="685330" y="27320"/>
                                <a:pt x="651764" y="44103"/>
                                <a:pt x="612735" y="49177"/>
                              </a:cubicBezTo>
                              <a:cubicBezTo>
                                <a:pt x="624444" y="38248"/>
                                <a:pt x="637324" y="28881"/>
                                <a:pt x="650984" y="21075"/>
                              </a:cubicBezTo>
                              <a:cubicBezTo>
                                <a:pt x="631469" y="30052"/>
                                <a:pt x="612345" y="39419"/>
                                <a:pt x="593220" y="49957"/>
                              </a:cubicBezTo>
                              <a:cubicBezTo>
                                <a:pt x="606490" y="41371"/>
                                <a:pt x="613906" y="32784"/>
                                <a:pt x="601417" y="24588"/>
                              </a:cubicBezTo>
                              <a:cubicBezTo>
                                <a:pt x="586976" y="49957"/>
                                <a:pt x="554581" y="51128"/>
                                <a:pt x="528042" y="64398"/>
                              </a:cubicBezTo>
                              <a:cubicBezTo>
                                <a:pt x="534677" y="55812"/>
                                <a:pt x="541312" y="51518"/>
                                <a:pt x="554581" y="46835"/>
                              </a:cubicBezTo>
                              <a:cubicBezTo>
                                <a:pt x="541312" y="51518"/>
                                <a:pt x="528432" y="56202"/>
                                <a:pt x="521407" y="64788"/>
                              </a:cubicBezTo>
                              <a:cubicBezTo>
                                <a:pt x="528042" y="48786"/>
                                <a:pt x="551459" y="39810"/>
                                <a:pt x="576048" y="37858"/>
                              </a:cubicBezTo>
                              <a:cubicBezTo>
                                <a:pt x="557314" y="39029"/>
                                <a:pt x="541312" y="42151"/>
                                <a:pt x="526480" y="48006"/>
                              </a:cubicBezTo>
                              <a:cubicBezTo>
                                <a:pt x="526480" y="47615"/>
                                <a:pt x="526871" y="47225"/>
                                <a:pt x="526871" y="46835"/>
                              </a:cubicBezTo>
                              <a:cubicBezTo>
                                <a:pt x="538579" y="42542"/>
                                <a:pt x="551849" y="40590"/>
                                <a:pt x="561607" y="33955"/>
                              </a:cubicBezTo>
                              <a:cubicBezTo>
                                <a:pt x="547166" y="39029"/>
                                <a:pt x="530774" y="41761"/>
                                <a:pt x="515552" y="45664"/>
                              </a:cubicBezTo>
                              <a:cubicBezTo>
                                <a:pt x="516723" y="44493"/>
                                <a:pt x="518284" y="42932"/>
                                <a:pt x="519065" y="41761"/>
                              </a:cubicBezTo>
                              <a:cubicBezTo>
                                <a:pt x="513991" y="42932"/>
                                <a:pt x="508527" y="44103"/>
                                <a:pt x="503453" y="44883"/>
                              </a:cubicBezTo>
                              <a:cubicBezTo>
                                <a:pt x="507356" y="43322"/>
                                <a:pt x="511649" y="41761"/>
                                <a:pt x="515943" y="40200"/>
                              </a:cubicBezTo>
                              <a:cubicBezTo>
                                <a:pt x="508137" y="41761"/>
                                <a:pt x="500721" y="44493"/>
                                <a:pt x="493696" y="47225"/>
                              </a:cubicBezTo>
                              <a:cubicBezTo>
                                <a:pt x="481987" y="49567"/>
                                <a:pt x="470669" y="52689"/>
                                <a:pt x="460911" y="57373"/>
                              </a:cubicBezTo>
                              <a:cubicBezTo>
                                <a:pt x="476133" y="46445"/>
                                <a:pt x="491744" y="36687"/>
                                <a:pt x="500331" y="21856"/>
                              </a:cubicBezTo>
                              <a:cubicBezTo>
                                <a:pt x="484719" y="36687"/>
                                <a:pt x="460521" y="47615"/>
                                <a:pt x="437884" y="59324"/>
                              </a:cubicBezTo>
                              <a:cubicBezTo>
                                <a:pt x="431639" y="61276"/>
                                <a:pt x="425395" y="62837"/>
                                <a:pt x="418760" y="64008"/>
                              </a:cubicBezTo>
                              <a:cubicBezTo>
                                <a:pt x="419150" y="62056"/>
                                <a:pt x="419540" y="59714"/>
                                <a:pt x="420321" y="57763"/>
                              </a:cubicBezTo>
                              <a:cubicBezTo>
                                <a:pt x="427736" y="55031"/>
                                <a:pt x="435933" y="52689"/>
                                <a:pt x="444129" y="49957"/>
                              </a:cubicBezTo>
                              <a:cubicBezTo>
                                <a:pt x="436713" y="49957"/>
                                <a:pt x="429688" y="50738"/>
                                <a:pt x="422663" y="51909"/>
                              </a:cubicBezTo>
                              <a:cubicBezTo>
                                <a:pt x="425395" y="46835"/>
                                <a:pt x="428907" y="41761"/>
                                <a:pt x="432810" y="37468"/>
                              </a:cubicBezTo>
                              <a:cubicBezTo>
                                <a:pt x="434371" y="36297"/>
                                <a:pt x="435933" y="35516"/>
                                <a:pt x="437494" y="34345"/>
                              </a:cubicBezTo>
                              <a:cubicBezTo>
                                <a:pt x="436713" y="34736"/>
                                <a:pt x="435542" y="35126"/>
                                <a:pt x="434762" y="35516"/>
                              </a:cubicBezTo>
                              <a:cubicBezTo>
                                <a:pt x="449202" y="20685"/>
                                <a:pt x="470669" y="9757"/>
                                <a:pt x="48745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3891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832" name="Freeform: Shape 3832" descr="cloud">
                        <a:extLst/>
                      </wps:cNvPr>
                      <wps:cNvSpPr/>
                      <wps:spPr>
                        <a:xfrm>
                          <a:off x="4198040" y="1956425"/>
                          <a:ext cx="566956" cy="288209"/>
                        </a:xfrm>
                        <a:custGeom>
                          <a:avLst/>
                          <a:gdLst>
                            <a:gd name="connsiteX0" fmla="*/ 328144 w 566956"/>
                            <a:gd name="connsiteY0" fmla="*/ 0 h 288209"/>
                            <a:gd name="connsiteX1" fmla="*/ 405909 w 566956"/>
                            <a:gd name="connsiteY1" fmla="*/ 56864 h 288209"/>
                            <a:gd name="connsiteX2" fmla="*/ 484124 w 566956"/>
                            <a:gd name="connsiteY2" fmla="*/ 22251 h 288209"/>
                            <a:gd name="connsiteX3" fmla="*/ 538515 w 566956"/>
                            <a:gd name="connsiteY3" fmla="*/ 55875 h 288209"/>
                            <a:gd name="connsiteX4" fmla="*/ 566956 w 566956"/>
                            <a:gd name="connsiteY4" fmla="*/ 40905 h 288209"/>
                            <a:gd name="connsiteX5" fmla="*/ 566956 w 566956"/>
                            <a:gd name="connsiteY5" fmla="*/ 281839 h 288209"/>
                            <a:gd name="connsiteX6" fmla="*/ 555597 w 566956"/>
                            <a:gd name="connsiteY6" fmla="*/ 271461 h 288209"/>
                            <a:gd name="connsiteX7" fmla="*/ 553799 w 566956"/>
                            <a:gd name="connsiteY7" fmla="*/ 270967 h 288209"/>
                            <a:gd name="connsiteX8" fmla="*/ 493564 w 566956"/>
                            <a:gd name="connsiteY8" fmla="*/ 287284 h 288209"/>
                            <a:gd name="connsiteX9" fmla="*/ 453558 w 566956"/>
                            <a:gd name="connsiteY9" fmla="*/ 268989 h 288209"/>
                            <a:gd name="connsiteX10" fmla="*/ 422092 w 566956"/>
                            <a:gd name="connsiteY10" fmla="*/ 270967 h 288209"/>
                            <a:gd name="connsiteX11" fmla="*/ 396020 w 566956"/>
                            <a:gd name="connsiteY11" fmla="*/ 262066 h 288209"/>
                            <a:gd name="connsiteX12" fmla="*/ 384782 w 566956"/>
                            <a:gd name="connsiteY12" fmla="*/ 262066 h 288209"/>
                            <a:gd name="connsiteX13" fmla="*/ 383434 w 566956"/>
                            <a:gd name="connsiteY13" fmla="*/ 261572 h 288209"/>
                            <a:gd name="connsiteX14" fmla="*/ 337134 w 566956"/>
                            <a:gd name="connsiteY14" fmla="*/ 275911 h 288209"/>
                            <a:gd name="connsiteX15" fmla="*/ 298476 w 566956"/>
                            <a:gd name="connsiteY15" fmla="*/ 252177 h 288209"/>
                            <a:gd name="connsiteX16" fmla="*/ 281394 w 566956"/>
                            <a:gd name="connsiteY16" fmla="*/ 245749 h 288209"/>
                            <a:gd name="connsiteX17" fmla="*/ 279596 w 566956"/>
                            <a:gd name="connsiteY17" fmla="*/ 245254 h 288209"/>
                            <a:gd name="connsiteX18" fmla="*/ 258919 w 566956"/>
                            <a:gd name="connsiteY18" fmla="*/ 252177 h 288209"/>
                            <a:gd name="connsiteX19" fmla="*/ 258020 w 566956"/>
                            <a:gd name="connsiteY19" fmla="*/ 252177 h 288209"/>
                            <a:gd name="connsiteX20" fmla="*/ 221160 w 566956"/>
                            <a:gd name="connsiteY20" fmla="*/ 259594 h 288209"/>
                            <a:gd name="connsiteX21" fmla="*/ 201381 w 566956"/>
                            <a:gd name="connsiteY21" fmla="*/ 252672 h 288209"/>
                            <a:gd name="connsiteX22" fmla="*/ 179805 w 566956"/>
                            <a:gd name="connsiteY22" fmla="*/ 255639 h 288209"/>
                            <a:gd name="connsiteX23" fmla="*/ 144743 w 566956"/>
                            <a:gd name="connsiteY23" fmla="*/ 247232 h 288209"/>
                            <a:gd name="connsiteX24" fmla="*/ 96196 w 566956"/>
                            <a:gd name="connsiteY24" fmla="*/ 273934 h 288209"/>
                            <a:gd name="connsiteX25" fmla="*/ 49896 w 566956"/>
                            <a:gd name="connsiteY25" fmla="*/ 250199 h 288209"/>
                            <a:gd name="connsiteX26" fmla="*/ 38658 w 566956"/>
                            <a:gd name="connsiteY26" fmla="*/ 252177 h 288209"/>
                            <a:gd name="connsiteX27" fmla="*/ 0 w 566956"/>
                            <a:gd name="connsiteY27" fmla="*/ 209653 h 288209"/>
                            <a:gd name="connsiteX28" fmla="*/ 38658 w 566956"/>
                            <a:gd name="connsiteY28" fmla="*/ 167129 h 288209"/>
                            <a:gd name="connsiteX29" fmla="*/ 47648 w 566956"/>
                            <a:gd name="connsiteY29" fmla="*/ 168118 h 288209"/>
                            <a:gd name="connsiteX30" fmla="*/ 96196 w 566956"/>
                            <a:gd name="connsiteY30" fmla="*/ 140923 h 288209"/>
                            <a:gd name="connsiteX31" fmla="*/ 97095 w 566956"/>
                            <a:gd name="connsiteY31" fmla="*/ 140923 h 288209"/>
                            <a:gd name="connsiteX32" fmla="*/ 175310 w 566956"/>
                            <a:gd name="connsiteY32" fmla="*/ 68731 h 288209"/>
                            <a:gd name="connsiteX33" fmla="*/ 218014 w 566956"/>
                            <a:gd name="connsiteY33" fmla="*/ 49447 h 288209"/>
                            <a:gd name="connsiteX34" fmla="*/ 234645 w 566956"/>
                            <a:gd name="connsiteY34" fmla="*/ 51919 h 288209"/>
                            <a:gd name="connsiteX35" fmla="*/ 251277 w 566956"/>
                            <a:gd name="connsiteY35" fmla="*/ 49447 h 288209"/>
                            <a:gd name="connsiteX36" fmla="*/ 253075 w 566956"/>
                            <a:gd name="connsiteY36" fmla="*/ 49447 h 288209"/>
                            <a:gd name="connsiteX37" fmla="*/ 328144 w 566956"/>
                            <a:gd name="connsiteY37" fmla="*/ 0 h 28820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</a:cxnLst>
                          <a:rect l="l" t="t" r="r" b="b"/>
                          <a:pathLst>
                            <a:path w="566956" h="288209">
                              <a:moveTo>
                                <a:pt x="328144" y="0"/>
                              </a:moveTo>
                              <a:cubicBezTo>
                                <a:pt x="363206" y="0"/>
                                <a:pt x="393323" y="23735"/>
                                <a:pt x="405909" y="56864"/>
                              </a:cubicBezTo>
                              <a:cubicBezTo>
                                <a:pt x="423890" y="32141"/>
                                <a:pt x="453108" y="17801"/>
                                <a:pt x="484124" y="22251"/>
                              </a:cubicBezTo>
                              <a:cubicBezTo>
                                <a:pt x="506150" y="25713"/>
                                <a:pt x="525479" y="38074"/>
                                <a:pt x="538515" y="55875"/>
                              </a:cubicBezTo>
                              <a:lnTo>
                                <a:pt x="566956" y="40905"/>
                              </a:lnTo>
                              <a:lnTo>
                                <a:pt x="566956" y="281839"/>
                              </a:lnTo>
                              <a:lnTo>
                                <a:pt x="555597" y="271461"/>
                              </a:lnTo>
                              <a:cubicBezTo>
                                <a:pt x="555147" y="271461"/>
                                <a:pt x="554248" y="270967"/>
                                <a:pt x="553799" y="270967"/>
                              </a:cubicBezTo>
                              <a:cubicBezTo>
                                <a:pt x="537167" y="284317"/>
                                <a:pt x="515590" y="290745"/>
                                <a:pt x="493564" y="287284"/>
                              </a:cubicBezTo>
                              <a:cubicBezTo>
                                <a:pt x="478281" y="285306"/>
                                <a:pt x="464795" y="278383"/>
                                <a:pt x="453558" y="268989"/>
                              </a:cubicBezTo>
                              <a:cubicBezTo>
                                <a:pt x="443219" y="271956"/>
                                <a:pt x="432880" y="272450"/>
                                <a:pt x="422092" y="270967"/>
                              </a:cubicBezTo>
                              <a:cubicBezTo>
                                <a:pt x="412652" y="269483"/>
                                <a:pt x="404111" y="266517"/>
                                <a:pt x="396020" y="262066"/>
                              </a:cubicBezTo>
                              <a:cubicBezTo>
                                <a:pt x="392424" y="262561"/>
                                <a:pt x="388378" y="262561"/>
                                <a:pt x="384782" y="262066"/>
                              </a:cubicBezTo>
                              <a:cubicBezTo>
                                <a:pt x="384333" y="261572"/>
                                <a:pt x="383883" y="261572"/>
                                <a:pt x="383434" y="261572"/>
                              </a:cubicBezTo>
                              <a:cubicBezTo>
                                <a:pt x="370848" y="272945"/>
                                <a:pt x="354665" y="278383"/>
                                <a:pt x="337134" y="275911"/>
                              </a:cubicBezTo>
                              <a:cubicBezTo>
                                <a:pt x="321401" y="273934"/>
                                <a:pt x="307916" y="265033"/>
                                <a:pt x="298476" y="252177"/>
                              </a:cubicBezTo>
                              <a:cubicBezTo>
                                <a:pt x="292183" y="250694"/>
                                <a:pt x="286789" y="248716"/>
                                <a:pt x="281394" y="245749"/>
                              </a:cubicBezTo>
                              <a:cubicBezTo>
                                <a:pt x="280945" y="245749"/>
                                <a:pt x="280046" y="245254"/>
                                <a:pt x="279596" y="245254"/>
                              </a:cubicBezTo>
                              <a:cubicBezTo>
                                <a:pt x="273753" y="249705"/>
                                <a:pt x="266561" y="252177"/>
                                <a:pt x="258919" y="252177"/>
                              </a:cubicBezTo>
                              <a:cubicBezTo>
                                <a:pt x="258469" y="252177"/>
                                <a:pt x="258469" y="252177"/>
                                <a:pt x="258020" y="252177"/>
                              </a:cubicBezTo>
                              <a:cubicBezTo>
                                <a:pt x="247232" y="258605"/>
                                <a:pt x="234196" y="261572"/>
                                <a:pt x="221160" y="259594"/>
                              </a:cubicBezTo>
                              <a:cubicBezTo>
                                <a:pt x="213968" y="258605"/>
                                <a:pt x="207225" y="256133"/>
                                <a:pt x="201381" y="252672"/>
                              </a:cubicBezTo>
                              <a:cubicBezTo>
                                <a:pt x="194639" y="254650"/>
                                <a:pt x="187447" y="255639"/>
                                <a:pt x="179805" y="255639"/>
                              </a:cubicBezTo>
                              <a:cubicBezTo>
                                <a:pt x="167219" y="255639"/>
                                <a:pt x="155531" y="252672"/>
                                <a:pt x="144743" y="247232"/>
                              </a:cubicBezTo>
                              <a:cubicBezTo>
                                <a:pt x="133505" y="263550"/>
                                <a:pt x="115975" y="273934"/>
                                <a:pt x="96196" y="273934"/>
                              </a:cubicBezTo>
                              <a:cubicBezTo>
                                <a:pt x="77766" y="273934"/>
                                <a:pt x="61134" y="264539"/>
                                <a:pt x="49896" y="250199"/>
                              </a:cubicBezTo>
                              <a:cubicBezTo>
                                <a:pt x="46300" y="251683"/>
                                <a:pt x="42704" y="252177"/>
                                <a:pt x="38658" y="252177"/>
                              </a:cubicBezTo>
                              <a:cubicBezTo>
                                <a:pt x="17531" y="252177"/>
                                <a:pt x="0" y="233387"/>
                                <a:pt x="0" y="209653"/>
                              </a:cubicBezTo>
                              <a:cubicBezTo>
                                <a:pt x="0" y="186413"/>
                                <a:pt x="17082" y="167129"/>
                                <a:pt x="38658" y="167129"/>
                              </a:cubicBezTo>
                              <a:cubicBezTo>
                                <a:pt x="41805" y="167129"/>
                                <a:pt x="44952" y="167624"/>
                                <a:pt x="47648" y="168118"/>
                              </a:cubicBezTo>
                              <a:cubicBezTo>
                                <a:pt x="58437" y="151801"/>
                                <a:pt x="76417" y="140923"/>
                                <a:pt x="96196" y="140923"/>
                              </a:cubicBezTo>
                              <a:cubicBezTo>
                                <a:pt x="96645" y="140923"/>
                                <a:pt x="96645" y="140923"/>
                                <a:pt x="97095" y="140923"/>
                              </a:cubicBezTo>
                              <a:cubicBezTo>
                                <a:pt x="105186" y="100871"/>
                                <a:pt x="137102" y="70709"/>
                                <a:pt x="175310" y="68731"/>
                              </a:cubicBezTo>
                              <a:cubicBezTo>
                                <a:pt x="186098" y="56864"/>
                                <a:pt x="201381" y="49447"/>
                                <a:pt x="218014" y="49447"/>
                              </a:cubicBezTo>
                              <a:cubicBezTo>
                                <a:pt x="223857" y="49447"/>
                                <a:pt x="229251" y="50436"/>
                                <a:pt x="234645" y="51919"/>
                              </a:cubicBezTo>
                              <a:cubicBezTo>
                                <a:pt x="240040" y="50436"/>
                                <a:pt x="245434" y="49447"/>
                                <a:pt x="251277" y="49447"/>
                              </a:cubicBezTo>
                              <a:cubicBezTo>
                                <a:pt x="251727" y="49447"/>
                                <a:pt x="252626" y="49447"/>
                                <a:pt x="253075" y="49447"/>
                              </a:cubicBezTo>
                              <a:cubicBezTo>
                                <a:pt x="267460" y="19779"/>
                                <a:pt x="295779" y="0"/>
                                <a:pt x="32814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833" name="Freeform: Shape 3833">
                        <a:extLst/>
                      </wps:cNvPr>
                      <wps:cNvSpPr/>
                      <wps:spPr>
                        <a:xfrm>
                          <a:off x="4197592" y="2054823"/>
                          <a:ext cx="567405" cy="189315"/>
                        </a:xfrm>
                        <a:custGeom>
                          <a:avLst/>
                          <a:gdLst>
                            <a:gd name="connsiteX0" fmla="*/ 388828 w 567405"/>
                            <a:gd name="connsiteY0" fmla="*/ 0 h 189315"/>
                            <a:gd name="connsiteX1" fmla="*/ 396470 w 567405"/>
                            <a:gd name="connsiteY1" fmla="*/ 139439 h 189315"/>
                            <a:gd name="connsiteX2" fmla="*/ 422541 w 567405"/>
                            <a:gd name="connsiteY2" fmla="*/ 148339 h 189315"/>
                            <a:gd name="connsiteX3" fmla="*/ 454007 w 567405"/>
                            <a:gd name="connsiteY3" fmla="*/ 146361 h 189315"/>
                            <a:gd name="connsiteX4" fmla="*/ 494014 w 567405"/>
                            <a:gd name="connsiteY4" fmla="*/ 164656 h 189315"/>
                            <a:gd name="connsiteX5" fmla="*/ 536718 w 567405"/>
                            <a:gd name="connsiteY5" fmla="*/ 22746 h 189315"/>
                            <a:gd name="connsiteX6" fmla="*/ 556046 w 567405"/>
                            <a:gd name="connsiteY6" fmla="*/ 148833 h 189315"/>
                            <a:gd name="connsiteX7" fmla="*/ 567405 w 567405"/>
                            <a:gd name="connsiteY7" fmla="*/ 159967 h 189315"/>
                            <a:gd name="connsiteX8" fmla="*/ 567405 w 567405"/>
                            <a:gd name="connsiteY8" fmla="*/ 183356 h 189315"/>
                            <a:gd name="connsiteX9" fmla="*/ 555597 w 567405"/>
                            <a:gd name="connsiteY9" fmla="*/ 172568 h 189315"/>
                            <a:gd name="connsiteX10" fmla="*/ 553799 w 567405"/>
                            <a:gd name="connsiteY10" fmla="*/ 172073 h 189315"/>
                            <a:gd name="connsiteX11" fmla="*/ 493564 w 567405"/>
                            <a:gd name="connsiteY11" fmla="*/ 188390 h 189315"/>
                            <a:gd name="connsiteX12" fmla="*/ 453558 w 567405"/>
                            <a:gd name="connsiteY12" fmla="*/ 170095 h 189315"/>
                            <a:gd name="connsiteX13" fmla="*/ 422092 w 567405"/>
                            <a:gd name="connsiteY13" fmla="*/ 172073 h 189315"/>
                            <a:gd name="connsiteX14" fmla="*/ 396020 w 567405"/>
                            <a:gd name="connsiteY14" fmla="*/ 163173 h 189315"/>
                            <a:gd name="connsiteX15" fmla="*/ 384783 w 567405"/>
                            <a:gd name="connsiteY15" fmla="*/ 163173 h 189315"/>
                            <a:gd name="connsiteX16" fmla="*/ 383434 w 567405"/>
                            <a:gd name="connsiteY16" fmla="*/ 162678 h 189315"/>
                            <a:gd name="connsiteX17" fmla="*/ 337134 w 567405"/>
                            <a:gd name="connsiteY17" fmla="*/ 177018 h 189315"/>
                            <a:gd name="connsiteX18" fmla="*/ 298476 w 567405"/>
                            <a:gd name="connsiteY18" fmla="*/ 153283 h 189315"/>
                            <a:gd name="connsiteX19" fmla="*/ 281395 w 567405"/>
                            <a:gd name="connsiteY19" fmla="*/ 146856 h 189315"/>
                            <a:gd name="connsiteX20" fmla="*/ 279597 w 567405"/>
                            <a:gd name="connsiteY20" fmla="*/ 146361 h 189315"/>
                            <a:gd name="connsiteX21" fmla="*/ 258919 w 567405"/>
                            <a:gd name="connsiteY21" fmla="*/ 153283 h 189315"/>
                            <a:gd name="connsiteX22" fmla="*/ 258020 w 567405"/>
                            <a:gd name="connsiteY22" fmla="*/ 153283 h 189315"/>
                            <a:gd name="connsiteX23" fmla="*/ 221160 w 567405"/>
                            <a:gd name="connsiteY23" fmla="*/ 160701 h 189315"/>
                            <a:gd name="connsiteX24" fmla="*/ 201381 w 567405"/>
                            <a:gd name="connsiteY24" fmla="*/ 153778 h 189315"/>
                            <a:gd name="connsiteX25" fmla="*/ 179805 w 567405"/>
                            <a:gd name="connsiteY25" fmla="*/ 156745 h 189315"/>
                            <a:gd name="connsiteX26" fmla="*/ 144743 w 567405"/>
                            <a:gd name="connsiteY26" fmla="*/ 148339 h 189315"/>
                            <a:gd name="connsiteX27" fmla="*/ 96196 w 567405"/>
                            <a:gd name="connsiteY27" fmla="*/ 175040 h 189315"/>
                            <a:gd name="connsiteX28" fmla="*/ 49896 w 567405"/>
                            <a:gd name="connsiteY28" fmla="*/ 151306 h 189315"/>
                            <a:gd name="connsiteX29" fmla="*/ 38659 w 567405"/>
                            <a:gd name="connsiteY29" fmla="*/ 153283 h 189315"/>
                            <a:gd name="connsiteX30" fmla="*/ 0 w 567405"/>
                            <a:gd name="connsiteY30" fmla="*/ 110760 h 189315"/>
                            <a:gd name="connsiteX31" fmla="*/ 1349 w 567405"/>
                            <a:gd name="connsiteY31" fmla="*/ 98893 h 189315"/>
                            <a:gd name="connsiteX32" fmla="*/ 38659 w 567405"/>
                            <a:gd name="connsiteY32" fmla="*/ 129550 h 189315"/>
                            <a:gd name="connsiteX33" fmla="*/ 66079 w 567405"/>
                            <a:gd name="connsiteY33" fmla="*/ 74664 h 189315"/>
                            <a:gd name="connsiteX34" fmla="*/ 91701 w 567405"/>
                            <a:gd name="connsiteY34" fmla="*/ 155261 h 189315"/>
                            <a:gd name="connsiteX35" fmla="*/ 119121 w 567405"/>
                            <a:gd name="connsiteY35" fmla="*/ 68236 h 189315"/>
                            <a:gd name="connsiteX36" fmla="*/ 179805 w 567405"/>
                            <a:gd name="connsiteY36" fmla="*/ 133505 h 189315"/>
                            <a:gd name="connsiteX37" fmla="*/ 222060 w 567405"/>
                            <a:gd name="connsiteY37" fmla="*/ 104826 h 189315"/>
                            <a:gd name="connsiteX38" fmla="*/ 221160 w 567405"/>
                            <a:gd name="connsiteY38" fmla="*/ 137461 h 189315"/>
                            <a:gd name="connsiteX39" fmla="*/ 258469 w 567405"/>
                            <a:gd name="connsiteY39" fmla="*/ 130044 h 189315"/>
                            <a:gd name="connsiteX40" fmla="*/ 234645 w 567405"/>
                            <a:gd name="connsiteY40" fmla="*/ 39063 h 189315"/>
                            <a:gd name="connsiteX41" fmla="*/ 318704 w 567405"/>
                            <a:gd name="connsiteY41" fmla="*/ 74170 h 189315"/>
                            <a:gd name="connsiteX42" fmla="*/ 298476 w 567405"/>
                            <a:gd name="connsiteY42" fmla="*/ 130044 h 189315"/>
                            <a:gd name="connsiteX43" fmla="*/ 337134 w 567405"/>
                            <a:gd name="connsiteY43" fmla="*/ 153778 h 189315"/>
                            <a:gd name="connsiteX44" fmla="*/ 382984 w 567405"/>
                            <a:gd name="connsiteY44" fmla="*/ 138450 h 189315"/>
                            <a:gd name="connsiteX45" fmla="*/ 388828 w 567405"/>
                            <a:gd name="connsiteY45" fmla="*/ 0 h 18931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</a:cxnLst>
                          <a:rect l="l" t="t" r="r" b="b"/>
                          <a:pathLst>
                            <a:path w="567405" h="189315">
                              <a:moveTo>
                                <a:pt x="388828" y="0"/>
                              </a:moveTo>
                              <a:cubicBezTo>
                                <a:pt x="438274" y="48458"/>
                                <a:pt x="407258" y="127572"/>
                                <a:pt x="396470" y="139439"/>
                              </a:cubicBezTo>
                              <a:cubicBezTo>
                                <a:pt x="404561" y="143889"/>
                                <a:pt x="413102" y="146856"/>
                                <a:pt x="422541" y="148339"/>
                              </a:cubicBezTo>
                              <a:cubicBezTo>
                                <a:pt x="433330" y="149822"/>
                                <a:pt x="444118" y="148833"/>
                                <a:pt x="454007" y="146361"/>
                              </a:cubicBezTo>
                              <a:cubicBezTo>
                                <a:pt x="465245" y="155756"/>
                                <a:pt x="478731" y="163667"/>
                                <a:pt x="494014" y="164656"/>
                              </a:cubicBezTo>
                              <a:cubicBezTo>
                                <a:pt x="566385" y="170095"/>
                                <a:pt x="514242" y="75653"/>
                                <a:pt x="536718" y="22746"/>
                              </a:cubicBezTo>
                              <a:cubicBezTo>
                                <a:pt x="522333" y="68731"/>
                                <a:pt x="545707" y="131033"/>
                                <a:pt x="556046" y="148833"/>
                              </a:cubicBezTo>
                              <a:lnTo>
                                <a:pt x="567405" y="159967"/>
                              </a:lnTo>
                              <a:lnTo>
                                <a:pt x="567405" y="183356"/>
                              </a:lnTo>
                              <a:lnTo>
                                <a:pt x="555597" y="172568"/>
                              </a:lnTo>
                              <a:cubicBezTo>
                                <a:pt x="555147" y="172568"/>
                                <a:pt x="554248" y="172073"/>
                                <a:pt x="553799" y="172073"/>
                              </a:cubicBezTo>
                              <a:cubicBezTo>
                                <a:pt x="537167" y="185424"/>
                                <a:pt x="515590" y="191852"/>
                                <a:pt x="493564" y="188390"/>
                              </a:cubicBezTo>
                              <a:cubicBezTo>
                                <a:pt x="478281" y="186412"/>
                                <a:pt x="464795" y="179490"/>
                                <a:pt x="453558" y="170095"/>
                              </a:cubicBezTo>
                              <a:cubicBezTo>
                                <a:pt x="443219" y="173062"/>
                                <a:pt x="432880" y="173557"/>
                                <a:pt x="422092" y="172073"/>
                              </a:cubicBezTo>
                              <a:cubicBezTo>
                                <a:pt x="412652" y="170590"/>
                                <a:pt x="404112" y="167623"/>
                                <a:pt x="396020" y="163173"/>
                              </a:cubicBezTo>
                              <a:cubicBezTo>
                                <a:pt x="392424" y="163667"/>
                                <a:pt x="388378" y="163667"/>
                                <a:pt x="384783" y="163173"/>
                              </a:cubicBezTo>
                              <a:cubicBezTo>
                                <a:pt x="384333" y="162678"/>
                                <a:pt x="383883" y="162678"/>
                                <a:pt x="383434" y="162678"/>
                              </a:cubicBezTo>
                              <a:cubicBezTo>
                                <a:pt x="370848" y="174051"/>
                                <a:pt x="354665" y="179490"/>
                                <a:pt x="337134" y="177018"/>
                              </a:cubicBezTo>
                              <a:cubicBezTo>
                                <a:pt x="321401" y="175040"/>
                                <a:pt x="307916" y="166139"/>
                                <a:pt x="298476" y="153283"/>
                              </a:cubicBezTo>
                              <a:cubicBezTo>
                                <a:pt x="292183" y="151800"/>
                                <a:pt x="286789" y="149822"/>
                                <a:pt x="281395" y="146856"/>
                              </a:cubicBezTo>
                              <a:cubicBezTo>
                                <a:pt x="280945" y="146856"/>
                                <a:pt x="280046" y="146361"/>
                                <a:pt x="279597" y="146361"/>
                              </a:cubicBezTo>
                              <a:cubicBezTo>
                                <a:pt x="273753" y="150811"/>
                                <a:pt x="266561" y="153283"/>
                                <a:pt x="258919" y="153283"/>
                              </a:cubicBezTo>
                              <a:cubicBezTo>
                                <a:pt x="258469" y="153283"/>
                                <a:pt x="258469" y="153283"/>
                                <a:pt x="258020" y="153283"/>
                              </a:cubicBezTo>
                              <a:cubicBezTo>
                                <a:pt x="247232" y="159712"/>
                                <a:pt x="234196" y="162678"/>
                                <a:pt x="221160" y="160701"/>
                              </a:cubicBezTo>
                              <a:cubicBezTo>
                                <a:pt x="213968" y="159712"/>
                                <a:pt x="207225" y="157239"/>
                                <a:pt x="201381" y="153778"/>
                              </a:cubicBezTo>
                              <a:cubicBezTo>
                                <a:pt x="194639" y="155756"/>
                                <a:pt x="187447" y="156745"/>
                                <a:pt x="179805" y="156745"/>
                              </a:cubicBezTo>
                              <a:cubicBezTo>
                                <a:pt x="167219" y="156745"/>
                                <a:pt x="155532" y="153778"/>
                                <a:pt x="144743" y="148339"/>
                              </a:cubicBezTo>
                              <a:cubicBezTo>
                                <a:pt x="133505" y="164656"/>
                                <a:pt x="115975" y="175040"/>
                                <a:pt x="96196" y="175040"/>
                              </a:cubicBezTo>
                              <a:cubicBezTo>
                                <a:pt x="77766" y="175040"/>
                                <a:pt x="61134" y="165645"/>
                                <a:pt x="49896" y="151306"/>
                              </a:cubicBezTo>
                              <a:cubicBezTo>
                                <a:pt x="46300" y="152789"/>
                                <a:pt x="42704" y="153283"/>
                                <a:pt x="38659" y="153283"/>
                              </a:cubicBezTo>
                              <a:cubicBezTo>
                                <a:pt x="17532" y="153283"/>
                                <a:pt x="0" y="134494"/>
                                <a:pt x="0" y="110760"/>
                              </a:cubicBezTo>
                              <a:cubicBezTo>
                                <a:pt x="0" y="106804"/>
                                <a:pt x="450" y="102849"/>
                                <a:pt x="1349" y="98893"/>
                              </a:cubicBezTo>
                              <a:cubicBezTo>
                                <a:pt x="6294" y="116694"/>
                                <a:pt x="21128" y="129550"/>
                                <a:pt x="38659" y="129550"/>
                              </a:cubicBezTo>
                              <a:cubicBezTo>
                                <a:pt x="42704" y="129550"/>
                                <a:pt x="82261" y="125594"/>
                                <a:pt x="66079" y="74664"/>
                              </a:cubicBezTo>
                              <a:cubicBezTo>
                                <a:pt x="84059" y="106310"/>
                                <a:pt x="56190" y="144878"/>
                                <a:pt x="91701" y="155261"/>
                              </a:cubicBezTo>
                              <a:cubicBezTo>
                                <a:pt x="117773" y="162678"/>
                                <a:pt x="159128" y="140922"/>
                                <a:pt x="119121" y="68236"/>
                              </a:cubicBezTo>
                              <a:cubicBezTo>
                                <a:pt x="147890" y="99882"/>
                                <a:pt x="132157" y="133505"/>
                                <a:pt x="179805" y="133505"/>
                              </a:cubicBezTo>
                              <a:cubicBezTo>
                                <a:pt x="207225" y="133505"/>
                                <a:pt x="198685" y="110760"/>
                                <a:pt x="222060" y="104826"/>
                              </a:cubicBezTo>
                              <a:cubicBezTo>
                                <a:pt x="202730" y="118671"/>
                                <a:pt x="213968" y="136472"/>
                                <a:pt x="221160" y="137461"/>
                              </a:cubicBezTo>
                              <a:cubicBezTo>
                                <a:pt x="234196" y="139439"/>
                                <a:pt x="249929" y="139439"/>
                                <a:pt x="258469" y="130044"/>
                              </a:cubicBezTo>
                              <a:cubicBezTo>
                                <a:pt x="291284" y="93948"/>
                                <a:pt x="237792" y="80598"/>
                                <a:pt x="234645" y="39063"/>
                              </a:cubicBezTo>
                              <a:cubicBezTo>
                                <a:pt x="244535" y="76147"/>
                                <a:pt x="284991" y="100376"/>
                                <a:pt x="318704" y="74170"/>
                              </a:cubicBezTo>
                              <a:cubicBezTo>
                                <a:pt x="294880" y="98399"/>
                                <a:pt x="288137" y="115705"/>
                                <a:pt x="298476" y="130044"/>
                              </a:cubicBezTo>
                              <a:cubicBezTo>
                                <a:pt x="307466" y="142406"/>
                                <a:pt x="321401" y="151306"/>
                                <a:pt x="337134" y="153778"/>
                              </a:cubicBezTo>
                              <a:cubicBezTo>
                                <a:pt x="354665" y="156250"/>
                                <a:pt x="367251" y="155756"/>
                                <a:pt x="382984" y="138450"/>
                              </a:cubicBezTo>
                              <a:cubicBezTo>
                                <a:pt x="396919" y="123121"/>
                                <a:pt x="434678" y="58841"/>
                                <a:pt x="38882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E7F9FF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834" name="Freeform: Shape 3834">
                        <a:extLst/>
                      </wps:cNvPr>
                      <wps:cNvSpPr/>
                      <wps:spPr>
                        <a:xfrm>
                          <a:off x="1647723" y="2122019"/>
                          <a:ext cx="519092" cy="382635"/>
                        </a:xfrm>
                        <a:custGeom>
                          <a:avLst/>
                          <a:gdLst>
                            <a:gd name="connsiteX0" fmla="*/ 14166 w 519092"/>
                            <a:gd name="connsiteY0" fmla="*/ 313 h 382635"/>
                            <a:gd name="connsiteX1" fmla="*/ 129261 w 519092"/>
                            <a:gd name="connsiteY1" fmla="*/ 64506 h 382635"/>
                            <a:gd name="connsiteX2" fmla="*/ 131874 w 519092"/>
                            <a:gd name="connsiteY2" fmla="*/ 64192 h 382635"/>
                            <a:gd name="connsiteX3" fmla="*/ 156655 w 519092"/>
                            <a:gd name="connsiteY3" fmla="*/ 66319 h 382635"/>
                            <a:gd name="connsiteX4" fmla="*/ 180573 w 519092"/>
                            <a:gd name="connsiteY4" fmla="*/ 61259 h 382635"/>
                            <a:gd name="connsiteX5" fmla="*/ 245055 w 519092"/>
                            <a:gd name="connsiteY5" fmla="*/ 84866 h 382635"/>
                            <a:gd name="connsiteX6" fmla="*/ 368043 w 519092"/>
                            <a:gd name="connsiteY6" fmla="*/ 181651 h 382635"/>
                            <a:gd name="connsiteX7" fmla="*/ 369350 w 519092"/>
                            <a:gd name="connsiteY7" fmla="*/ 181494 h 382635"/>
                            <a:gd name="connsiteX8" fmla="*/ 443795 w 519092"/>
                            <a:gd name="connsiteY8" fmla="*/ 216301 h 382635"/>
                            <a:gd name="connsiteX9" fmla="*/ 456777 w 519092"/>
                            <a:gd name="connsiteY9" fmla="*/ 214012 h 382635"/>
                            <a:gd name="connsiteX10" fmla="*/ 518869 w 519092"/>
                            <a:gd name="connsiteY10" fmla="*/ 272906 h 382635"/>
                            <a:gd name="connsiteX11" fmla="*/ 467140 w 519092"/>
                            <a:gd name="connsiteY11" fmla="*/ 338910 h 382635"/>
                            <a:gd name="connsiteX12" fmla="*/ 450373 w 519092"/>
                            <a:gd name="connsiteY12" fmla="*/ 337279 h 382635"/>
                            <a:gd name="connsiteX13" fmla="*/ 385475 w 519092"/>
                            <a:gd name="connsiteY13" fmla="*/ 376428 h 382635"/>
                            <a:gd name="connsiteX14" fmla="*/ 311857 w 519092"/>
                            <a:gd name="connsiteY14" fmla="*/ 342981 h 382635"/>
                            <a:gd name="connsiteX15" fmla="*/ 261445 w 519092"/>
                            <a:gd name="connsiteY15" fmla="*/ 359245 h 382635"/>
                            <a:gd name="connsiteX16" fmla="*/ 186027 w 519092"/>
                            <a:gd name="connsiteY16" fmla="*/ 338410 h 382635"/>
                            <a:gd name="connsiteX17" fmla="*/ 145145 w 519092"/>
                            <a:gd name="connsiteY17" fmla="*/ 362279 h 382635"/>
                            <a:gd name="connsiteX18" fmla="*/ 92560 w 519092"/>
                            <a:gd name="connsiteY18" fmla="*/ 332867 h 382635"/>
                            <a:gd name="connsiteX19" fmla="*/ 64932 w 519092"/>
                            <a:gd name="connsiteY19" fmla="*/ 345665 h 382635"/>
                            <a:gd name="connsiteX20" fmla="*/ 30989 w 519092"/>
                            <a:gd name="connsiteY20" fmla="*/ 372802 h 382635"/>
                            <a:gd name="connsiteX21" fmla="*/ 0 w 519092"/>
                            <a:gd name="connsiteY21" fmla="*/ 382635 h 382635"/>
                            <a:gd name="connsiteX22" fmla="*/ 0 w 519092"/>
                            <a:gd name="connsiteY22" fmla="*/ 4762 h 38263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</a:cxnLst>
                          <a:rect l="l" t="t" r="r" b="b"/>
                          <a:pathLst>
                            <a:path w="519092" h="382635">
                              <a:moveTo>
                                <a:pt x="14166" y="313"/>
                              </a:moveTo>
                              <a:cubicBezTo>
                                <a:pt x="61472" y="-3183"/>
                                <a:pt x="105043" y="22937"/>
                                <a:pt x="129261" y="64506"/>
                              </a:cubicBezTo>
                              <a:cubicBezTo>
                                <a:pt x="129914" y="64428"/>
                                <a:pt x="131220" y="64271"/>
                                <a:pt x="131874" y="64192"/>
                              </a:cubicBezTo>
                              <a:cubicBezTo>
                                <a:pt x="140456" y="63890"/>
                                <a:pt x="148469" y="64386"/>
                                <a:pt x="156655" y="66319"/>
                              </a:cubicBezTo>
                              <a:cubicBezTo>
                                <a:pt x="164324" y="63939"/>
                                <a:pt x="171993" y="61560"/>
                                <a:pt x="180573" y="61259"/>
                              </a:cubicBezTo>
                              <a:cubicBezTo>
                                <a:pt x="204837" y="59073"/>
                                <a:pt x="227868" y="68702"/>
                                <a:pt x="245055" y="84866"/>
                              </a:cubicBezTo>
                              <a:cubicBezTo>
                                <a:pt x="301288" y="83944"/>
                                <a:pt x="351247" y="124608"/>
                                <a:pt x="368043" y="181651"/>
                              </a:cubicBezTo>
                              <a:cubicBezTo>
                                <a:pt x="368697" y="181573"/>
                                <a:pt x="368697" y="181573"/>
                                <a:pt x="369350" y="181494"/>
                              </a:cubicBezTo>
                              <a:cubicBezTo>
                                <a:pt x="398927" y="179399"/>
                                <a:pt x="425829" y="193667"/>
                                <a:pt x="443795" y="216301"/>
                              </a:cubicBezTo>
                              <a:cubicBezTo>
                                <a:pt x="448282" y="215033"/>
                                <a:pt x="452203" y="214562"/>
                                <a:pt x="456777" y="214012"/>
                              </a:cubicBezTo>
                              <a:cubicBezTo>
                                <a:pt x="488315" y="211682"/>
                                <a:pt x="516032" y="238247"/>
                                <a:pt x="518869" y="272906"/>
                              </a:cubicBezTo>
                              <a:cubicBezTo>
                                <a:pt x="521621" y="306845"/>
                                <a:pt x="498678" y="336580"/>
                                <a:pt x="467140" y="338910"/>
                              </a:cubicBezTo>
                              <a:cubicBezTo>
                                <a:pt x="461260" y="339616"/>
                                <a:pt x="455860" y="338807"/>
                                <a:pt x="450373" y="337279"/>
                              </a:cubicBezTo>
                              <a:cubicBezTo>
                                <a:pt x="435801" y="359445"/>
                                <a:pt x="412439" y="374647"/>
                                <a:pt x="385475" y="376428"/>
                              </a:cubicBezTo>
                              <a:cubicBezTo>
                                <a:pt x="356638" y="379163"/>
                                <a:pt x="329821" y="365614"/>
                                <a:pt x="311857" y="342981"/>
                              </a:cubicBezTo>
                              <a:cubicBezTo>
                                <a:pt x="297038" y="352052"/>
                                <a:pt x="279827" y="357766"/>
                                <a:pt x="261445" y="359245"/>
                              </a:cubicBezTo>
                              <a:cubicBezTo>
                                <a:pt x="233828" y="361104"/>
                                <a:pt x="207702" y="353306"/>
                                <a:pt x="186027" y="338410"/>
                              </a:cubicBezTo>
                              <a:cubicBezTo>
                                <a:pt x="176386" y="351963"/>
                                <a:pt x="162221" y="360956"/>
                                <a:pt x="145145" y="362279"/>
                              </a:cubicBezTo>
                              <a:cubicBezTo>
                                <a:pt x="123410" y="363431"/>
                                <a:pt x="103473" y="351972"/>
                                <a:pt x="92560" y="332867"/>
                              </a:cubicBezTo>
                              <a:cubicBezTo>
                                <a:pt x="84757" y="339637"/>
                                <a:pt x="75387" y="344409"/>
                                <a:pt x="64932" y="345665"/>
                              </a:cubicBezTo>
                              <a:cubicBezTo>
                                <a:pt x="55316" y="356663"/>
                                <a:pt x="43829" y="365882"/>
                                <a:pt x="30989" y="372802"/>
                              </a:cubicBezTo>
                              <a:lnTo>
                                <a:pt x="0" y="382635"/>
                              </a:lnTo>
                              <a:lnTo>
                                <a:pt x="0" y="4762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wrap="square" rtlCol="0" anchor="ctr">
                        <a:noAutofit/>
                      </wps:bodyPr>
                    </wps:wsp>
                    <wps:wsp>
                      <wps:cNvPr id="3835" name="Freeform: Shape 3835">
                        <a:extLst/>
                      </wps:cNvPr>
                      <wps:cNvSpPr/>
                      <wps:spPr>
                        <a:xfrm rot="21189000">
                          <a:off x="1637675" y="2295822"/>
                          <a:ext cx="527491" cy="217061"/>
                        </a:xfrm>
                        <a:custGeom>
                          <a:avLst/>
                          <a:gdLst>
                            <a:gd name="connsiteX0" fmla="*/ 21262 w 527491"/>
                            <a:gd name="connsiteY0" fmla="*/ 0 h 217061"/>
                            <a:gd name="connsiteX1" fmla="*/ 46480 w 527491"/>
                            <a:gd name="connsiteY1" fmla="*/ 8541 h 217061"/>
                            <a:gd name="connsiteX2" fmla="*/ 97732 w 527491"/>
                            <a:gd name="connsiteY2" fmla="*/ 104011 h 217061"/>
                            <a:gd name="connsiteX3" fmla="*/ 146434 w 527491"/>
                            <a:gd name="connsiteY3" fmla="*/ 139484 h 217061"/>
                            <a:gd name="connsiteX4" fmla="*/ 189870 w 527491"/>
                            <a:gd name="connsiteY4" fmla="*/ 120662 h 217061"/>
                            <a:gd name="connsiteX5" fmla="*/ 262265 w 527491"/>
                            <a:gd name="connsiteY5" fmla="*/ 156859 h 217061"/>
                            <a:gd name="connsiteX6" fmla="*/ 321496 w 527491"/>
                            <a:gd name="connsiteY6" fmla="*/ 83017 h 217061"/>
                            <a:gd name="connsiteX7" fmla="*/ 383361 w 527491"/>
                            <a:gd name="connsiteY7" fmla="*/ 182921 h 217061"/>
                            <a:gd name="connsiteX8" fmla="*/ 429430 w 527491"/>
                            <a:gd name="connsiteY8" fmla="*/ 88809 h 217061"/>
                            <a:gd name="connsiteX9" fmla="*/ 468917 w 527491"/>
                            <a:gd name="connsiteY9" fmla="*/ 155411 h 217061"/>
                            <a:gd name="connsiteX10" fmla="*/ 525516 w 527491"/>
                            <a:gd name="connsiteY10" fmla="*/ 109803 h 217061"/>
                            <a:gd name="connsiteX11" fmla="*/ 527491 w 527491"/>
                            <a:gd name="connsiteY11" fmla="*/ 130073 h 217061"/>
                            <a:gd name="connsiteX12" fmla="*/ 468259 w 527491"/>
                            <a:gd name="connsiteY12" fmla="*/ 189437 h 217061"/>
                            <a:gd name="connsiteX13" fmla="*/ 451806 w 527491"/>
                            <a:gd name="connsiteY13" fmla="*/ 185817 h 217061"/>
                            <a:gd name="connsiteX14" fmla="*/ 382702 w 527491"/>
                            <a:gd name="connsiteY14" fmla="*/ 216946 h 217061"/>
                            <a:gd name="connsiteX15" fmla="*/ 313598 w 527491"/>
                            <a:gd name="connsiteY15" fmla="*/ 174957 h 217061"/>
                            <a:gd name="connsiteX16" fmla="*/ 261606 w 527491"/>
                            <a:gd name="connsiteY16" fmla="*/ 185093 h 217061"/>
                            <a:gd name="connsiteX17" fmla="*/ 189212 w 527491"/>
                            <a:gd name="connsiteY17" fmla="*/ 155411 h 217061"/>
                            <a:gd name="connsiteX18" fmla="*/ 145775 w 527491"/>
                            <a:gd name="connsiteY18" fmla="*/ 174234 h 217061"/>
                            <a:gd name="connsiteX19" fmla="*/ 97074 w 527491"/>
                            <a:gd name="connsiteY19" fmla="*/ 138761 h 217061"/>
                            <a:gd name="connsiteX20" fmla="*/ 68116 w 527491"/>
                            <a:gd name="connsiteY20" fmla="*/ 148172 h 217061"/>
                            <a:gd name="connsiteX21" fmla="*/ 31179 w 527491"/>
                            <a:gd name="connsiteY21" fmla="*/ 171066 h 217061"/>
                            <a:gd name="connsiteX22" fmla="*/ 0 w 527491"/>
                            <a:gd name="connsiteY22" fmla="*/ 176988 h 217061"/>
                            <a:gd name="connsiteX23" fmla="*/ 3150 w 527491"/>
                            <a:gd name="connsiteY23" fmla="*/ 150769 h 217061"/>
                            <a:gd name="connsiteX24" fmla="*/ 4709 w 527491"/>
                            <a:gd name="connsiteY24" fmla="*/ 151430 h 217061"/>
                            <a:gd name="connsiteX25" fmla="*/ 67458 w 527491"/>
                            <a:gd name="connsiteY25" fmla="*/ 128625 h 217061"/>
                            <a:gd name="connsiteX26" fmla="*/ 27384 w 527491"/>
                            <a:gd name="connsiteY26" fmla="*/ 3609 h 217061"/>
                            <a:gd name="connsiteX27" fmla="*/ 20959 w 527491"/>
                            <a:gd name="connsiteY27" fmla="*/ 2516 h 21706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</a:cxnLst>
                          <a:rect l="l" t="t" r="r" b="b"/>
                          <a:pathLst>
                            <a:path w="527491" h="217061">
                              <a:moveTo>
                                <a:pt x="21262" y="0"/>
                              </a:moveTo>
                              <a:lnTo>
                                <a:pt x="46480" y="8541"/>
                              </a:lnTo>
                              <a:cubicBezTo>
                                <a:pt x="68116" y="24377"/>
                                <a:pt x="85228" y="55869"/>
                                <a:pt x="97732" y="104011"/>
                              </a:cubicBezTo>
                              <a:cubicBezTo>
                                <a:pt x="106288" y="124282"/>
                                <a:pt x="124716" y="138761"/>
                                <a:pt x="146434" y="139484"/>
                              </a:cubicBezTo>
                              <a:cubicBezTo>
                                <a:pt x="163545" y="140209"/>
                                <a:pt x="178682" y="132969"/>
                                <a:pt x="189870" y="120662"/>
                              </a:cubicBezTo>
                              <a:cubicBezTo>
                                <a:pt x="210272" y="138036"/>
                                <a:pt x="234623" y="156859"/>
                                <a:pt x="262265" y="156859"/>
                              </a:cubicBezTo>
                              <a:cubicBezTo>
                                <a:pt x="319522" y="156859"/>
                                <a:pt x="307017" y="106183"/>
                                <a:pt x="321496" y="83017"/>
                              </a:cubicBezTo>
                              <a:cubicBezTo>
                                <a:pt x="310308" y="164099"/>
                                <a:pt x="354403" y="181473"/>
                                <a:pt x="383361" y="182921"/>
                              </a:cubicBezTo>
                              <a:cubicBezTo>
                                <a:pt x="431404" y="185817"/>
                                <a:pt x="460362" y="136589"/>
                                <a:pt x="429430" y="88809"/>
                              </a:cubicBezTo>
                              <a:cubicBezTo>
                                <a:pt x="460362" y="116318"/>
                                <a:pt x="445883" y="155411"/>
                                <a:pt x="468917" y="155411"/>
                              </a:cubicBezTo>
                              <a:cubicBezTo>
                                <a:pt x="495243" y="155411"/>
                                <a:pt x="518277" y="137313"/>
                                <a:pt x="525516" y="109803"/>
                              </a:cubicBezTo>
                              <a:cubicBezTo>
                                <a:pt x="526833" y="116318"/>
                                <a:pt x="527491" y="122834"/>
                                <a:pt x="527491" y="130073"/>
                              </a:cubicBezTo>
                              <a:cubicBezTo>
                                <a:pt x="526175" y="164099"/>
                                <a:pt x="499849" y="190884"/>
                                <a:pt x="468259" y="189437"/>
                              </a:cubicBezTo>
                              <a:cubicBezTo>
                                <a:pt x="462336" y="189436"/>
                                <a:pt x="457071" y="187989"/>
                                <a:pt x="451806" y="185817"/>
                              </a:cubicBezTo>
                              <a:cubicBezTo>
                                <a:pt x="434694" y="206088"/>
                                <a:pt x="409686" y="218394"/>
                                <a:pt x="382702" y="216946"/>
                              </a:cubicBezTo>
                              <a:cubicBezTo>
                                <a:pt x="353745" y="216223"/>
                                <a:pt x="328736" y="199572"/>
                                <a:pt x="313598" y="174957"/>
                              </a:cubicBezTo>
                              <a:cubicBezTo>
                                <a:pt x="297804" y="182197"/>
                                <a:pt x="280034" y="185817"/>
                                <a:pt x="261606" y="185093"/>
                              </a:cubicBezTo>
                              <a:cubicBezTo>
                                <a:pt x="233965" y="183645"/>
                                <a:pt x="208956" y="172786"/>
                                <a:pt x="189212" y="155411"/>
                              </a:cubicBezTo>
                              <a:cubicBezTo>
                                <a:pt x="178024" y="167718"/>
                                <a:pt x="162887" y="174958"/>
                                <a:pt x="145775" y="174234"/>
                              </a:cubicBezTo>
                              <a:cubicBezTo>
                                <a:pt x="124057" y="172786"/>
                                <a:pt x="105629" y="159031"/>
                                <a:pt x="97074" y="138761"/>
                              </a:cubicBezTo>
                              <a:cubicBezTo>
                                <a:pt x="88519" y="144552"/>
                                <a:pt x="78646" y="148172"/>
                                <a:pt x="68116" y="148172"/>
                              </a:cubicBezTo>
                              <a:cubicBezTo>
                                <a:pt x="57257" y="157945"/>
                                <a:pt x="44753" y="165727"/>
                                <a:pt x="31179" y="171066"/>
                              </a:cubicBezTo>
                              <a:lnTo>
                                <a:pt x="0" y="176988"/>
                              </a:lnTo>
                              <a:lnTo>
                                <a:pt x="3150" y="150769"/>
                              </a:lnTo>
                              <a:lnTo>
                                <a:pt x="4709" y="151430"/>
                              </a:lnTo>
                              <a:cubicBezTo>
                                <a:pt x="23034" y="156860"/>
                                <a:pt x="46727" y="155774"/>
                                <a:pt x="67458" y="128625"/>
                              </a:cubicBezTo>
                              <a:cubicBezTo>
                                <a:pt x="89176" y="100392"/>
                                <a:pt x="75356" y="23292"/>
                                <a:pt x="27384" y="3609"/>
                              </a:cubicBezTo>
                              <a:lnTo>
                                <a:pt x="20959" y="251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E7F9FF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77696D30" id="Group 331" o:spid="_x0000_s1026" alt="decorative element" style="position:absolute;margin-left:286.8pt;margin-top:-329.6pt;width:267.65pt;height:366.45pt;z-index:251657216" coordorigin="16376" coordsize="31273,4282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I997kNZAAAP76AgAOAAAAZHJzL2Uyb0RvYy54bWzsnd2PI7mR4N8PuP9B&#10;qMcF1q3MVKZSDbcX3vGNcYDhG9g+rPexRqXqLlxVqU7STM/4r79f8CMzglJNBsfA4R7OD55WMYNB&#10;BoNBMj5/+28/vTyvfjyczk/H1093zW/Wd6vD6/748PT6+dPd//zbt/863q3Ol/vXh/vn4+vh093P&#10;h/Pdv/3uv/6X3359+3hoj1+Ozw+H04pOXs8fv759uvtyubx9/PDhvP9yeLk//+b4dnil8fF4erm/&#10;8PP0+cPD6f4rvb88f2jX6+HD1+Pp4e103B/OZ/76h9h497vQ/+PjYX/5H4+P58Nl9fzpjrFdwv+f&#10;wv9/L///4Xe/vf/4+XT/9uVpn4Zx/ytG8XL/9ArSqas/3F/uVz+cnq66ennan47n4+PlN/vjy4fj&#10;4+PT/hDmwGyadTGbP56OP7yFuXz++PXz20QmSFvQ6Vd3u//zj9+dVk8Pn+66se3vVq/3L6xSQLzq&#10;uuZu9XA476HXw2F/PN1fnn48rA7Ph5fD6yVM9/DT5U/nC0T88PXt88fQmZA+/POPp7e/vn13olH+&#10;8Dn+Ehr99Hh6kf8y+9VPYSl+npaCDld7/th1u916296t9rRthr4bx21crP0XVlTgmqHbDlvGPEPv&#10;v/y3DN+0267N8O3YdutB4D9k9GHA06C+vsF+55nC53+Own/9cv92CAt3jkTJFB4yhf8CZ96/fn4+&#10;fFz95fjD68PhYfXN8fTKRlqxEHyW6H7+Xz9fETr1KXQN/5yofP54huA3SNwMm+227TSpJkI3zRZS&#10;JULfINT9x7fT+fLHw/FlJf/4dAdTvj7I+MPA7n9MDDB/JwM4H5+fHr59en4OP2Q3H755Pq1+vGcf&#10;3u/38E+flsN8+fwq378eBTKulvyFtcpTC/+6/Px8kO+eX/9yeIS0MEMbBhPERomoiU1f7h8OEX+/&#10;5n8Zex5aYI3QofT8CP6p79RB/lJPokndpO8F9BCkzgS8/qWBxSlOEAHz8fUyAb88vR5Ptzp4vkyY&#10;4/eZSJE0QqXvjw8/s7VPl+dvjlH43b/uvxzZy/vLKQxbvoLpIx/93+D+beb+b0+Hg8j0j6uwU4Tl&#10;aUssjzQ+n8OktXT555i+3bbrNkoAVmiSEYr1m74fujEzZRZR+x8i68vKZE5HyD/A8/Knzw9JYO6P&#10;r6/np8vh75wxjy/PHCH/8mHVDkiwfvV11aU9xnLfgPlPDdOMu36zXX1ZqfHcgPk7knnC0+z6Xe/A&#10;o2Ha9XbY9Mt4kKATnrYZx8aBx8A48SCAJjzNdrPejMt00zBtu96N6+X5bDQeKNB2y3g0TNttYZpl&#10;PBxL03zazbDpHPMxMOtm1znmw0kx43Hym4bx8hvbc8LTb/t1v16mm4ZptttmcPAb18UZzzB2o2N9&#10;NEwzrtetY312Bs92A60X96mGacZm13r2qd7c/bZlVZcRNRqIGe22Dso1ent7l8gAedeo0Ru87/rd&#10;zsHcBqjZNhs4aFnK6S2+GbabxoNJA7XrHmniwKQ3+WY37BCOiwzRaCBWtus9HKG3uZt6GshNPb3R&#10;h6ZrPJu20UBNx8Zw7KZGb/V+O/iOIw3U9M3Gde7pze7mcg3UDEgID0fo7c4Bu+49O1cDNT0c4aBe&#10;q7e7d50MkHedWi0jxnHXIVgWudwANV3b7RxcLk+vSZCPw9C7Lg4aqOHM9EhYedbMmLYtLz3HnDRQ&#10;s0GWe9ZJb3c39TSQm3pmu3fDbu2ZkwFa7/rOs05mu8uVcJkfNAjUZmcsy1e530+rhOx37CUD4saj&#10;t/rgOWxbDdF2HEwesul97lkb/X3bteOmW6ZZp+WCA4n5nvtw57kQi45nXhgeKptlDjAwTT9uG4c8&#10;7czmdvK0BXLydGc2d8fe3jnY2kDteIA42KArNnfbrz3kM1DrdrtrHMxgdjdSeL1uHCtloNbt0HlQ&#10;6Q3euOmnobz001KBm/vWs2E7DdS0nBIO6ulNPnBIILMWBV2ngVBHDh4u1xt92KK1dEi6TgPtBlQV&#10;yzPaaOEwcDVGoizOyAA1a0jnwaQlxLBpmZUDkwaCh9aex99GiwgukQK0PCcN5L0IbbSIGBBGg4d6&#10;Gsh7udvozT6gUvdcIw1QM4z9zrNOeq8P2x36fAf1NFDT80j3YNJbfUTN7sKkgQaewh5Eeqtvu2Ht&#10;UtdooKZvN1yeFl+aG73XR94InYchNBAGh6Fz3IQ2erOP23XnIp4Gapr1ZueYU69FxNjtRs/tzgA1&#10;6Cs8b6Ve7/Zxu3W9ng1Qw3Xfs0693u0jFzyPfDVA4cRwrFOvd/tubLaDQ+xZoJ77wDLr9VpCjKge&#10;PLcVA9S0w+A5BXu92cG09pwZBqjhKuVRp/R6szfrZotxc1kYFVDYrDzrpLf7OHYDx/TiodFrIEa3&#10;8bxpe73dd8Nm8EgjA+ReKL3dR/RrnkOj10ANx6dHvz9oGdGst+POMykDhWHRI40GLSOadQ8mx0JZ&#10;KKc6atBCommgHzfsRZ4wUNiCGscDYNBCArk8CNGXMRkop0Zl0GKi6YZ+aAcHKg21GfutZ1JaTDRc&#10;WDD8ODAZKKdKZTByAivdltf3Mv0MFCMcHK+awWx5Li2ut5qFcr7VBi0oEJkMcOeYlYHiOuG5IQ1m&#10;0/O+2649a2WgOsSf4zK2NaJig3tF70BloFD7e5RSWyMqunHnMp9ZKOfNRVxMJvVH02+4uXgmpaFG&#10;8a1YPubFx2LGhDGj95y+Fkoeu44jcas3fcPbsOViurirDBSPcY9SR9xv5kn1mw3HjgOTgXJeXrZm&#10;02/XA+9kByoNhYXGcyZujaTo+y3HogOTgULUeg7FrdnzHDrrjeOkslBo+gaHVN+aPc/7q/NIdQu1&#10;4VLhYPXRSIotB4hHr2OgxGHJcXcejaQIx4fjULRQWPQ9mp1R7/l23Q3N6GB1C8WlwkM+IynQIWEl&#10;XOa/0UBtMBp76KclRQvzuSwNo4bajlzmlsUfrjVKUowdOiHHprJQPQ8qB6ePes8zqWHwaHcMlNdQ&#10;g1OimhWv0cbzmrdQnAMuAmpR0YpKzePzM2oorsJrj35n1KICVSleMh4G1FDiceh5ku60qEAtO/aj&#10;gy0MVMMCsxUXVTw7LSvapuUy7EGlobyW952RFbh/uW4VBgr/Lxez7/S259LDCjs0VwYKQbb1XMt2&#10;etvDEu2mcQhbA+XVZe60tPCzRQHl8gjbGWmBz55LyWigGnT22LeXOVBLC7Sm3OY8HFhAcR44UOl9&#10;jwq02W08a6WhvC4ZO73v8Y/recQtH1cWCrWz57nd4Lc7y1sujmxhBwUtWNNyt3AcI6itNLINm99z&#10;4hdgHbvEcRA3ayMykGjol5apaMH8TmlGaGy4qu5cyCzYiD5+mRNRVmsyMjG87TwzM2DcZzzHCVcR&#10;jQzFwG5wzcyAIQM618yM6MChdvS4raIl0mOEi3kzLcoOdHMaCvsOimwPGQ3Ytus8b4VmrQVBO/Ju&#10;8kiqAqzntuvaZ0aAID840D0zM2CIUo8SAx2dJuOuG1rPPbQAQ4/huUc1xr2S2Aq05443qwXDAQ+f&#10;cAeDGA/LdodSwnNBbCzYuB2AWubGxogC3MI7j9tVY8DgRVxhPMiMKNiJkdcj9Y17pp+MRhSMG17y&#10;LmQarMPm6HkoN8bbsltzNPm40UgQ5IfnWYRvj2H9kYgz18w0GJKgc23qRksQuQG7LouNAWvd3KhF&#10;QYq2cEiQRoO5kRnPSz8yC7aW6DUH6xvnSxS1HAMeqW/B2JyuC49x2qyYmb66oGEbe4c6ntNLcWMF&#10;Mg3G3aJF6eihoxEh23WLH4uDQ1oNxpMMDbFHOkok5aQWbTEKcX3xYNNgKQDIMzctDTiYuDp6kGmo&#10;CmRaGmwarjwOgw33AEWQCjpqIeI5OY0zZwV3aEHgwqMB2k3fuXzXjYMmcRMerUpjgLxusDj7K4KL&#10;ts3BEQYG5UPjMb+jKVOYEPKuG44B4j0mUMuXDuOiSRgW1iTPtIzE4K3jugFb106krkvuGihvTFrT&#10;mX2P042PMTQUuDBOemhotj0eS6iJF01DmJvVIjd4w3i8ghrrqUkUnEc5aqFa0Z15RK5x1mwIofZY&#10;hxoDRYDo4HpDGH9NtB1r3/bSMgN3IlSQjvUyLpvcUTqPga0xUFw1Rk8sIXEQapV59XGSO3jDQCEz&#10;UKF55qXFBiZyl0duYzxE8VXv1h6eN96e7UhUrufea6CaLekIXPPSNwY3b1iHT28M8MZIAGSvR/HG&#10;ftKrzJPUE6PEg1dDITc8kZkFlFdGbfRtoSMK1PUCM1CcQ1uk6PKZYhw/u56LqIs39MXEG3PaGNdP&#10;kldIhO+y7DVQXl81Yv3Uem2goUvOGyikPmHiDhoaT05iiFz2StTLaoSo3HyotNjYdAQSea4A1gEU&#10;i6VL2WycObGBDZ4YNjQhalosuctizrtCQeEkM+I9sMwaBqohzM7jc8D1W+Hqe/ygPCxvoLj3u/wb&#10;8HwyuFBVuNZLQ6HTxbDvYUMtNnrEvCd8AJ93NUIuHy5nAIKeFNSALdt13TBQqPk2LiWRcez0Rsk0&#10;BsoZJsPc1bS4hqKxdPijWDDPKWndOpsd0Qqeq4YBw6zveqAYv86KOWlJU8yJLEJTDpD7LzEBzv3H&#10;/U+vKS8I/1qR3UeyGknKj7fjWRIW6SQh5CzKP8n/EfPAACVfLwAjNTVwzgPjA2ZOGritwoxg08Bd&#10;FTDyTQNvqoARWBo4Z2nxzRlZooFzGigfMMJBA4ccVKy+DxgZoYHHqjnzWtDAuypgsXJoaH5X8VjJ&#10;ZHVcJiYFg72Oz8RIYMDrOE3U/ga8jteagtn4XUW6gt3Q8FeBFwyHzr4KvGA51OlV4AXToSCvARcV&#10;t6Y8v6vAC65DiV0FXnAd2uwq8ILr0E9XgRdch+a4CrzgOjTIVeAF15FBrgq84DrUtVXgBdehha0C&#10;L7iureM6UZBqruN3DXbRehrwOq4TTaYBr+M6UWka8DquE32jAa/jOlE8GvA6rhOtoAGv4zpRDxrw&#10;Oq4T3Z0Br+M6UeIZ8DquEw2bBud3DdeJ0syA13Gd6MEMeB3XiWrLgNdxnWirDHgd14kCyoDXcZ1o&#10;ogx4HdeJmsiA13Gd6IsMeB3XiTLHgNdxnehnNDi/a7hOVC4GvI7rRI1iwOu4TjQjBryO60TZYcDr&#10;uE70Fwa8jutEkWHA67hOtAwGvI7rRHFgwOu4TnQBBryO60QroMH5XcN18mo34HVcJ+93A17HdRKi&#10;acDruE7CLg14HdcNBdfxu4p0BdcRL1kFXnAd0YxV4AXXEddYBV5wHbGKNeASOagpz+8q8ILrCA+s&#10;Ai+4jkDBKvCC64jjqwIvuI7YvCrwgusI06sCL7iO0Lsq8ILriKerAi+4jmi3KvCC64hgqwGXKDTN&#10;dfyuAi+4jlCzKvCC6wgfqwIvuI6YsCrwguuI86oCL7huyqbs1JYVXEdAVhX2gutivni/rq7gOgKn&#10;qrAXXEcIVQ24BDRpruN3FXjBdYQ6VYEXXEcgUhV4wXUEF1WBF1xHwFAVeMF1hA5VgRdcR2BPFXjB&#10;dbs6WbcruI7fVdgLriOopgY8xMVotpM/1HVQMJ4Ev9R1ULCeBLTUdVAwH1nNKjso2E/iVepGUDCg&#10;xKDUdVCwoASI1HVQMKHEitR1ULChBHLUdVAwYrOu5MQrg0W1xaLkRGIvqqZwZbTgD3UdlJyIHaOu&#10;g5ITsWTUdVByYq3tQsIRjDyotV5IiIHtoJITxf/fdlDJieLTbzuo5MTSiIFnWt0qiO+9GUGlHaMR&#10;N3zbQSUnpkovk4FZfO2rGEnc3u0IKjlRHOBtB5UyUUrg2A4qZaJ4nNsOKjlRXMltB5WciBmj6KCS&#10;E0vDhriCVy1jadoQr/C6DkpOxNpR10EpE7F31HVQciIWj7oOSk7E5lHXQcmJWD3qOig5EbtHXQcl&#10;J2L5qOug5ERsH1UdlMYO8S+u66CUidg/6jooORELSF0HJSdiA6nroORErCB1HZSciB2kroOSE7GE&#10;1HVQciK2kLoOSk7EGlLXQcmJ2EOqOigNIOLnWtdByYnYROo6KDkRq0hdByUnYhep66DkRCwjdR2U&#10;nIhtpK6DkhOxjtR1UHIi9pG6DkpOxEJS10HJidhIqjoojSLiBFnXQcmJ2EnqOig5EUuJ6iCqvpJH&#10;4ol6fVID8znUwLzcragDd7pbUQPze4HBR/H+Io6M+Z+rr9RgTGXLVl8otpjKo0n7y/HHw9+O4cuL&#10;+DXGOmfhshPLSaVRzN/tf/j+af/vh38YKJyck3Uk5k9J44hdcsIkcyFBA8Sy68ZY7yzgi2XMEj6L&#10;xf56i92uiXeKzD9DMveEk/xI7zdK7bN/FmcIZjJTIWFtcsJoQw4U0xjqoEWcobyZe55kfyW9UYLc&#10;ELpiuiUeNRMhVO+wjVITLUKGUmd+nDuWLKoxSW1DkhrdLYmJyJ8cu70iQqyPFhtD2TM3zrbndRZx&#10;xqA0g7PvSeseuiX7TRcVCtNih1ppsTGE29zG+Xw8H8L2mHk5MkssPRThQ2mzBD9/d4v/iEkJ4Te8&#10;K5oQhaDHSyQeZEtdSrSRaQy10NJ4pcTZ7fHe2Ge95FtJNAqlxGy33kYpd1aBU4ph5dFSvszgVPO8&#10;HlAokVZAiiQzM7O/8orMtA1F4CxOSSCTaCvhH7ZR6tmlRilTd3ue7/NCKIGW4FnffA4s8AJxnmmP&#10;xrw9ekgb5IKk/hRGCXXFTCMrmvQksbzZ7fEaikUakfgIZg/dXotVKp5skvKD3UowmcEZSqIVA/Kt&#10;CxlGkpdbjFDR3ZLrpU9yIUbYmcZ36GpXf//uusRSWnHMIXN0otMvrwuRSFlUcQiRutwMiZpZye+M&#10;hSYFrmkMhc8ivlDOLOErxntjXWLJtAQp6QCLbslHlBpZlwLnzLuSuizzngMnCa4TFxHNQhJlgxP+&#10;y8wZEtGZxlAMLQ1ISpy552loS7kEQ1skMgFdsduQPlrjfG8ti3m+ywuxXFfsPCTcTmP+ZV7gzN8m&#10;vyEJHInX5HyEEIvbSNJN2aOhwIkebyx5liZDnrcwU9d+GYdx2oZkXbKyM9aLeIdGYyh+VjT6cIaS&#10;De9NJeTUT41XRAhF5FKjlIa7zQvvrgsxhqQcjfChvJNrXbgYZU65WpZ212aJEmp06lUhK2WSftPF&#10;x0Wftk+HR8y/oLvsiJ8Lw79ukjJnRdM/i01NQOSPHgjRpAlZbrlC9vyqL+B52FKMLFE9f5D/G0+N&#10;9GEoKPaLH244WOPbNBYFKz62ezX2TU4AScEd9pDcjvSMCI/NMghRZWf7Ht9YHO+fDexYycYVMIdi&#10;VWmsszywNCDNhSSMjyMNaeCLyV19LgW68ueU3So+t+OMtCCvFXVd4ruU67IlBhMmu1xc4h270NwO&#10;35uNxfI+NWJQYRytZKW8IobtKA53y6ZIu5DQ2Gh2z7KRlNkkzgodSj4ac7bE8luhLRTVSsgsCvsr&#10;8QrXnmQnJANFtHFmhANnb9r23F2soI5luCJCKa5VgZASVInkpA0xJB8k1W9sw2q+K6bIDS35WMcq&#10;W36UPYn90kU1lMQRyGmSmx3pldIySckX2yiVuWLjdBxdiYCbdGUh05svhnybbmfCxuJapjHU6Eo4&#10;ubf8KtJyyyJXtekWmZrUKzG5r2kM1boizlBgVRp98yRcPDnSXt94ho7cWom2IV+GxSl1uyLOUI3L&#10;j1MtWUhJYLrlOMoSjh0UY36mxQ4VvNI887XPNU8SH8jrMQhV1ADRESp3S20mGDc28thuzBkSa3mF&#10;xlChyz1N7o9tRnnV6xa5nhtJKxStWNN4QlWvNE2p1eXGqeTPNQtteczkte64oxr+ivW9EoGkapcb&#10;J9oaHu4JUvLu6+Uk7xkJP2Lj1d7VNzdcTGYHL/McuLU9ibRH8r/XLfyVacsz0io5Ys2vNFqp5OWf&#10;J5HfyQAqGhb7OECe91mxcnUwx+pfxWhdbEuyv3UyNHGPKM57fbcNBQ8M4UMdsDRPKZHhnidSvc9v&#10;3qslI2UyB23sljehfezFimChcTqOXdPcIeHzmyJkANAzQQagBkrU46wyB2esDZammcW/C6eBzAyf&#10;d2AsBJa6LcWFaZTaX37ScmPKT2Wq8MVXYsbJGd0mn0cO8oK0qV5YHNEanUXFekK9/FaenhMZaSyk&#10;FbtFVxTNb1OjeuWEemD+ia7XYz45QroPs6CKClR/iD5FGWesIfZrFnT3i91iisjXhJCnQw9IE4Fs&#10;HJEILibSow1pMnS3iDQuqIlzJ2VLnihrLIXFwkxDuTA3cZFo6JXTHYz3pbny0IZPRJa4pCY14pjj&#10;XGqMpfWuup2AFeVxvt2xJ8w+RFfSkrU5dEzqfHtsp3JjoTEUEauYKvnM0y2DbMb2bCFzrui642RC&#10;QhRD/Vh5LE31/We4OWvSo4MssAikCHol6qmSwFJHtJgRrt5gUoQsgMJns5u/QXPrSMMRBSVMOtPI&#10;/GO3BYpR7j75xMtn5cRLsSBZHPCkJ3JxMGvTblP8H4yDStMQkWTEZC/LlNhEJ+oJbSxOFltDybGb&#10;C3v1DKx6NcZSYQmHFABLOHKvN2nZcp1J3k7X5yY3Eg7y9BDlXzGMZZ5UKBgWEYYyYDcndROtFDHP&#10;V6HpQjN1jAqLG0+iZb56zK2heFhoDSXB/Fh5IYvgDnfbq2cX6eHardSJEnXC1TWUZH9SSKwYk49x&#10;Nr3svwR6RcWeEyDLvlBUWeYzTTYWFQuwoVSYf7JkI+N2nKaTz8GpX7bckMKI50fm3BoKjKURV92J&#10;2F+/hBajWshJCo1RchaWWd69FAaJc2Vb+28L5CjcUXstzZUsUVaU95Q7TPS/lrix7FiaatW9iCRJ&#10;oldJWK/k0ACzJSbecV8wbwheNFKBLICGumL+ZaU0Tp+ODw7F4kjDFIDQjSO63laxGFlsnY52Hwtz&#10;GG7yrX3SD0zsMqwhcD4F8j1vbg2FySLa6fbtQwuNsskJtqHQoN0b2InT8XJtbOEJIEXK0mwlkVoF&#10;jalYkK2e0yExzYcEkH0mcig/ZwYVC5YFtKEMmR8ranRhepE/VxoqVKOYYtOd4up9QzZbSl8m0TXd&#10;rnwk5sGDdThiJZeb3TlSJiLJEN7BdlulKmYBkuN4dnhfPsC5lJG+OEBSraE4VUiaT6GJ0MhVurg8&#10;xXpmoXF+tjsniu4lRf/LHcw+KcQrhCxiseOmvAym2mZxTFKxzL+oVI9F+qd+yzcZDi8DRY1i65Wy&#10;BfsQqtnUOtnRfJNFE5ztBzOdJg7esTUmtKVOJdU8i4PS1i57kNtf8TrIbRD/j3TmXJk/sQtTTi3R&#10;ImSHNBsn1j+LaENVMzeRQcvhnQ7YAX2gERP46gjvxo7hrRiTmWmRaqHF1lDhzI8WRpiMoNOumzrm&#10;VIe0CS0Hi3kFpLposTVUO6tAK/n4EqteuUCQ1przL6MtdaOpGFYxKBdLybV61qtmo+Q0W9GJ5sdU&#10;yKyr1zbVS4toubNNTg6WieyvxFINmp08n5D22HQsOr+88lcvZOQ/uH7VBuKJRtrjRMYrAze6iaBs&#10;DFdFMglaqZnqqMXZCg8EmeojslSvyY+XSVc8ERmbU3464rrKQhtaYMwki29iKfR+/gOPPYufV9pA&#10;04hntL8421h2L6CNOcv9nCzfS+FdTryYPtvMR68ttp5iV8daa3G2oYJaBVqxGaS1vdGxaJlj6w03&#10;v1h3Lc02O6o511ZSrOaOJVm4mW0sfRY7vnLmgxRSgy3Ots47hFoVW0pYRtDJ2Wxa28165EYeW6/8&#10;dlI9tmJQvtlu2Of5hXdlSkdROYgVMmygK4UPPC6l2WJrqLfmX1sksry9Y8ect+Y+Q1844GRasIGK&#10;Vi5WSbDKBq94gDCXbb6eIXUK4zqlrnEKenfl2fGUa4tDnijlI7IkPk6PAaTO2rp7YGHcZgfHFiJb&#10;PTy+U1K4LaBtN1KNrYLIv9gxmY6zXm0WCBPDxRJuCa3UZfOjpc5Dn2wZ2Ivk6q9eygtEjsXcIlqo&#10;NociLd5WOQmYT+RGjKRo9Q3aQXT5aW1FANvWWNYtooWto8T2rS2mrj4dXqwV93+Ddos9Ne1bithg&#10;VzKtscBbRAvLz5lblme75RhN+5Zk97viaOOU6LP3IOoQ+6pNpd4i2lC/TQblnC0uY9lN5gYZ2RdZ&#10;dKLbjLw6sVQs+hbRhkpufrRyaUk3YUwKKEkNGdmXbIw0H4zJluFi+bdEZForOFkeeunBLPXZio5F&#10;0ZMOcjnlrOkoFYILaGNZsorZYhhLL1deG5SeMLPdtQwq87lUBbOtoSRcIrLUefOjxSdhkkPXLIUi&#10;Knsui1KwkMmxOFycbaj45kc7btitcWeibkQxYuaDd14OEsC7m9pMpjWWift1ROY2kni1oyQbWh4t&#10;pUbOpGSRoOhdX+zbWDAuouVmW6GzgI0Q8fFVgHlnLMgoCoV0UMQibHpQqXRcXNtQD05aXfu2W3MU&#10;JCLL7dSeQHQ8ZNHZcamxxntqJ0oRubS2UhmuBu0aVWIEBa91oKGuBwdyogUHs+VkeRTkezLK2Pc4&#10;OWvN4zNkimaRq6oGyp/l/15/HoiQp5Y/y/9Nn8fSbHE6od5aokT+LP/3Ru+hYpr7c5SCUvOs+P7W&#10;w0vPGHOrOGkJ1CR0dx3uH9HdjLcI9pAQQjU1xyJpYUapYlfCaXHZiaViZxmKJ1iWMvm7/N9IiFiu&#10;zP95KDiWP5dqbA46cBhiRExAV/NMV9hr+qQGQ+5fmno6ZUIxsGJUds6h8lcYDttJuDxu1fyRxRHJ&#10;xPUh7YagpzOSjttyMj7EQlrSXV5E0T9FTKGcV8JkMdhfER+KnuS/dn01EbbKnZYnaqj/FRGGol5u&#10;hKLYi9udCyf+lXoS2LB4WsX1CzUuTGMoAxYbQ20vN0oeN4SgRcirV5UYPrOG+OqBiTk7R2fM12OX&#10;sMVi3ear2RTSlRcLq3NWvc3dzo1SFiySdqKQDyce0ZlBOM3se4oFRJzEbtEg2Lsion/yRuH4ieeg&#10;D2ePA2vaELx77akhj4t8FQwlt8x6qgGJ7ifvDsul9lfiWV6c+UaG7tRejTDXZIPztUoglgtLRMjP&#10;etc8KU+WYwav43TEDp9toNdavlA2LHGf1AJz8y0MNLlrblnP4lIkVbtit9ydytu9lA9LjVITzI+T&#10;e3R2aL3RLSbOJC0n1WDm21hGLM1TaoNV4FTdZsi527HLTnHXyspQTizhxPEjH92Wa+yvJGdDgbUE&#10;mVdlxolsf09gxLJiCTJH7/l4SK3npDyYcOJ+m01g12o9xUO8QeZo/uU34sB65v0JJ5gDBdVOtmIR&#10;oibpaNSJIgrKJIzFgT4+pX3zxPiXuE/cZwrV5xysKfq5wk4Vyo0F2s6ngw8nfiSTeCvlENawMR8A&#10;PDqtVQHrCjsprufkuOvCyRtnyHtl8iTL64lAnVwFQqk8TdtYfizinEIYnTg5kjJrlnyLw7REvwaF&#10;GqqEKFKnAcFg2d4zjdaFUyyAvLlCt5NCM3eLtMCkHBuvzEixHFlsnKxILpw9Now8lSsvqFjyKXQL&#10;9axuKVYlC22icfNLhFgfKwBOcSLTJCFAOpMbONr648fiZHGSU6yva5Ko9fB/ipBXrug6SvOK6rFI&#10;WYScXBF9OLGdZsdJHvPWrYNL+uQcMPHIRIRQrCzinG5nPpzMMsd+TRTK3fKungLDJuva1IiEytK/&#10;zg0CJSIalDjaK4OfeLNNRtXsMzPjRGTFey/KBsz17oMMYwQXmYjzymyNN/CYtfdXPKQ4OlYmc+OE&#10;yaco1iuztCjV88WEu6RVnMRiZmm0UqHMj5PrVzpUEDMRMFMP6ZTlHnLDPuffiT6y5/P7wUtsQSlT&#10;FkacbxdzGJftJd0Uic2aroqidNdCmCvyLgdgEn9pw2257bFecS1D/TE3cegWR/0IifuNVUHzOmcv&#10;Z+sdpi0zoBvzs7PKtGHXSRqPoPiZ8nmErXi+/PFwfJF34fn4/PTw7dPzc/ix/3J4OXzzfFr9eE9y&#10;kPv9/vB6ycGA5svnV8kIIp7ud6v9/dunu8fn+0sobvZ6lN7iDeF0vvzh/vwl9hbg40Reni6HU37l&#10;Mryvb+eP57fvTr/7rfzr++PDz9+dVqfjRQqmrc5v+2+f6OlP9+fLd/en+/DHHw8nWr8cT/+4W309&#10;yQDO//uH+9PhbvX831/PjCz4Z60u4Qe6dvHMOumW73XL6w8v3xyZMBQHW/infH95zv98PB1f/uN4&#10;evi9YKXp/nUPbmq2XUiaEn98c+E3TY/H0/7w+9+Hf++PL9D9T69/fdtL5+Edzkz+9tN/3J/eVm/8&#10;89Pd5fDT5c/Hv365fzuED+5/jPXjZPGmbwXy9fj7Hy7Hx6eLEG6mU/rx9fwWqcc/Vj+9PL+eP/IN&#10;JLpc3j5++HCWlb0//+blaX86no+Pl98wtg/Hx8en/eHDV2b2AcXdOvzr7XTcH87np9fPeVCCbP/n&#10;H1mTpwfSwHA3ulu93r8cPt39hTQyFLZ7PqziXx8O5z1kOPwc58LU0mSmLuIg6e2vrDczkYa49Pcf&#10;f3o8BZ5kWCGPDC74YwqaJBvKhmtUZB+6Xe1JNDPivSBGuL34HqL8jqpKCJc7EgIKoydSS9KbWzS+&#10;vRdOn7+fdsK34X+Cnd4DI+ct8xxq9E1MT7P8peDo8+Xn54Os4fPrXw6PUFGy5ISRhHUpd1zklPOX&#10;+4dD3Do4lE6BUBNEGEvoUHp+ZNNNfacObu3mHHiavhfQw+MjhJmAY43CCY0WBRl4ggiYj68z8MvT&#10;6/F0a2bPlwz8GL/PRIqkETb4//s+bO3/h/c9yuG47/+IyP3ytF/hHZ+2/Mvx9YxQXx2eOUFe4zb7&#10;J7c/95SsBMStbtvHBPDwa9r+vN8IbWRMsv/lYUooY9qiWQDsf5hPuixYVa3Ozw9pPjk16t9FgL88&#10;c8b8y4cVb0s8GaU+LbZ2rgBJ+lwB/acGwt8czwGq02K97wZejMgMwVgi4qiZEEmWLJ7ry4g0EEbT&#10;XSN1SBcQsUQKEdkkGgciDTRuxPy1jAhBrBBhJNptl2ekgbbc8UMF14UZobqvR6SBtjKjzfKMuNso&#10;RPiyh7rjC8yggbY8CD0zwuylEOFdGgrSLyDSQETCozBZnhFp9hQi/A087K2BtqKDdXAdNwSFaCf+&#10;4svMoIHQqOP/sTwjtv+MaIfBezcsI9JA6NMwjC8jEjWDwkQOI1Z2UTQYqGEH37UOVHqfN+w/LFYO&#10;VBoKNwf8iByo9E4HVccly4FKQyEcmtGxUvKqnQlIUhuBWiaghhK9w9rBfVLyVaHCvb/zrJWGIv4f&#10;G7SDgHq/S54sQo4cs9JQPU9hqL4oycWBZJ7Vbo2u38HrBgoLO0pXByq950nThWXVwxYaivg/kvI4&#10;UOldj4M8Ofyk1P2C8BMd+ESLXuz/HrbQ+55ZbdmPDlQaqse5v3FIC3lvTuPDnsQx4GALA8W2J6Jt&#10;mYDiLD2jwsbDDWR5VgYKIyA3HQcqve8bNyoNhXcqIZcOVHrfSx4hfOMcs9JQ7EQH/0lu+4l8PYLC&#10;cyQaILLQoNx1TElvesno52IJDdTjntd6MGlJgVME8sVBOwOEJrtzyCQJNJ2ph+qX821x81og1Khr&#10;x/EhSocZE7YGCLGMSQOFzEONY530hnevkwbC6olVdBmTGFrmOWHn2jioZ4Cw2xGx6MCkhQQpLtbb&#10;3TL1yDg1D48UTkRFODDp3c5pjf+1A5MG4jJLQlMHJr3ZN2yN3oNJA23JDdd55mRkBJYIz/1cajFP&#10;i4ttjx3lmJPZ7l5MGohYUlbKgUlvd5wsSJThWCcN5H4YahmBB4e8VBZ3LhbfmXq8WtGyO+akt7sE&#10;kK0dZ4bYSed1cj7fpVr0BEQgq+fWbGBww263DmEkBpQJEW8OEhYsE88A4S6F741DworBYUZFSL7n&#10;AW+AODO4a3tQ6f2OWwyuAI5ZaSBSRuB54Lgeiel9mhWxWLINF7nPAJEogMRYjsNQ6mDPqMb1yFV7&#10;GZUGQpaT/MYh+8R+OKHC3sX9zYFKAwn5sGYtbyoJZJlRQb6tQ1AYIOJVCcPxEFBvemz7PFYcs9JA&#10;PARwgvGwhd71EmC5cVyRxMY8kQJ/QfSTjtNDanxPUMRawISOWWkg8crjur28VhKApVCJEm4ZlQEi&#10;GAQTtIMtJP3ChGojqTQca2WA8PvDscfBFhhHFSoSQ3iY3QDxfiUnk0PcikV/mhX6SEyzDgJqILRJ&#10;I0FFjrXSG78nosfDgVL0fBqf+DsTd+JApTe+G5UG8hPQSgvnrDRQg9vFuvPMSm98VLoo0R1rpYEa&#10;AiUJ1HMQUG98RAwuAQ5UGkhiJYhAdKDSG5+4KZRrDlQaCDfdDseLZVTikTsxE9dGEmstozJAZBaT&#10;MBUHKi0txIeqdZxXUih+Gh8EJFjccQnEQ2OGcqPSQE0IAPeg0htffIA8R6PE1uhZbRBoDgLqjY9f&#10;DRLXsVYaCJdnvB8dgkkc76cB9hxYiJjFa4wBEm0XotMxK73xiSDGQdmBSgPJ6Ijzc6DSGx9Xgd3O&#10;8VokzHImhbga4hzvQKU3PqcBAsMxKw0U3NMHz6z0xhf1EEDLa6WBJEIad+3lWYmH2MwWOHBtHAQ0&#10;QFxhUKs77haSQUChWhOptDwrA4QiWcJPHbPSG7/H04tr1iIBSVwwjw/LMyEwjkePRMlMs8IQRPil&#10;A5UG4kErmlrHrPTGJ9SHO50DlQaSyzfBSA5UWlpIKjDP0Sge4xMpsNmRXNFxiEg+pAmK3JkkAXNI&#10;JgPlx2V2PvpntJQOEhooHFbxIXCQ0Gx9/N07jxgUV/WJGv552b0vHlYe1tBQblwSZTSNENs+mn/H&#10;tclAudlQchoqXOhWPI9vA+XeXTh2a1wh88Uyb1go3DBwA17mDfFvU/NCwe4x+lkokYSt45Y7agHA&#10;ehFI6NhfBZRku3HwvDjNqnnhKePh+QKKpNS4zSwaTnEcMriw+3nmZaHWqKkcMoqIOY1LTM8OuVFA&#10;Ia89Zm5JqKJoiPODx85joUbi4Dx27lFLAPTSxM85jv8CCkNU47g/SfCYnteGfBfL+6uAIrRycKyX&#10;OIorXKh/PeeXhfK+TMgP9GtwGShwkYZsmecloFLNC1c5XhmLFxsLRSI/OfUW95cEU/8KXAZKgkw8&#10;qgyJGFO4RkxmjluUhRrYy4OHhkYCEGS5Q42+TEMDxYUX7wkHDY3cQKtDZQEHLgOFU5vrLSnBRDMN&#10;ybhJnI4Dl4EaOL9ax/m1M3JDgoY9lkcLRXUBcl0s05DbsZmYE1kBRpQpJhMPNiM6vFMjEbEeJCpk&#10;QqM92IwYIJBffA4WmRFLqsHGRdvzAMNwpsHge5Kee7AZMD8ljSgg0V2HTskxNwPWd6SCdrz4iNbS&#10;cxM3DM/xUoCJI5DnJQbjWmxrAiE9czNgofKE4+EsVZDM1iYHvkPsF2DiQbRxnJ2N5NBSgoRLNz4j&#10;jnUzYKiyuPx5dkAhSiQS2oPNgGGKIgO6A5vx3MSDyzk3C0ZdTqxEHmxGKIy8vTEOL1OyMWDYEEjC&#10;68FmhIJ4IrlcMUlKoJYbBQvZgTzYjFAgZoyIP8/cDBihxbx9PNiMUEC2otf2YDNg5BR0GVa4qCuS&#10;EELVcj/zYNNgnDYUn3OcpY3x5URNQEy6C5uWJeiAuTR5CKlFiTsWAlc9RRF3NITx58QbgKPbQ0Yt&#10;SKRUDfr3xdsqMZtqhHibkonTg0tDEW0mKrVlXIVHJxo1z4IZKJz3eEV6cGlhQMI5cqk45mUcQUce&#10;dp0LlxYF7vUidcQsQNzrJYViplMGAYfc98xLQ0khCI8GhKhchYuzG4W/R1YZMIkXdolhCZ6dJsYt&#10;lIR2niudAcMvwGXUQTIZZHh/uPysDRhe1lxXPayohQCXSQmw9qyZBsNTmJRIHmRaCpA0iaSpntuj&#10;cSiVS4jH3xWtoiYjBSNI+O6ZmQYjfwIxPo6ZGVdPzhonMgPmR6bFRwUyDeZHpiUB1hMKh3j2GYkz&#10;5x2DUwwGQw8ZtShgZgQwexhEUkZP2xP/cxjLg8xIEJKcckg7GMR4i26wGLqOMsk2Mg2R0BOyDjm0&#10;ISFJyQRG9hXyGnhmZiSI5FNG0bt8R+00mLjU4Ka7fHAa/09JlsB1x4PMSBDsmp6wBhz8DBlRN7Se&#10;Y9qAkQtq13guccYNlAA86OGR+gaMaFSqgzjIWHiCSsIqz23YgPmRaVHAmpGw3sONxoXUj0yLAsQy&#10;yFwz02AkhsCd0UNGLQpAxgnjYRDjRgo5yD3lQWYkiKQ+RYG4vM+M9ykhFbice5AZCUJKV9meDmQa&#10;DN9xHmceZFoUEOXKVdy1ZhoMsxl5cTzItChgiyPAPfdGqQc3yUaJX/BowElDqqBwQkU4esSVAeNt&#10;QHUYz8z0ZQIyko/MNTMNxhVVzoplQWy9QzvMjx5fAqimCLLBgRVTvQOZkSBkqO09nh98pZGhA/dY&#10;Vkm9pKA4E4HziCsD5hZXxrFUalsRD+LYZwaMqnN48nvIaCQIgkdOpuVNbZxLJW+3x6sFf1dNRqlK&#10;6QmGsGAoacjl4JmZFgXusEBcStUYJbWZxxOTF76CIhkNpdg8VNRQ/olpAeJ+5EpGwklYuR+5kjNj&#10;gmKW+Eq4JmbA1txsXaYE6zBK7UcSDDrIaMGoWUltCweDWJ9RMmuIi/4y61swMvJTY9uDzYgQ2Z1o&#10;GRzYDBg58snw58FmbiE4xIre3IHNgEkKM0/eEBIuaS7B0xd54MFmwPzYjBThqYtO2oPNgPmxaXmA&#10;9YOqAi5KGjA8n4lc8qyblghUxBx8hNRQ3JQIB3dtAC0SUObxBPLQUUPxHl+T1MEzMy0SxOnXpcCi&#10;zq6SP+wanx3B+JKKudWlmjNQYhFG2jlmZrxJIT3BhA4yGihqNOMS7rkXG39St/A3UKg1CLV1zUyL&#10;A7JB4NbgmZmG4m2Hc5iHG7dGGvD4J0LQg82AUb4LbzTPohlpIApEj5M33uqGH8Xv1YXNSAMcbDD+&#10;eOZmwJCq+Bt45mbEARdIwrE92AwYzhc8ujzYjDzgUsfJ5sFmwGATXCk82IxAIB0PIsGDzYCtR057&#10;D08aB1OuP/geei4kFmwt4Z0e4W9cTP2XLQvmvmwVTqZeTwoD5jbMFF6mRHy4TAoGjIzbBAU4eMS6&#10;mVLESSwRy5cfA4YXy4BtYPkdav1MUR0gyz3ItCBx2wite6rb+8WA3VozclF+fiD/piSgu/8SE3He&#10;f9z/9Jr+xr/IXfpZMpXKJ2/Hs2Td1KnwyKuXf5LkLma/BEq+XgDmQa6Bc14+HzC3Yw08ZRx2Yeac&#10;0sA5e60PM8eOBs5VdXzALL4GnipVuIbNoaCBhypqI+M18JSK2oUZka2BQ8ZCWMc3ZySwBg4FhdzA&#10;4iujofldxWMlk9VxmXizGOx1fJaSdE/7g99Vgy9YjZRlVeAFs8Wc3X7KF+yGY0kV9oLh8PmoAi9Y&#10;DuePKvCC6WIZK/fcxblCrzu/a7CLv4QBr+M6cYEw4HVcJ74QBryO68RPwYDXcV0qnTHxPL+rSFdw&#10;Hb4FVeAF180p911yLpVvmgdfx3Vi+Dekq5N1YpPX4PyumbukYjLgdVwndnMDXsd1qXjyRDp+Vw2+&#10;4Dps3VXghayL1Wnc+13sz2budVwnhmgDXifrxEZswOu4Tqy+BryO68SOq8H5XUN5scwa8Dquo+SD&#10;Ba/jOrGeGux1XCf2UANex3WpQsfE81NpQd/FKJV/nsHruE6skGbwdVyXiqHM2Ou4TjLWGOx1XCe2&#10;Pw3O7xquE2ueAa/jOrHPGfA6rks1XSbS8btq8AXXYVOrAi9k3VzvznXGiZ3LzL2O68TgZcDruC7V&#10;x5pJV8d1YpYy2Ou4TgxGGpzfNZQXC5ABr+M6yTpiwOu4LhXcnUjH76rBF1wXK2W4j8hUanPGXnev&#10;S2WIZ/A6rpMkG4Z0dVyXKjTN2Ou4TowRBnsd14l5QYPzu2bhxGBgwOu4TkwABryO61Ld1ol0/K4a&#10;fMF1KPurwAtZN5Vv8Z2wktfBzL2O6yhpZsHruC4VCpxJV8d1qc7yDF7HdaKL1nPndw3lRblswOu4&#10;TrTFBryO60T/a8DruE40uga8jutSta6J8vyuIl3BdbEoiVvSSqC/GXwd10nsvgGv4zoJxzfgdVwn&#10;EfYanN81pEs12SbK87sKvOA6oumrwAuuI9S9CrzgOmLeq8ALWRernbrZZldwHb+rsBdcFwvK+bEX&#10;XBcLw/vBC64juLtm8CE8W7Od/KGug0LcSQh2XQcF60lUdV0HBfNJfHVdBwX74ZBQ2UHBgBLOXDeC&#10;ggUlsLmug4IJJei4roOCDSX8uK6DghFxqKnr4MpgUW2xKDmRAN6qKVwZLeZC4a4HInZMK8PlD3Uj&#10;KDmx1nKRyq1OxwCeK5UjKDmx1nohIapGoNTaL1IFbjWFSk6UEFQ7gkpOLI0YODbVEbE0Y+ACWtlB&#10;KRNjXXD3qUDkS0ED/lDFiaUxA3eTyg5KmVhpzwgxlWYZKy0ahBmVNKiUiaVRo+EPdUQsORE7R1UH&#10;pWGDDICVHZQyEVtH3QhKTsTaUddByYmV9g2yXhTLWGnhCAF5hpEqbRykMS5HUHk6l2YOfBcriVie&#10;zlg+6lah5ERsH1UdlMYOoiwqOyg5EftH3QhKTpyrZftO59LkQZKfyhGUnIgVpG4KpUystHsQ6VNw&#10;In+oG0EpE7GF1HVQciLWkLoOSk7EHlLVQWkAkWioug5KTsQmUtdByYlYReo6KGVipR2EhPEFH1Ra&#10;QkKAkJGJlbaQEPRjO6jkxNIcIgFBdUQsOTHWg/XfkUqTCHERdSMojSKEcVR2UHIidpIqGpSGEcJW&#10;KjsoObHSNhICWQwfVFpHmtI8In+oo0EpE7GY1HVQykRsJnUdlJyI1aSug1ImYjep6qA0lJDivLKD&#10;khOxndSNoJSJWE/qOig5sdJeQhbpQiZWWkxCpIJh5UqbCbE25QgqObE0mxCYUUnEkhOxpNStQsmJ&#10;2FKqOiiNJ0Q7VXZQciL2lLoRlJyIRaWug5ITsanUdVByIlaVug7Ke2KlHYWULwUnWktKPCOTp/rp&#10;sL+snj/dPd+tLp/uLner06e7093q+09338uo8V2/v4iDe/7n6uunu1xAdvWFf6da7NL+cvzx8Ldj&#10;+PIi/u4ps1kYTExXlggxf7j/4fun/b8f/mHAyLYyJjcbCqFSTSuNJHTaEGJMvHDolKQPuyhpGGds&#10;jfXeY2so455pbxDdQkuIC5ms4hYiBmIX1T5zx/QsGT+RESNpReLlX7VK9ffYGoq6V6AFMLmykXOO&#10;mhtmttSNlj8JWup+EKprW0Mt+NgaSrxXoDWgbXyTzvPRret0sbjZGgq+30T7/KpXVRIRUS41jjUU&#10;b09A+bPba3ILaB4HtRXT4UcK/KSom1tDtfeIMBRxvznK22hJLZmuJqSS78rFDkErsWNivqJeaEYb&#10;ar/H1lDSvQIthW7SO5XwxnV8oc4dE2GWjJxwAuF+0vHcGirBR7ShwLsf7a4jtWIU/VKaMF7Fp45j&#10;5ffQcSzobtDebBUJs7zfboLOaCmfkBmfpNJRgzm3ktxHYgvZFrH0u3+2ElqctMzkB97Eq87UMamy&#10;SdoUO95SrSjI7rmVqLvknhDLwFegnVmK4H7EiyEjceoIuoiWNHxRvaLQSvH42BpKwteglfR8CXRM&#10;JgnVsWolyDhcvnUrheQTrJSHr0BLlawmCmmqLsrUDK/O+5akOFezlcz+aW1DqXg/2h2F75IlaehI&#10;GGDRxhLyYT6xMLwZ1M1WJyeH2vTvdkwSn+QlPpDGNCpxJyLHYvMRNpSQ9892nI+kfteTZc/Mh5Ig&#10;u3QTkPSdLKRdAtQIkaWICaWcfAXafiArURwx8eXR1jjNh6y8VCCLrZIuJtxh59ZQhD62htLyN9Hm&#10;IyGf6aGcfAKSIvEJKH9mZc0vAc3jmDcy+Zzakj9DUfmAkO8oFX9zlLfRkmoynRwxY5+ATmiJyBzp&#10;TcTWppMT0baGAvOxVYoRTTdXI0vzrNM8Y6n4BCQF4D3EkfI+SQVDRiWKW5hxbDjBJEs5o5RC76Yt&#10;los3ba49QpocbgoGLlOFCsSMITQ13BCijSI3xrLxoTEWg0/Ts8S3vyJlegqYSAIdoTV0t4dprD0e&#10;GqU8SrROZZw3G12zvAmZu+2RSFLPgQGR44whacLGUvKpUQrE++dJ1oukiyK1OLWmTbdsweTJKDXg&#10;omvDPCApKh9xhlLxfpykA0mebsidIdojpm5Dbc/QLQh30Z1nagzl5WMjnczKV8Pjt9ZTcr8mn062&#10;Bgmh9TwV4WOF+MXG2vW87rYnC3Cy7XBlWFu5TlFycj/GeYZC8hW0JdlklBEDTGKlOpV7s/qXCr4c&#10;rXqesfh8wBlLyvtxcndO1w/yQXAkmW7XpHCNW3dLfr5if4Yy9BFnKC7vxkmfFK2KkFeX91hzPjbK&#10;PI2gvNl4tZ5WTvI64vYcOwwF49M481e3OM7AkLfcSEnTKMnsDMk0Nika76ZKv0b4pvce1e+ihSdv&#10;HuLySaUWJiFF+KIVb26UQvOxse4JykG1Tjivn7ZI5G1y7BypTBLV7BNOXsJJkR4LybvniaDijR1H&#10;S5a96O2Tu23lL4njrhUAofh8XEkSTMyuTosSpF2v2U0if7fIkmg4yij/lTrk6Xwa0TAU72ypQh8A&#10;Y2159yxZrXT5luTJTdSGZZQdTJIeIrg7sHjmthoL0gek+DJImXk3VspuNElDQkJNijOb7Uw2OHZx&#10;7DgWlZeOp0HdbL3aXLe2y1LHrHhkbIo67jjvDNpQqD4NKpSfd8+WNN3yOpRlxUGCNOtmtrEsfWoN&#10;xeY12tutrtneBs1klK2YFMKY+6kuYMQD2X3Jn5MGFcrS+2fLEyd5eeOZQHJMc+mP5epjx7EIvZ7t&#10;7VbXbG+D5tly1eKmn9GuOQcM2lDYPrWGcvXu2ZK9iud4AiX7YXQCmtFOZywqNAq0mlMiFrlPsDy+&#10;K27x6mTH6M7sLEuFkvap41CoXs82FrwvW6+InM+ddFcNpesTUChIn0iUP7u133rqRCWNJHzA0Wwv&#10;lLBHeodhIx/STWsinWyVxIGxLL1/TURwZ1AEtd3IvDnlMRl2Y98xRHNoxmL2uVVK1LvRksiPRNUJ&#10;FKlvVSRSnSuLvFiQ3qzJzdarNblF5IWOIXu6B2MTpySN2eZcEahrlocspevds+WK0qU3Ntb6Lakd&#10;9Xx6SZOcRHjPp8UdMRS8T2ghW7yauGYbC9hnUN5MRt1ctFIAxgzKoB05dvyz1aA9yf8K+SGl7jMZ&#10;SYT3/qBCeXs/WiVdyFz/f9g7t97IjiNB/xWiHwewm2QVyWLDMiBLkNeAYQgrA555pNhsNTG8TZEt&#10;ybPY/75fXPIS5xSZkVq/7Q4wcFNZcSIjMzIyMq6XFj3fjsgpHboNLSoc9ZR7atGwqIvto9rqPo2W&#10;m2PnYSwY1sUkFD4s9d9M2WBUGtuPR1N7S+H7tz58yaVU6KHdl4WU1LWQcmMuh88pq97Cv4ZKlwgB&#10;L3JABWyKRcfdA6u/obgjeXjE64z3oxsiiK6AL3Q0Ra1UOvNwaGnHgXmsX0ZRW12jE7RnFrpRqT3D&#10;0+PHCxlKMdD03p6h8VWmwchiob8HPwwXRNsKc2po6+iK2nIl+M2Bo8BdILCLSCufa/nZIaGGm+EA&#10;UDfLtjiXFM2K1ypmw3JzWNv7mcUpRu4TKq+LJb3TPGlphzZvJ+qC29wct21SJ8UPhqseV1ihM9IX&#10;//Il6vaEhyYNKgNazCKws15YYEBfHo+u9uQw2jc/LELA70nx9RhrV2ovUKjKqFTInOBAsTG6/MBM&#10;e7YwM0n5UWdtrL40OgzUUnfPyyMQQ0L3Wl2LHLVS17fMmEqg8cXeWfFOqMS+cEOIBc4tWIzuaC0h&#10;k0qilUqgzjTS5zTurb2bdG+xNTDDQC1eNJQXG0ULbxGlY6F2DgO6MkKXbwrPxg/z0nFZKu/0hciT&#10;d9BqdEVtOb/Ow2L88jsQFqaMrC9R+dkhDpSmR1624ASFgV5S/SwRa5TrVvJPeTbtLParcOA5ll9f&#10;WG/e7QgjoviXzVX6l0qzRB5kp4RfL485ryHXXRhF9oZJoeq0UVr1tejO8Z70oEJuYIVzFF6/Vr3J&#10;eliLg6OrPTlM7Vsf5ubhgjFOOYAX57GY4n2tUChaePyQXnlUyqPG1rnClg2UCu5ELOgwF+sxFtOe&#10;4leGUyS/Atsw0/YQXnttYqdoNS5xuyXJYaYu96m7JDvYipl2oxzHVzEfHs5hPgzbMF/gezGxy8SW&#10;3EcoVzc8x9cRVloDBQ1Kuv6IbvrKceOixTlZuESMEvlHCLC8X5x56VOLSzewEEJeQiMEMyTTZyBy&#10;2AXCh4tLh4lxccPxarWLBDPhIdTy0HcoRGfN+ym/O3QIX4FquyMxNn5NiO3F4trasLhKXdWnq+Wu&#10;Ra2NTyFqJoTafHmmiMu1U2qICtzxWvNhxF202EuBbpbVh7H7t0juBGZxP7hSjsFvYQ7m04Rr+EJe&#10;VB2i0SxO1UIzARYt4DKD+VJcSbqzax2DzUDvrUrGUhdgGP9+oRlxPxNXgP52WdRdeXpbrG0jihrM&#10;7qo4QdPZWDTxYHjFkYc5bPRpTDBlSSDPrE0dZvSpwiUEH7TEzMRqs08e66KHfRGfQyP5reeucmAL&#10;C3WYt3Qz9b3iOmoh3hnMxJ1UHsHmEl4CbCQuFT9V56s3I8PnZ+0lO/WMegW2ERU/jWyKh+7g8Gqf&#10;i0QpkodghWLYOud0VN2j/O4VvjgE1WbKu7rwhTQTio8pTNcdtOiveaOJwNbdwfBxzi4HyYPL3WNh&#10;0BRO6RQZh5Hn7vzlbc2jqGiUkcr4l68UkVkST6Lnf/18xgq2wTnpw1xYizCcndwqBRoP18xZ2LW4&#10;IpIPjkW09jRj69p4PcfuNVw34/Dwii8O0nwYtn6aI82t7zRXm0EbPkMu+SkU/bilBI9PobVR90/L&#10;5RWvWaJXmjGQyyQaFdgMInT8AsJT39UWSGDuYdG8ooE9fppHtqVeNJp7aOxHmFSyz7r4aeliHvc5&#10;EIUJyWyNr2Amyk9PRm6f2cdjL1yF5ZVHYRQthBzjWLDN4HG9WpINioazAZ7RmTclDFJDsjAm43WI&#10;0pYzwzo45rqclebDwzmaD8PWT3dxZizJ0tx8YmXVfWJcAy2lL8FhWPKLFoKlEGUpnGdEVIlepKfY&#10;xXH0dp30JwOHscdT5WgGlsYvPmue8MadjWasnEWTkOCSZZjohiB012Gah2iFudwcRW7CT+Usbrmj&#10;agpq+d1BySPtc9dQbaYSv+V8IU7JJSHo/55ETagXHJR3udD0hHapzs2wNawdd4de4sWSwSRQQePw&#10;CQpomZissL70V2t0mGZSAIrCjjuRSzR+uicKi9FS5h0czmLu1uvApyVAzYnaEGMajYmcYZoCuXjA&#10;qUHDGZl3EvOFdLE0jpT2NuYca/sMx5Z9xqjEcYhLcnA4ifkgbMVMtP5leWhwgVwu2AATzra4DjZY&#10;b1rGzfj8E5xW3z/SADHay0GrMWuqaBCA466sNrGDwzmaR58mGaQcGxr5YEnrV5t4GTrS+BOH1+Tp&#10;xH2OJoZD2WUHoXuEgYRP48eViA2lmXJK8FAYRplHGunw5Y7/yx9nnkO8iYw51zEuNB0mStjwrsNj&#10;Xk3liaf3+u7x+UYVspbiY7LPGtnrtK2hhhDFTrXfxS8ZFHFBpDUYFA3SoxbAoFgkZKGsIUi/TgcH&#10;U5xxELKwHB6anZd2RJ8TU7pSW2iU9kY2Ie4i0xxSOImFK0YPdhT3RvisqCQmF3ZI5HjuJQHGFUtC&#10;X7Bo+7rG1Yx/+WxFutt+8+4QA3xPCgZhF+1M7Sy+HV7by4jldV6wNly6TtZY0ef8Ni8QyEoUikFh&#10;6rXKRGVfUGvxkth1LoGi0a9xeDS1M4dBG1qU7xPb8i3Gn4X4YlVFcAiHEqW0I3nHmD4uVLn8bVtg&#10;ap5rJh628HxNBi4/K/9bfk6ggL+mxGdmdgdIKz+LuAoQEsbvEnJRjmP8LtXDNnCETZuoR1wIHWdI&#10;IBs9mm0UfWIiUhlrN7LSVwsNN/rbCRDfIM/tw7xIF9oE+fk7D9BrgfW5LTwIWrfwN4yu0JbF9uU9&#10;+MnRnmCwI2PFyUeRC35/HD7nmFumRlezPMgKgw9rWzlDi+N3oYYRioaaZqNoaROhmLgQcHwUUNEa&#10;Io+J18TkPkjxFyxGsVYUWM0APHSsDlKLL2vr1jBr+Rs+jDaLJcSpVWWsZ3xsa9yfvgW8TPKilqSf&#10;M3FNqiC4xMgUX7NcvbxhdVRChqwYR+XPg6O5vT0I2j6sLettUrj/FlodsQSy7jplPLJoBvlFJr7A&#10;fV6gwEkQFxmNx1UnRjFSjUdX1C7OGxMleMLmekrD9PLcLz87zApMzK84azUd54EUdiXt4OgZvuM1&#10;wogo/uWy4bRb9TrXg3tycBRV87ehhRov3y8d1GOsMZcBHuBy55DOsdgxnIteEQ7dpCtfNdbvUWaR&#10;1jZjhEUMdcIvheLhaEFh92NbCy5813SJYpOnUZoDeaVsvcMGSuMi4gNfL/xp7ELyF1pF2PmDoysO&#10;PLi3B0ErPQQ/FU9cyyrrRkmFdB7Gp2KxMUm0mGCKdMERFEO31Mfuzi3sjovoOVrc0//WOZnQbzPh&#10;JdESYOrtLLaYfGNeCI5/csqrQoYTKC4yjf9cd5fciWpqj8sa//IDxMEsppcz4ltiSDAmDrjbxBa6&#10;OME+Ae3B0Ry1B0Hb7mHk9oCyA/cK68q58XNLPv+ELEUIY31aHPmGljupnFu5OYIOz94eg9dgiWO2&#10;GPQVtUVI+vISVI5hzICIJrNdBaj8rPxv+Tki3G39TU52Pz+4hfjl0FSdKPJuo4JJlYPi0GoKcCWZ&#10;9qynbuJvK70i6iBaHhsYjg2tJK7Gc88G8+ax0QvCyRejaKueI4MxThLI08Joi5/G41fJTiZiOLAk&#10;mnhJLsFeTEzWa6PW7z6PtvvwjlfEoooGR6i4vIkCOo5RphLgsfUbvI2mFpkEmZ3HBDTIsnk7TGLu&#10;T1xPqRucJLWDJDWZpOh+CfG+bTzMiWSJbYwqfO0lGtnn9Zcseqv4upVpMFVw2ZWj/fZbFg8Q226s&#10;CLzECPRzRmYTrFuGEXcLNxfh4Ocl/AyWvqyPvsW8w/3sB5Y8p6Jac+1rvF+v5IqpweXnwWFydUuc&#10;PdCXE+YnnjDY6N0HJhn+Zg8uvCGd0cV2LQonmDUiMEysPY9k2KNSUzwJO+MZd+f8KbNYWAeYFa/c&#10;ghkWimcQRVCs5j4xTJQqZZOYUbtK7Drprg7baG4hXBB1YJge1s5dbTiLmZeOXRwHP92e068MY23+&#10;jTSLNm7SnU9zOKOGj0UFDax8GqtOfOjiKCAUczmcollC8ktUN8Hiiy8Lz9Qjxy/je4fjdl6WGr8Q&#10;hzktaYkMo1qMzRhdClW6P8sSnlUOlLy1F2jFqO1MzwGguEceLZpOcaMjr8koD2gR/26ohP1xSIdV&#10;lgjq4mqQl7jZFFOLfCGxbc4Z+J3w2QW03HV+TaJXlmUs/C5u2xIMhVcaGZimFvWfqNKyyKJP9Whx&#10;QeKA91Fos90raJkG7ikfFc9K/vKmGI6EbOjZZx3l9dUJJdIk2u6R3R/t093lIlFOeNPS1F5yA0CD&#10;oZXQ36DYEQ4kDjETSGi7qNn9pHBXuBGDst1EtuU5GZUcfbpIwpVrAtMfPoQiwVcZq6wPRYmKBGfh&#10;Wv26cBHFS8qvJS4inGlOU5112UFU2UvClQvJWnygI5lyxNxFPm+5wWYsUSg6UmrD1hq+WsgjsrGr&#10;w1+imRfxACw+niCDRljzsEtvsmQNURLLYSUsMZxRkBGt6avNU0ZMXpFmhp0LcKLLsWM4dYZJ40Zr&#10;953iBSyh5eHTEk3sMphY/aXbnUXAVOkrJplBecZmLfGfFFjEQRSWBECghBea63JWNpCsnsKfxzsq&#10;tk3wNsGoNWiRleN5GmiGX6WUjbIBBm5JZuiXBKNSzbs9rnuVW+0zVLQSLHCMOX1h2Q7DHPZF0CIk&#10;H1Yx4zl6Q0ntAjQmfG9cVmqXlRVZ+4AYVdu/jq7cR7xysOyZuJbUAqM4t1qdCx2ZzokL+4CdsqQu&#10;yeWzeMNRt08cJjopFtryIpNo8cF5JC5FN2CAiLaVfFv7GokSwB9lulYbzaI9AFr5HTVYinIpPSv/&#10;Zx94E/b1MGMwH6nlqCKiFnXUST6//Pnm8V5qADw/3t1+/O727k7/uP58c3/zzd3+6OcrKkReXV/f&#10;PLwUIRN+efcgZSEx1iEzrq+evnr36e7q5Z184+FRvmYHaf/88u3V82f7msLbEt/fvtzsTXTdPTC9&#10;X56ePzw/fb//4x/kXz8+fvzn9/uj/SPlKWGo56fr72750l+vnl++v9pf6X/8+WbP6OfH/X+/O/pl&#10;LxN4/q8vV/ubd0d3f3l4/urdJWYhYF/0D0yYYnvY9yM/9iMPX+6/eYRgNAaw6T/l9y935Z+f9o/3&#10;/3jcf/xasDJ09XAN7q/eXb/syx/fvPA3Q58e99c3X3+t/75+vGfd//rww9O1fFxrLkDJ33/9x9X+&#10;6eiJf1KA8+bXl789/vD56ulGf3D1M7U3bW3kB/ZbW9ivv7w8frrVwbZOvny/PD/98Q9Pt9cf+P+j&#10;X+/vHp7lXyzRy8vTh/fvn2Vnr55///h088Aok7y/euHP/U/vP+6vfrl9+On+7j2y+fw9UC9fZCHt&#10;I/epb9xf7f/zy9PvjN7bH2/vbl/+qZ+DJJnUw8/f317L/sof13/7me29/fjVO8zOrNjD1f3NV+/+&#10;zC5+Zu7w/seb52sW8+PN9eP+6uX255ujmzv48sEYjPXyFaofa981LPD97fVfH6//8/no4fGbz1cP&#10;P918/fxE3VPZBVnbAmk/1z/DFH+8u30qh0L+7YvBpMbr+fjp0+31zbeP119kyrao+xuOx+3jw/Pn&#10;26dnOOvDzf2PNyzA/i8fjS2MKNlm/nX0ZX/71bv/dXn+7dffEOn9u4s/XXz9u+3m283vdn+6uPzd&#10;5uJbQv//hD3lu5P/reQolJZs5XTLfOVDzy/7m5drTv/Vh0+cyP8J+cZWdUDpbqTKotgpvPrw66e9&#10;igeIkbquXAu8mE2hxrPFpe0yWmZ7LYVfqZ+C8nd0zdXh/zZk5UPCyyJznOulCO0hdjexpBOzqeg/&#10;mZmJBrjct4IDsNqM+9vr/ePz46eX38OI720f3v/CsWUTTo71X0/7x+ub52f4vZw4OUmBI6HSOPK7&#10;/c2NHJQPR/rbI7i13yyhrwLb9PjOD4gxRmSgX8ujT+zK/yhCwFf1FAUFnUaFPdY5CT2T7TQekFUl&#10;jA9Vi9tNlpXql/JAj8t6/aWJ8iI5rj789NHr9/700Wkp3ZX+XSTU/R1C9N/eH4mL+XR79MtRwaPI&#10;VzD/0cOg1pycHn0+arMRdEss0NRhOcf2M8YSYKSS48UQDVplRYODZ3c8xtKDCP3byyEWrvkOC27d&#10;MZYeBCxYk4ZYuEgrluzG9DC5jUG6Viy4fgjuHRPTw2BDuNwOaUGd77CQJXYyxtLDoPKfj1cMcdOw&#10;YMvZnI+x9DA8oI7Hu897q2GhKtTmcoylhyF/4WK8YpzxhgUH5u50jKWHkcq5x8N9Ef28ocFJepLY&#10;/gCUxNOf5SybiRGpTi7HZ+LaqSDEoROXOl62AIQd7zSxbv15Jg0cr1ECTw9EkDAwQ7HZH2ieU5g4&#10;Enh6ILw+Fwnx3B9pEneJ9Uzg6YGIvL9M0NMf6vT+9EDJ/emPNbtDIleCnh6IANyLsSyQAKXGb/ho&#10;trsEnh7oQsqSj/mgP9o8eSmQkMDTA4ndckyPvIoaPcl1C0C5dRNTbMVDGABxYGN6IhDFMRL6QC8P&#10;qCNDLaoEnh5IrE2b4f5IVapKT5avAxBWi8sxH4gHq8Nzhh0tQU8PdEZ68lgeiGOg4knvTwDK7U9/&#10;tM+IFkntTw+EPnyR4IP+aOOCJKs9sW4BiMCexPnpj7Y4fTL3AubkttgElZ2P7x95AtT9Sa9bD5Rb&#10;N3mNVzzEDZG3OV63AISD6nis7Ug0R8NzfEIcdwJPD0S6Kdr+6D4Vs3PFc46zcJfQdwIQeavnYz4Q&#10;r2vFI9m/Zwn9IAAlaOmPNc4tQvITaxaAjvFdjdesP9YUCeCSS+Dpgc6kQcYYT3+siT6n1FwCTwQi&#10;iHaMpz/WnDYctwk8PRBJn4knryStVB4gc4nykwk8PRD1pjlvQ57ujzUBrbuLDD09kFgdxneCmE87&#10;evAfJ85oACIZ7mSsI2JJanhYAIocj9ctAFFR6GQscyS4ptGDQyvzkAtAOOc2Y34Tz3/DQ+jsRUIW&#10;BCAsH7sEnv5obyQvKnFOJU6rTi6nw4u7soLgoxZbxtBiFIDE/DO+syVmpuKR1/xpgq8DECGx2JlG&#10;50eqnTU8ePgyunUAIjl6dz7G0x9tgnDlfT5etx4o9waWeNxGD1EhmbsnAOFmxkAzWjeJ7+nwYDlL&#10;8FsAwieYsLZJLcUOD+G+iXsuAFHJYzu+5yQ0vsMjmebj/QlAEl8/5gNJnOrw5PggABGltEnQ0x9t&#10;+rUR05ugpwe6wB401nUkYr3RI+WNEnwdgCiFg0wc8luQBzQE2CZ0NwnKqpMj8PR4LHckXLqCSMZE&#10;xr4bgHJyR2LrOjwEzyfkaADKWRIlZqbhkRKNGTw9EBb+4/HbVMIbKh4iyghaH/NbACJ2NqGHSPRw&#10;w0MKNrrlUI5GINIdMwT1AoHwOuIKEoh6IPJOEo9TyYFrBFGI9jIheAIQda9R/kcHSOIiOzz4BxIH&#10;KADtyJgfHyCJzml4zknTzaxbD5Rct/5sk29J7HVif3qgJJ4gEMTVeZHA0wMRfZ4wxkskV1s3ctAR&#10;vmPG7oGIAk8opBId0/DwojtOCOwAhJlzOxbYEqvZ8FBeL2PcCUA5h4zE7HZ4CGZLXHQRCF2ZV9Po&#10;AEmIYENEtOFZ4qBGoGNJYxsjChKBUq8ZVV5CfevsyMFAHRsSFCQCfoyMSioRPg0PxWESnNAfbuJa&#10;c/T0QDkJJ+Vx69QIfiYgcnyCAlBOIkhgQ8PDlmZUkQBE3czz8ZUqFVcaHlJcjxNXXQAipXOTwBMk&#10;AgHsmZtBMvvq5HKqiGQ4VxCCwymwN96fAJR7akkIRcVzSRWhhCCNMMStj5dNCh9WNDzRM87TAHNC&#10;Pa+E10yS/yoeHAUZ+RZgCMtGKg7FgWS4VDzkCGUMfRGGcMzxg1vybCoawnmZ2fCaCzAEWlIgZ0xO&#10;lAbEgibuOYk8rpOjPsXZ+AEkDXkrCK9tdNgxPT0MpicqY43p6aUBddtPE8JNKnzUuYGHZhJjPP3B&#10;JncgY38j7aHDQ7JFgg+o8d5guBQuE6c0wCTDdaS4XF0D8v0zUUEBhnQlspmG6yY5sBUPV1xCG40g&#10;1MRO+DAk66+ioRNqgtsCCBVYiDAfU9MLA8m3Tlw9kkVep0aqCJ3Lx3h6aUDv3oQwkDSPhoZKWrux&#10;qiN1YypMQg6E31PBRyIvRuqUpFNM4eh/b/FzYxzhQFs44FjcSPZrnVkWUzjSaUwBitoPPJZG60bZ&#10;mG56JPqQKZWQBUsw0ibGh1RLDtSl8DjH8QIuwKhikbCQchMEujR2M4MrgFEsLhEZoN16O7qIEs3Y&#10;4ZZgJBWP+RzxHunCdpVQ5BZg9AFKWBexPEVcEv+aWcMARp5V4kJCzv82XAGMryS8AVgiIy6ayScu&#10;jAUYq5OwmCGIAy6KPXMBDHWUBZgWRkqc5SAASAbk7szgCmBoq4moUq1t3fF89nyFAEZWlBifMV0h&#10;GjEvNyIYJsSEJw93edgvDE4nGd6IYJR0y0T+SdJSW0NS86gNkNivCJa76tGJelw4CqhkmcEVwMhJ&#10;ychDqe7T0YWHIfN4JtOzBwNVwnMkhQh7XITa8egen68AJtUWxyYoXnIBFb1lMs+NBVjO3IV6HXCR&#10;8LlJsUYPdklmbeJWlnIzbbewGOPCz6xgD5azEXFz96hEe0xdXgEsGVUbIhbhfjJiElq0pnrWxaDg&#10;bSLQEaU+UkVp/IQ7NoJt8QiMNWlekT0q1LWUIyGCae2PsdAN8Y4sIOaFhMmVnPduhrmIRy3SWRed&#10;S4GlyOgZIVJScmQzCxjEBenA1INKMLtUhqwzJDyKeIihZi3VVCoMmgkZ9im26MFytj3Jiu9Qsd2E&#10;7mSo6sFwACKlx1T1x56cDWrXZaRFiJqku1kioQhHe0+VlJhNoQpgXD2w7ZCqEAQJVVhuM7djAJP6&#10;MWPLGGc2UJVdwACWXcAoLWDBlD4YgiHPYMHEuZJ6BR2z8yhJPSMDWC5+nZz0gCp7rgIYNiXu0zFb&#10;9MeeNy+GpYSNhBdPN0Oy+lLM3h97mFbjHMd6jBT8qOtO9YZEcCSPvw6GbtoI3ISwCFDMLvOok0Io&#10;dXaUvKDsTwZTD5ULlqYESY9JSoFkBGCASnJ6CHfE701BvARNAUrKhyUUsxDwSCs2Kg5kMPXyhXoy&#10;u4RRIYQ8YnUmGTGDqRcvvK4ScjbEPEqR9uOMmA1QuYhmaqx0DEFpffHJjo9TgCKum/CJoZCIcY9y&#10;clOs18uIXBQwjvKeJuJoMmFLEYp6zoS4jGnqRYQUts+tXg+Vi9RGMe9poulL6t4IUJjALhIXb4h/&#10;lJyslNgLUMLkGUy914PCZ2SNJXgvxE3SfyQRtkI9n271KNFHVe8Mph5qKx2YxxwRoiClQ0XGBcYl&#10;0c0Pi/T52PlBkE8HQ4QZtYIyNPVQVErPSKMQCUmHPEpmZjD1kuV0i1MrsXr9aaeUPPV6M5h6KMpn&#10;EmQ1PLkhGjKbZiMF4NtFncuzofp8B0OxIuocZWjqoUT3SFxPIYyS4q/klGYw9ZKF7MOMwhdiIuke&#10;QfnABKYAlVRYQlQk7nFCtDKYesnCeyMj96Q+WlXCqCyWSzAOUHiiM4aQEBhJ5GoqWk/6VrX5UZ89&#10;Y6UNoZGYkXJG9QDFuyFzckNE5dkZ08uoRgEqeWtIsbm2TygfBEyPNZYAlctWIQezx8S1kVKWAxSJ&#10;3Yk6GtIgtqcJR0vmJgxQgKAkDuVeCJIUtTcTqUOcTTe/5D6FMEnah5+n9ilA0Sw4k3keAiUp9EP+&#10;RYIjAlTydg+RkjzdUSQymHrJwmHn1TDcpxAqyStcolXGXB6gkrd7CJZk9WiclsEU9IhjUmgTNPUa&#10;Afo1124GU4AiCimhWYaASWzGktSXWL0gWaRveIKmICOI2k/5H0KgpTxYEyc3BE1KAcrUTRig5FZL&#10;6LAhbHJLlUSCFhKr18uIpJU0BE5SmT8VMEbNpE4a5aof0Kq1g+F1l3PRR6jc7R7CJ9H/SSFLrF6A&#10;EsmS0PdCACXBdhLBP96nAEU5g0TVIqp89asHUCbuMkIRDUgI8lDuhShKQHhuZGjqZQR1vTNuyhBG&#10;mU2Ap/pWtxJR5lHHrhYxu/ps9f6uPlz/+uCFzfgXRRh/kiqLUjDt6fFZytT1Vc6omFb+pICZVU0D&#10;Sn49AIa7e+BS/zIHzPXUA9c6uSnMaKU9sJarlXqdKWDYqgfWysJpYPa8B66Nd1KY2cYeuPRiyk0b&#10;md8DawW89LRR9XrgUh0vhxkZ2wPXwsIpmr3UbWUx/p7isSWTzXGZhH70c+fvKewLRiO6Ywp8wWrE&#10;eUyBL5itdYPPrfyC3ayXTJplJKIiLN0cx0mQRACf4znvs9PYZo7rJCqhx87fMysvAQoBfI7rvBFZ&#10;nbyVxk+vvAQSBOxzXCde/gA+x3Xe/KBNfk7GeZ/GBj4n5bzNSQOf4zpxtgfa57jOOzA07HNcJ97t&#10;Hjt/z3CdeKwD+BzXiRc6gM/JOu+IUmnn76nJL7gO7/EU+ELWWR+a9JHxxpVt8nNc560ZGvgc14n7&#10;Naz8HNd5S4qGfY7rxFHaY+fvmZUX72cAn+M678VUJ8/fU9gXss56wKT33ftpNexzXCcuxUD7nKzz&#10;9kUN+xzXicswYJ/jOu9z0rDPcZ246QL2Oa4T31sPzt8z+y4OtQA+x3XiWwvgc1wnrq8APifrxAsW&#10;wOe4zntZ1o3j76mlW+h11mYofWTEnRQmP8d14lkK4HNc551qGu1zXCfenB47f88snTh2Avgc13k3&#10;mzp5/p7CvuA6nCtT4Auuw2MyBb6QddZLJc023m6n0T4n67wzXgOf4zrv5tPA57hOXAlh3+e4TvwD&#10;PTh/z6y8GP0D+BzXeQemSjt/T2FfcB3m+inwBddZD6g023iLljb5OVknNvWwdHNcJybvAD7HdWLH&#10;DuBzXOc9fhvtc1wnFuceO3/PbJyYkQP4HNeJbTiAz3GdGHwD+BzXeVPJunT8PUX7QtZZx6o003qb&#10;rYZ9jusk8T3QPsd1kpsewOe4TlLOA/gc10kmeQ/O3zMrLwniAXyO67xfcl15/p7CvuA6ErynwBey&#10;jrztKfAF11m33TTXSWp1WLo5rvOmdW3p5rjOGwE38Dmuo91cnPwc12nOck+8/IeZtddE5PiBOc7T&#10;pOT4gTne05Th+IE57tM84PiBOf7TnOD4gbnbVhN94wfmeFDTcOMH5rhQc2vjB+b4sPQGrXws/2GK&#10;kVYOi2mPxUIEUtZpcgaLq1fyXudIWIhB6cA394GFIJQM1bkPLESh5I/OfWAhDCWXdO4Di0tYUj3n&#10;PrC4hiXtc+4DC5FIJZe5DyydGJKiOTWDpRtDMijnPrDkxElPhiY3huOMb2NuBktOxLsx94ElJ+Lf&#10;mPvAkhPxcMx9YMmJraV0zo+3dGp4o920YqGd0eIuTHLi0rEh6X9Ta7B0bVDsbvIDS07E2zE3g6VM&#10;nPRvUNogajjyH+ZmsOTESR+Hpq6FbcTrMTeDJSfi95j7wFIm4vmY+8BSJuL7mPrA0tkhyWVzH1je&#10;zvg/5j6w5MRJj0dped80lEmfBx1bF5zIf5gjYcmJ+EHmPrCUiXhC5j6w5ER8IXMfWHIi3pC5Dyw5&#10;EX/I1AeWDhD62E9+YMmJ+ETmZrDkRLwicx9YykT8InMfWHIinpG5Dyw5cdIXQrvVxVmY9IZodk0Q&#10;qvhH5khYciIekrkPLDnRGmznr/elU4So97kZLN0ilLqZ/MCSEyc9I5pnEnZh0jdCWY8FH0x6R04k&#10;KyTOYFImLh0kFGuZXMSlTMRnMsVISyeJZHjMfWDJifhNpj6wdJRQX3XyA0uZiO9kbgZLTpz0lpxI&#10;NkPgg0l/CQXxlx+YlIlLlwkJtJNrsJSJeFHmFnHJifhR5j6wlIl4UuY+sOREfClTH1g6TyR+f+4D&#10;S07EnzL3gSUn4lGZ+8CSE/GpzH1gyYmTXhRSRBasPOlH0cD1cJjwrHQk2BXnkerS6fzo7qt3d++O&#10;aD//QvN32r6/O/rxq3c/Cgyx61cvEuBe/nn0S9f3+3Nt+y3D948/3/z9UX/4IuHu1iZaadHuzz6H&#10;9rPrLz/eXv/p5r8XQHSHMSCp3+yT8A/Sus7GMFST7B8HpZGTAmJUJu3P0UUk8a8n+yxpmR7ZgiWV&#10;sub9Z3ckaBtPYg+k6UY/pj29DaO26k5jPATISutsaKvk8pz1o9JrRLgek90M6xj/so/udmfuz8Ys&#10;St3l/qMYwGl14gtHYk7A+MoeRhzXd4/PN8osbW8NrzVX1m9ruyhfofaz+KECxCxsQrLfyrtldU6p&#10;8+N7pf1zekKo/EWnKEMmHbodWUQR/3KEJKj5BaTNf8JHaRwjdXI4T1pPK4xpV28d094QeYSnVKWx&#10;60JL/MeP7sjUNIRSLj+MaYNvG5O+3XmEGzrJ2+HQWmfho1tyuu3mWFOvvb4NobTwziMkK9gVZO3J&#10;/RrC8tG6v9r1+zchZLHK5p/axVc/enZOCp1+VAuVhclol3kbk+bxhyl8lcGtu66Cay9oB3+bwQEi&#10;SdaByFfs58MY9TVtTJpYxzFp7W1j0rD78FyDMDAGp5fGsVQ1hom103f86CmNqF4bkx7fPkbn7gmE&#10;HaDPtOyGNQ5/DaE0+7axQn1KwPUUSr+4SGFbUun5uBijK7shlF7rhyl8ffu1KbWBS4tuBx9s/wW1&#10;oe30a2+7MB8qskqdZnZK+23GMenobWPSp/vwXA9tP41VPeaW6rLm0qm7QQadBxNfXCzOjbX2NoTS&#10;sHsGIcUR40wrQpja4w20bmWg8PByRpn9+m1jraEVrZZn8Pm+vRvb4x08p0Bae6OfD51Hth6ZQZ0D&#10;c+MUOqx/t8FJV+704lBUcCu1Vtlira/VI6T90bkH4ZxdwgBxjJ7czqrSnjuNkMz6jW+xZgXHj0rX&#10;bp+M1KYxnU81EeDqmPTpTiOUsolSvFoo3J6bpbctW1tSWEp5qo7hSpfSF8D1+5fdfus87eD04fb5&#10;vr39Z1pVwuZK6r0ClflY1r+NSZpuvzjWttvGpGRLenEs7T4CNoR8tvDi1l7xbUz6dzuc3K3sVEo0&#10;IpfEE627saKCamOuiEjhgUi9NkBXOC3gchjhq6LR+nMruHbddvC3d4PqZ8cuGqUgRFD9qP60da6i&#10;/L95ssriXKDC+0WlrbcPzvXuoX9oWCEgm5900XaQ8qM3pIw20FbAsglvE7WlE6fH9WnrG8FUJr6l&#10;x6BvwCkFeYPubV20bQOkN/ZBouLhsOt+i8/Kg+nIfj8Oh7oTaSRcW3xAmYy101aEWlIujRCljfqg&#10;NlOpB9ZT2Ck0EGTG9opQ+2or3GZHt+w8QnrcepiolvMICHfcknZNVioaQmmwbRRKOck8wguEo71J&#10;tHplQHh2dunJg9pTOoxpp21FWO/z1Kml+Qr9DRVQS9iEjyJTPVOTWitm8KwUastto1AaaecpbEqC&#10;1igOCLfoBq6xSFfZMEYDDw+5rdTnKDyn7KZRqGVmwke1EbpSUYVHodCacOuYttbOU6jd4hVQa8kF&#10;hBebY2nkwtVTObEgpIkS3bh1THts5xFy+DwykzbB8a7bUGvPc8DWy61tuRVh3fvckkpNZdfXpVlU&#10;oPCYEmu+h9KxN45Jf25DOKd2I5fchK9tjeNHUbYdobQMD2OYaDylRdtvy1iKwlOKlntaASqJ+TvK&#10;PlEUg4agSgU/svd/HdOO3Tqm/XDzCM+rMQJTkHls20epJGnXtdbL7ymEPG4pQygNuScQcs37U536&#10;2EF4U8OJS8Io3FG2MiDUHt429vpD9sDrgMaEF67kamno+NENDwb96EpZP9Vm3jZWnly5Pbw4u3QK&#10;65u5LumFdLq2jy65lNcJZeRtTHp155eUUqfuH9Am35HCc1lkOfgrDj69kPbecSxJYftoeRY2Cmkn&#10;4Ag39COKk2nUFzmbRNhmuv5o28MzZE1EKA2/43LnEJ5xjxbLwOKBLwXr3PZzUd6plXrt/K0ItZ93&#10;fg9PL489r2RtUMIw6wbDHap4EG2n2gJcEVbrVo5CDBHF0iidx8OyUazdn2lrSaO9wI1C6fCdp7DN&#10;FGlpETp12aRNmlshT5hNmIw2BTcKz+TwpGXpMWXDXEQVa2JFiK7tweVacD8ilO7gjnDKConWIg2U&#10;OGsX3FOR9em/WTnRDTF1MtomXOG0+XeeQgJg/V6r2lf5KH1F4cW4bHVM+4XrmHYBTyOk/11RIyjt&#10;bUaB+tFzToMhpJ+nhbG1MWkcrgibZyPFpnjQKXoWp9q+SuE1EzWXvC4CC1sHcSNf+oLnSTynUZYJ&#10;xWr0bgjxLdj9dCmteHuuIWaEftA+UWoN5xHiunD/xIGP0tTProT1ZFBNnNu0U/gEQmne7UsjGkX3&#10;XiPIY+NPq5XlnvgNiT4Q9q5jyT1EtC0A25K+gVC7jP8WhFytRd+7dLtuRbhDo/Pn09IkwPsNU6oi&#10;1Cbi+SWlzr2fbm3rEpe0MtQFWqEyRp2M9h1XhNpNPI+QtrSufK4ZQ5qVOidSSS1cF/RypQG5IZS2&#10;4hMI20cxU8SPbs83bg6ltwUit2co7URuCKleq2M5pukoxPIVzxqFXKX7JZxIv+Fo1SN0k0KgOkb2&#10;DjaAPIk4yTyRvHlY607RLtRf1lgcdha1Xwe1O7njlJ7jEzgps2h7dQjn8YWX3UFq0qQpLKw29vY1&#10;oNT9BMrNzktMcCXZfVoJoXOf2x2wTkWDMKxDx3JDWIRfbif7jy53ctMmw90XD0dHIU/vCYnaAa54&#10;lXeq9D4Q1qExS3i1WQ9zHZsUcNif/e3J0lp6YF3Sxo9SgX5xOKSZuSLUFuUTe7g7c3sgilp8KFnH&#10;d6OCN0xcUu1qbmPF+ZrbQ4q/+823chOTQEKZd/somnEw6qMRYZHzsRldCkBkqgEu36X9mPRxC8ei&#10;g5t6lxI3wNtMEa6F2DEF/W0yVV8q+6sNzw1M2pintxB571cUYoqnd0/EDpe1Ka4SvBBNC+jOYBH+&#10;JauNfuZphBisXZEiRuLcMmYKETwN/TbRtl9B0GgLdEOojc3TCNEHXc1gpjSZDRRSVtsWex2Sor3Q&#10;bUWLcE/xqLzYTHFrOmYlELeEXRiYkGDJfi7aFN0JlFbnaQLRd90lv1LcLi9wA+k31+fzVHqj65h2&#10;PE+jo8Wsh06tXoHdHtU7r5CuPdKNPO18nsaHvwSBrJxWAetH+zHanPfrqc3SC5yPpTZwc06khgHW&#10;eKOK8PLY5QjOHh7nPUJU/3KHcl5atHkwBh10JPDo9lfJKmxoQ0+6MhmcvQGhtk9fTDRHIY5DP9i8&#10;3CzRplJ4SnFi/+gyhkn7qNuYdkdP7yF9h9ynJG/T+OimQYK0xRVJIoa3QCFiwCQ6bSv4WRofFm9f&#10;UFQie3UV+jAYOnk8d+J6Sl91n4h0S09jw5/qiq7cM4u7lfrQLieJJcC63yul0mDdl1rapucREvzs&#10;YoTq4tG4RaCNq53ch9FIg2+lLLS0Tz+IrjjmzMVVVko6ofvPyw/K//Y/tCbjb/7Qm+gq1ZM/J9PP&#10;DXkweUFf/tem4W3EbU3RhuyB8MbPtXuw77m0907PnR/jOR38nBl7mI00zDTLQDeZQ7KAHyLNKxt6&#10;skJhXo4BcavleCK/g8RjbRkv3Cadtn1+EdFyybo1QBZUuVV+Vv63rHD/c+l6PVgDIhP8JU/nZp/w&#10;cA023CSFjlNkouBoa4Dd3XUyDE9nlnDaRrXRtZ+qImtAGNcg/lVIA1XVP9RzEtES1OTnR1SexaS0&#10;57Wh1UbWs0uvHalHayl90B0Hzrzyvis7VP63kCPxWC4+tS/04uuvrUFd3GOerfGhQDDwcVkD2NQi&#10;puvSWx9pX/o5gcZzSA6r3gKrAGDcaBLMo6Prh7Z1lPZVKc/T5IYTy1gsd8UM0VEDXt9veffG/SZ8&#10;uJRzaKpcDitRqUhto2ZlocT7olXe5WG4evoiTmgyrZDVE5bEiSHY9fz1CuJ2lTg3U+aL3aCtg7ab&#10;9tE5SwZeAdoWKGh1Q7TvEnTsNiAEw5LT4AZ5o8uctJv0weN0kINPxcVsy7uyqXM/08LJSK2Wrjoj&#10;60BtOOde+m9+VnrO+tqvn+XWilpxVtdfckvfWlwUV1pg6GerVbbRqT2pjU5pNJ1fWxSkneu/1WVe&#10;P8vFVZTj6sBvg4RcuVexmiaTdB6fE0Gjs63havWz4gnwms51+dqgdqm2RdiIixFxnsOJ2nnqDvdV&#10;KCeHlwZJNqGVY9XbVSvOGnCQxHlgtpUUTBsbfyOsT5L1rTY6pRl1nk4JVvAbZeXu40UM7aZmrvxI&#10;8pSmgbXirMHeOTr5bJFwBz6L2cpV9wN0asddo7N40rI4McD5ltGGLPoaMKReeGDRyjMv7zFaWitO&#10;7cBycG0XF6/1pjYYOfwOU35V/tevaWsvbSvJVMoroPzqoIxjx7ULHtJRWDDYNNgawv3tzXiOZA9G&#10;Bkzf0mHa54bc/dfTI8ExLmJr4C27NKCn8gQWkoVV+xjLiCsd2IdiSA0Lxu9N2msX54P0HF7DLS58&#10;39kS59DOG+LCBR18bs+INtj4UNs5z+AkDsBWXxvkCmT7LKF5/qxbpQ+ggEgLaN83+jpP4GSBvPB8&#10;nW2HE2eTvTZWUXysrQbvyR2sDZ4ncKIgeywmAd1WO6DgFP2jsCc/C+996wmtVGqj5zRGLL+Elhkg&#10;yWXBnn7Ji8nl2Co+zFpDKxwK0oR/9pJz5w9tXjjRaiG5JWVRpQ1yv8toHXSIdgppcJ6nELOUx1uu&#10;Ikr55Jkb/lntaGu3RtGKULs/5xESgen2AgyMXHgdr4qf2+NSVtGm1i/aKCzUp6Q0Suipv3wRuTFB&#10;jv7dNPrUj+JZWzCUto3WMYlwzBOIqcblPi0Fg2WGIJgaBE2sdPAlWPNoo4/roTzCooyJf5mkJ6C5&#10;JDmCORor5bj4gZE4yDAZ6yGtCLUxdJpAie500/cq9BN0WMaMihJYX07oTltJ29hUcCvtsnigGOAy&#10;EnNHvqkHJmhD2Z6dMMmJ0FdBI22i8xSi//lp0m6N4aNIWpcz2v2rH7PG0jbRqQBltF9tHC0iUVr0&#10;9R8lElGSV4QKwk7NvlaXFAbzawoTTct5H9qGEZYSXmwfJcg7IMQG7f5nPMYWA1UQWptpW9ISK546&#10;hSgP5eUg6nx49dLJVuJrdTKXbHaYjHab1rEa9ptDKLZde5JtCJXSza9U8IwpyQjS97NHaE2njULp&#10;JC1jKYTk/uDQNiqkWVv46FsItfe0USgNpfMICeF0Q4x2hwsIeUw405AdbbmmlXptQW0USl/pPEL8&#10;wC5JN0ToBnVXtHV/k3OjxOgw60RtFEp76QmE2JZtSbVHZqDweMPdbFQsj4w1pLYx6TJ9EGHRHE2K&#10;DhJKFj/W5tD6/Zp1Bo+UHx2S0kTlENXxynS5aP25tD5w2h1a4bTl80FSDiLkJeWqC34ny40sHCAq&#10;rQdlrVJMrEm0TXRKdZHMCn+Kr4Lwzwk+8VgPtA3LfW2TkV7RilAbQOcpJArKtYWVSIGKevrRm4Ku&#10;ZC2jnUK5rbInnHb0JaFwpbpwJxRf1EpKW+doo1DaQacRIt1JKYwzLctmrZt1bKViWwNpHdOu0HmE&#10;G14Dfn2XC6wiFH9w0ekXj6luMlUlSAlNItJe/yjOpJLdWPSFOpmW+FctRjmE2lvblhRjZ9CIJJnW&#10;TXw1QK4i1K7SCqetovNLShqmm+ngEPN31Y826lf6Lg85cU2q8sLleViGHTr4PeAyR0xeh25jInDQ&#10;qnrWyXRjU1c7L9mSQ7R6JrCkJD0YFSULriLUVtO2pDi9DtsMDlKI4dNDctZLitbprzKeSzHWGhsA&#10;fh2bzNTV3qWLIuJiBBQEitNT92mpfncpqHUyOS5Fmnju0UqnJ0pcnFOKcJkfaP2nfWzmahfLqttv&#10;cPaZTbPuE96rsocHlrQEnFXFNUchaQf1Gbjcp2MUKdN4V8vN6nNVG4WFg1MIt/gtS8IaLpCgvJCs&#10;S1qHfnRlP7Gm1DYmnabTB1+e0x64sXrKi1Gg3JVLTepMe1MrQm04nUe441y4Gr38qBjHy5IuhYK1&#10;qDYKpe90HqG4uQyhaA1BliIJxJEtXFpzxApDWadqG5Ns8zzCEx7zJhO5EODXznbAJY/O61Qsku+t&#10;YbWNEas9sYe8OdwCsjJyETZTAnPWTKN9qxVhdS7kuBSl1l+XFbAuG4EKbqpZOUKsfbVRWNLEcwjb&#10;PtWbuyHcyfNPJc3y4FsXax2rj48cQqIJ/ApaPRS6JdXe0GF/tZm1IZQO1XmmaUtKzFeMSpLQJy+u&#10;sLKPWE9rQyiNqvMIt4Rn2DVDgn60RHaShiC6KITWmenx8itJ7SyzlPXSZ2mt76Vr//zy55vHe7H9&#10;Pj/e3X787vbuTv+4/nxzf/PN3f7o5yuKhV1dX988vJRDEH559yAVwjYSeHl0ffX01btPd1cv2gT7&#10;4VG+Zudt//zy7dXzZ/uawttG3d++3OxNmb6jF/b7X56ePzw/fb//4x/kXz8+fvzn9/uj/SOVyjin&#10;z0/X393ypb9ePb98f7W/0v/4882e0c+P+/9+d/TLXibw/F9frvY3747u/vLwLEHNpNxT60z/2JJa&#10;wh/7fuTHfuThy/03jxAMMWDTf8rvX+7KPz/tH+//8bj/+LVgZejq4Rrc9PZ+2Zc/vnnhb4Y+Pe6v&#10;b77+Wv99/XjPuv/14Yena/m42tqh5O+//uNq/3T0xD+pxXbz68vfHn/4fPV0oz+4+tn6jMvm1d8K&#10;5MPj119eHj/dvsjCtXXyP355frLV4x9Hv97fPTx/4Dcs0cvL04f3759lZ6+ef39/e71/fH789PJ7&#10;5vb+8dOn2+ub979A2XvJENR/Pe0fr2+en28ffiqTEmTXf/uZPbn9KJsuuvbD1f3NV+++29/cQPD9&#10;hyP97ZGNfbx5vpbFuXv88lFpgkQnqn7KJstXf2DfoUgGjAWuPvz6aa+8yfSkwJxYAshT0wOG7CZT&#10;1232fPbomh+govGfYUTuEF6NxJ35ESwfuv7SGL6sb9fa/aePTk6pGv3vso/3d7Dav70/IjoeZqJl&#10;vaNR1l6B/EcPIl3k20QE0xIBnFYRYE/GKj9E0IOcEfe0HSJhmxoSslxOx1T0INTLOTsZIsGyUpGI&#10;gn9yNqQkgJxRHGKIBLW5IdHdHiLpQUhyPB4jQQmZRdKDwCZYboakwKcNC8+My4shKT0IwTvb8/Gu&#10;cBl3WDYXl2P+6kGoWoCDaUgLJvOKBX2bozmkpQchXosX0RALimPDIhkIuyGWHkR8QLvxvkhOT0OD&#10;9/XydIgmwCTXTJx2FQ8mR0ySYzw9DLUReYQMV00sMA0PGv8uQU8Pk8XTn2bkP9rQmJ4ehrp03M9j&#10;evoDTfopwaZjPD0Maf4EUI7xhDONwfHifIwnwPB+uhifHTHI1/1BduBJGeMJMKg12wRfx3NNaFqC&#10;ngCDX+BsfErFf9boOUMzHIucBUxu3cLZPqOMXuL8RJgUHtEYGz1E5p6P8UQYKc0yXjd5bDc8BM7s&#10;ToZ8EGF4VCbOj1S4qHioYYgncYynhzmlqkTifhP/a8NDpMh2M8bTwxCwRMzT8JyKl6DikcoNY7YO&#10;IPg6LhEhI0VNgvsqGpLQMmh6EIJPTrh8h2j6k03AT+KOk0pNdWaEcWaEjpgDK0yCn/ufS3rj2WZM&#10;SS8HkpT0ICfYNU4TC9YfaWT0dqwUiOesEk8GC0WPh9SIY6zC5LgsgBAsQozHGE0vBEhNvxyfTYlG&#10;qTPLounPM1EAJDIPz6Y89ioenAKb8RUqxswKgmny+GR8tQWYLYmE4xtUKkI0NDiktolV62GwunNJ&#10;jY6mBLw3NBLLNtbYA0ySmnic8U4kqOlhkmj6I5182or5va5AfNtipfjpo9eNv5IC8vo6vv71wf8b&#10;/8JY8pNYQ9T68fgsL/r+nc2bvfzJG1psG+TK5Fq3qUWgApfcqRwwXN1jrsEUKczwdw9cLGQ5zHBg&#10;D1yt6CnM8GIPXI2bKWC4pQeuhsoUMDzQA1dneAoYAd8DV0N+Chix3QMX405uteWJ1kNb0FCex5Cy&#10;AXyOy9wN3nh0js/cwN/A5zjNvckNfI7XPJOvgc9xm0ccNfA5fjtZMBx/TwmHBcvx1JgCXzCdBYak&#10;2UYeAj3b8PcMdtHvA/gc13kxu7ryLfMkdd48grKBz3Gdh+808Dmu82yaBj7HdV6/tIHPcZ37yxv4&#10;HNctm4m26Nzcyi+4zoJA0lznUVx18vw9w3Ue39zA57jOI3Aa+Jyscw94A5/jOi8P1sDnuM6zGhv4&#10;HNe567eBz3Gdxzc08MB1tv+uUP2WRj7FP/K5ukdEF2vVrC2w0ZRBFTyFb9pPooPRAc6JFjSdQgGK&#10;N5h3NTlL+iEKZrCyMGEZM1+HjqkPozDoMA5ZygFTTUDEIhnqVrGrflQeMibvTy54bQSE6vewyYg/&#10;I43wjOhtDyGQXFvlxoJQDGJemYZEgRg0az4Qo1B8GwcRlgBQW8iyP9CmngoHKT8q/7v6sXkc3v61&#10;ehiMfPUcLH59aF8BIc12AVNJxw3uEe9m8JYPtkHxNDikeBAcW8QS/3KqMOh6epEE850oZP0s4Vi+&#10;91IeNCa7mN/BcKo/IY1TTOJeav+UGFiLnCs4eU2WwkvE0mPX7umUUHMvnmfehTxOKUpXVkicmeGz&#10;HEGP5KNOpFQG6taWwA1MCb9lbXH8nXs0Gxk4JD+Ez5LY7nlEdCsh3LcfNPeE4VSvgwyKOBoe1w0Z&#10;Oq4I4EeQNjgdKdJryZMsDw3KvvwmnDCO3yLmU4g4Bat/VhwOi8FSX7JB5uikkm89DhRtCcJuQ9KQ&#10;Z/GuechcGL6f4pnIr62EtJqGaEbMQAqVcV3zZtc9nbMwNQVWMZUZTjUYpnGSqSQ18kT8YtGEi3qc&#10;pAnQ0cUGt4SNBqY214YPiscij5MiQZ6YwWFwyEoKoa5em4dBTzqugxxdj/1rg6n9ZEExi/lsMcSF&#10;/ZQD4lm8Zm8Ni6AuD18hMcbm6TyTtPwFZCVlMIj7YwGZo1ON7A5Jfmmkk4q5ZfnUORfoVFeIQ4qH&#10;I08nPi6vN0TZ9CVOIjld9RdxwTnuBAaxKbhFCp14O9I4qYdUIg/hESk41n32hECqctGpcyMMqovE&#10;cYrnI4+TCRYZv/4st6sr2vCQk1I2mzgT3CWG0zYoK29ZsDPPF6YwNSGIgRTKfaCI6OFVr0c/qEbt&#10;xViKhS6kJvYCsBBCDShXyKXIVay3pU4Ug1PfSHpd2Umv14Ee54mWBSGVAr00+PpkqhPCEU4dTLWQ&#10;LwALQj91XDgxvcn/u/pK0pQZkBR7i3qmFBq0q9C8Iv2+NaraWGrfCKp1TmmAhSpi1l1TYIw8nR6h&#10;Oll0Ncx3kqYOCeYPHEmtj+o5jhtUDuFMc2H0CBtntrEUhSTH+b3RAAuFb46J42UxmRRCKcBWikwR&#10;phxzlSV32aM8L6iboHKkzMZ8MIpSXSvpNQUdyVAKWN9R5aOdtFSfQL+m5o1RuDqWIpG8WpI3ImBF&#10;iHbAy0p28eyYqgYBofplbEzcLWkKtdi/HYz1Rynd4/KlUlEnox6aONEchSi/JV1C/E+BCkS1W5YO&#10;IBRfzW9BSGXQUnOKfieBMbRsoOkEQZQfeKQvlHHv1AXJ/1exvz/+VBRSjdstEcIW94uQgOD/H/cr&#10;QcD/L8X9opq8Gve7+ddE+hKk5Y8/mjKSs2+nsEX6UhdBWE8uDIpT10LD/5pIX62CoB5xRaOq4ip2&#10;dxXp2yYyivRF/yWuf4gAUVrdrRIXplE3b2NhzSoIlgKyJYdYehDJGE5gYf8bFqmeZp7wtxarByFy&#10;lZI3ONzfpqV30SNtS/TAW1h6EHLQeKYNscBFlRaKl1D/Z7hiPQhFnLZjJOjHDQmdMQCROPK3SOlB&#10;2Bb2ZUgK13LDoh8fYulBeB1YsO/b24K2MYulB8F8QIDwkBbuvIalhUe/tWI9CFc4+tAQSwjc5UFW&#10;4qPfQhNgpO7bxXhnQrBvFyH9Jp5w/GGASwm5eHtvQrCvWSeHLBBgeGlI0NEQT3+czSI5xtPDZNet&#10;P9BdkPSb69bDkG94ktmf/kjTggFL75ieHiaLpz/VXZD0m/T0MFSqx8Y23p/+XHdB0m/i6WGwW1GG&#10;f4ynP9lmVRyvWw8j5TpY6yG/9WdbLYkWFPUmPT0MVw7VZIZ4xIhWxQ5NB0pWxlt4AkzyalsE7tYg&#10;6TfxBHmQW7cQ7IuxrQRJv4knKARJPP3ZpjdGCZJ+E08PAwAMN96f/mzb+3bIbyHaV0qPJ85PiPbt&#10;gqTfpCfIA7ncx3I0xO6a1W9MT5AHOYUtxPu28NU3yYnigLf3+PqRsId6fFqQ9JtoehDsQrjfxlzQ&#10;n2yxf1mGwZtoepCk0AkBvGNtPfycGuPU/xhSEoN3KUz2f9g7lx45jhuOfxXD98Dz2tGsAecSR0Cu&#10;ueQsy7uSgZVWWG1g5Nvnx0dVkb2jLo6lgw4TGJCUGjab7HqR/JOcfv1EQS+U2/nmmZC7NXUlEmDY&#10;OJLnssT1fGQ9F4SJJNyjNZdx/YaTwL4URWDTmN2kE4kUai/YHgm4S7Xm7a7AJ24AR2zW+UwWvEhf&#10;MMV9JtOov3/+beJiJp+TWq9ztUUaGomcdgV54moungNS1XboQGoDzM8BKSLRaTjXiJvN5Yk07DPU&#10;eJvqTbKNB58BLV/bahKN1Hiar1CpKd/ZUCqMGMZUnERD6x38CbNblBQu6GyKt7VEU9VaXNbF26eE&#10;u/q7FU9pKYjSaSghRlR7rrZIQzQRdMVcb3FhAx8ALjLnE2kyC1yyV6y8OvTEH18CRPLR8PR1XFyP&#10;NZeI+RKRuCOxSsRs0JH4MjwfO2gk7lCAEme2xUh8GW6ZvS4S93BLifMVKz+mGth5j73XVLeYbN0x&#10;XZvnV6z80PwVK1/eHq9Y+TBtLtvrrlj5oToMpUv2uu8ZK68Xi7WMQ++l0a8UVqq/vOK8it0gv2zW&#10;eRWjTs6/L9G896Aa5C1GXztlvIDZIO84utIZ58i0QX7hXW55mbts1jmiZ3BP9zn7gF+VI6G23Q/k&#10;SLgj4myOhBoBesdqX249R+KAedKqjGJz6GWuIVXo4oMJqw8jqXgJSdZQsQ1qCLhNlCn0+kDrOkep&#10;bmGf2z9IHVkHI5lrXB7bX0gDx8ZT/Yt1nuDgfEelPP3JEs76Y6lx6NX1LaCZeGoY2XlKeLjOE1B7&#10;g3nRoWUBpX8lmer2WJ66qOKpQWUflGBxmSeZGsCgjFIjZlEUsiYAvesgb2N9DJsOLMKsYxo5rnME&#10;eOWg9o4Q6w8FFd06xPFZM2YW5GkDSA+tyzJJE2iZW2KLABPCgsL+mu1X7c+WiTJ+rcHd9V+PTBQL&#10;0i5+nd/LOYxMlEHTpR+ZKBZVlAeOwZ6JMgZfSH+W58hEob+gJDHEx45MFHyDlNeNgyEThVrseIBc&#10;wswl/8vkDJkoCgLNjx2ZKHgKpa54eKGQiWIh3DrPkYlCpHTRXlCKdnomCoOsrsRzZKJcqNuQicLb&#10;Sk5PFEUyUWz5KPg0IcBDJoqFXMtyhkwUKBc7QchEOTco8WDfJiScXOc5MlEscBvlJPzbMlHODjZk&#10;4xgszVsaNbdMFEoGA0hNPEcmyss5FDJRLPxbl3NkooBklRqN4XtKVxe3aynCDY4pDoZMFIvKlHmG&#10;TBSFEyeeIRPl5Tlk8WP7nhoWrvMcmSgvT03qxI+Ntp1gbR+yWHLjecnxFjJRyEOkWE1S38hEGerr&#10;PEcmyhgszSHzqNvbagA48RyZKOOxgWfLRBmDNZ4jE0XSFNgBwhyiN0PLRBnLofMcmSgWRq5/z5GJ&#10;cobnyESRPLHFvB2ZKMhJSLnMM2SicIgsrishE2WrEeSoBIsP+VeR8HKd58hEOfNYyUTx/baL0nQb&#10;MlEMG1jnOTJRDImXRBF1t/vTcsMIeP++mZSm0MhEebkLjUyULRc9010TcmSiWAC6LOPIRKFlmKS+&#10;hSk7MlHGQmgMNQi7WF4lCSVPoH8qgDORoSeP0PwpZ+X5/68B6bJkTkQ16tx0TJJRxbOM8SBtGoK8&#10;0lBdhzQoXWZE6x+zB8GMLNMJtauZctMIdOQWNNjHShoMn6UTts+CvdIMJorcZS1qQFvl0zh1Wb6T&#10;ZLq7ysCipVMK84yrjwpItyLbQ9q7aGjbxjRiXWZIb3BK0BulgsWi2lh20inOWJJGnDZZC3ProEav&#10;6yy5H7kgt3z9/FDynD1fxHPT4pwZuXVjsPQZQV22NMFB2XRHnWipoq5S9mnfBi36bYMa1C6LSY32&#10;1tsROxakcNQsTYdbUiPN6znL0mA4oTTAXecZDr5u/ndRqPjvbaAMHp54hmNag911njJHbFHewjP5&#10;KijkQEc31R7ZY9aZq7/OSPHRsHedIX0r3ZlIq4lFxg3bjDc2ofcoze2jjBYq17fRCHidI2K5XUMb&#10;UEoVhEmJxdMajdBieZn6OzKnLRheZsk1GICLzTusyVxlQEpZeCr3OIKaXuO9vB/QpVUSEs859xf9&#10;T8G6t2ytlxcRi6bb22qQvC4nDTk965WWWuBmom6xaYCv6mNpa5Wrd1hgXcd0l3wp4V9OaXp691tv&#10;ZvDPV69vX792ca45TddeBt7LgA3vizlNh2+Q08Ql+FVr7017WcCrvuv0nCZpw8LWKjlNLD+yt32S&#10;fpOcJkrlUCwcqJxx0f1uPaVpvxXg0niTWVITMEFB1s1YRKgT93CFe64zQScd5YPbmmT9KZNIQmYx&#10;JdxnkmT4EWa1AsxXlRVJ8AdrCdF1SZhjQxLOTzITZuqKJPRMAuo6k4SLT2eCY5yu5VMmkQTnkVaV&#10;X5ck4hb3YiTMJYkk2xNWmMD81rlEBCJdvChtMBUlksAFW2jKhfOoK4y+r6D+p1wiyQ6PoULX12WJ&#10;6EMCM1zSp1wiiV4Q5tM4JSeRjE4/yCmbREPBISCLU53lhCbuwqDDZ1M50VAv4Zaqw7MZkJKTmMzU&#10;EZvziaufyxO+tzmfuJgJ7Rys6u7q+peqnH3icDM9AAucyhPX8x4z4mY+DaR85+BDez8qw0/5xCXN&#10;tswNe663SEOvMjaPOZ+8quliUZAn0jAP6Ek455PW9UH6bs7liTS0DivNg7iyqWZgOOn1aRBJqHiH&#10;ZTgXJy5teiVS5366eiIJ7cw4oqZsUmrSnkIR880gk9CXZTPfdFI203wfSD+3TXMuSVzTBRbx5xQs&#10;yTJgWVwBuD2KVcN8qF02QBfNHCwRs69EMGq719bAKmwWkbjH6Euc2QEi8RWAS5e9KTTKg6/9Y1so&#10;Rszxks6vxaoHom572YxzdMzQfA8r1TTPERGn+6iyUyKXrT+Sf08AXJt9X4PrsjNccF1+Tz+H61Ir&#10;WbWA9et73DqwS/yVHDbo7W+YpikgQzUo7CId29HoOWEnzFjWMTWC236aQDnnICIQ0tPSCblxCmFz&#10;FEpndP+IXEazf9oMZ6fDIK4zVByZEWrp3cjw0CsW0jY+90bH4YgRbXRiHNcZ8igvGUq1vRx23dKv&#10;mG7aom4KElI0Kb6MGtQ+hqFcZrgjDOCFyYCiGLyjqZRLI7EEeyhpWdmrr8a1jqnRXGaIuYiT2Qhx&#10;sCdkkXSV9VqE/OVovY7b25ilrYRmQddZ0ijy1k5DKHE8RM3x2LVBsbsbT48tvvTNpolraKY9900v&#10;pEXoeuFlp3knCVv2WDp0L4B5aoXroFnXZTmJo+1a1VjgEhkKR33Q3cYXJAbEMX1Ns8mdJ874+gqR&#10;4izeI0HiPDn+RYXCjYdsqZwmnzZMWTPQjafa3WU5qdp6lHs0CwHMFojS+Fji2c3Lvt/TQiotExzw&#10;GOtGqTZ4mSeJmTuvU0aRoGMu73qgEHIfJLaS5DTD3XmKPV7nuef1XU4isgs5WSEOxJaoWtatGfHG&#10;U23zMk/K04DudEqgS3mtYH43xUsV2Lx41aA3SrXTyzx31JhtPG/oVJ6mJgoDPWyPvdFqm2EOmXHv&#10;g2Kz13lie3swGEASGb5C2bYaAqyy3ekEuwHTm+JuUnWwvZDa72WedAWXc8IeC6Qn6ZYpTc6wDVLW&#10;MCN5WbD854Niy9d5CnrIZ/yRvpQpIgVclh7f/YVy3FYdADamdn2ZJRVkPOgtKyUf/UA4KBWqGjjQ&#10;nFrlaFpXV4CPyflZZijFZJtaj0xfIWwPFey57bSyGeTtSZ0CxlBt/bMMM9zXNRkjFO0H7U/b/+2H&#10;Yn37U9vwt+pL/sXahCJ77z/OWXWmufjn5/893MnvHj7+++6ehta0o9ppmEdbZC+bn1vT7s/v3/x+&#10;Z13Mbzb8z+XqFFoUXR8oT76n/3l/tj/gXGN1nY+8pf9eSO/u7+/ePndia5rV2cSu7I24Uyjnx4+D&#10;+MMfHx+fzkn28NyI7+333kLcVSOduL0Fe+6sHvqhx/7nwvg76k3OVvHFeN7NX43nWTN6TnnwLnx+&#10;Edmbk3NMvDq24sogi3ruQw/vkf8hQAZtTg7quWc4fJPwHhFFnFz4EI2Lrv718J74XKmC7O8xC+5x&#10;up7U7bb6fMTrjmp86OKmXmcR3XSUPjU36CqLSMGRtbFOvqtysLv3twK2CwZhqqhEIhgYbRC6yiU6&#10;6ZkeGAtTLolEmjmLm3JdYczqLgtfnNL+Uy6RBJvppCHEdS7JQU/kyZqdrn6XSHLCwNG2jasK4wzs&#10;ooCFl4qQs/kbSbYcahRlmSksOue5kh32888SScjz2mhryFVRomseRDnYvakokQT4DSkPU1FSnI7K&#10;u5gWUzaJZksEYCNB/fWvn+J0tqHM+cSlL8goLbo34RPXMmqT4PZsBqR4IMsMQ3EuT1zN3CJPxDen&#10;fCINUbpTYULnOB03dkInUz5xD8Cmo03BXJ64ovFTAcOb84k05IXcEneczoO4pjEzjhW9RRr0ttH6&#10;VJN5kJc1q7qgt0RTXD9xYWNLvLIY7+q2ljqTozdMibne4trGrjO8yjqbSEJVGmCQUzYpUiddjOez&#10;OpGA5ydta84mrmwi1lbWa1WaFODDZcfJNmcTN4P5Hp0KG2JUAjues4hrGo9NgUukgAA+cy5xRVPl&#10;eb6nLQoUkqw7v5ulAoWSCzLfAhIJDkjwoHNh4nIG/WwFltY/fiTZY8bPmcS1THOrwjGQ6hlKF5DE&#10;BFvqGt9VF4D4aUuxHyZtDP2oK6hMzNkSibvXosSZ6RKJr/FdbEq+2VrtCrmgRZ3xbwy+8ue6xndD&#10;gPay+UY8N2v+Gt+t7jByYsdJa7lH5Ul7bUY8Ji2nX1jvpsKvCY3beS6hcb+oi19rhL3Nm6seJv2E&#10;ze05ftEcu17FQHxF+kvxAS19v2cChXp5VQLiOdYwr/muKa3gIQqJLyVfufqLlMr8QE0nicHZEDpF&#10;Djz8SgBJwoXBWS7R15atrvfwNKjeI+OpXqE6T+D8Hr0g+sYlJz1WYsy2PLb7HfkzaVB9ScZTfURl&#10;njuSNB2bgEmxedmPydeUOYUiT/MsGU/1GJV5Eujniy0o28ckBQrHkA3id8xoCUmB8maD6j+6gOVm&#10;37r+HomnJO2h9YOHfAUNvoh7q9fJ3ke9SWWeBJGARTilOAei9ojagza1QYm4pBcyH5QOqm+pzjI8&#10;FWez9bFvmiUw2mtJqDGc30c8UvY+fVB2jelKkS5wjmAxH1V8LI6UHYtVNnXy5Rwv017I3FM2qF6n&#10;spyUZ+azGOULOd29rTzZGKxg2eBpHnZ9IfFAXcKTzGrj+WIKkX8oqc7K83ZD1lpUgrmtbFC9UWWe&#10;hyMFfezyq36sFGDVgj52yyPfBRxF4qkuLOfZJl/te5J+5+nWUgKaTTDsfCwdcCD6WOnxmtOfCSG2&#10;cLB5qcpy7klZ9J1PMAutk5NDRHaUZ3Il3OKTSluxubZMTvVYlXkSTZe8df1kROsBvgQ5pU6HlASX&#10;aaKOvTSobq42iPeqzlMivT6HTmQAJ0TGbnOScLbyBP+wQEoBk/E7+Vhlpe8pXc4dKkWpHFoXRVFQ&#10;9skDzerwy4Pq/vIXEq9WWU4OSBKXviTKBlSNrxWwVDnUrq4wI+wna0nM04msNSNko8vYCHTp7X/N&#10;nxU1MO4VY6zEkInYRLyh1FL6lHQE9MbApDBJo8AwtdQ95qoRr9dZpebLkl2UzIPlP28/aH/6UsH/&#10;ZI9WP9Tqb8Xt5L8Vb9Lit3nf99vdvq8J6SO5RAw52EPyhHOXe3U9GSv1KJ2V+BxDOZJ8QbAcDY/Y&#10;NnIU7Itlx3Uo7Qnqg1J+4lo6yy2rTf1JSiBuoqUmrhnFAgV7/tfHz7/8yI4g/uEn/QcYUxn5LY58&#10;/O+Hfzw+sGv++MPnT2/1r/L754f21/unxw//efzuM4p/+vPTu5//fPdJXSbvnt58ev/H21/fPL+J&#10;/1YoxM93u8f3jw+/3z39/f8CAAAA//8DAFBLAwQUAAYACAAAACEAqiYOvrwAAAAhAQAAGQAAAGRy&#10;cy9fcmVscy9lMm9Eb2MueG1sLnJlbHOEj0FqwzAQRfeF3EHMPpadRSjFsjeh4G1IDjBIY1nEGglJ&#10;LfXtI8gmgUCX8z//PaYf//wqfillF1hB17QgiHUwjq2C6+V7/wkiF2SDa2BSsFGGcdh99GdasdRR&#10;XlzMolI4K1hKiV9SZr2Qx9yESFybOSSPpZ7Jyoj6hpbkoW2PMj0zYHhhiskoSJPpQFy2WM3/s8M8&#10;O02noH88cXmjkM5XdwVislQUeDIOH2HXRLYgh16+PDbcAQAA//8DAFBLAwQUAAYACAAAACEA/nlJ&#10;IuMAAAAMAQAADwAAAGRycy9kb3ducmV2LnhtbEyPQW+CQBCF7036HzbTpDddkACKLMaYtifTpNqk&#10;8bayIxDZWcKugP++66k9Tt6X977JN5Nu2YC9bQwJCOcBMKTSqIYqAd/H99kSmHWSlGwNoYA7WtgU&#10;z0+5zJQZ6QuHg6uYLyGbSQG1c13GuS1r1NLOTYfks4vptXT+7Cuuejn6ct3yRRAkXMuG/EItO9zV&#10;WF4PNy3gY5TjNgrfhv31srufjvHnzz5EIV5fpu0amMPJ/cHw0PfqUHins7mRsqwVEKdR4lEBsyRe&#10;LYA9kDBYroCdBaRRCrzI+f8nil8AAAD//wMAUEsDBAoAAAAAAAAAIQA8eeyaogwAAKIMAAAUAAAA&#10;ZHJzL21lZGlhL2ltYWdlMS5wbmeJUE5HDQoaCgAAAA1JSERSAAAAyAAAAMgIBgAAAdpfnggAAAAB&#10;c1JHQgCuzhzpAAAABGdBTUEAALGPC/xhBQAAAAlwSFlzAAAOwwAADsMBx2+oZAAADDdJREFUeF7t&#10;3S20HUUWBeAnEAgEAjFiBCICMWJERAQiYkQkIgKBQCAiEBEIxAjWQoxARIwYMSICMQIxIgKBQCAQ&#10;CEQEIgIRgUAgEAjEzNn1eP1ev7v79t+pqlPVe6/1LVhd3X3vuze3/+rvYmUemOfmG/NXLPDK/xba&#10;FLajJRaHbbzGbNhGW0yGrbzHSdhKHkZhK3gYwgo9pbACTymswFM6VLACT+lYxAo8pYMdK/CUjqas&#10;wFMKK/CUwgo8pbACT0NYoYdR2AoeTsJW2mMybOUtZsM2WmNx2MZLbArbEeOWpwY7xH/d8rW5/Y6Z&#10;T8zq/Nmwnc1ZHLbxWmfDNtiK5lfDVt7qiTkJW3GvUdgKXoawQi8pvxtW6OVjQwu80YXe6EJvdKE3&#10;utAbXejt4qdbC7y9a1JYoZchrNDLKGyFvU7ypWErbjX5gIetvNXZsA3W+MUsDtvBnE1Zeqv3qimS&#10;reclHAyq5YVhb8oLvdDxivdV2VI4RLiE7byWTWE7imJRtt77lHY2uX/E3t4xJ1l6ixvNyfmdrdSK&#10;IaywNSmsoDXDM6XW0YUt6ucbQVhBa1JYQWuGsMJWjIKH0myl6OidI25o2MpRvWHOhm0UzeKwjSNY&#10;9QjlZtjOanFJrd+Pazur23lo2It6mf0R5wzqQ9ibmjM8hI4anJdw1/njH56Zv5vQ+dSwT3uJEN8I&#10;e2N7FA97E56yh71oLi9NlrAXK8Etuc8ZS7xmduU/hu24hrtmU7ae4HJafcb/i2E7imBV2A4iWRS2&#10;YURng2shtlFEZ49kbIPIaL43bOXI7puTsBVbMAqqsNhKLRiFrdCSIaywJSk4jLHClqSwgtY8NrSg&#10;RXRhi+jCFtGFLaILW0QXtogubBFd2CK6sDVo4Xrx840FrcKztxRW2JIhrLAlQ1hhK34zQ+4YtlIL&#10;TsJWasFJWmu+Aa8bGrZyZJN5y7ANIpoN2yga9JxYFLZxJIvzimE7iGB1/mTYjmranEg//t2J8M/M&#10;NewFSsgS776d57xnsoe9sJfR1Wyp4EXZm9niB1M9OCBs6acY4s3nDqo7/mHYB7AHutQ+MspEUH2Z&#10;exyNpdD0EjfLhwkOCa3V5mftx10jLTVuWQJX0c2ll150c+6ZsInccjA3nANxOA6RiO1Qa8JTjiqJ&#10;1Ko5omLnmght5FuS9VDGXlDmbe77OZWjXDXl9qbZHbZj2W7X2Fpsh7JfavizJhGqQY5gcdjGksds&#10;2EaSz9marCiPwY+GjrSwZ3QD2e/kBpKtJOWMGmrlqCqV9YZfCSuU8jC3VAorlDqaHfevV80Osdyr&#10;1PSFFUgd+kKCSWPysQKpo7t2U61LYQVSRworkPL+a1LQGpytIGWNwlaQck76mGCAYLailEGje5I6&#10;6CxVV2EbSD6LusOxDcVf9glBZblN3XTZjmS/b83mYKx8tlPZxqUH/tuG7VzWcY/abW0zPBLJkR7G&#10;Ly5ldaPqPcHkGOxNyKVqiTiUUy1FfxFLghsd9kZ7l/Uc4RF03WJvvCeLx+iLFlwE9HJ1tuuGLmow&#10;LQv7YyPCIXhyANSeE6GhBZ4tnX0Mrly2BsdUIWiEzD7ENXDYxMl3GKBc2R9cYn9o/mU+N1dzvuID&#10;x+EF/49l6FePLhaoBaVzfyvr88DgJHr7X/peGKOlyTGvSgcfUo4vYA6+IP2K/gg+CBzX2QdVA7pm&#10;HDI4HLEPJIrDXO6+b9gHEBUuhasNSJYzLc9kCbhk7uIXg3OE5/DXtQ2dMltMz0MA4v6mmRylRhE3&#10;oeHT2knbw+qZ+EvluWFv+AjC3b/0dOLeatfQfZ5hb+6oqs4jomEAOcxPUiXszcglTGxbNOxNyFix&#10;w1cvDRZKyH6i3zJh1tGh5jJLNNz4di5DjN/MkSdr8eIa9gKyzqr+hOei84af3Y9Yole1tmhX2A5l&#10;n82P7TWwWT6r24XpOVV+q/LCsJ2In1UNu9kOxN+itDZ5cMvQV2Y2bEPJ52z+adhGkg9a6UyGbSB5&#10;oT8LDZqzsA0kP5oafTPkEgb3OQlbUco4qYPXgDL1jaI5qOobzdKmhgv1fWyGsBWkrGHsFD3ZjSOl&#10;9e5mPUnBiAisUMpLfU3UiCGODwwtkDpQbU4LpB66UOqhC6UeulDqoQulHrpQ6qELpR66UOqhC6Ue&#10;ulDqoQuljtTLihVIHehYq9k9A0kt4p/cWCB1pYYOmoEtjiGsUMobwgqlrNFgNRjjia0k5YxGOn1k&#10;2EpSzknYSlLOSdhKUgYdMfvfhq0s+U2O/ctWlvwmw1aWvPCkZDJoOcc2knxmwzaSPBaN8auHjeUs&#10;niSGbSy+Vg35pxFI81s9txXbifjYNCDme4btTPbbHPXO9Yd5fDdHAwr4251IU6O2zm1SZB269sM0&#10;gq5hLyLLYI4u9/zNsBeTednyhWEvKNOyT6aP2i32wnIKY+cXiZqfzntsikYjQEw7W+mUM2rPdar6&#10;NKw6p1x7aEKk57nTl6Iji9bMkcfdWlzzVzpHG50O03o0ke8M+wN6gsn8m8odw/6Q1hWfeNg7PY0J&#10;fNd0k5Yniql2o1cimJ6B/dERVb/JK5nI9y7Fn0NFCmZSjjArHKoWRuOvKxcX9wwmhWcfWA5oAbK6&#10;wdqRgy8IHxouNdkHusZzgys+fQGdB4c5zDePR0eY4QAjhePGuHT1BOqoMO4vrgjRiRfP1iZ7ZimK&#10;V9BWEDWxONphmq7WW0ShCgsXuPgRZa/uV/oJjrYfmiPPVYc2+eiLHa5mRykbXEtjjlmPa+kjQB09&#10;egOHrYVT9gX3B5qS3A/aKeNeRzfYDQY3zahZjfCs8ijwg0EfYVQQKwGDh/d4gsO+PCkPDwLQXVip&#10;GDxZ0lkiPjz1wxNAPA1UMgeXTur+0Db05tbNvmNQCYdaV/ZhS7twZhlNHa8sD07HGhjqOF6a+0aZ&#10;CSqodAl1bGqlSIJKKA1qIzehcvLwbck0Cq3MQSPMQ7UZw+lT4wjJWrj07r6NmM4YshcqIbtr4qJp&#10;L8Qb7lGar3zEKRHtdNgfKOLBfbTdEsEvW5V7UlKa6LyFoDkI+wNEckNX57B1KDprSBThziY6a0g0&#10;Yc4mGp1XosIDomqduF416o8hLSh+yYUefHp8Ky1Bp60iwa+RvQGR6L4yWaObcWkdRrfJEv04pBfu&#10;PxJdVklvMPGDSzB6CHsBkdZhKoFdwRCdbMcivdjc2BH1HBq7Vo4A3TFWB+MXsZ2J9Ah1e4uDaQDY&#10;TkR6tXjaYnSQZzsQ6R2ml5vNkSeQEcGDqcnoka4c3dlHvzp7iEycRXT2ELlEzyI6e4hcG51FMMUA&#10;W0nkqEZPtDBPA1tJ5KjQimQIOrizlUSOLF1mYZxTVihydJ8ZNSsRmfCDSTcjrFBELJ/fWiAi11LX&#10;Q1YgIhZMccUKRIQsEJFrF7/cWiAi13SJJXKGbtJFzrh4emuBiFxLo16zAhGxvHtrgYhcQh+pNEAc&#10;KxQ5uo9MyjPDVhA5MgyBlfLIsBVEjgozNg95w7CVRI7qZMo2zVYrcg0dCUfRkKMilyaHINVZRISc&#10;Pa6is4gc3ewA1jqLyJFNnj2ugopDNYGXI0J1x6K8bdgORHr1hVmVTwzbkUhvMIriK2Z1vjFshyI9&#10;uWs25XWj+xHp2WOzK2iG8pthOxdpGQZtdwkefelHIj3BPbZr8CP53bAXE2nJpyZL7hj9SKRlT0zW&#10;4Mb9J8NeXCSyxRWBHtEjYGkFrno2P8rdE42IItGhEhBXPdWiUVEkKlzlhAh+oRrCVCJ534SLZsuV&#10;2l6Y10zYoOb9pWFvXiSnok+p9katgaUUXN5XvRHfGjQh/tKwP0pkr18N+i41H1x2YUpd9keKbPHQ&#10;dBcMCqFaeNnDvZFhxOC0iAoc9gGIMNnbUEUMWgjr0kvO2d2hqYfgubVu5uUKbr4fGIVE7buOC49r&#10;hykHlPN503xn2Acp/UBP1aYq+CLmHaPBI/qCETxDNwlpMah4RHdJ9Y9vE1rX6hKqYHBmUbuvuNBR&#10;CYNBN9kMpLfgyPSVYV+UlINLYd1TNBCcXb437EsUP/hB4LJ3dlR0JXbuG9W17IemQuj3o8umzoMn&#10;KB8YDT4xDc2B0MSjyoAHSsygnRhuLI/2WBkHCtw7oOW1oqwOHjHfM7i8wKUamkOwf2hRoc0bfvgY&#10;ZEP3C0q14AiMHxIu3z4zz0yOBpk4w31rnpqPDB5K4EnepnkuFJaLi/8DSf+ZAM424ecAAAAASUVO&#10;RK5CYIJQSwECLQAUAAYACAAAACEAsYJntgoBAAATAgAAEwAAAAAAAAAAAAAAAAAAAAAAW0NvbnRl&#10;bnRfVHlwZXNdLnhtbFBLAQItABQABgAIAAAAIQA4/SH/1gAAAJQBAAALAAAAAAAAAAAAAAAAADsB&#10;AABfcmVscy8ucmVsc1BLAQItABQABgAIAAAAIQDI997kNZAAAP76AgAOAAAAAAAAAAAAAAAAADoC&#10;AABkcnMvZTJvRG9jLnhtbFBLAQItABQABgAIAAAAIQCqJg6+vAAAACEBAAAZAAAAAAAAAAAAAAAA&#10;AJuSAABkcnMvX3JlbHMvZTJvRG9jLnhtbC5yZWxzUEsBAi0AFAAGAAgAAAAhAP55SSLjAAAADAEA&#10;AA8AAAAAAAAAAAAAAAAAjpMAAGRycy9kb3ducmV2LnhtbFBLAQItAAoAAAAAAAAAIQA8eeyaogwA&#10;AKIMAAAUAAAAAAAAAAAAAAAAAJ6UAABkcnMvbWVkaWEvaW1hZ2UxLnBuZ1BLBQYAAAAABgAGAHwB&#10;AAByoQAAAAA=&#10;">
              <v:roundrect id="Rectangle: Rounded Corners 3826" o:spid="_x0000_s1027" alt="sky" style="position:absolute;left:16477;width:31172;height:42823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7eeUxAAAAN0AAAAPAAAAZHJzL2Rvd25yZXYueG1sRI9BSwMx&#10;FITvQv9DeII3m7VCCWvTUtsKvVqlenzdvG62bl5CEtv13xtB6HGYmW+Y2WJwvThTTJ1nDQ/jCgRx&#10;403HrYb3t5d7BSJlZIO9Z9LwQwkW89HNDGvjL/xK511uRYFwqlGDzTnUUqbGksM09oG4eEcfHeYi&#10;YytNxEuBu15OqmoqHXZcFiwGWllqvnbfTkPcb7ZM6nTah/VB2XBg9fn8ofXd7bB8ApFpyNfwf3tr&#10;NDyqyRT+3pQnIOe/AAAA//8DAFBLAQItABQABgAIAAAAIQDb4fbL7gAAAIUBAAATAAAAAAAAAAAA&#10;AAAAAAAAAABbQ29udGVudF9UeXBlc10ueG1sUEsBAi0AFAAGAAgAAAAhAFr0LFu/AAAAFQEAAAsA&#10;AAAAAAAAAAAAAAAAHwEAAF9yZWxzLy5yZWxzUEsBAi0AFAAGAAgAAAAhAL/t55TEAAAA3QAAAA8A&#10;AAAAAAAAAAAAAAAABwIAAGRycy9kb3ducmV2LnhtbFBLBQYAAAAAAwADALcAAAD4AgAAAAA=&#10;" fillcolor="#93e3ff [3208]" stroked="f" strokeweight="1pt"/>
              <v:shape id="Freeform: Shape 3827" o:spid="_x0000_s1028" alt="grass" style="position:absolute;left:16477;top:27202;width:31172;height:15563;visibility:visible;mso-wrap-style:square;v-text-anchor:middle" coordsize="3117273,15563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ag0UxgAAAN0AAAAPAAAAZHJzL2Rvd25yZXYueG1sRI9Pa8JA&#10;FMTvBb/D8gRvdZNYqkRXCUKhHmsV4u2ZffmD2bcxu2raT98tFHocZuY3zGozmFbcqXeNZQXxNAJB&#10;XFjdcKXg8Pn2vADhPLLG1jIp+CIHm/XoaYWptg/+oPveVyJA2KWooPa+S6V0RU0G3dR2xMErbW/Q&#10;B9lXUvf4CHDTyiSKXqXBhsNCjR1tayou+5tRQPExK2e3F3std6dznCR5/p3lSk3GQ7YE4Wnw/+G/&#10;9rtWMFskc/h9E56AXP8AAAD//wMAUEsBAi0AFAAGAAgAAAAhANvh9svuAAAAhQEAABMAAAAAAAAA&#10;AAAAAAAAAAAAAFtDb250ZW50X1R5cGVzXS54bWxQSwECLQAUAAYACAAAACEAWvQsW78AAAAVAQAA&#10;CwAAAAAAAAAAAAAAAAAfAQAAX3JlbHMvLnJlbHNQSwECLQAUAAYACAAAACEAImoNFMYAAADdAAAA&#10;DwAAAAAAAAAAAAAAAAAHAgAAZHJzL2Rvd25yZXYueG1sUEsFBgAAAAADAAMAtwAAAPoCAAAAAA==&#10;" path="m260725,189547v-22860,6668,-46672,11430,-64770,18098c203575,207645,211195,207645,218815,207645v-15240,3810,-30480,8572,-44767,13335c169285,224790,165475,230505,164523,237172v29527,-14287,55245,-25717,81915,-35242c251200,198120,255963,194310,260725,189547xm575050,177165v-1905,952,-4762,1905,-6667,2857c567430,180975,567430,180975,567430,181927v1905,-952,2858,-952,4763,-952c573145,180022,574098,178117,575050,177165xm535998,171450v-23813,10477,-47625,21907,-68580,34290c477895,200977,487420,197167,496945,193357v14288,-6667,27623,-14287,39053,-21907xm613150,134302v-12382,5715,-23812,11430,-36195,17145c576955,154305,576003,157162,575050,160020v6668,-1905,13335,-4763,20003,-6668c600768,147637,607435,141922,613150,134302xm889375,132397v-7620,2858,-16192,6668,-22860,11430c868420,142875,870325,141922,872230,141922v5715,-2857,11430,-6667,17145,-9525xm136900,109537c74035,135255,29268,181927,1645,230505v953,,1905,,2858,c2598,230505,1645,231457,693,231457l,232843,,209380,41174,158710v23098,-22979,51911,-41553,95726,-49173xm1392295,90487r-69791,12304l1323001,102631v21908,-5000,45482,-7381,69294,-12144xm800793,12382c759835,36195,707448,62865,672205,99060v1905,-953,4763,-1905,6668,-2858c675063,99060,671253,100965,667443,103822v-9525,10478,-18098,22860,-24765,35243c659823,136207,676968,134302,695065,134302v-20002,6668,-40005,12383,-58102,19050c635058,158115,634105,163830,633153,168592v16192,-2857,31432,-6667,46672,-11430c735070,128587,794125,101917,832225,65722v-20955,36195,-59055,60008,-96202,86678c759835,140970,787458,133350,816033,127635v17145,-6668,35242,-13335,54292,-17145c859848,114300,849370,118110,839845,121920v12383,-1905,25718,-4763,38100,-7620c876040,117157,872230,120967,869373,123825v37147,-9525,77152,-16193,112395,-28575c957955,111442,925570,116205,896995,126682v,953,-952,1905,-952,2858c932238,115252,971290,107632,1017010,104775v-60007,4762,-117157,26670,-133350,65722c900805,149542,932238,138112,964623,126682v-32385,11430,-48578,21908,-64770,42863c964623,137160,1043680,134302,1078923,72390v30480,20002,12382,40957,-20003,61912c1105593,108585,1152266,85725,1199891,63817v-33338,19050,-64771,41910,-93346,68580c1201795,120015,1283710,79057,1365626,48577v-52388,51435,-147638,61913,-212408,93345c1192747,130969,1232752,120491,1272757,111561r49747,-8770l1291569,112722v-9942,4435,-19288,10150,-27861,17770c1328478,110490,1420870,121920,1473258,71437v-23813,29528,-50482,30480,-83820,50483c1451351,122872,1500880,103822,1549458,84772v-18098,20003,-63817,19050,-81915,39053c1531360,104775,1596130,86677,1674235,80010v-34290,29527,-108584,5715,-129540,46672c1591368,100012,1649470,91440,1706620,93345v-59054,-953,-130492,17145,-149542,55245c1589463,139065,1605655,129540,1638041,120967v-17146,9525,-49531,19050,-65723,28575c1634230,141922,1728528,126682,1753293,64770v25717,33337,-7620,52387,-25717,72390c1825683,90487,1912360,33337,2036185,23812v-95250,22860,-191452,46673,-247650,117158c1868546,115252,1959985,113347,2041900,78105v-52387,38100,-145732,50482,-210502,77152c1909503,140970,1972368,125730,2046663,132397v-31433,7620,-76200,3810,-109538,21908c2011421,160972,2073333,144780,2139055,119062v-33337,18098,-50482,27623,-83820,45720c2112385,180975,2149533,140970,2208588,146685v-29528,-2858,-50483,27622,-80010,24765c2187633,176212,2240021,138112,2311458,155257v-47625,2858,-79058,11430,-112395,30480c2246688,168592,2295266,150495,2352416,168592v-47625,17145,-120016,-1905,-143828,52388c2220971,206692,2240021,199072,2260023,196215v-19050,2857,-34290,11430,-36195,26670c2286693,206692,2375275,216217,2401946,151447v25717,25718,6667,45720,-26671,64770c2471478,181927,2556250,134302,2665788,124777v-94297,11430,-192405,45720,-248603,107633c2507673,231457,2587683,206692,2668646,181927v-68580,37148,-131446,52388,-209550,66675c2537200,234315,2615305,220980,2686743,240982v-36195,29528,-99060,-34290,-124777,19050c2635308,267652,2698173,252412,2764848,226695v-34290,19050,-51435,27622,-85725,46672c2738178,280987,2791518,243840,2833428,258127v-49530,-5715,-51435,28575,-80962,24765c2810568,290512,2864860,251460,2936298,271462v-35243,18098,-88582,-11430,-113348,31433c2871528,285750,2921058,269557,2977255,287655v-59055,-6668,-120967,-2858,-161925,48577c2846763,328612,2881053,310515,2913438,302895v-17145,9525,-51435,27622,-68580,37147c2893435,322897,2981066,334327,3012498,269557v24765,25718,3810,46673,-30480,64770c3030596,329565,3072505,307657,3114416,287655r2857,l3117273,301637r-76200,51740l3117273,345851r,696693c3117273,1293619,2939179,1503098,2702426,1551545r-48017,4840l462864,1556385r-48017,-4840c178094,1503098,,1293619,,1042544l,245347,35935,230505c24505,238125,14980,247650,8313,257175v11430,-2858,22860,-5715,33337,-9525c85465,220027,127375,186690,172143,159067v-24765,18098,-43815,40005,-64770,61913c109278,220980,110230,220980,112135,220027v17145,-7620,34290,-15240,51435,-21907c159760,201930,153093,206692,146425,211455v11430,-1905,23813,-3810,36195,-4763c211195,193357,239770,180975,275013,176212v3810,-3810,8572,-8572,12382,-12382c286443,167640,285490,171450,283585,175260v1905,,4763,-953,7620,-953c287395,176212,284538,177165,280728,179070v-1905,2857,-3810,6667,-5715,10477c266440,203835,255010,218122,241675,229552v7620,-2857,14288,-5715,21908,-9525c298825,201930,337878,182880,368358,165735v-5715,4762,-10478,9525,-15240,14287c360738,176212,369310,173355,376930,170497v32385,-19050,66675,-30480,91440,-34290c521710,105727,580765,80010,645535,60007,555048,90487,493135,126682,435033,178117v24765,-14287,52387,-26670,88582,-28575c499803,162877,462655,170497,437890,186690v41910,-8573,80010,-21908,117158,-38100c561715,137160,562668,123825,556953,105727v16192,9525,22860,20955,23812,31433c600768,128587,620770,120015,639820,111442,685540,73342,738880,40957,800793,12382xm1352291,v-51436,21907,-102871,42862,-154306,66675c1243705,39052,1295141,18097,1352291,xe" fillcolor="#90e300 [3206]" stroked="f">
                <v:stroke joinstyle="miter"/>
                <v:path arrowok="t" o:connecttype="custom" o:connectlocs="260725,189547;195955,207645;218815,207645;174048,220980;164523,237172;246438,201930;260725,189547;575050,177165;568383,180022;567430,181927;572193,180975;575050,177165;535998,171450;467418,205740;496945,193357;535998,171450;613150,134302;576955,151447;575050,160020;595053,153352;613150,134302;889375,132397;866515,143827;872230,141922;889375,132397;136900,109537;1645,230505;4503,230505;693,231457;0,232843;0,209380;41174,158710;136900,109537;1392295,90487;1322504,102791;1323001,102631;1392295,90487;800793,12382;672205,99060;678873,96202;667443,103822;642678,139065;695065,134302;636963,153352;633153,168592;679825,157162;832225,65722;736023,152400;816033,127635;870325,110490;839845,121920;877945,114300;869373,123825;981768,95250;896995,126682;896043,129540;1017010,104775;883660,170497;964623,126682;899853,169545;1078923,72390;1058920,134302;1199891,63817;1106545,132397;1365626,48577;1153218,141922;1272757,111561;1322504,102791;1291569,112722;1263708,130492;1473258,71437;1389438,121920;1549458,84772;1467543,123825;1674235,80010;1544695,126682;1706620,93345;1557078,148590;1638041,120967;1572318,149542;1753293,64770;1727576,137160;2036185,23812;1788535,140970;2041900,78105;1831398,155257;2046663,132397;1937125,154305;2139055,119062;2055235,164782;2208588,146685;2128578,171450;2311458,155257;2199063,185737;2352416,168592;2208588,220980;2260023,196215;2223828,222885;2401946,151447;2375275,216217;2665788,124777;2417185,232410;2668646,181927;2459096,248602;2686743,240982;2561966,260032;2764848,226695;2679123,273367;2833428,258127;2752466,282892;2936298,271462;2822950,302895;2977255,287655;2815330,336232;2913438,302895;2844858,340042;3012498,269557;2982018,334327;3114416,287655;3117273,287655;3117273,301637;3041073,353377;3117273,345851;3117273,1042544;2702426,1551545;2654409,1556385;462864,1556385;414847,1551545;0,1042544;0,245347;35935,230505;8313,257175;41650,247650;172143,159067;107373,220980;112135,220027;163570,198120;146425,211455;182620,206692;275013,176212;287395,163830;283585,175260;291205,174307;280728,179070;275013,189547;241675,229552;263583,220027;368358,165735;353118,180022;376930,170497;468370,136207;645535,60007;435033,178117;523615,149542;437890,186690;555048,148590;556953,105727;580765,137160;639820,111442;800793,12382;1352291,0;1197985,66675;135229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rect id="Rectangle 3828" o:spid="_x0000_s1029" alt="eye" style="position:absolute;left:28368;top:21642;width:8060;height:85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QyCCxAAAAN0AAAAPAAAAZHJzL2Rvd25yZXYueG1sRE/LasJA&#10;FN0L/sNwhe50UsUHqaOIIDSLQo1ddHnJ3CZpMnfCzJjEv+8shC4P570/jqYVPTlfW1bwukhAEBdW&#10;11wq+Lpd5jsQPiBrbC2Tggd5OB6mkz2m2g58pT4PpYgh7FNUUIXQpVL6oiKDfmE74sj9WGcwROhK&#10;qR0OMdy0cpkkG2mw5thQYUfnioomvxsFTZaZ+7gu+uzzY/u7csOjuX2flXqZjac3EIHG8C9+ut+1&#10;gtVuGefGN/EJyMMfAAAA//8DAFBLAQItABQABgAIAAAAIQDb4fbL7gAAAIUBAAATAAAAAAAAAAAA&#10;AAAAAAAAAABbQ29udGVudF9UeXBlc10ueG1sUEsBAi0AFAAGAAgAAAAhAFr0LFu/AAAAFQEAAAsA&#10;AAAAAAAAAAAAAAAAHwEAAF9yZWxzLy5yZWxzUEsBAi0AFAAGAAgAAAAhAHVDIILEAAAA3QAAAA8A&#10;AAAAAAAAAAAAAAAABwIAAGRycy9kb3ducmV2LnhtbFBLBQYAAAAAAwADALcAAAD4AgAAAAA=&#10;" stroked="f" strokeweight="1pt"/>
              <v:shape id="Graphic 2" o:spid="_x0000_s1030" alt="monster element" style="position:absolute;left:22854;top:18975;width:19374;height:18130;visibility:visible;mso-wrap-style:square;v-text-anchor:middle" coordsize="2344204,21936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7pHhLxgAAAN0AAAAPAAAAZHJzL2Rvd25yZXYueG1sRI/dasJA&#10;FITvC77DcoTe1U0tFI2uUgRBWupvHuCYPSaL2bNpdjWpT+8KhV4OM/MNM513thJXarxxrOB1kIAg&#10;zp02XCjIDsuXEQgfkDVWjknBL3mYz3pPU0y1a3lH130oRISwT1FBGUKdSunzkiz6gauJo3dyjcUQ&#10;ZVNI3WAb4baSwyR5lxYNx4USa1qUlJ/3F6tgdVwffza3zHxml6+63VTf2my1Us/97mMCIlAX/sN/&#10;7ZVW8DYajuHxJj4BObsDAAD//wMAUEsBAi0AFAAGAAgAAAAhANvh9svuAAAAhQEAABMAAAAAAAAA&#10;AAAAAAAAAAAAAFtDb250ZW50X1R5cGVzXS54bWxQSwECLQAUAAYACAAAACEAWvQsW78AAAAVAQAA&#10;CwAAAAAAAAAAAAAAAAAfAQAAX3JlbHMvLnJlbHNQSwECLQAUAAYACAAAACEAu6R4S8YAAADdAAAA&#10;DwAAAAAAAAAAAAAAAAAHAgAAZHJzL2Rvd25yZXYueG1sUEsFBgAAAAADAAMAtwAAAPoCAAAAAA==&#10;" path="m2206723,776507v-83875,-12366,-226356,49465,-310769,91403c1892728,860920,1889502,855544,1886814,849629v-5376,-11828,-43013,-75810,-55917,-97854c1830897,751237,1830897,750162,1830897,749624r36561,43551c1867458,793175,1864770,778120,1851328,741559v-3763,-10215,-10215,-20431,-17205,-30109c1857243,727043,1879287,738333,1893804,737258v42475,-4301,98392,-45701,98392,-45701c1992196,691557,1968001,703923,1923375,699622v-23657,-2151,-52691,-27958,-74197,-51616c1847565,642092,1845414,635640,1843264,629188v-538,-1075,-538,-1613,-1076,-2688c1854017,632414,1864770,635640,1872835,634565v42475,-4301,98392,-45701,98392,-45701c1971227,588864,1947032,601230,1902406,596929v-12904,-1076,-27420,-9141,-40862,-19894c1856705,565207,1847027,539937,1832510,511440r35486,5377c1867996,516817,1849178,508214,1821757,491009v-15592,-28496,-34948,-59142,-56992,-83337l1764765,408747c1656157,144218,1434103,2275,1174413,2275v-262917,,-484971,143556,-590890,409160c525455,478643,488357,584025,488357,584025v,,41937,-46239,57529,-52691c542660,543700,539972,556604,537822,569508v-9141,16130,-20432,35486,-28497,59143c494271,672201,488357,714676,488357,714676v,,18280,-30646,35485,-50540c522229,678653,521154,692632,520079,707687v-8065,10215,-15593,22044,-19894,33335c486744,778120,484055,792637,484055,792637r33873,-40324c517928,753388,517928,755001,517928,756076v-14517,25270,-48389,82263,-53228,93553c462011,855544,458785,861458,455559,868985,370609,826510,226516,764141,142103,776507,20053,794250,-19196,898019,13064,987271v40862,112909,304854,277433,324210,290337c357167,1290512,373297,1337288,373297,1337288v,,3764,-17743,24195,-23119c417923,1308792,466313,1381914,466313,1381914v,,3763,-10753,14516,-15592c491583,1361483,522767,1416862,522767,1416862v,,3226,-6452,8603,-9678c527068,1420626,523842,1434067,521692,1447509v-15055,17743,-26346,27958,-26346,27958l518466,1464176v-3764,23120,-4839,42475,-5377,51616c506099,1526545,498035,1535148,489432,1538374v-30109,12366,-49465,9677,-49465,9677c439967,1548051,487281,1564181,517390,1558267v5915,-1075,12367,-5914,19356,-12366c536746,1546439,536746,1546976,536746,1548051v,4839,,9678,,13980c527068,1582999,512551,1607194,496959,1613646v-30109,12366,-49465,9678,-49465,9678c447494,1623324,494809,1639454,524918,1633540v10215,-2151,23119,-14517,35485,-30647c557715,1610958,555564,1619560,555027,1627625v-1076,28496,,39250,,39250l572770,1624399v,,-17206,74198,-18281,85488c553414,1721178,549650,1734082,551801,1757739v2150,23657,4839,43551,4839,43551c556640,1801290,566855,1727093,575995,1710425v2689,-4839,4302,-6990,6452,-8065c582985,1707737,583523,1713113,584060,1718490v-2688,10216,-6452,25808,-10215,47852c567393,1807742,570619,1838389,570619,1838389r23657,-25271c612556,1975492,625998,2087863,622772,2100767v-8065,34411,-51615,31185,-51615,68283c571157,2197546,613094,2195933,613094,2195933v,,478519,,513467,c1161509,2195933,1174950,1900220,1174950,1900220v,,13442,295713,48390,295713c1258288,2195933,1736807,2195933,1736807,2195933v,,41937,1613,41937,-26883c1778744,2132489,1735194,2135178,1727129,2100767v-3226,-12366,10215,-124737,28496,-286036l1778206,1838926v,,3226,-30647,-3225,-72046c1771755,1746986,1768529,1731932,1765840,1722254v538,-5915,1076,-11829,2151,-18281c1769604,1705586,1771217,1707737,1772830,1711500v9140,16668,19356,90865,19356,90865c1792186,1802365,1794874,1783009,1797025,1758815v2150,-23658,-1613,-36561,-2689,-47852c1793261,1700747,1779282,1639454,1776594,1627625v,,,-537,,-537l1793799,1667950v,,1075,-10753,,-39249c1793261,1620636,1791110,1612033,1788422,1603968v12366,15592,25270,28496,35486,30647c1854017,1640529,1901331,1624399,1901331,1624399v,,-19356,3226,-49465,-9678c1835736,1608270,1821757,1584075,1812079,1563106v,-4839,,-9140,,-13979c1812079,1548589,1812079,1548051,1812079,1546976v6990,6452,13442,11291,19356,12366c1861544,1565257,1908858,1549127,1908858,1549127v,,-19356,3226,-49465,-9678c1850791,1535685,1842726,1527083,1835736,1516867v-537,-9140,-2150,-28496,-5376,-51615l1853479,1476543v,,-11291,-10216,-26345,-27959c1824445,1435143,1821219,1421163,1816918,1407722v5914,3226,10216,10753,10216,10753c1827134,1418475,1858318,1363096,1869071,1367935v10754,4839,14517,15592,14517,15592c1883588,1383527,1931978,1310943,1952409,1315782v20431,4839,24195,23119,24195,23119c1976604,1338901,1992734,1292125,2012627,1279221v19893,-12904,283885,-177428,324210,-290337c2368021,898019,2328772,794250,2206723,776507xm492120,858770v18818,-18281,18281,-1613,18281,-1613c510401,857157,502873,866297,490507,886728v-4301,-2151,-8602,-4301,-13441,-6990c482442,870060,487819,862533,492120,858770xm935691,422726v61831,48390,124738,71509,124738,71509c1060429,494235,1021717,446921,1006125,417887r35485,22582l1033008,408209v18280,11829,40862,30647,67745,40325c1122797,456599,1143766,460363,1159896,462513v,,,,,l1159896,462513v16130,2151,26883,2151,26883,2151c1186779,464664,1173337,454448,1158283,441007v18280,2150,33335,3226,41400,3763c1210436,451760,1219039,459825,1222802,468428v12904,29571,9678,48927,9678,48927c1232480,517355,1245384,478643,1243233,449072v13980,4301,19894,4839,19894,4839l1233555,420576v3764,,8065,,11829,c1245384,420576,1245384,420576,1245922,420576v16130,11828,34948,25807,50002,36561c1296462,458212,1297000,459287,1297537,459825v12904,29571,9678,48927,9678,48927c1307215,508752,1313129,491009,1316355,470578v2151,1076,3226,2151,4839,2688c1336249,481331,1352379,494773,1384101,500150v32259,5376,59142,6989,59142,6989c1443243,507139,1346464,451760,1326571,423802v-2688,-3226,-4301,-6452,-5914,-9141l1361519,439931r-7527,-19355c1365820,429716,1381412,440469,1400231,451760v22581,13442,43550,22582,59680,27958c1493246,531872,1512064,593703,1512064,660373v,186568,-151083,337651,-337651,337651c987844,998024,836761,846941,836761,660373v,-92478,37637,-176891,98930,-237647xm1577121,1099642v-105919,117210,-262379,163987,-384428,182267c1191618,1282447,1190543,1282447,1189467,1282984v-4301,538,-9140,1076,-13441,1613c1171724,1285135,1166885,1285673,1162584,1286210v-538,,-1075,,-1613,c1160433,1286210,1159896,1286210,1159358,1286210v-25808,2151,-53228,3764,-81724,3764c969564,1289974,845902,1269543,742671,1199109v-5915,-4301,-7528,-12366,-3764,-18818c743208,1174377,751273,1172764,757725,1176527v17743,11829,35486,22582,54304,31185c825470,1192657,859881,1157709,910421,1137278v46776,-19356,35486,-6989,25270,12904c913109,1194270,917948,1224379,929239,1247499v86026,18818,173127,17205,244098,9678c1244309,1247499,1329259,1228681,1408295,1190507v5377,-24733,3226,-55379,-29033,-93016c1364745,1080824,1350766,1071683,1400768,1079211v53229,8065,95166,33872,111834,45701c1528732,1112008,1543786,1097491,1557765,1081899v4839,-5376,13442,-5914,18818,-1075c1581960,1085663,1581960,1094265,1577121,1099642xm1859393,858770v3764,3763,9141,11290,14517,19893c1869071,881351,1864770,883502,1860469,885653v-11829,-19894,-19356,-28496,-19356,-28496c1841113,857157,1840575,840489,1859393,858770xe" fillcolor="#f06 [3204]" stroked="f" strokeweight=".14928mm">
                <v:stroke joinstyle="miter"/>
                <v:path arrowok="t" o:connecttype="custom" o:connectlocs="1823738,641742;1566904,717281;1559351,702173;1513138,621302;1513138,619524;1543354,655517;1530023,612859;1515804,587975;1565128,609304;1646443,571535;1589566,578200;1528247,535542;1523359,519990;1522470,517769;1547798,524434;1629113,486665;1572237,493330;1538466,476889;1514471,422678;1543799,427122;1505585,405793;1458484,336919;1458484,337808;970589,1880;482250,340029;403601,482665;451146,439119;444481,470668;420930,519546;403601,590641;432927,548873;429817,584865;413376,612415;400046,655072;428040,621746;428040,624856;384050,702173;376495,718170;117441,641742;10797,815927;278739,1055875;308510,1105197;328506,1086090;385383,1142078;397379,1129192;432039,1170961;439149,1162962;431150,1196289;409377,1219395;428484,1210063;424041,1252721;404489,1271384;363609,1279381;427595,1287824;443592,1277604;443592,1279381;443592,1290935;410710,1333592;369830,1341590;433817,1350033;463143,1324705;458700,1345145;458700,1377583;473364,1342479;458255,1413130;456034,1452677;460033,1488670;476029,1413575;481361,1406909;482694,1420240;474252,1459787;471586,1519330;491137,1498445;514688,1736172;472031,1792604;506689,1814821;931042,1814821;971033,1570430;1011025,1814821;1435378,1814821;1470037,1792604;1427380,1736172;1450930,1499778;1469592,1519774;1466927,1460232;1459372,1423351;1461150,1408243;1465149,1414463;1481146,1489558;1485145,1453567;1482923,1414019;1468260,1345145;1468260,1344701;1482479,1378471;1482479,1346034;1478035,1325594;1507362,1350922;1571348,1342479;1530468,1334481;1497586,1291823;1497586,1280271;1497586,1278493;1513583,1288713;1577569,1280271;1536689,1272272;1517137,1253609;1512694,1210952;1531801,1220284;1510028,1197177;1501585,1163407;1510028,1172294;1544687,1130525;1556685,1143411;1613561,1087423;1633557,1106530;1663328,1057208;1931271,817260;1823738,641742;406711,709727;421819,708394;405378,732833;394269,727056;406711,709727;773298,349360;876388,408459;831508,345361;860835,364024;853726,337363;909713,370689;958592,382242;958592,382242;958592,382242;980809,384020;957259,364469;991474,367579;1010580,387131;1018579,427566;1027465,371134;1043907,375133;1019467,347584;1029243,347584;1029688,347584;1071012,377799;1072345,380021;1080343,420456;1087897,388908;1091896,391129;1143885,413347;1192763,419123;1096340,350250;1091452,342695;1125223,363579;1119002,347584;1157216,373355;1206538,396461;1249640,545763;970589,824813;691538,545763;773298,349360;1303406,908795;985697,1059429;983031,1060318;971922,1061651;960813,1062984;959480,1062984;958147,1062984;890607,1066095;613778,990999;610667,975447;626219,972337;671098,998109;752414,939899;773298,950564;767966,1030991;969700,1038990;1163880,983890;1139886,907018;1157660,891910;1250085,929680;1287409,894132;1302961,893243;1303406,908795;1536689,709727;1548686,726168;1537578,731945;1521581,708394;1536689,7097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aphic 5" o:spid="_x0000_s1031" type="#_x0000_t75" alt="decorative element" style="position:absolute;left:31566;top:23515;width:2020;height:20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ZJZCwAAAAN0AAAAPAAAAZHJzL2Rvd25yZXYueG1sRE/LisIw&#10;FN0L8w/hDriRMVVRSscow4DgQgWrs780tw+muSlNjPXvzUJweTjv9XYwrQjUu8aygtk0AUFcWN1w&#10;peB62X2lIJxH1thaJgUPcrDdfIzWmGl75zOF3FcihrDLUEHtfZdJ6YqaDLqp7YgjV9reoI+wr6Tu&#10;8R7DTSvnSbKSBhuODTV29FtT8Z/fjALW5SkM6cxP/o7B6fIQqqULSo0/h59vEJ4G/xa/3HutYJEu&#10;4v74Jj4BuXkCAAD//wMAUEsBAi0AFAAGAAgAAAAhANvh9svuAAAAhQEAABMAAAAAAAAAAAAAAAAA&#10;AAAAAFtDb250ZW50X1R5cGVzXS54bWxQSwECLQAUAAYACAAAACEAWvQsW78AAAAVAQAACwAAAAAA&#10;AAAAAAAAAAAfAQAAX3JlbHMvLnJlbHNQSwECLQAUAAYACAAAACEACWSWQsAAAADdAAAADwAAAAAA&#10;AAAAAAAAAAAHAgAAZHJzL2Rvd25yZXYueG1sUEsFBgAAAAADAAMAtwAAAPQCAAAAAA==&#10;">
                <v:imagedata r:id="rId3" o:title="decorative element"/>
                <v:path arrowok="t"/>
              </v:shape>
              <v:shape id="Freeform: Shape 3831" o:spid="_x0000_s1032" style="position:absolute;left:25620;top:36018;width:13492;height:3754;flip:x;visibility:visible;mso-wrap-style:square;v-text-anchor:middle" coordsize="1349129,3753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RISvxwAAAN0AAAAPAAAAZHJzL2Rvd25yZXYueG1sRI9PawIx&#10;FMTvBb9DeEJvNatiK1ujVLEgetHtH3t8bF43SzcvSxJ1/famUOhxmJnfMLNFZxtxJh9qxwqGgwwE&#10;cel0zZWC97fXhymIEJE1No5JwZUCLOa9uxnm2l34QOciViJBOOSowMTY5lKG0pDFMHAtcfK+nbcY&#10;k/SV1B4vCW4bOcqyR2mx5rRgsKWVofKnOFkF6+PSFCO/+Zpkn/v2+LF9Wld2p9R9v3t5BhGpi//h&#10;v/ZGKxhPx0P4fZOegJzfAAAA//8DAFBLAQItABQABgAIAAAAIQDb4fbL7gAAAIUBAAATAAAAAAAA&#10;AAAAAAAAAAAAAABbQ29udGVudF9UeXBlc10ueG1sUEsBAi0AFAAGAAgAAAAhAFr0LFu/AAAAFQEA&#10;AAsAAAAAAAAAAAAAAAAAHwEAAF9yZWxzLy5yZWxzUEsBAi0AFAAGAAgAAAAhAH5EhK/HAAAA3QAA&#10;AA8AAAAAAAAAAAAAAAAABwIAAGRycy9kb3ducmV2LnhtbFBLBQYAAAAAAwADALcAAAD7AgAAAAA=&#10;" path="m118624,96012v-390,2341,-1170,4293,-2341,6635c101452,107330,86621,112404,72180,118649v,,390,-391,390,-391c88572,111233,104964,104208,118624,96012xm266155,72594v-1951,1952,-3903,3513,-5854,5074c249373,81571,238835,86254,226736,92109v390,-2732,1951,-5074,3903,-6635c236493,83522,242738,81571,248982,80010v-3122,,-6244,,-9367,c247031,77278,256788,75326,266155,72594xm394952,67520v-391,391,-781,1171,-1171,1561c393000,69081,392610,69081,391829,69472v,-391,,-391,391,-781c393000,68301,394171,67911,394952,67520xm378950,65179v-4684,3122,-10148,6244,-16002,8976c359045,75716,355142,77278,350849,79229v8586,-5074,18343,-9757,28101,-14050xm410563,49957v-2341,3122,-5073,5464,-7415,7806c400416,58544,397684,59714,394952,60495v390,-1171,780,-2342,780,-3513c400806,54641,405490,52299,410563,49957xm523748,49177v-2341,1170,-4683,2732,-7025,3902c515943,53079,515162,53470,514381,53860v2732,-1951,6245,-3513,9367,-4683xm729823,32004v-9757,1952,-19417,2927,-28394,4976l696985,39069r32838,-7065xm487451,c462082,11708,440226,24978,421492,40590v-7806,3513,-16002,7025,-24198,10538c396903,46835,394171,42151,387536,38248v2342,7416,1952,12880,-780,17564c371534,62447,355923,67911,338750,71423v10147,-6635,25369,-9757,35126,-15221c359045,56982,347726,62056,337579,67911,361387,46835,386756,32004,423833,19514v-26539,8196,-50738,18734,-72594,31224c341091,52299,327041,56982,313771,64788v-3122,1171,-6635,2342,-9757,3903c305965,66740,307916,64788,310258,62837v-12489,7025,-28491,14831,-42932,22246c264204,86645,261472,87816,258349,88986v5464,-4683,10148,-10537,13661,-16392c272790,71033,273571,69472,274351,68301v1562,-781,2732,-1171,4293,-1952c277474,66349,276303,66740,275522,66740v781,-1561,1171,-3123,1561,-4684c275522,63617,273571,65569,272010,67130v-14441,1951,-26150,7025,-37859,12489c229077,80010,224004,80790,219320,81571v2732,-1952,5464,-3903,7025,-5464c219320,78839,212295,81961,205270,85083v-781,391,-1171,391,-1952,391c211905,76497,219710,67520,229858,60105,211514,71423,194341,85083,176388,96402v-4293,1561,-8977,2732,-13660,3903c165460,96402,169363,92499,174046,89377v-5854,2732,-11709,5074,-17953,7415c157264,94451,158434,92109,159605,89767v391,,781,-390,1561,-390c160776,89377,160386,89377,159996,89377,171314,69472,189658,50347,215417,39810v-35907,6244,-47225,30442,-64398,51128c147116,92109,143213,93280,139700,94841v3513,-781,6635,-1952,10148,-2732c147116,95231,143994,98353,140871,101476v-3512,1171,-7415,2342,-11318,3122c130333,102647,130724,100695,131114,98744v2732,-1561,5464,-3123,8196,-4293c136578,95231,133846,96012,131114,96792v,-2732,-1171,-5464,-3903,-7415c134236,84693,140871,79229,145945,73765v-7416,4684,-14831,8977,-22637,13270c122137,86254,120966,85864,119405,85474v390,1171,390,2342,390,3512c112770,92889,105355,96402,98329,99915v-7415,1951,-14050,5073,-19514,8976c72960,111623,66716,114355,60471,117087v7025,-8586,24979,-9757,31223,-18734c75692,100305,65154,106940,55787,113965,74131,94451,97549,78449,125650,65959,92085,80790,60471,101476,35102,123722v-390,,-390,-390,-781,-390c36273,118649,39005,113575,49933,110453v-7025,780,-12880,3902,-18734,8196c30809,115136,32760,111233,31980,106550,26906,119039,14807,126845,1146,133480v2732,-3903,4684,-7025,7026,-10538c10513,119429,13245,115526,16368,110843v-4684,5074,-9757,10147,-14831,14441l,125829,,375358r1349129,l1349129,129617r-24110,4643l1349129,121201r,-806l1312920,132699v8392,-10538,18930,-16197,30395,-18880l1349129,113653r,-2967l1346486,110502v-10441,1610,-20491,5025,-30444,8537c1321116,110258,1329117,108892,1337655,108794r11474,-1217l1349129,104688r-7413,-816c1321995,104769,1305017,113185,1287161,110843v12099,1561,12880,-12490,33175,-10148c1303163,94841,1281307,110062,1257108,106940v14051,-7806,21076,-11319,35127,-19124c1264914,98353,1239155,104598,1209102,101476v10538,-21857,36298,4293,51129,-7806c1230959,85474,1198955,90938,1166951,96792v32004,-5854,57763,-12099,85864,-27320c1219640,79619,1186856,89767,1149778,90157v23027,-25369,63227,-39419,101866,-44103c1206761,49957,1172025,69472,1132605,83522v13660,-7806,21466,-16002,10928,-26540c1132605,83522,1096308,79619,1070549,86254v780,-6244,7025,-9757,14831,-10928c1077184,76497,1069378,79619,1064304,85474v9757,-22247,39419,-14441,58934,-21466l1092801,62247r-32400,8786c1070158,67521,1080013,63910,1090356,62105r2445,142l1106455,58544v-29271,-7026,-50738,8586,-74936,6635c1043618,66349,1052205,53860,1064304,55031v-24198,-2342,-39420,14050,-62837,7416c1015127,55031,1022152,51128,1035812,43712v-26930,10538,-52299,17173,-82742,14441c966730,50738,985074,52299,997954,49177v-30443,-2732,-56202,3512,-88206,9367c936288,47615,974536,42542,996002,26930,962437,41371,924969,42151,892185,52689,915212,23808,954631,14050,993661,4683,942923,8586,907406,32004,867206,51128v7415,-8196,21076,-16002,10538,-29662c867596,46835,828957,53079,803588,56202v6635,-3903,19905,-7806,26930,-11709c817248,48006,810613,51909,797344,55812v7805,-15612,37077,-23028,61275,-22637c835202,32394,811394,35907,792270,46835v8586,-16783,39029,-7025,53080,-19125c813345,30443,786806,37858,760656,45664v7416,-8196,26150,-7806,33565,-16002c774316,37468,754021,45274,728652,44883v13660,-8196,24588,-8586,34346,-20685c741532,44883,703673,40200,677133,48396r19852,-9327l631859,53079c658399,40200,697429,35907,718895,14831,685330,27320,651764,44103,612735,49177,624444,38248,637324,28881,650984,21075v-19515,8977,-38639,18344,-57764,28882c606490,41371,613906,32784,601417,24588,586976,49957,554581,51128,528042,64398v6635,-8586,13270,-12880,26539,-17563c541312,51518,528432,56202,521407,64788v6635,-16002,30052,-24978,54641,-26930c557314,39029,541312,42151,526480,48006v,-391,391,-781,391,-1171c538579,42542,551849,40590,561607,33955v-14441,5074,-30833,7806,-46055,11709c516723,44493,518284,42932,519065,41761v-5074,1171,-10538,2342,-15612,3122c507356,43322,511649,41761,515943,40200v-7806,1561,-15222,4293,-22247,7025c481987,49567,470669,52689,460911,57373,476133,46445,491744,36687,500331,21856,484719,36687,460521,47615,437884,59324v-6245,1952,-12489,3513,-19124,4684c419150,62056,419540,59714,420321,57763v7415,-2732,15612,-5074,23808,-7806c436713,49957,429688,50738,422663,51909v2732,-5074,6244,-10148,10147,-14441c434371,36297,435933,35516,437494,34345v-781,391,-1952,781,-2732,1171c449202,20685,470669,9757,487451,xe" fillcolor="#90e300 [3206]" stroked="f" strokeweight=".1081mm">
                <v:stroke joinstyle="miter"/>
                <v:path arrowok="t" o:connecttype="custom" o:connectlocs="118624,96012;116283,102647;72180,118649;72570,118258;118624,96012;266155,72594;260301,77668;226736,92109;230639,85474;248982,80010;239615,80010;266155,72594;394952,67520;393781,69081;391829,69472;392220,68691;394952,67520;378950,65179;362948,74155;350849,79229;378950,65179;410563,49957;403148,57763;394952,60495;395732,56982;410563,49957;523748,49177;516723,53079;514381,53860;523748,49177;729823,32004;701429,36980;696985,39069;487451,0;421492,40590;397294,51128;387536,38248;386756,55812;338750,71423;373876,56202;337579,67911;423833,19514;351239,50738;313771,64788;304014,68691;310258,62837;267326,85083;258349,88986;272010,72594;274351,68301;278644,66349;275522,66740;277083,62056;272010,67130;234151,79619;219320,81571;226345,76107;205270,85083;203318,85474;229858,60105;176388,96402;162728,100305;174046,89377;156093,96792;159605,89767;161166,89377;159996,89377;215417,39810;151019,90938;139700,94841;149848,92109;140871,101476;129553,104598;131114,98744;139310,94451;131114,96792;127211,89377;145945,73765;123308,87035;119405,85474;119795,88986;98329,99915;78815,108891;60471,117087;91694,98353;55787,113965;125650,65959;35102,123722;34321,123332;49933,110453;31199,118649;31980,106550;1146,133480;8172,122942;16368,110843;1537,125284;0,125829;0,375358;1349129,375358;1349129,129617;1325019,134260;1349129,121201;1349129,120395;1312920,132699;1343315,113819;1349129,113653;1349129,110686;1346486,110502;1316042,119039;1337655,108794;1349129,107577;1349129,104688;1341716,103872;1287161,110843;1320336,100695;1257108,106940;1292235,87816;1209102,101476;1260231,93670;1166951,96792;1252815,69472;1149778,90157;1251644,46054;1132605,83522;1143533,56982;1070549,86254;1085380,75326;1064304,85474;1123238,64008;1092801,62247;1060401,71033;1090356,62105;1092801,62247;1106455,58544;1031519,65179;1064304,55031;1001467,62447;1035812,43712;953070,58153;997954,49177;909748,58544;996002,26930;892185,52689;993661,4683;867206,51128;877744,21466;803588,56202;830518,44493;797344,55812;858619,33175;792270,46835;845350,27710;760656,45664;794221,29662;728652,44883;762998,24198;677133,48396;696985,39069;631859,53079;718895,14831;612735,49177;650984,21075;593220,49957;601417,24588;528042,64398;554581,46835;521407,64788;576048,37858;526480,48006;526871,46835;561607,33955;515552,45664;519065,41761;503453,44883;515943,40200;493696,47225;460911,57373;500331,21856;437884,59324;418760,64008;420321,57763;444129,49957;422663,51909;432810,37468;437494,34345;434762,35516;48745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3832" o:spid="_x0000_s1033" alt="cloud" style="position:absolute;left:41980;top:19564;width:5669;height:2882;visibility:visible;mso-wrap-style:square;v-text-anchor:middle" coordsize="566956,2882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jOco+wwAAAN0AAAAPAAAAZHJzL2Rvd25yZXYueG1sRI9Bi8Iw&#10;FITvgv8hvAUvoqmKIl2jiK6LHq2y50fzbOs2LyXJav33G0HwOMzMN8xi1Zpa3Mj5yrKC0TABQZxb&#10;XXGh4HzaDeYgfEDWWFsmBQ/ysFp2OwtMtb3zkW5ZKESEsE9RQRlCk0rp85IM+qFtiKN3sc5giNIV&#10;Uju8R7ip5ThJZtJgxXGhxIY2JeW/2Z9RcDKH3c+5P127/VfSL7bfjunqlOp9tOtPEIHa8A6/2nut&#10;YDKfjOH5Jj4BufwHAAD//wMAUEsBAi0AFAAGAAgAAAAhANvh9svuAAAAhQEAABMAAAAAAAAAAAAA&#10;AAAAAAAAAFtDb250ZW50X1R5cGVzXS54bWxQSwECLQAUAAYACAAAACEAWvQsW78AAAAVAQAACwAA&#10;AAAAAAAAAAAAAAAfAQAAX3JlbHMvLnJlbHNQSwECLQAUAAYACAAAACEAIznKPsMAAADdAAAADwAA&#10;AAAAAAAAAAAAAAAHAgAAZHJzL2Rvd25yZXYueG1sUEsFBgAAAAADAAMAtwAAAPcCAAAAAA==&#10;" path="m328144,v35062,,65179,23735,77765,56864c423890,32141,453108,17801,484124,22251v22026,3462,41355,15823,54391,33624l566956,40905r,240934l555597,271461v-450,,-1349,-494,-1798,-494c537167,284317,515590,290745,493564,287284v-15283,-1978,-28769,-8901,-40006,-18295c443219,271956,432880,272450,422092,270967v-9440,-1484,-17981,-4450,-26072,-8901c392424,262561,388378,262561,384782,262066v-449,-494,-899,-494,-1348,-494c370848,272945,354665,278383,337134,275911v-15733,-1977,-29218,-10878,-38658,-23734c292183,250694,286789,248716,281394,245749v-449,,-1348,-495,-1798,-495c273753,249705,266561,252177,258919,252177v-450,,-450,,-899,c247232,258605,234196,261572,221160,259594v-7192,-989,-13935,-3461,-19779,-6922c194639,254650,187447,255639,179805,255639v-12586,,-24274,-2967,-35062,-8407c133505,263550,115975,273934,96196,273934v-18430,,-35062,-9395,-46300,-23735c46300,251683,42704,252177,38658,252177,17531,252177,,233387,,209653,,186413,17082,167129,38658,167129v3147,,6294,495,8990,989c58437,151801,76417,140923,96196,140923v449,,449,,899,c105186,100871,137102,70709,175310,68731,186098,56864,201381,49447,218014,49447v5843,,11237,989,16631,2472c240040,50436,245434,49447,251277,49447v450,,1349,,1798,c267460,19779,295779,,328144,xe" fillcolor="white [3212]" stroked="f">
                <v:stroke joinstyle="miter"/>
                <v:path arrowok="t" o:connecttype="custom" o:connectlocs="328144,0;405909,56864;484124,22251;538515,55875;566956,40905;566956,281839;555597,271461;553799,270967;493564,287284;453558,268989;422092,270967;396020,262066;384782,262066;383434,261572;337134,275911;298476,252177;281394,245749;279596,245254;258919,252177;258020,252177;221160,259594;201381,252672;179805,255639;144743,247232;96196,273934;49896,250199;38658,252177;0,209653;38658,167129;47648,168118;96196,140923;97095,140923;175310,68731;218014,49447;234645,51919;251277,49447;253075,49447;328144,0" o:connectangles="0,0,0,0,0,0,0,0,0,0,0,0,0,0,0,0,0,0,0,0,0,0,0,0,0,0,0,0,0,0,0,0,0,0,0,0,0,0"/>
              </v:shape>
              <v:shape id="Freeform: Shape 3833" o:spid="_x0000_s1034" style="position:absolute;left:41975;top:20548;width:5674;height:1893;visibility:visible;mso-wrap-style:square;v-text-anchor:middle" coordsize="567405,1893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MX8Z3xwAAAN0AAAAPAAAAZHJzL2Rvd25yZXYueG1sRI/dasJA&#10;FITvBd9hOYXe6aYGikTXEP+gpQRaq/fH7DEJZs/G7FZTn75bKPRymJlvmHnam0ZcqXO1ZQVP4wgE&#10;cWF1zaWC/ed2NAXhPLLGxjIp+CYH6WI4mGOi7Y0/6LrzpQgQdgkqqLxvEyldUZFBN7YtcfBOtjPo&#10;g+xKqTu8Bbhp5CSKnqXBmsNChS2tKirOuy+j4Jy/rvP33N0Py417u1+OfpVFWqnHhz6bgfDU+//w&#10;X/tFK4incQy/b8ITkIsfAAAA//8DAFBLAQItABQABgAIAAAAIQDb4fbL7gAAAIUBAAATAAAAAAAA&#10;AAAAAAAAAAAAAABbQ29udGVudF9UeXBlc10ueG1sUEsBAi0AFAAGAAgAAAAhAFr0LFu/AAAAFQEA&#10;AAsAAAAAAAAAAAAAAAAAHwEAAF9yZWxzLy5yZWxzUEsBAi0AFAAGAAgAAAAhAIxfxnfHAAAA3QAA&#10;AA8AAAAAAAAAAAAAAAAABwIAAGRycy9kb3ducmV2LnhtbFBLBQYAAAAAAwADALcAAAD7AgAAAAA=&#10;" path="m388828,v49446,48458,18430,127572,7642,139439c404561,143889,413102,146856,422541,148339v10789,1483,21577,494,31466,-1978c465245,155756,478731,163667,494014,164656v72371,5439,20228,-89003,42704,-141910c522333,68731,545707,131033,556046,148833r11359,11134l567405,183356,555597,172568v-450,,-1349,-495,-1798,-495c537167,185424,515590,191852,493564,188390v-15283,-1978,-28769,-8900,-40006,-18295c443219,173062,432880,173557,422092,172073v-9440,-1483,-17980,-4450,-26072,-8900c392424,163667,388378,163667,384783,163173v-450,-495,-900,-495,-1349,-495c370848,174051,354665,179490,337134,177018v-15733,-1978,-29218,-10879,-38658,-23735c292183,151800,286789,149822,281395,146856v-450,,-1349,-495,-1798,-495c273753,150811,266561,153283,258919,153283v-450,,-450,,-899,c247232,159712,234196,162678,221160,160701v-7192,-989,-13935,-3462,-19779,-6923c194639,155756,187447,156745,179805,156745v-12586,,-24273,-2967,-35062,-8406c133505,164656,115975,175040,96196,175040v-18430,,-35062,-9395,-46300,-23734c46300,152789,42704,153283,38659,153283,17532,153283,,134494,,110760v,-3956,450,-7911,1349,-11867c6294,116694,21128,129550,38659,129550v4045,,43602,-3956,27420,-54886c84059,106310,56190,144878,91701,155261v26072,7417,67427,-14339,27420,-87025c147890,99882,132157,133505,179805,133505v27420,,18880,-22745,42255,-28679c202730,118671,213968,136472,221160,137461v13036,1978,28769,1978,37309,-7417c291284,93948,237792,80598,234645,39063v9890,37084,50346,61313,84059,35107c294880,98399,288137,115705,298476,130044v8990,12362,22925,21262,38658,23734c354665,156250,367251,155756,382984,138450,396919,123121,434678,58841,388828,xe" fillcolor="#e7f9ff" stroked="f">
                <v:stroke joinstyle="miter"/>
                <v:path arrowok="t" o:connecttype="custom" o:connectlocs="388828,0;396470,139439;422541,148339;454007,146361;494014,164656;536718,22746;556046,148833;567405,159967;567405,183356;555597,172568;553799,172073;493564,188390;453558,170095;422092,172073;396020,163173;384783,163173;383434,162678;337134,177018;298476,153283;281395,146856;279597,146361;258919,153283;258020,153283;221160,160701;201381,153778;179805,156745;144743,148339;96196,175040;49896,151306;38659,153283;0,110760;1349,98893;38659,129550;66079,74664;91701,155261;119121,68236;179805,133505;222060,104826;221160,137461;258469,130044;234645,39063;318704,74170;298476,130044;337134,153778;382984,138450;388828,0" o:connectangles="0,0,0,0,0,0,0,0,0,0,0,0,0,0,0,0,0,0,0,0,0,0,0,0,0,0,0,0,0,0,0,0,0,0,0,0,0,0,0,0,0,0,0,0,0,0"/>
              </v:shape>
              <v:shape id="Freeform: Shape 3834" o:spid="_x0000_s1035" style="position:absolute;left:16477;top:21220;width:5191;height:3826;visibility:visible;mso-wrap-style:square;v-text-anchor:middle" coordsize="519092,3826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5SnxxQAAAN0AAAAPAAAAZHJzL2Rvd25yZXYueG1sRI/dagIx&#10;FITvhb5DOAVvRLNVKctqlFIR1F5I1Qc4Jmd/6OZk2URd394IBS+HmfmGmS87W4srtb5yrOBjlIAg&#10;1s5UXCg4HdfDFIQPyAZrx6TgTh6Wi7feHDPjbvxL10MoRISwz1BBGUKTSel1SRb9yDXE0ctdazFE&#10;2RbStHiLcFvLcZJ8SosVx4USG/ouSf8dLlaBd3p33nfF5megx2lu82OzXa2U6r93XzMQgbrwCv+3&#10;N0bBJJ1M4fkmPgG5eAAAAP//AwBQSwECLQAUAAYACAAAACEA2+H2y+4AAACFAQAAEwAAAAAAAAAA&#10;AAAAAAAAAAAAW0NvbnRlbnRfVHlwZXNdLnhtbFBLAQItABQABgAIAAAAIQBa9CxbvwAAABUBAAAL&#10;AAAAAAAAAAAAAAAAAB8BAABfcmVscy8ucmVsc1BLAQItABQABgAIAAAAIQBH5SnxxQAAAN0AAAAP&#10;AAAAAAAAAAAAAAAAAAcCAABkcnMvZG93bnJldi54bWxQSwUGAAAAAAMAAwC3AAAA+QIAAAAA&#10;" path="m14166,313v47306,-3496,90877,22624,115095,64193c129914,64428,131220,64271,131874,64192v8582,-302,16595,194,24781,2127c164324,63939,171993,61560,180573,61259v24264,-2186,47295,7443,64482,23607c301288,83944,351247,124608,368043,181651v654,-78,654,-78,1307,-157c398927,179399,425829,193667,443795,216301v4487,-1268,8408,-1739,12982,-2289c488315,211682,516032,238247,518869,272906v2752,33939,-20191,63674,-51729,66004c461260,339616,455860,338807,450373,337279v-14572,22166,-37934,37368,-64898,39149c356638,379163,329821,365614,311857,342981v-14819,9071,-32030,14785,-50412,16264c233828,361104,207702,353306,186027,338410v-9641,13553,-23806,22546,-40882,23869c123410,363431,103473,351972,92560,332867v-7803,6770,-17173,11542,-27628,12798c55316,356663,43829,365882,30989,372802l,382635,,4762,14166,313xe" fillcolor="white [3212]" stroked="f" strokeweight="1pt">
                <v:path arrowok="t" o:connecttype="custom" o:connectlocs="14166,313;129261,64506;131874,64192;156655,66319;180573,61259;245055,84866;368043,181651;369350,181494;443795,216301;456777,214012;518869,272906;467140,338910;450373,337279;385475,376428;311857,342981;261445,359245;186027,338410;145145,362279;92560,332867;64932,345665;30989,372802;0,382635;0,4762" o:connectangles="0,0,0,0,0,0,0,0,0,0,0,0,0,0,0,0,0,0,0,0,0,0,0"/>
              </v:shape>
              <v:shape id="Freeform: Shape 3835" o:spid="_x0000_s1036" style="position:absolute;left:16376;top:22958;width:5275;height:2170;rotation:-448922fd;visibility:visible;mso-wrap-style:square;v-text-anchor:middle" coordsize="527491,2170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j/YIxgAAAN0AAAAPAAAAZHJzL2Rvd25yZXYueG1sRI/dasJA&#10;FITvhb7Dcgq90039KRpdpRSEQgUxKnp5zB6zodmzIbs18e27BaGXw8x8wyxWna3EjRpfOlbwOkhA&#10;EOdOl1woOOzX/SkIH5A1Vo5JwZ08rJZPvQWm2rW8o1sWChEh7FNUYEKoUyl9bsiiH7iaOHpX11gM&#10;UTaF1A22EW4rOUySN2mx5LhgsKYPQ/l39mMVbM6Em+OsPY0Nby9ml62/suFRqZfn7n0OIlAX/sOP&#10;9qdWMJqOJvD3Jj4BufwFAAD//wMAUEsBAi0AFAAGAAgAAAAhANvh9svuAAAAhQEAABMAAAAAAAAA&#10;AAAAAAAAAAAAAFtDb250ZW50X1R5cGVzXS54bWxQSwECLQAUAAYACAAAACEAWvQsW78AAAAVAQAA&#10;CwAAAAAAAAAAAAAAAAAfAQAAX3JlbHMvLnJlbHNQSwECLQAUAAYACAAAACEAlI/2CMYAAADdAAAA&#10;DwAAAAAAAAAAAAAAAAAHAgAAZHJzL2Rvd25yZXYueG1sUEsFBgAAAAADAAMAtwAAAPoCAAAAAA==&#10;" path="m21262,l46480,8541v21636,15836,38748,47328,51252,95470c106288,124282,124716,138761,146434,139484v17111,725,32248,-6515,43436,-18822c210272,138036,234623,156859,262265,156859v57257,,44752,-50676,59231,-73842c310308,164099,354403,181473,383361,182921v48043,2896,77001,-46332,46069,-94112c460362,116318,445883,155411,468917,155411v26326,,49360,-18098,56599,-45608c526833,116318,527491,122834,527491,130073v-1316,34026,-27642,60811,-59232,59364c462336,189436,457071,187989,451806,185817v-17112,20271,-42120,32577,-69104,31129c353745,216223,328736,199572,313598,174957v-15794,7240,-33564,10860,-51992,10136c233965,183645,208956,172786,189212,155411v-11188,12307,-26325,19547,-43437,18823c124057,172786,105629,159031,97074,138761v-8555,5791,-18428,9411,-28958,9411c57257,157945,44753,165727,31179,171066l,176988,3150,150769r1559,661c23034,156860,46727,155774,67458,128625,89176,100392,75356,23292,27384,3609l20959,2516,21262,xe" fillcolor="#e7f9ff" stroked="f">
                <v:stroke joinstyle="miter"/>
                <v:path arrowok="t" o:connecttype="custom" o:connectlocs="21262,0;46480,8541;97732,104011;146434,139484;189870,120662;262265,156859;321496,83017;383361,182921;429430,88809;468917,155411;525516,109803;527491,130073;468259,189437;451806,185817;382702,216946;313598,174957;261606,185093;189212,155411;145775,174234;97074,138761;68116,148172;31179,171066;0,176988;3150,150769;4709,151430;67458,128625;27384,3609;20959,2516" o:connectangles="0,0,0,0,0,0,0,0,0,0,0,0,0,0,0,0,0,0,0,0,0,0,0,0,0,0,0,0"/>
              </v:shape>
            </v:group>
          </w:pict>
        </mc:Fallback>
      </mc:AlternateContent>
    </w:r>
    <w:r>
      <w:rPr>
        <w:noProof/>
        <w:lang w:eastAsia="en-US"/>
      </w:rPr>
      <mc:AlternateContent>
        <mc:Choice Requires="wpg">
          <w:drawing>
            <wp:anchor distT="0" distB="0" distL="114300" distR="114300" simplePos="0" relativeHeight="251658240" behindDoc="0" locked="0" layoutInCell="1" allowOverlap="1" wp14:anchorId="54328F33" wp14:editId="2D8BD6F8">
              <wp:simplePos x="0" y="0"/>
              <wp:positionH relativeFrom="column">
                <wp:posOffset>1862919</wp:posOffset>
              </wp:positionH>
              <wp:positionV relativeFrom="paragraph">
                <wp:posOffset>47987</wp:posOffset>
              </wp:positionV>
              <wp:extent cx="1293997" cy="304440"/>
              <wp:effectExtent l="19050" t="0" r="20955" b="19685"/>
              <wp:wrapNone/>
              <wp:docPr id="3836" name="Group 329" descr="decorative element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 flipH="1">
                        <a:off x="0" y="0"/>
                        <a:ext cx="1293997" cy="304440"/>
                        <a:chOff x="0" y="3837138"/>
                        <a:chExt cx="1743075" cy="410143"/>
                      </a:xfrm>
                    </wpg:grpSpPr>
                    <wps:wsp>
                      <wps:cNvPr id="3837" name="Freeform: Shape 3837">
                        <a:extLst/>
                      </wps:cNvPr>
                      <wps:cNvSpPr/>
                      <wps:spPr>
                        <a:xfrm>
                          <a:off x="120241" y="3837138"/>
                          <a:ext cx="340090" cy="399348"/>
                        </a:xfrm>
                        <a:custGeom>
                          <a:avLst/>
                          <a:gdLst>
                            <a:gd name="connsiteX0" fmla="*/ 303615 w 602491"/>
                            <a:gd name="connsiteY0" fmla="*/ 0 h 707468"/>
                            <a:gd name="connsiteX1" fmla="*/ 493659 w 602491"/>
                            <a:gd name="connsiteY1" fmla="*/ 130916 h 707468"/>
                            <a:gd name="connsiteX2" fmla="*/ 493659 w 602491"/>
                            <a:gd name="connsiteY2" fmla="*/ 130569 h 707468"/>
                            <a:gd name="connsiteX3" fmla="*/ 512039 w 602491"/>
                            <a:gd name="connsiteY3" fmla="*/ 157446 h 707468"/>
                            <a:gd name="connsiteX4" fmla="*/ 526951 w 602491"/>
                            <a:gd name="connsiteY4" fmla="*/ 165769 h 707468"/>
                            <a:gd name="connsiteX5" fmla="*/ 515507 w 602491"/>
                            <a:gd name="connsiteY5" fmla="*/ 164035 h 707468"/>
                            <a:gd name="connsiteX6" fmla="*/ 524871 w 602491"/>
                            <a:gd name="connsiteY6" fmla="*/ 185189 h 707468"/>
                            <a:gd name="connsiteX7" fmla="*/ 538049 w 602491"/>
                            <a:gd name="connsiteY7" fmla="*/ 191605 h 707468"/>
                            <a:gd name="connsiteX8" fmla="*/ 560244 w 602491"/>
                            <a:gd name="connsiteY8" fmla="*/ 189004 h 707468"/>
                            <a:gd name="connsiteX9" fmla="*/ 528512 w 602491"/>
                            <a:gd name="connsiteY9" fmla="*/ 203743 h 707468"/>
                            <a:gd name="connsiteX10" fmla="*/ 518628 w 602491"/>
                            <a:gd name="connsiteY10" fmla="*/ 201142 h 707468"/>
                            <a:gd name="connsiteX11" fmla="*/ 518975 w 602491"/>
                            <a:gd name="connsiteY11" fmla="*/ 202009 h 707468"/>
                            <a:gd name="connsiteX12" fmla="*/ 520882 w 602491"/>
                            <a:gd name="connsiteY12" fmla="*/ 208078 h 707468"/>
                            <a:gd name="connsiteX13" fmla="*/ 544811 w 602491"/>
                            <a:gd name="connsiteY13" fmla="*/ 224724 h 707468"/>
                            <a:gd name="connsiteX14" fmla="*/ 567006 w 602491"/>
                            <a:gd name="connsiteY14" fmla="*/ 222123 h 707468"/>
                            <a:gd name="connsiteX15" fmla="*/ 535274 w 602491"/>
                            <a:gd name="connsiteY15" fmla="*/ 236862 h 707468"/>
                            <a:gd name="connsiteX16" fmla="*/ 516027 w 602491"/>
                            <a:gd name="connsiteY16" fmla="*/ 228539 h 707468"/>
                            <a:gd name="connsiteX17" fmla="*/ 521576 w 602491"/>
                            <a:gd name="connsiteY17" fmla="*/ 238249 h 707468"/>
                            <a:gd name="connsiteX18" fmla="*/ 526778 w 602491"/>
                            <a:gd name="connsiteY18" fmla="*/ 254895 h 707468"/>
                            <a:gd name="connsiteX19" fmla="*/ 514987 w 602491"/>
                            <a:gd name="connsiteY19" fmla="*/ 240850 h 707468"/>
                            <a:gd name="connsiteX20" fmla="*/ 514987 w 602491"/>
                            <a:gd name="connsiteY20" fmla="*/ 241544 h 707468"/>
                            <a:gd name="connsiteX21" fmla="*/ 514814 w 602491"/>
                            <a:gd name="connsiteY21" fmla="*/ 267727 h 707468"/>
                            <a:gd name="connsiteX22" fmla="*/ 530246 w 602491"/>
                            <a:gd name="connsiteY22" fmla="*/ 303793 h 707468"/>
                            <a:gd name="connsiteX23" fmla="*/ 530593 w 602491"/>
                            <a:gd name="connsiteY23" fmla="*/ 303620 h 707468"/>
                            <a:gd name="connsiteX24" fmla="*/ 539956 w 602491"/>
                            <a:gd name="connsiteY24" fmla="*/ 326335 h 707468"/>
                            <a:gd name="connsiteX25" fmla="*/ 545158 w 602491"/>
                            <a:gd name="connsiteY25" fmla="*/ 338646 h 707468"/>
                            <a:gd name="connsiteX26" fmla="*/ 548973 w 602491"/>
                            <a:gd name="connsiteY26" fmla="*/ 331190 h 707468"/>
                            <a:gd name="connsiteX27" fmla="*/ 553134 w 602491"/>
                            <a:gd name="connsiteY27" fmla="*/ 348703 h 707468"/>
                            <a:gd name="connsiteX28" fmla="*/ 554001 w 602491"/>
                            <a:gd name="connsiteY28" fmla="*/ 359454 h 707468"/>
                            <a:gd name="connsiteX29" fmla="*/ 555909 w 602491"/>
                            <a:gd name="connsiteY29" fmla="*/ 363962 h 707468"/>
                            <a:gd name="connsiteX30" fmla="*/ 556429 w 602491"/>
                            <a:gd name="connsiteY30" fmla="*/ 362228 h 707468"/>
                            <a:gd name="connsiteX31" fmla="*/ 554868 w 602491"/>
                            <a:gd name="connsiteY31" fmla="*/ 339167 h 707468"/>
                            <a:gd name="connsiteX32" fmla="*/ 559030 w 602491"/>
                            <a:gd name="connsiteY32" fmla="*/ 349224 h 707468"/>
                            <a:gd name="connsiteX33" fmla="*/ 561631 w 602491"/>
                            <a:gd name="connsiteY33" fmla="*/ 360841 h 707468"/>
                            <a:gd name="connsiteX34" fmla="*/ 563018 w 602491"/>
                            <a:gd name="connsiteY34" fmla="*/ 380262 h 707468"/>
                            <a:gd name="connsiteX35" fmla="*/ 563365 w 602491"/>
                            <a:gd name="connsiteY35" fmla="*/ 380955 h 707468"/>
                            <a:gd name="connsiteX36" fmla="*/ 564405 w 602491"/>
                            <a:gd name="connsiteY36" fmla="*/ 371245 h 707468"/>
                            <a:gd name="connsiteX37" fmla="*/ 567180 w 602491"/>
                            <a:gd name="connsiteY37" fmla="*/ 380609 h 707468"/>
                            <a:gd name="connsiteX38" fmla="*/ 567526 w 602491"/>
                            <a:gd name="connsiteY38" fmla="*/ 386851 h 707468"/>
                            <a:gd name="connsiteX39" fmla="*/ 573942 w 602491"/>
                            <a:gd name="connsiteY39" fmla="*/ 377141 h 707468"/>
                            <a:gd name="connsiteX40" fmla="*/ 593189 w 602491"/>
                            <a:gd name="connsiteY40" fmla="*/ 374193 h 707468"/>
                            <a:gd name="connsiteX41" fmla="*/ 582092 w 602491"/>
                            <a:gd name="connsiteY41" fmla="*/ 379915 h 707468"/>
                            <a:gd name="connsiteX42" fmla="*/ 576023 w 602491"/>
                            <a:gd name="connsiteY42" fmla="*/ 395001 h 707468"/>
                            <a:gd name="connsiteX43" fmla="*/ 577063 w 602491"/>
                            <a:gd name="connsiteY43" fmla="*/ 398469 h 707468"/>
                            <a:gd name="connsiteX44" fmla="*/ 577237 w 602491"/>
                            <a:gd name="connsiteY44" fmla="*/ 398989 h 707468"/>
                            <a:gd name="connsiteX45" fmla="*/ 581051 w 602491"/>
                            <a:gd name="connsiteY45" fmla="*/ 394654 h 707468"/>
                            <a:gd name="connsiteX46" fmla="*/ 600299 w 602491"/>
                            <a:gd name="connsiteY46" fmla="*/ 391706 h 707468"/>
                            <a:gd name="connsiteX47" fmla="*/ 589201 w 602491"/>
                            <a:gd name="connsiteY47" fmla="*/ 397428 h 707468"/>
                            <a:gd name="connsiteX48" fmla="*/ 585040 w 602491"/>
                            <a:gd name="connsiteY48" fmla="*/ 404538 h 707468"/>
                            <a:gd name="connsiteX49" fmla="*/ 587294 w 602491"/>
                            <a:gd name="connsiteY49" fmla="*/ 417369 h 707468"/>
                            <a:gd name="connsiteX50" fmla="*/ 592149 w 602491"/>
                            <a:gd name="connsiteY50" fmla="*/ 413034 h 707468"/>
                            <a:gd name="connsiteX51" fmla="*/ 587814 w 602491"/>
                            <a:gd name="connsiteY51" fmla="*/ 421530 h 707468"/>
                            <a:gd name="connsiteX52" fmla="*/ 588161 w 602491"/>
                            <a:gd name="connsiteY52" fmla="*/ 431761 h 707468"/>
                            <a:gd name="connsiteX53" fmla="*/ 595097 w 602491"/>
                            <a:gd name="connsiteY53" fmla="*/ 454476 h 707468"/>
                            <a:gd name="connsiteX54" fmla="*/ 594923 w 602491"/>
                            <a:gd name="connsiteY54" fmla="*/ 454476 h 707468"/>
                            <a:gd name="connsiteX55" fmla="*/ 599432 w 602491"/>
                            <a:gd name="connsiteY55" fmla="*/ 465227 h 707468"/>
                            <a:gd name="connsiteX56" fmla="*/ 561631 w 602491"/>
                            <a:gd name="connsiteY56" fmla="*/ 541522 h 707468"/>
                            <a:gd name="connsiteX57" fmla="*/ 503369 w 602491"/>
                            <a:gd name="connsiteY57" fmla="*/ 529904 h 707468"/>
                            <a:gd name="connsiteX58" fmla="*/ 503196 w 602491"/>
                            <a:gd name="connsiteY58" fmla="*/ 537187 h 707468"/>
                            <a:gd name="connsiteX59" fmla="*/ 497994 w 602491"/>
                            <a:gd name="connsiteY59" fmla="*/ 524355 h 707468"/>
                            <a:gd name="connsiteX60" fmla="*/ 497821 w 602491"/>
                            <a:gd name="connsiteY60" fmla="*/ 524182 h 707468"/>
                            <a:gd name="connsiteX61" fmla="*/ 503543 w 602491"/>
                            <a:gd name="connsiteY61" fmla="*/ 551059 h 707468"/>
                            <a:gd name="connsiteX62" fmla="*/ 504410 w 602491"/>
                            <a:gd name="connsiteY62" fmla="*/ 566491 h 707468"/>
                            <a:gd name="connsiteX63" fmla="*/ 502849 w 602491"/>
                            <a:gd name="connsiteY63" fmla="*/ 580536 h 707468"/>
                            <a:gd name="connsiteX64" fmla="*/ 496607 w 602491"/>
                            <a:gd name="connsiteY64" fmla="*/ 551232 h 707468"/>
                            <a:gd name="connsiteX65" fmla="*/ 495046 w 602491"/>
                            <a:gd name="connsiteY65" fmla="*/ 548804 h 707468"/>
                            <a:gd name="connsiteX66" fmla="*/ 494353 w 602491"/>
                            <a:gd name="connsiteY66" fmla="*/ 554700 h 707468"/>
                            <a:gd name="connsiteX67" fmla="*/ 497300 w 602491"/>
                            <a:gd name="connsiteY67" fmla="*/ 569092 h 707468"/>
                            <a:gd name="connsiteX68" fmla="*/ 498341 w 602491"/>
                            <a:gd name="connsiteY68" fmla="*/ 592327 h 707468"/>
                            <a:gd name="connsiteX69" fmla="*/ 491058 w 602491"/>
                            <a:gd name="connsiteY69" fmla="*/ 584524 h 707468"/>
                            <a:gd name="connsiteX70" fmla="*/ 481868 w 602491"/>
                            <a:gd name="connsiteY70" fmla="*/ 676772 h 707468"/>
                            <a:gd name="connsiteX71" fmla="*/ 498514 w 602491"/>
                            <a:gd name="connsiteY71" fmla="*/ 698794 h 707468"/>
                            <a:gd name="connsiteX72" fmla="*/ 484989 w 602491"/>
                            <a:gd name="connsiteY72" fmla="*/ 707463 h 707468"/>
                            <a:gd name="connsiteX73" fmla="*/ 319394 w 602491"/>
                            <a:gd name="connsiteY73" fmla="*/ 707463 h 707468"/>
                            <a:gd name="connsiteX74" fmla="*/ 303789 w 602491"/>
                            <a:gd name="connsiteY74" fmla="*/ 612095 h 707468"/>
                            <a:gd name="connsiteX75" fmla="*/ 288183 w 602491"/>
                            <a:gd name="connsiteY75" fmla="*/ 707463 h 707468"/>
                            <a:gd name="connsiteX76" fmla="*/ 122588 w 602491"/>
                            <a:gd name="connsiteY76" fmla="*/ 707463 h 707468"/>
                            <a:gd name="connsiteX77" fmla="*/ 109063 w 602491"/>
                            <a:gd name="connsiteY77" fmla="*/ 698794 h 707468"/>
                            <a:gd name="connsiteX78" fmla="*/ 125709 w 602491"/>
                            <a:gd name="connsiteY78" fmla="*/ 676772 h 707468"/>
                            <a:gd name="connsiteX79" fmla="*/ 116519 w 602491"/>
                            <a:gd name="connsiteY79" fmla="*/ 584004 h 707468"/>
                            <a:gd name="connsiteX80" fmla="*/ 108889 w 602491"/>
                            <a:gd name="connsiteY80" fmla="*/ 592154 h 707468"/>
                            <a:gd name="connsiteX81" fmla="*/ 109930 w 602491"/>
                            <a:gd name="connsiteY81" fmla="*/ 568919 h 707468"/>
                            <a:gd name="connsiteX82" fmla="*/ 113224 w 602491"/>
                            <a:gd name="connsiteY82" fmla="*/ 553486 h 707468"/>
                            <a:gd name="connsiteX83" fmla="*/ 112704 w 602491"/>
                            <a:gd name="connsiteY83" fmla="*/ 548284 h 707468"/>
                            <a:gd name="connsiteX84" fmla="*/ 110623 w 602491"/>
                            <a:gd name="connsiteY84" fmla="*/ 550885 h 707468"/>
                            <a:gd name="connsiteX85" fmla="*/ 104381 w 602491"/>
                            <a:gd name="connsiteY85" fmla="*/ 580189 h 707468"/>
                            <a:gd name="connsiteX86" fmla="*/ 102821 w 602491"/>
                            <a:gd name="connsiteY86" fmla="*/ 566144 h 707468"/>
                            <a:gd name="connsiteX87" fmla="*/ 103688 w 602491"/>
                            <a:gd name="connsiteY87" fmla="*/ 550712 h 707468"/>
                            <a:gd name="connsiteX88" fmla="*/ 109583 w 602491"/>
                            <a:gd name="connsiteY88" fmla="*/ 523142 h 707468"/>
                            <a:gd name="connsiteX89" fmla="*/ 103861 w 602491"/>
                            <a:gd name="connsiteY89" fmla="*/ 536840 h 707468"/>
                            <a:gd name="connsiteX90" fmla="*/ 103861 w 602491"/>
                            <a:gd name="connsiteY90" fmla="*/ 524182 h 707468"/>
                            <a:gd name="connsiteX91" fmla="*/ 105595 w 602491"/>
                            <a:gd name="connsiteY91" fmla="*/ 516206 h 707468"/>
                            <a:gd name="connsiteX92" fmla="*/ 94151 w 602491"/>
                            <a:gd name="connsiteY92" fmla="*/ 526089 h 707468"/>
                            <a:gd name="connsiteX93" fmla="*/ 81319 w 602491"/>
                            <a:gd name="connsiteY93" fmla="*/ 525743 h 707468"/>
                            <a:gd name="connsiteX94" fmla="*/ 36236 w 602491"/>
                            <a:gd name="connsiteY94" fmla="*/ 524876 h 707468"/>
                            <a:gd name="connsiteX95" fmla="*/ 4851 w 602491"/>
                            <a:gd name="connsiteY95" fmla="*/ 446153 h 707468"/>
                            <a:gd name="connsiteX96" fmla="*/ 36583 w 602491"/>
                            <a:gd name="connsiteY96" fmla="*/ 372112 h 707468"/>
                            <a:gd name="connsiteX97" fmla="*/ 32941 w 602491"/>
                            <a:gd name="connsiteY97" fmla="*/ 373152 h 707468"/>
                            <a:gd name="connsiteX98" fmla="*/ 42131 w 602491"/>
                            <a:gd name="connsiteY98" fmla="*/ 359107 h 707468"/>
                            <a:gd name="connsiteX99" fmla="*/ 45599 w 602491"/>
                            <a:gd name="connsiteY99" fmla="*/ 350958 h 707468"/>
                            <a:gd name="connsiteX100" fmla="*/ 34675 w 602491"/>
                            <a:gd name="connsiteY100" fmla="*/ 363442 h 707468"/>
                            <a:gd name="connsiteX101" fmla="*/ 39357 w 602491"/>
                            <a:gd name="connsiteY101" fmla="*/ 353559 h 707468"/>
                            <a:gd name="connsiteX102" fmla="*/ 46120 w 602491"/>
                            <a:gd name="connsiteY102" fmla="*/ 343675 h 707468"/>
                            <a:gd name="connsiteX103" fmla="*/ 50975 w 602491"/>
                            <a:gd name="connsiteY103" fmla="*/ 338300 h 707468"/>
                            <a:gd name="connsiteX104" fmla="*/ 52882 w 602491"/>
                            <a:gd name="connsiteY104" fmla="*/ 333791 h 707468"/>
                            <a:gd name="connsiteX105" fmla="*/ 51842 w 602491"/>
                            <a:gd name="connsiteY105" fmla="*/ 334485 h 707468"/>
                            <a:gd name="connsiteX106" fmla="*/ 54616 w 602491"/>
                            <a:gd name="connsiteY106" fmla="*/ 329456 h 707468"/>
                            <a:gd name="connsiteX107" fmla="*/ 57564 w 602491"/>
                            <a:gd name="connsiteY107" fmla="*/ 322694 h 707468"/>
                            <a:gd name="connsiteX108" fmla="*/ 49761 w 602491"/>
                            <a:gd name="connsiteY108" fmla="*/ 323387 h 707468"/>
                            <a:gd name="connsiteX109" fmla="*/ 34502 w 602491"/>
                            <a:gd name="connsiteY109" fmla="*/ 311249 h 707468"/>
                            <a:gd name="connsiteX110" fmla="*/ 46293 w 602491"/>
                            <a:gd name="connsiteY110" fmla="*/ 315584 h 707468"/>
                            <a:gd name="connsiteX111" fmla="*/ 61552 w 602491"/>
                            <a:gd name="connsiteY111" fmla="*/ 309689 h 707468"/>
                            <a:gd name="connsiteX112" fmla="*/ 63459 w 602491"/>
                            <a:gd name="connsiteY112" fmla="*/ 306741 h 707468"/>
                            <a:gd name="connsiteX113" fmla="*/ 63806 w 602491"/>
                            <a:gd name="connsiteY113" fmla="*/ 306394 h 707468"/>
                            <a:gd name="connsiteX114" fmla="*/ 58084 w 602491"/>
                            <a:gd name="connsiteY114" fmla="*/ 306568 h 707468"/>
                            <a:gd name="connsiteX115" fmla="*/ 42825 w 602491"/>
                            <a:gd name="connsiteY115" fmla="*/ 294430 h 707468"/>
                            <a:gd name="connsiteX116" fmla="*/ 54616 w 602491"/>
                            <a:gd name="connsiteY116" fmla="*/ 298765 h 707468"/>
                            <a:gd name="connsiteX117" fmla="*/ 62592 w 602491"/>
                            <a:gd name="connsiteY117" fmla="*/ 297031 h 707468"/>
                            <a:gd name="connsiteX118" fmla="*/ 70395 w 602491"/>
                            <a:gd name="connsiteY118" fmla="*/ 286800 h 707468"/>
                            <a:gd name="connsiteX119" fmla="*/ 63979 w 602491"/>
                            <a:gd name="connsiteY119" fmla="*/ 286280 h 707468"/>
                            <a:gd name="connsiteX120" fmla="*/ 73170 w 602491"/>
                            <a:gd name="connsiteY120" fmla="*/ 283679 h 707468"/>
                            <a:gd name="connsiteX121" fmla="*/ 80452 w 602491"/>
                            <a:gd name="connsiteY121" fmla="*/ 276397 h 707468"/>
                            <a:gd name="connsiteX122" fmla="*/ 92243 w 602491"/>
                            <a:gd name="connsiteY122" fmla="*/ 256109 h 707468"/>
                            <a:gd name="connsiteX123" fmla="*/ 91897 w 602491"/>
                            <a:gd name="connsiteY123" fmla="*/ 243104 h 707468"/>
                            <a:gd name="connsiteX124" fmla="*/ 91897 w 602491"/>
                            <a:gd name="connsiteY124" fmla="*/ 241890 h 707468"/>
                            <a:gd name="connsiteX125" fmla="*/ 80972 w 602491"/>
                            <a:gd name="connsiteY125" fmla="*/ 254895 h 707468"/>
                            <a:gd name="connsiteX126" fmla="*/ 86174 w 602491"/>
                            <a:gd name="connsiteY126" fmla="*/ 238249 h 707468"/>
                            <a:gd name="connsiteX127" fmla="*/ 92590 w 602491"/>
                            <a:gd name="connsiteY127" fmla="*/ 227498 h 707468"/>
                            <a:gd name="connsiteX128" fmla="*/ 93804 w 602491"/>
                            <a:gd name="connsiteY128" fmla="*/ 213453 h 707468"/>
                            <a:gd name="connsiteX129" fmla="*/ 82360 w 602491"/>
                            <a:gd name="connsiteY129" fmla="*/ 229753 h 707468"/>
                            <a:gd name="connsiteX130" fmla="*/ 89122 w 602491"/>
                            <a:gd name="connsiteY130" fmla="*/ 202009 h 707468"/>
                            <a:gd name="connsiteX131" fmla="*/ 98312 w 602491"/>
                            <a:gd name="connsiteY131" fmla="*/ 182935 h 707468"/>
                            <a:gd name="connsiteX132" fmla="*/ 100913 w 602491"/>
                            <a:gd name="connsiteY132" fmla="*/ 170624 h 707468"/>
                            <a:gd name="connsiteX133" fmla="*/ 82360 w 602491"/>
                            <a:gd name="connsiteY133" fmla="*/ 187617 h 707468"/>
                            <a:gd name="connsiteX134" fmla="*/ 113051 w 602491"/>
                            <a:gd name="connsiteY134" fmla="*/ 131956 h 707468"/>
                            <a:gd name="connsiteX135" fmla="*/ 303615 w 602491"/>
                            <a:gd name="connsiteY135" fmla="*/ 0 h 70746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</a:cxnLst>
                          <a:rect l="l" t="t" r="r" b="b"/>
                          <a:pathLst>
                            <a:path w="602491" h="707468">
                              <a:moveTo>
                                <a:pt x="303615" y="0"/>
                              </a:moveTo>
                              <a:cubicBezTo>
                                <a:pt x="387366" y="0"/>
                                <a:pt x="459153" y="45777"/>
                                <a:pt x="493659" y="130916"/>
                              </a:cubicBezTo>
                              <a:lnTo>
                                <a:pt x="493659" y="130569"/>
                              </a:lnTo>
                              <a:cubicBezTo>
                                <a:pt x="500768" y="138372"/>
                                <a:pt x="507011" y="148256"/>
                                <a:pt x="512039" y="157446"/>
                              </a:cubicBezTo>
                              <a:cubicBezTo>
                                <a:pt x="520882" y="162994"/>
                                <a:pt x="526951" y="165769"/>
                                <a:pt x="526951" y="165769"/>
                              </a:cubicBezTo>
                              <a:lnTo>
                                <a:pt x="515507" y="164035"/>
                              </a:lnTo>
                              <a:cubicBezTo>
                                <a:pt x="520189" y="173225"/>
                                <a:pt x="523310" y="181375"/>
                                <a:pt x="524871" y="185189"/>
                              </a:cubicBezTo>
                              <a:cubicBezTo>
                                <a:pt x="529206" y="188657"/>
                                <a:pt x="533887" y="191258"/>
                                <a:pt x="538049" y="191605"/>
                              </a:cubicBezTo>
                              <a:cubicBezTo>
                                <a:pt x="552441" y="192992"/>
                                <a:pt x="560244" y="189004"/>
                                <a:pt x="560244" y="189004"/>
                              </a:cubicBezTo>
                              <a:cubicBezTo>
                                <a:pt x="560244" y="189004"/>
                                <a:pt x="542210" y="202356"/>
                                <a:pt x="528512" y="203743"/>
                              </a:cubicBezTo>
                              <a:cubicBezTo>
                                <a:pt x="525911" y="204090"/>
                                <a:pt x="522443" y="203049"/>
                                <a:pt x="518628" y="201142"/>
                              </a:cubicBezTo>
                              <a:cubicBezTo>
                                <a:pt x="518802" y="201489"/>
                                <a:pt x="518802" y="201662"/>
                                <a:pt x="518975" y="202009"/>
                              </a:cubicBezTo>
                              <a:cubicBezTo>
                                <a:pt x="519669" y="204090"/>
                                <a:pt x="520362" y="206170"/>
                                <a:pt x="520882" y="208078"/>
                              </a:cubicBezTo>
                              <a:cubicBezTo>
                                <a:pt x="527818" y="215707"/>
                                <a:pt x="537182" y="224030"/>
                                <a:pt x="544811" y="224724"/>
                              </a:cubicBezTo>
                              <a:cubicBezTo>
                                <a:pt x="559203" y="226111"/>
                                <a:pt x="567006" y="222123"/>
                                <a:pt x="567006" y="222123"/>
                              </a:cubicBezTo>
                              <a:cubicBezTo>
                                <a:pt x="567006" y="222123"/>
                                <a:pt x="548973" y="235475"/>
                                <a:pt x="535274" y="236862"/>
                              </a:cubicBezTo>
                              <a:cubicBezTo>
                                <a:pt x="530593" y="237209"/>
                                <a:pt x="523483" y="233567"/>
                                <a:pt x="516027" y="228539"/>
                              </a:cubicBezTo>
                              <a:cubicBezTo>
                                <a:pt x="518281" y="231660"/>
                                <a:pt x="520362" y="234954"/>
                                <a:pt x="521576" y="238249"/>
                              </a:cubicBezTo>
                              <a:cubicBezTo>
                                <a:pt x="525911" y="250040"/>
                                <a:pt x="526778" y="254895"/>
                                <a:pt x="526778" y="254895"/>
                              </a:cubicBezTo>
                              <a:lnTo>
                                <a:pt x="514987" y="240850"/>
                              </a:lnTo>
                              <a:cubicBezTo>
                                <a:pt x="514987" y="241023"/>
                                <a:pt x="514987" y="241370"/>
                                <a:pt x="514987" y="241544"/>
                              </a:cubicBezTo>
                              <a:lnTo>
                                <a:pt x="514814" y="267727"/>
                              </a:lnTo>
                              <a:lnTo>
                                <a:pt x="530246" y="303793"/>
                              </a:lnTo>
                              <a:lnTo>
                                <a:pt x="530593" y="303620"/>
                              </a:lnTo>
                              <a:cubicBezTo>
                                <a:pt x="533367" y="310382"/>
                                <a:pt x="536488" y="318012"/>
                                <a:pt x="539956" y="326335"/>
                              </a:cubicBezTo>
                              <a:lnTo>
                                <a:pt x="545158" y="338646"/>
                              </a:lnTo>
                              <a:lnTo>
                                <a:pt x="548973" y="331190"/>
                              </a:lnTo>
                              <a:cubicBezTo>
                                <a:pt x="548973" y="331190"/>
                                <a:pt x="551747" y="338300"/>
                                <a:pt x="553134" y="348703"/>
                              </a:cubicBezTo>
                              <a:cubicBezTo>
                                <a:pt x="553828" y="353212"/>
                                <a:pt x="554001" y="356853"/>
                                <a:pt x="554001" y="359454"/>
                              </a:cubicBezTo>
                              <a:lnTo>
                                <a:pt x="555909" y="363962"/>
                              </a:lnTo>
                              <a:cubicBezTo>
                                <a:pt x="556082" y="363616"/>
                                <a:pt x="556256" y="363095"/>
                                <a:pt x="556429" y="362228"/>
                              </a:cubicBezTo>
                              <a:cubicBezTo>
                                <a:pt x="557469" y="357720"/>
                                <a:pt x="554868" y="339167"/>
                                <a:pt x="554868" y="339167"/>
                              </a:cubicBezTo>
                              <a:cubicBezTo>
                                <a:pt x="554868" y="339167"/>
                                <a:pt x="556949" y="343675"/>
                                <a:pt x="559030" y="349224"/>
                              </a:cubicBezTo>
                              <a:cubicBezTo>
                                <a:pt x="561111" y="354772"/>
                                <a:pt x="561111" y="358067"/>
                                <a:pt x="561631" y="360841"/>
                              </a:cubicBezTo>
                              <a:cubicBezTo>
                                <a:pt x="561978" y="363095"/>
                                <a:pt x="562671" y="375060"/>
                                <a:pt x="563018" y="380262"/>
                              </a:cubicBezTo>
                              <a:lnTo>
                                <a:pt x="563365" y="380955"/>
                              </a:lnTo>
                              <a:lnTo>
                                <a:pt x="564405" y="371245"/>
                              </a:lnTo>
                              <a:cubicBezTo>
                                <a:pt x="564405" y="371245"/>
                                <a:pt x="565619" y="373673"/>
                                <a:pt x="567180" y="380609"/>
                              </a:cubicBezTo>
                              <a:cubicBezTo>
                                <a:pt x="567526" y="382516"/>
                                <a:pt x="567700" y="384770"/>
                                <a:pt x="567526" y="386851"/>
                              </a:cubicBezTo>
                              <a:cubicBezTo>
                                <a:pt x="569434" y="382169"/>
                                <a:pt x="571688" y="378354"/>
                                <a:pt x="573942" y="377141"/>
                              </a:cubicBezTo>
                              <a:cubicBezTo>
                                <a:pt x="580705" y="373499"/>
                                <a:pt x="593189" y="374193"/>
                                <a:pt x="593189" y="374193"/>
                              </a:cubicBezTo>
                              <a:cubicBezTo>
                                <a:pt x="593189" y="374193"/>
                                <a:pt x="588334" y="374886"/>
                                <a:pt x="582092" y="379915"/>
                              </a:cubicBezTo>
                              <a:cubicBezTo>
                                <a:pt x="578624" y="382516"/>
                                <a:pt x="576890" y="389278"/>
                                <a:pt x="576023" y="395001"/>
                              </a:cubicBezTo>
                              <a:cubicBezTo>
                                <a:pt x="576370" y="396214"/>
                                <a:pt x="576717" y="397255"/>
                                <a:pt x="577063" y="398469"/>
                              </a:cubicBezTo>
                              <a:cubicBezTo>
                                <a:pt x="577237" y="398642"/>
                                <a:pt x="577237" y="398815"/>
                                <a:pt x="577237" y="398989"/>
                              </a:cubicBezTo>
                              <a:cubicBezTo>
                                <a:pt x="578450" y="396908"/>
                                <a:pt x="579664" y="395347"/>
                                <a:pt x="581051" y="394654"/>
                              </a:cubicBezTo>
                              <a:cubicBezTo>
                                <a:pt x="587814" y="391012"/>
                                <a:pt x="600299" y="391706"/>
                                <a:pt x="600299" y="391706"/>
                              </a:cubicBezTo>
                              <a:cubicBezTo>
                                <a:pt x="600299" y="391706"/>
                                <a:pt x="595443" y="392400"/>
                                <a:pt x="589201" y="397428"/>
                              </a:cubicBezTo>
                              <a:cubicBezTo>
                                <a:pt x="587467" y="398815"/>
                                <a:pt x="586080" y="401590"/>
                                <a:pt x="585040" y="404538"/>
                              </a:cubicBezTo>
                              <a:cubicBezTo>
                                <a:pt x="585560" y="406792"/>
                                <a:pt x="586600" y="411647"/>
                                <a:pt x="587294" y="417369"/>
                              </a:cubicBezTo>
                              <a:lnTo>
                                <a:pt x="592149" y="413034"/>
                              </a:lnTo>
                              <a:cubicBezTo>
                                <a:pt x="592149" y="413034"/>
                                <a:pt x="590242" y="416329"/>
                                <a:pt x="587814" y="421530"/>
                              </a:cubicBezTo>
                              <a:cubicBezTo>
                                <a:pt x="587987" y="424825"/>
                                <a:pt x="588161" y="428293"/>
                                <a:pt x="588161" y="431761"/>
                              </a:cubicBezTo>
                              <a:lnTo>
                                <a:pt x="595097" y="454476"/>
                              </a:lnTo>
                              <a:lnTo>
                                <a:pt x="594923" y="454476"/>
                              </a:lnTo>
                              <a:lnTo>
                                <a:pt x="599432" y="465227"/>
                              </a:lnTo>
                              <a:cubicBezTo>
                                <a:pt x="609835" y="496612"/>
                                <a:pt x="592842" y="530598"/>
                                <a:pt x="561631" y="541522"/>
                              </a:cubicBezTo>
                              <a:cubicBezTo>
                                <a:pt x="540823" y="548458"/>
                                <a:pt x="518802" y="543256"/>
                                <a:pt x="503369" y="529904"/>
                              </a:cubicBezTo>
                              <a:cubicBezTo>
                                <a:pt x="503369" y="535106"/>
                                <a:pt x="503196" y="537187"/>
                                <a:pt x="503196" y="537187"/>
                              </a:cubicBezTo>
                              <a:lnTo>
                                <a:pt x="497994" y="524355"/>
                              </a:lnTo>
                              <a:cubicBezTo>
                                <a:pt x="497994" y="524355"/>
                                <a:pt x="497821" y="524182"/>
                                <a:pt x="497821" y="524182"/>
                              </a:cubicBezTo>
                              <a:cubicBezTo>
                                <a:pt x="498688" y="527997"/>
                                <a:pt x="503196" y="547764"/>
                                <a:pt x="503543" y="551059"/>
                              </a:cubicBezTo>
                              <a:cubicBezTo>
                                <a:pt x="503889" y="554700"/>
                                <a:pt x="505103" y="558862"/>
                                <a:pt x="504410" y="566491"/>
                              </a:cubicBezTo>
                              <a:cubicBezTo>
                                <a:pt x="503716" y="574294"/>
                                <a:pt x="502849" y="580536"/>
                                <a:pt x="502849" y="580536"/>
                              </a:cubicBezTo>
                              <a:cubicBezTo>
                                <a:pt x="502849" y="580536"/>
                                <a:pt x="499555" y="556607"/>
                                <a:pt x="496607" y="551232"/>
                              </a:cubicBezTo>
                              <a:cubicBezTo>
                                <a:pt x="496087" y="550018"/>
                                <a:pt x="495566" y="549325"/>
                                <a:pt x="495046" y="548804"/>
                              </a:cubicBezTo>
                              <a:cubicBezTo>
                                <a:pt x="494699" y="550885"/>
                                <a:pt x="494526" y="552793"/>
                                <a:pt x="494353" y="554700"/>
                              </a:cubicBezTo>
                              <a:cubicBezTo>
                                <a:pt x="495220" y="557821"/>
                                <a:pt x="496260" y="562676"/>
                                <a:pt x="497300" y="569092"/>
                              </a:cubicBezTo>
                              <a:cubicBezTo>
                                <a:pt x="499381" y="582444"/>
                                <a:pt x="498341" y="592327"/>
                                <a:pt x="498341" y="592327"/>
                              </a:cubicBezTo>
                              <a:lnTo>
                                <a:pt x="491058" y="584524"/>
                              </a:lnTo>
                              <a:cubicBezTo>
                                <a:pt x="485162" y="636544"/>
                                <a:pt x="480828" y="672784"/>
                                <a:pt x="481868" y="676772"/>
                              </a:cubicBezTo>
                              <a:cubicBezTo>
                                <a:pt x="484469" y="687870"/>
                                <a:pt x="498514" y="687003"/>
                                <a:pt x="498514" y="698794"/>
                              </a:cubicBezTo>
                              <a:cubicBezTo>
                                <a:pt x="498514" y="707984"/>
                                <a:pt x="484989" y="707463"/>
                                <a:pt x="484989" y="707463"/>
                              </a:cubicBezTo>
                              <a:cubicBezTo>
                                <a:pt x="484989" y="707463"/>
                                <a:pt x="330665" y="707463"/>
                                <a:pt x="319394" y="707463"/>
                              </a:cubicBezTo>
                              <a:cubicBezTo>
                                <a:pt x="308123" y="707463"/>
                                <a:pt x="303789" y="612095"/>
                                <a:pt x="303789" y="612095"/>
                              </a:cubicBezTo>
                              <a:cubicBezTo>
                                <a:pt x="303789" y="612095"/>
                                <a:pt x="299454" y="707463"/>
                                <a:pt x="288183" y="707463"/>
                              </a:cubicBezTo>
                              <a:cubicBezTo>
                                <a:pt x="276912" y="707463"/>
                                <a:pt x="122588" y="707463"/>
                                <a:pt x="122588" y="707463"/>
                              </a:cubicBezTo>
                              <a:cubicBezTo>
                                <a:pt x="122588" y="707463"/>
                                <a:pt x="109063" y="707984"/>
                                <a:pt x="109063" y="698794"/>
                              </a:cubicBezTo>
                              <a:cubicBezTo>
                                <a:pt x="109063" y="686829"/>
                                <a:pt x="123108" y="687870"/>
                                <a:pt x="125709" y="676772"/>
                              </a:cubicBezTo>
                              <a:cubicBezTo>
                                <a:pt x="126749" y="672610"/>
                                <a:pt x="122415" y="636370"/>
                                <a:pt x="116519" y="584004"/>
                              </a:cubicBezTo>
                              <a:lnTo>
                                <a:pt x="108889" y="592154"/>
                              </a:lnTo>
                              <a:cubicBezTo>
                                <a:pt x="108889" y="592154"/>
                                <a:pt x="107849" y="582270"/>
                                <a:pt x="109930" y="568919"/>
                              </a:cubicBezTo>
                              <a:cubicBezTo>
                                <a:pt x="111144" y="561809"/>
                                <a:pt x="112357" y="556781"/>
                                <a:pt x="113224" y="553486"/>
                              </a:cubicBezTo>
                              <a:cubicBezTo>
                                <a:pt x="113051" y="551752"/>
                                <a:pt x="112878" y="550018"/>
                                <a:pt x="112704" y="548284"/>
                              </a:cubicBezTo>
                              <a:cubicBezTo>
                                <a:pt x="112011" y="548631"/>
                                <a:pt x="111490" y="549325"/>
                                <a:pt x="110623" y="550885"/>
                              </a:cubicBezTo>
                              <a:cubicBezTo>
                                <a:pt x="107676" y="556261"/>
                                <a:pt x="104381" y="580189"/>
                                <a:pt x="104381" y="580189"/>
                              </a:cubicBezTo>
                              <a:cubicBezTo>
                                <a:pt x="104381" y="580189"/>
                                <a:pt x="103514" y="573774"/>
                                <a:pt x="102821" y="566144"/>
                              </a:cubicBezTo>
                              <a:cubicBezTo>
                                <a:pt x="102127" y="558515"/>
                                <a:pt x="103341" y="554353"/>
                                <a:pt x="103688" y="550712"/>
                              </a:cubicBezTo>
                              <a:cubicBezTo>
                                <a:pt x="104034" y="547071"/>
                                <a:pt x="109583" y="523142"/>
                                <a:pt x="109583" y="523142"/>
                              </a:cubicBezTo>
                              <a:lnTo>
                                <a:pt x="103861" y="536840"/>
                              </a:lnTo>
                              <a:cubicBezTo>
                                <a:pt x="103861" y="536840"/>
                                <a:pt x="103514" y="533372"/>
                                <a:pt x="103861" y="524182"/>
                              </a:cubicBezTo>
                              <a:cubicBezTo>
                                <a:pt x="104034" y="521581"/>
                                <a:pt x="104728" y="518807"/>
                                <a:pt x="105595" y="516206"/>
                              </a:cubicBezTo>
                              <a:cubicBezTo>
                                <a:pt x="101607" y="521408"/>
                                <a:pt x="97445" y="525396"/>
                                <a:pt x="94151" y="526089"/>
                              </a:cubicBezTo>
                              <a:cubicBezTo>
                                <a:pt x="90336" y="526783"/>
                                <a:pt x="85654" y="526436"/>
                                <a:pt x="81319" y="525743"/>
                              </a:cubicBezTo>
                              <a:cubicBezTo>
                                <a:pt x="67274" y="531118"/>
                                <a:pt x="51148" y="531291"/>
                                <a:pt x="36236" y="524876"/>
                              </a:cubicBezTo>
                              <a:cubicBezTo>
                                <a:pt x="5891" y="511697"/>
                                <a:pt x="-8154" y="476498"/>
                                <a:pt x="4851" y="446153"/>
                              </a:cubicBezTo>
                              <a:lnTo>
                                <a:pt x="36583" y="372112"/>
                              </a:lnTo>
                              <a:lnTo>
                                <a:pt x="32941" y="373152"/>
                              </a:lnTo>
                              <a:cubicBezTo>
                                <a:pt x="32941" y="373152"/>
                                <a:pt x="35889" y="366737"/>
                                <a:pt x="42131" y="359107"/>
                              </a:cubicBezTo>
                              <a:lnTo>
                                <a:pt x="45599" y="350958"/>
                              </a:lnTo>
                              <a:cubicBezTo>
                                <a:pt x="40744" y="355986"/>
                                <a:pt x="34675" y="363442"/>
                                <a:pt x="34675" y="363442"/>
                              </a:cubicBezTo>
                              <a:cubicBezTo>
                                <a:pt x="34675" y="363442"/>
                                <a:pt x="36756" y="358934"/>
                                <a:pt x="39357" y="353559"/>
                              </a:cubicBezTo>
                              <a:cubicBezTo>
                                <a:pt x="41958" y="348183"/>
                                <a:pt x="44386" y="345929"/>
                                <a:pt x="46120" y="343675"/>
                              </a:cubicBezTo>
                              <a:cubicBezTo>
                                <a:pt x="46640" y="342808"/>
                                <a:pt x="48720" y="340727"/>
                                <a:pt x="50975" y="338300"/>
                              </a:cubicBezTo>
                              <a:lnTo>
                                <a:pt x="52882" y="333791"/>
                              </a:lnTo>
                              <a:lnTo>
                                <a:pt x="51842" y="334485"/>
                              </a:lnTo>
                              <a:cubicBezTo>
                                <a:pt x="51842" y="334485"/>
                                <a:pt x="52535" y="332924"/>
                                <a:pt x="54616" y="329456"/>
                              </a:cubicBezTo>
                              <a:lnTo>
                                <a:pt x="57564" y="322694"/>
                              </a:lnTo>
                              <a:cubicBezTo>
                                <a:pt x="54443" y="323561"/>
                                <a:pt x="51495" y="324081"/>
                                <a:pt x="49761" y="323387"/>
                              </a:cubicBezTo>
                              <a:cubicBezTo>
                                <a:pt x="42478" y="320786"/>
                                <a:pt x="34502" y="311249"/>
                                <a:pt x="34502" y="311249"/>
                              </a:cubicBezTo>
                              <a:cubicBezTo>
                                <a:pt x="34502" y="311249"/>
                                <a:pt x="38317" y="314371"/>
                                <a:pt x="46293" y="315584"/>
                              </a:cubicBezTo>
                              <a:cubicBezTo>
                                <a:pt x="50628" y="316105"/>
                                <a:pt x="56697" y="312810"/>
                                <a:pt x="61552" y="309689"/>
                              </a:cubicBezTo>
                              <a:cubicBezTo>
                                <a:pt x="62246" y="308822"/>
                                <a:pt x="62766" y="307782"/>
                                <a:pt x="63459" y="306741"/>
                              </a:cubicBezTo>
                              <a:cubicBezTo>
                                <a:pt x="63633" y="306741"/>
                                <a:pt x="63633" y="306568"/>
                                <a:pt x="63806" y="306394"/>
                              </a:cubicBezTo>
                              <a:cubicBezTo>
                                <a:pt x="61379" y="306915"/>
                                <a:pt x="59471" y="307088"/>
                                <a:pt x="58084" y="306568"/>
                              </a:cubicBezTo>
                              <a:cubicBezTo>
                                <a:pt x="50801" y="303967"/>
                                <a:pt x="42825" y="294430"/>
                                <a:pt x="42825" y="294430"/>
                              </a:cubicBezTo>
                              <a:cubicBezTo>
                                <a:pt x="42825" y="294430"/>
                                <a:pt x="46640" y="297551"/>
                                <a:pt x="54616" y="298765"/>
                              </a:cubicBezTo>
                              <a:cubicBezTo>
                                <a:pt x="56870" y="299112"/>
                                <a:pt x="59645" y="298418"/>
                                <a:pt x="62592" y="297031"/>
                              </a:cubicBezTo>
                              <a:cubicBezTo>
                                <a:pt x="63806" y="295123"/>
                                <a:pt x="66580" y="291309"/>
                                <a:pt x="70395" y="286800"/>
                              </a:cubicBezTo>
                              <a:lnTo>
                                <a:pt x="63979" y="286280"/>
                              </a:lnTo>
                              <a:cubicBezTo>
                                <a:pt x="63979" y="286280"/>
                                <a:pt x="67621" y="285413"/>
                                <a:pt x="73170" y="283679"/>
                              </a:cubicBezTo>
                              <a:cubicBezTo>
                                <a:pt x="75424" y="281252"/>
                                <a:pt x="77851" y="278651"/>
                                <a:pt x="80452" y="276397"/>
                              </a:cubicBezTo>
                              <a:lnTo>
                                <a:pt x="92243" y="256109"/>
                              </a:lnTo>
                              <a:lnTo>
                                <a:pt x="91897" y="243104"/>
                              </a:lnTo>
                              <a:cubicBezTo>
                                <a:pt x="91897" y="242757"/>
                                <a:pt x="91897" y="242237"/>
                                <a:pt x="91897" y="241890"/>
                              </a:cubicBezTo>
                              <a:lnTo>
                                <a:pt x="80972" y="254895"/>
                              </a:lnTo>
                              <a:cubicBezTo>
                                <a:pt x="80972" y="254895"/>
                                <a:pt x="81839" y="250213"/>
                                <a:pt x="86174" y="238249"/>
                              </a:cubicBezTo>
                              <a:cubicBezTo>
                                <a:pt x="87562" y="234608"/>
                                <a:pt x="89989" y="230793"/>
                                <a:pt x="92590" y="227498"/>
                              </a:cubicBezTo>
                              <a:cubicBezTo>
                                <a:pt x="92937" y="222643"/>
                                <a:pt x="93284" y="218135"/>
                                <a:pt x="93804" y="213453"/>
                              </a:cubicBezTo>
                              <a:cubicBezTo>
                                <a:pt x="88255" y="219869"/>
                                <a:pt x="82360" y="229753"/>
                                <a:pt x="82360" y="229753"/>
                              </a:cubicBezTo>
                              <a:cubicBezTo>
                                <a:pt x="82360" y="229753"/>
                                <a:pt x="84267" y="216054"/>
                                <a:pt x="89122" y="202009"/>
                              </a:cubicBezTo>
                              <a:cubicBezTo>
                                <a:pt x="91723" y="194379"/>
                                <a:pt x="95364" y="188137"/>
                                <a:pt x="98312" y="182935"/>
                              </a:cubicBezTo>
                              <a:cubicBezTo>
                                <a:pt x="99006" y="178774"/>
                                <a:pt x="99873" y="174612"/>
                                <a:pt x="100913" y="170624"/>
                              </a:cubicBezTo>
                              <a:cubicBezTo>
                                <a:pt x="95885" y="172705"/>
                                <a:pt x="82360" y="187617"/>
                                <a:pt x="82360" y="187617"/>
                              </a:cubicBezTo>
                              <a:cubicBezTo>
                                <a:pt x="82360" y="187617"/>
                                <a:pt x="94324" y="153631"/>
                                <a:pt x="113051" y="131956"/>
                              </a:cubicBezTo>
                              <a:cubicBezTo>
                                <a:pt x="147210" y="46298"/>
                                <a:pt x="218997" y="0"/>
                                <a:pt x="30361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1724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3838" name="Straight Connector 3838">
                        <a:extLst/>
                      </wps:cNvPr>
                      <wps:cNvCnPr/>
                      <wps:spPr>
                        <a:xfrm>
                          <a:off x="0" y="4247281"/>
                          <a:ext cx="1743075" cy="0"/>
                        </a:xfrm>
                        <a:prstGeom prst="line">
                          <a:avLst/>
                        </a:prstGeom>
                        <a:ln w="28575" cap="rnd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2C725CDA" id="Group 329" o:spid="_x0000_s1026" alt="decorative element" style="position:absolute;margin-left:146.7pt;margin-top:3.8pt;width:101.9pt;height:23.95pt;flip:x;z-index:251658240" coordorigin=",38371" coordsize="17430,41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nNQWYB4AABeXAAAOAAAAZHJzL2Uyb0RvYy54bWykXV2PKzdyfQ+Q/yDoMcB6upvN/hh4vHDs&#10;2FnAcC5iB5s8yhppRoBGUiTdO9f763OqSLaqqL4m6WCB9ehSh0UWq4pfxaOv//r5bb/4tDlfdsfD&#10;07L+qlouNof18Xl3eHla/tevP/xlWC4u19XhebU/HjZPy983l+Vfv/nnf/r6/fS4aY6vx/3z5rxA&#10;JYfL4/vpafl6vZ4eHx4u69fN2+ry1fG0OaBwezy/ra74eH55eD6v3lH72/6hqaru4f14fj6dj+vN&#10;5YJ//d4VLr/h+rfbzfr6H9vtZXNd7J+WaNuV///M//8b/f/DN1+vHl/Oq9Prbu2bsfoTrXhb7Q4Q&#10;OlX1/eq6Wnw87+6qetutz8fLcXv9an18ezhut7v1hvuA3tRV1Jsfz8ePJ+7Ly+P7y2lSE1Qb6elP&#10;V7v++dOH82L3/LQ0g+mWi8PqDaPEghemGZeL581lDX09b9bH8+q6+7RZbPabt83hyt3dfL7+dLlC&#10;iQ/vp5dHroxUz3/+eD79cvpwRiH9w4v7RDr6vD2/Lbb73enfYTFcDfSw+MyD8vs0KKh6scY/1s1o&#10;xrFfLtYoM1Xbtn7U1q8Y2hsM7e9rM7gRXb/+W4D3ral66+BtXdWtoa88uGb4hk+Nez/BDC83TV/+&#10;f5r+5XV12vAAXpxygqbRHafpH86bDVn344K/u6Be3GnWg0mR/Oek1svjBRoOOqX/ek3WTdW09XJB&#10;KpN6CUo1bVWN8AfW6TialvU2KWX1uP54uf64Ob5RnatPboxh3c/4i/7p5dm3f308HC676+a/Udn2&#10;bQ/f+ZeHhalMV9vF+6JDK8baO1kM+R8JqRavi77q284P4L0A9GYS0I6ms2NSgITUphrrLimlKZci&#10;IZBiuzEpxQgpFmNl0n2RkNr2bZvuSyulNN1o66TGJKTubJ/RF7jWNC62trbqk1IkpO7aytikxhCa&#10;blKadujTfZGQerD1kB4XuOVNihmqNj0uElLDwqp0XzAl3qSQi7RJjUkIOlJVbVJjiN03KQ363ySl&#10;SAiMEpEzKaWWTgwdd82QFKMwmPbqtknLkb5MY9mn40stMQiICHlpOdKbbVMNQ1pttcQAUvVDWo70&#10;Z9u2Q5026Fpimqbtm7QV1NKjbddjyZQeH4lpmqZuMuxA+rQ1tunTRl1LTGM6GE9ab9KrLdytSYeb&#10;WmIauALCbXK2kX5tG0TcDL1JTGMGzH1pOdKzbdP1sJ3UvFlLTGPbYUzHnFr6tq3bccjQm8Q0bTXY&#10;9Czd6HiQJUdhsGyBOyT11kjfRn+GOm1vCkOqhu2k7KCRvm0NgnXaDhQGa6F+TPtPI30bciwwKTtQ&#10;GFpzNRnjI30bjjDajP5IjGk6kzFfN9K3bYuFQdquFcaYoctY4zTSt8kV+gy9SYwxdT1m6E36trWm&#10;Nhn2JjFYYvdVhh1I37YWy/T0vNBIjLFjazP8R/q2tXbE3Ji0N4kxnRkz4rVR8cB2bZOWozCwaoTs&#10;pJ8aFQ9gCF3a3hTGGCze0vHAqHgAtZkqqTeFMe2IqTvdHxUPurozaTswEmO6amjrtBzp27YzVZ2h&#10;N4nBKrnJsQMVDxBCuvT6zUgM5Iw2Pc/RGcZt2dvhsCBDjsTgEKFpM+RI38a6qh4y7EBi0J8uYz2K&#10;Aw3Znx5LhLS9SQzCKNb+aTuQvm17M2JNnooHRmJM39cZ9obDG9Gf0dCuLCVHYbArqTPmUzr8uNnB&#10;0FRjuj8Kg1l7xBlGan3QqnjQYz2ann8UxoyWYnxSjvRt2/dVlyFHYsw4tBm7+Vb6NuQ0Jr1OVBjI&#10;wf/S/ZG+bYe6yjmckBhYaJcxz7XSt7uqasYMe5MYTAtQdro/0rftMGJbm7ZriTFj32bMcziok3Zt&#10;qzYddxSmrVpr0vNpK33bDn0zptc7CtPWvcmwN6vjQYOdSVJvCtPiyA1rsZT/WB0P+pz9gsK02ANi&#10;rk/KUfFgGOoubQdWYlpT98Ak5UjftoghY9pPrcRgkdhiT5uUo+LBiMVLOu5YicmVI33bjmNr0vHa&#10;SgyiQdOk129W+rbNW1dpDPanTfqcwkrfthXWOxl2rTCIVBmnfFbFg8rUY3p9oDFY8OAsIGkHMh60&#10;IybHdDywEmOb1mSs3zoZDyBnaNL+ozCQU+PMLtWfTsUDnEDjrDO1DtEYizkrPc910rcRrXEDlZaj&#10;MF2HK5R0f6Rv26oZMuJopzBDZU06HnTKt8euyzjuVxiLg2j4dnJ8lG8jvmWcu3QSgy0gzu/TcmQ8&#10;aBF2bIYdSAz26DhUTcuRvg27NsAk7U1icK1Ea9ik3mQ8wOmbwZo8KUdiLCJ8k44HnfRtGGiVcb6j&#10;MHZo4arJ/vQqHgy4YEjvTxWm6+mgLy1HxgPoDUeKSb31EtPhRBUxMTU+vfTtFl6asf9RGL4kTZ8j&#10;9dK3MStguZzuj8TkypHxgM46c/ojMR2uPzPOr+kGf9rPNVhXDWk/VZjc/kjfrpvGDhn2JjG5cqRv&#10;17iLz9jP9RKTa2/St+vG9hnnfL3E5PqPjAc1ro7r9HqnlxjEg5xbzUHGgxrXcxn2pjCIb7hgSPrp&#10;IH0b4zNmnPMpjO2GETpIxYNBxoO6NnQ2mIrXCoOzaBx2puVI367rpsfcmJQjMZhPsahIy5G+XddV&#10;l7FfGCQGCQTDkD53GWQ8qKvWDOl5TmHsgKPOjPGRvl1jXZWxHh0kxnZdnXGfNUjfrnGXkxF3FIYS&#10;L3DFn7Q36duwa5sRRweJsY3Jua8fpG+jP0PGPlhhsBhFREj2h5KYpnkhU47CZO4XkMUk5eDCJH2u&#10;rDC4q24yzpFGGQ9G7DXTZq0gOB+uMsx6lK491FggJKOBgljMJBnZIaP0bNzkYIORCjoKgsEZMg4p&#10;RhkMWjruTkpRiBbZaukl1SjdGvcXGZ6jIX2DwJu2aBkJkIKZsYCn7MjJCUxvcEKRFiOdGodbGfdL&#10;o4TgnrHG3i8Vb0YZB1q4TYahSYjByRa2FikxdSXjgGm7nPQgjelMm5OHVMlAYEZj0+duSDqV44Ps&#10;mIyDA8w1AgQLxeV+yqo1xrSG1JBWnYwFdJCYjmwItKJxuKqn7WxakIwGFov49BEfZnYlCLcy6bMQ&#10;bEYFCMliGXdZGmNgCxmLECxvpCAMUjq+aQz5NzIw0qqTHm573KNnGIPEYGHZZWxPsaIWPcI5Rca0&#10;rTGmgTmk4wKWHkKQaXFkldEjhUEwzUmwUtmGbYds8rQghUE4xeYkPUYq3RAzCoJw0mEVBhnK2DRk&#10;CJKRAWErJxNa5SiaqsMtaoYg6eUd3Vhn9EhiIIgOHpLmrbMUB2QuZAhSkaHqsOHKECQjA+7bmoxY&#10;p9MUxxbvCTIE/YnIoPMUcZ6EHIm06qSXdw22txmqk5hmRF5SjjHIyABIxgK41pmKOLvLmSZUqiLs&#10;p08vGZDCJaJJQ1nIGWOk8g6xauozZliFafBkBq1LjpFKPMSpdE5kUJimJz1kCJKRgfKMMmKdylZs&#10;cCWWkZWCI3yh75HSsdNWpzBoGub2jB5JL88VJDF0HZSR34ejMdEj5BrhzDgZvRUmNxFXZSxiW5yT&#10;KK0wuZnFjfTyEZEhx7wlBvepOJ/OGCMZGUZMExnRW+UsYveBpIQMQdLLB+wmc3okMQ2CXY4glYGI&#10;czxc+CaNQWFyXxuoFETc1mQ80sBOTVgq7jqxB0mrTuUgYrc01hmhQYOQBpNxYVOrLMTMQVIYXEfD&#10;KzK6JN0cR6c5KUQwNKk8nHvkrL51ImLe47ZagfRshHd200u61Wt4XLf+fPCv6/DXYkUPaCt+Cng6&#10;XuiZo3xqh3d94SOe0bn3jEDR07wEGMYjwfw4D+3JA2N6keCmSDKmDAkOzzDzJGPYJLgtkozQLsG2&#10;CIyFnAR3RWCEUwnui8AIqxIcnmjmKQxhT4LHIsm0/5FofC6ysdjIyqyM9ipKepmd0TMpBS+zNNqL&#10;KHiZrdFuQcHLrI32AApeZm91ZHD4XDRwkclh/V4Ej4wOq/ISOK2tZd/xuQgeWR1W0EXwyOqwLi6C&#10;R1aH1W4RPLK6pszqaCWqVFdmdbS+VPAyq6OVpoKXWR2tBRW8zOqIpUDBy6yO1m0Sjs8lA0erMQUv&#10;szpaYil4mdXRwknBy6yOVkMKXmZ1tMRR8DKro7caCl5mdSBK0PAyq6OXFUp6mdXR4wcFL7M6etMg&#10;4Y7UInsh5rkdpjUgPpcYLb1AUNLLrA4UGhpeZnX0XkBJL7O6NrI6fC7qe2R1eCFQBI+sri2zOsrF&#10;V30vszpKsVfwMqujzHkJx+eSvlNCvIKXWR3luSt4mdVR+rqCl1kdZaUreJnVUbK5gpdZHeWQK3iZ&#10;1VE6uYKXWR1lfCt4mdVRIreCl1kd5WdLOD6XWB2lXSt4mdVRBraCl1kdJUkreJnVUe6zgpdZHaU0&#10;K3iZ1XWR1eFzkeYjq+vKrA5cPrrxZVZH6cKq72VWR1nAEo7PJX2n5F4FL7M6ytlV8DKro/RdBS+z&#10;uj6yOnwu6ntkdUikLYJHVteXWR2luaq+l1kdZa8qeJnVUVKqgpdZHeWaSjg+l6iOUkgVvMzqKDNU&#10;wcusboisDp+LGh9ZHfI6i+CR1SFdswgeWR2yMIvgkdUhubIIHlkdciaL4JHVIRWyBE4ZjXLc8bkI&#10;Hlmdo2zL3oxQAqKSXmZ1lFio4GVWRwmDCl5mdZQ7qOBlVkcZfgpeZnWUuafgZVZHGXkKXmZ1lJyn&#10;4GVWx0l3Ek//UGJ3nBinKyiLd5zwpisosz1OZNMVlFkfJ6jpCsrsjxPPdAVlFsgJZbqCMhtEGqc2&#10;A/qHsmGMzJAywsoqiAyRssOKKri7sCi+sYhCYI3MrLIWREEQ2WmFFURhEDeahRVEgRC8eoUVRKGw&#10;xl1GmQ6iYIh3QIUVxJZYen9BCUfKF0pvMCiRSFdQaInxJQbydst0QIk/qgWF9xhIVogrKLREStTR&#10;LSi0RFxeRBUUWmJ8nUHZOUWWGF9o1PiHsgpiS8QdR1kFsSXilqOsgtgScc9RVEF8sYEMicIKYkvE&#10;XUdZC2JLxG1HWQWxJeK+o6yC2BJx41FWQRwTcechKnBrZJ+2cQbbOPGM75ln/LpcgDf7vFyAZ/w3&#10;wqweT6srZXuEPxfvT0vPkLx4fVryy9GBMz7ejp82vx75e1dK/SByP3+xHMbw9pX1x99263/d/EMB&#10;BrCvuGjMAMjmipArjKcu7J0t2H3YpqcyJlXmMpgK2NBCR1X9+4OU44iYAwZv1D0mfGuubeA76v3R&#10;EPi6DU5KnHK4gXjFBkJYVyFeHOLYVBYyVbIrZArk2RbOymQmV4dECjj2DLJa5kb2hcR5nCykYf8D&#10;rTgaZF8h0Rv7dv6hVsAYRA/gEHjBnIOHx7oRoCl0e7war7XceUwYN34k5VWGt0+3raNqoW6vswbb&#10;gKfIWUk9DKB7VjKRx08vDKlByIDDEbJUGWX5+dYy6bHvoZaiP3mZaK6/vapHjIQefWZDdjKZ5VjJ&#10;nCu8G4lZmXPISX0tGG6dbpG1ZyKLY+JkbpAjRM7vJxIuvSE3IGlyO/JJJlJz/SUaqiVNSt0yi7KX&#10;SeTI+TIxivRsCEMGawIZZlStKOxwLK5lIjPSI4kouUAmSECcJcz1k1hJfbVI6lOxyLEr+0IiTc6X&#10;2YC/yc2vxMzrtiuTbonQxssEaa2b9KZCZlp2MplAOV8mMuvp1RPptun89mCqlomVfSHxJSvdzhVm&#10;2i3xNX+pWiY7dYWgr4liAjMw+0IiVs7vJ3PPemQPbgbVlQaPzb0SwALr7gMmJTAbs28tkSzny8SA&#10;+ZNPvC4Gp4yWebMhkGfiGk/aLTMz+9YS4XK+TOGfmJHc/fvUFSZidtUSqWwUjImlOSq8G88Q633U&#10;Y8Zlh2EiZd/O8K3ZqCUxOOnQRqUKTeRZqhBEX7NaCbKnFoITzbWQqZGjFkbfZiZk/jaRfuAID4MC&#10;HYRvhf/6um82RSuZaUcUvjXbewPOLDf9YOoDmTZJmMbHdKD3ceJrPOSPConV2BUyWXFO75mh2GGY&#10;ePiP+3NzPUcfHH17tj9zmKk/Fs8AfGf5MaXqLLMNu7YxifBsf2ZlgunPJ1eB1whxSVdL5MKuWryd&#10;wqpQKpiZh30hEQrPygzjF2Z2YhF2GCYH9pjwrfkW4rm6C9YgFMb7Sd0IvGfyAwlm2sgLmUvYSyOK&#10;4NkWzsvEz4z4dhLDpY42TB3sqmVGYN0g4hWOCu88f17mDPI2+nia6RvEb3a1TOIYdjKZOji/nzRL&#10;hQFu0VFVrSzEwz699GNePK9bohEukQnONo+8G7IOYdU3qLegv9UNIu5hh2RK4VmZwZa8xTGPcMCA&#10;HthjwrfCf8O3iQ3YfZtJfqNvz44bMwhHmGnc8ObQnxfh0X2HO1vpQcwJHNoGqt/Z/szLJJZfj2zA&#10;GxFVizWBL8SgRjoUSKL9LZAJ6jMX/REy6mgL1NegI/FKGLDWUA1irmBfSBTA+TKx5pvGAzO7Xmkw&#10;NbCvlhh/lcy5wjw/nENO4zkMePgdZGJDpGQyh7AvJGrg/H72WH9Nuo3HE1thf3tnwBrrFsFTg5hP&#10;2MlkmuACmR2tCWi1SjTt7iRYVNvXfrbBOzfnNrdC4hb2SKIMLpBJbMEBCaZ3pT6mEg6Fg1OfkCmQ&#10;oEQrkAkauamfo7t3uFWLrYlX/AiaJB3jmHPYN4iohPNlDsQe65G4wlL9dBTDoRCqlEqYLcyy21nk&#10;1E8siv1u0ozY8uiYwFzEvkFEMVzST/BoeCQY1/QieMDE7RTfVjUmftlPi18K8Qmujm64QKa1Pl2s&#10;xaQUnQ4M2Bp4mbhaiMeTOIq5tY56eFZmNCOAC8xPvI5G2GPCt2aj8xzmNhL4gRC3nGlB2e9ObKfC&#10;m904MuHZFs7KBLWgP4ppwYgTnQ0xybDrOB60R5FSFDKx8KzM0F8/TzKbsKuQSYIjrcTfJk7g/G8T&#10;s6/7NhP2RnXP9R5zJyYdh4FDa3/Drhz0HlzIv5qiT6lu6xjLtL2zvZ+TieUvni66asHSGB1+3Y5Z&#10;QBsbn1Ey169DMoVvvkyBNGCXVaEDFMKg9vX9JMZeqnayrLnCu7iix81x+Pp2EjVvxkjMYkIjUIiV&#10;Q6iQjmBEC2cL71o4NxJ4gRwWH/hRKfohSFGt1AoWQwj2uhDD4xrEZL2+h1qK/uQ9APtNfxbr6F11&#10;tagsVItFguqnY/h1Mpm4t0QmllkOiTAdnVAzoa8rZJ5e3SBi+40Ks3TreIIj5G08saB2boeYDJ5f&#10;KbNl5l+HZELf7H4CWflYBso6WvKLIcPxDkS5anG1oAMdCsEC7AuJ3LdAJtYxXkNML6hlgo/BV0sW&#10;plaajhHY95OIfgtkgibcTVbWsmeofmIr5AtpU6RcHb4COiUnk0l/C2Ti9b13QRyGuXOf23gSGbCr&#10;ljl+tRJmCu9sKI4gxPrrKmQyX9/O8K05zyJyNn8gjO2+P5maWgjiF39c0eG3uVz64K2QuH9ZmqMk&#10;zdfKgB/LdKPfYQrWWyZH9euqRREcWw0TmuvWFI5uNV8mMwhztTiexk9vqGqZ9jcUtlhtS5lzhXcj&#10;Ma9bYhP+QrUGVDw+mdwx1EqZjh84QmbJNNXAXCDYZ8xUy3TAXK1j+VUy5wozZRLL8Beqpbs9rOVp&#10;43PfIMcbHBVmyQQBC+7AImQwTUcTXFKYJfOPq2XK4CAzMjCkT4U9XKHdSiTcTS9gMdLM9QXd3juS&#10;4xbmBhX6J3IzwDPikbhaUVsJKAErN1eIE0LtvI5nmAsdfTAZ2J1uQzxyczt6MM3tTAXsMeFbc541&#10;i5lGHzdX0/QLyhTdfGYOdi1kQuDZFs7KxNmdfyiHUyYQ0kjnQXIZiAddtbiFQcwXEcSxCPtCIgcu&#10;kEkkGh5Z4yxJV9sgevrCeOJGg8Ao7AqZKLhAJv0CbEDiZ860TOzP/FR4tx5w7MKhQSANzpeJBATM&#10;uRQksN6AySmZTCbsCpkjOFl4Z3Gz4/nH1WLB79XX45e01HSBq59pYc1kwgX9xJl/MBNMZWoHj0Xs&#10;tB7AOlmf/6NwWnUzsXCBTNy5BktACI50S4TDTrfMI6x1O1N4p9vgp8GbiVnYVciEwb6d4VvzIzGD&#10;uXnzbSRwA6UPzekeKkjjnxn5U1rBlWXksBV+ytd7Fm0t1UobayxwDbseMoVwgUxcyPrRxzmHPhvD&#10;r035d7Sg8sURoRwIph32g0RswtkScVPh33RjRd271yNBsYOlMzZ2uabDLYcUyATEvox4hbMF0jLR&#10;V4qf8dR7CYv46ZUKWqXwK/TObJiK2AskhuFsgfhlL29tmHv0XvQvOCFzbcHvKmElJjtIy14Wh5Uo&#10;5V+lpynmF2YIbPCWSxzsOvzXd4dYgv2XifzX1x++NOcETCwcQcJQGfzogZuPkUOGcKR6QkzBDscE&#10;wBldYdZfDyEy34zWtRXM00MsDgBkC5jc15UxZW+q7C6CzKqDGIO/VCmK3GQBxYwugXBSFREA+4YS&#10;re+sOuYE4krD750wQ+PHLGQvcJiLLvPZPfL19BqMiYB9GdH75gvEcYSbSQ0OgXUwgAv4raqB5l2m&#10;a+ghEwI7gdPN9J1Kg6U5c2RqXw8hwl7fxvCl8F//ZaLn9V8m0t3oy3O6Y0bfCDI1F9HMDyRM3LGo&#10;TGVE0OtwTLs7q7uodUS16yFEoJvTOuy73RQHKlws3QgytQDLGd86+j1tVYZtv59bHIXubOvm1IEj&#10;4XDl2mAtGjkLznhc+xFEsEwVjWHS3ajsbmTnBM4BQw9hI7V3iLpFJpYUyOS7XiBR6mb3EHfFfn5E&#10;dhA9mBG9wHmRf0SFKI87HVnGJLxOIFPrZgvEbw77kyZscAfHBBR62GEv6K2oQh6QWiMzGa8XSBS7&#10;+QKxt/FGw9y8qheyDJkaugx390EgqHbzBSKL1Mf4CltbrdKxDdf0uKF1LxlD7/GzGRg4jk1MuZst&#10;EOduIdsE3LE634CJeLlS+CXodWUP58qyrHQOGHrRTsGQCCHdPXkos1OUaJiCN7+H2BS7CItDCD9l&#10;T5WOnV9uoVIwksoeMmmv7z1R8WYLZEZmD6RDWFUpfp8gNIayuWUZk/c6HPb4XzjT1HGQaXgDBNOH&#10;b2P40lyUmIMEdWD35a8KkF+LqzfVOiLi9aKIXteL0iL0JzeT9BaR0ANxGqEcE47qV2A4V8SPE0mB&#10;TMjrcEyzOysw9NSJYmpdB2HCXA8JXwr/9V8melz3ZSa9jb481xUmuvWQptd52aqMrs1FMJRlRHub&#10;0RWmuvVdCZmO8K/QhbnWzUHCyNJaxsWVBjOPHlkmu3WikGTiJqMsVx4wC7tZDPmn2JHILg9jOPRs&#10;DE5alSkx6a0TyFS2s+qY6yEWXT6TAZll2K1IgbiW8BGwoVx8FTmZ/NYJZErbbIGYZPxdS1Njvavc&#10;lTlUfS+IvlY2Zq4sT6XEnvulSlvs3nwvusplRkzjS2S4rqwqyhPHzyj7C9UaV8DOrUOlSM7wqyxs&#10;fzExyR4yKS4LdFS32SrFz6f6qbHGob8+UoHNeIYN5F1GN8qOHNdJZMrbfInYN7nVHfpKqU3CM28D&#10;5ehtU2WFg3hfKd2zu2iIDefdsdp0zkc//eOePGRJrHFS4R9L0GpOeSLcga5naW2gZvCZx0va59b7&#10;42UDXaEF9EJq+oOfSnGzLtcfN8c3Wkdfjvvd8w+7/Z4/rF83b5vv9ufFpxXeXV0/h7lTfWt/oIdW&#10;GBKoY706PS23+9WVn1kdjlSTG6Xz5fr96vLqamK8G6K33XVzdo3bg1/34f10ebycPpy/+Zr++u34&#10;/PuH8+J8vFKnF5fT+ocdavppdbl+WJ1X/I+fNmeUvh7P/1gu3s/UgMv/flydN8vF/m+Hy9NyxDkv&#10;sFf+gFdZtBU7y5LfZMnh49t3R3QWm3BI4z/p+9d9+HN7Pr79/Xh+/pakomh1WEM2+IKv5/Dhuys+&#10;o2h7PK83337Lf6+Pb1D+T4dfTmuqnPcs6Mmvn/++Op8WJ/wJBW8+X38+/vK6Om34C6tPGCI/cNN3&#10;CXk4fvvxetzuuPCmJ6++98vJaQ9/LD6/7Q+XR3wHKrpeT48PDxca1dXlq7fd+ny8HLfXr9C2h+N2&#10;u1tvHt7RswecGFf81+l8XG8ul93hJTSKhK1//oQx2T0j920glr/D6m3ztPzlel7tXl6vi++OhwNe&#10;6h3PCy6m9qJfvicT3rUQVX13+EDjTwVu3FePn7dnNka0iV7nQZOwedqG0SsGNidUuFijCOEFsxKC&#10;wjp4Bew5wEmpZNdeu/vdYVatwfSdHWPBxPWRHZ0PzzwObK4lToFGzBjz5fr7fkPq2B/+c7OFAqkD&#10;ToB2tNV6vTlcg7Pxtwm2hTNNQEddzWN581AN9N/nAdhuMSQl4E1AsOTj4QZ+2x2O57lm3+LD1n0/&#10;uLPrN42w82cyafrEhoq/Xh7fX2Cy0NoL/Pd1t/5+dV3Jz/z9x01zfD3unzfnb/5PAAAAAP//AwBQ&#10;SwMEFAAGAAgAAAAhAAhdLHzfAAAACAEAAA8AAABkcnMvZG93bnJldi54bWxMj81OwzAQhO9IvIO1&#10;SNyoQ3D6E7KpKiQQQr0QKOrRjZckIl5HsduGt8ec4Dia0cw3xXqyvTjR6DvHCLezBARx7UzHDcL7&#10;2+PNEoQPmo3uHRPCN3lYl5cXhc6NO/MrnarQiFjCPtcIbQhDLqWvW7Laz9xAHL1PN1odohwbaUZ9&#10;juW2l2mSzKXVHceFVg/00FL9VR0twm7TKVIf+5dtUhM9G7l/qjqFeH01be5BBJrCXxh+8SM6lJHp&#10;4I5svOgR0tWdilGExRxE9NVqkYI4IGRZBrIs5P8D5Q8AAAD//wMAUEsBAi0AFAAGAAgAAAAhALaD&#10;OJL+AAAA4QEAABMAAAAAAAAAAAAAAAAAAAAAAFtDb250ZW50X1R5cGVzXS54bWxQSwECLQAUAAYA&#10;CAAAACEAOP0h/9YAAACUAQAACwAAAAAAAAAAAAAAAAAvAQAAX3JlbHMvLnJlbHNQSwECLQAUAAYA&#10;CAAAACEAspzUFmAeAAAXlwAADgAAAAAAAAAAAAAAAAAuAgAAZHJzL2Uyb0RvYy54bWxQSwECLQAU&#10;AAYACAAAACEACF0sfN8AAAAIAQAADwAAAAAAAAAAAAAAAAC6IAAAZHJzL2Rvd25yZXYueG1sUEsF&#10;BgAAAAAEAAQA8wAAAMYhAAAAAA==&#10;">
              <v:shape id="Freeform: Shape 3837" o:spid="_x0000_s1027" style="position:absolute;left:1202;top:38371;width:3401;height:3993;visibility:visible;mso-wrap-style:square;v-text-anchor:middle" coordsize="602491,7074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jQKAyAAAAN0AAAAPAAAAZHJzL2Rvd25yZXYueG1sRI9Ba8JA&#10;FITvBf/D8oTe6qZKW0ldRZRSaXuoUcHjI/tMgtm3ye42xn/vFgo9DjPzDTNb9KYWHTlfWVbwOEpA&#10;EOdWV1wo2O/eHqYgfEDWWFsmBVfysJgP7maYanvhLXVZKESEsE9RQRlCk0rp85IM+pFtiKN3ss5g&#10;iNIVUju8RLip5ThJnqXBiuNCiQ2tSsrP2Y9R0D5tP07n9/br07Wbvsu+6+O6Oyh1P+yXryAC9eE/&#10;/NfeaAWT6eQFft/EJyDnNwAAAP//AwBQSwECLQAUAAYACAAAACEA2+H2y+4AAACFAQAAEwAAAAAA&#10;AAAAAAAAAAAAAAAAW0NvbnRlbnRfVHlwZXNdLnhtbFBLAQItABQABgAIAAAAIQBa9CxbvwAAABUB&#10;AAALAAAAAAAAAAAAAAAAAB8BAABfcmVscy8ucmVsc1BLAQItABQABgAIAAAAIQBGjQKAyAAAAN0A&#10;AAAPAAAAAAAAAAAAAAAAAAcCAABkcnMvZG93bnJldi54bWxQSwUGAAAAAAMAAwC3AAAA/AIAAAAA&#10;" path="m303615,v83751,,155538,45777,190044,130916l493659,130569v7109,7803,13352,17687,18380,26877c520882,162994,526951,165769,526951,165769r-11444,-1734c520189,173225,523310,181375,524871,185189v4335,3468,9016,6069,13178,6416c552441,192992,560244,189004,560244,189004v,,-18034,13352,-31732,14739c525911,204090,522443,203049,518628,201142v174,347,174,520,347,867c519669,204090,520362,206170,520882,208078v6936,7629,16300,15952,23929,16646c559203,226111,567006,222123,567006,222123v,,-18033,13352,-31732,14739c530593,237209,523483,233567,516027,228539v2254,3121,4335,6415,5549,9710c525911,250040,526778,254895,526778,254895l514987,240850v,173,,520,,694l514814,267727r15432,36066l530593,303620v2774,6762,5895,14392,9363,22715l545158,338646r3815,-7456c548973,331190,551747,338300,553134,348703v694,4509,867,8150,867,10751l555909,363962v173,-346,347,-867,520,-1734c557469,357720,554868,339167,554868,339167v,,2081,4508,4162,10057c561111,354772,561111,358067,561631,360841v347,2254,1040,14219,1387,19421l563365,380955r1040,-9710c564405,371245,565619,373673,567180,380609v346,1907,520,4161,346,6242c569434,382169,571688,378354,573942,377141v6763,-3642,19247,-2948,19247,-2948c593189,374193,588334,374886,582092,379915v-3468,2601,-5202,9363,-6069,15086c576370,396214,576717,397255,577063,398469v174,173,174,346,174,520c578450,396908,579664,395347,581051,394654v6763,-3642,19248,-2948,19248,-2948c600299,391706,595443,392400,589201,397428v-1734,1387,-3121,4162,-4161,7110c585560,406792,586600,411647,587294,417369r4855,-4335c592149,413034,590242,416329,587814,421530v173,3295,347,6763,347,10231l595097,454476r-174,l599432,465227v10403,31385,-6590,65371,-37801,76295c540823,548458,518802,543256,503369,529904v,5202,-173,7283,-173,7283l497994,524355v,,-173,-173,-173,-173c498688,527997,503196,547764,503543,551059v346,3641,1560,7803,867,15432c503716,574294,502849,580536,502849,580536v,,-3294,-23929,-6242,-29304c496087,550018,495566,549325,495046,548804v-347,2081,-520,3989,-693,5896c495220,557821,496260,562676,497300,569092v2081,13352,1041,23235,1041,23235l491058,584524v-5896,52020,-10230,88260,-9190,92248c484469,687870,498514,687003,498514,698794v,9190,-13525,8669,-13525,8669c484989,707463,330665,707463,319394,707463v-11271,,-15605,-95368,-15605,-95368c303789,612095,299454,707463,288183,707463v-11271,,-165595,,-165595,c122588,707463,109063,707984,109063,698794v,-11965,14045,-10924,16646,-22022c126749,672610,122415,636370,116519,584004r-7630,8150c108889,592154,107849,582270,109930,568919v1214,-7110,2427,-12138,3294,-15433c113051,551752,112878,550018,112704,548284v-693,347,-1214,1041,-2081,2601c107676,556261,104381,580189,104381,580189v,,-867,-6415,-1560,-14045c102127,558515,103341,554353,103688,550712v346,-3641,5895,-27570,5895,-27570l103861,536840v,,-347,-3468,,-12658c104034,521581,104728,518807,105595,516206v-3988,5202,-8150,9190,-11444,9883c90336,526783,85654,526436,81319,525743v-14045,5375,-30171,5548,-45083,-867c5891,511697,-8154,476498,4851,446153l36583,372112r-3642,1040c32941,373152,35889,366737,42131,359107r3468,-8149c40744,355986,34675,363442,34675,363442v,,2081,-4508,4682,-9883c41958,348183,44386,345929,46120,343675v520,-867,2600,-2948,4855,-5375l52882,333791r-1040,694c51842,334485,52535,332924,54616,329456r2948,-6762c54443,323561,51495,324081,49761,323387,42478,320786,34502,311249,34502,311249v,,3815,3122,11791,4335c50628,316105,56697,312810,61552,309689v694,-867,1214,-1907,1907,-2948c63633,306741,63633,306568,63806,306394v-2427,521,-4335,694,-5722,174c50801,303967,42825,294430,42825,294430v,,3815,3121,11791,4335c56870,299112,59645,298418,62592,297031v1214,-1908,3988,-5722,7803,-10231l63979,286280v,,3642,-867,9191,-2601c75424,281252,77851,278651,80452,276397l92243,256109r-346,-13005c91897,242757,91897,242237,91897,241890l80972,254895v,,867,-4682,5202,-16646c87562,234608,89989,230793,92590,227498v347,-4855,694,-9363,1214,-14045c88255,219869,82360,229753,82360,229753v,,1907,-13699,6762,-27744c91723,194379,95364,188137,98312,182935v694,-4161,1561,-8323,2601,-12311c95885,172705,82360,187617,82360,187617v,,11964,-33986,30691,-55661c147210,46298,218997,,303615,xe" fillcolor="black [3213]" stroked="f" strokeweight=".04789mm">
                <v:stroke joinstyle="miter"/>
                <v:path arrowok="t" o:connecttype="custom" o:connectlocs="171383,0;278657,73899;278657,73703;289032,88874;297450,93572;290990,92594;296276,104535;303714,108156;316243,106688;298331,115008;292752,113540;292947,114029;294024,117455;307531,126851;320060,125383;302148,133703;291283,129005;294416,134486;297352,143882;290696,135954;290696,136346;290599,151125;299310,171484;299506,171386;304791,184208;307727,191157;309881,186948;312229,196834;312719,202903;313796,205447;314089,204469;313208,191451;315557,197128;317026,203686;317809,214648;318004,215040;318591,209559;320158,214844;320353,218368;323975,212887;334839,211223;328575,214453;325150,222968;325737,224926;325835,225219;327988,222772;338853,221108;332588,224338;330239,228352;331512,235594;334252,233147;331805,237943;332001,243718;335916,256540;335818,256540;338363,262609;317026,305676;284138,299118;284041,303229;281104,295985;281007,295888;284237,311059;284726,319770;283845,327698;280321,311157;279440,309786;279049,313114;280713,321238;281300,334354;277189,329949;272002,382021;281398,394452;273763,399345;180289,399345;171481,345512;162672,399345;69198,399345;61563,394452;70959,382021;65772,329656;61465,334256;62053,321141;63912,312429;63618,309493;62444,310961;58920,327502;58040,319574;58529,310863;61857,295301;58627,303033;58627,295888;59606,291385;53146,296964;45902,296769;20454,296279;2738,251842;20650,210048;18594,210635;23782,202707;25739,198107;19573,205154;22216,199575;26034,193996;28774,190962;29850,188417;29263,188808;30829,185970;32493,182153;28089,182544;19475,175692;26131,178139;34744,174812;35821,173148;36017,172952;32787,173050;24174,166198;30829,168645;35332,167667;39736,161891;36114,161598;41303,160130;45413,156019;52069,144567;51873,137226;51873,136541;45707,143882;48643,134486;52265,128417;52950,120489;46490,129690;50307,114029;55494,103262;56963,96313;46490,105905;63814,74486;171383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line id="Straight Connector 3838" o:spid="_x0000_s1028" style="position:absolute;visibility:visible;mso-wrap-style:square" from="0,42472" to="17430,424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dfoAwAAAAN0AAAAPAAAAZHJzL2Rvd25yZXYueG1sRE9Ni8Iw&#10;EL0v+B/CCN7WVAui1ShiUbza9eBxaMa22ExKEmv1128OC3t8vO/NbjCt6Mn5xrKC2TQBQVxa3XCl&#10;4Ppz/F6C8AFZY2uZFLzJw247+tpgpu2LL9QXoRIxhH2GCuoQukxKX9Zk0E9tRxy5u3UGQ4Suktrh&#10;K4abVs6TZCENNhwbauzoUFP5KJ5GQX5Ju9m5XKz6m/+4U57kxfX+UWoyHvZrEIGG8C/+c5+1gnSZ&#10;xrnxTXwCcvsLAAD//wMAUEsBAi0AFAAGAAgAAAAhANvh9svuAAAAhQEAABMAAAAAAAAAAAAAAAAA&#10;AAAAAFtDb250ZW50X1R5cGVzXS54bWxQSwECLQAUAAYACAAAACEAWvQsW78AAAAVAQAACwAAAAAA&#10;AAAAAAAAAAAfAQAAX3JlbHMvLnJlbHNQSwECLQAUAAYACAAAACEArXX6AMAAAADdAAAADwAAAAAA&#10;AAAAAAAAAAAHAgAAZHJzL2Rvd25yZXYueG1sUEsFBgAAAAADAAMAtwAAAPQCAAAAAA==&#10;" strokecolor="black [3213]" strokeweight="2.25pt">
                <v:stroke endcap="round"/>
              </v:line>
            </v:group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E5BE9" w:rsidRDefault="00FC6428" w:rsidP="007630F5">
    <w:pPr>
      <w:pStyle w:val="Footer"/>
    </w:pPr>
    <w:r>
      <w:rPr>
        <w:noProof/>
        <w:lang w:eastAsia="en-US"/>
      </w:rPr>
      <mc:AlternateContent>
        <mc:Choice Requires="wpg">
          <w:drawing>
            <wp:anchor distT="0" distB="0" distL="114300" distR="114300" simplePos="0" relativeHeight="251666432" behindDoc="0" locked="0" layoutInCell="1" allowOverlap="1" wp14:anchorId="42A0B1EE" wp14:editId="28F28E40">
              <wp:simplePos x="0" y="0"/>
              <wp:positionH relativeFrom="column">
                <wp:posOffset>3690933</wp:posOffset>
              </wp:positionH>
              <wp:positionV relativeFrom="paragraph">
                <wp:posOffset>-4173855</wp:posOffset>
              </wp:positionV>
              <wp:extent cx="3387090" cy="4652645"/>
              <wp:effectExtent l="0" t="0" r="3810" b="0"/>
              <wp:wrapNone/>
              <wp:docPr id="138" name="Group 138" descr="decorative element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387090" cy="4652645"/>
                        <a:chOff x="3429000" y="0"/>
                        <a:chExt cx="3117273" cy="4282306"/>
                      </a:xfrm>
                    </wpg:grpSpPr>
                    <wps:wsp>
                      <wps:cNvPr id="139" name="Rectangle: Rounded Corners 139" descr="decorative element">
                        <a:extLst/>
                      </wps:cNvPr>
                      <wps:cNvSpPr/>
                      <wps:spPr>
                        <a:xfrm>
                          <a:off x="3429000" y="0"/>
                          <a:ext cx="3117273" cy="4282306"/>
                        </a:xfrm>
                        <a:prstGeom prst="roundRect">
                          <a:avLst/>
                        </a:prstGeom>
                        <a:solidFill>
                          <a:schemeClr val="accent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40" name="Rectangle 140">
                        <a:extLst/>
                      </wps:cNvPr>
                      <wps:cNvSpPr/>
                      <wps:spPr>
                        <a:xfrm>
                          <a:off x="4106458" y="3055161"/>
                          <a:ext cx="300300" cy="319483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41" name="Graphic 187" descr="speech bubble">
                        <a:extLst/>
                      </wps:cNvPr>
                      <wps:cNvSpPr/>
                      <wps:spPr>
                        <a:xfrm>
                          <a:off x="3829535" y="1269125"/>
                          <a:ext cx="2350521" cy="1999510"/>
                        </a:xfrm>
                        <a:custGeom>
                          <a:avLst/>
                          <a:gdLst>
                            <a:gd name="connsiteX0" fmla="*/ 2277225 w 2350521"/>
                            <a:gd name="connsiteY0" fmla="*/ 760355 h 1817735"/>
                            <a:gd name="connsiteX1" fmla="*/ 1177181 w 2350521"/>
                            <a:gd name="connsiteY1" fmla="*/ 77137 h 1817735"/>
                            <a:gd name="connsiteX2" fmla="*/ 77137 w 2350521"/>
                            <a:gd name="connsiteY2" fmla="*/ 760355 h 1817735"/>
                            <a:gd name="connsiteX3" fmla="*/ 932727 w 2350521"/>
                            <a:gd name="connsiteY3" fmla="*/ 1427903 h 1817735"/>
                            <a:gd name="connsiteX4" fmla="*/ 904520 w 2350521"/>
                            <a:gd name="connsiteY4" fmla="*/ 1487449 h 1817735"/>
                            <a:gd name="connsiteX5" fmla="*/ 685138 w 2350521"/>
                            <a:gd name="connsiteY5" fmla="*/ 1763244 h 1817735"/>
                            <a:gd name="connsiteX6" fmla="*/ 685138 w 2350521"/>
                            <a:gd name="connsiteY6" fmla="*/ 1769512 h 1817735"/>
                            <a:gd name="connsiteX7" fmla="*/ 816768 w 2350521"/>
                            <a:gd name="connsiteY7" fmla="*/ 1753841 h 1817735"/>
                            <a:gd name="connsiteX8" fmla="*/ 1208521 w 2350521"/>
                            <a:gd name="connsiteY8" fmla="*/ 1534460 h 1817735"/>
                            <a:gd name="connsiteX9" fmla="*/ 1330748 w 2350521"/>
                            <a:gd name="connsiteY9" fmla="*/ 1434171 h 1817735"/>
                            <a:gd name="connsiteX10" fmla="*/ 2277225 w 2350521"/>
                            <a:gd name="connsiteY10" fmla="*/ 760355 h 181773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</a:cxnLst>
                          <a:rect l="l" t="t" r="r" b="b"/>
                          <a:pathLst>
                            <a:path w="2350521" h="1817735">
                              <a:moveTo>
                                <a:pt x="2277225" y="760355"/>
                              </a:moveTo>
                              <a:cubicBezTo>
                                <a:pt x="2277225" y="384271"/>
                                <a:pt x="1785182" y="77137"/>
                                <a:pt x="1177181" y="77137"/>
                              </a:cubicBezTo>
                              <a:cubicBezTo>
                                <a:pt x="569179" y="77137"/>
                                <a:pt x="77137" y="384271"/>
                                <a:pt x="77137" y="760355"/>
                              </a:cubicBezTo>
                              <a:cubicBezTo>
                                <a:pt x="77137" y="1086294"/>
                                <a:pt x="443818" y="1358954"/>
                                <a:pt x="932727" y="1427903"/>
                              </a:cubicBezTo>
                              <a:cubicBezTo>
                                <a:pt x="923324" y="1452975"/>
                                <a:pt x="910788" y="1478047"/>
                                <a:pt x="904520" y="1487449"/>
                              </a:cubicBezTo>
                              <a:cubicBezTo>
                                <a:pt x="860644" y="1572068"/>
                                <a:pt x="776025" y="1735037"/>
                                <a:pt x="685138" y="1763244"/>
                              </a:cubicBezTo>
                              <a:lnTo>
                                <a:pt x="685138" y="1769512"/>
                              </a:lnTo>
                              <a:cubicBezTo>
                                <a:pt x="729015" y="1763244"/>
                                <a:pt x="776025" y="1766378"/>
                                <a:pt x="816768" y="1753841"/>
                              </a:cubicBezTo>
                              <a:cubicBezTo>
                                <a:pt x="982871" y="1706831"/>
                                <a:pt x="1089428" y="1625346"/>
                                <a:pt x="1208521" y="1534460"/>
                              </a:cubicBezTo>
                              <a:cubicBezTo>
                                <a:pt x="1242995" y="1506253"/>
                                <a:pt x="1293140" y="1471779"/>
                                <a:pt x="1330748" y="1434171"/>
                              </a:cubicBezTo>
                              <a:cubicBezTo>
                                <a:pt x="1866667" y="1390294"/>
                                <a:pt x="2277225" y="1105098"/>
                                <a:pt x="2277225" y="76035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3125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42" name="Graphic 428" descr="decorative element">
                          <a:extLst/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96DAC541-7B7A-43D3-8B79-37D633B846F1}">
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272566" y="3131349"/>
                          <a:ext cx="70792" cy="70792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143" name="Graphic 189" descr="monster graphic">
                        <a:extLst/>
                      </wps:cNvPr>
                      <wps:cNvSpPr/>
                      <wps:spPr>
                        <a:xfrm>
                          <a:off x="3954665" y="2952386"/>
                          <a:ext cx="601690" cy="707463"/>
                        </a:xfrm>
                        <a:custGeom>
                          <a:avLst/>
                          <a:gdLst>
                            <a:gd name="connsiteX0" fmla="*/ 599667 w 601690"/>
                            <a:gd name="connsiteY0" fmla="*/ 465462 h 707463"/>
                            <a:gd name="connsiteX1" fmla="*/ 595158 w 601690"/>
                            <a:gd name="connsiteY1" fmla="*/ 454711 h 707463"/>
                            <a:gd name="connsiteX2" fmla="*/ 595332 w 601690"/>
                            <a:gd name="connsiteY2" fmla="*/ 454711 h 707463"/>
                            <a:gd name="connsiteX3" fmla="*/ 588396 w 601690"/>
                            <a:gd name="connsiteY3" fmla="*/ 431996 h 707463"/>
                            <a:gd name="connsiteX4" fmla="*/ 588049 w 601690"/>
                            <a:gd name="connsiteY4" fmla="*/ 421765 h 707463"/>
                            <a:gd name="connsiteX5" fmla="*/ 592384 w 601690"/>
                            <a:gd name="connsiteY5" fmla="*/ 413269 h 707463"/>
                            <a:gd name="connsiteX6" fmla="*/ 587529 w 601690"/>
                            <a:gd name="connsiteY6" fmla="*/ 417604 h 707463"/>
                            <a:gd name="connsiteX7" fmla="*/ 585275 w 601690"/>
                            <a:gd name="connsiteY7" fmla="*/ 404773 h 707463"/>
                            <a:gd name="connsiteX8" fmla="*/ 589436 w 601690"/>
                            <a:gd name="connsiteY8" fmla="*/ 397663 h 707463"/>
                            <a:gd name="connsiteX9" fmla="*/ 600534 w 601690"/>
                            <a:gd name="connsiteY9" fmla="*/ 391941 h 707463"/>
                            <a:gd name="connsiteX10" fmla="*/ 581286 w 601690"/>
                            <a:gd name="connsiteY10" fmla="*/ 394889 h 707463"/>
                            <a:gd name="connsiteX11" fmla="*/ 577472 w 601690"/>
                            <a:gd name="connsiteY11" fmla="*/ 399224 h 707463"/>
                            <a:gd name="connsiteX12" fmla="*/ 577298 w 601690"/>
                            <a:gd name="connsiteY12" fmla="*/ 398704 h 707463"/>
                            <a:gd name="connsiteX13" fmla="*/ 576258 w 601690"/>
                            <a:gd name="connsiteY13" fmla="*/ 395236 h 707463"/>
                            <a:gd name="connsiteX14" fmla="*/ 582327 w 601690"/>
                            <a:gd name="connsiteY14" fmla="*/ 380150 h 707463"/>
                            <a:gd name="connsiteX15" fmla="*/ 593424 w 601690"/>
                            <a:gd name="connsiteY15" fmla="*/ 374428 h 707463"/>
                            <a:gd name="connsiteX16" fmla="*/ 574177 w 601690"/>
                            <a:gd name="connsiteY16" fmla="*/ 377376 h 707463"/>
                            <a:gd name="connsiteX17" fmla="*/ 567761 w 601690"/>
                            <a:gd name="connsiteY17" fmla="*/ 387086 h 707463"/>
                            <a:gd name="connsiteX18" fmla="*/ 567415 w 601690"/>
                            <a:gd name="connsiteY18" fmla="*/ 380844 h 707463"/>
                            <a:gd name="connsiteX19" fmla="*/ 564640 w 601690"/>
                            <a:gd name="connsiteY19" fmla="*/ 371480 h 707463"/>
                            <a:gd name="connsiteX20" fmla="*/ 563600 w 601690"/>
                            <a:gd name="connsiteY20" fmla="*/ 381190 h 707463"/>
                            <a:gd name="connsiteX21" fmla="*/ 563253 w 601690"/>
                            <a:gd name="connsiteY21" fmla="*/ 380497 h 707463"/>
                            <a:gd name="connsiteX22" fmla="*/ 561866 w 601690"/>
                            <a:gd name="connsiteY22" fmla="*/ 361076 h 707463"/>
                            <a:gd name="connsiteX23" fmla="*/ 559265 w 601690"/>
                            <a:gd name="connsiteY23" fmla="*/ 349459 h 707463"/>
                            <a:gd name="connsiteX24" fmla="*/ 555103 w 601690"/>
                            <a:gd name="connsiteY24" fmla="*/ 339402 h 707463"/>
                            <a:gd name="connsiteX25" fmla="*/ 556664 w 601690"/>
                            <a:gd name="connsiteY25" fmla="*/ 362463 h 707463"/>
                            <a:gd name="connsiteX26" fmla="*/ 556144 w 601690"/>
                            <a:gd name="connsiteY26" fmla="*/ 364197 h 707463"/>
                            <a:gd name="connsiteX27" fmla="*/ 554236 w 601690"/>
                            <a:gd name="connsiteY27" fmla="*/ 359689 h 707463"/>
                            <a:gd name="connsiteX28" fmla="*/ 553369 w 601690"/>
                            <a:gd name="connsiteY28" fmla="*/ 348938 h 707463"/>
                            <a:gd name="connsiteX29" fmla="*/ 549208 w 601690"/>
                            <a:gd name="connsiteY29" fmla="*/ 331425 h 707463"/>
                            <a:gd name="connsiteX30" fmla="*/ 545393 w 601690"/>
                            <a:gd name="connsiteY30" fmla="*/ 338881 h 707463"/>
                            <a:gd name="connsiteX31" fmla="*/ 540191 w 601690"/>
                            <a:gd name="connsiteY31" fmla="*/ 326570 h 707463"/>
                            <a:gd name="connsiteX32" fmla="*/ 530828 w 601690"/>
                            <a:gd name="connsiteY32" fmla="*/ 303855 h 707463"/>
                            <a:gd name="connsiteX33" fmla="*/ 530481 w 601690"/>
                            <a:gd name="connsiteY33" fmla="*/ 304028 h 707463"/>
                            <a:gd name="connsiteX34" fmla="*/ 515049 w 601690"/>
                            <a:gd name="connsiteY34" fmla="*/ 267962 h 707463"/>
                            <a:gd name="connsiteX35" fmla="*/ 515222 w 601690"/>
                            <a:gd name="connsiteY35" fmla="*/ 241779 h 707463"/>
                            <a:gd name="connsiteX36" fmla="*/ 515222 w 601690"/>
                            <a:gd name="connsiteY36" fmla="*/ 241085 h 707463"/>
                            <a:gd name="connsiteX37" fmla="*/ 527013 w 601690"/>
                            <a:gd name="connsiteY37" fmla="*/ 255130 h 707463"/>
                            <a:gd name="connsiteX38" fmla="*/ 521811 w 601690"/>
                            <a:gd name="connsiteY38" fmla="*/ 238484 h 707463"/>
                            <a:gd name="connsiteX39" fmla="*/ 516262 w 601690"/>
                            <a:gd name="connsiteY39" fmla="*/ 228774 h 707463"/>
                            <a:gd name="connsiteX40" fmla="*/ 535509 w 601690"/>
                            <a:gd name="connsiteY40" fmla="*/ 237097 h 707463"/>
                            <a:gd name="connsiteX41" fmla="*/ 567241 w 601690"/>
                            <a:gd name="connsiteY41" fmla="*/ 222358 h 707463"/>
                            <a:gd name="connsiteX42" fmla="*/ 545046 w 601690"/>
                            <a:gd name="connsiteY42" fmla="*/ 224959 h 707463"/>
                            <a:gd name="connsiteX43" fmla="*/ 521117 w 601690"/>
                            <a:gd name="connsiteY43" fmla="*/ 208313 h 707463"/>
                            <a:gd name="connsiteX44" fmla="*/ 519210 w 601690"/>
                            <a:gd name="connsiteY44" fmla="*/ 202244 h 707463"/>
                            <a:gd name="connsiteX45" fmla="*/ 518863 w 601690"/>
                            <a:gd name="connsiteY45" fmla="*/ 201377 h 707463"/>
                            <a:gd name="connsiteX46" fmla="*/ 528747 w 601690"/>
                            <a:gd name="connsiteY46" fmla="*/ 203978 h 707463"/>
                            <a:gd name="connsiteX47" fmla="*/ 560479 w 601690"/>
                            <a:gd name="connsiteY47" fmla="*/ 189239 h 707463"/>
                            <a:gd name="connsiteX48" fmla="*/ 538284 w 601690"/>
                            <a:gd name="connsiteY48" fmla="*/ 191840 h 707463"/>
                            <a:gd name="connsiteX49" fmla="*/ 525106 w 601690"/>
                            <a:gd name="connsiteY49" fmla="*/ 185424 h 707463"/>
                            <a:gd name="connsiteX50" fmla="*/ 515742 w 601690"/>
                            <a:gd name="connsiteY50" fmla="*/ 164270 h 707463"/>
                            <a:gd name="connsiteX51" fmla="*/ 527186 w 601690"/>
                            <a:gd name="connsiteY51" fmla="*/ 166004 h 707463"/>
                            <a:gd name="connsiteX52" fmla="*/ 512274 w 601690"/>
                            <a:gd name="connsiteY52" fmla="*/ 157681 h 707463"/>
                            <a:gd name="connsiteX53" fmla="*/ 493894 w 601690"/>
                            <a:gd name="connsiteY53" fmla="*/ 130804 h 707463"/>
                            <a:gd name="connsiteX54" fmla="*/ 493894 w 601690"/>
                            <a:gd name="connsiteY54" fmla="*/ 131151 h 707463"/>
                            <a:gd name="connsiteX55" fmla="*/ 303850 w 601690"/>
                            <a:gd name="connsiteY55" fmla="*/ 235 h 707463"/>
                            <a:gd name="connsiteX56" fmla="*/ 113286 w 601690"/>
                            <a:gd name="connsiteY56" fmla="*/ 132191 h 707463"/>
                            <a:gd name="connsiteX57" fmla="*/ 82595 w 601690"/>
                            <a:gd name="connsiteY57" fmla="*/ 187852 h 707463"/>
                            <a:gd name="connsiteX58" fmla="*/ 101148 w 601690"/>
                            <a:gd name="connsiteY58" fmla="*/ 170859 h 707463"/>
                            <a:gd name="connsiteX59" fmla="*/ 98547 w 601690"/>
                            <a:gd name="connsiteY59" fmla="*/ 183170 h 707463"/>
                            <a:gd name="connsiteX60" fmla="*/ 89357 w 601690"/>
                            <a:gd name="connsiteY60" fmla="*/ 202244 h 707463"/>
                            <a:gd name="connsiteX61" fmla="*/ 82595 w 601690"/>
                            <a:gd name="connsiteY61" fmla="*/ 229988 h 707463"/>
                            <a:gd name="connsiteX62" fmla="*/ 94039 w 601690"/>
                            <a:gd name="connsiteY62" fmla="*/ 213688 h 707463"/>
                            <a:gd name="connsiteX63" fmla="*/ 92825 w 601690"/>
                            <a:gd name="connsiteY63" fmla="*/ 227733 h 707463"/>
                            <a:gd name="connsiteX64" fmla="*/ 86409 w 601690"/>
                            <a:gd name="connsiteY64" fmla="*/ 238484 h 707463"/>
                            <a:gd name="connsiteX65" fmla="*/ 81207 w 601690"/>
                            <a:gd name="connsiteY65" fmla="*/ 255130 h 707463"/>
                            <a:gd name="connsiteX66" fmla="*/ 92132 w 601690"/>
                            <a:gd name="connsiteY66" fmla="*/ 242125 h 707463"/>
                            <a:gd name="connsiteX67" fmla="*/ 92132 w 601690"/>
                            <a:gd name="connsiteY67" fmla="*/ 243339 h 707463"/>
                            <a:gd name="connsiteX68" fmla="*/ 92478 w 601690"/>
                            <a:gd name="connsiteY68" fmla="*/ 256344 h 707463"/>
                            <a:gd name="connsiteX69" fmla="*/ 80687 w 601690"/>
                            <a:gd name="connsiteY69" fmla="*/ 276632 h 707463"/>
                            <a:gd name="connsiteX70" fmla="*/ 73405 w 601690"/>
                            <a:gd name="connsiteY70" fmla="*/ 283914 h 707463"/>
                            <a:gd name="connsiteX71" fmla="*/ 64214 w 601690"/>
                            <a:gd name="connsiteY71" fmla="*/ 286515 h 707463"/>
                            <a:gd name="connsiteX72" fmla="*/ 70630 w 601690"/>
                            <a:gd name="connsiteY72" fmla="*/ 287035 h 707463"/>
                            <a:gd name="connsiteX73" fmla="*/ 62827 w 601690"/>
                            <a:gd name="connsiteY73" fmla="*/ 297266 h 707463"/>
                            <a:gd name="connsiteX74" fmla="*/ 54851 w 601690"/>
                            <a:gd name="connsiteY74" fmla="*/ 299000 h 707463"/>
                            <a:gd name="connsiteX75" fmla="*/ 43060 w 601690"/>
                            <a:gd name="connsiteY75" fmla="*/ 294665 h 707463"/>
                            <a:gd name="connsiteX76" fmla="*/ 58319 w 601690"/>
                            <a:gd name="connsiteY76" fmla="*/ 306803 h 707463"/>
                            <a:gd name="connsiteX77" fmla="*/ 64041 w 601690"/>
                            <a:gd name="connsiteY77" fmla="*/ 306629 h 707463"/>
                            <a:gd name="connsiteX78" fmla="*/ 63694 w 601690"/>
                            <a:gd name="connsiteY78" fmla="*/ 306976 h 707463"/>
                            <a:gd name="connsiteX79" fmla="*/ 61787 w 601690"/>
                            <a:gd name="connsiteY79" fmla="*/ 309924 h 707463"/>
                            <a:gd name="connsiteX80" fmla="*/ 46528 w 601690"/>
                            <a:gd name="connsiteY80" fmla="*/ 315819 h 707463"/>
                            <a:gd name="connsiteX81" fmla="*/ 34737 w 601690"/>
                            <a:gd name="connsiteY81" fmla="*/ 311484 h 707463"/>
                            <a:gd name="connsiteX82" fmla="*/ 49996 w 601690"/>
                            <a:gd name="connsiteY82" fmla="*/ 323622 h 707463"/>
                            <a:gd name="connsiteX83" fmla="*/ 57799 w 601690"/>
                            <a:gd name="connsiteY83" fmla="*/ 322929 h 707463"/>
                            <a:gd name="connsiteX84" fmla="*/ 54851 w 601690"/>
                            <a:gd name="connsiteY84" fmla="*/ 329691 h 707463"/>
                            <a:gd name="connsiteX85" fmla="*/ 52077 w 601690"/>
                            <a:gd name="connsiteY85" fmla="*/ 334720 h 707463"/>
                            <a:gd name="connsiteX86" fmla="*/ 53117 w 601690"/>
                            <a:gd name="connsiteY86" fmla="*/ 334026 h 707463"/>
                            <a:gd name="connsiteX87" fmla="*/ 51210 w 601690"/>
                            <a:gd name="connsiteY87" fmla="*/ 338535 h 707463"/>
                            <a:gd name="connsiteX88" fmla="*/ 46355 w 601690"/>
                            <a:gd name="connsiteY88" fmla="*/ 343910 h 707463"/>
                            <a:gd name="connsiteX89" fmla="*/ 39592 w 601690"/>
                            <a:gd name="connsiteY89" fmla="*/ 353794 h 707463"/>
                            <a:gd name="connsiteX90" fmla="*/ 34910 w 601690"/>
                            <a:gd name="connsiteY90" fmla="*/ 363677 h 707463"/>
                            <a:gd name="connsiteX91" fmla="*/ 45834 w 601690"/>
                            <a:gd name="connsiteY91" fmla="*/ 351193 h 707463"/>
                            <a:gd name="connsiteX92" fmla="*/ 42366 w 601690"/>
                            <a:gd name="connsiteY92" fmla="*/ 359342 h 707463"/>
                            <a:gd name="connsiteX93" fmla="*/ 33176 w 601690"/>
                            <a:gd name="connsiteY93" fmla="*/ 373387 h 707463"/>
                            <a:gd name="connsiteX94" fmla="*/ 36818 w 601690"/>
                            <a:gd name="connsiteY94" fmla="*/ 372347 h 707463"/>
                            <a:gd name="connsiteX95" fmla="*/ 5086 w 601690"/>
                            <a:gd name="connsiteY95" fmla="*/ 446388 h 707463"/>
                            <a:gd name="connsiteX96" fmla="*/ 36471 w 601690"/>
                            <a:gd name="connsiteY96" fmla="*/ 525111 h 707463"/>
                            <a:gd name="connsiteX97" fmla="*/ 36471 w 601690"/>
                            <a:gd name="connsiteY97" fmla="*/ 525111 h 707463"/>
                            <a:gd name="connsiteX98" fmla="*/ 81554 w 601690"/>
                            <a:gd name="connsiteY98" fmla="*/ 525978 h 707463"/>
                            <a:gd name="connsiteX99" fmla="*/ 94386 w 601690"/>
                            <a:gd name="connsiteY99" fmla="*/ 526324 h 707463"/>
                            <a:gd name="connsiteX100" fmla="*/ 105830 w 601690"/>
                            <a:gd name="connsiteY100" fmla="*/ 516441 h 707463"/>
                            <a:gd name="connsiteX101" fmla="*/ 104096 w 601690"/>
                            <a:gd name="connsiteY101" fmla="*/ 524417 h 707463"/>
                            <a:gd name="connsiteX102" fmla="*/ 104096 w 601690"/>
                            <a:gd name="connsiteY102" fmla="*/ 537075 h 707463"/>
                            <a:gd name="connsiteX103" fmla="*/ 109818 w 601690"/>
                            <a:gd name="connsiteY103" fmla="*/ 523377 h 707463"/>
                            <a:gd name="connsiteX104" fmla="*/ 103923 w 601690"/>
                            <a:gd name="connsiteY104" fmla="*/ 550947 h 707463"/>
                            <a:gd name="connsiteX105" fmla="*/ 103056 w 601690"/>
                            <a:gd name="connsiteY105" fmla="*/ 566379 h 707463"/>
                            <a:gd name="connsiteX106" fmla="*/ 104616 w 601690"/>
                            <a:gd name="connsiteY106" fmla="*/ 580424 h 707463"/>
                            <a:gd name="connsiteX107" fmla="*/ 110858 w 601690"/>
                            <a:gd name="connsiteY107" fmla="*/ 551120 h 707463"/>
                            <a:gd name="connsiteX108" fmla="*/ 112939 w 601690"/>
                            <a:gd name="connsiteY108" fmla="*/ 548519 h 707463"/>
                            <a:gd name="connsiteX109" fmla="*/ 113459 w 601690"/>
                            <a:gd name="connsiteY109" fmla="*/ 553721 h 707463"/>
                            <a:gd name="connsiteX110" fmla="*/ 110165 w 601690"/>
                            <a:gd name="connsiteY110" fmla="*/ 569154 h 707463"/>
                            <a:gd name="connsiteX111" fmla="*/ 109124 w 601690"/>
                            <a:gd name="connsiteY111" fmla="*/ 592389 h 707463"/>
                            <a:gd name="connsiteX112" fmla="*/ 116754 w 601690"/>
                            <a:gd name="connsiteY112" fmla="*/ 584239 h 707463"/>
                            <a:gd name="connsiteX113" fmla="*/ 125944 w 601690"/>
                            <a:gd name="connsiteY113" fmla="*/ 677007 h 707463"/>
                            <a:gd name="connsiteX114" fmla="*/ 109298 w 601690"/>
                            <a:gd name="connsiteY114" fmla="*/ 699029 h 707463"/>
                            <a:gd name="connsiteX115" fmla="*/ 122823 w 601690"/>
                            <a:gd name="connsiteY115" fmla="*/ 707698 h 707463"/>
                            <a:gd name="connsiteX116" fmla="*/ 288418 w 601690"/>
                            <a:gd name="connsiteY116" fmla="*/ 707698 h 707463"/>
                            <a:gd name="connsiteX117" fmla="*/ 304024 w 601690"/>
                            <a:gd name="connsiteY117" fmla="*/ 612330 h 707463"/>
                            <a:gd name="connsiteX118" fmla="*/ 319629 w 601690"/>
                            <a:gd name="connsiteY118" fmla="*/ 707698 h 707463"/>
                            <a:gd name="connsiteX119" fmla="*/ 485224 w 601690"/>
                            <a:gd name="connsiteY119" fmla="*/ 707698 h 707463"/>
                            <a:gd name="connsiteX120" fmla="*/ 498749 w 601690"/>
                            <a:gd name="connsiteY120" fmla="*/ 699029 h 707463"/>
                            <a:gd name="connsiteX121" fmla="*/ 482103 w 601690"/>
                            <a:gd name="connsiteY121" fmla="*/ 677007 h 707463"/>
                            <a:gd name="connsiteX122" fmla="*/ 491293 w 601690"/>
                            <a:gd name="connsiteY122" fmla="*/ 584759 h 707463"/>
                            <a:gd name="connsiteX123" fmla="*/ 498576 w 601690"/>
                            <a:gd name="connsiteY123" fmla="*/ 592562 h 707463"/>
                            <a:gd name="connsiteX124" fmla="*/ 497535 w 601690"/>
                            <a:gd name="connsiteY124" fmla="*/ 569327 h 707463"/>
                            <a:gd name="connsiteX125" fmla="*/ 494588 w 601690"/>
                            <a:gd name="connsiteY125" fmla="*/ 554935 h 707463"/>
                            <a:gd name="connsiteX126" fmla="*/ 495281 w 601690"/>
                            <a:gd name="connsiteY126" fmla="*/ 549039 h 707463"/>
                            <a:gd name="connsiteX127" fmla="*/ 496842 w 601690"/>
                            <a:gd name="connsiteY127" fmla="*/ 551467 h 707463"/>
                            <a:gd name="connsiteX128" fmla="*/ 503084 w 601690"/>
                            <a:gd name="connsiteY128" fmla="*/ 580771 h 707463"/>
                            <a:gd name="connsiteX129" fmla="*/ 504645 w 601690"/>
                            <a:gd name="connsiteY129" fmla="*/ 566726 h 707463"/>
                            <a:gd name="connsiteX130" fmla="*/ 503778 w 601690"/>
                            <a:gd name="connsiteY130" fmla="*/ 551294 h 707463"/>
                            <a:gd name="connsiteX131" fmla="*/ 498056 w 601690"/>
                            <a:gd name="connsiteY131" fmla="*/ 524417 h 707463"/>
                            <a:gd name="connsiteX132" fmla="*/ 498056 w 601690"/>
                            <a:gd name="connsiteY132" fmla="*/ 524417 h 707463"/>
                            <a:gd name="connsiteX133" fmla="*/ 498229 w 601690"/>
                            <a:gd name="connsiteY133" fmla="*/ 524590 h 707463"/>
                            <a:gd name="connsiteX134" fmla="*/ 503431 w 601690"/>
                            <a:gd name="connsiteY134" fmla="*/ 537422 h 707463"/>
                            <a:gd name="connsiteX135" fmla="*/ 503604 w 601690"/>
                            <a:gd name="connsiteY135" fmla="*/ 530139 h 707463"/>
                            <a:gd name="connsiteX136" fmla="*/ 561866 w 601690"/>
                            <a:gd name="connsiteY136" fmla="*/ 541757 h 707463"/>
                            <a:gd name="connsiteX137" fmla="*/ 561866 w 601690"/>
                            <a:gd name="connsiteY137" fmla="*/ 541757 h 707463"/>
                            <a:gd name="connsiteX138" fmla="*/ 599667 w 601690"/>
                            <a:gd name="connsiteY138" fmla="*/ 465462 h 707463"/>
                            <a:gd name="connsiteX139" fmla="*/ 226862 w 601690"/>
                            <a:gd name="connsiteY139" fmla="*/ 135833 h 707463"/>
                            <a:gd name="connsiteX140" fmla="*/ 267090 w 601690"/>
                            <a:gd name="connsiteY140" fmla="*/ 158894 h 707463"/>
                            <a:gd name="connsiteX141" fmla="*/ 249577 w 601690"/>
                            <a:gd name="connsiteY141" fmla="*/ 134272 h 707463"/>
                            <a:gd name="connsiteX142" fmla="*/ 261021 w 601690"/>
                            <a:gd name="connsiteY142" fmla="*/ 141555 h 707463"/>
                            <a:gd name="connsiteX143" fmla="*/ 258247 w 601690"/>
                            <a:gd name="connsiteY143" fmla="*/ 131151 h 707463"/>
                            <a:gd name="connsiteX144" fmla="*/ 280095 w 601690"/>
                            <a:gd name="connsiteY144" fmla="*/ 144156 h 707463"/>
                            <a:gd name="connsiteX145" fmla="*/ 299168 w 601690"/>
                            <a:gd name="connsiteY145" fmla="*/ 148664 h 707463"/>
                            <a:gd name="connsiteX146" fmla="*/ 299168 w 601690"/>
                            <a:gd name="connsiteY146" fmla="*/ 148664 h 707463"/>
                            <a:gd name="connsiteX147" fmla="*/ 299168 w 601690"/>
                            <a:gd name="connsiteY147" fmla="*/ 148664 h 707463"/>
                            <a:gd name="connsiteX148" fmla="*/ 307838 w 601690"/>
                            <a:gd name="connsiteY148" fmla="*/ 149358 h 707463"/>
                            <a:gd name="connsiteX149" fmla="*/ 298648 w 601690"/>
                            <a:gd name="connsiteY149" fmla="*/ 141728 h 707463"/>
                            <a:gd name="connsiteX150" fmla="*/ 312000 w 601690"/>
                            <a:gd name="connsiteY150" fmla="*/ 142942 h 707463"/>
                            <a:gd name="connsiteX151" fmla="*/ 319456 w 601690"/>
                            <a:gd name="connsiteY151" fmla="*/ 150571 h 707463"/>
                            <a:gd name="connsiteX152" fmla="*/ 322577 w 601690"/>
                            <a:gd name="connsiteY152" fmla="*/ 166351 h 707463"/>
                            <a:gd name="connsiteX153" fmla="*/ 326045 w 601690"/>
                            <a:gd name="connsiteY153" fmla="*/ 144329 h 707463"/>
                            <a:gd name="connsiteX154" fmla="*/ 332461 w 601690"/>
                            <a:gd name="connsiteY154" fmla="*/ 145890 h 707463"/>
                            <a:gd name="connsiteX155" fmla="*/ 322924 w 601690"/>
                            <a:gd name="connsiteY155" fmla="*/ 135139 h 707463"/>
                            <a:gd name="connsiteX156" fmla="*/ 326739 w 601690"/>
                            <a:gd name="connsiteY156" fmla="*/ 135139 h 707463"/>
                            <a:gd name="connsiteX157" fmla="*/ 326912 w 601690"/>
                            <a:gd name="connsiteY157" fmla="*/ 135139 h 707463"/>
                            <a:gd name="connsiteX158" fmla="*/ 343038 w 601690"/>
                            <a:gd name="connsiteY158" fmla="*/ 146930 h 707463"/>
                            <a:gd name="connsiteX159" fmla="*/ 343558 w 601690"/>
                            <a:gd name="connsiteY159" fmla="*/ 147797 h 707463"/>
                            <a:gd name="connsiteX160" fmla="*/ 346679 w 601690"/>
                            <a:gd name="connsiteY160" fmla="*/ 163576 h 707463"/>
                            <a:gd name="connsiteX161" fmla="*/ 349627 w 601690"/>
                            <a:gd name="connsiteY161" fmla="*/ 151265 h 707463"/>
                            <a:gd name="connsiteX162" fmla="*/ 351188 w 601690"/>
                            <a:gd name="connsiteY162" fmla="*/ 152132 h 707463"/>
                            <a:gd name="connsiteX163" fmla="*/ 371649 w 601690"/>
                            <a:gd name="connsiteY163" fmla="*/ 160802 h 707463"/>
                            <a:gd name="connsiteX164" fmla="*/ 390722 w 601690"/>
                            <a:gd name="connsiteY164" fmla="*/ 163056 h 707463"/>
                            <a:gd name="connsiteX165" fmla="*/ 352922 w 601690"/>
                            <a:gd name="connsiteY165" fmla="*/ 136179 h 707463"/>
                            <a:gd name="connsiteX166" fmla="*/ 351014 w 601690"/>
                            <a:gd name="connsiteY166" fmla="*/ 133232 h 707463"/>
                            <a:gd name="connsiteX167" fmla="*/ 364193 w 601690"/>
                            <a:gd name="connsiteY167" fmla="*/ 141381 h 707463"/>
                            <a:gd name="connsiteX168" fmla="*/ 361765 w 601690"/>
                            <a:gd name="connsiteY168" fmla="*/ 135139 h 707463"/>
                            <a:gd name="connsiteX169" fmla="*/ 376677 w 601690"/>
                            <a:gd name="connsiteY169" fmla="*/ 145196 h 707463"/>
                            <a:gd name="connsiteX170" fmla="*/ 395924 w 601690"/>
                            <a:gd name="connsiteY170" fmla="*/ 154213 h 707463"/>
                            <a:gd name="connsiteX171" fmla="*/ 412744 w 601690"/>
                            <a:gd name="connsiteY171" fmla="*/ 212474 h 707463"/>
                            <a:gd name="connsiteX172" fmla="*/ 303850 w 601690"/>
                            <a:gd name="connsiteY172" fmla="*/ 321368 h 707463"/>
                            <a:gd name="connsiteX173" fmla="*/ 194956 w 601690"/>
                            <a:gd name="connsiteY173" fmla="*/ 212474 h 707463"/>
                            <a:gd name="connsiteX174" fmla="*/ 226862 w 601690"/>
                            <a:gd name="connsiteY174" fmla="*/ 135833 h 707463"/>
                            <a:gd name="connsiteX175" fmla="*/ 433725 w 601690"/>
                            <a:gd name="connsiteY175" fmla="*/ 354140 h 707463"/>
                            <a:gd name="connsiteX176" fmla="*/ 309746 w 601690"/>
                            <a:gd name="connsiteY176" fmla="*/ 412922 h 707463"/>
                            <a:gd name="connsiteX177" fmla="*/ 308705 w 601690"/>
                            <a:gd name="connsiteY177" fmla="*/ 413269 h 707463"/>
                            <a:gd name="connsiteX178" fmla="*/ 304370 w 601690"/>
                            <a:gd name="connsiteY178" fmla="*/ 413789 h 707463"/>
                            <a:gd name="connsiteX179" fmla="*/ 300035 w 601690"/>
                            <a:gd name="connsiteY179" fmla="*/ 414309 h 707463"/>
                            <a:gd name="connsiteX180" fmla="*/ 299515 w 601690"/>
                            <a:gd name="connsiteY180" fmla="*/ 414309 h 707463"/>
                            <a:gd name="connsiteX181" fmla="*/ 298995 w 601690"/>
                            <a:gd name="connsiteY181" fmla="*/ 414309 h 707463"/>
                            <a:gd name="connsiteX182" fmla="*/ 272639 w 601690"/>
                            <a:gd name="connsiteY182" fmla="*/ 415523 h 707463"/>
                            <a:gd name="connsiteX183" fmla="*/ 164612 w 601690"/>
                            <a:gd name="connsiteY183" fmla="*/ 386219 h 707463"/>
                            <a:gd name="connsiteX184" fmla="*/ 162704 w 601690"/>
                            <a:gd name="connsiteY184" fmla="*/ 382751 h 707463"/>
                            <a:gd name="connsiteX185" fmla="*/ 164092 w 601690"/>
                            <a:gd name="connsiteY185" fmla="*/ 379456 h 707463"/>
                            <a:gd name="connsiteX186" fmla="*/ 169467 w 601690"/>
                            <a:gd name="connsiteY186" fmla="*/ 379110 h 707463"/>
                            <a:gd name="connsiteX187" fmla="*/ 186980 w 601690"/>
                            <a:gd name="connsiteY187" fmla="*/ 389167 h 707463"/>
                            <a:gd name="connsiteX188" fmla="*/ 218712 w 601690"/>
                            <a:gd name="connsiteY188" fmla="*/ 366452 h 707463"/>
                            <a:gd name="connsiteX189" fmla="*/ 226862 w 601690"/>
                            <a:gd name="connsiteY189" fmla="*/ 370613 h 707463"/>
                            <a:gd name="connsiteX190" fmla="*/ 224781 w 601690"/>
                            <a:gd name="connsiteY190" fmla="*/ 401998 h 707463"/>
                            <a:gd name="connsiteX191" fmla="*/ 303503 w 601690"/>
                            <a:gd name="connsiteY191" fmla="*/ 405119 h 707463"/>
                            <a:gd name="connsiteX192" fmla="*/ 379278 w 601690"/>
                            <a:gd name="connsiteY192" fmla="*/ 383618 h 707463"/>
                            <a:gd name="connsiteX193" fmla="*/ 369915 w 601690"/>
                            <a:gd name="connsiteY193" fmla="*/ 353620 h 707463"/>
                            <a:gd name="connsiteX194" fmla="*/ 376851 w 601690"/>
                            <a:gd name="connsiteY194" fmla="*/ 347725 h 707463"/>
                            <a:gd name="connsiteX195" fmla="*/ 412917 w 601690"/>
                            <a:gd name="connsiteY195" fmla="*/ 362463 h 707463"/>
                            <a:gd name="connsiteX196" fmla="*/ 427483 w 601690"/>
                            <a:gd name="connsiteY196" fmla="*/ 348592 h 707463"/>
                            <a:gd name="connsiteX197" fmla="*/ 433552 w 601690"/>
                            <a:gd name="connsiteY197" fmla="*/ 348245 h 707463"/>
                            <a:gd name="connsiteX198" fmla="*/ 433725 w 601690"/>
                            <a:gd name="connsiteY198" fmla="*/ 354140 h 70746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</a:cxnLst>
                          <a:rect l="l" t="t" r="r" b="b"/>
                          <a:pathLst>
                            <a:path w="601690" h="707463">
                              <a:moveTo>
                                <a:pt x="599667" y="465462"/>
                              </a:moveTo>
                              <a:lnTo>
                                <a:pt x="595158" y="454711"/>
                              </a:lnTo>
                              <a:lnTo>
                                <a:pt x="595332" y="454711"/>
                              </a:lnTo>
                              <a:lnTo>
                                <a:pt x="588396" y="431996"/>
                              </a:lnTo>
                              <a:cubicBezTo>
                                <a:pt x="588396" y="428528"/>
                                <a:pt x="588222" y="425060"/>
                                <a:pt x="588049" y="421765"/>
                              </a:cubicBezTo>
                              <a:cubicBezTo>
                                <a:pt x="590477" y="416564"/>
                                <a:pt x="592384" y="413269"/>
                                <a:pt x="592384" y="413269"/>
                              </a:cubicBezTo>
                              <a:lnTo>
                                <a:pt x="587529" y="417604"/>
                              </a:lnTo>
                              <a:cubicBezTo>
                                <a:pt x="586835" y="411882"/>
                                <a:pt x="585795" y="407027"/>
                                <a:pt x="585275" y="404773"/>
                              </a:cubicBezTo>
                              <a:cubicBezTo>
                                <a:pt x="586315" y="401825"/>
                                <a:pt x="587702" y="399050"/>
                                <a:pt x="589436" y="397663"/>
                              </a:cubicBezTo>
                              <a:cubicBezTo>
                                <a:pt x="595678" y="392635"/>
                                <a:pt x="600534" y="391941"/>
                                <a:pt x="600534" y="391941"/>
                              </a:cubicBezTo>
                              <a:cubicBezTo>
                                <a:pt x="600534" y="391941"/>
                                <a:pt x="588049" y="391247"/>
                                <a:pt x="581286" y="394889"/>
                              </a:cubicBezTo>
                              <a:cubicBezTo>
                                <a:pt x="579899" y="395582"/>
                                <a:pt x="578685" y="397143"/>
                                <a:pt x="577472" y="399224"/>
                              </a:cubicBezTo>
                              <a:cubicBezTo>
                                <a:pt x="577472" y="399050"/>
                                <a:pt x="577472" y="398877"/>
                                <a:pt x="577298" y="398704"/>
                              </a:cubicBezTo>
                              <a:cubicBezTo>
                                <a:pt x="576952" y="397490"/>
                                <a:pt x="576605" y="396449"/>
                                <a:pt x="576258" y="395236"/>
                              </a:cubicBezTo>
                              <a:cubicBezTo>
                                <a:pt x="577125" y="389513"/>
                                <a:pt x="578859" y="382751"/>
                                <a:pt x="582327" y="380150"/>
                              </a:cubicBezTo>
                              <a:cubicBezTo>
                                <a:pt x="588569" y="375121"/>
                                <a:pt x="593424" y="374428"/>
                                <a:pt x="593424" y="374428"/>
                              </a:cubicBezTo>
                              <a:cubicBezTo>
                                <a:pt x="593424" y="374428"/>
                                <a:pt x="580940" y="373734"/>
                                <a:pt x="574177" y="377376"/>
                              </a:cubicBezTo>
                              <a:cubicBezTo>
                                <a:pt x="571923" y="378589"/>
                                <a:pt x="569669" y="382404"/>
                                <a:pt x="567761" y="387086"/>
                              </a:cubicBezTo>
                              <a:cubicBezTo>
                                <a:pt x="567935" y="385005"/>
                                <a:pt x="567761" y="382751"/>
                                <a:pt x="567415" y="380844"/>
                              </a:cubicBezTo>
                              <a:cubicBezTo>
                                <a:pt x="565854" y="373908"/>
                                <a:pt x="564640" y="371480"/>
                                <a:pt x="564640" y="371480"/>
                              </a:cubicBezTo>
                              <a:lnTo>
                                <a:pt x="563600" y="381190"/>
                              </a:lnTo>
                              <a:lnTo>
                                <a:pt x="563253" y="380497"/>
                              </a:lnTo>
                              <a:cubicBezTo>
                                <a:pt x="562906" y="375295"/>
                                <a:pt x="562213" y="363330"/>
                                <a:pt x="561866" y="361076"/>
                              </a:cubicBezTo>
                              <a:cubicBezTo>
                                <a:pt x="561346" y="358302"/>
                                <a:pt x="561346" y="355007"/>
                                <a:pt x="559265" y="349459"/>
                              </a:cubicBezTo>
                              <a:cubicBezTo>
                                <a:pt x="557184" y="343910"/>
                                <a:pt x="555103" y="339402"/>
                                <a:pt x="555103" y="339402"/>
                              </a:cubicBezTo>
                              <a:cubicBezTo>
                                <a:pt x="555103" y="339402"/>
                                <a:pt x="557704" y="357955"/>
                                <a:pt x="556664" y="362463"/>
                              </a:cubicBezTo>
                              <a:cubicBezTo>
                                <a:pt x="556491" y="363330"/>
                                <a:pt x="556317" y="363851"/>
                                <a:pt x="556144" y="364197"/>
                              </a:cubicBezTo>
                              <a:lnTo>
                                <a:pt x="554236" y="359689"/>
                              </a:lnTo>
                              <a:cubicBezTo>
                                <a:pt x="554236" y="357088"/>
                                <a:pt x="554063" y="353447"/>
                                <a:pt x="553369" y="348938"/>
                              </a:cubicBezTo>
                              <a:cubicBezTo>
                                <a:pt x="551982" y="338535"/>
                                <a:pt x="549208" y="331425"/>
                                <a:pt x="549208" y="331425"/>
                              </a:cubicBezTo>
                              <a:lnTo>
                                <a:pt x="545393" y="338881"/>
                              </a:lnTo>
                              <a:lnTo>
                                <a:pt x="540191" y="326570"/>
                              </a:lnTo>
                              <a:cubicBezTo>
                                <a:pt x="536723" y="318247"/>
                                <a:pt x="533602" y="310617"/>
                                <a:pt x="530828" y="303855"/>
                              </a:cubicBezTo>
                              <a:lnTo>
                                <a:pt x="530481" y="304028"/>
                              </a:lnTo>
                              <a:lnTo>
                                <a:pt x="515049" y="267962"/>
                              </a:lnTo>
                              <a:lnTo>
                                <a:pt x="515222" y="241779"/>
                              </a:lnTo>
                              <a:cubicBezTo>
                                <a:pt x="515222" y="241605"/>
                                <a:pt x="515222" y="241258"/>
                                <a:pt x="515222" y="241085"/>
                              </a:cubicBezTo>
                              <a:lnTo>
                                <a:pt x="527013" y="255130"/>
                              </a:lnTo>
                              <a:cubicBezTo>
                                <a:pt x="527013" y="255130"/>
                                <a:pt x="526146" y="250275"/>
                                <a:pt x="521811" y="238484"/>
                              </a:cubicBezTo>
                              <a:cubicBezTo>
                                <a:pt x="520597" y="235189"/>
                                <a:pt x="518516" y="231895"/>
                                <a:pt x="516262" y="228774"/>
                              </a:cubicBezTo>
                              <a:cubicBezTo>
                                <a:pt x="523718" y="233802"/>
                                <a:pt x="530828" y="237444"/>
                                <a:pt x="535509" y="237097"/>
                              </a:cubicBezTo>
                              <a:cubicBezTo>
                                <a:pt x="549208" y="235710"/>
                                <a:pt x="567241" y="222358"/>
                                <a:pt x="567241" y="222358"/>
                              </a:cubicBezTo>
                              <a:cubicBezTo>
                                <a:pt x="567241" y="222358"/>
                                <a:pt x="559438" y="226346"/>
                                <a:pt x="545046" y="224959"/>
                              </a:cubicBezTo>
                              <a:cubicBezTo>
                                <a:pt x="537417" y="224265"/>
                                <a:pt x="528053" y="215942"/>
                                <a:pt x="521117" y="208313"/>
                              </a:cubicBezTo>
                              <a:cubicBezTo>
                                <a:pt x="520597" y="206405"/>
                                <a:pt x="519904" y="204325"/>
                                <a:pt x="519210" y="202244"/>
                              </a:cubicBezTo>
                              <a:cubicBezTo>
                                <a:pt x="519037" y="201897"/>
                                <a:pt x="519037" y="201724"/>
                                <a:pt x="518863" y="201377"/>
                              </a:cubicBezTo>
                              <a:cubicBezTo>
                                <a:pt x="522678" y="203284"/>
                                <a:pt x="526146" y="204325"/>
                                <a:pt x="528747" y="203978"/>
                              </a:cubicBezTo>
                              <a:cubicBezTo>
                                <a:pt x="542445" y="202591"/>
                                <a:pt x="560479" y="189239"/>
                                <a:pt x="560479" y="189239"/>
                              </a:cubicBezTo>
                              <a:cubicBezTo>
                                <a:pt x="560479" y="189239"/>
                                <a:pt x="552676" y="193227"/>
                                <a:pt x="538284" y="191840"/>
                              </a:cubicBezTo>
                              <a:cubicBezTo>
                                <a:pt x="534122" y="191493"/>
                                <a:pt x="529441" y="188892"/>
                                <a:pt x="525106" y="185424"/>
                              </a:cubicBezTo>
                              <a:cubicBezTo>
                                <a:pt x="523545" y="181610"/>
                                <a:pt x="520424" y="173460"/>
                                <a:pt x="515742" y="164270"/>
                              </a:cubicBezTo>
                              <a:lnTo>
                                <a:pt x="527186" y="166004"/>
                              </a:lnTo>
                              <a:cubicBezTo>
                                <a:pt x="527186" y="166004"/>
                                <a:pt x="521117" y="163229"/>
                                <a:pt x="512274" y="157681"/>
                              </a:cubicBezTo>
                              <a:cubicBezTo>
                                <a:pt x="507246" y="148491"/>
                                <a:pt x="501003" y="138607"/>
                                <a:pt x="493894" y="130804"/>
                              </a:cubicBezTo>
                              <a:lnTo>
                                <a:pt x="493894" y="131151"/>
                              </a:lnTo>
                              <a:cubicBezTo>
                                <a:pt x="459388" y="46012"/>
                                <a:pt x="387601" y="235"/>
                                <a:pt x="303850" y="235"/>
                              </a:cubicBezTo>
                              <a:cubicBezTo>
                                <a:pt x="219232" y="235"/>
                                <a:pt x="147445" y="46533"/>
                                <a:pt x="113286" y="132191"/>
                              </a:cubicBezTo>
                              <a:cubicBezTo>
                                <a:pt x="94559" y="153866"/>
                                <a:pt x="82595" y="187852"/>
                                <a:pt x="82595" y="187852"/>
                              </a:cubicBezTo>
                              <a:cubicBezTo>
                                <a:pt x="82595" y="187852"/>
                                <a:pt x="96120" y="172940"/>
                                <a:pt x="101148" y="170859"/>
                              </a:cubicBezTo>
                              <a:cubicBezTo>
                                <a:pt x="100108" y="174847"/>
                                <a:pt x="99241" y="179009"/>
                                <a:pt x="98547" y="183170"/>
                              </a:cubicBezTo>
                              <a:cubicBezTo>
                                <a:pt x="95599" y="188372"/>
                                <a:pt x="91958" y="194614"/>
                                <a:pt x="89357" y="202244"/>
                              </a:cubicBezTo>
                              <a:cubicBezTo>
                                <a:pt x="84502" y="216289"/>
                                <a:pt x="82595" y="229988"/>
                                <a:pt x="82595" y="229988"/>
                              </a:cubicBezTo>
                              <a:cubicBezTo>
                                <a:pt x="82595" y="229988"/>
                                <a:pt x="88490" y="220104"/>
                                <a:pt x="94039" y="213688"/>
                              </a:cubicBezTo>
                              <a:cubicBezTo>
                                <a:pt x="93519" y="218370"/>
                                <a:pt x="93172" y="222878"/>
                                <a:pt x="92825" y="227733"/>
                              </a:cubicBezTo>
                              <a:cubicBezTo>
                                <a:pt x="90224" y="231028"/>
                                <a:pt x="87797" y="234843"/>
                                <a:pt x="86409" y="238484"/>
                              </a:cubicBezTo>
                              <a:cubicBezTo>
                                <a:pt x="82074" y="250448"/>
                                <a:pt x="81207" y="255130"/>
                                <a:pt x="81207" y="255130"/>
                              </a:cubicBezTo>
                              <a:lnTo>
                                <a:pt x="92132" y="242125"/>
                              </a:lnTo>
                              <a:cubicBezTo>
                                <a:pt x="92132" y="242472"/>
                                <a:pt x="92132" y="242992"/>
                                <a:pt x="92132" y="243339"/>
                              </a:cubicBezTo>
                              <a:lnTo>
                                <a:pt x="92478" y="256344"/>
                              </a:lnTo>
                              <a:lnTo>
                                <a:pt x="80687" y="276632"/>
                              </a:lnTo>
                              <a:cubicBezTo>
                                <a:pt x="78086" y="278886"/>
                                <a:pt x="75659" y="281487"/>
                                <a:pt x="73405" y="283914"/>
                              </a:cubicBezTo>
                              <a:cubicBezTo>
                                <a:pt x="67856" y="285648"/>
                                <a:pt x="64214" y="286515"/>
                                <a:pt x="64214" y="286515"/>
                              </a:cubicBezTo>
                              <a:lnTo>
                                <a:pt x="70630" y="287035"/>
                              </a:lnTo>
                              <a:cubicBezTo>
                                <a:pt x="66815" y="291544"/>
                                <a:pt x="64041" y="295358"/>
                                <a:pt x="62827" y="297266"/>
                              </a:cubicBezTo>
                              <a:cubicBezTo>
                                <a:pt x="59880" y="298653"/>
                                <a:pt x="57105" y="299347"/>
                                <a:pt x="54851" y="299000"/>
                              </a:cubicBezTo>
                              <a:cubicBezTo>
                                <a:pt x="46875" y="297786"/>
                                <a:pt x="43060" y="294665"/>
                                <a:pt x="43060" y="294665"/>
                              </a:cubicBezTo>
                              <a:cubicBezTo>
                                <a:pt x="43060" y="294665"/>
                                <a:pt x="51036" y="304202"/>
                                <a:pt x="58319" y="306803"/>
                              </a:cubicBezTo>
                              <a:cubicBezTo>
                                <a:pt x="59706" y="307323"/>
                                <a:pt x="61614" y="307150"/>
                                <a:pt x="64041" y="306629"/>
                              </a:cubicBezTo>
                              <a:cubicBezTo>
                                <a:pt x="63868" y="306803"/>
                                <a:pt x="63868" y="306976"/>
                                <a:pt x="63694" y="306976"/>
                              </a:cubicBezTo>
                              <a:cubicBezTo>
                                <a:pt x="63001" y="308017"/>
                                <a:pt x="62481" y="309057"/>
                                <a:pt x="61787" y="309924"/>
                              </a:cubicBezTo>
                              <a:cubicBezTo>
                                <a:pt x="56932" y="313045"/>
                                <a:pt x="50863" y="316340"/>
                                <a:pt x="46528" y="315819"/>
                              </a:cubicBezTo>
                              <a:cubicBezTo>
                                <a:pt x="38552" y="314606"/>
                                <a:pt x="34737" y="311484"/>
                                <a:pt x="34737" y="311484"/>
                              </a:cubicBezTo>
                              <a:cubicBezTo>
                                <a:pt x="34737" y="311484"/>
                                <a:pt x="42713" y="321021"/>
                                <a:pt x="49996" y="323622"/>
                              </a:cubicBezTo>
                              <a:cubicBezTo>
                                <a:pt x="51730" y="324316"/>
                                <a:pt x="54678" y="323796"/>
                                <a:pt x="57799" y="322929"/>
                              </a:cubicBezTo>
                              <a:lnTo>
                                <a:pt x="54851" y="329691"/>
                              </a:lnTo>
                              <a:cubicBezTo>
                                <a:pt x="52770" y="333159"/>
                                <a:pt x="52077" y="334720"/>
                                <a:pt x="52077" y="334720"/>
                              </a:cubicBezTo>
                              <a:lnTo>
                                <a:pt x="53117" y="334026"/>
                              </a:lnTo>
                              <a:lnTo>
                                <a:pt x="51210" y="338535"/>
                              </a:lnTo>
                              <a:cubicBezTo>
                                <a:pt x="48955" y="340962"/>
                                <a:pt x="46875" y="343043"/>
                                <a:pt x="46355" y="343910"/>
                              </a:cubicBezTo>
                              <a:cubicBezTo>
                                <a:pt x="44621" y="346164"/>
                                <a:pt x="42193" y="348418"/>
                                <a:pt x="39592" y="353794"/>
                              </a:cubicBezTo>
                              <a:cubicBezTo>
                                <a:pt x="36991" y="359169"/>
                                <a:pt x="34910" y="363677"/>
                                <a:pt x="34910" y="363677"/>
                              </a:cubicBezTo>
                              <a:cubicBezTo>
                                <a:pt x="34910" y="363677"/>
                                <a:pt x="40979" y="356221"/>
                                <a:pt x="45834" y="351193"/>
                              </a:cubicBezTo>
                              <a:lnTo>
                                <a:pt x="42366" y="359342"/>
                              </a:lnTo>
                              <a:cubicBezTo>
                                <a:pt x="36124" y="366972"/>
                                <a:pt x="33176" y="373387"/>
                                <a:pt x="33176" y="373387"/>
                              </a:cubicBezTo>
                              <a:lnTo>
                                <a:pt x="36818" y="372347"/>
                              </a:lnTo>
                              <a:lnTo>
                                <a:pt x="5086" y="446388"/>
                              </a:lnTo>
                              <a:cubicBezTo>
                                <a:pt x="-7919" y="476733"/>
                                <a:pt x="6126" y="511932"/>
                                <a:pt x="36471" y="525111"/>
                              </a:cubicBezTo>
                              <a:lnTo>
                                <a:pt x="36471" y="525111"/>
                              </a:lnTo>
                              <a:cubicBezTo>
                                <a:pt x="51383" y="531526"/>
                                <a:pt x="67509" y="531353"/>
                                <a:pt x="81554" y="525978"/>
                              </a:cubicBezTo>
                              <a:cubicBezTo>
                                <a:pt x="85889" y="526671"/>
                                <a:pt x="90571" y="527018"/>
                                <a:pt x="94386" y="526324"/>
                              </a:cubicBezTo>
                              <a:cubicBezTo>
                                <a:pt x="97680" y="525631"/>
                                <a:pt x="101842" y="521643"/>
                                <a:pt x="105830" y="516441"/>
                              </a:cubicBezTo>
                              <a:cubicBezTo>
                                <a:pt x="104963" y="519042"/>
                                <a:pt x="104269" y="521816"/>
                                <a:pt x="104096" y="524417"/>
                              </a:cubicBezTo>
                              <a:cubicBezTo>
                                <a:pt x="103749" y="533607"/>
                                <a:pt x="104096" y="537075"/>
                                <a:pt x="104096" y="537075"/>
                              </a:cubicBezTo>
                              <a:lnTo>
                                <a:pt x="109818" y="523377"/>
                              </a:lnTo>
                              <a:cubicBezTo>
                                <a:pt x="109818" y="523377"/>
                                <a:pt x="104269" y="547306"/>
                                <a:pt x="103923" y="550947"/>
                              </a:cubicBezTo>
                              <a:cubicBezTo>
                                <a:pt x="103576" y="554588"/>
                                <a:pt x="102362" y="558750"/>
                                <a:pt x="103056" y="566379"/>
                              </a:cubicBezTo>
                              <a:cubicBezTo>
                                <a:pt x="103749" y="574009"/>
                                <a:pt x="104616" y="580424"/>
                                <a:pt x="104616" y="580424"/>
                              </a:cubicBezTo>
                              <a:cubicBezTo>
                                <a:pt x="104616" y="580424"/>
                                <a:pt x="107911" y="556496"/>
                                <a:pt x="110858" y="551120"/>
                              </a:cubicBezTo>
                              <a:cubicBezTo>
                                <a:pt x="111725" y="549560"/>
                                <a:pt x="112246" y="548866"/>
                                <a:pt x="112939" y="548519"/>
                              </a:cubicBezTo>
                              <a:cubicBezTo>
                                <a:pt x="113113" y="550253"/>
                                <a:pt x="113286" y="551987"/>
                                <a:pt x="113459" y="553721"/>
                              </a:cubicBezTo>
                              <a:cubicBezTo>
                                <a:pt x="112592" y="557016"/>
                                <a:pt x="111379" y="562044"/>
                                <a:pt x="110165" y="569154"/>
                              </a:cubicBezTo>
                              <a:cubicBezTo>
                                <a:pt x="108084" y="582505"/>
                                <a:pt x="109124" y="592389"/>
                                <a:pt x="109124" y="592389"/>
                              </a:cubicBezTo>
                              <a:lnTo>
                                <a:pt x="116754" y="584239"/>
                              </a:lnTo>
                              <a:cubicBezTo>
                                <a:pt x="122650" y="636605"/>
                                <a:pt x="126984" y="672845"/>
                                <a:pt x="125944" y="677007"/>
                              </a:cubicBezTo>
                              <a:cubicBezTo>
                                <a:pt x="123343" y="688105"/>
                                <a:pt x="109298" y="687064"/>
                                <a:pt x="109298" y="699029"/>
                              </a:cubicBezTo>
                              <a:cubicBezTo>
                                <a:pt x="109298" y="708219"/>
                                <a:pt x="122823" y="707698"/>
                                <a:pt x="122823" y="707698"/>
                              </a:cubicBezTo>
                              <a:cubicBezTo>
                                <a:pt x="122823" y="707698"/>
                                <a:pt x="277147" y="707698"/>
                                <a:pt x="288418" y="707698"/>
                              </a:cubicBezTo>
                              <a:cubicBezTo>
                                <a:pt x="299689" y="707698"/>
                                <a:pt x="304024" y="612330"/>
                                <a:pt x="304024" y="612330"/>
                              </a:cubicBezTo>
                              <a:cubicBezTo>
                                <a:pt x="304024" y="612330"/>
                                <a:pt x="308358" y="707698"/>
                                <a:pt x="319629" y="707698"/>
                              </a:cubicBezTo>
                              <a:cubicBezTo>
                                <a:pt x="330900" y="707698"/>
                                <a:pt x="485224" y="707698"/>
                                <a:pt x="485224" y="707698"/>
                              </a:cubicBezTo>
                              <a:cubicBezTo>
                                <a:pt x="485224" y="707698"/>
                                <a:pt x="498749" y="708219"/>
                                <a:pt x="498749" y="699029"/>
                              </a:cubicBezTo>
                              <a:cubicBezTo>
                                <a:pt x="498749" y="687238"/>
                                <a:pt x="484704" y="688105"/>
                                <a:pt x="482103" y="677007"/>
                              </a:cubicBezTo>
                              <a:cubicBezTo>
                                <a:pt x="481063" y="673019"/>
                                <a:pt x="485397" y="636779"/>
                                <a:pt x="491293" y="584759"/>
                              </a:cubicBezTo>
                              <a:lnTo>
                                <a:pt x="498576" y="592562"/>
                              </a:lnTo>
                              <a:cubicBezTo>
                                <a:pt x="498576" y="592562"/>
                                <a:pt x="499616" y="582679"/>
                                <a:pt x="497535" y="569327"/>
                              </a:cubicBezTo>
                              <a:cubicBezTo>
                                <a:pt x="496495" y="562911"/>
                                <a:pt x="495455" y="558056"/>
                                <a:pt x="494588" y="554935"/>
                              </a:cubicBezTo>
                              <a:cubicBezTo>
                                <a:pt x="494761" y="553028"/>
                                <a:pt x="494934" y="551120"/>
                                <a:pt x="495281" y="549039"/>
                              </a:cubicBezTo>
                              <a:cubicBezTo>
                                <a:pt x="495801" y="549560"/>
                                <a:pt x="496322" y="550253"/>
                                <a:pt x="496842" y="551467"/>
                              </a:cubicBezTo>
                              <a:cubicBezTo>
                                <a:pt x="499790" y="556842"/>
                                <a:pt x="503084" y="580771"/>
                                <a:pt x="503084" y="580771"/>
                              </a:cubicBezTo>
                              <a:cubicBezTo>
                                <a:pt x="503084" y="580771"/>
                                <a:pt x="503951" y="574529"/>
                                <a:pt x="504645" y="566726"/>
                              </a:cubicBezTo>
                              <a:cubicBezTo>
                                <a:pt x="505338" y="559097"/>
                                <a:pt x="504124" y="554935"/>
                                <a:pt x="503778" y="551294"/>
                              </a:cubicBezTo>
                              <a:cubicBezTo>
                                <a:pt x="503431" y="547999"/>
                                <a:pt x="498923" y="528232"/>
                                <a:pt x="498056" y="524417"/>
                              </a:cubicBezTo>
                              <a:cubicBezTo>
                                <a:pt x="498056" y="524417"/>
                                <a:pt x="498056" y="524417"/>
                                <a:pt x="498056" y="524417"/>
                              </a:cubicBezTo>
                              <a:cubicBezTo>
                                <a:pt x="498056" y="524417"/>
                                <a:pt x="498229" y="524590"/>
                                <a:pt x="498229" y="524590"/>
                              </a:cubicBezTo>
                              <a:lnTo>
                                <a:pt x="503431" y="537422"/>
                              </a:lnTo>
                              <a:cubicBezTo>
                                <a:pt x="503431" y="537422"/>
                                <a:pt x="503604" y="535341"/>
                                <a:pt x="503604" y="530139"/>
                              </a:cubicBezTo>
                              <a:cubicBezTo>
                                <a:pt x="519037" y="543491"/>
                                <a:pt x="541058" y="548693"/>
                                <a:pt x="561866" y="541757"/>
                              </a:cubicBezTo>
                              <a:lnTo>
                                <a:pt x="561866" y="541757"/>
                              </a:lnTo>
                              <a:cubicBezTo>
                                <a:pt x="593077" y="530833"/>
                                <a:pt x="610070" y="496847"/>
                                <a:pt x="599667" y="465462"/>
                              </a:cubicBezTo>
                              <a:close/>
                              <a:moveTo>
                                <a:pt x="226862" y="135833"/>
                              </a:moveTo>
                              <a:cubicBezTo>
                                <a:pt x="246802" y="151438"/>
                                <a:pt x="267090" y="158894"/>
                                <a:pt x="267090" y="158894"/>
                              </a:cubicBezTo>
                              <a:cubicBezTo>
                                <a:pt x="267090" y="158894"/>
                                <a:pt x="254605" y="143635"/>
                                <a:pt x="249577" y="134272"/>
                              </a:cubicBezTo>
                              <a:lnTo>
                                <a:pt x="261021" y="141555"/>
                              </a:lnTo>
                              <a:lnTo>
                                <a:pt x="258247" y="131151"/>
                              </a:lnTo>
                              <a:cubicBezTo>
                                <a:pt x="264142" y="134966"/>
                                <a:pt x="271425" y="141034"/>
                                <a:pt x="280095" y="144156"/>
                              </a:cubicBezTo>
                              <a:cubicBezTo>
                                <a:pt x="287204" y="146757"/>
                                <a:pt x="293966" y="147970"/>
                                <a:pt x="299168" y="148664"/>
                              </a:cubicBezTo>
                              <a:cubicBezTo>
                                <a:pt x="299168" y="148664"/>
                                <a:pt x="299168" y="148664"/>
                                <a:pt x="299168" y="148664"/>
                              </a:cubicBezTo>
                              <a:lnTo>
                                <a:pt x="299168" y="148664"/>
                              </a:lnTo>
                              <a:cubicBezTo>
                                <a:pt x="304370" y="149358"/>
                                <a:pt x="307838" y="149358"/>
                                <a:pt x="307838" y="149358"/>
                              </a:cubicBezTo>
                              <a:cubicBezTo>
                                <a:pt x="307838" y="149358"/>
                                <a:pt x="303503" y="146063"/>
                                <a:pt x="298648" y="141728"/>
                              </a:cubicBezTo>
                              <a:cubicBezTo>
                                <a:pt x="304544" y="142422"/>
                                <a:pt x="309399" y="142768"/>
                                <a:pt x="312000" y="142942"/>
                              </a:cubicBezTo>
                              <a:cubicBezTo>
                                <a:pt x="315468" y="145196"/>
                                <a:pt x="318242" y="147797"/>
                                <a:pt x="319456" y="150571"/>
                              </a:cubicBezTo>
                              <a:cubicBezTo>
                                <a:pt x="323617" y="160108"/>
                                <a:pt x="322577" y="166351"/>
                                <a:pt x="322577" y="166351"/>
                              </a:cubicBezTo>
                              <a:cubicBezTo>
                                <a:pt x="322577" y="166351"/>
                                <a:pt x="326739" y="153866"/>
                                <a:pt x="326045" y="144329"/>
                              </a:cubicBezTo>
                              <a:cubicBezTo>
                                <a:pt x="330553" y="145716"/>
                                <a:pt x="332461" y="145890"/>
                                <a:pt x="332461" y="145890"/>
                              </a:cubicBezTo>
                              <a:lnTo>
                                <a:pt x="322924" y="135139"/>
                              </a:lnTo>
                              <a:cubicBezTo>
                                <a:pt x="324138" y="135139"/>
                                <a:pt x="325525" y="135139"/>
                                <a:pt x="326739" y="135139"/>
                              </a:cubicBezTo>
                              <a:cubicBezTo>
                                <a:pt x="326739" y="135139"/>
                                <a:pt x="326739" y="135139"/>
                                <a:pt x="326912" y="135139"/>
                              </a:cubicBezTo>
                              <a:cubicBezTo>
                                <a:pt x="332114" y="138954"/>
                                <a:pt x="338183" y="143462"/>
                                <a:pt x="343038" y="146930"/>
                              </a:cubicBezTo>
                              <a:cubicBezTo>
                                <a:pt x="343211" y="147277"/>
                                <a:pt x="343385" y="147624"/>
                                <a:pt x="343558" y="147797"/>
                              </a:cubicBezTo>
                              <a:cubicBezTo>
                                <a:pt x="347720" y="157334"/>
                                <a:pt x="346679" y="163576"/>
                                <a:pt x="346679" y="163576"/>
                              </a:cubicBezTo>
                              <a:cubicBezTo>
                                <a:pt x="346679" y="163576"/>
                                <a:pt x="348587" y="157854"/>
                                <a:pt x="349627" y="151265"/>
                              </a:cubicBezTo>
                              <a:cubicBezTo>
                                <a:pt x="350321" y="151612"/>
                                <a:pt x="350668" y="151959"/>
                                <a:pt x="351188" y="152132"/>
                              </a:cubicBezTo>
                              <a:cubicBezTo>
                                <a:pt x="356043" y="154733"/>
                                <a:pt x="361245" y="159068"/>
                                <a:pt x="371649" y="160802"/>
                              </a:cubicBezTo>
                              <a:cubicBezTo>
                                <a:pt x="382052" y="162536"/>
                                <a:pt x="390722" y="163056"/>
                                <a:pt x="390722" y="163056"/>
                              </a:cubicBezTo>
                              <a:cubicBezTo>
                                <a:pt x="390722" y="163056"/>
                                <a:pt x="359511" y="145196"/>
                                <a:pt x="352922" y="136179"/>
                              </a:cubicBezTo>
                              <a:cubicBezTo>
                                <a:pt x="352055" y="135139"/>
                                <a:pt x="351534" y="134099"/>
                                <a:pt x="351014" y="133232"/>
                              </a:cubicBezTo>
                              <a:lnTo>
                                <a:pt x="364193" y="141381"/>
                              </a:lnTo>
                              <a:lnTo>
                                <a:pt x="361765" y="135139"/>
                              </a:lnTo>
                              <a:cubicBezTo>
                                <a:pt x="365580" y="138087"/>
                                <a:pt x="370608" y="141555"/>
                                <a:pt x="376677" y="145196"/>
                              </a:cubicBezTo>
                              <a:cubicBezTo>
                                <a:pt x="383960" y="149531"/>
                                <a:pt x="390722" y="152479"/>
                                <a:pt x="395924" y="154213"/>
                              </a:cubicBezTo>
                              <a:cubicBezTo>
                                <a:pt x="406675" y="171032"/>
                                <a:pt x="412744" y="190973"/>
                                <a:pt x="412744" y="212474"/>
                              </a:cubicBezTo>
                              <a:cubicBezTo>
                                <a:pt x="412744" y="272643"/>
                                <a:pt x="364019" y="321368"/>
                                <a:pt x="303850" y="321368"/>
                              </a:cubicBezTo>
                              <a:cubicBezTo>
                                <a:pt x="243681" y="321368"/>
                                <a:pt x="194956" y="272643"/>
                                <a:pt x="194956" y="212474"/>
                              </a:cubicBezTo>
                              <a:cubicBezTo>
                                <a:pt x="194956" y="182650"/>
                                <a:pt x="207094" y="155426"/>
                                <a:pt x="226862" y="135833"/>
                              </a:cubicBezTo>
                              <a:close/>
                              <a:moveTo>
                                <a:pt x="433725" y="354140"/>
                              </a:moveTo>
                              <a:cubicBezTo>
                                <a:pt x="399566" y="391941"/>
                                <a:pt x="349107" y="407027"/>
                                <a:pt x="309746" y="412922"/>
                              </a:cubicBezTo>
                              <a:cubicBezTo>
                                <a:pt x="309399" y="413096"/>
                                <a:pt x="309052" y="413096"/>
                                <a:pt x="308705" y="413269"/>
                              </a:cubicBezTo>
                              <a:cubicBezTo>
                                <a:pt x="307318" y="413442"/>
                                <a:pt x="305757" y="413616"/>
                                <a:pt x="304370" y="413789"/>
                              </a:cubicBezTo>
                              <a:cubicBezTo>
                                <a:pt x="302983" y="413963"/>
                                <a:pt x="301423" y="414136"/>
                                <a:pt x="300035" y="414309"/>
                              </a:cubicBezTo>
                              <a:cubicBezTo>
                                <a:pt x="299862" y="414309"/>
                                <a:pt x="299689" y="414309"/>
                                <a:pt x="299515" y="414309"/>
                              </a:cubicBezTo>
                              <a:cubicBezTo>
                                <a:pt x="299342" y="414309"/>
                                <a:pt x="299168" y="414309"/>
                                <a:pt x="298995" y="414309"/>
                              </a:cubicBezTo>
                              <a:cubicBezTo>
                                <a:pt x="290672" y="415003"/>
                                <a:pt x="281829" y="415523"/>
                                <a:pt x="272639" y="415523"/>
                              </a:cubicBezTo>
                              <a:cubicBezTo>
                                <a:pt x="237786" y="415523"/>
                                <a:pt x="197904" y="408934"/>
                                <a:pt x="164612" y="386219"/>
                              </a:cubicBezTo>
                              <a:cubicBezTo>
                                <a:pt x="163398" y="385352"/>
                                <a:pt x="162704" y="384138"/>
                                <a:pt x="162704" y="382751"/>
                              </a:cubicBezTo>
                              <a:lnTo>
                                <a:pt x="164092" y="379456"/>
                              </a:lnTo>
                              <a:cubicBezTo>
                                <a:pt x="165479" y="378069"/>
                                <a:pt x="167733" y="377896"/>
                                <a:pt x="169467" y="379110"/>
                              </a:cubicBezTo>
                              <a:cubicBezTo>
                                <a:pt x="175189" y="382924"/>
                                <a:pt x="180911" y="386392"/>
                                <a:pt x="186980" y="389167"/>
                              </a:cubicBezTo>
                              <a:cubicBezTo>
                                <a:pt x="191315" y="384312"/>
                                <a:pt x="202412" y="373041"/>
                                <a:pt x="218712" y="366452"/>
                              </a:cubicBezTo>
                              <a:cubicBezTo>
                                <a:pt x="233797" y="360209"/>
                                <a:pt x="230156" y="364197"/>
                                <a:pt x="226862" y="370613"/>
                              </a:cubicBezTo>
                              <a:cubicBezTo>
                                <a:pt x="219579" y="384832"/>
                                <a:pt x="221139" y="394542"/>
                                <a:pt x="224781" y="401998"/>
                              </a:cubicBezTo>
                              <a:cubicBezTo>
                                <a:pt x="252524" y="408067"/>
                                <a:pt x="280615" y="407547"/>
                                <a:pt x="303503" y="405119"/>
                              </a:cubicBezTo>
                              <a:cubicBezTo>
                                <a:pt x="326392" y="401998"/>
                                <a:pt x="353789" y="395929"/>
                                <a:pt x="379278" y="383618"/>
                              </a:cubicBezTo>
                              <a:cubicBezTo>
                                <a:pt x="381012" y="375642"/>
                                <a:pt x="380318" y="365758"/>
                                <a:pt x="369915" y="353620"/>
                              </a:cubicBezTo>
                              <a:cubicBezTo>
                                <a:pt x="365233" y="348245"/>
                                <a:pt x="360725" y="345297"/>
                                <a:pt x="376851" y="347725"/>
                              </a:cubicBezTo>
                              <a:cubicBezTo>
                                <a:pt x="394017" y="350326"/>
                                <a:pt x="407542" y="358649"/>
                                <a:pt x="412917" y="362463"/>
                              </a:cubicBezTo>
                              <a:cubicBezTo>
                                <a:pt x="418119" y="358302"/>
                                <a:pt x="422974" y="353620"/>
                                <a:pt x="427483" y="348592"/>
                              </a:cubicBezTo>
                              <a:cubicBezTo>
                                <a:pt x="429043" y="346858"/>
                                <a:pt x="431818" y="346684"/>
                                <a:pt x="433552" y="348245"/>
                              </a:cubicBezTo>
                              <a:cubicBezTo>
                                <a:pt x="435286" y="349805"/>
                                <a:pt x="435459" y="352406"/>
                                <a:pt x="433725" y="3541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1724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44" name="Freeform: Shape 144">
                        <a:extLst/>
                      </wps:cNvPr>
                      <wps:cNvSpPr/>
                      <wps:spPr>
                        <a:xfrm flipH="1">
                          <a:off x="4059614" y="3571682"/>
                          <a:ext cx="830708" cy="231122"/>
                        </a:xfrm>
                        <a:custGeom>
                          <a:avLst/>
                          <a:gdLst>
                            <a:gd name="connsiteX0" fmla="*/ 118624 w 1349129"/>
                            <a:gd name="connsiteY0" fmla="*/ 96012 h 375358"/>
                            <a:gd name="connsiteX1" fmla="*/ 116283 w 1349129"/>
                            <a:gd name="connsiteY1" fmla="*/ 102647 h 375358"/>
                            <a:gd name="connsiteX2" fmla="*/ 72180 w 1349129"/>
                            <a:gd name="connsiteY2" fmla="*/ 118649 h 375358"/>
                            <a:gd name="connsiteX3" fmla="*/ 72570 w 1349129"/>
                            <a:gd name="connsiteY3" fmla="*/ 118258 h 375358"/>
                            <a:gd name="connsiteX4" fmla="*/ 118624 w 1349129"/>
                            <a:gd name="connsiteY4" fmla="*/ 96012 h 375358"/>
                            <a:gd name="connsiteX5" fmla="*/ 266155 w 1349129"/>
                            <a:gd name="connsiteY5" fmla="*/ 72594 h 375358"/>
                            <a:gd name="connsiteX6" fmla="*/ 260301 w 1349129"/>
                            <a:gd name="connsiteY6" fmla="*/ 77668 h 375358"/>
                            <a:gd name="connsiteX7" fmla="*/ 226736 w 1349129"/>
                            <a:gd name="connsiteY7" fmla="*/ 92109 h 375358"/>
                            <a:gd name="connsiteX8" fmla="*/ 230639 w 1349129"/>
                            <a:gd name="connsiteY8" fmla="*/ 85474 h 375358"/>
                            <a:gd name="connsiteX9" fmla="*/ 248982 w 1349129"/>
                            <a:gd name="connsiteY9" fmla="*/ 80010 h 375358"/>
                            <a:gd name="connsiteX10" fmla="*/ 239615 w 1349129"/>
                            <a:gd name="connsiteY10" fmla="*/ 80010 h 375358"/>
                            <a:gd name="connsiteX11" fmla="*/ 266155 w 1349129"/>
                            <a:gd name="connsiteY11" fmla="*/ 72594 h 375358"/>
                            <a:gd name="connsiteX12" fmla="*/ 394952 w 1349129"/>
                            <a:gd name="connsiteY12" fmla="*/ 67520 h 375358"/>
                            <a:gd name="connsiteX13" fmla="*/ 393781 w 1349129"/>
                            <a:gd name="connsiteY13" fmla="*/ 69081 h 375358"/>
                            <a:gd name="connsiteX14" fmla="*/ 391829 w 1349129"/>
                            <a:gd name="connsiteY14" fmla="*/ 69472 h 375358"/>
                            <a:gd name="connsiteX15" fmla="*/ 392220 w 1349129"/>
                            <a:gd name="connsiteY15" fmla="*/ 68691 h 375358"/>
                            <a:gd name="connsiteX16" fmla="*/ 394952 w 1349129"/>
                            <a:gd name="connsiteY16" fmla="*/ 67520 h 375358"/>
                            <a:gd name="connsiteX17" fmla="*/ 378950 w 1349129"/>
                            <a:gd name="connsiteY17" fmla="*/ 65179 h 375358"/>
                            <a:gd name="connsiteX18" fmla="*/ 362948 w 1349129"/>
                            <a:gd name="connsiteY18" fmla="*/ 74155 h 375358"/>
                            <a:gd name="connsiteX19" fmla="*/ 350849 w 1349129"/>
                            <a:gd name="connsiteY19" fmla="*/ 79229 h 375358"/>
                            <a:gd name="connsiteX20" fmla="*/ 378950 w 1349129"/>
                            <a:gd name="connsiteY20" fmla="*/ 65179 h 375358"/>
                            <a:gd name="connsiteX21" fmla="*/ 410563 w 1349129"/>
                            <a:gd name="connsiteY21" fmla="*/ 49957 h 375358"/>
                            <a:gd name="connsiteX22" fmla="*/ 403148 w 1349129"/>
                            <a:gd name="connsiteY22" fmla="*/ 57763 h 375358"/>
                            <a:gd name="connsiteX23" fmla="*/ 394952 w 1349129"/>
                            <a:gd name="connsiteY23" fmla="*/ 60495 h 375358"/>
                            <a:gd name="connsiteX24" fmla="*/ 395732 w 1349129"/>
                            <a:gd name="connsiteY24" fmla="*/ 56982 h 375358"/>
                            <a:gd name="connsiteX25" fmla="*/ 410563 w 1349129"/>
                            <a:gd name="connsiteY25" fmla="*/ 49957 h 375358"/>
                            <a:gd name="connsiteX26" fmla="*/ 523748 w 1349129"/>
                            <a:gd name="connsiteY26" fmla="*/ 49177 h 375358"/>
                            <a:gd name="connsiteX27" fmla="*/ 516723 w 1349129"/>
                            <a:gd name="connsiteY27" fmla="*/ 53079 h 375358"/>
                            <a:gd name="connsiteX28" fmla="*/ 514381 w 1349129"/>
                            <a:gd name="connsiteY28" fmla="*/ 53860 h 375358"/>
                            <a:gd name="connsiteX29" fmla="*/ 523748 w 1349129"/>
                            <a:gd name="connsiteY29" fmla="*/ 49177 h 375358"/>
                            <a:gd name="connsiteX30" fmla="*/ 729823 w 1349129"/>
                            <a:gd name="connsiteY30" fmla="*/ 32004 h 375358"/>
                            <a:gd name="connsiteX31" fmla="*/ 701429 w 1349129"/>
                            <a:gd name="connsiteY31" fmla="*/ 36980 h 375358"/>
                            <a:gd name="connsiteX32" fmla="*/ 696985 w 1349129"/>
                            <a:gd name="connsiteY32" fmla="*/ 39069 h 375358"/>
                            <a:gd name="connsiteX33" fmla="*/ 487451 w 1349129"/>
                            <a:gd name="connsiteY33" fmla="*/ 0 h 375358"/>
                            <a:gd name="connsiteX34" fmla="*/ 421492 w 1349129"/>
                            <a:gd name="connsiteY34" fmla="*/ 40590 h 375358"/>
                            <a:gd name="connsiteX35" fmla="*/ 397294 w 1349129"/>
                            <a:gd name="connsiteY35" fmla="*/ 51128 h 375358"/>
                            <a:gd name="connsiteX36" fmla="*/ 387536 w 1349129"/>
                            <a:gd name="connsiteY36" fmla="*/ 38248 h 375358"/>
                            <a:gd name="connsiteX37" fmla="*/ 386756 w 1349129"/>
                            <a:gd name="connsiteY37" fmla="*/ 55812 h 375358"/>
                            <a:gd name="connsiteX38" fmla="*/ 338750 w 1349129"/>
                            <a:gd name="connsiteY38" fmla="*/ 71423 h 375358"/>
                            <a:gd name="connsiteX39" fmla="*/ 373876 w 1349129"/>
                            <a:gd name="connsiteY39" fmla="*/ 56202 h 375358"/>
                            <a:gd name="connsiteX40" fmla="*/ 337579 w 1349129"/>
                            <a:gd name="connsiteY40" fmla="*/ 67911 h 375358"/>
                            <a:gd name="connsiteX41" fmla="*/ 423833 w 1349129"/>
                            <a:gd name="connsiteY41" fmla="*/ 19514 h 375358"/>
                            <a:gd name="connsiteX42" fmla="*/ 351239 w 1349129"/>
                            <a:gd name="connsiteY42" fmla="*/ 50738 h 375358"/>
                            <a:gd name="connsiteX43" fmla="*/ 313771 w 1349129"/>
                            <a:gd name="connsiteY43" fmla="*/ 64788 h 375358"/>
                            <a:gd name="connsiteX44" fmla="*/ 304014 w 1349129"/>
                            <a:gd name="connsiteY44" fmla="*/ 68691 h 375358"/>
                            <a:gd name="connsiteX45" fmla="*/ 310258 w 1349129"/>
                            <a:gd name="connsiteY45" fmla="*/ 62837 h 375358"/>
                            <a:gd name="connsiteX46" fmla="*/ 267326 w 1349129"/>
                            <a:gd name="connsiteY46" fmla="*/ 85083 h 375358"/>
                            <a:gd name="connsiteX47" fmla="*/ 258349 w 1349129"/>
                            <a:gd name="connsiteY47" fmla="*/ 88986 h 375358"/>
                            <a:gd name="connsiteX48" fmla="*/ 272010 w 1349129"/>
                            <a:gd name="connsiteY48" fmla="*/ 72594 h 375358"/>
                            <a:gd name="connsiteX49" fmla="*/ 274351 w 1349129"/>
                            <a:gd name="connsiteY49" fmla="*/ 68301 h 375358"/>
                            <a:gd name="connsiteX50" fmla="*/ 278644 w 1349129"/>
                            <a:gd name="connsiteY50" fmla="*/ 66349 h 375358"/>
                            <a:gd name="connsiteX51" fmla="*/ 275522 w 1349129"/>
                            <a:gd name="connsiteY51" fmla="*/ 66740 h 375358"/>
                            <a:gd name="connsiteX52" fmla="*/ 277083 w 1349129"/>
                            <a:gd name="connsiteY52" fmla="*/ 62056 h 375358"/>
                            <a:gd name="connsiteX53" fmla="*/ 272010 w 1349129"/>
                            <a:gd name="connsiteY53" fmla="*/ 67130 h 375358"/>
                            <a:gd name="connsiteX54" fmla="*/ 234151 w 1349129"/>
                            <a:gd name="connsiteY54" fmla="*/ 79619 h 375358"/>
                            <a:gd name="connsiteX55" fmla="*/ 219320 w 1349129"/>
                            <a:gd name="connsiteY55" fmla="*/ 81571 h 375358"/>
                            <a:gd name="connsiteX56" fmla="*/ 226345 w 1349129"/>
                            <a:gd name="connsiteY56" fmla="*/ 76107 h 375358"/>
                            <a:gd name="connsiteX57" fmla="*/ 205270 w 1349129"/>
                            <a:gd name="connsiteY57" fmla="*/ 85083 h 375358"/>
                            <a:gd name="connsiteX58" fmla="*/ 203318 w 1349129"/>
                            <a:gd name="connsiteY58" fmla="*/ 85474 h 375358"/>
                            <a:gd name="connsiteX59" fmla="*/ 229858 w 1349129"/>
                            <a:gd name="connsiteY59" fmla="*/ 60105 h 375358"/>
                            <a:gd name="connsiteX60" fmla="*/ 176388 w 1349129"/>
                            <a:gd name="connsiteY60" fmla="*/ 96402 h 375358"/>
                            <a:gd name="connsiteX61" fmla="*/ 162728 w 1349129"/>
                            <a:gd name="connsiteY61" fmla="*/ 100305 h 375358"/>
                            <a:gd name="connsiteX62" fmla="*/ 174046 w 1349129"/>
                            <a:gd name="connsiteY62" fmla="*/ 89377 h 375358"/>
                            <a:gd name="connsiteX63" fmla="*/ 156093 w 1349129"/>
                            <a:gd name="connsiteY63" fmla="*/ 96792 h 375358"/>
                            <a:gd name="connsiteX64" fmla="*/ 159605 w 1349129"/>
                            <a:gd name="connsiteY64" fmla="*/ 89767 h 375358"/>
                            <a:gd name="connsiteX65" fmla="*/ 161166 w 1349129"/>
                            <a:gd name="connsiteY65" fmla="*/ 89377 h 375358"/>
                            <a:gd name="connsiteX66" fmla="*/ 159996 w 1349129"/>
                            <a:gd name="connsiteY66" fmla="*/ 89377 h 375358"/>
                            <a:gd name="connsiteX67" fmla="*/ 215417 w 1349129"/>
                            <a:gd name="connsiteY67" fmla="*/ 39810 h 375358"/>
                            <a:gd name="connsiteX68" fmla="*/ 151019 w 1349129"/>
                            <a:gd name="connsiteY68" fmla="*/ 90938 h 375358"/>
                            <a:gd name="connsiteX69" fmla="*/ 139700 w 1349129"/>
                            <a:gd name="connsiteY69" fmla="*/ 94841 h 375358"/>
                            <a:gd name="connsiteX70" fmla="*/ 149848 w 1349129"/>
                            <a:gd name="connsiteY70" fmla="*/ 92109 h 375358"/>
                            <a:gd name="connsiteX71" fmla="*/ 140871 w 1349129"/>
                            <a:gd name="connsiteY71" fmla="*/ 101476 h 375358"/>
                            <a:gd name="connsiteX72" fmla="*/ 129553 w 1349129"/>
                            <a:gd name="connsiteY72" fmla="*/ 104598 h 375358"/>
                            <a:gd name="connsiteX73" fmla="*/ 131114 w 1349129"/>
                            <a:gd name="connsiteY73" fmla="*/ 98744 h 375358"/>
                            <a:gd name="connsiteX74" fmla="*/ 139310 w 1349129"/>
                            <a:gd name="connsiteY74" fmla="*/ 94451 h 375358"/>
                            <a:gd name="connsiteX75" fmla="*/ 131114 w 1349129"/>
                            <a:gd name="connsiteY75" fmla="*/ 96792 h 375358"/>
                            <a:gd name="connsiteX76" fmla="*/ 127211 w 1349129"/>
                            <a:gd name="connsiteY76" fmla="*/ 89377 h 375358"/>
                            <a:gd name="connsiteX77" fmla="*/ 145945 w 1349129"/>
                            <a:gd name="connsiteY77" fmla="*/ 73765 h 375358"/>
                            <a:gd name="connsiteX78" fmla="*/ 123308 w 1349129"/>
                            <a:gd name="connsiteY78" fmla="*/ 87035 h 375358"/>
                            <a:gd name="connsiteX79" fmla="*/ 119405 w 1349129"/>
                            <a:gd name="connsiteY79" fmla="*/ 85474 h 375358"/>
                            <a:gd name="connsiteX80" fmla="*/ 119795 w 1349129"/>
                            <a:gd name="connsiteY80" fmla="*/ 88986 h 375358"/>
                            <a:gd name="connsiteX81" fmla="*/ 98329 w 1349129"/>
                            <a:gd name="connsiteY81" fmla="*/ 99915 h 375358"/>
                            <a:gd name="connsiteX82" fmla="*/ 78815 w 1349129"/>
                            <a:gd name="connsiteY82" fmla="*/ 108891 h 375358"/>
                            <a:gd name="connsiteX83" fmla="*/ 60471 w 1349129"/>
                            <a:gd name="connsiteY83" fmla="*/ 117087 h 375358"/>
                            <a:gd name="connsiteX84" fmla="*/ 91694 w 1349129"/>
                            <a:gd name="connsiteY84" fmla="*/ 98353 h 375358"/>
                            <a:gd name="connsiteX85" fmla="*/ 55787 w 1349129"/>
                            <a:gd name="connsiteY85" fmla="*/ 113965 h 375358"/>
                            <a:gd name="connsiteX86" fmla="*/ 125650 w 1349129"/>
                            <a:gd name="connsiteY86" fmla="*/ 65959 h 375358"/>
                            <a:gd name="connsiteX87" fmla="*/ 35102 w 1349129"/>
                            <a:gd name="connsiteY87" fmla="*/ 123722 h 375358"/>
                            <a:gd name="connsiteX88" fmla="*/ 34321 w 1349129"/>
                            <a:gd name="connsiteY88" fmla="*/ 123332 h 375358"/>
                            <a:gd name="connsiteX89" fmla="*/ 49933 w 1349129"/>
                            <a:gd name="connsiteY89" fmla="*/ 110453 h 375358"/>
                            <a:gd name="connsiteX90" fmla="*/ 31199 w 1349129"/>
                            <a:gd name="connsiteY90" fmla="*/ 118649 h 375358"/>
                            <a:gd name="connsiteX91" fmla="*/ 31980 w 1349129"/>
                            <a:gd name="connsiteY91" fmla="*/ 106550 h 375358"/>
                            <a:gd name="connsiteX92" fmla="*/ 1146 w 1349129"/>
                            <a:gd name="connsiteY92" fmla="*/ 133480 h 375358"/>
                            <a:gd name="connsiteX93" fmla="*/ 8172 w 1349129"/>
                            <a:gd name="connsiteY93" fmla="*/ 122942 h 375358"/>
                            <a:gd name="connsiteX94" fmla="*/ 16368 w 1349129"/>
                            <a:gd name="connsiteY94" fmla="*/ 110843 h 375358"/>
                            <a:gd name="connsiteX95" fmla="*/ 1537 w 1349129"/>
                            <a:gd name="connsiteY95" fmla="*/ 125284 h 375358"/>
                            <a:gd name="connsiteX96" fmla="*/ 0 w 1349129"/>
                            <a:gd name="connsiteY96" fmla="*/ 125829 h 375358"/>
                            <a:gd name="connsiteX97" fmla="*/ 0 w 1349129"/>
                            <a:gd name="connsiteY97" fmla="*/ 375358 h 375358"/>
                            <a:gd name="connsiteX98" fmla="*/ 1349129 w 1349129"/>
                            <a:gd name="connsiteY98" fmla="*/ 375358 h 375358"/>
                            <a:gd name="connsiteX99" fmla="*/ 1349129 w 1349129"/>
                            <a:gd name="connsiteY99" fmla="*/ 129617 h 375358"/>
                            <a:gd name="connsiteX100" fmla="*/ 1325019 w 1349129"/>
                            <a:gd name="connsiteY100" fmla="*/ 134260 h 375358"/>
                            <a:gd name="connsiteX101" fmla="*/ 1349129 w 1349129"/>
                            <a:gd name="connsiteY101" fmla="*/ 121201 h 375358"/>
                            <a:gd name="connsiteX102" fmla="*/ 1349129 w 1349129"/>
                            <a:gd name="connsiteY102" fmla="*/ 120395 h 375358"/>
                            <a:gd name="connsiteX103" fmla="*/ 1312920 w 1349129"/>
                            <a:gd name="connsiteY103" fmla="*/ 132699 h 375358"/>
                            <a:gd name="connsiteX104" fmla="*/ 1343315 w 1349129"/>
                            <a:gd name="connsiteY104" fmla="*/ 113819 h 375358"/>
                            <a:gd name="connsiteX105" fmla="*/ 1349129 w 1349129"/>
                            <a:gd name="connsiteY105" fmla="*/ 113653 h 375358"/>
                            <a:gd name="connsiteX106" fmla="*/ 1349129 w 1349129"/>
                            <a:gd name="connsiteY106" fmla="*/ 110686 h 375358"/>
                            <a:gd name="connsiteX107" fmla="*/ 1346486 w 1349129"/>
                            <a:gd name="connsiteY107" fmla="*/ 110502 h 375358"/>
                            <a:gd name="connsiteX108" fmla="*/ 1316042 w 1349129"/>
                            <a:gd name="connsiteY108" fmla="*/ 119039 h 375358"/>
                            <a:gd name="connsiteX109" fmla="*/ 1337655 w 1349129"/>
                            <a:gd name="connsiteY109" fmla="*/ 108794 h 375358"/>
                            <a:gd name="connsiteX110" fmla="*/ 1349129 w 1349129"/>
                            <a:gd name="connsiteY110" fmla="*/ 107577 h 375358"/>
                            <a:gd name="connsiteX111" fmla="*/ 1349129 w 1349129"/>
                            <a:gd name="connsiteY111" fmla="*/ 104688 h 375358"/>
                            <a:gd name="connsiteX112" fmla="*/ 1341716 w 1349129"/>
                            <a:gd name="connsiteY112" fmla="*/ 103872 h 375358"/>
                            <a:gd name="connsiteX113" fmla="*/ 1287161 w 1349129"/>
                            <a:gd name="connsiteY113" fmla="*/ 110843 h 375358"/>
                            <a:gd name="connsiteX114" fmla="*/ 1320336 w 1349129"/>
                            <a:gd name="connsiteY114" fmla="*/ 100695 h 375358"/>
                            <a:gd name="connsiteX115" fmla="*/ 1257108 w 1349129"/>
                            <a:gd name="connsiteY115" fmla="*/ 106940 h 375358"/>
                            <a:gd name="connsiteX116" fmla="*/ 1292235 w 1349129"/>
                            <a:gd name="connsiteY116" fmla="*/ 87816 h 375358"/>
                            <a:gd name="connsiteX117" fmla="*/ 1209102 w 1349129"/>
                            <a:gd name="connsiteY117" fmla="*/ 101476 h 375358"/>
                            <a:gd name="connsiteX118" fmla="*/ 1260231 w 1349129"/>
                            <a:gd name="connsiteY118" fmla="*/ 93670 h 375358"/>
                            <a:gd name="connsiteX119" fmla="*/ 1166951 w 1349129"/>
                            <a:gd name="connsiteY119" fmla="*/ 96792 h 375358"/>
                            <a:gd name="connsiteX120" fmla="*/ 1252815 w 1349129"/>
                            <a:gd name="connsiteY120" fmla="*/ 69472 h 375358"/>
                            <a:gd name="connsiteX121" fmla="*/ 1149778 w 1349129"/>
                            <a:gd name="connsiteY121" fmla="*/ 90157 h 375358"/>
                            <a:gd name="connsiteX122" fmla="*/ 1251644 w 1349129"/>
                            <a:gd name="connsiteY122" fmla="*/ 46054 h 375358"/>
                            <a:gd name="connsiteX123" fmla="*/ 1132605 w 1349129"/>
                            <a:gd name="connsiteY123" fmla="*/ 83522 h 375358"/>
                            <a:gd name="connsiteX124" fmla="*/ 1143533 w 1349129"/>
                            <a:gd name="connsiteY124" fmla="*/ 56982 h 375358"/>
                            <a:gd name="connsiteX125" fmla="*/ 1070549 w 1349129"/>
                            <a:gd name="connsiteY125" fmla="*/ 86254 h 375358"/>
                            <a:gd name="connsiteX126" fmla="*/ 1085380 w 1349129"/>
                            <a:gd name="connsiteY126" fmla="*/ 75326 h 375358"/>
                            <a:gd name="connsiteX127" fmla="*/ 1064304 w 1349129"/>
                            <a:gd name="connsiteY127" fmla="*/ 85474 h 375358"/>
                            <a:gd name="connsiteX128" fmla="*/ 1123238 w 1349129"/>
                            <a:gd name="connsiteY128" fmla="*/ 64008 h 375358"/>
                            <a:gd name="connsiteX129" fmla="*/ 1092801 w 1349129"/>
                            <a:gd name="connsiteY129" fmla="*/ 62247 h 375358"/>
                            <a:gd name="connsiteX130" fmla="*/ 1060401 w 1349129"/>
                            <a:gd name="connsiteY130" fmla="*/ 71033 h 375358"/>
                            <a:gd name="connsiteX131" fmla="*/ 1090356 w 1349129"/>
                            <a:gd name="connsiteY131" fmla="*/ 62105 h 375358"/>
                            <a:gd name="connsiteX132" fmla="*/ 1092801 w 1349129"/>
                            <a:gd name="connsiteY132" fmla="*/ 62247 h 375358"/>
                            <a:gd name="connsiteX133" fmla="*/ 1106455 w 1349129"/>
                            <a:gd name="connsiteY133" fmla="*/ 58544 h 375358"/>
                            <a:gd name="connsiteX134" fmla="*/ 1031519 w 1349129"/>
                            <a:gd name="connsiteY134" fmla="*/ 65179 h 375358"/>
                            <a:gd name="connsiteX135" fmla="*/ 1064304 w 1349129"/>
                            <a:gd name="connsiteY135" fmla="*/ 55031 h 375358"/>
                            <a:gd name="connsiteX136" fmla="*/ 1001467 w 1349129"/>
                            <a:gd name="connsiteY136" fmla="*/ 62447 h 375358"/>
                            <a:gd name="connsiteX137" fmla="*/ 1035812 w 1349129"/>
                            <a:gd name="connsiteY137" fmla="*/ 43712 h 375358"/>
                            <a:gd name="connsiteX138" fmla="*/ 953070 w 1349129"/>
                            <a:gd name="connsiteY138" fmla="*/ 58153 h 375358"/>
                            <a:gd name="connsiteX139" fmla="*/ 997954 w 1349129"/>
                            <a:gd name="connsiteY139" fmla="*/ 49177 h 375358"/>
                            <a:gd name="connsiteX140" fmla="*/ 909748 w 1349129"/>
                            <a:gd name="connsiteY140" fmla="*/ 58544 h 375358"/>
                            <a:gd name="connsiteX141" fmla="*/ 996002 w 1349129"/>
                            <a:gd name="connsiteY141" fmla="*/ 26930 h 375358"/>
                            <a:gd name="connsiteX142" fmla="*/ 892185 w 1349129"/>
                            <a:gd name="connsiteY142" fmla="*/ 52689 h 375358"/>
                            <a:gd name="connsiteX143" fmla="*/ 993661 w 1349129"/>
                            <a:gd name="connsiteY143" fmla="*/ 4683 h 375358"/>
                            <a:gd name="connsiteX144" fmla="*/ 867206 w 1349129"/>
                            <a:gd name="connsiteY144" fmla="*/ 51128 h 375358"/>
                            <a:gd name="connsiteX145" fmla="*/ 877744 w 1349129"/>
                            <a:gd name="connsiteY145" fmla="*/ 21466 h 375358"/>
                            <a:gd name="connsiteX146" fmla="*/ 803588 w 1349129"/>
                            <a:gd name="connsiteY146" fmla="*/ 56202 h 375358"/>
                            <a:gd name="connsiteX147" fmla="*/ 830518 w 1349129"/>
                            <a:gd name="connsiteY147" fmla="*/ 44493 h 375358"/>
                            <a:gd name="connsiteX148" fmla="*/ 797344 w 1349129"/>
                            <a:gd name="connsiteY148" fmla="*/ 55812 h 375358"/>
                            <a:gd name="connsiteX149" fmla="*/ 858619 w 1349129"/>
                            <a:gd name="connsiteY149" fmla="*/ 33175 h 375358"/>
                            <a:gd name="connsiteX150" fmla="*/ 792270 w 1349129"/>
                            <a:gd name="connsiteY150" fmla="*/ 46835 h 375358"/>
                            <a:gd name="connsiteX151" fmla="*/ 845350 w 1349129"/>
                            <a:gd name="connsiteY151" fmla="*/ 27710 h 375358"/>
                            <a:gd name="connsiteX152" fmla="*/ 760656 w 1349129"/>
                            <a:gd name="connsiteY152" fmla="*/ 45664 h 375358"/>
                            <a:gd name="connsiteX153" fmla="*/ 794221 w 1349129"/>
                            <a:gd name="connsiteY153" fmla="*/ 29662 h 375358"/>
                            <a:gd name="connsiteX154" fmla="*/ 728652 w 1349129"/>
                            <a:gd name="connsiteY154" fmla="*/ 44883 h 375358"/>
                            <a:gd name="connsiteX155" fmla="*/ 762998 w 1349129"/>
                            <a:gd name="connsiteY155" fmla="*/ 24198 h 375358"/>
                            <a:gd name="connsiteX156" fmla="*/ 677133 w 1349129"/>
                            <a:gd name="connsiteY156" fmla="*/ 48396 h 375358"/>
                            <a:gd name="connsiteX157" fmla="*/ 696985 w 1349129"/>
                            <a:gd name="connsiteY157" fmla="*/ 39069 h 375358"/>
                            <a:gd name="connsiteX158" fmla="*/ 631859 w 1349129"/>
                            <a:gd name="connsiteY158" fmla="*/ 53079 h 375358"/>
                            <a:gd name="connsiteX159" fmla="*/ 718895 w 1349129"/>
                            <a:gd name="connsiteY159" fmla="*/ 14831 h 375358"/>
                            <a:gd name="connsiteX160" fmla="*/ 612735 w 1349129"/>
                            <a:gd name="connsiteY160" fmla="*/ 49177 h 375358"/>
                            <a:gd name="connsiteX161" fmla="*/ 650984 w 1349129"/>
                            <a:gd name="connsiteY161" fmla="*/ 21075 h 375358"/>
                            <a:gd name="connsiteX162" fmla="*/ 593220 w 1349129"/>
                            <a:gd name="connsiteY162" fmla="*/ 49957 h 375358"/>
                            <a:gd name="connsiteX163" fmla="*/ 601417 w 1349129"/>
                            <a:gd name="connsiteY163" fmla="*/ 24588 h 375358"/>
                            <a:gd name="connsiteX164" fmla="*/ 528042 w 1349129"/>
                            <a:gd name="connsiteY164" fmla="*/ 64398 h 375358"/>
                            <a:gd name="connsiteX165" fmla="*/ 554581 w 1349129"/>
                            <a:gd name="connsiteY165" fmla="*/ 46835 h 375358"/>
                            <a:gd name="connsiteX166" fmla="*/ 521407 w 1349129"/>
                            <a:gd name="connsiteY166" fmla="*/ 64788 h 375358"/>
                            <a:gd name="connsiteX167" fmla="*/ 576048 w 1349129"/>
                            <a:gd name="connsiteY167" fmla="*/ 37858 h 375358"/>
                            <a:gd name="connsiteX168" fmla="*/ 526480 w 1349129"/>
                            <a:gd name="connsiteY168" fmla="*/ 48006 h 375358"/>
                            <a:gd name="connsiteX169" fmla="*/ 526871 w 1349129"/>
                            <a:gd name="connsiteY169" fmla="*/ 46835 h 375358"/>
                            <a:gd name="connsiteX170" fmla="*/ 561607 w 1349129"/>
                            <a:gd name="connsiteY170" fmla="*/ 33955 h 375358"/>
                            <a:gd name="connsiteX171" fmla="*/ 515552 w 1349129"/>
                            <a:gd name="connsiteY171" fmla="*/ 45664 h 375358"/>
                            <a:gd name="connsiteX172" fmla="*/ 519065 w 1349129"/>
                            <a:gd name="connsiteY172" fmla="*/ 41761 h 375358"/>
                            <a:gd name="connsiteX173" fmla="*/ 503453 w 1349129"/>
                            <a:gd name="connsiteY173" fmla="*/ 44883 h 375358"/>
                            <a:gd name="connsiteX174" fmla="*/ 515943 w 1349129"/>
                            <a:gd name="connsiteY174" fmla="*/ 40200 h 375358"/>
                            <a:gd name="connsiteX175" fmla="*/ 493696 w 1349129"/>
                            <a:gd name="connsiteY175" fmla="*/ 47225 h 375358"/>
                            <a:gd name="connsiteX176" fmla="*/ 460911 w 1349129"/>
                            <a:gd name="connsiteY176" fmla="*/ 57373 h 375358"/>
                            <a:gd name="connsiteX177" fmla="*/ 500331 w 1349129"/>
                            <a:gd name="connsiteY177" fmla="*/ 21856 h 375358"/>
                            <a:gd name="connsiteX178" fmla="*/ 437884 w 1349129"/>
                            <a:gd name="connsiteY178" fmla="*/ 59324 h 375358"/>
                            <a:gd name="connsiteX179" fmla="*/ 418760 w 1349129"/>
                            <a:gd name="connsiteY179" fmla="*/ 64008 h 375358"/>
                            <a:gd name="connsiteX180" fmla="*/ 420321 w 1349129"/>
                            <a:gd name="connsiteY180" fmla="*/ 57763 h 375358"/>
                            <a:gd name="connsiteX181" fmla="*/ 444129 w 1349129"/>
                            <a:gd name="connsiteY181" fmla="*/ 49957 h 375358"/>
                            <a:gd name="connsiteX182" fmla="*/ 422663 w 1349129"/>
                            <a:gd name="connsiteY182" fmla="*/ 51909 h 375358"/>
                            <a:gd name="connsiteX183" fmla="*/ 432810 w 1349129"/>
                            <a:gd name="connsiteY183" fmla="*/ 37468 h 375358"/>
                            <a:gd name="connsiteX184" fmla="*/ 437494 w 1349129"/>
                            <a:gd name="connsiteY184" fmla="*/ 34345 h 375358"/>
                            <a:gd name="connsiteX185" fmla="*/ 434762 w 1349129"/>
                            <a:gd name="connsiteY185" fmla="*/ 35516 h 375358"/>
                            <a:gd name="connsiteX186" fmla="*/ 487451 w 1349129"/>
                            <a:gd name="connsiteY186" fmla="*/ 0 h 37535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</a:cxnLst>
                          <a:rect l="l" t="t" r="r" b="b"/>
                          <a:pathLst>
                            <a:path w="1349129" h="375358">
                              <a:moveTo>
                                <a:pt x="118624" y="96012"/>
                              </a:moveTo>
                              <a:cubicBezTo>
                                <a:pt x="118234" y="98353"/>
                                <a:pt x="117454" y="100305"/>
                                <a:pt x="116283" y="102647"/>
                              </a:cubicBezTo>
                              <a:cubicBezTo>
                                <a:pt x="101452" y="107330"/>
                                <a:pt x="86621" y="112404"/>
                                <a:pt x="72180" y="118649"/>
                              </a:cubicBezTo>
                              <a:cubicBezTo>
                                <a:pt x="72180" y="118649"/>
                                <a:pt x="72570" y="118258"/>
                                <a:pt x="72570" y="118258"/>
                              </a:cubicBezTo>
                              <a:cubicBezTo>
                                <a:pt x="88572" y="111233"/>
                                <a:pt x="104964" y="104208"/>
                                <a:pt x="118624" y="96012"/>
                              </a:cubicBezTo>
                              <a:close/>
                              <a:moveTo>
                                <a:pt x="266155" y="72594"/>
                              </a:moveTo>
                              <a:cubicBezTo>
                                <a:pt x="264204" y="74546"/>
                                <a:pt x="262252" y="76107"/>
                                <a:pt x="260301" y="77668"/>
                              </a:cubicBezTo>
                              <a:cubicBezTo>
                                <a:pt x="249373" y="81571"/>
                                <a:pt x="238835" y="86254"/>
                                <a:pt x="226736" y="92109"/>
                              </a:cubicBezTo>
                              <a:cubicBezTo>
                                <a:pt x="227126" y="89377"/>
                                <a:pt x="228687" y="87035"/>
                                <a:pt x="230639" y="85474"/>
                              </a:cubicBezTo>
                              <a:cubicBezTo>
                                <a:pt x="236493" y="83522"/>
                                <a:pt x="242738" y="81571"/>
                                <a:pt x="248982" y="80010"/>
                              </a:cubicBezTo>
                              <a:cubicBezTo>
                                <a:pt x="245860" y="80010"/>
                                <a:pt x="242738" y="80010"/>
                                <a:pt x="239615" y="80010"/>
                              </a:cubicBezTo>
                              <a:cubicBezTo>
                                <a:pt x="247031" y="77278"/>
                                <a:pt x="256788" y="75326"/>
                                <a:pt x="266155" y="72594"/>
                              </a:cubicBezTo>
                              <a:close/>
                              <a:moveTo>
                                <a:pt x="394952" y="67520"/>
                              </a:moveTo>
                              <a:cubicBezTo>
                                <a:pt x="394561" y="67911"/>
                                <a:pt x="394171" y="68691"/>
                                <a:pt x="393781" y="69081"/>
                              </a:cubicBezTo>
                              <a:cubicBezTo>
                                <a:pt x="393000" y="69081"/>
                                <a:pt x="392610" y="69081"/>
                                <a:pt x="391829" y="69472"/>
                              </a:cubicBezTo>
                              <a:cubicBezTo>
                                <a:pt x="391829" y="69081"/>
                                <a:pt x="391829" y="69081"/>
                                <a:pt x="392220" y="68691"/>
                              </a:cubicBezTo>
                              <a:cubicBezTo>
                                <a:pt x="393000" y="68301"/>
                                <a:pt x="394171" y="67911"/>
                                <a:pt x="394952" y="67520"/>
                              </a:cubicBezTo>
                              <a:close/>
                              <a:moveTo>
                                <a:pt x="378950" y="65179"/>
                              </a:moveTo>
                              <a:cubicBezTo>
                                <a:pt x="374266" y="68301"/>
                                <a:pt x="368802" y="71423"/>
                                <a:pt x="362948" y="74155"/>
                              </a:cubicBezTo>
                              <a:cubicBezTo>
                                <a:pt x="359045" y="75716"/>
                                <a:pt x="355142" y="77278"/>
                                <a:pt x="350849" y="79229"/>
                              </a:cubicBezTo>
                              <a:cubicBezTo>
                                <a:pt x="359435" y="74155"/>
                                <a:pt x="369192" y="69472"/>
                                <a:pt x="378950" y="65179"/>
                              </a:cubicBezTo>
                              <a:close/>
                              <a:moveTo>
                                <a:pt x="410563" y="49957"/>
                              </a:moveTo>
                              <a:cubicBezTo>
                                <a:pt x="408222" y="53079"/>
                                <a:pt x="405490" y="55421"/>
                                <a:pt x="403148" y="57763"/>
                              </a:cubicBezTo>
                              <a:cubicBezTo>
                                <a:pt x="400416" y="58544"/>
                                <a:pt x="397684" y="59714"/>
                                <a:pt x="394952" y="60495"/>
                              </a:cubicBezTo>
                              <a:cubicBezTo>
                                <a:pt x="395342" y="59324"/>
                                <a:pt x="395732" y="58153"/>
                                <a:pt x="395732" y="56982"/>
                              </a:cubicBezTo>
                              <a:cubicBezTo>
                                <a:pt x="400806" y="54641"/>
                                <a:pt x="405490" y="52299"/>
                                <a:pt x="410563" y="49957"/>
                              </a:cubicBezTo>
                              <a:close/>
                              <a:moveTo>
                                <a:pt x="523748" y="49177"/>
                              </a:moveTo>
                              <a:cubicBezTo>
                                <a:pt x="521407" y="50347"/>
                                <a:pt x="519065" y="51909"/>
                                <a:pt x="516723" y="53079"/>
                              </a:cubicBezTo>
                              <a:cubicBezTo>
                                <a:pt x="515943" y="53079"/>
                                <a:pt x="515162" y="53470"/>
                                <a:pt x="514381" y="53860"/>
                              </a:cubicBezTo>
                              <a:cubicBezTo>
                                <a:pt x="517113" y="51909"/>
                                <a:pt x="520626" y="50347"/>
                                <a:pt x="523748" y="49177"/>
                              </a:cubicBezTo>
                              <a:close/>
                              <a:moveTo>
                                <a:pt x="729823" y="32004"/>
                              </a:moveTo>
                              <a:cubicBezTo>
                                <a:pt x="720066" y="33956"/>
                                <a:pt x="710406" y="34931"/>
                                <a:pt x="701429" y="36980"/>
                              </a:cubicBezTo>
                              <a:lnTo>
                                <a:pt x="696985" y="39069"/>
                              </a:lnTo>
                              <a:close/>
                              <a:moveTo>
                                <a:pt x="487451" y="0"/>
                              </a:moveTo>
                              <a:cubicBezTo>
                                <a:pt x="462082" y="11708"/>
                                <a:pt x="440226" y="24978"/>
                                <a:pt x="421492" y="40590"/>
                              </a:cubicBezTo>
                              <a:cubicBezTo>
                                <a:pt x="413686" y="44103"/>
                                <a:pt x="405490" y="47615"/>
                                <a:pt x="397294" y="51128"/>
                              </a:cubicBezTo>
                              <a:cubicBezTo>
                                <a:pt x="396903" y="46835"/>
                                <a:pt x="394171" y="42151"/>
                                <a:pt x="387536" y="38248"/>
                              </a:cubicBezTo>
                              <a:cubicBezTo>
                                <a:pt x="389878" y="45664"/>
                                <a:pt x="389488" y="51128"/>
                                <a:pt x="386756" y="55812"/>
                              </a:cubicBezTo>
                              <a:cubicBezTo>
                                <a:pt x="371534" y="62447"/>
                                <a:pt x="355923" y="67911"/>
                                <a:pt x="338750" y="71423"/>
                              </a:cubicBezTo>
                              <a:cubicBezTo>
                                <a:pt x="348897" y="64788"/>
                                <a:pt x="364119" y="61666"/>
                                <a:pt x="373876" y="56202"/>
                              </a:cubicBezTo>
                              <a:cubicBezTo>
                                <a:pt x="359045" y="56982"/>
                                <a:pt x="347726" y="62056"/>
                                <a:pt x="337579" y="67911"/>
                              </a:cubicBezTo>
                              <a:cubicBezTo>
                                <a:pt x="361387" y="46835"/>
                                <a:pt x="386756" y="32004"/>
                                <a:pt x="423833" y="19514"/>
                              </a:cubicBezTo>
                              <a:cubicBezTo>
                                <a:pt x="397294" y="27710"/>
                                <a:pt x="373095" y="38248"/>
                                <a:pt x="351239" y="50738"/>
                              </a:cubicBezTo>
                              <a:cubicBezTo>
                                <a:pt x="341091" y="52299"/>
                                <a:pt x="327041" y="56982"/>
                                <a:pt x="313771" y="64788"/>
                              </a:cubicBezTo>
                              <a:cubicBezTo>
                                <a:pt x="310649" y="65959"/>
                                <a:pt x="307136" y="67130"/>
                                <a:pt x="304014" y="68691"/>
                              </a:cubicBezTo>
                              <a:cubicBezTo>
                                <a:pt x="305965" y="66740"/>
                                <a:pt x="307916" y="64788"/>
                                <a:pt x="310258" y="62837"/>
                              </a:cubicBezTo>
                              <a:cubicBezTo>
                                <a:pt x="297769" y="69862"/>
                                <a:pt x="281767" y="77668"/>
                                <a:pt x="267326" y="85083"/>
                              </a:cubicBezTo>
                              <a:cubicBezTo>
                                <a:pt x="264204" y="86645"/>
                                <a:pt x="261472" y="87816"/>
                                <a:pt x="258349" y="88986"/>
                              </a:cubicBezTo>
                              <a:cubicBezTo>
                                <a:pt x="263813" y="84303"/>
                                <a:pt x="268497" y="78449"/>
                                <a:pt x="272010" y="72594"/>
                              </a:cubicBezTo>
                              <a:cubicBezTo>
                                <a:pt x="272790" y="71033"/>
                                <a:pt x="273571" y="69472"/>
                                <a:pt x="274351" y="68301"/>
                              </a:cubicBezTo>
                              <a:cubicBezTo>
                                <a:pt x="275913" y="67520"/>
                                <a:pt x="277083" y="67130"/>
                                <a:pt x="278644" y="66349"/>
                              </a:cubicBezTo>
                              <a:cubicBezTo>
                                <a:pt x="277474" y="66349"/>
                                <a:pt x="276303" y="66740"/>
                                <a:pt x="275522" y="66740"/>
                              </a:cubicBezTo>
                              <a:cubicBezTo>
                                <a:pt x="276303" y="65179"/>
                                <a:pt x="276693" y="63617"/>
                                <a:pt x="277083" y="62056"/>
                              </a:cubicBezTo>
                              <a:cubicBezTo>
                                <a:pt x="275522" y="63617"/>
                                <a:pt x="273571" y="65569"/>
                                <a:pt x="272010" y="67130"/>
                              </a:cubicBezTo>
                              <a:cubicBezTo>
                                <a:pt x="257569" y="69081"/>
                                <a:pt x="245860" y="74155"/>
                                <a:pt x="234151" y="79619"/>
                              </a:cubicBezTo>
                              <a:cubicBezTo>
                                <a:pt x="229077" y="80010"/>
                                <a:pt x="224004" y="80790"/>
                                <a:pt x="219320" y="81571"/>
                              </a:cubicBezTo>
                              <a:cubicBezTo>
                                <a:pt x="222052" y="79619"/>
                                <a:pt x="224784" y="77668"/>
                                <a:pt x="226345" y="76107"/>
                              </a:cubicBezTo>
                              <a:cubicBezTo>
                                <a:pt x="219320" y="78839"/>
                                <a:pt x="212295" y="81961"/>
                                <a:pt x="205270" y="85083"/>
                              </a:cubicBezTo>
                              <a:cubicBezTo>
                                <a:pt x="204489" y="85474"/>
                                <a:pt x="204099" y="85474"/>
                                <a:pt x="203318" y="85474"/>
                              </a:cubicBezTo>
                              <a:cubicBezTo>
                                <a:pt x="211905" y="76497"/>
                                <a:pt x="219710" y="67520"/>
                                <a:pt x="229858" y="60105"/>
                              </a:cubicBezTo>
                              <a:cubicBezTo>
                                <a:pt x="211514" y="71423"/>
                                <a:pt x="194341" y="85083"/>
                                <a:pt x="176388" y="96402"/>
                              </a:cubicBezTo>
                              <a:cubicBezTo>
                                <a:pt x="172095" y="97963"/>
                                <a:pt x="167411" y="99134"/>
                                <a:pt x="162728" y="100305"/>
                              </a:cubicBezTo>
                              <a:cubicBezTo>
                                <a:pt x="165460" y="96402"/>
                                <a:pt x="169363" y="92499"/>
                                <a:pt x="174046" y="89377"/>
                              </a:cubicBezTo>
                              <a:cubicBezTo>
                                <a:pt x="168192" y="92109"/>
                                <a:pt x="162337" y="94451"/>
                                <a:pt x="156093" y="96792"/>
                              </a:cubicBezTo>
                              <a:cubicBezTo>
                                <a:pt x="157264" y="94451"/>
                                <a:pt x="158434" y="92109"/>
                                <a:pt x="159605" y="89767"/>
                              </a:cubicBezTo>
                              <a:cubicBezTo>
                                <a:pt x="159996" y="89767"/>
                                <a:pt x="160386" y="89377"/>
                                <a:pt x="161166" y="89377"/>
                              </a:cubicBezTo>
                              <a:cubicBezTo>
                                <a:pt x="160776" y="89377"/>
                                <a:pt x="160386" y="89377"/>
                                <a:pt x="159996" y="89377"/>
                              </a:cubicBezTo>
                              <a:cubicBezTo>
                                <a:pt x="171314" y="69472"/>
                                <a:pt x="189658" y="50347"/>
                                <a:pt x="215417" y="39810"/>
                              </a:cubicBezTo>
                              <a:cubicBezTo>
                                <a:pt x="179510" y="46054"/>
                                <a:pt x="168192" y="70252"/>
                                <a:pt x="151019" y="90938"/>
                              </a:cubicBezTo>
                              <a:cubicBezTo>
                                <a:pt x="147116" y="92109"/>
                                <a:pt x="143213" y="93280"/>
                                <a:pt x="139700" y="94841"/>
                              </a:cubicBezTo>
                              <a:cubicBezTo>
                                <a:pt x="143213" y="94060"/>
                                <a:pt x="146335" y="92889"/>
                                <a:pt x="149848" y="92109"/>
                              </a:cubicBezTo>
                              <a:cubicBezTo>
                                <a:pt x="147116" y="95231"/>
                                <a:pt x="143994" y="98353"/>
                                <a:pt x="140871" y="101476"/>
                              </a:cubicBezTo>
                              <a:cubicBezTo>
                                <a:pt x="137359" y="102647"/>
                                <a:pt x="133456" y="103818"/>
                                <a:pt x="129553" y="104598"/>
                              </a:cubicBezTo>
                              <a:cubicBezTo>
                                <a:pt x="130333" y="102647"/>
                                <a:pt x="130724" y="100695"/>
                                <a:pt x="131114" y="98744"/>
                              </a:cubicBezTo>
                              <a:cubicBezTo>
                                <a:pt x="133846" y="97183"/>
                                <a:pt x="136578" y="95621"/>
                                <a:pt x="139310" y="94451"/>
                              </a:cubicBezTo>
                              <a:cubicBezTo>
                                <a:pt x="136578" y="95231"/>
                                <a:pt x="133846" y="96012"/>
                                <a:pt x="131114" y="96792"/>
                              </a:cubicBezTo>
                              <a:cubicBezTo>
                                <a:pt x="131114" y="94060"/>
                                <a:pt x="129943" y="91328"/>
                                <a:pt x="127211" y="89377"/>
                              </a:cubicBezTo>
                              <a:cubicBezTo>
                                <a:pt x="134236" y="84693"/>
                                <a:pt x="140871" y="79229"/>
                                <a:pt x="145945" y="73765"/>
                              </a:cubicBezTo>
                              <a:cubicBezTo>
                                <a:pt x="138529" y="78449"/>
                                <a:pt x="131114" y="82742"/>
                                <a:pt x="123308" y="87035"/>
                              </a:cubicBezTo>
                              <a:cubicBezTo>
                                <a:pt x="122137" y="86254"/>
                                <a:pt x="120966" y="85864"/>
                                <a:pt x="119405" y="85474"/>
                              </a:cubicBezTo>
                              <a:cubicBezTo>
                                <a:pt x="119795" y="86645"/>
                                <a:pt x="119795" y="87816"/>
                                <a:pt x="119795" y="88986"/>
                              </a:cubicBezTo>
                              <a:cubicBezTo>
                                <a:pt x="112770" y="92889"/>
                                <a:pt x="105355" y="96402"/>
                                <a:pt x="98329" y="99915"/>
                              </a:cubicBezTo>
                              <a:cubicBezTo>
                                <a:pt x="90914" y="101866"/>
                                <a:pt x="84279" y="104988"/>
                                <a:pt x="78815" y="108891"/>
                              </a:cubicBezTo>
                              <a:cubicBezTo>
                                <a:pt x="72960" y="111623"/>
                                <a:pt x="66716" y="114355"/>
                                <a:pt x="60471" y="117087"/>
                              </a:cubicBezTo>
                              <a:cubicBezTo>
                                <a:pt x="67496" y="108501"/>
                                <a:pt x="85450" y="107330"/>
                                <a:pt x="91694" y="98353"/>
                              </a:cubicBezTo>
                              <a:cubicBezTo>
                                <a:pt x="75692" y="100305"/>
                                <a:pt x="65154" y="106940"/>
                                <a:pt x="55787" y="113965"/>
                              </a:cubicBezTo>
                              <a:cubicBezTo>
                                <a:pt x="74131" y="94451"/>
                                <a:pt x="97549" y="78449"/>
                                <a:pt x="125650" y="65959"/>
                              </a:cubicBezTo>
                              <a:cubicBezTo>
                                <a:pt x="92085" y="80790"/>
                                <a:pt x="60471" y="101476"/>
                                <a:pt x="35102" y="123722"/>
                              </a:cubicBezTo>
                              <a:cubicBezTo>
                                <a:pt x="34712" y="123722"/>
                                <a:pt x="34712" y="123332"/>
                                <a:pt x="34321" y="123332"/>
                              </a:cubicBezTo>
                              <a:cubicBezTo>
                                <a:pt x="36273" y="118649"/>
                                <a:pt x="39005" y="113575"/>
                                <a:pt x="49933" y="110453"/>
                              </a:cubicBezTo>
                              <a:cubicBezTo>
                                <a:pt x="42908" y="111233"/>
                                <a:pt x="37053" y="114355"/>
                                <a:pt x="31199" y="118649"/>
                              </a:cubicBezTo>
                              <a:cubicBezTo>
                                <a:pt x="30809" y="115136"/>
                                <a:pt x="32760" y="111233"/>
                                <a:pt x="31980" y="106550"/>
                              </a:cubicBezTo>
                              <a:cubicBezTo>
                                <a:pt x="26906" y="119039"/>
                                <a:pt x="14807" y="126845"/>
                                <a:pt x="1146" y="133480"/>
                              </a:cubicBezTo>
                              <a:cubicBezTo>
                                <a:pt x="3878" y="129577"/>
                                <a:pt x="5830" y="126455"/>
                                <a:pt x="8172" y="122942"/>
                              </a:cubicBezTo>
                              <a:cubicBezTo>
                                <a:pt x="10513" y="119429"/>
                                <a:pt x="13245" y="115526"/>
                                <a:pt x="16368" y="110843"/>
                              </a:cubicBezTo>
                              <a:cubicBezTo>
                                <a:pt x="11684" y="115917"/>
                                <a:pt x="6611" y="120990"/>
                                <a:pt x="1537" y="125284"/>
                              </a:cubicBezTo>
                              <a:lnTo>
                                <a:pt x="0" y="125829"/>
                              </a:lnTo>
                              <a:lnTo>
                                <a:pt x="0" y="375358"/>
                              </a:lnTo>
                              <a:lnTo>
                                <a:pt x="1349129" y="375358"/>
                              </a:lnTo>
                              <a:lnTo>
                                <a:pt x="1349129" y="129617"/>
                              </a:lnTo>
                              <a:lnTo>
                                <a:pt x="1325019" y="134260"/>
                              </a:lnTo>
                              <a:lnTo>
                                <a:pt x="1349129" y="121201"/>
                              </a:lnTo>
                              <a:lnTo>
                                <a:pt x="1349129" y="120395"/>
                              </a:lnTo>
                              <a:lnTo>
                                <a:pt x="1312920" y="132699"/>
                              </a:lnTo>
                              <a:cubicBezTo>
                                <a:pt x="1321312" y="122161"/>
                                <a:pt x="1331850" y="116502"/>
                                <a:pt x="1343315" y="113819"/>
                              </a:cubicBezTo>
                              <a:lnTo>
                                <a:pt x="1349129" y="113653"/>
                              </a:lnTo>
                              <a:lnTo>
                                <a:pt x="1349129" y="110686"/>
                              </a:lnTo>
                              <a:lnTo>
                                <a:pt x="1346486" y="110502"/>
                              </a:lnTo>
                              <a:cubicBezTo>
                                <a:pt x="1336045" y="112112"/>
                                <a:pt x="1325995" y="115527"/>
                                <a:pt x="1316042" y="119039"/>
                              </a:cubicBezTo>
                              <a:cubicBezTo>
                                <a:pt x="1321116" y="110258"/>
                                <a:pt x="1329117" y="108892"/>
                                <a:pt x="1337655" y="108794"/>
                              </a:cubicBezTo>
                              <a:lnTo>
                                <a:pt x="1349129" y="107577"/>
                              </a:lnTo>
                              <a:lnTo>
                                <a:pt x="1349129" y="104688"/>
                              </a:lnTo>
                              <a:lnTo>
                                <a:pt x="1341716" y="103872"/>
                              </a:lnTo>
                              <a:cubicBezTo>
                                <a:pt x="1321995" y="104769"/>
                                <a:pt x="1305017" y="113185"/>
                                <a:pt x="1287161" y="110843"/>
                              </a:cubicBezTo>
                              <a:cubicBezTo>
                                <a:pt x="1299260" y="112404"/>
                                <a:pt x="1300041" y="98353"/>
                                <a:pt x="1320336" y="100695"/>
                              </a:cubicBezTo>
                              <a:cubicBezTo>
                                <a:pt x="1303163" y="94841"/>
                                <a:pt x="1281307" y="110062"/>
                                <a:pt x="1257108" y="106940"/>
                              </a:cubicBezTo>
                              <a:cubicBezTo>
                                <a:pt x="1271159" y="99134"/>
                                <a:pt x="1278184" y="95621"/>
                                <a:pt x="1292235" y="87816"/>
                              </a:cubicBezTo>
                              <a:cubicBezTo>
                                <a:pt x="1264914" y="98353"/>
                                <a:pt x="1239155" y="104598"/>
                                <a:pt x="1209102" y="101476"/>
                              </a:cubicBezTo>
                              <a:cubicBezTo>
                                <a:pt x="1219640" y="79619"/>
                                <a:pt x="1245400" y="105769"/>
                                <a:pt x="1260231" y="93670"/>
                              </a:cubicBezTo>
                              <a:cubicBezTo>
                                <a:pt x="1230959" y="85474"/>
                                <a:pt x="1198955" y="90938"/>
                                <a:pt x="1166951" y="96792"/>
                              </a:cubicBezTo>
                              <a:cubicBezTo>
                                <a:pt x="1198955" y="90938"/>
                                <a:pt x="1224714" y="84693"/>
                                <a:pt x="1252815" y="69472"/>
                              </a:cubicBezTo>
                              <a:cubicBezTo>
                                <a:pt x="1219640" y="79619"/>
                                <a:pt x="1186856" y="89767"/>
                                <a:pt x="1149778" y="90157"/>
                              </a:cubicBezTo>
                              <a:cubicBezTo>
                                <a:pt x="1172805" y="64788"/>
                                <a:pt x="1213005" y="50738"/>
                                <a:pt x="1251644" y="46054"/>
                              </a:cubicBezTo>
                              <a:cubicBezTo>
                                <a:pt x="1206761" y="49957"/>
                                <a:pt x="1172025" y="69472"/>
                                <a:pt x="1132605" y="83522"/>
                              </a:cubicBezTo>
                              <a:cubicBezTo>
                                <a:pt x="1146265" y="75716"/>
                                <a:pt x="1154071" y="67520"/>
                                <a:pt x="1143533" y="56982"/>
                              </a:cubicBezTo>
                              <a:cubicBezTo>
                                <a:pt x="1132605" y="83522"/>
                                <a:pt x="1096308" y="79619"/>
                                <a:pt x="1070549" y="86254"/>
                              </a:cubicBezTo>
                              <a:cubicBezTo>
                                <a:pt x="1071329" y="80010"/>
                                <a:pt x="1077574" y="76497"/>
                                <a:pt x="1085380" y="75326"/>
                              </a:cubicBezTo>
                              <a:cubicBezTo>
                                <a:pt x="1077184" y="76497"/>
                                <a:pt x="1069378" y="79619"/>
                                <a:pt x="1064304" y="85474"/>
                              </a:cubicBezTo>
                              <a:cubicBezTo>
                                <a:pt x="1074061" y="63227"/>
                                <a:pt x="1103723" y="71033"/>
                                <a:pt x="1123238" y="64008"/>
                              </a:cubicBezTo>
                              <a:lnTo>
                                <a:pt x="1092801" y="62247"/>
                              </a:lnTo>
                              <a:lnTo>
                                <a:pt x="1060401" y="71033"/>
                              </a:lnTo>
                              <a:cubicBezTo>
                                <a:pt x="1070158" y="67521"/>
                                <a:pt x="1080013" y="63910"/>
                                <a:pt x="1090356" y="62105"/>
                              </a:cubicBezTo>
                              <a:lnTo>
                                <a:pt x="1092801" y="62247"/>
                              </a:lnTo>
                              <a:lnTo>
                                <a:pt x="1106455" y="58544"/>
                              </a:lnTo>
                              <a:cubicBezTo>
                                <a:pt x="1077184" y="51518"/>
                                <a:pt x="1055717" y="67130"/>
                                <a:pt x="1031519" y="65179"/>
                              </a:cubicBezTo>
                              <a:cubicBezTo>
                                <a:pt x="1043618" y="66349"/>
                                <a:pt x="1052205" y="53860"/>
                                <a:pt x="1064304" y="55031"/>
                              </a:cubicBezTo>
                              <a:cubicBezTo>
                                <a:pt x="1040106" y="52689"/>
                                <a:pt x="1024884" y="69081"/>
                                <a:pt x="1001467" y="62447"/>
                              </a:cubicBezTo>
                              <a:cubicBezTo>
                                <a:pt x="1015127" y="55031"/>
                                <a:pt x="1022152" y="51128"/>
                                <a:pt x="1035812" y="43712"/>
                              </a:cubicBezTo>
                              <a:cubicBezTo>
                                <a:pt x="1008882" y="54250"/>
                                <a:pt x="983513" y="60885"/>
                                <a:pt x="953070" y="58153"/>
                              </a:cubicBezTo>
                              <a:cubicBezTo>
                                <a:pt x="966730" y="50738"/>
                                <a:pt x="985074" y="52299"/>
                                <a:pt x="997954" y="49177"/>
                              </a:cubicBezTo>
                              <a:cubicBezTo>
                                <a:pt x="967511" y="46445"/>
                                <a:pt x="941752" y="52689"/>
                                <a:pt x="909748" y="58544"/>
                              </a:cubicBezTo>
                              <a:cubicBezTo>
                                <a:pt x="936288" y="47615"/>
                                <a:pt x="974536" y="42542"/>
                                <a:pt x="996002" y="26930"/>
                              </a:cubicBezTo>
                              <a:cubicBezTo>
                                <a:pt x="962437" y="41371"/>
                                <a:pt x="924969" y="42151"/>
                                <a:pt x="892185" y="52689"/>
                              </a:cubicBezTo>
                              <a:cubicBezTo>
                                <a:pt x="915212" y="23808"/>
                                <a:pt x="954631" y="14050"/>
                                <a:pt x="993661" y="4683"/>
                              </a:cubicBezTo>
                              <a:cubicBezTo>
                                <a:pt x="942923" y="8586"/>
                                <a:pt x="907406" y="32004"/>
                                <a:pt x="867206" y="51128"/>
                              </a:cubicBezTo>
                              <a:cubicBezTo>
                                <a:pt x="874621" y="42932"/>
                                <a:pt x="888282" y="35126"/>
                                <a:pt x="877744" y="21466"/>
                              </a:cubicBezTo>
                              <a:cubicBezTo>
                                <a:pt x="867596" y="46835"/>
                                <a:pt x="828957" y="53079"/>
                                <a:pt x="803588" y="56202"/>
                              </a:cubicBezTo>
                              <a:cubicBezTo>
                                <a:pt x="810223" y="52299"/>
                                <a:pt x="823493" y="48396"/>
                                <a:pt x="830518" y="44493"/>
                              </a:cubicBezTo>
                              <a:cubicBezTo>
                                <a:pt x="817248" y="48006"/>
                                <a:pt x="810613" y="51909"/>
                                <a:pt x="797344" y="55812"/>
                              </a:cubicBezTo>
                              <a:cubicBezTo>
                                <a:pt x="805149" y="40200"/>
                                <a:pt x="834421" y="32784"/>
                                <a:pt x="858619" y="33175"/>
                              </a:cubicBezTo>
                              <a:cubicBezTo>
                                <a:pt x="835202" y="32394"/>
                                <a:pt x="811394" y="35907"/>
                                <a:pt x="792270" y="46835"/>
                              </a:cubicBezTo>
                              <a:cubicBezTo>
                                <a:pt x="800856" y="30052"/>
                                <a:pt x="831299" y="39810"/>
                                <a:pt x="845350" y="27710"/>
                              </a:cubicBezTo>
                              <a:cubicBezTo>
                                <a:pt x="813345" y="30443"/>
                                <a:pt x="786806" y="37858"/>
                                <a:pt x="760656" y="45664"/>
                              </a:cubicBezTo>
                              <a:cubicBezTo>
                                <a:pt x="768072" y="37468"/>
                                <a:pt x="786806" y="37858"/>
                                <a:pt x="794221" y="29662"/>
                              </a:cubicBezTo>
                              <a:cubicBezTo>
                                <a:pt x="774316" y="37468"/>
                                <a:pt x="754021" y="45274"/>
                                <a:pt x="728652" y="44883"/>
                              </a:cubicBezTo>
                              <a:cubicBezTo>
                                <a:pt x="742312" y="36687"/>
                                <a:pt x="753240" y="36297"/>
                                <a:pt x="762998" y="24198"/>
                              </a:cubicBezTo>
                              <a:cubicBezTo>
                                <a:pt x="741532" y="44883"/>
                                <a:pt x="703673" y="40200"/>
                                <a:pt x="677133" y="48396"/>
                              </a:cubicBezTo>
                              <a:lnTo>
                                <a:pt x="696985" y="39069"/>
                              </a:lnTo>
                              <a:lnTo>
                                <a:pt x="631859" y="53079"/>
                              </a:lnTo>
                              <a:cubicBezTo>
                                <a:pt x="658399" y="40200"/>
                                <a:pt x="697429" y="35907"/>
                                <a:pt x="718895" y="14831"/>
                              </a:cubicBezTo>
                              <a:cubicBezTo>
                                <a:pt x="685330" y="27320"/>
                                <a:pt x="651764" y="44103"/>
                                <a:pt x="612735" y="49177"/>
                              </a:cubicBezTo>
                              <a:cubicBezTo>
                                <a:pt x="624444" y="38248"/>
                                <a:pt x="637324" y="28881"/>
                                <a:pt x="650984" y="21075"/>
                              </a:cubicBezTo>
                              <a:cubicBezTo>
                                <a:pt x="631469" y="30052"/>
                                <a:pt x="612345" y="39419"/>
                                <a:pt x="593220" y="49957"/>
                              </a:cubicBezTo>
                              <a:cubicBezTo>
                                <a:pt x="606490" y="41371"/>
                                <a:pt x="613906" y="32784"/>
                                <a:pt x="601417" y="24588"/>
                              </a:cubicBezTo>
                              <a:cubicBezTo>
                                <a:pt x="586976" y="49957"/>
                                <a:pt x="554581" y="51128"/>
                                <a:pt x="528042" y="64398"/>
                              </a:cubicBezTo>
                              <a:cubicBezTo>
                                <a:pt x="534677" y="55812"/>
                                <a:pt x="541312" y="51518"/>
                                <a:pt x="554581" y="46835"/>
                              </a:cubicBezTo>
                              <a:cubicBezTo>
                                <a:pt x="541312" y="51518"/>
                                <a:pt x="528432" y="56202"/>
                                <a:pt x="521407" y="64788"/>
                              </a:cubicBezTo>
                              <a:cubicBezTo>
                                <a:pt x="528042" y="48786"/>
                                <a:pt x="551459" y="39810"/>
                                <a:pt x="576048" y="37858"/>
                              </a:cubicBezTo>
                              <a:cubicBezTo>
                                <a:pt x="557314" y="39029"/>
                                <a:pt x="541312" y="42151"/>
                                <a:pt x="526480" y="48006"/>
                              </a:cubicBezTo>
                              <a:cubicBezTo>
                                <a:pt x="526480" y="47615"/>
                                <a:pt x="526871" y="47225"/>
                                <a:pt x="526871" y="46835"/>
                              </a:cubicBezTo>
                              <a:cubicBezTo>
                                <a:pt x="538579" y="42542"/>
                                <a:pt x="551849" y="40590"/>
                                <a:pt x="561607" y="33955"/>
                              </a:cubicBezTo>
                              <a:cubicBezTo>
                                <a:pt x="547166" y="39029"/>
                                <a:pt x="530774" y="41761"/>
                                <a:pt x="515552" y="45664"/>
                              </a:cubicBezTo>
                              <a:cubicBezTo>
                                <a:pt x="516723" y="44493"/>
                                <a:pt x="518284" y="42932"/>
                                <a:pt x="519065" y="41761"/>
                              </a:cubicBezTo>
                              <a:cubicBezTo>
                                <a:pt x="513991" y="42932"/>
                                <a:pt x="508527" y="44103"/>
                                <a:pt x="503453" y="44883"/>
                              </a:cubicBezTo>
                              <a:cubicBezTo>
                                <a:pt x="507356" y="43322"/>
                                <a:pt x="511649" y="41761"/>
                                <a:pt x="515943" y="40200"/>
                              </a:cubicBezTo>
                              <a:cubicBezTo>
                                <a:pt x="508137" y="41761"/>
                                <a:pt x="500721" y="44493"/>
                                <a:pt x="493696" y="47225"/>
                              </a:cubicBezTo>
                              <a:cubicBezTo>
                                <a:pt x="481987" y="49567"/>
                                <a:pt x="470669" y="52689"/>
                                <a:pt x="460911" y="57373"/>
                              </a:cubicBezTo>
                              <a:cubicBezTo>
                                <a:pt x="476133" y="46445"/>
                                <a:pt x="491744" y="36687"/>
                                <a:pt x="500331" y="21856"/>
                              </a:cubicBezTo>
                              <a:cubicBezTo>
                                <a:pt x="484719" y="36687"/>
                                <a:pt x="460521" y="47615"/>
                                <a:pt x="437884" y="59324"/>
                              </a:cubicBezTo>
                              <a:cubicBezTo>
                                <a:pt x="431639" y="61276"/>
                                <a:pt x="425395" y="62837"/>
                                <a:pt x="418760" y="64008"/>
                              </a:cubicBezTo>
                              <a:cubicBezTo>
                                <a:pt x="419150" y="62056"/>
                                <a:pt x="419540" y="59714"/>
                                <a:pt x="420321" y="57763"/>
                              </a:cubicBezTo>
                              <a:cubicBezTo>
                                <a:pt x="427736" y="55031"/>
                                <a:pt x="435933" y="52689"/>
                                <a:pt x="444129" y="49957"/>
                              </a:cubicBezTo>
                              <a:cubicBezTo>
                                <a:pt x="436713" y="49957"/>
                                <a:pt x="429688" y="50738"/>
                                <a:pt x="422663" y="51909"/>
                              </a:cubicBezTo>
                              <a:cubicBezTo>
                                <a:pt x="425395" y="46835"/>
                                <a:pt x="428907" y="41761"/>
                                <a:pt x="432810" y="37468"/>
                              </a:cubicBezTo>
                              <a:cubicBezTo>
                                <a:pt x="434371" y="36297"/>
                                <a:pt x="435933" y="35516"/>
                                <a:pt x="437494" y="34345"/>
                              </a:cubicBezTo>
                              <a:cubicBezTo>
                                <a:pt x="436713" y="34736"/>
                                <a:pt x="435542" y="35126"/>
                                <a:pt x="434762" y="35516"/>
                              </a:cubicBezTo>
                              <a:cubicBezTo>
                                <a:pt x="449202" y="20685"/>
                                <a:pt x="470669" y="9757"/>
                                <a:pt x="48745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/>
                        </a:solidFill>
                        <a:ln w="3891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05FC7174" id="Group 138" o:spid="_x0000_s1026" alt="decorative element" style="position:absolute;margin-left:290.6pt;margin-top:-328.65pt;width:266.7pt;height:366.35pt;z-index:251666432" coordorigin="34290" coordsize="31172,4282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FVYLcRVYAAAS8AQAOAAAAZHJzL2Uyb0RvYy54bWzsnd2PJLmN4N8PuP8h&#10;UY8LjDvjKzOi4fZiPHPjMzDwDTw+2PuYnZ3dXdiqytrM7O4ZL+5/vx9DUgQZmVOiZj+efIvzVLaC&#10;okSRFEVS1G//+afHh9Xnw+l8f3x6c1f9Zn23Ojztj+/unz68ufu/f/nuq/5udb7snt7tHo5Phzd3&#10;Px/Od//8u//5P3775fn1oT5+PD68O5xWdPJ0fv3l+c3dx8vl+fWrV+f9x8Pj7vyb4/Phicb3x9Pj&#10;7sLP04dX7067L/T++PCqXq83r74cT++eT8f94XzmX78NjXe/G/t///6wv/yf9+/Ph8vq4c0dY7uM&#10;/3sa//et/O+r3/129/rDaff88X4fh7H7FaN43N0/gXTq6tvdZbf6dLq/6urxfn86no/vL7/ZHx9f&#10;Hd+/v98fxjkwm2q9mM0fTsdPz+NcPrz+8uF5IhOkXdDpV3e7/9PnH06r+3esXcNSPe0eWaQR72r8&#10;h3eH8x5yvTvsj6fd5f7zYXV4ODweni7jbA8/Xb4/X6Dhqy/PH16PfQnlxz//cHr+8fmHE43yDx/C&#10;LyHRT+9Pj/JfJr/6aVyJn6eVoMPVnn9smn67HliwPW3tpqs3bRfWav+RBRW4pq2H9ZpPZuj9x/+V&#10;4KtqW2+bCF/3dbPeCPyrhH4c8DSoL89w33km8Pk/RuAfP+6eD+O6nQNRIoGHROA/w5e7pw8Ph9er&#10;Px8/Pb07vFt9czw9IUZQna/8VI8IhMjjnxPJz6/PUP8GvW/QbaJ6jmq718+n8+UPh+PjSv54cweD&#10;Pr2T2YzssPscuWH+TgZwPj7cv/vu/uFh/CGSffjm4bT6vEMmd/s9zDSuLWtjvnx4ku+fjgIZlk7+&#10;hYVLUxv/uvz8cJDvHp7+fHgPneGMehzMqEKWiKrQ9HH37hDwd7DQqAUEexrayCdjh9Lze/BPfccO&#10;0pd6ElVksPi9gB5GDTQBr18aWJjiBDFiPj5dJuDH+6fj6VYHD5cJc/g+ESmQRqj09vjuZ8T8dHn4&#10;5hgU4e5p//GIYO8vp3HY8hUSEPjov14UWuQ26JpJFFYV/zgSTSmVcvZuqzW6AlWGWmjWXVdtRuqw&#10;Fkk1rNeNqA3RLE01tH1jFMPMuonF/wPc/fZDWpp/cPZ/LWcfw85+ft5/d49m+n53vvywO7GVs9KY&#10;J7TC7n+/W31hq39zd/63T7vT4W718McnVP1QtcKPl/FH221rfpx0y1vd8vTpcRSiCsPmeZ/kSYnW&#10;+9Px8a9YJV8LVrrSohZ/fHMJJgh2zf7w9dfjZ9gDz7vL908/Pu/ZjEdJEB37l5/+ujs9R168wMR/&#10;OqbtZfd6oXDDtyJDT8evP12O7+/j3pw0QNQM/52CDpmSURGMrKrfThvc+flw2H9cvf309u2DbJij&#10;lE4WRbnwN309dE03Cn9Vb4aqjlZDEv666dZdzZhE+qthGLoqaf9kluw/hR1ORpPoi133jmHJP314&#10;F+ezPz49ne8vh7+xxO8fH2C1f3q1quvttq671ZdVwoRavwH0Lxpou1k3Xbf6uKr6artl+Ldh/saw&#10;J0Ts1Fs+zyPSQIA02zyeWuEJINnpGBDndLDOpukMTY29lp+Nhqnaejusm/x8Wo1o3Xb1Oo9Iw1Rt&#10;v23bIY8IxptmtOk7DOg8Ig1TbTdN3bZ5RJtfgUjDgAjOr/OIENVpRn212W4cM9Iw1bZr+rbKI2LD&#10;nhBV9bpHSPO0M0Bd07abdR4T5vWMqWnW29YxJwPUNm21dcwJ1TKjcmsGA3VLNWCpTtpo9zFoy93r&#10;/U9PUUPxF9sMZ8RgTj0fz3Jc0uoK3Zd+ooiC4QmUaKoMMNpEAyfrxgeMktDAdRFmJF8DJ6PNhxlp&#10;1sBtEeawnUwES2cVH2akTmNOh1AfMJKkgbdFww4m8DTsvggYfteYhyJg4WANPW2x46xhX/4befWE&#10;cS2umYfRNXPB7uJMebd6++buraDEGN9dhMXTn6svHO/SHv6RLTzumNL+ePx8+Mtx/PIiHB8lbhxL&#10;kKM4i/nD/ae39/vfH/7+S2Dornobzw/PY6fVFr3eB04e98Y4zNAYNuWAUfbaRDaD5hbSDltlG4h+&#10;1Wv4B6Ho9XDmNjNDi8L+CvOYAat1v6mHUSQg9ziPtm36KvBP1XT90JnWsFePk4xbsHuaQ92wwUXQ&#10;rh620dYJaIdqve0j2nbbr9uRfmlQw7hzR9hxQ3aj7TecCSNaMe83ozCkjreQDjtRCFxhfa3DsqXW&#10;sI/H1nF7von24UnzkAWSrTYCpc9uLgn+rCqNY8KUxmFGudk0WzOHsDfHUY5b7s1R3kI79HUPj4fp&#10;Q5rG8vu6H9o6LsqmZpMdVVgaVdyqA3TYgd2IqxoP3hAn3K2lc4Gdux4acQmMA2u3iNaohabmsHXH&#10;5nFH9mPuN/y/oF3xt60X7K8VR1Wtu/VgaK2bX5K6h+P5EPZWUWKjT2nSZqIE1TnDeAcmN1RwLv2i&#10;D0F0YcMJh8XZy6H2/cMuuOEmlxm04gT57e78MXQ1ogk0fuTkcgqju+FVS/6if5yqpxO4MKbjVP18&#10;v3/N/4+uev668iTnQxpAXT6JeyKERR5dfTzuTv/66fmr4EW4f3v/cH/5eYyQcKyWQT19/uF+Lw5h&#10;+aG8/i17mT2gj+Lu9UBPvc0dBzTw3v3+++P+X8+rp+M3HzFID19z3N/jEwlWY4IMn7+Sn2aMbx/u&#10;n5PTWP6O1MBAWMQ+bhA0xFW+Pe4/SagiBIpOB+SDKNX54/3zGUPj9eHx7eEd5sYf3wVvCz6CaGmI&#10;t2AM3vz7sPn262+6tvpq+/vt11+1zbfNV/3vt8NXzfbbTdP8vm8331X/L+qdBI9sy3iFYc6X0+Gy&#10;R/aTF3k/OmRUwzjveapChV/w22OJ1N0m2JNNxf+1UR8m38Z2vR1YTPFshD+DeCe/xtJz/6JbcxxW&#10;GMj4J+P6b3MNY+lbhqx6LKPIkI8sIJprFUN2/xk+I8ybzSZsQ3iP6qaPO1yi62ZdbVIoCsK2m3T2&#10;SJTVmrzYY9QNA1sRZ92IZtwBr5xMxl9EPKzdyOF9Hs0NF5NxF3XYIJ2cc1/Gop1FbcemK6fcl7HA&#10;cdNxGizYd1ksGsSJRft9ur5vhk0WiwZpcfQDkpsLJuI8lx4DdMhi0SBtjV9F/HgvUwxWm7FgEfdt&#10;FosGaasGz2YWi3b3dP0WYzuLRYPg4disxRP18ly0r6fDabMV1+fLPKZBWmz8rXjwXsaChTNTDHu0&#10;ya++BmmGLQZzFov28WzWa6zZ7Fw0SDMQTMrLi3HvdH1V9/nJGJiGkFWfX/9Ky3K33bbbvGAamGYY&#10;6jrPARxt1OLg/R4cakbDNAOhfgceLc/dltOCA4+GaUS353VApSW6I3GgzitnA9P0nOLED/kyT8tJ&#10;b2bqgah8nt0MTINPuu7zeLRUd1vk2jEfDdMgoVsH3bRcdxuOq+LAfVkVVBpGMj6QhSzdtGSDp63y&#10;Kkd8GROtWZ9+9LFn1kfLdrdpN61EDTLz0TDNlrhBng8k2DiNrds0aJ4sHgODq6YaHHiMPsC90DV5&#10;PBoGurWDRI9eplutZbvbVBy183g0TLPBDZTng1rLdtcNNTtvbn0MDPZz2+X1qLir5vUhn4CIUxaP&#10;hmlQ2Ou8tSYeKIUH/0ReHxiYZlNjmubXR8t2xwIhC9n5aJhm01YePtCy3XWt6N4sHg3TdMPGsc+J&#10;b0rRrWmwjbJ4NEzT9gOBuixfa9nu2oEYVR6PhmnwZhEZzuFpjD5ou2bI85uBIXWuJzCcxaNlu2vX&#10;1ZDX17gGZ1pjhXbbvN5ptGx3zRpvY5ZuBqZZN/0YHX9Z7zRGHzTrdgyOv6yvDQwga8d+2mjZ5lDl&#10;OSQYmHqzHRynN8limPm66uo6b78ZmFq2+rx+a7RsMx8XHg0DHsK1eX7Tss1BYV05+FrD1OjexsFv&#10;WraJIrM75vlNw8iBjCNZVn60bJNlVrOmOb0jqZ3Tmta43bd5POIBn2DIbcEbncVjYOqGTNr8vt1q&#10;2cauYlnzeDQMjEOsKEs38TfO82mRn/y+YGA4lAyOfbs1+qCuSJjJz0fDoOBxsuXnY/XBUFd5+01i&#10;URMN6jUzcvCB1Qd9z16f4zdypjUeApIOPtCy3cGjrYNuGqZec9528IGW7Q5fA7oqOx8Ng1ewbvL6&#10;rdWyTWSsdrhbDAwbY4/tn9MHeGNnWnc1dqKDrzVM1WMk5fmgM/qg4kSX1zsGptrgSc7Pp9Oyjb7G&#10;kM+uj4GpNhxlHPMx+qAiuJa3RzsNAwk2DnuH4OK8Pi0W3+DAo2HYfDgBZfmAWHk5Hg2Da7/q8vZb&#10;p2V7tJHyesfAoK3zk9GCXeF49DCBgWlqMSxzwtNpwe5r/Mh5XtMg5JTifMyj0bqgWlcc0PN4DAwu&#10;Csfe02m5HpDrvAo1IBU7j0NEN1oVcIjp8mgMiHPnIYF+5mjf4hiQmih/n98QNlqoOTKj23P7gQGp&#10;q2bjQaNleuBmUJ7VCPjMBJDof5M3CzZapHucR47ZaBCnFSpxq8mSwJm8drCABnEa1RJ2nNBg4jiC&#10;PAaETA8SFbLyKSkZpWg0SN02eFvyaLRIDzWpRnlO0yCEYck1zaPRWqAns8axNhqklqhFXqlttRbY&#10;Nu06z9AGpCaaVuVnIylC09pgQgCSE08DwtbB6TJLtK3WAtv1hhNfFo0GwWAlmT6PRov0Bi2QXxu5&#10;TTgRgNS1Gsdmbl/bapHuWlIH87PRIGhOrqfl0WiRbrnq6CCaBiH/iQh4Ho3WAh17VF6nbTUIA+vH&#10;fP2XPTlbLdJoTsdB1ICAhoTG/Gy0SON3d9iD5NzNLAAa4op5NFqkN6SPOjhNgzRr4nB58ey1FpAL&#10;s3mdZkAa0gNYzxxD91oLNC2RoSxDWxCxuRyz0SLdck0nf/aQnNxJPBu8zfjLsrPRIk2MdMgzNLcF&#10;NZp6cHBar0XapwUMSFMPpAfnZ6NFmksujkBfr0Ea1pOrMVmiaZHuOKw4WECDgGZd5+VGbolN60kC&#10;rcOtYkBwg+Mty89GizTxEzzNuf1GUpSnkTUtu6eDaEak8V/lD+2S9DSj6ZotCiq3NpKmNMO0MrLc&#10;bCwIetDhIxq0FuCyrSdTQoM0HSHLvA0t2WzTbCSAlNcCBoQIEmH1PNGMSHPycqAxIJwH0OrZtdFa&#10;gKNKldfQZOXPBGi2NQKaR6NFupOIepYDNAR3qIgf5bEYid6QKZZHo0HEQeZILhu0EiDw6EGjQbxo&#10;tET3FdHK/Gw0CGg8Ls9BSzRZTJ610SBUweD2RHZtKrndPskN+eu9w4i2QMQzWlcuk5bqigCaY6PG&#10;76KG1+H7ZgfJCU+11rrAjUkDoUHXpKflMWnZrsj9dwgqSQFmTo3H084sFBBd4M/O8p0FkmiQQyfA&#10;AxbTusurBQtE5jE7kIN6WsoZ7KbyYNJAHV5WF5drQeeaRu9JCFtrIAKKeEwcc9KyDsjgcE0xHkXy&#10;0ejzUE+LO/5WSVDJqW9YVGOCzbk6m+Vyk1II9SpH+gyfaUzYpCjKPCYt7gyWaz/5OZlMRKwl3PUO&#10;TFrcK24rO/Q4y6nnxH0/hwOJlVFAeLYGRxKNBcLMWuOsy1PP6giOG3mzgTOWGt4GH4LjkELQQQER&#10;hyH10bFOGgj9umF4+Tlpca977od75qSB3Ji0uI8JHh7e00CbiiuLDh1hUwwrMjwckmuA3HPS4o5L&#10;SZJ0szqi0kBeTCbNsCVN15EPj0JVbOTlPanIMVksbc9hz8F7BsgrTyY9kQMSyjxPPQPU9e3WEQOC&#10;b/SciAI5zhUWCL3XOTKFUKgGEyUX8odYC8T1Y8lzzkquSTiU/EmOClneM0DY1gSqHJi0uJPwUTvS&#10;uaj4oggBIokh5eekxb0l59ARUK9qDYQd0XKFJ4/JmARUoXKkInA/QM+px6vj2N1rLe6SYtN6OMIA&#10;cSnJ4aUhKK6Hx91pRzBlAYRzx+HaICyuMKGNXDasAfKeNUz6oRuTsSOcpxqTgAgmQqV5eTJAzKlz&#10;ZH9jSirqccedG1EOTAaICwcOnyoFAywmuUaU1REWqCE50CG5NnXRl2pOkFgPj7MnUfOs5FISYN6f&#10;nEntUv5BAXkxGXH33Q0cC3XO26fzduAiGXFDFQjHOmkdIbUhHKHw8RL/NDzSXynsmcdkchgJTki+&#10;TnadTBKj5Ak6fOCVAUJQuGfrwKTFvebKwliv6OV0Y/K/FUeAt3PkNVcmkZFbT8SrHdTTxoczo4ib&#10;AGp4db9eO9JwLBC/KlwL+XXSOoIgZzXWlcpRTwMRRpIbEnlMWtzdmDSQG5MWdzcmDeTGpHUEBaz6&#10;sc5YjnoaqBIjzHFSM0mNHD03joQp+lZsBJdvHVn15NErIKpaSNg7u2sYIKSLSiV5jjBJilIA1OML&#10;M0AMtvNYYSZNsaEsoEcbGSByKImVOOakxZ2LGZTKcVBPAyG5hBkdmLSOkGI+nmt+Jiey4tTgsVhM&#10;siLUkyh4niOMjoB2Hjui0+IO9bYA5TFpIHZCHyYt7nKNmxp8eUwayI1JizvWHpdoHJg0EGeaweP5&#10;MJmLYOo8flgDVHEJ3HFDoTLJixQi4iJNfk4GqEKcHDkbUjN4Nt24KLipHXuuASKFV24kZvcnk8Io&#10;cVHPidoAcWVH8vHymLS4czl14/HmmNRHFqB33GSkZ029YU1FVMc6aSDWSY53+TlpcW+oceDCpIE4&#10;D1B4zYFJizvrtHbkv6G9FSEqtKVrnbS4j5ctHR4qkznJnsulYMectLgLHTwxAGqnzaLh1UYbbRJw&#10;m1ySDLJ6zwCxa+BUzc/JpDZy5d+1axggghoIlAOT1hEtHiFPDMCmROKEc9wAw4BSJHem+i+AxuRo&#10;x5y0jsA0Gjy2kU2M9M5Ji3td+06fJp3Se/qkxuDMsCQIU0Upz3sGqKEAlOMGEPKjMJG3R6kgByYN&#10;BBuJCsvqvUW+IzmvnjlpxeKsIkO+oplTSxDdMScNBKatJ3on5S8nLwEV+iWNN6sjDBCrBNXz1DOJ&#10;j5zUJC85i8kAuTFpHcH5CVwOTBrIjUnrCDwYG48Na3ImxR1ByC/LeyYDkr2eCJljTlqxkPjCrSAH&#10;Jq0juGErZWLy66SBuO639ZyfTB4kc1o78vO4r6cZlvQ8j8VCcbGZy6krJoGD/Jw0EGkYBOId1NPi&#10;zu09POYOTBqIoDtBdAcmLe7cuN66OEIDkdpHWXYHJq0jvLuGTaTkToFndzdpkYRYt574kwGSkgqe&#10;aLhJpmR3xzmfXycDxJUP8inz1LPJkRQL9MRqLFCPmejwGw1G3IkCezSsBerI4HZw+SJFUgrvOqhn&#10;dASnT8fdpEoq1U77k2zUjsRnC+Ss0IKdqzFhWPYejtBA1DSRFOOsLjf5ldhG7AAO6hkdQbQeZ1Me&#10;kxZ3rxVG3d2Z5DessH9Uwr8c/iVVo/SVlIfzdWn2f1TCz714wI6jCfafWQk//9oClqBGTlZcqOnq&#10;W2tJbTPgqQq5ExwlbsDLOE2S0Ax4Ga/FSujT+wX8Lpo76tBgL3t5QSrTGfCplL/vmQwUlwEve31B&#10;srUMeBnXSQqWBud3Cekkr8qAl3GdJEsZ8DKuk7QpA17GdfF1gYlt+F00dzZ5g72M6yQByYCXcZ1k&#10;FRnwMq6LZfrnuZdxnSQNGexlXCeZQBqc3yWUl0wdA17GdZKzY8DLuE5yagx4GddJdo0BL+M6yX4x&#10;4GVcJyktBryM6yRPxYCXcZ08G2vAy7hO0lAMeBnXxQciJp7ndwnXSe6Hxs7vIvAF15HgUQS+4DpS&#10;PYrAF1xH/kYR+ILrwgu74XkeqViPlfDSO1I8BGJJV8Z1PO5iwcu4Tko0mYUr4zrJUTDgZVwniQca&#10;nN8llJdsAgNexnWSImDAy7hOKiEZ8DKuk2C+AS/jOgnrG/AyXSexegNexnVSaMiAl3FdfFd20jb8&#10;Llr3BdcRBS8Bl1C2Hjy/i8AXXEe8ugh8wXUEoYvAF1w3vaLgO4xITNnMvYzr4vsO08Lxu2jwC64j&#10;sFsEvuA6orVF4AtdF56vcitqiaMa0pVxnQRHNTi/SwYfn5aaKM/vIvAF1xELLQJfcB2xyiLwBdcR&#10;gCwCX+i68NyZe+EknmgoX8Z1EiQ04GVcJ5E/A16m6+JrdvO6l3GdhNs0dn6XUF6KjhjwMq6LD/xN&#10;g+d3EfYF101PjPt0nRT/MIMv4zqJSxnwMl0nESoDXsZ1UoTDgJdxXXz/b6Z8GddJrMdgL+M6CeBo&#10;cH6XrLtEZQx4GddJqMWAl3GdxE8MeJmuk0iKAS/juviQ37Rw/C4i3YLriIEUgS+4jsBGEfhC14UH&#10;/9yKWgo7GNKVcd1Ye0HDyz+UDH8sqWA7KOO8sbyC7aCM98YCCLaDMu4b6xrYDsr4byxXYDso40AK&#10;9tpVlH8oW4UFE/KORWEHCzaUIgJlI1gwotQGKOpAbvgbIvIPZR0sVCBVXgo7WChBuaBfNoKFGpR7&#10;92UdLBShXKcv62CxAcvV+rIOlpxYFXLiVfiCfygbwZITuape1sGSE4lpFHWwDGLIxfKyDpacSFyj&#10;rIMlJxLZKOtgyYnENso6WHJiYTSDyhQLceYfykaw5EQiHGUdLHUiMY6yDpacSJSjrIMlJxLnKOpg&#10;GdiQ68tlHSw5kVhHWQdLTiTaUdbBkhOJd5R1sOREIh5lHSw5kZhHWQdLTiTqUdbBkhPDO99uI2+8&#10;ZWv2RiIfZSNYciKxj6IOlsEOuVlb1sGSEwvjHeMNVkODwojHeJvVdlDIifEd9+mcIRdQy2iw5MTC&#10;uAf3ohZKNTyJ7mekZeiD+0+FU1jqRKIhZTRYciLxkKIOlgEQub9Z1sGSE4mJlHWw1IlERco6WOrE&#10;8Py8fxmXgRAujhSOYMmJxEbKprDkRKIjZR0sdSLxkbIOlpxYGBGp5CKg0QeFMZHxUqDpoDAqMt71&#10;sx0UcqLcxrMdFHKiXLKzHRTqxGVwRG7gFS3jMjxCNbjCDpacWBghIc98SYNCTpR7aZaIhTpxGSYh&#10;Ob+MBstACU94FHaw1ImFsZLxzpehQWG0pJKrXLaDQk6UG1q2g0JOlItXtoNCTlwGTeRWVpEsLMMm&#10;vKJX2MGSE4mklI1gqROJpRR1sAyeVIXREx7NW6wC/1A2gqVOLIyg8ALOcgSFnLgMovCIV+EUlpxI&#10;XKWMBkudSGSlrIOlTiS2UtbBkhOJrpR1sORE4itFHSwDKrxUXNjBkhOJsZSNYMmJRFnKOlhyInGW&#10;sg6WOpFIS1kHS04sjK2MF0qMUi2MrvDe70IaC+MrldzksCMwnBiM7u/PF8k7Ox32l9XDm7uHu9Xl&#10;zd3lbnV6c3e6W719c/dW6LZ7/by7fIzfyp+rL2/uYvGb1cc3d1S3pIb5nXz4ePx8+MtxBLmsfnpz&#10;1431tMaR8ERGO2WwzN89PNnvuRoaRt7yiNfkyk5fpf8+x947rviH3h1f97y7EzQEtdgYWOSJ1Of+&#10;09v7/e8PfzfjUTA1lT9HGkKPgL6nfFxEX3e8AROJlRp5qDaMrZaL/okDDZabOAeeZgzL32IWBsty&#10;wimVeQN7hwvFBuetRllpgzPNN01iSxWHME6GSYXsICnpKwubYDZ9zKBtpX7GKN/TCKm7GUOT7Xq7&#10;Dt5H1cj90IBNZjkJthnhL+DkxZQIWfGImJk4D7tKvXIYvqH4bjgazzip/B7WnXcyqe9TsBI8yxq4&#10;kVLhVDLROHlrsYtZyDxIMQS/TsJ5s/FqJW7N8yZk6paibImpwMkdST0gnpPhyadIhJbybf55buWi&#10;dISkmoxdz23PHb/YuBV3UlAJgct5UFeKJQTCc2uzAKeGXC6Z7rZncRc4udgdcXIRvwTnhrqmaSpU&#10;K7Xd8nxmmifF+EfyTYTfbigEFyG5tJ10h11B+yvKCuVDY1CA270ULbI4e64Nhm7Hi9OmkXrQ8X5C&#10;06+Vv8chKz31ZUO33MYOYZhpKvJER9Ag1JdsFyrtVqOLb8eXP36x256q+SHQ2fCCUXBlTwPaUrEs&#10;6DuKmVKrRIjgw7mt0HhxnlSjt0u2GTaJCNyYDGwy4aQeilQPEr6FhWY7MU9baiBF3cd7N+gAs2S6&#10;W7kIv2jkxn/ESSXaAr7ddDxpGefZDCFGPU+FYrOJthS0s0xNtYCrxivaJl0fOZYnaeRBi5E2XHNO&#10;9mP6Kv13+rqO+c1waTuZKemrmzJBre4Y+29k91nQsKZ2SkC/4XXBxXy4Vx91HCUgS3iFS+jRjyxF&#10;NNkttBrTjSyq1Tdc7I3uGgpTUfzVz58UrYubdXi1yOCkiLE8YiFkbpAOO6BbjVfrdpO2tyAnXqEg&#10;HoIw4pRd2hKeFyeiXyvcmy6YJ6WtojRdLxlvN1ZRvHnpZiETlHaN8YWx8NJ03DJymHgpchzlgtJ+&#10;3lE9Oq1H+uo2VRQM8m7tuK7l2cNIFd6ZXKx+w0t1obHlydfJijYjvI0TIzzuNuPTWGb124HnzuPq&#10;E+SxK3Gr8Wr103wjVdquifloPI7UT+6D9FX6b/qaWglxxWDuyW+Wvro5H16qStoWA2xBJqiULDDS&#10;eFhwLV4U3o5X5cZiSuNkc/Ph8YDoFBmfEUh0TyNM/43zYXuM1jbVBKkeF3k3fZX+O32dDPda9h4X&#10;B1H1LRr7wIiloCdoGsVS+MVGXk2JY7M0XoyQ0itRCYYHYxfzsbBxVrdgJsmnYm5UfxxVxAbXI6SE&#10;iLz/gSoKr+DeHOFtnGseYoqQHQ/Em24p2EIeTeiWNouT8jLRj8/LF9h7BTippRdEh5ciqI9ncM6s&#10;Vot5M3Y7EYFyC/J2yzhPiiLf1jY35zlLJK94b0OO1tQtchGvtcEi7C5mQLcar3j/Js5bkBNOXkCJ&#10;9wCpyiI7m17PVirQh3lKTebE3xaL/RV5CJpVcT15QjicWiecVCiOW31NGCkEoudGEs8i5JqXSgtO&#10;WfXMQ2uslQWbcJ4LO1a9pmDqspGHK8I81xw+CngIsybewqzXsKZVV6aRtTW05bwbNwsgMVil0bee&#10;LFQ8TdZrHna33Sr5vJ4nAoK6HfmWFxZm73Z+D8LUJ9oeIHk1Z2GQcgQP4gAJeIbHzBNXwFWjb563&#10;ICc24Um1GDDgQUKe9jY4qR4V7SV2p37OtcjPs6E+TNhrgaTWsumWMsVRPlk8ZmobMcOCrKCu5GTk&#10;X08KpATaoj6xRm238qbWSHhiPO3CN1R1VPYPjTzsPO2+ViKvdgRM3wiDfZ7Gmb6ysNOOcA0zrUQ9&#10;CSzFP6n2a4YPNWNkibHydKKfKhQfjbqHw4iYhVoxrUm0DpYWyT0ba2ezapScDzNEi08ztDNL8w0z&#10;NDBkfaZxpq8sbIThqBovPbAuIdk1EYXDIP80jgFFroceqkDqFpcwUHaNU7wGS6jIQUmiiWs0pIdN&#10;bdSXTYvd0EWalp2O/RUmx/kkOhSqDgqbbQGnWXTMUTEMZ6ae3q021wRvAaZpDFSqC+qZQKk4ABQr&#10;kEEPf4TVxiAv2KNgofGtN3bxikpN1g6Vp5vD+lFklnr6GiUvAkUtSrBLxYqz2oWDUnSPoT8oZ2k6&#10;peJUnAal5ULicpo/x4V4/bUu2556NvDINJhJ1qqaCY7MDvYkc6utcBVvdIoUx02WHS+IZZohixrL&#10;CYz1TpORbjnT/op8SkXfaImxGEEDTp2yOHH2Yhoac2rglbS4n9U4i/xWBk+yRX1cN1y+MJ1ifk5G&#10;LAxlNg8q8E8mY0+jrL2TpIRFguBjjYV8sTRDPLXyLqLYoRzXrYvjVtsVwqTfIjEhfiQYlXSDjQRI&#10;+ugm/TWIuHCVaA66DYH6pTacM7cty4Q4jY5afnGyWKqJgumj9N/wcc+L9ZEy4qofcWemsu3FfzcS&#10;c8v2blTetttEdchzVm2I5qZFYFuO/t6awNB85SCrDrDi4qV4QkI80KDpw3YeyzChwIll5doyK0vt&#10;xJgMjSBQqVC6y5Bjw24dJUSeixzJnaYML6eDysCbZXbkSFak/EA10wIvLEoo6gfeqwg5fQmhHJXS&#10;YHAtW2uPknlxq8XGny9gZenfwiKpU16/MgtOPVpsrZEZUMf2/HKr7Yr+t4TlFuA0Q5x4gftwU6Dm&#10;9YLjZ4xKjlH1GD5e3cGZOvlH11uKmOtOed81chgPkcSoQBrMvL4gxMnqRohjLqZzzSOdOtVtBNDM&#10;YPCNBSUHXGxzkRS2jnaWmHqVYYxNPXt+CObZNuojBy6l8DB7vXuG44N7I2NwNuW1Dj0LebQ7+v8w&#10;ha2dgm2WXFdEpuc7NVkuxeWXYk14XsLNtkRSJCGePhuxgoyM3mpzkfQWYELIISP51Dkx24BQO0gs&#10;XEQGTtvMV26yM+w42QRZ41WSJtyYSgiJ9UelT6c45Ay52W6jR1UeGbnNpXZbGJ/zjWMceMQjLnv6&#10;6JbQdtgHcXQNkWNjCXZsv5GLoFq45zSN/EbbFf0T4rBpdazi1N16urCTPkr/jR8Tj0vj6lHCjqng&#10;d45FXGDO6NxMw52Vobw5Ym0XsjImOHa4FMix1LK/whh5kz7WpOPoGnNbJ4ScR6KwwLnhllpqG8v/&#10;h2XiVeQ56ybLSqgRFnXkQZwUIQ906pRDZCQYkSkbCyYgc9V2tVi3ZngLMCGExtHz0fAa6EJY0OlR&#10;4UkJ4Nsq3S64RB6ifI1BUseCU/M3GquAshtr6YGZowOFQCrn1VzbFTns6BrMhWCdcbBBGBajsx+L&#10;ohxXCQaRM3TeGvmK2tlB1tstz/wsdrJYvW+kpJ3khuSfEVNX05rk3a6kHRvxo1sg6SMLmkSxiVmP&#10;SDCOKU1K3rKOdj9tjbVqMLBiOJbRlbjjiFFzmBM2B9smJBsnrpOdLk0Z57+xzcTXGwgPHMo2Et7O&#10;yf4KM2RLjrYZIyUOp2fICZyXV+NoEHKzNphtBElDI21YjV7bhRPiEHdTjnjYRBYnTuVEAfGaLRrR&#10;bnFAoEy8aCdmf4VpYoPxVHKAlECUEQoGNHXLSdOGPm42ZkSGO95JZkgFmV3AL7HaTZi09AxiogqW&#10;gbUVmFtKcpDoxSShlg7210QVfHeBKngqrasAK4DNPjZiTy+cM/IaUGjkFDYFyCwW+2vCOa3Etl04&#10;YJgnu0noFv9e4GNFhOvGq5W4jfPFbqV6f5wnYWrLcTiSoveGc7i68JzdsMR3Gh0RPHvcWf8uPSUf&#10;KIbLwgtH4xB9JqNVc9v8uTlPeVYybL1wgmRdIJMT+WaXIVPh6fBFo+QtjIqHjTlsaT7a4k6IVVI6&#10;wsQLgWU4cadko8TJYXHydTimYXurq1p52nIiiGEActF4+s90u5bEtzAV5ML6xpCy68areSY5jRzL&#10;TZikzdGHk0sjfXVzJQjlxAt5mCSLYDDPkA1x+ETwcOWZ4UNO6CQrgSkTM02uRngbZ4OFFyAJ719R&#10;JeXEcTgmimZw8rhGTJgLz8NLow/nDImPFsPPdItzLuYDhPfts40+nC91i00vdzeFfNc46360R22j&#10;CyeOVMkjsZBJssb0g7hkPBdvvXU3G104b0LOOEmwDWbZ9TxxKsjZ3o7Wh5NDc0ztuu4Wd0xykTob&#10;XThf7hZFFTfuawbjee7UWMi3GrLHrDXGFKeWlAS1uRIkHldIWVmF8onPImURYeiSXqPFASIQtw3C&#10;K2cY24jSikeqjrH9Qigk6aOgtZjhtLcPmHajlcV6pK9uaZCbMInj8ALM26/k0JjhD1s5qQrHjX4U&#10;v2XGhsv2GCF5wcNYoLQQrgqNnTwvb3GOJsuIky12OijbmdlfiTacNdKWT6afXX3eWIsnuHnLn4mA&#10;sydCEvSY9gKLxf5KOJnABLmwB8QgjtHp642bxskM7/AUldCWc2q00buxE2UP8KjNvIni7TCEv9no&#10;kuabkIl8NJLhHNZzy/NChockJSWGy0k0xMMsi+3ESXg0KEMCcTFtZ8ZJ5D/aAxObzI1Y5wkSIfMf&#10;nJgKLq0wFfIg8Fcp2iJIk0kue6A54tA42c4kX1Ql63kDMk3lZrcvNrpom+tW8gJGEeTNGZsvD+R1&#10;4xXOpI+ClGiqcmKbfI3pq1uSdRMmTZxGubIyjpBDejim3mwkV2dcw6sR3sQ5ZwB1rbiK9OrzNiGH&#10;48gavPJlzHDyWVOCMt9t59v9xupN841U+QWY9NXNEfJScHRhdgj60rGCYRkUw6hdzFngl65kWSz7&#10;h+P5MLL8fFUrjDY8AjZOPzwIGeV4/s72FKHwU8aQNlkakrqm5IntBrskdCkeEmO93mx0reJNyMQc&#10;NR7qGJpiOIu7PZI0F6lL1jiP+8U52pml9YkzJAMoOk15DrYLudWMM32V/hu/5mQTDVk51bkSV+oN&#10;bxOGIzuj4naDoSGGcTyQgh7tZRp7TuJhoyXdupqLVhiutLOL48R8igIme5MNxshBNro2scqJWRmc&#10;eHRjTIkQh2SWe/U91vg15LRuxY1XvLJYiVsdqnW7RRVxtEcBk2QzG0hFMPu4XTkbr0Z4G+eL3cor&#10;dkGCJNhkdBKHP4lSi5KENTiSuleCeUoEOUCSD2o2Os4SXLZLjTga9eo3OFPiSQO+jLmivnniKpj4&#10;Rp4gtt0iNlEExjfMbaO8CBkGhNcgmDw+nPjCqmCek9odi0AmjsN0m5QBzrAgqi82OnG+2C1niEjb&#10;qzwunrGXAGZYFXJi/fsah9cuZvDyvDMvkhvy4ViOZjONvd3tuWd73Xg1TytZklQYTbPwbLVgAyZ9&#10;dZPLSd9KwgOpw549E5uQapz4jcaZZFPj1Qhv47wBOeN8uZGzW1iJQpyk9cUwPvPlHGRXAv9ykmYi&#10;cFbsCPMlCrVYH/6oHhYtSCPfbHGlGJw8ERiveaLLCcEvGrkWmiAlWcqry4koSXx15NWO+M+iWw4C&#10;kcsRLJtawLyvG33reQtyWk+O4jGDgMxWuVanDBHZVWMSDFtyTH/34UT9pt2fSw+LrFIuhyeVhkaz&#10;sWj4hqzCSKEx88pNW46Z0SOIzlwE18YQYpQVLPeFdkb0o9sFfRevUPjm2ZOtHzmeK7HhIuxE24Hk&#10;39Q4RhA0bW81+nDegpxwktM6MfXVdsEZNA1INHyBpiRFILomZt014yS5Nm6LEpE3h0PWcz1JNskP&#10;HttxvPuWBB59kKJtSVOm/wabTGYSPevz2KBk+uqmjtsgwFEOuTNjwwPYMnBBFO9kuk6TJQ8v2cJt&#10;IrBv3aTeQsSJQW2jj1xjnXilwxS2NERG0s5BTn7BZRJu8mGlhqmQe7Y4mlcktcd1Ez+CsZJwI6RG&#10;cihJznbrOA2JX8MGUlla8QWKAkRBEG03+gZNHuMIc6OLtiTcSFb+7W6pRkBIamyUh8ntgHRj2TwV&#10;JPf/JACixJusGYKTgfBEx20w/ZfOjJZTf/nMGZ6vDbPlWD1dDHn5zIl1iqcpQF1VaBgTQILJd12m&#10;AtOWkiYjJIsrKsStk2ejGENG4s6KRuJ9j8rzViOBm8C5c2UPFy9w4GhiDgeQXOm3ODs5tQmj0Cgu&#10;XjOg6RxD4zYE05w4OVUEjQWkBPxNt9j8qVGw2kaugKR5Ysv4dbKku8eQNTwQIZOaUiGcm42SixuI&#10;kCBd86RbHAALSIUzHVRv4aSmxq/EucY/GnFyG93QFv90H31y4mWwuaEi7fHYMDf65imO0sTxy26p&#10;RpQu4bVrLjUYmwlLQsydUROxPCHu4cJJrmWTCnlIJpzhW+49pCgNBW/kTKAYzDSmOgtXONN+GHZN&#10;xkk0M4yT1LTJB5K+sroowWBXReVNmrnNSyNuLDbXOHGIZ0WdHDZx5YdGwh5+Kx2nodyjDfQcD1B6&#10;4hTSiNYOGUEkhhiq4IyMezxHCinwCOQVVW7Oc8AJFXgVYnN2192S1IwSjFPBI2Ccodwcpr5JaMTH&#10;E9bQhVMyZ2JITK6O26s6NQG0uIPNdQEmsas3SQ+I5VJgHcCdlD2ItOWRdztPDkdReKjHwBZmiIBF&#10;EPdb2c9hWy9ta46s0ZZBeJBs0y3/kBQTmUkhuSfNk3NecupwU4FsQzdOPATCG8JD82inbskASQwm&#10;dpa1vLZDnRJ3e7YL/zyxWuUyXeB4rkUY8mFypi2qodzAwmEmyZ+R+zhRzM8OZL2T9AUbBZxEbm2q&#10;heSBRW9BI8EoQ3jKzKTbB+MRNaXhWumwv6L1zZ2nKkq2HPrM5oYpIYwzEqHD62ZoK6ZEguSAHfZM&#10;l6yQZivLH7tdFC/BLYe1EhsT+dJi47yGzxOFJJXHy7d47dLpkqO4pEkpPYSOSClwck63GexYa1Pq&#10;+7QqvnmyCcRdCPuMaJjFSbQ4EYGCPpbwaJO02NpCtCuYLEwGI3XsRu041bYbR3i+/OFwfJS0qvPx&#10;4f7dd/cPD+OP/cfD4+Gbh9Pq845Cebv9/vB0Sac08+XDk1THw8vKiux3z2/u3j/sLmNtvKej9BaI&#10;eDpfvt2dP4beRvgw08f7y+EUVujhieF9eT6/Pj//cPrdb+Wvt8d3P/9wWp2OVOnjXHV+3n93T0/f&#10;786XH3an3fiPnw8nWj8eT3+/W305yQDO//ZpdzrcrR7++HR+c8dFJ8zn1WX8gQ9QnDMn3fJWtzx9&#10;evzmyIQ5aYBt/FO+vzykP9+fjo9/PZ7efS1Yado97cH95m5/OaUf31z4TdP742l/+Prr8e/98RG6&#10;f//04/NeOh/T2JjJX3766+70vHrmT+oQHn66/On448fd82H8YPeZEoSBNvJB+FYgn45ff7oc39+P&#10;jTOdIvm+nJ8D9fhj9dPjw9P5Nd9Aosvl+fWrV2dZ2d35N4/3+9PxfHx/+Q1je3V8//5+f3j1hZm9&#10;kkuP41/Pp+P+cD7fP31IgxJk+z99Zk3u34lznTV/2j0e3tx9dzocmO/j69X46UqaZKhMKU5iAg2D&#10;o5cfWWemJw1hyXevf3p/ely9f7h//t+JSgxM6iqyH5CukYQeb06q2QaC1Z4PSN4loQYWZAvgwqNc&#10;jg+kky5lJPtPM6snyu5ef3gXyzx+eBdnksr+/01W8PEBJvunVys8Viiw1ZeVxKHQaoF5r2D+RcPg&#10;Cqjq1ccVFZ+mgMkVxN9gNIWFu69NHouB4fpFu82iQUVPaEiH7Nd5LBpE5t8OWSzoXYWF9Mk8Fg0C&#10;FkrJZLHABRMW78JoGN/CsD9PWMhd5+iRn4yGQTsPbXYunEAUFlJYqjwWDUNVt02eYuzeMxaixM0m&#10;j0XDcEF2nV99pG/GQlJ3M+SxaBi5rZ6nGBvijIWLQn2dx6JhiAxX6+y6yCWbGQ3n/cqx/AbIiUfL&#10;spfN5EA0Dc7HZ2KoTiBY+5SFzJPNAOFlrB100/JMfS7OEA48GmhDub8qvz5aoLnqhYvAgUcDcV7d&#10;OtSzFmmOGDU0yO4CYttPxOboNjjmo4XavT4ayLk+WqzlWNR55qOBuOS9zesCcc9NJMBGH9reQTcN&#10;RF0mVG52+9SizemR0g0OPBqI8x+8k8MjVuM8HyfdDJCPbhJSm/BI3tXGYQ9YIJxwDntA6wNqWpCx&#10;kqebRJamwZEiwNiydNOi7eVrcaVOeAj5DXk+kNPHBEJSJpfIHfPRQOT5spVk56NF270+Bsi3Plq0&#10;O6ns5lkfDYSdunXwgRZt4rjkjjvoZoAwvB3yo0V7zIdz7AtyD31aVMkKye8/4imeQbx000A+uslV&#10;wQkPtX5Iis3TzQA15AvlrR1JyZ3xrCW1yIFHA3HTGGs/x9d4Bmc8FBIm296BRwMR39zk+UCcV9N8&#10;qE9CgNWBRwM55qLFWsqTDA5dIOHteWCcNh14tFhz24FNzjEXDSRX8PLWu5TbmIbGBWhchg48FogK&#10;E3ke0GKNtFFLxoFHAxFydxx5JZlnno9MyGGDGCBJ/czvPeLbnvFsQeSZjwaSS375PUHcSzMejvvo&#10;w6yNaIDI+6nyNiKBiBkPBCAJ2oFHAxENqPI6R/y583xIC/Ic5AxQR4A2z2+SyjPjkdKSDl1ggPB8&#10;9A48WrSJ56BFHXTTQD4bXlIU1Xy4sOrYsw2QuH/ye7YE6ic8cpqvHXxtgMjBwM+U2xMkXXvGI3Ug&#10;PHytgUht7zd5PFofENGV83lefjSQ7wwsCWDzfLYtiUsOPBqIV0Bw0OToJgkuCg+eMwe/GSCybh3e&#10;Nrl5pPAQgnDscwaI1KE2v89JBofCg5vVoXcMEGqUvSRLN60PvHwg2b3T4Kgw0Tjmo0WbEiBkPub5&#10;QG5MT3io71PlbR1Jp5tApIiMx3dggKi7gU7M0s3oAymO7LDdJNg8DY7bg+u83pGsmglEsiI9/l0D&#10;5NM7knir8FD/xaFHDZDPkyixtRkPNrxHXxsgSZ3Pn00lJXDCQyYjhWTy/GaAuFPqsEMkl33GQzoJ&#10;tmVWj1ogcm88E9IKgZKkXHR0INJA5NQ4DqdSVWWeEMm/g0PxGKAByypvwMkjEAoP8QGHABkgCmpv&#10;8gIkOawznk1VbTx000BOumnZphIYN50d66OBnHiMQiAlu9o68Ggg0qEcznhJJZ/pJunGDkPEAJH8&#10;6jBIpVDPjIcT3dphiBgg3JxtXmHLTaoZD3F/j3PHAPkCMlJeSeEhCdqx0VkgbGVOTbkdSJL3ZkS8&#10;b9M5BNUCccFnyJvy8nrsjIgwr8eUN0BSYiF/BJL0EoVnoIJunrMNEEVPMCuyhNPCLfciXfPRQD4N&#10;J1WR5vmwM3DczG4NBsinESRvfsbDknpMEQMk72Hlt1TJ2JrxSI0Sx1ZngMbqsvn1MRqBfHDPziAJ&#10;d9PgfKaIZDFOIGQ+8VRRfn0MkO+oJRl9Ex7ymT3eRAsjmWtZsskrQBMajuie4KmB4UYiCZ15PFod&#10;ECjw6DdJDpvGRlErtGIej1YHUq7RcaCTikgTHkiNSsxpA7mONoFQfYqRZYXUwEg+p0N6JONswkO9&#10;K242OBBpIIpMd/kDkFw7m/DINSHH+dTA4HrizkyeblobjJf+HNPRMFLliIBRdn20YFM/xuN/k8TT&#10;iQakRfNqVRaPlAaYYNgUBoe5Y2Cc6TpSgVThkThBlt8MDAWAqO+Sn49WB2xxDmtUknmnoVVco3TE&#10;MKSk0ATTk5HomI0GIWeMe9v52WjBJqWf/Js81QwM2q11cIHWBty/cygDuX4xUQDBphhbfjparj0M&#10;oL8Hh2Re5ARH0t6ncXlw6O9D/lwehxHokKbnWBgN5cVkRNqNyUDVeJDy+w4vfyjCUfCwcx19lmBc&#10;TssLKacqg2vMc8wTcAHGTUKHh5Sd4NfhMmA8KuXIDBirm03Mh43NFRMHCy7BqHGY53PUu52XFOL2&#10;0NCAyX1YDy4j7F42lDqKsyxiMPCAQVa2xgejFA3dvGF0Bb04ogF4IvUAybanmIqHhgaMaTo8ZlL4&#10;QhGDku4UafXgMmBSO8mzXkYBkL7P3unBZcCwVh1ZpXL9Ss/Lu14WjKsdDiedFKv+VbgMGC5ERySP&#10;cLnFVZEJ7qChBeMOsifzTyrPzjzPcyRUOfDgMmC+rX6sjDHjIlBAUWcPLqM31iRg5M9m1F4y8yLC&#10;4Dk8L8BA5Ygc4eE0uEi1azw8b8B4EIlFzpkY44MEMwm5Xuc6bizAfO4uzGszLW7zNS7W0GADZTEd&#10;u7LcgpqnhceYEL6HMzSYz0ck1aAVKrEeXZuXAXNm1ZqMRbh/4D6pY1YGbODGpMOEMkmL2KtS3N2D&#10;SmsaqZyWt6Q5RWoCYq65AgkWDEeB48Q7VoBUbEEs23MYtWC+jEdIpmfFLRuqTnoIqMG4PeMioFEX&#10;lCrnGqUHlQYjPYp8iKy6kKo3MwEpIE1iiAeVBvP59kjx0qhYblJ3PKg0GAFAtHR+VlrsubPBA7Ye&#10;bWGyJnkBxHGhiEC7nhX1VMircczKgEnBEof1aZIgmRXXhD27owHjor4jsjk+K6fYwktAmz7pJKDV&#10;FrCgyx40GZQdLOhQTCa5EZqT8eARYQPmy1+nPo9lC6dcGTB8SuynWWY3eZHySCYFCDwcqLUFt/pc&#10;zK7FHgKOeY5Zrw8pbYoYVB5xJEdK4YdZMVFECIXrmZSGYnSeQ53Jjxwk5uDRgAbKlywt9WvUnKTW&#10;jEcBGignp5scSeLea4/PmSKRanyc9B1JRGSgKhjKI/OYsmOdDBRv2/SOg6NJecTrzGVEDyatXjhd&#10;OfSsXOedlB/5v/Xao2YNlC+jmXKLGtN2KzHZvDgZKPK6SZ/IKgmb9yiS62I9rSN8WcDjMw0z9cij&#10;8aQtWai2pbiqY05a2KkpQgkkD/U0lC9TG8NcrxMFHlz7hoGS57scp1KT/yh3slxqz0AJk3swaWHn&#10;tRJujTmoZ/Im5VUOx9nN5EDyzvbGZbYYKMr2bBwbvMmCxEPEI26eOWkVgUd6kw9+yLM2s44gw4yC&#10;JB5MGoq3gT3ayGRCUqCTGjQeTFqzUMfHkVQyFt6ZJJciR8SbPJi0jqDmCElWWW1ksiG912w45iqa&#10;++7Z8HSnguEhNB4c98xJQ4nt4dieTEbkltKentwFeZ9y5iNuH3oMPpMTSQ2urcuZZKCcBovJiiQ8&#10;ToqWg3oGivOGR+9JfbeJ93gu0XfB2EARifY4QkxiJJmrrmw94ptqfBQc8nhpTWokbiSfU91AcR73&#10;SK7JqKQKI5avZ520jnDuGlJXcV4njA8SpvMWi4Hy3VaRMmYKE9uGy1g2UFzsdtTRGEv5qTkRaPHs&#10;hCaxEhCMxKzeM0mSYvZ6MnXkWdSZEs51MmmSPE5BTSzHOv1/1s51N84cR8O3EuQGtuLysbE9QG8P&#10;ZrDAYNHADDC/Hbe7E8BxZcruw87V78ODDtRXtsnG/oor+iSKEiVRJMU31CJJX+bleQiUJNsi7y8y&#10;lGbtI3m6h0hJru4oEhlK887CYufW8OY8hVBJbuESrfK2lIdaydM9BEsyeiB+ZigFPYIkegktTLLj&#10;dilHv+bYzVAKtYhCSmiWIWASm7E86kuMXthZiH9M3ABCyKRkzEz5H0ItubAmVm4ImsSEAeRchqeg&#10;R3CqJXTYEDZJAjh2vgyleY9IWklD4CQY9qQiTlAKtXLZD8gZN8seSCSZgMulVu50D+GT6P88Icvw&#10;NO8RsrMk9L0QQEmGfYngf1vKQy3SGSSyFoHWO48elTJxl7EW0YCEIL+574UoSqpw3cjwNO8RpADM&#10;uClD7GX2ATzZt6aRiHseWfx6ErPbT5ZsjWxnvz96YjP+Ikndz5KFTrPOHZ4kn9qc5YyMae0nCcws&#10;axq1NGna65WR7rlyyw+Yq4zozZVbvrZcZbTSubJmDJZ8hqluI1Zz5Z74PFWZOZ8r9zyaqcpM41xZ&#10;Mzqmu41eOFfu2W5TlNmQ58o9zWmqMnvsXLnnZU1VlqCSuTa/SzK2CllNyiT0I1CvyZnDD/f1MXLv&#10;5nhfRI0MhiXeF2EjdKNUfRE3y4WeljdP3Tp4r0mcZ2gf1Wsy5+lfR/Wa1ElUwjzv/K4MnUQahOo1&#10;qZOgg1C9JnWeS77zbknP0xPn2ZdH9ZrUeVrZUb0mdSQIjrzXdjmHoxnUa1InzvYw8jWpE094qF6T&#10;OvFuz9X5XZE68ViH6jWpEy90qF6TOk8s3Uee36XOL3sd3uNS9WWvG/i3qZ1WnMGB95rUiac2VK9J&#10;nThtQ/Wa1HkW9jHyNakTR+lMnd+VkRfvZ6hekzpxaYbqNakT72aoXpM68T6G6jWpE5diqF7b6xwz&#10;pU8cv0sjv0idpcNP7/OOcTio16RO3HSB95rUie9trs7vCu/iUAvVa1InXrJQvSZ1DgrYh47fpc4v&#10;UmeoaumJc6CtQb0mdQ4UMarXpE7cSWHoanudeJZC9ZrUieMnVK9JnXhz5ur8rkycuGhC9ZrUORpP&#10;H3l+l6gvex3OlVL1RerwmJSqL3sdzpNS9eWExbdRqr5I3UBrSZ3v4nUIE1eTOnElhOo1qRP/wFyd&#10;3xXexVUQqtekzrGRutTxu0R9kTrM9aXqi9RhuS9VX6QOc3yp+iJ1hpmZ3mnF5B1GvrbXOTLMGPma&#10;1Dn0zqhekzqxOM+d53dl6MT4HKrXpE4syqF6TeochKXzzu9S5xepM8SV9Lw7suugXpM6x2QZ1Wt7&#10;neOtjuo1qXN01FG9JnWOdTSq16ROXpLP887vysTJA/FQvSZ1juLUOz8AfFLHhLwBD9RrUueAjoN6&#10;ba9z+LtRvSZ1IKrFztekzsHFBvWa1Dky3ahekzpHRh/Va1Knb5bnmZP/qMidPkSODdQkTx8lxwZq&#10;O54+GY4N1KRPnw/HBmryp497YwM1CdSHvrGBmgzq693YQE0K9UlubKAmh7wPiatI/qMkSBuHRdlj&#10;sWyB8kS21oPl6JV3r7UGlm2Qd97FBpbjV16o1nqwqH3yfrTWwLIZylvSWgOL6idPPWsNLFcOefZZ&#10;a2CVxIFomDrM9EVmWAtFL8aH1Y0h/1FiYXVkDFytnKtVHzdGFoqSuDoz5A1jjYVVEvFv1BpYJdEg&#10;ENO6KIGqy47Ef9R6sEoiXo5aA6skGoRZnoXVsSHP/0o9WF0bJOIoNrDuiQZmWmBh3ROL/g2g35Zp&#10;LHo49G1cWAtFH4cASwcF0ZGmC2OwSiJ+j9o0rpKI56PWwCqJ+D5KDazOjgGOntyRVneHvP6q9WCV&#10;RDwgtQZWScQHUmtglUS8ILUG1j0RP0itgVUSi54PffcU1kLR98GTgWUt8B81FlZJxB9SamB1gHwo&#10;ekB4hbuwwH/UerBKIl6RWgOrJBb9IPocKExj0RNC2PQ6BkVJXJ0h8pqnNgbrnoh/pNbAKol4SGoN&#10;rJKIj6TUwOoUIeq92MAqifhJaj1YJbHoGdF3JkGQir4R0nosglT0jnyQtySxB0VJlMcesYGiJMob&#10;jthAURJXJ4m88KhN4yqJ+E1KDayOEvKrFhtYJRHfSa0HqyQWvSUf5DVDmIWiv4SE+GsDxdNZXizE&#10;HhQlUR4ixAaKkri6TYCSK87CuifiSalN4yqJ+FJKDazOEzCPiw2skog/pdaDVRLxqNQaWCWx6EPR&#10;UPggB0UvCk9EFkHiP2osrJKIZ2VqwG4uHql+vL97fgf2+gNo7aChA7v+7fvj+3cfv33/UeoYhL1/&#10;KyD2ijtveQ/fv/v07XsH2pYvvxx+vf/HQes8S7i7wUQrL4r+7H0Yn9398vHz3X/d/3upBDqMVZL8&#10;zd4JbxDoOivDUM1j/1goQE5aEaMyz/6cXCQSf321ZnmW6ZEtWFJJaz43e80DbZNJ7IGAbsxliult&#10;FBWqO03xVEVGWnsDrJLv54wfmV4jwW2ZzGYYx/jLGr2+vnB/NmZR8i7PjWIAB+rEB46HOYHiC3MY&#10;adw9HJ7uVVjG3BpdA1fWthUuykdofBYbapXohXVI5ltlt43OGYmSfK4UP2dmhMxfIEUZMUHodmKR&#10;RPzlBHmg5geQgv+ERgGOkTw5rGjNpxXKFNVbyxQbIk/wjKw0tkg1xX9s9JqXmkbwitQZoUwBvq1M&#10;cLvzBPcgydvi0FxnodFz3nTbybHlXrG+jaBAeOcJ8irYFWTF5H6JYGu0z6+ifv8hggxWm/wzO/h6&#10;oxeXPKHTRjVRWeiMosxbmYDHn+bwRQE3dF2trljQXv11AacSj2S9Eu8V5/5QRn5NKxMQ61gm0N5W&#10;JoDdp/saNgMTcDDBd5LVGCFWpO/Y6BlAVC+VCca3l4HcXSA4VfSettkw4PCXCArYt5U17lMb3Myh&#10;4MVFDseQCubjUgYquxEUrPXTHL48/QpKbdUFoturvzH9V+SGttWv2HahP2RklTzNzJTibcYyQfS2&#10;MsHpPt3XU9MPsKrH3JJd1lw6fTZ4QefBxFdXy7oxaG8jKIDdFYIkR4w97QQRao830LyVgcPTwxn3&#10;7JdPG4OGVrKansH7+/psnO+ukTmtpLk35v6APHLukRnkOTA3TuPD8LutnqBypweHpILnkmuVKdb8&#10;WjNB4I8u5QGmlN0gALEMTG4XVYHnThPkZf3ep1hyXSyNCmq3d4YEZpHgKBOc7jRBSZu4cw7JJB0W&#10;3DykiJTKVB9SXOmS+gLu5/nLTr8hdnv1cXl6ffovNKuEDQBP71VrbP2xV/9WJs9058Ex2G4rk5Qt&#10;6cGxZ/ex4iBIs00Wz+0WP8rOSVHu9eRsdY0+rPc4VLb5sy+JJ1plasMF2cZcEZHEA5F7BfLWeprA&#10;5TTBF7dGw+fW6oq67dVfnw2yn+18a5SEEEH1I/vTuUsV9w/zZLXBuUKF94NKobdP9vXhcb5oWCIg&#10;65+gaHuV9tEru4wCaGvFNgmvM3UOEqfH9Sn0jVBqHT8HY9An4IyEvEH3NhRtmwDBxj7J1KkZP8dF&#10;5cF0vH7fhUU9rT8eXFt8QOuMwWkrQU0plyaI0kZ+UOup5AObOZwUGhgyY3snqLjaWm9/DVp2niAY&#10;tx4mquk8AsFrTkk7JjsXg6AAbBuHkk4yT/CKzdE2Zs1eGQheXNz440HFlA5lirStBPt5nlNo4MFj&#10;yzSFTWiUPdVfapJrxULCO4cKuW0cCpB2nsOhJGiO4kDwHN3ANRZBlQ1lir2tBDv3OQ4vSbtpFx1N&#10;MxMaVSB0bbRvHo1DA+HWMoXWznOoaPFaUXPJBYJX+50HEnZJbAQBUQKNW+spxnaeIIvPIzPJLx3P&#10;uj259twpuh1uheVWgn3uc0NKKJk/MFKwqMDhjhRrPoeC2BvLBJ/bCNbUbvYlN+ErrHFsFGXbCQpk&#10;eCjDRONPWhR+W8pSHJ6RtNyfFaCSmL+jzRNJMQAEVS74yO7/vUwRu7VM8XDzBC+7MQJTkHlsR6N4&#10;VO241nz5M4ewxyllBAWQu0CQY96v6uTxDZs3OZw4JIzDa9JWBoKK4W1lL19kg7bg1g/UfldyNTV0&#10;bHTPhUEb3SjrZwrmbWXtypWbw6uLG+ew35n7kF4J0rU1ukoptxPSyFuZYHXnh5RUp+4fUJDvyOGl&#10;DLJoRxsJPrsSeO9YluRwNNquhYND4ASc4B48otiZwX3bZ5MER0+3jY45vGCviQQF+D0Od47gBedo&#10;swwsF3xJWOe2n6t2T+3cK/K3ElQ87/wcnt3s3EGyNShhmHWD4TWqeNjaDAJcCXbrVo5DDBHN0ijI&#10;42HYSNbu17TtTqNY4MahIHznOVSwcquIzTESFJg0t0J+oDehMwoKbhxeyOJJ76U70ob5FtWsiX2e&#10;0LU9uFwT7keCgg7uBEtWSLQWQUJirV1xTkXRB3+zS6IbYnpnFCZc6yn4d55DAmD9XOvaV2sUXFFk&#10;MQ5bL1O8cC1TFPA0QfDvmhpBam8zCvRGL1kNRhA8TwtjG2UCHK4Eh2cjJaZ40El6Frs6WiXxmm01&#10;N9wugkQZgrixL7jgeRYvAcqyTbEbvQdBfAt2PikU7yw1hIiAB+0dJddwniCuC/dPnGgUUD87Erad&#10;QTVxaVOk8AJBAe/2oRGNYrqvEeSx96vVxnIPVBHa+B8aUra2peIY0lcIKsr4HyHI0dr0vRu363aC&#10;12h0fn1aTQLc3zClKkEFEc8PKXnufXUrrEsc0i5QV2iFKhi9M4o7rgQVTTxPEFhaVz63gkH+NNc/&#10;MIeZh7oTVAByIyiw4gWCo1HMFOEMImn63s2hYFuw5c4CpUjkRpDstVqWW/gTh1i+wpHwgUSu/qpK&#10;QXAjQYEkV4K83sEGkGcRJ5k/JB8e1jFw5HwzGcbicG1R+71Q0cmdpmCOF2iSZtF2jVM0d1ceqc6u&#10;CUhT4FOBvW1gBX68QHJ/7SkmOJLsPO2MgNzndgesU9EgDAwwiOVGUHDICwSnRteZ3I/OcPbFxTFx&#10;yNW7sKNOFTeyyj3Vs4NwSFnIe+deMcyVw7755WQV+7PfPRlaToGwALo8Sgb6ZXEImLkSVIjywpBe&#10;X7g9EEUtXpQM8d244A4Th1RRza2sOV9zHJL83U++jZuYFyWkebdG0YyD/R2NCIucl1V0KSqyp1rF&#10;9V46lwmOWxjuqV7pXkrcAHczJbjdxHYk9LfOdH2pCY0Cnls1gTFPTyH7vR9RbFNcvWcmrnFZm+Iq&#10;wQvRtKDI50qPV23gmacJYrB2RYoYiUvL/tWY4GropwlvsoTVSYAVAt0IKrB5miD6oKsZ9BSQ2blR&#10;lG6PdN6GpCgWuo1oi5BJyajc2ExxGzpmZxC3hOlRmJAQybkvCoruDArUeZpB9F13yW8Ut5srPGva&#10;5nZ9Kja6lnUjVoo/IGY9dGpzC5zmqJ95jXXFSDf2FPk8zR7+Ek90iH2QZMXzmIUyYM5jGapCI+hl&#10;KQb3l0RqWMUeb9S5uNn5PoKzh8v5TBDVv52hrJcRbR6MQScdCVy6/VayCRvag0nXOrMuCYVPXzqa&#10;4xDHoS9sbm4cGdM6w2I61ucSw7QHcsL2JsQXJCuplyII7pD7lORuGi/dvHYQWFxuqwTrgFkyd4Zt&#10;wJUdhUlP08Pi7QOKSmS3rjaDGAydBa47cYsRXHXviKClp6nhT3VFV86Z5WzFE2xbNpdkssMH7gRg&#10;3edPYNPzBAl+9m2E7OLRuEWgTZN6TAthhxGgdedP4NNPkmuOOTNatpESJHT/vH3Q/p0/9ChFk4r2&#10;QfvXPuRGfkOmaO1G8XOquSEPmWuttn9b6wojbkyiDdkF4ZXPR2d4PoqR7lUm577zMZ7TNz5XPG7v&#10;jIBsL5+f2gtQBtnNuxhy2ZVKTXhBbyFu1WcFm4Q5nkbpOeVN2gRp2wlGQuuQTWPAXtD3rfZZ+7eN&#10;8Py5oF4vTG0+F4xrGwPWSfeUtc9i1xqNPSdJ4+OMPTGOAXZ318l0TUXLgQFdO8G216Q2KRn6dpsF&#10;ZXoJCqWUoCZfP6LyLJ1SzGsjq0DW1aFXROq3xrIvHQ4YQpje+lwgpL1Lggu9fH566LHktsHdcW2N&#10;FwWCgXdtDBBTi5ju4mc40m2uSxsa1yFZrHoKbAKAcaNJMI+Wbi/ahijtbLbraXLCiWVslrtmhpi4&#10;ga7Pt9x743wTPtzSOQxVLkeVqFSFCOLE21oo8b600Pbt1fdMQaaV1e4JS9LEEOx6/nYEcbu2t2qi&#10;uJjdYIyDwk37+NYsGcgSsAVatbshRrsEHXu0JBvDKmlIg9zRRSAUTfrkcjopwWfiYrYDZmNT53wG&#10;wsmvUNhJg7dUzIrYz4xm7ab/arMCmepjv72WGxS10uyuv+SUvja4KK5AYGiz3SrbR94wqY1PAZrO&#10;jy0K0rXrv91l3pvl4GrKcXfgj0IFp1aa3TSZ5HN3SQSN1RS8COltb1Y8AZ7TuQ/fKFSUahsEgZ4u&#10;8EkwkTvcN6GcLF4AkqxDG8eq3lv9FtADDnJ8csB0Q3rrbWcF08be7wjblWS41cangFHn+ZRgBVfG&#10;Nu4+bsTwbmrmxo8kV2kArJVmD/bO8UmzbYc70SxmK1fdT/CpSNbGZ/OkZWligPMpA4ZskaEd10q7&#10;Y20883IfA9JaaSoCy8mxbcqMqy+GTW11ZPF7nfZV+7d9ja7T3lNg0223gPbVyT2OGVcUPHZHEcGo&#10;I3K52zXHPzt7vAIYwrT3jX33/58fCY7xLbYH3jJLb/DTZQILyWLV3mEZcaUD+1AMqWHA+N52e0Vx&#10;PsnP6TE8x4XvM9viHMZ6Y7vwjQ45t2vEKBxyqHDOFZrEAdi2rAC5UnM0S2ieX+s2zwdQQAQC2ucN&#10;XOcCTQbIs7T03k40cTbZbWMTxcfYavCenMEK8FygiYLssZgEdJuhoNEU/aOJJ5+F+75hQiuXCvSc&#10;pojll9Ayq8jjsnCu33Bj8n1sEx9m0NBaDwWp4J+9Yd35RZvY62i1kLclbVAFBnmeZeytIEQ7hwCc&#10;5znELOXxlpuIUpq8cMM/ox1t7QYUrQQV/TlPkAhMtxdgYOTAm2RV/Nwel7KJNjW8aOOwcZ/apVFC&#10;uYNbTzlb4hzifnd1kKQoi0ApbLTWkwjHPIOYanzfB1IwWGYIgulB0MRKB1+CgUcbfxwP7RIW95j4&#10;y3Z63GPtkSOUo7FSlosvGImDDJ25VgxpGxcBhk4zKNGdbvrehH5CTnQpWdub9xjXCiVtZaXgVuCy&#10;znxENyvtmvemHpiggLKzOGGSk01fNxqBic5ziP7nq0nRGkOj7LS+zyj611xmwNLGYSlAGe1XgaNl&#10;SxSIvrlRIhHl8YpwgRHV7Gtt0xMB82MKE83IE/ymbVjeEfpLJRQRezjXG8UG7f5nPMYWA9XKDGba&#10;hrTFiqdWIcpDuzmIOh9uvSDZSnytcnjDZAfuFW1ay3rYb44gRi039uwJldLJ71xwjWmPEQT3cyZo&#10;oNPGoSBJS1mKIG9/cGgbFwLWFhp9jaBiTxuHAiidJ0gIpxtiFB0uEOQy4ULD62h7a9q5Vwhq41Bw&#10;pfME8QP7TronQjeou6Kt+52cEyVGhxkStXEo8NIFgtiWbUgVIzNwuNtzNhsX65IxQGorE5TpkwSb&#10;5mi76BsPSpaPFRxa2++7HDLSPjq1SxOVQ1THC93loG22682CU3RoraeQzydZOUmQm5SrLvid7G1k&#10;kwBRaT0oa/PExECiraMl1UVeVniA7yYI/5LgE4/1QNuwt6+jM4IVrQQVADrPIVFQri1sthS46Ksf&#10;vSnoSgYZ7Rz6zT+1woGjbw8KN6oLZ0LzRW12aUOONg4FDjrNIbs7TwpjT9uwGXSzlm1UbAOQ1jJF&#10;hc4T3HMb8OO7HWCdoPiDm06/XKamznSVIDWkRKS93CjOpPa6sekLvTPj4V+3GOUIKra2DSnGzqAR&#10;yWNaN/H1ALlOUFGltZ5CReeHlGeYbqZDQszf1Rsd3G/0XS5y6B7eUezEeYJTxfWNmOFIW6MC0CuN&#10;9s6gVbv9qTiHe/JT+Na2XhMYUh49GMH2Cq4TVKhpG1LBj85ziOHTQ3K2Q4px3W9lXJeimwsbAL5S&#10;60zpaJ+ei7LFxQgoGBSnpyqZq/o9PUHtnclJKbuJvz3a6PREiXOiG8H1faDhT3tZ5WgXy6obdnH2&#10;xWgItpf2Lqlz0edQYaiNYDuFcxzy7KBfA9d52qFIuWl2HW5Gn6PaCDYJThE8x2/ZHqzhAgnKC491&#10;sdFroxv7iYFSW5kgTaelVK7TbrLdXOXFKNDOylWTMmxqJaiA03mC16wL42KjnolxvA3puikYRLVx&#10;2F6Y54ZU3FxGULSGsJdiMBBHtiyL/kasCY0hVVuZvDbPc/iBy7ztiRwI8SUjhzw6r3OxPL43wGor&#10;I1a7MIfcOdwCsjFyETbTAnO2QqO41Urwlbfw4ZZmaijGQ2yRsWIfNgIV3FSzcYQYfLVx2J6J5+Zw&#10;zFPf9QfBa7n+6da27qWGYq1l/fKRIwi+tB8zm4vCNKSKDS2C0TujYNZGUBCq80IzhpS4rhiVJKFP&#10;nlxhYx8xTGsjKEDVeYLnxLLZMcMD/WiJnHYagujiJrR9mR71+vaonWGWXF56LZU/NL+Xjv3T81/v&#10;D19kzJ4OD59//Mvnhwf9cffp/sv99w/Hd7/ekizs9u7u/vG5DWD48uFRMoTtJfDy3d3t12/f//Rw&#10;+6wg2I8Hac3m4/j0/Ofbp0/Wmta3ifry+fn+aNflB7Cw/+O3r0/fPH394fin/5S/Ph5+/N8fju+O&#10;BzKVsU6fvt795TMt/e326fmH2+Ot/uev90dKPx2O/37/7rejdODpX7/cHu/fv3v478cnfLYfeHJP&#10;rjP9cc7TEn4c55KPc8njL1++P8AwzEBN/5Tvnx/anz8dD1/+eTj++J1Qpej28Q7aYHs/H9uP75/5&#10;TdFPh+Pd/Xff6d93hy+M+98e//71ThpXGYWTf/z+z9vj13df+ZNcbPe/P//P4e+fbr/e6we3vzJN&#10;NjbygX0rNR8P3/3yfPjpsxaOcfLh++3pq/718ze//Sx/gVzOsHz6fPfn2+fb+bd+9c392eHT4eHH&#10;++Of/k8AAAAA//8DAFBLAwQUAAYACAAAACEAqiYOvrwAAAAhAQAAGQAAAGRycy9fcmVscy9lMm9E&#10;b2MueG1sLnJlbHOEj0FqwzAQRfeF3EHMPpadRSjFsjeh4G1IDjBIY1nEGglJLfXtI8gmgUCX8z//&#10;PaYf//wqfillF1hB17QgiHUwjq2C6+V7/wkiF2SDa2BSsFGGcdh99GdasdRRXlzMolI4K1hKiV9S&#10;Zr2Qx9yESFybOSSPpZ7Jyoj6hpbkoW2PMj0zYHhhiskoSJPpQFy2WM3/s8M8O02noH88cXmjkM5X&#10;dwVislQUeDIOH2HXRLYgh16+PDbcAQAA//8DAFBLAwQUAAYACAAAACEA+YQub+IAAAAMAQAADwAA&#10;AGRycy9kb3ducmV2LnhtbEyPQWvCQBCF74X+h2UKvelm1USJ2YhI25MUqoXibcyOSTC7G7JrEv99&#10;11N7HN7He99km1E3rKfO1dZIENMIGJnCqtqUEr6P75MVMOfRKGysIQl3crDJn58yTJUdzBf1B1+y&#10;UGJcihIq79uUc1dUpNFNbUsmZBfbafTh7EquOhxCuW74LIoSrrE2YaHClnYVFdfDTUv4GHDYzsVb&#10;v79edvfTMf782QuS8vVl3K6BeRr9HwwP/aAOeXA625tRjjUS4pWYBVTCJImXc2APRIhFAuwsYRkv&#10;gOcZ//9E/gsAAP//AwBQSwMECgAAAAAAAAAhADx57JqiDAAAogwAABQAAABkcnMvbWVkaWEvaW1h&#10;Z2UxLnBuZ4lQTkcNChoKAAAADUlIRFIAAADIAAAAyAgGAAAB2l+eCAAAAAFzUkdCAK7OHOkAAAAE&#10;Z0FNQQAAsY8L/GEFAAAACXBIWXMAAA7DAAAOwwHHb6hkAAAMN0lEQVR4Xu3dLbQdRRYF4CcQCAQC&#10;MWIEIgIxYkREBCJiRCQiAoFAICIQEQjECNZCjEBEjBgxIgIxAjEiAoFAIBAIRAQiAhGBQCAQCMTM&#10;2fV4/V6/u/v236mqU9V7r/UtWF3dfe+7N7f/6u9iZR6Y5+Yb81cs8Mr/FtoUtqMlFodtvMZs2EZb&#10;TIatvMdJ2EoeRmEreBjCCj2lsAJPKazAUzpUsAJP6VjECjylgx0r8JSOpqzAUwor8JTCCjylsAJP&#10;Q1ihh1HYCh5OwlbaYzJs5S1mwzZaY3HYxktsCtsR45anBjvEf93ytbn9jplPzOr82bCdzVkctvFa&#10;Z8M22IrmV8NW3uqJOQlbca9R2ApehrBCLym/G1bo5WNDC7zRhd7oQm90oTe60Btd6O3ip1sLvL1r&#10;UlihlyGs0MsobIW9TvKlYStuNfmAh6281dmwDdb4xSwO28GcTVl6q/eqKZKt5yUcDKrlhWFvygu9&#10;0PGK91XZUjhEuITtvJZNYTuKYlG23vuUdja5f8Te3jEnWXqLG83J+Z2t1IohrLA1KaygNcMzpdbR&#10;hS3q5xtBWEFrUlhBa4awwlaMgofSbKXo6J0jbmjYylG9Yc6GbRTN4rCNI1j1COVm2M5qcUmt349r&#10;O6vbeWjYi3qZ/RHnDOpD2JuaMzyEjhqcl3DX+eMfnpm/m9D51LBPe4kQ3wh7Y3sUD3sTnrKHvWgu&#10;L02WsBcrwS25zxlLvGZ25T+G7biGu2ZTtp7gclp9xv+LYTuKYFXYDiJZFLZhRGeDayG2UURnj2Rs&#10;g8hovjds5cjum5OwFVswCqqw2EotGIWt0JIhrLAlKTiMscKWpLCC1jw2tKBFdGGL6MIW0YUtogtb&#10;RBe2iC5sEV3YIrqwNWjhevHzjQWtwrO3FFbYkiGssCVDWGErfjND7hi2UgtOwlZqwUlaa74Brxsa&#10;tnJkk3nLsA0img3bKBr0nFgUtnEki/OKYTuIYHX+ZNiOatqcSD/+3Ynwz8w17AVKyBLvvp3nvGey&#10;h72wl9HVbKngRdmb2eIHUz04IGzppxjizecOqjv+YdgHsAe61D4yykRQfZl7HI2l0PQSN8uHCQ4J&#10;rdXmZ+3HXSMtNW5ZAlfRzaWXXnRz7pmwidxyMDecA3E4DpGI7VBrwlOOKonUqjmiYueaCG3kW5L1&#10;UMZeUOZt7vs5laNcNeX2ptkdtmPZbtfYWmyHsl9q+LMmEapBjmBx2MaSx2zYRpLP2ZqsKI/Bj4aO&#10;tLBndAPZ7+QGkq0k5YwaauWoKpX1hl8JK5TyMLdUCiuUOpod969XzQ6x3KvU9IUVSB36QoJJY/Kx&#10;Aqmju3ZTrUthBVJHCiuQ8v5rUtAanK0gZY3CVpByTvqYYIBgtqKUQaN7kjroLFVXYRtIPou6w7EN&#10;xV/2CUFluU3ddNmOZL9vzeZgrHy2U9nGpQf+24btXNZxj9ptbTM8EsmRHsYvLmV1o+o9weQY7E3I&#10;pWqJOJRTLUV/EUuCGx32RnuX9RzhEXTdYm+8J4vH6IsWXAT0cnW264YuajAtC/tjI8IheHIA1J4T&#10;oaEFni2dfQyuXLYGx1QhaITMPsQ1cNjEyXcYoFzZH1xif2j+ZT43V3O+4gPH4QX/j2XoV48uFqgF&#10;pXN/K+vzwOAkevtf+l4Yo6XJMa9KBx9Sji9gDr4g/Yr+CD4IHNfZB1UDumYcMjgcsQ8kisNc7r5v&#10;2AcQFS6Fqw1IljMtz2QJuGTu4heDc4Tn8Ne1DZ0yW0zPQwDi/qaZHKVGETeh4dPaSdvD6pn4S+W5&#10;YW/4CMLdv/R04t5q19B9nmFv7qiqziOiYQA5zE9SJezNyCVMbFs07E3IWLHDVy8NFkrIfqLfMmHW&#10;0aHmMks03Ph2LkOM38yRJ2vx4hr2ArLOqv6E56Lzhp/dj1iiV7W2aFfYDmWfzY/tNbBZPqvbhek5&#10;VX6r8sKwnYifVQ272Q7E36K0Nnlwy9BXZjZsQ8nnbP5p2EaSD1rpTIZtIHmhPwsNmrOwDSQ/mhp9&#10;M+QSBvc5CVtRyjipg9eAMvWNojmo6hvN0qaGC/V9bIawFaSsYewUPdmNI6X17mY9ScGICKxQykt9&#10;TdSIIY4PDC2QOlBtTgukHrpQ6qELpR66UOqhC6UeulDqoQulHrpQ6qELpR66UOqhC6WO1MuKFUgd&#10;6Fir2T0DSS3in9xYIHWlhg6agS2OIaxQyhvCCqWs0WA1GOOJrSTljEY6fWTYSlLOSdhKUs5J2EpS&#10;Bh0x+9+GrSz5TY79y1aW/CbDVpa88KRkMmg5xzaSfGbDNpI8Fo3xq4eN5SyeJIZtLL5WDfmnEUjz&#10;Wz23FduJ+Ng0IOZ7hu1M9tsc9c71h3l8N0cDCvjbnUhTo7bObVJkHbr2wzSCrmEvIstgji73/M2w&#10;F5N52fKFYS8o07JPpo/aLfbCcgpj5xeJmp/Oe2yKRiNATDtb6ZQzas91qvo0rDqnXHtoQqTnudOX&#10;oiOL1syRx91aXPNXOkcbnQ7TejSR7wz7A3qCyfybyh3D/pDWFZ942Ds9jQl813STlieKqXajVyKY&#10;noH90RFVv8krmcj3LsWfQ0UKZlKOMCscqhZG468rFxf3DCaFZx9YDmgBsrrB2pGDLwgfGi412Qe6&#10;xnODKz59AZ0HhznMN49HR5jhACOF48a4dPUE6qgw7i+uCNGJF8/WJntmKYpX0FYQNbE42mGartZb&#10;RKEKCxe4+BFlr+5X+gmOth+aI89Vhzb56IsdrmZHKRtcS2OOWY9r6SNAHT16A4ethVP2BfcHmpLc&#10;D9op415HN9gNBjfNqFmN8KzyKPCDQR9hVBArAYOH93iCw748KQ8PAtBdWKkYPFnSWSI+PPXDE0A8&#10;DVQyB5dO6v7QNvTm1s2+Y1AJh1pX9mFLu3BmGU0drywPTscaGOo4Xpr7RpkJKqh0CXVsaqVIgkoo&#10;DWojN6Fy8vBtyTQKrcxBI8xDtRnD6VPjCMlauPTuvo2YzhiyFyohu2viomkvxBvuUZqvfMQpEe10&#10;2B8o4sF9tN0SwS9blXtSUprovIWgOQj7A0RyQ1fnsHUoOmtIFOHOJjprSDRhziYanVeiwgOiap24&#10;XjXqjyEtKH7JhR58enwrLUGnrSLBr5G9AZHovjJZo5txaR1Gt8kS/TikF+4/El1WSW8w8YNLMHoI&#10;ewGR1mEqgV3BEJ1sxyK92NzYEfUcGrtWjgDdMVYH4xexnYn0CHV7i4NpANhORHq1eNpidJBnOxDp&#10;HaaXm82RJ5ARwYOpyeiRrhzd2Ue/OnuITJxFdPYQuUTPIjp7iFwbnUUwxQBbSeSoRk+0ME8DW0nk&#10;qNCKZAg6uLOVRI4sXWZhnFNWKHJ0nxk1KxGZ8INJNyOsUEQsn99aICLXUtdDViAiFkxxxQpEhCwQ&#10;kWsXv9xaICLXdIklcoZu0kXOuHh6a4GIXEujXrMCEbG8e2uBiFxCH6k0QBwrFDm6j0zKM8NWEDky&#10;DIGV8siwFUSOCjM2D3nDsJVEjupkyjbNVityDR0JR9GQoyKXJocg1VlEhJw9rqKziBzd7ADWOovI&#10;kU2ePa6CikM1gZcjQnXHorxt2A5EevWFWZVPDNuRSG8wiuIrZnW+MWyHIj25azbldaP7EenZY7Mr&#10;aIbym2E7F2kZBm13CR596UciPcE9tmvwI/ndsBcTacmnJkvuGP1IpGVPTNbgxv0nw15cJLLFFYEe&#10;0SNgaQWuejY/yt0TjYgi0aESEFc91aJRUSQqXOWECH6hGsJUInnfhItmy5XaXpjXTNig5v2lYW9e&#10;JKeiT6n2Rq2BpRRc3le9Ed8aNCH+0rA/SmSvXw36LjUfXHZhSl32R4ps8dB0FwwKoVp42cO9kWHE&#10;4LSIChz2AYgw2dtQRQxaCOvSS87Z3aGph+C5tW7m5Qpuvh8YhUTtu44Lj2uHKQeU83nTfGfYByn9&#10;QE/Vpir4IuYdo8Ej+oIRPEM3CWkxqHhEd0n1j28TWtfqEqpgcGZRu6+40FEJg0E32Qykt+DI9JVh&#10;X5SUg0th3VM0EJxdvjfsSxQ/+EHgsnd2VHQldu4b1bXsh6ZC6Pejy6bOgycoHxgNPjENzYHQxKPK&#10;gAdKzKCdGG4sj/ZYGQcK3Dug5bWirA4eMd8zuLzApRqaQ7B/aFGhzRt++BhkQ/cLSrXgCIwfEi7f&#10;PjPPTI4GmTjDfWuemo8MHkrgSd6meS4UlouL/wNJ/5kAzjbh5wAAAABJRU5ErkJgglBLAQItABQA&#10;BgAIAAAAIQCxgme2CgEAABMCAAATAAAAAAAAAAAAAAAAAAAAAABbQ29udGVudF9UeXBlc10ueG1s&#10;UEsBAi0AFAAGAAgAAAAhADj9If/WAAAAlAEAAAsAAAAAAAAAAAAAAAAAOwEAAF9yZWxzLy5yZWxz&#10;UEsBAi0AFAAGAAgAAAAhAEVVgtxFVgAABLwBAA4AAAAAAAAAAAAAAAAAOgIAAGRycy9lMm9Eb2Mu&#10;eG1sUEsBAi0AFAAGAAgAAAAhAKomDr68AAAAIQEAABkAAAAAAAAAAAAAAAAAq1gAAGRycy9fcmVs&#10;cy9lMm9Eb2MueG1sLnJlbHNQSwECLQAUAAYACAAAACEA+YQub+IAAAAMAQAADwAAAAAAAAAAAAAA&#10;AACeWQAAZHJzL2Rvd25yZXYueG1sUEsBAi0ACgAAAAAAAAAhADx57JqiDAAAogwAABQAAAAAAAAA&#10;AAAAAAAArVoAAGRycy9tZWRpYS9pbWFnZTEucG5nUEsFBgAAAAAGAAYAfAEAAIFnAAAAAA==&#10;">
              <v:roundrect id="Rectangle: Rounded Corners 139" o:spid="_x0000_s1027" alt="decorative element" style="position:absolute;left:34290;width:31172;height:42823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XDovwQAAANwAAAAPAAAAZHJzL2Rvd25yZXYueG1sRE9NTwIx&#10;EL2b+B+aMeEmXTEx60IhAppwBQ1yHLbDdmE7bdoC67+3JCbe5uV9zmTW205cKMTWsYKnYQGCuHa6&#10;5UbB1+fHYwkiJmSNnWNS8EMRZtP7uwlW2l15TZdNakQO4VihApOSr6SMtSGLceg8ceYOLlhMGYZG&#10;6oDXHG47OSqKF2mx5dxg0NPCUH3anK2CsH1fMZXH49Yv96Xxey5382+lBg/92xhEoj79i//cK53n&#10;P7/C7Zl8gZz+AgAA//8DAFBLAQItABQABgAIAAAAIQDb4fbL7gAAAIUBAAATAAAAAAAAAAAAAAAA&#10;AAAAAABbQ29udGVudF9UeXBlc10ueG1sUEsBAi0AFAAGAAgAAAAhAFr0LFu/AAAAFQEAAAsAAAAA&#10;AAAAAAAAAAAAHwEAAF9yZWxzLy5yZWxzUEsBAi0AFAAGAAgAAAAhAJxcOi/BAAAA3AAAAA8AAAAA&#10;AAAAAAAAAAAABwIAAGRycy9kb3ducmV2LnhtbFBLBQYAAAAAAwADALcAAAD1AgAAAAA=&#10;" fillcolor="#93e3ff [3208]" stroked="f" strokeweight="1pt"/>
              <v:rect id="Rectangle 140" o:spid="_x0000_s1028" style="position:absolute;left:41064;top:30551;width:3003;height:319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oTtDxgAAANwAAAAPAAAAZHJzL2Rvd25yZXYueG1sRI9BS8NA&#10;EIXvQv/DMoIXaTcaKZJ2W6og9OLBthSPQ3bMLs3OhuyapP565yB4m+G9ee+b9XYKrRqoTz6ygYdF&#10;AYq4jtZzY+B0fJs/g0oZ2WIbmQxcKcF2M7tZY2XjyB80HHKjJIRThQZczl2ldaodBUyL2BGL9hX7&#10;gFnWvtG2x1HCQ6sfi2KpA3qWBocdvTqqL4fvYOD9Wpb74b68jCdfNv5Hf76cXTTm7nbarUBlmvK/&#10;+e96bwX/SfDlGZlAb34BAAD//wMAUEsBAi0AFAAGAAgAAAAhANvh9svuAAAAhQEAABMAAAAAAAAA&#10;AAAAAAAAAAAAAFtDb250ZW50X1R5cGVzXS54bWxQSwECLQAUAAYACAAAACEAWvQsW78AAAAVAQAA&#10;CwAAAAAAAAAAAAAAAAAfAQAAX3JlbHMvLnJlbHNQSwECLQAUAAYACAAAACEA66E7Q8YAAADcAAAA&#10;DwAAAAAAAAAAAAAAAAAHAgAAZHJzL2Rvd25yZXYueG1sUEsFBgAAAAADAAMAtwAAAPoCAAAAAA==&#10;" fillcolor="white [3212]" stroked="f" strokeweight="1pt"/>
              <v:shape id="Graphic 187" o:spid="_x0000_s1029" alt="speech bubble" style="position:absolute;left:38295;top:12691;width:23505;height:19995;visibility:visible;mso-wrap-style:square;v-text-anchor:middle" coordsize="2350521,18177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4L/CqxgAAANwAAAAPAAAAZHJzL2Rvd25yZXYueG1sRI/dasJA&#10;EIXvC77DMkLv6saqxaZZgxQsBaXgT+ntkB2TkOxs2N3G+PauUOjdDOfM+c5k+WBa0ZPztWUF00kC&#10;griwuuZSwem4eVqC8AFZY2uZFFzJQ74aPWSYanvhPfWHUIoYwj5FBVUIXSqlLyoy6Ce2I47a2TqD&#10;Ia6ulNrhJYabVj4nyYs0WHMkVNjRe0VFc/g1EZLMds1Vb/cnXHzMv15/tvU3OaUex8P6DUSgIfyb&#10;/64/daw/n8L9mTiBXN0AAAD//wMAUEsBAi0AFAAGAAgAAAAhANvh9svuAAAAhQEAABMAAAAAAAAA&#10;AAAAAAAAAAAAAFtDb250ZW50X1R5cGVzXS54bWxQSwECLQAUAAYACAAAACEAWvQsW78AAAAVAQAA&#10;CwAAAAAAAAAAAAAAAAAfAQAAX3JlbHMvLnJlbHNQSwECLQAUAAYACAAAACEAeC/wqsYAAADcAAAA&#10;DwAAAAAAAAAAAAAAAAAHAgAAZHJzL2Rvd25yZXYueG1sUEsFBgAAAAADAAMAtwAAAPoCAAAAAA==&#10;" path="m2277225,760355v,-376084,-492043,-683218,-1100044,-683218c569179,77137,77137,384271,77137,760355v,325939,366681,598599,855590,667548c923324,1452975,910788,1478047,904520,1487449v-43876,84619,-128495,247588,-219382,275795l685138,1769512v43877,-6268,90887,-3134,131630,-15671c982871,1706831,1089428,1625346,1208521,1534460v34474,-28207,84619,-62681,122227,-100289c1866667,1390294,2277225,1105098,2277225,760355xe" fillcolor="white [3212]" stroked="f" strokeweight=".86828mm">
                <v:stroke joinstyle="miter"/>
                <v:path arrowok="t" o:connecttype="custom" o:connectlocs="2277225,836391;1177181,84851;77137,836391;932727,1570694;904520,1636195;685138,1939570;685138,1946465;816768,1929227;1208521,1687907;1330748,1577589;2277225,836391" o:connectangles="0,0,0,0,0,0,0,0,0,0,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aphic 428" o:spid="_x0000_s1030" type="#_x0000_t75" alt="decorative element" style="position:absolute;left:42725;top:31313;width:708;height:70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JuH3wAAAANwAAAAPAAAAZHJzL2Rvd25yZXYueG1sRE9Li8Iw&#10;EL4L/ocwghfRVNFFqlFEWNiDLtjV+9BMH9hMShNj/fdmYWFv8/E9Z7vvTSMCda62rGA+S0AQ51bX&#10;XCq4/nxO1yCcR9bYWCYFL3Kw3w0HW0y1ffKFQuZLEUPYpaig8r5NpXR5RQbdzLbEkStsZ9BH2JVS&#10;d/iM4aaRiyT5kAZrjg0VtnSsKL9nD6OAdfEd+vXcT27n4HRxCuXKBaXGo/6wAeGp9//iP/eXjvOX&#10;C/h9Jl4gd28AAAD//wMAUEsBAi0AFAAGAAgAAAAhANvh9svuAAAAhQEAABMAAAAAAAAAAAAAAAAA&#10;AAAAAFtDb250ZW50X1R5cGVzXS54bWxQSwECLQAUAAYACAAAACEAWvQsW78AAAAVAQAACwAAAAAA&#10;AAAAAAAAAAAfAQAAX3JlbHMvLnJlbHNQSwECLQAUAAYACAAAACEARibh98AAAADcAAAADwAAAAAA&#10;AAAAAAAAAAAHAgAAZHJzL2Rvd25yZXYueG1sUEsFBgAAAAADAAMAtwAAAPQCAAAAAA==&#10;">
                <v:imagedata r:id="rId3" o:title="decorative element"/>
                <v:path arrowok="t"/>
              </v:shape>
              <v:shape id="Graphic 189" o:spid="_x0000_s1031" alt="monster graphic" style="position:absolute;left:39546;top:29523;width:6017;height:7075;visibility:visible;mso-wrap-style:square;v-text-anchor:middle" coordsize="601690,7074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00ucxAAAANwAAAAPAAAAZHJzL2Rvd25yZXYueG1sRE9LawIx&#10;EL4L/ocwQm+atfXVrVGKIHrwoFawx2Ez3V3dTNYk1a2/vikIvc3H95zpvDGVuJLzpWUF/V4Cgjiz&#10;uuRcweFj2Z2A8AFZY2WZFPyQh/ms3Zpiqu2Nd3Tdh1zEEPYpKihCqFMpfVaQQd+zNXHkvqwzGCJ0&#10;udQObzHcVPI5SUbSYMmxocCaFgVl5/23UTAYH1ebz8wv6bTZvt7dcHQxfVTqqdO8v4EI1IR/8cO9&#10;1nH+4AX+nokXyNkvAAAA//8DAFBLAQItABQABgAIAAAAIQDb4fbL7gAAAIUBAAATAAAAAAAAAAAA&#10;AAAAAAAAAABbQ29udGVudF9UeXBlc10ueG1sUEsBAi0AFAAGAAgAAAAhAFr0LFu/AAAAFQEAAAsA&#10;AAAAAAAAAAAAAAAAHwEAAF9yZWxzLy5yZWxzUEsBAi0AFAAGAAgAAAAhAJfTS5zEAAAA3AAAAA8A&#10;AAAAAAAAAAAAAAAABwIAAGRycy9kb3ducmV2LnhtbFBLBQYAAAAAAwADALcAAAD4AgAAAAA=&#10;" path="m599667,465462r-4509,-10751l595332,454711r-6936,-22715c588396,428528,588222,425060,588049,421765v2428,-5201,4335,-8496,4335,-8496l587529,417604v-694,-5722,-1734,-10577,-2254,-12831c586315,401825,587702,399050,589436,397663v6242,-5028,11098,-5722,11098,-5722c600534,391941,588049,391247,581286,394889v-1387,693,-2601,2254,-3814,4335c577472,399050,577472,398877,577298,398704v-346,-1214,-693,-2255,-1040,-3468c577125,389513,578859,382751,582327,380150v6242,-5029,11097,-5722,11097,-5722c593424,374428,580940,373734,574177,377376v-2254,1213,-4508,5028,-6416,9710c567935,385005,567761,382751,567415,380844v-1561,-6936,-2775,-9364,-2775,-9364l563600,381190r-347,-693c562906,375295,562213,363330,561866,361076v-520,-2774,-520,-6069,-2601,-11617c557184,343910,555103,339402,555103,339402v,,2601,18553,1561,23061c556491,363330,556317,363851,556144,364197r-1908,-4508c554236,357088,554063,353447,553369,348938v-1387,-10403,-4161,-17513,-4161,-17513l545393,338881r-5202,-12311c536723,318247,533602,310617,530828,303855r-347,173l515049,267962r173,-26183c515222,241605,515222,241258,515222,241085r11791,14045c527013,255130,526146,250275,521811,238484v-1214,-3295,-3295,-6589,-5549,-9710c523718,233802,530828,237444,535509,237097v13699,-1387,31732,-14739,31732,-14739c567241,222358,559438,226346,545046,224959v-7629,-694,-16993,-9017,-23929,-16646c520597,206405,519904,204325,519210,202244v-173,-347,-173,-520,-347,-867c522678,203284,526146,204325,528747,203978v13698,-1387,31732,-14739,31732,-14739c560479,189239,552676,193227,538284,191840v-4162,-347,-8843,-2948,-13178,-6416c523545,181610,520424,173460,515742,164270r11444,1734c527186,166004,521117,163229,512274,157681v-5028,-9190,-11271,-19074,-18380,-26877l493894,131151c459388,46012,387601,235,303850,235v-84618,,-156405,46298,-190564,131956c94559,153866,82595,187852,82595,187852v,,13525,-14912,18553,-16993c100108,174847,99241,179009,98547,183170v-2948,5202,-6589,11444,-9190,19074c84502,216289,82595,229988,82595,229988v,,5895,-9884,11444,-16300c93519,218370,93172,222878,92825,227733v-2601,3295,-5028,7110,-6416,10751c82074,250448,81207,255130,81207,255130l92132,242125v,347,,867,,1214l92478,256344,80687,276632v-2601,2254,-5028,4855,-7282,7282c67856,285648,64214,286515,64214,286515r6416,520c66815,291544,64041,295358,62827,297266v-2947,1387,-5722,2081,-7976,1734c46875,297786,43060,294665,43060,294665v,,7976,9537,15259,12138c59706,307323,61614,307150,64041,306629v-173,174,-173,347,-347,347c63001,308017,62481,309057,61787,309924v-4855,3121,-10924,6416,-15259,5895c38552,314606,34737,311484,34737,311484v,,7976,9537,15259,12138c51730,324316,54678,323796,57799,322929r-2948,6762c52770,333159,52077,334720,52077,334720r1040,-694l51210,338535v-2255,2427,-4335,4508,-4855,5375c44621,346164,42193,348418,39592,353794v-2601,5375,-4682,9883,-4682,9883c34910,363677,40979,356221,45834,351193r-3468,8149c36124,366972,33176,373387,33176,373387r3642,-1040l5086,446388v-13005,30345,1040,65544,31385,78723l36471,525111v14912,6415,31038,6242,45083,867c85889,526671,90571,527018,94386,526324v3294,-693,7456,-4681,11444,-9883c104963,519042,104269,521816,104096,524417v-347,9190,,12658,,12658l109818,523377v,,-5549,23929,-5895,27570c103576,554588,102362,558750,103056,566379v693,7630,1560,14045,1560,14045c104616,580424,107911,556496,110858,551120v867,-1560,1388,-2254,2081,-2601c113113,550253,113286,551987,113459,553721v-867,3295,-2080,8323,-3294,15433c108084,582505,109124,592389,109124,592389r7630,-8150c122650,636605,126984,672845,125944,677007v-2601,11098,-16646,10057,-16646,22022c109298,708219,122823,707698,122823,707698v,,154324,,165595,c299689,707698,304024,612330,304024,612330v,,4334,95368,15605,95368c330900,707698,485224,707698,485224,707698v,,13525,521,13525,-8669c498749,687238,484704,688105,482103,677007v-1040,-3988,3294,-40228,9190,-92248l498576,592562v,,1040,-9883,-1041,-23235c496495,562911,495455,558056,494588,554935v173,-1907,346,-3815,693,-5896c495801,549560,496322,550253,496842,551467v2948,5375,6242,29304,6242,29304c503084,580771,503951,574529,504645,566726v693,-7629,-521,-11791,-867,-15432c503431,547999,498923,528232,498056,524417v,,,,,c498056,524417,498229,524590,498229,524590r5202,12832c503431,537422,503604,535341,503604,530139v15433,13352,37454,18554,58262,11618l561866,541757v31211,-10924,48204,-44910,37801,-76295xm226862,135833v19940,15605,40228,23061,40228,23061c267090,158894,254605,143635,249577,134272r11444,7283l258247,131151v5895,3815,13178,9883,21848,13005c287204,146757,293966,147970,299168,148664v,,,,,l299168,148664v5202,694,8670,694,8670,694c307838,149358,303503,146063,298648,141728v5896,694,10751,1040,13352,1214c315468,145196,318242,147797,319456,150571v4161,9537,3121,15780,3121,15780c322577,166351,326739,153866,326045,144329v4508,1387,6416,1561,6416,1561l322924,135139v1214,,2601,,3815,c326739,135139,326739,135139,326912,135139v5202,3815,11271,8323,16126,11791c343211,147277,343385,147624,343558,147797v4162,9537,3121,15779,3121,15779c346679,163576,348587,157854,349627,151265v694,347,1041,694,1561,867c356043,154733,361245,159068,371649,160802v10403,1734,19073,2254,19073,2254c390722,163056,359511,145196,352922,136179v-867,-1040,-1388,-2080,-1908,-2947l364193,141381r-2428,-6242c365580,138087,370608,141555,376677,145196v7283,4335,14045,7283,19247,9017c406675,171032,412744,190973,412744,212474v,60169,-48725,108894,-108894,108894c243681,321368,194956,272643,194956,212474v,-29824,12138,-57048,31906,-76641xm433725,354140v-34159,37801,-84618,52887,-123979,58782c309399,413096,309052,413096,308705,413269v-1387,173,-2948,347,-4335,520c302983,413963,301423,414136,300035,414309v-173,,-346,,-520,c299342,414309,299168,414309,298995,414309v-8323,694,-17166,1214,-26356,1214c237786,415523,197904,408934,164612,386219v-1214,-867,-1908,-2081,-1908,-3468l164092,379456v1387,-1387,3641,-1560,5375,-346c175189,382924,180911,386392,186980,389167v4335,-4855,15432,-16126,31732,-22715c233797,360209,230156,364197,226862,370613v-7283,14219,-5723,23929,-2081,31385c252524,408067,280615,407547,303503,405119v22889,-3121,50286,-9190,75775,-21501c381012,375642,380318,365758,369915,353620v-4682,-5375,-9190,-8323,6936,-5895c394017,350326,407542,358649,412917,362463v5202,-4161,10057,-8843,14566,-13871c429043,346858,431818,346684,433552,348245v1734,1560,1907,4161,173,5895xe" fillcolor="#f06 [3204]" stroked="f" strokeweight=".04789mm">
                <v:stroke joinstyle="miter"/>
                <v:path arrowok="t" o:connecttype="custom" o:connectlocs="599667,465462;595158,454711;595332,454711;588396,431996;588049,421765;592384,413269;587529,417604;585275,404773;589436,397663;600534,391941;581286,394889;577472,399224;577298,398704;576258,395236;582327,380150;593424,374428;574177,377376;567761,387086;567415,380844;564640,371480;563600,381190;563253,380497;561866,361076;559265,349459;555103,339402;556664,362463;556144,364197;554236,359689;553369,348938;549208,331425;545393,338881;540191,326570;530828,303855;530481,304028;515049,267962;515222,241779;515222,241085;527013,255130;521811,238484;516262,228774;535509,237097;567241,222358;545046,224959;521117,208313;519210,202244;518863,201377;528747,203978;560479,189239;538284,191840;525106,185424;515742,164270;527186,166004;512274,157681;493894,130804;493894,131151;303850,235;113286,132191;82595,187852;101148,170859;98547,183170;89357,202244;82595,229988;94039,213688;92825,227733;86409,238484;81207,255130;92132,242125;92132,243339;92478,256344;80687,276632;73405,283914;64214,286515;70630,287035;62827,297266;54851,299000;43060,294665;58319,306803;64041,306629;63694,306976;61787,309924;46528,315819;34737,311484;49996,323622;57799,322929;54851,329691;52077,334720;53117,334026;51210,338535;46355,343910;39592,353794;34910,363677;45834,351193;42366,359342;33176,373387;36818,372347;5086,446388;36471,525111;36471,525111;81554,525978;94386,526324;105830,516441;104096,524417;104096,537075;109818,523377;103923,550947;103056,566379;104616,580424;110858,551120;112939,548519;113459,553721;110165,569154;109124,592389;116754,584239;125944,677007;109298,699029;122823,707698;288418,707698;304024,612330;319629,707698;485224,707698;498749,699029;482103,677007;491293,584759;498576,592562;497535,569327;494588,554935;495281,549039;496842,551467;503084,580771;504645,566726;503778,551294;498056,524417;498056,524417;498229,524590;503431,537422;503604,530139;561866,541757;561866,541757;599667,465462;226862,135833;267090,158894;249577,134272;261021,141555;258247,131151;280095,144156;299168,148664;299168,148664;299168,148664;307838,149358;298648,141728;312000,142942;319456,150571;322577,166351;326045,144329;332461,145890;322924,135139;326739,135139;326912,135139;343038,146930;343558,147797;346679,163576;349627,151265;351188,152132;371649,160802;390722,163056;352922,136179;351014,133232;364193,141381;361765,135139;376677,145196;395924,154213;412744,212474;303850,321368;194956,212474;226862,135833;433725,354140;309746,412922;308705,413269;304370,413789;300035,414309;299515,414309;298995,414309;272639,415523;164612,386219;162704,382751;164092,379456;169467,379110;186980,389167;218712,366452;226862,370613;224781,401998;303503,405119;379278,383618;369915,353620;376851,347725;412917,362463;427483,348592;433552,348245;433725,35414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144" o:spid="_x0000_s1032" style="position:absolute;left:40596;top:35716;width:8307;height:2312;flip:x;visibility:visible;mso-wrap-style:square;v-text-anchor:middle" coordsize="1349129,3753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flfznwgAAANwAAAAPAAAAZHJzL2Rvd25yZXYueG1sRE9LawIx&#10;EL4L/ocwhd40W1mKbI3SChaPvkrtbdxMN4ubyZpEXf99Iwi9zcf3nMmss424kA+1YwUvwwwEcel0&#10;zZWC3XYxGIMIEVlj45gU3CjAbNrvTbDQ7sprumxiJVIIhwIVmBjbQspQGrIYhq4lTtyv8xZjgr6S&#10;2uM1hdtGjrLsVVqsOTUYbGluqDxuzlbB8WeHn+b7tPhYVrm/HQ6r/dd+pdTzU/f+BiJSF//FD/dS&#10;p/l5Dvdn0gVy+gcAAP//AwBQSwECLQAUAAYACAAAACEA2+H2y+4AAACFAQAAEwAAAAAAAAAAAAAA&#10;AAAAAAAAW0NvbnRlbnRfVHlwZXNdLnhtbFBLAQItABQABgAIAAAAIQBa9CxbvwAAABUBAAALAAAA&#10;AAAAAAAAAAAAAB8BAABfcmVscy8ucmVsc1BLAQItABQABgAIAAAAIQBflfznwgAAANwAAAAPAAAA&#10;AAAAAAAAAAAAAAcCAABkcnMvZG93bnJldi54bWxQSwUGAAAAAAMAAwC3AAAA9gIAAAAA&#10;" path="m118624,96012v-390,2341,-1170,4293,-2341,6635c101452,107330,86621,112404,72180,118649v,,390,-391,390,-391c88572,111233,104964,104208,118624,96012xm266155,72594v-1951,1952,-3903,3513,-5854,5074c249373,81571,238835,86254,226736,92109v390,-2732,1951,-5074,3903,-6635c236493,83522,242738,81571,248982,80010v-3122,,-6244,,-9367,c247031,77278,256788,75326,266155,72594xm394952,67520v-391,391,-781,1171,-1171,1561c393000,69081,392610,69081,391829,69472v,-391,,-391,391,-781c393000,68301,394171,67911,394952,67520xm378950,65179v-4684,3122,-10148,6244,-16002,8976c359045,75716,355142,77278,350849,79229v8586,-5074,18343,-9757,28101,-14050xm410563,49957v-2341,3122,-5073,5464,-7415,7806c400416,58544,397684,59714,394952,60495v390,-1171,780,-2342,780,-3513c400806,54641,405490,52299,410563,49957xm523748,49177v-2341,1170,-4683,2732,-7025,3902c515943,53079,515162,53470,514381,53860v2732,-1951,6245,-3513,9367,-4683xm729823,32004v-9757,1952,-19417,2927,-28394,4976l696985,39069r32838,-7065xm487451,c462082,11708,440226,24978,421492,40590v-7806,3513,-16002,7025,-24198,10538c396903,46835,394171,42151,387536,38248v2342,7416,1952,12880,-780,17564c371534,62447,355923,67911,338750,71423v10147,-6635,25369,-9757,35126,-15221c359045,56982,347726,62056,337579,67911,361387,46835,386756,32004,423833,19514v-26539,8196,-50738,18734,-72594,31224c341091,52299,327041,56982,313771,64788v-3122,1171,-6635,2342,-9757,3903c305965,66740,307916,64788,310258,62837v-12489,7025,-28491,14831,-42932,22246c264204,86645,261472,87816,258349,88986v5464,-4683,10148,-10537,13661,-16392c272790,71033,273571,69472,274351,68301v1562,-781,2732,-1171,4293,-1952c277474,66349,276303,66740,275522,66740v781,-1561,1171,-3123,1561,-4684c275522,63617,273571,65569,272010,67130v-14441,1951,-26150,7025,-37859,12489c229077,80010,224004,80790,219320,81571v2732,-1952,5464,-3903,7025,-5464c219320,78839,212295,81961,205270,85083v-781,391,-1171,391,-1952,391c211905,76497,219710,67520,229858,60105,211514,71423,194341,85083,176388,96402v-4293,1561,-8977,2732,-13660,3903c165460,96402,169363,92499,174046,89377v-5854,2732,-11709,5074,-17953,7415c157264,94451,158434,92109,159605,89767v391,,781,-390,1561,-390c160776,89377,160386,89377,159996,89377,171314,69472,189658,50347,215417,39810v-35907,6244,-47225,30442,-64398,51128c147116,92109,143213,93280,139700,94841v3513,-781,6635,-1952,10148,-2732c147116,95231,143994,98353,140871,101476v-3512,1171,-7415,2342,-11318,3122c130333,102647,130724,100695,131114,98744v2732,-1561,5464,-3123,8196,-4293c136578,95231,133846,96012,131114,96792v,-2732,-1171,-5464,-3903,-7415c134236,84693,140871,79229,145945,73765v-7416,4684,-14831,8977,-22637,13270c122137,86254,120966,85864,119405,85474v390,1171,390,2342,390,3512c112770,92889,105355,96402,98329,99915v-7415,1951,-14050,5073,-19514,8976c72960,111623,66716,114355,60471,117087v7025,-8586,24979,-9757,31223,-18734c75692,100305,65154,106940,55787,113965,74131,94451,97549,78449,125650,65959,92085,80790,60471,101476,35102,123722v-390,,-390,-390,-781,-390c36273,118649,39005,113575,49933,110453v-7025,780,-12880,3902,-18734,8196c30809,115136,32760,111233,31980,106550,26906,119039,14807,126845,1146,133480v2732,-3903,4684,-7025,7026,-10538c10513,119429,13245,115526,16368,110843v-4684,5074,-9757,10147,-14831,14441l,125829,,375358r1349129,l1349129,129617r-24110,4643l1349129,121201r,-806l1312920,132699v8392,-10538,18930,-16197,30395,-18880l1349129,113653r,-2967l1346486,110502v-10441,1610,-20491,5025,-30444,8537c1321116,110258,1329117,108892,1337655,108794r11474,-1217l1349129,104688r-7413,-816c1321995,104769,1305017,113185,1287161,110843v12099,1561,12880,-12490,33175,-10148c1303163,94841,1281307,110062,1257108,106940v14051,-7806,21076,-11319,35127,-19124c1264914,98353,1239155,104598,1209102,101476v10538,-21857,36298,4293,51129,-7806c1230959,85474,1198955,90938,1166951,96792v32004,-5854,57763,-12099,85864,-27320c1219640,79619,1186856,89767,1149778,90157v23027,-25369,63227,-39419,101866,-44103c1206761,49957,1172025,69472,1132605,83522v13660,-7806,21466,-16002,10928,-26540c1132605,83522,1096308,79619,1070549,86254v780,-6244,7025,-9757,14831,-10928c1077184,76497,1069378,79619,1064304,85474v9757,-22247,39419,-14441,58934,-21466l1092801,62247r-32400,8786c1070158,67521,1080013,63910,1090356,62105r2445,142l1106455,58544v-29271,-7026,-50738,8586,-74936,6635c1043618,66349,1052205,53860,1064304,55031v-24198,-2342,-39420,14050,-62837,7416c1015127,55031,1022152,51128,1035812,43712v-26930,10538,-52299,17173,-82742,14441c966730,50738,985074,52299,997954,49177v-30443,-2732,-56202,3512,-88206,9367c936288,47615,974536,42542,996002,26930,962437,41371,924969,42151,892185,52689,915212,23808,954631,14050,993661,4683,942923,8586,907406,32004,867206,51128v7415,-8196,21076,-16002,10538,-29662c867596,46835,828957,53079,803588,56202v6635,-3903,19905,-7806,26930,-11709c817248,48006,810613,51909,797344,55812v7805,-15612,37077,-23028,61275,-22637c835202,32394,811394,35907,792270,46835v8586,-16783,39029,-7025,53080,-19125c813345,30443,786806,37858,760656,45664v7416,-8196,26150,-7806,33565,-16002c774316,37468,754021,45274,728652,44883v13660,-8196,24588,-8586,34346,-20685c741532,44883,703673,40200,677133,48396r19852,-9327l631859,53079c658399,40200,697429,35907,718895,14831,685330,27320,651764,44103,612735,49177,624444,38248,637324,28881,650984,21075v-19515,8977,-38639,18344,-57764,28882c606490,41371,613906,32784,601417,24588,586976,49957,554581,51128,528042,64398v6635,-8586,13270,-12880,26539,-17563c541312,51518,528432,56202,521407,64788v6635,-16002,30052,-24978,54641,-26930c557314,39029,541312,42151,526480,48006v,-391,391,-781,391,-1171c538579,42542,551849,40590,561607,33955v-14441,5074,-30833,7806,-46055,11709c516723,44493,518284,42932,519065,41761v-5074,1171,-10538,2342,-15612,3122c507356,43322,511649,41761,515943,40200v-7806,1561,-15222,4293,-22247,7025c481987,49567,470669,52689,460911,57373,476133,46445,491744,36687,500331,21856,484719,36687,460521,47615,437884,59324v-6245,1952,-12489,3513,-19124,4684c419150,62056,419540,59714,420321,57763v7415,-2732,15612,-5074,23808,-7806c436713,49957,429688,50738,422663,51909v2732,-5074,6244,-10148,10147,-14441c434371,36297,435933,35516,437494,34345v-781,391,-1952,781,-2732,1171c449202,20685,470669,9757,487451,xe" fillcolor="#93e3ff [3208]" stroked="f" strokeweight=".1081mm">
                <v:stroke joinstyle="miter"/>
                <v:path arrowok="t" o:connecttype="custom" o:connectlocs="73041,59118;71600,63204;44444,73057;44684,72816;73041,59118;163881,44699;160277,47823;139610,56715;142013,52630;153307,49265;147540,49265;163881,44699;243186,41575;242465,42536;241263,42777;241504,42296;243186,41575;233333,40133;223480,45660;216031,48784;233333,40133;252799,30760;248233,35567;243186,37249;243667,35086;252799,30760;322491,30280;318165,32683;316723,33164;322491,30280;449379,19706;431895,22770;429159,24056;300141,0;259528,24993;244628,31481;238620,23551;238140,34366;208581,43978;230209,34606;207860,41815;260969,12016;216271,31241;193200,39892;187193,42296;191037,38691;164602,52389;159075,54792;167486,44699;168928,42055;171571,40854;169649,41094;170610,38210;167486,41334;144175,49024;135043,50226;139369,46862;126392,52389;125190,52630;141532,37009;108609,59358;100198,61762;107166,55033;96112,59598;98275,55273;99236,55033;98515,55033;132640,24513;92988,55994;86018,58397;92267,56715;86739,62483;79771,64405;80732,60800;85778,58157;80732,59598;78328,55033;89864,45420;75925,53591;73522,52630;73762,54792;60545,61521;48529,67048;37234,72095;56459,60560;34350,70173;77367,40613;21614,76180;21133,75940;30746,68010;19210,73057;19691,65607;706,82189;5032,75700;10078,68250;946,77142;0,77478;0,231122;830708,231122;830708,79810;815863,82669;830708,74628;830708,74132;808413,81708;827128,70083;830708,69980;830708,68154;829081,68040;810335,73297;823643,66989;830708,66239;830708,64460;826144,63958;792552,68250;812979,62002;774047,65847;795676,54072;744488,62483;775970,57676;718534,59598;771404,42777;707960,55513;770683,28357;697386,51428;704115,35086;659176,53110;668308,46381;655331,52630;691619,39412;672877,38328;652928,43738;671372,38240;672877,38328;681285,36048;635144,40133;655331,33885;616640,38451;637787,26915;586840,35807;614477,30280;560165,36048;613275,16582;549351,32443;611833,2883;533970,31481;540459,13217;494798,34606;511380,27396;490954,34366;528683,20427;487830,28838;520513,17062;468364,28117;489031,18264;448658,27636;469806,14900;416936,29799;429159,24056;389059,32683;442650,9132;377283,30280;400835,12977;365267,30760;370314,15140;325135,39652;341476,28838;321049,39892;354694,23311;324173,29559;324414,28838;345802,20907;317444,28117;319607,25714;309994,27636;317685,24753;303987,29078;283800,35327;308072,13458;269621,36528;257846,39412;258807,35567;273466,30760;260249,31962;266497,23070;269381,21148;267699,21869;30014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v:group>
          </w:pict>
        </mc:Fallback>
      </mc:AlternateContent>
    </w: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027754A3" wp14:editId="6A1D0F3B">
              <wp:simplePos x="0" y="0"/>
              <wp:positionH relativeFrom="column">
                <wp:posOffset>-208915</wp:posOffset>
              </wp:positionH>
              <wp:positionV relativeFrom="paragraph">
                <wp:posOffset>-4173855</wp:posOffset>
              </wp:positionV>
              <wp:extent cx="3387619" cy="4653251"/>
              <wp:effectExtent l="0" t="0" r="3810" b="0"/>
              <wp:wrapNone/>
              <wp:docPr id="137" name="Rectangle: Rounded Corners 137" descr="decorative element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387619" cy="4653251"/>
                      </a:xfrm>
                      <a:prstGeom prst="round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</wp:anchor>
          </w:drawing>
        </mc:Choice>
        <mc:Fallback>
          <w:pict>
            <v:roundrect w14:anchorId="3085DD4F" id="Rectangle: Rounded Corners 137" o:spid="_x0000_s1026" alt="decorative element" style="position:absolute;margin-left:-16.45pt;margin-top:-328.65pt;width:266.75pt;height:366.4pt;z-index:2516654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6At2nMQIAALUEAAAOAAAAZHJzL2Uyb0RvYy54bWysVNtu2zAMfR+wfxD8vthJlrQ14vQhRfey&#10;S5FuH6BIdGxAEg1Juf39KNpx163Yw7AXWRfy8PCQ9Or+bI04gg8tuiqbTopMgFOoW7evsh/fHz/c&#10;ZiJE6bQ06KDKLhCy+/X7d6tTV8IMGzQavCAQF8pTV2VNjF2Z50E1YGWYYAeOHmv0VkY6+n2uvTwR&#10;ujX5rCiW+Qm97jwqCIFuH/rHbM34dQ0qfqvrAFGYKiNukVfP6y6t+Xoly72XXdOqgYb8BxZWto6C&#10;jlAPMkpx8O0fULZVHgPWcaLQ5ljXrQLOgbKZFr9l89zIDjgXEid0o0zh/8Gqr8cnL1pNtZvfZMJJ&#10;S0XakmzS7Q2UYosHp0GLDXpHVRZspSEo0lCDQi9jewQBBiy4yBLAOX4OkYTNT10oOUAqB2+fuydP&#10;L+kUaJsUO9fepi9pIc5cmMtYGIISii7n89ub5fQuE4rePi4X89limkqXv7h3PsRPgFakTZX5xDvl&#10;wZTkcWAky6tdChnQtPqxNYYPqeVgY7w4SmqW3X7KruZgv6Du7+4WRcEtQ3G5Q5M5s3iFZFzCc5iQ&#10;e5LphtXok+b048VAsjNuCzVVgNKcccQRuQ8qlSJlezKhkRr660TlbS4MmJBrij9iDwCvk7xi9ywH&#10;++QKPDqjc/E3Yr3z6MGR0cXR2bYO/VsAhrIaIvf2V5F6aZJKO9QX6k8fzQb7CZZONUjNp6Jn52RF&#10;s8FVGOY4Dd+vZ4Z9+dusfwIAAP//AwBQSwMEFAAGAAgAAAAhAK2VyAreAAAACwEAAA8AAABkcnMv&#10;ZG93bnJldi54bWxMj8FuwjAMhu+TeIfISLtMkAIKjNIUoU277bJu0q6hMW1F45Qmhe7t553GzZY/&#10;/f/nbD+6VlyxD40nDYt5AgKp9LahSsPX59vsGUSIhqxpPaGGHwywzycPmUmtv9EHXotYCQ6hkBoN&#10;dYxdKmUoa3QmzH2HxLeT752JvPaVtL25cbhr5TJJ1tKZhrihNh2+1Fiei8FpGHxxia9OWem+1Zaq&#10;d7wk5yetH6fjYQci4hj/YfjTZ3XI2enoB7JBtBpmq+WWUR7WarMCwYjiQhBHDRulQOaZvP8h/wUA&#10;AP//AwBQSwECLQAUAAYACAAAACEAtoM4kv4AAADhAQAAEwAAAAAAAAAAAAAAAAAAAAAAW0NvbnRl&#10;bnRfVHlwZXNdLnhtbFBLAQItABQABgAIAAAAIQA4/SH/1gAAAJQBAAALAAAAAAAAAAAAAAAAAC8B&#10;AABfcmVscy8ucmVsc1BLAQItABQABgAIAAAAIQC6At2nMQIAALUEAAAOAAAAAAAAAAAAAAAAAC4C&#10;AABkcnMvZTJvRG9jLnhtbFBLAQItABQABgAIAAAAIQCtlcgK3gAAAAsBAAAPAAAAAAAAAAAAAAAA&#10;AIsEAABkcnMvZG93bnJldi54bWxQSwUGAAAAAAQABADzAAAAlgUAAAAA&#10;" fillcolor="#f2f2f2 [3052]" stroked="f" strokeweight="1pt"/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E331E" w:rsidRDefault="00FE331E" w:rsidP="007630F5">
      <w:r>
        <w:separator/>
      </w:r>
    </w:p>
  </w:footnote>
  <w:footnote w:type="continuationSeparator" w:id="0">
    <w:p w:rsidR="00FE331E" w:rsidRDefault="00FE331E" w:rsidP="007630F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967B5A" w:rsidRDefault="00FC6428" w:rsidP="007630F5">
    <w:pPr>
      <w:pStyle w:val="Header"/>
    </w:pPr>
    <w:r>
      <w:rPr>
        <w:noProof/>
        <w:lang w:eastAsia="en-US"/>
      </w:rPr>
      <mc:AlternateContent>
        <mc:Choice Requires="wpg">
          <w:drawing>
            <wp:anchor distT="0" distB="0" distL="114300" distR="114300" simplePos="0" relativeHeight="251653120" behindDoc="0" locked="0" layoutInCell="1" allowOverlap="1" wp14:anchorId="3A1D711F" wp14:editId="5F235913">
              <wp:simplePos x="0" y="0"/>
              <wp:positionH relativeFrom="column">
                <wp:posOffset>3642360</wp:posOffset>
              </wp:positionH>
              <wp:positionV relativeFrom="paragraph">
                <wp:posOffset>-81593</wp:posOffset>
              </wp:positionV>
              <wp:extent cx="3399072" cy="4653887"/>
              <wp:effectExtent l="0" t="0" r="0" b="0"/>
              <wp:wrapNone/>
              <wp:docPr id="332" name="Group 331" descr="decorative element">
                <a:extLst xmlns:a="http://schemas.openxmlformats.org/drawingml/2006/main">
                  <a:ext uri="{FF2B5EF4-FFF2-40B4-BE49-F238E27FC236}">
                    <a16:creationId xmlns:a16="http://schemas.microsoft.com/office/drawing/2014/main" id="{42784BEA-EBE1-4BCE-9778-722D13C2BEED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399072" cy="4653887"/>
                        <a:chOff x="1637675" y="0"/>
                        <a:chExt cx="3127322" cy="4282306"/>
                      </a:xfrm>
                    </wpg:grpSpPr>
                    <wps:wsp>
                      <wps:cNvPr id="2" name="Rectangle: Rounded Corners 2">
                        <a:extLst>
                          <a:ext uri="{FF2B5EF4-FFF2-40B4-BE49-F238E27FC236}">
                            <a16:creationId xmlns:a16="http://schemas.microsoft.com/office/drawing/2014/main" id="{7115F946-6E12-4518-AA8A-389CD795CEF7}"/>
                          </a:ext>
                        </a:extLst>
                      </wps:cNvPr>
                      <wps:cNvSpPr/>
                      <wps:spPr>
                        <a:xfrm>
                          <a:off x="1647723" y="0"/>
                          <a:ext cx="3117273" cy="4282306"/>
                        </a:xfrm>
                        <a:prstGeom prst="roundRect">
                          <a:avLst/>
                        </a:prstGeom>
                        <a:solidFill>
                          <a:schemeClr val="accent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3" name="Freeform: Shape 3">
                        <a:extLst>
                          <a:ext uri="{FF2B5EF4-FFF2-40B4-BE49-F238E27FC236}">
                            <a16:creationId xmlns:a16="http://schemas.microsoft.com/office/drawing/2014/main" id="{69543F93-9429-47FD-A30E-25D5BF3F6A47}"/>
                          </a:ext>
                        </a:extLst>
                      </wps:cNvPr>
                      <wps:cNvSpPr/>
                      <wps:spPr>
                        <a:xfrm>
                          <a:off x="1647723" y="2720206"/>
                          <a:ext cx="3117273" cy="1556385"/>
                        </a:xfrm>
                        <a:custGeom>
                          <a:avLst/>
                          <a:gdLst>
                            <a:gd name="connsiteX0" fmla="*/ 260725 w 3117273"/>
                            <a:gd name="connsiteY0" fmla="*/ 189547 h 1556385"/>
                            <a:gd name="connsiteX1" fmla="*/ 195955 w 3117273"/>
                            <a:gd name="connsiteY1" fmla="*/ 207645 h 1556385"/>
                            <a:gd name="connsiteX2" fmla="*/ 218815 w 3117273"/>
                            <a:gd name="connsiteY2" fmla="*/ 207645 h 1556385"/>
                            <a:gd name="connsiteX3" fmla="*/ 174048 w 3117273"/>
                            <a:gd name="connsiteY3" fmla="*/ 220980 h 1556385"/>
                            <a:gd name="connsiteX4" fmla="*/ 164523 w 3117273"/>
                            <a:gd name="connsiteY4" fmla="*/ 237172 h 1556385"/>
                            <a:gd name="connsiteX5" fmla="*/ 246438 w 3117273"/>
                            <a:gd name="connsiteY5" fmla="*/ 201930 h 1556385"/>
                            <a:gd name="connsiteX6" fmla="*/ 260725 w 3117273"/>
                            <a:gd name="connsiteY6" fmla="*/ 189547 h 1556385"/>
                            <a:gd name="connsiteX7" fmla="*/ 575050 w 3117273"/>
                            <a:gd name="connsiteY7" fmla="*/ 177165 h 1556385"/>
                            <a:gd name="connsiteX8" fmla="*/ 568383 w 3117273"/>
                            <a:gd name="connsiteY8" fmla="*/ 180022 h 1556385"/>
                            <a:gd name="connsiteX9" fmla="*/ 567430 w 3117273"/>
                            <a:gd name="connsiteY9" fmla="*/ 181927 h 1556385"/>
                            <a:gd name="connsiteX10" fmla="*/ 572193 w 3117273"/>
                            <a:gd name="connsiteY10" fmla="*/ 180975 h 1556385"/>
                            <a:gd name="connsiteX11" fmla="*/ 575050 w 3117273"/>
                            <a:gd name="connsiteY11" fmla="*/ 177165 h 1556385"/>
                            <a:gd name="connsiteX12" fmla="*/ 535998 w 3117273"/>
                            <a:gd name="connsiteY12" fmla="*/ 171450 h 1556385"/>
                            <a:gd name="connsiteX13" fmla="*/ 467418 w 3117273"/>
                            <a:gd name="connsiteY13" fmla="*/ 205740 h 1556385"/>
                            <a:gd name="connsiteX14" fmla="*/ 496945 w 3117273"/>
                            <a:gd name="connsiteY14" fmla="*/ 193357 h 1556385"/>
                            <a:gd name="connsiteX15" fmla="*/ 535998 w 3117273"/>
                            <a:gd name="connsiteY15" fmla="*/ 171450 h 1556385"/>
                            <a:gd name="connsiteX16" fmla="*/ 613150 w 3117273"/>
                            <a:gd name="connsiteY16" fmla="*/ 134302 h 1556385"/>
                            <a:gd name="connsiteX17" fmla="*/ 576955 w 3117273"/>
                            <a:gd name="connsiteY17" fmla="*/ 151447 h 1556385"/>
                            <a:gd name="connsiteX18" fmla="*/ 575050 w 3117273"/>
                            <a:gd name="connsiteY18" fmla="*/ 160020 h 1556385"/>
                            <a:gd name="connsiteX19" fmla="*/ 595053 w 3117273"/>
                            <a:gd name="connsiteY19" fmla="*/ 153352 h 1556385"/>
                            <a:gd name="connsiteX20" fmla="*/ 613150 w 3117273"/>
                            <a:gd name="connsiteY20" fmla="*/ 134302 h 1556385"/>
                            <a:gd name="connsiteX21" fmla="*/ 889375 w 3117273"/>
                            <a:gd name="connsiteY21" fmla="*/ 132397 h 1556385"/>
                            <a:gd name="connsiteX22" fmla="*/ 866515 w 3117273"/>
                            <a:gd name="connsiteY22" fmla="*/ 143827 h 1556385"/>
                            <a:gd name="connsiteX23" fmla="*/ 872230 w 3117273"/>
                            <a:gd name="connsiteY23" fmla="*/ 141922 h 1556385"/>
                            <a:gd name="connsiteX24" fmla="*/ 889375 w 3117273"/>
                            <a:gd name="connsiteY24" fmla="*/ 132397 h 1556385"/>
                            <a:gd name="connsiteX25" fmla="*/ 136900 w 3117273"/>
                            <a:gd name="connsiteY25" fmla="*/ 109537 h 1556385"/>
                            <a:gd name="connsiteX26" fmla="*/ 1645 w 3117273"/>
                            <a:gd name="connsiteY26" fmla="*/ 230505 h 1556385"/>
                            <a:gd name="connsiteX27" fmla="*/ 4503 w 3117273"/>
                            <a:gd name="connsiteY27" fmla="*/ 230505 h 1556385"/>
                            <a:gd name="connsiteX28" fmla="*/ 693 w 3117273"/>
                            <a:gd name="connsiteY28" fmla="*/ 231457 h 1556385"/>
                            <a:gd name="connsiteX29" fmla="*/ 0 w 3117273"/>
                            <a:gd name="connsiteY29" fmla="*/ 232843 h 1556385"/>
                            <a:gd name="connsiteX30" fmla="*/ 0 w 3117273"/>
                            <a:gd name="connsiteY30" fmla="*/ 209380 h 1556385"/>
                            <a:gd name="connsiteX31" fmla="*/ 41174 w 3117273"/>
                            <a:gd name="connsiteY31" fmla="*/ 158710 h 1556385"/>
                            <a:gd name="connsiteX32" fmla="*/ 136900 w 3117273"/>
                            <a:gd name="connsiteY32" fmla="*/ 109537 h 1556385"/>
                            <a:gd name="connsiteX33" fmla="*/ 1392295 w 3117273"/>
                            <a:gd name="connsiteY33" fmla="*/ 90487 h 1556385"/>
                            <a:gd name="connsiteX34" fmla="*/ 1322504 w 3117273"/>
                            <a:gd name="connsiteY34" fmla="*/ 102791 h 1556385"/>
                            <a:gd name="connsiteX35" fmla="*/ 1323001 w 3117273"/>
                            <a:gd name="connsiteY35" fmla="*/ 102631 h 1556385"/>
                            <a:gd name="connsiteX36" fmla="*/ 1392295 w 3117273"/>
                            <a:gd name="connsiteY36" fmla="*/ 90487 h 1556385"/>
                            <a:gd name="connsiteX37" fmla="*/ 800793 w 3117273"/>
                            <a:gd name="connsiteY37" fmla="*/ 12382 h 1556385"/>
                            <a:gd name="connsiteX38" fmla="*/ 672205 w 3117273"/>
                            <a:gd name="connsiteY38" fmla="*/ 99060 h 1556385"/>
                            <a:gd name="connsiteX39" fmla="*/ 678873 w 3117273"/>
                            <a:gd name="connsiteY39" fmla="*/ 96202 h 1556385"/>
                            <a:gd name="connsiteX40" fmla="*/ 667443 w 3117273"/>
                            <a:gd name="connsiteY40" fmla="*/ 103822 h 1556385"/>
                            <a:gd name="connsiteX41" fmla="*/ 642678 w 3117273"/>
                            <a:gd name="connsiteY41" fmla="*/ 139065 h 1556385"/>
                            <a:gd name="connsiteX42" fmla="*/ 695065 w 3117273"/>
                            <a:gd name="connsiteY42" fmla="*/ 134302 h 1556385"/>
                            <a:gd name="connsiteX43" fmla="*/ 636963 w 3117273"/>
                            <a:gd name="connsiteY43" fmla="*/ 153352 h 1556385"/>
                            <a:gd name="connsiteX44" fmla="*/ 633153 w 3117273"/>
                            <a:gd name="connsiteY44" fmla="*/ 168592 h 1556385"/>
                            <a:gd name="connsiteX45" fmla="*/ 679825 w 3117273"/>
                            <a:gd name="connsiteY45" fmla="*/ 157162 h 1556385"/>
                            <a:gd name="connsiteX46" fmla="*/ 832225 w 3117273"/>
                            <a:gd name="connsiteY46" fmla="*/ 65722 h 1556385"/>
                            <a:gd name="connsiteX47" fmla="*/ 736023 w 3117273"/>
                            <a:gd name="connsiteY47" fmla="*/ 152400 h 1556385"/>
                            <a:gd name="connsiteX48" fmla="*/ 816033 w 3117273"/>
                            <a:gd name="connsiteY48" fmla="*/ 127635 h 1556385"/>
                            <a:gd name="connsiteX49" fmla="*/ 870325 w 3117273"/>
                            <a:gd name="connsiteY49" fmla="*/ 110490 h 1556385"/>
                            <a:gd name="connsiteX50" fmla="*/ 839845 w 3117273"/>
                            <a:gd name="connsiteY50" fmla="*/ 121920 h 1556385"/>
                            <a:gd name="connsiteX51" fmla="*/ 877945 w 3117273"/>
                            <a:gd name="connsiteY51" fmla="*/ 114300 h 1556385"/>
                            <a:gd name="connsiteX52" fmla="*/ 869373 w 3117273"/>
                            <a:gd name="connsiteY52" fmla="*/ 123825 h 1556385"/>
                            <a:gd name="connsiteX53" fmla="*/ 981768 w 3117273"/>
                            <a:gd name="connsiteY53" fmla="*/ 95250 h 1556385"/>
                            <a:gd name="connsiteX54" fmla="*/ 896995 w 3117273"/>
                            <a:gd name="connsiteY54" fmla="*/ 126682 h 1556385"/>
                            <a:gd name="connsiteX55" fmla="*/ 896043 w 3117273"/>
                            <a:gd name="connsiteY55" fmla="*/ 129540 h 1556385"/>
                            <a:gd name="connsiteX56" fmla="*/ 1017010 w 3117273"/>
                            <a:gd name="connsiteY56" fmla="*/ 104775 h 1556385"/>
                            <a:gd name="connsiteX57" fmla="*/ 883660 w 3117273"/>
                            <a:gd name="connsiteY57" fmla="*/ 170497 h 1556385"/>
                            <a:gd name="connsiteX58" fmla="*/ 964623 w 3117273"/>
                            <a:gd name="connsiteY58" fmla="*/ 126682 h 1556385"/>
                            <a:gd name="connsiteX59" fmla="*/ 899853 w 3117273"/>
                            <a:gd name="connsiteY59" fmla="*/ 169545 h 1556385"/>
                            <a:gd name="connsiteX60" fmla="*/ 1078923 w 3117273"/>
                            <a:gd name="connsiteY60" fmla="*/ 72390 h 1556385"/>
                            <a:gd name="connsiteX61" fmla="*/ 1058920 w 3117273"/>
                            <a:gd name="connsiteY61" fmla="*/ 134302 h 1556385"/>
                            <a:gd name="connsiteX62" fmla="*/ 1199891 w 3117273"/>
                            <a:gd name="connsiteY62" fmla="*/ 63817 h 1556385"/>
                            <a:gd name="connsiteX63" fmla="*/ 1106545 w 3117273"/>
                            <a:gd name="connsiteY63" fmla="*/ 132397 h 1556385"/>
                            <a:gd name="connsiteX64" fmla="*/ 1365626 w 3117273"/>
                            <a:gd name="connsiteY64" fmla="*/ 48577 h 1556385"/>
                            <a:gd name="connsiteX65" fmla="*/ 1153218 w 3117273"/>
                            <a:gd name="connsiteY65" fmla="*/ 141922 h 1556385"/>
                            <a:gd name="connsiteX66" fmla="*/ 1272757 w 3117273"/>
                            <a:gd name="connsiteY66" fmla="*/ 111561 h 1556385"/>
                            <a:gd name="connsiteX67" fmla="*/ 1322504 w 3117273"/>
                            <a:gd name="connsiteY67" fmla="*/ 102791 h 1556385"/>
                            <a:gd name="connsiteX68" fmla="*/ 1291569 w 3117273"/>
                            <a:gd name="connsiteY68" fmla="*/ 112722 h 1556385"/>
                            <a:gd name="connsiteX69" fmla="*/ 1263708 w 3117273"/>
                            <a:gd name="connsiteY69" fmla="*/ 130492 h 1556385"/>
                            <a:gd name="connsiteX70" fmla="*/ 1473258 w 3117273"/>
                            <a:gd name="connsiteY70" fmla="*/ 71437 h 1556385"/>
                            <a:gd name="connsiteX71" fmla="*/ 1389438 w 3117273"/>
                            <a:gd name="connsiteY71" fmla="*/ 121920 h 1556385"/>
                            <a:gd name="connsiteX72" fmla="*/ 1549458 w 3117273"/>
                            <a:gd name="connsiteY72" fmla="*/ 84772 h 1556385"/>
                            <a:gd name="connsiteX73" fmla="*/ 1467543 w 3117273"/>
                            <a:gd name="connsiteY73" fmla="*/ 123825 h 1556385"/>
                            <a:gd name="connsiteX74" fmla="*/ 1674235 w 3117273"/>
                            <a:gd name="connsiteY74" fmla="*/ 80010 h 1556385"/>
                            <a:gd name="connsiteX75" fmla="*/ 1544695 w 3117273"/>
                            <a:gd name="connsiteY75" fmla="*/ 126682 h 1556385"/>
                            <a:gd name="connsiteX76" fmla="*/ 1706620 w 3117273"/>
                            <a:gd name="connsiteY76" fmla="*/ 93345 h 1556385"/>
                            <a:gd name="connsiteX77" fmla="*/ 1557078 w 3117273"/>
                            <a:gd name="connsiteY77" fmla="*/ 148590 h 1556385"/>
                            <a:gd name="connsiteX78" fmla="*/ 1638041 w 3117273"/>
                            <a:gd name="connsiteY78" fmla="*/ 120967 h 1556385"/>
                            <a:gd name="connsiteX79" fmla="*/ 1572318 w 3117273"/>
                            <a:gd name="connsiteY79" fmla="*/ 149542 h 1556385"/>
                            <a:gd name="connsiteX80" fmla="*/ 1753293 w 3117273"/>
                            <a:gd name="connsiteY80" fmla="*/ 64770 h 1556385"/>
                            <a:gd name="connsiteX81" fmla="*/ 1727576 w 3117273"/>
                            <a:gd name="connsiteY81" fmla="*/ 137160 h 1556385"/>
                            <a:gd name="connsiteX82" fmla="*/ 2036185 w 3117273"/>
                            <a:gd name="connsiteY82" fmla="*/ 23812 h 1556385"/>
                            <a:gd name="connsiteX83" fmla="*/ 1788535 w 3117273"/>
                            <a:gd name="connsiteY83" fmla="*/ 140970 h 1556385"/>
                            <a:gd name="connsiteX84" fmla="*/ 2041900 w 3117273"/>
                            <a:gd name="connsiteY84" fmla="*/ 78105 h 1556385"/>
                            <a:gd name="connsiteX85" fmla="*/ 1831398 w 3117273"/>
                            <a:gd name="connsiteY85" fmla="*/ 155257 h 1556385"/>
                            <a:gd name="connsiteX86" fmla="*/ 2046663 w 3117273"/>
                            <a:gd name="connsiteY86" fmla="*/ 132397 h 1556385"/>
                            <a:gd name="connsiteX87" fmla="*/ 1937125 w 3117273"/>
                            <a:gd name="connsiteY87" fmla="*/ 154305 h 1556385"/>
                            <a:gd name="connsiteX88" fmla="*/ 2139055 w 3117273"/>
                            <a:gd name="connsiteY88" fmla="*/ 119062 h 1556385"/>
                            <a:gd name="connsiteX89" fmla="*/ 2055235 w 3117273"/>
                            <a:gd name="connsiteY89" fmla="*/ 164782 h 1556385"/>
                            <a:gd name="connsiteX90" fmla="*/ 2208588 w 3117273"/>
                            <a:gd name="connsiteY90" fmla="*/ 146685 h 1556385"/>
                            <a:gd name="connsiteX91" fmla="*/ 2128578 w 3117273"/>
                            <a:gd name="connsiteY91" fmla="*/ 171450 h 1556385"/>
                            <a:gd name="connsiteX92" fmla="*/ 2311458 w 3117273"/>
                            <a:gd name="connsiteY92" fmla="*/ 155257 h 1556385"/>
                            <a:gd name="connsiteX93" fmla="*/ 2199063 w 3117273"/>
                            <a:gd name="connsiteY93" fmla="*/ 185737 h 1556385"/>
                            <a:gd name="connsiteX94" fmla="*/ 2352416 w 3117273"/>
                            <a:gd name="connsiteY94" fmla="*/ 168592 h 1556385"/>
                            <a:gd name="connsiteX95" fmla="*/ 2208588 w 3117273"/>
                            <a:gd name="connsiteY95" fmla="*/ 220980 h 1556385"/>
                            <a:gd name="connsiteX96" fmla="*/ 2260023 w 3117273"/>
                            <a:gd name="connsiteY96" fmla="*/ 196215 h 1556385"/>
                            <a:gd name="connsiteX97" fmla="*/ 2223828 w 3117273"/>
                            <a:gd name="connsiteY97" fmla="*/ 222885 h 1556385"/>
                            <a:gd name="connsiteX98" fmla="*/ 2401946 w 3117273"/>
                            <a:gd name="connsiteY98" fmla="*/ 151447 h 1556385"/>
                            <a:gd name="connsiteX99" fmla="*/ 2375275 w 3117273"/>
                            <a:gd name="connsiteY99" fmla="*/ 216217 h 1556385"/>
                            <a:gd name="connsiteX100" fmla="*/ 2665788 w 3117273"/>
                            <a:gd name="connsiteY100" fmla="*/ 124777 h 1556385"/>
                            <a:gd name="connsiteX101" fmla="*/ 2417185 w 3117273"/>
                            <a:gd name="connsiteY101" fmla="*/ 232410 h 1556385"/>
                            <a:gd name="connsiteX102" fmla="*/ 2668646 w 3117273"/>
                            <a:gd name="connsiteY102" fmla="*/ 181927 h 1556385"/>
                            <a:gd name="connsiteX103" fmla="*/ 2459096 w 3117273"/>
                            <a:gd name="connsiteY103" fmla="*/ 248602 h 1556385"/>
                            <a:gd name="connsiteX104" fmla="*/ 2686743 w 3117273"/>
                            <a:gd name="connsiteY104" fmla="*/ 240982 h 1556385"/>
                            <a:gd name="connsiteX105" fmla="*/ 2561966 w 3117273"/>
                            <a:gd name="connsiteY105" fmla="*/ 260032 h 1556385"/>
                            <a:gd name="connsiteX106" fmla="*/ 2764848 w 3117273"/>
                            <a:gd name="connsiteY106" fmla="*/ 226695 h 1556385"/>
                            <a:gd name="connsiteX107" fmla="*/ 2679123 w 3117273"/>
                            <a:gd name="connsiteY107" fmla="*/ 273367 h 1556385"/>
                            <a:gd name="connsiteX108" fmla="*/ 2833428 w 3117273"/>
                            <a:gd name="connsiteY108" fmla="*/ 258127 h 1556385"/>
                            <a:gd name="connsiteX109" fmla="*/ 2752466 w 3117273"/>
                            <a:gd name="connsiteY109" fmla="*/ 282892 h 1556385"/>
                            <a:gd name="connsiteX110" fmla="*/ 2936298 w 3117273"/>
                            <a:gd name="connsiteY110" fmla="*/ 271462 h 1556385"/>
                            <a:gd name="connsiteX111" fmla="*/ 2822950 w 3117273"/>
                            <a:gd name="connsiteY111" fmla="*/ 302895 h 1556385"/>
                            <a:gd name="connsiteX112" fmla="*/ 2977255 w 3117273"/>
                            <a:gd name="connsiteY112" fmla="*/ 287655 h 1556385"/>
                            <a:gd name="connsiteX113" fmla="*/ 2815330 w 3117273"/>
                            <a:gd name="connsiteY113" fmla="*/ 336232 h 1556385"/>
                            <a:gd name="connsiteX114" fmla="*/ 2913438 w 3117273"/>
                            <a:gd name="connsiteY114" fmla="*/ 302895 h 1556385"/>
                            <a:gd name="connsiteX115" fmla="*/ 2844858 w 3117273"/>
                            <a:gd name="connsiteY115" fmla="*/ 340042 h 1556385"/>
                            <a:gd name="connsiteX116" fmla="*/ 3012498 w 3117273"/>
                            <a:gd name="connsiteY116" fmla="*/ 269557 h 1556385"/>
                            <a:gd name="connsiteX117" fmla="*/ 2982018 w 3117273"/>
                            <a:gd name="connsiteY117" fmla="*/ 334327 h 1556385"/>
                            <a:gd name="connsiteX118" fmla="*/ 3114416 w 3117273"/>
                            <a:gd name="connsiteY118" fmla="*/ 287655 h 1556385"/>
                            <a:gd name="connsiteX119" fmla="*/ 3117273 w 3117273"/>
                            <a:gd name="connsiteY119" fmla="*/ 287655 h 1556385"/>
                            <a:gd name="connsiteX120" fmla="*/ 3117273 w 3117273"/>
                            <a:gd name="connsiteY120" fmla="*/ 301637 h 1556385"/>
                            <a:gd name="connsiteX121" fmla="*/ 3041073 w 3117273"/>
                            <a:gd name="connsiteY121" fmla="*/ 353377 h 1556385"/>
                            <a:gd name="connsiteX122" fmla="*/ 3117273 w 3117273"/>
                            <a:gd name="connsiteY122" fmla="*/ 345851 h 1556385"/>
                            <a:gd name="connsiteX123" fmla="*/ 3117273 w 3117273"/>
                            <a:gd name="connsiteY123" fmla="*/ 1042544 h 1556385"/>
                            <a:gd name="connsiteX124" fmla="*/ 2702426 w 3117273"/>
                            <a:gd name="connsiteY124" fmla="*/ 1551545 h 1556385"/>
                            <a:gd name="connsiteX125" fmla="*/ 2654409 w 3117273"/>
                            <a:gd name="connsiteY125" fmla="*/ 1556385 h 1556385"/>
                            <a:gd name="connsiteX126" fmla="*/ 462864 w 3117273"/>
                            <a:gd name="connsiteY126" fmla="*/ 1556385 h 1556385"/>
                            <a:gd name="connsiteX127" fmla="*/ 414847 w 3117273"/>
                            <a:gd name="connsiteY127" fmla="*/ 1551545 h 1556385"/>
                            <a:gd name="connsiteX128" fmla="*/ 0 w 3117273"/>
                            <a:gd name="connsiteY128" fmla="*/ 1042544 h 1556385"/>
                            <a:gd name="connsiteX129" fmla="*/ 0 w 3117273"/>
                            <a:gd name="connsiteY129" fmla="*/ 245347 h 1556385"/>
                            <a:gd name="connsiteX130" fmla="*/ 35935 w 3117273"/>
                            <a:gd name="connsiteY130" fmla="*/ 230505 h 1556385"/>
                            <a:gd name="connsiteX131" fmla="*/ 8313 w 3117273"/>
                            <a:gd name="connsiteY131" fmla="*/ 257175 h 1556385"/>
                            <a:gd name="connsiteX132" fmla="*/ 41650 w 3117273"/>
                            <a:gd name="connsiteY132" fmla="*/ 247650 h 1556385"/>
                            <a:gd name="connsiteX133" fmla="*/ 172143 w 3117273"/>
                            <a:gd name="connsiteY133" fmla="*/ 159067 h 1556385"/>
                            <a:gd name="connsiteX134" fmla="*/ 107373 w 3117273"/>
                            <a:gd name="connsiteY134" fmla="*/ 220980 h 1556385"/>
                            <a:gd name="connsiteX135" fmla="*/ 112135 w 3117273"/>
                            <a:gd name="connsiteY135" fmla="*/ 220027 h 1556385"/>
                            <a:gd name="connsiteX136" fmla="*/ 163570 w 3117273"/>
                            <a:gd name="connsiteY136" fmla="*/ 198120 h 1556385"/>
                            <a:gd name="connsiteX137" fmla="*/ 146425 w 3117273"/>
                            <a:gd name="connsiteY137" fmla="*/ 211455 h 1556385"/>
                            <a:gd name="connsiteX138" fmla="*/ 182620 w 3117273"/>
                            <a:gd name="connsiteY138" fmla="*/ 206692 h 1556385"/>
                            <a:gd name="connsiteX139" fmla="*/ 275013 w 3117273"/>
                            <a:gd name="connsiteY139" fmla="*/ 176212 h 1556385"/>
                            <a:gd name="connsiteX140" fmla="*/ 287395 w 3117273"/>
                            <a:gd name="connsiteY140" fmla="*/ 163830 h 1556385"/>
                            <a:gd name="connsiteX141" fmla="*/ 283585 w 3117273"/>
                            <a:gd name="connsiteY141" fmla="*/ 175260 h 1556385"/>
                            <a:gd name="connsiteX142" fmla="*/ 291205 w 3117273"/>
                            <a:gd name="connsiteY142" fmla="*/ 174307 h 1556385"/>
                            <a:gd name="connsiteX143" fmla="*/ 280728 w 3117273"/>
                            <a:gd name="connsiteY143" fmla="*/ 179070 h 1556385"/>
                            <a:gd name="connsiteX144" fmla="*/ 275013 w 3117273"/>
                            <a:gd name="connsiteY144" fmla="*/ 189547 h 1556385"/>
                            <a:gd name="connsiteX145" fmla="*/ 241675 w 3117273"/>
                            <a:gd name="connsiteY145" fmla="*/ 229552 h 1556385"/>
                            <a:gd name="connsiteX146" fmla="*/ 263583 w 3117273"/>
                            <a:gd name="connsiteY146" fmla="*/ 220027 h 1556385"/>
                            <a:gd name="connsiteX147" fmla="*/ 368358 w 3117273"/>
                            <a:gd name="connsiteY147" fmla="*/ 165735 h 1556385"/>
                            <a:gd name="connsiteX148" fmla="*/ 353118 w 3117273"/>
                            <a:gd name="connsiteY148" fmla="*/ 180022 h 1556385"/>
                            <a:gd name="connsiteX149" fmla="*/ 376930 w 3117273"/>
                            <a:gd name="connsiteY149" fmla="*/ 170497 h 1556385"/>
                            <a:gd name="connsiteX150" fmla="*/ 468370 w 3117273"/>
                            <a:gd name="connsiteY150" fmla="*/ 136207 h 1556385"/>
                            <a:gd name="connsiteX151" fmla="*/ 645535 w 3117273"/>
                            <a:gd name="connsiteY151" fmla="*/ 60007 h 1556385"/>
                            <a:gd name="connsiteX152" fmla="*/ 435033 w 3117273"/>
                            <a:gd name="connsiteY152" fmla="*/ 178117 h 1556385"/>
                            <a:gd name="connsiteX153" fmla="*/ 523615 w 3117273"/>
                            <a:gd name="connsiteY153" fmla="*/ 149542 h 1556385"/>
                            <a:gd name="connsiteX154" fmla="*/ 437890 w 3117273"/>
                            <a:gd name="connsiteY154" fmla="*/ 186690 h 1556385"/>
                            <a:gd name="connsiteX155" fmla="*/ 555048 w 3117273"/>
                            <a:gd name="connsiteY155" fmla="*/ 148590 h 1556385"/>
                            <a:gd name="connsiteX156" fmla="*/ 556953 w 3117273"/>
                            <a:gd name="connsiteY156" fmla="*/ 105727 h 1556385"/>
                            <a:gd name="connsiteX157" fmla="*/ 580765 w 3117273"/>
                            <a:gd name="connsiteY157" fmla="*/ 137160 h 1556385"/>
                            <a:gd name="connsiteX158" fmla="*/ 639820 w 3117273"/>
                            <a:gd name="connsiteY158" fmla="*/ 111442 h 1556385"/>
                            <a:gd name="connsiteX159" fmla="*/ 800793 w 3117273"/>
                            <a:gd name="connsiteY159" fmla="*/ 12382 h 1556385"/>
                            <a:gd name="connsiteX160" fmla="*/ 1352291 w 3117273"/>
                            <a:gd name="connsiteY160" fmla="*/ 0 h 1556385"/>
                            <a:gd name="connsiteX161" fmla="*/ 1197985 w 3117273"/>
                            <a:gd name="connsiteY161" fmla="*/ 66675 h 1556385"/>
                            <a:gd name="connsiteX162" fmla="*/ 1352291 w 3117273"/>
                            <a:gd name="connsiteY162" fmla="*/ 0 h 155638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</a:cxnLst>
                          <a:rect l="l" t="t" r="r" b="b"/>
                          <a:pathLst>
                            <a:path w="3117273" h="1556385">
                              <a:moveTo>
                                <a:pt x="260725" y="189547"/>
                              </a:moveTo>
                              <a:cubicBezTo>
                                <a:pt x="237865" y="196215"/>
                                <a:pt x="214053" y="200977"/>
                                <a:pt x="195955" y="207645"/>
                              </a:cubicBezTo>
                              <a:cubicBezTo>
                                <a:pt x="203575" y="207645"/>
                                <a:pt x="211195" y="207645"/>
                                <a:pt x="218815" y="207645"/>
                              </a:cubicBezTo>
                              <a:cubicBezTo>
                                <a:pt x="203575" y="211455"/>
                                <a:pt x="188335" y="216217"/>
                                <a:pt x="174048" y="220980"/>
                              </a:cubicBezTo>
                              <a:cubicBezTo>
                                <a:pt x="169285" y="224790"/>
                                <a:pt x="165475" y="230505"/>
                                <a:pt x="164523" y="237172"/>
                              </a:cubicBezTo>
                              <a:cubicBezTo>
                                <a:pt x="194050" y="222885"/>
                                <a:pt x="219768" y="211455"/>
                                <a:pt x="246438" y="201930"/>
                              </a:cubicBezTo>
                              <a:cubicBezTo>
                                <a:pt x="251200" y="198120"/>
                                <a:pt x="255963" y="194310"/>
                                <a:pt x="260725" y="189547"/>
                              </a:cubicBezTo>
                              <a:close/>
                              <a:moveTo>
                                <a:pt x="575050" y="177165"/>
                              </a:moveTo>
                              <a:cubicBezTo>
                                <a:pt x="573145" y="178117"/>
                                <a:pt x="570288" y="179070"/>
                                <a:pt x="568383" y="180022"/>
                              </a:cubicBezTo>
                              <a:cubicBezTo>
                                <a:pt x="567430" y="180975"/>
                                <a:pt x="567430" y="180975"/>
                                <a:pt x="567430" y="181927"/>
                              </a:cubicBezTo>
                              <a:cubicBezTo>
                                <a:pt x="569335" y="180975"/>
                                <a:pt x="570288" y="180975"/>
                                <a:pt x="572193" y="180975"/>
                              </a:cubicBezTo>
                              <a:cubicBezTo>
                                <a:pt x="573145" y="180022"/>
                                <a:pt x="574098" y="178117"/>
                                <a:pt x="575050" y="177165"/>
                              </a:cubicBezTo>
                              <a:close/>
                              <a:moveTo>
                                <a:pt x="535998" y="171450"/>
                              </a:moveTo>
                              <a:cubicBezTo>
                                <a:pt x="512185" y="181927"/>
                                <a:pt x="488373" y="193357"/>
                                <a:pt x="467418" y="205740"/>
                              </a:cubicBezTo>
                              <a:cubicBezTo>
                                <a:pt x="477895" y="200977"/>
                                <a:pt x="487420" y="197167"/>
                                <a:pt x="496945" y="193357"/>
                              </a:cubicBezTo>
                              <a:cubicBezTo>
                                <a:pt x="511233" y="186690"/>
                                <a:pt x="524568" y="179070"/>
                                <a:pt x="535998" y="171450"/>
                              </a:cubicBezTo>
                              <a:close/>
                              <a:moveTo>
                                <a:pt x="613150" y="134302"/>
                              </a:moveTo>
                              <a:cubicBezTo>
                                <a:pt x="600768" y="140017"/>
                                <a:pt x="589338" y="145732"/>
                                <a:pt x="576955" y="151447"/>
                              </a:cubicBezTo>
                              <a:cubicBezTo>
                                <a:pt x="576955" y="154305"/>
                                <a:pt x="576003" y="157162"/>
                                <a:pt x="575050" y="160020"/>
                              </a:cubicBezTo>
                              <a:cubicBezTo>
                                <a:pt x="581718" y="158115"/>
                                <a:pt x="588385" y="155257"/>
                                <a:pt x="595053" y="153352"/>
                              </a:cubicBezTo>
                              <a:cubicBezTo>
                                <a:pt x="600768" y="147637"/>
                                <a:pt x="607435" y="141922"/>
                                <a:pt x="613150" y="134302"/>
                              </a:cubicBezTo>
                              <a:close/>
                              <a:moveTo>
                                <a:pt x="889375" y="132397"/>
                              </a:moveTo>
                              <a:cubicBezTo>
                                <a:pt x="881755" y="135255"/>
                                <a:pt x="873183" y="139065"/>
                                <a:pt x="866515" y="143827"/>
                              </a:cubicBezTo>
                              <a:cubicBezTo>
                                <a:pt x="868420" y="142875"/>
                                <a:pt x="870325" y="141922"/>
                                <a:pt x="872230" y="141922"/>
                              </a:cubicBezTo>
                              <a:cubicBezTo>
                                <a:pt x="877945" y="139065"/>
                                <a:pt x="883660" y="135255"/>
                                <a:pt x="889375" y="132397"/>
                              </a:cubicBezTo>
                              <a:close/>
                              <a:moveTo>
                                <a:pt x="136900" y="109537"/>
                              </a:moveTo>
                              <a:cubicBezTo>
                                <a:pt x="74035" y="135255"/>
                                <a:pt x="29268" y="181927"/>
                                <a:pt x="1645" y="230505"/>
                              </a:cubicBezTo>
                              <a:cubicBezTo>
                                <a:pt x="2598" y="230505"/>
                                <a:pt x="3550" y="230505"/>
                                <a:pt x="4503" y="230505"/>
                              </a:cubicBezTo>
                              <a:cubicBezTo>
                                <a:pt x="2598" y="230505"/>
                                <a:pt x="1645" y="231457"/>
                                <a:pt x="693" y="231457"/>
                              </a:cubicBezTo>
                              <a:lnTo>
                                <a:pt x="0" y="232843"/>
                              </a:lnTo>
                              <a:lnTo>
                                <a:pt x="0" y="209380"/>
                              </a:lnTo>
                              <a:lnTo>
                                <a:pt x="41174" y="158710"/>
                              </a:lnTo>
                              <a:cubicBezTo>
                                <a:pt x="64272" y="135731"/>
                                <a:pt x="93085" y="117157"/>
                                <a:pt x="136900" y="109537"/>
                              </a:cubicBezTo>
                              <a:close/>
                              <a:moveTo>
                                <a:pt x="1392295" y="90487"/>
                              </a:moveTo>
                              <a:lnTo>
                                <a:pt x="1322504" y="102791"/>
                              </a:lnTo>
                              <a:lnTo>
                                <a:pt x="1323001" y="102631"/>
                              </a:lnTo>
                              <a:cubicBezTo>
                                <a:pt x="1344909" y="97631"/>
                                <a:pt x="1368483" y="95250"/>
                                <a:pt x="1392295" y="90487"/>
                              </a:cubicBezTo>
                              <a:close/>
                              <a:moveTo>
                                <a:pt x="800793" y="12382"/>
                              </a:moveTo>
                              <a:cubicBezTo>
                                <a:pt x="759835" y="36195"/>
                                <a:pt x="707448" y="62865"/>
                                <a:pt x="672205" y="99060"/>
                              </a:cubicBezTo>
                              <a:cubicBezTo>
                                <a:pt x="674110" y="98107"/>
                                <a:pt x="676968" y="97155"/>
                                <a:pt x="678873" y="96202"/>
                              </a:cubicBezTo>
                              <a:cubicBezTo>
                                <a:pt x="675063" y="99060"/>
                                <a:pt x="671253" y="100965"/>
                                <a:pt x="667443" y="103822"/>
                              </a:cubicBezTo>
                              <a:cubicBezTo>
                                <a:pt x="657918" y="114300"/>
                                <a:pt x="649345" y="126682"/>
                                <a:pt x="642678" y="139065"/>
                              </a:cubicBezTo>
                              <a:cubicBezTo>
                                <a:pt x="659823" y="136207"/>
                                <a:pt x="676968" y="134302"/>
                                <a:pt x="695065" y="134302"/>
                              </a:cubicBezTo>
                              <a:cubicBezTo>
                                <a:pt x="675063" y="140970"/>
                                <a:pt x="655060" y="146685"/>
                                <a:pt x="636963" y="153352"/>
                              </a:cubicBezTo>
                              <a:cubicBezTo>
                                <a:pt x="635058" y="158115"/>
                                <a:pt x="634105" y="163830"/>
                                <a:pt x="633153" y="168592"/>
                              </a:cubicBezTo>
                              <a:cubicBezTo>
                                <a:pt x="649345" y="165735"/>
                                <a:pt x="664585" y="161925"/>
                                <a:pt x="679825" y="157162"/>
                              </a:cubicBezTo>
                              <a:cubicBezTo>
                                <a:pt x="735070" y="128587"/>
                                <a:pt x="794125" y="101917"/>
                                <a:pt x="832225" y="65722"/>
                              </a:cubicBezTo>
                              <a:cubicBezTo>
                                <a:pt x="811270" y="101917"/>
                                <a:pt x="773170" y="125730"/>
                                <a:pt x="736023" y="152400"/>
                              </a:cubicBezTo>
                              <a:cubicBezTo>
                                <a:pt x="759835" y="140970"/>
                                <a:pt x="787458" y="133350"/>
                                <a:pt x="816033" y="127635"/>
                              </a:cubicBezTo>
                              <a:cubicBezTo>
                                <a:pt x="833178" y="120967"/>
                                <a:pt x="851275" y="114300"/>
                                <a:pt x="870325" y="110490"/>
                              </a:cubicBezTo>
                              <a:cubicBezTo>
                                <a:pt x="859848" y="114300"/>
                                <a:pt x="849370" y="118110"/>
                                <a:pt x="839845" y="121920"/>
                              </a:cubicBezTo>
                              <a:cubicBezTo>
                                <a:pt x="852228" y="120015"/>
                                <a:pt x="865563" y="117157"/>
                                <a:pt x="877945" y="114300"/>
                              </a:cubicBezTo>
                              <a:cubicBezTo>
                                <a:pt x="876040" y="117157"/>
                                <a:pt x="872230" y="120967"/>
                                <a:pt x="869373" y="123825"/>
                              </a:cubicBezTo>
                              <a:cubicBezTo>
                                <a:pt x="906520" y="114300"/>
                                <a:pt x="946525" y="107632"/>
                                <a:pt x="981768" y="95250"/>
                              </a:cubicBezTo>
                              <a:cubicBezTo>
                                <a:pt x="957955" y="111442"/>
                                <a:pt x="925570" y="116205"/>
                                <a:pt x="896995" y="126682"/>
                              </a:cubicBezTo>
                              <a:cubicBezTo>
                                <a:pt x="896995" y="127635"/>
                                <a:pt x="896043" y="128587"/>
                                <a:pt x="896043" y="129540"/>
                              </a:cubicBezTo>
                              <a:cubicBezTo>
                                <a:pt x="932238" y="115252"/>
                                <a:pt x="971290" y="107632"/>
                                <a:pt x="1017010" y="104775"/>
                              </a:cubicBezTo>
                              <a:cubicBezTo>
                                <a:pt x="957003" y="109537"/>
                                <a:pt x="899853" y="131445"/>
                                <a:pt x="883660" y="170497"/>
                              </a:cubicBezTo>
                              <a:cubicBezTo>
                                <a:pt x="900805" y="149542"/>
                                <a:pt x="932238" y="138112"/>
                                <a:pt x="964623" y="126682"/>
                              </a:cubicBezTo>
                              <a:cubicBezTo>
                                <a:pt x="932238" y="138112"/>
                                <a:pt x="916045" y="148590"/>
                                <a:pt x="899853" y="169545"/>
                              </a:cubicBezTo>
                              <a:cubicBezTo>
                                <a:pt x="964623" y="137160"/>
                                <a:pt x="1043680" y="134302"/>
                                <a:pt x="1078923" y="72390"/>
                              </a:cubicBezTo>
                              <a:cubicBezTo>
                                <a:pt x="1109403" y="92392"/>
                                <a:pt x="1091305" y="113347"/>
                                <a:pt x="1058920" y="134302"/>
                              </a:cubicBezTo>
                              <a:cubicBezTo>
                                <a:pt x="1105593" y="108585"/>
                                <a:pt x="1152266" y="85725"/>
                                <a:pt x="1199891" y="63817"/>
                              </a:cubicBezTo>
                              <a:cubicBezTo>
                                <a:pt x="1166553" y="82867"/>
                                <a:pt x="1135120" y="105727"/>
                                <a:pt x="1106545" y="132397"/>
                              </a:cubicBezTo>
                              <a:cubicBezTo>
                                <a:pt x="1201795" y="120015"/>
                                <a:pt x="1283710" y="79057"/>
                                <a:pt x="1365626" y="48577"/>
                              </a:cubicBezTo>
                              <a:cubicBezTo>
                                <a:pt x="1313238" y="100012"/>
                                <a:pt x="1217988" y="110490"/>
                                <a:pt x="1153218" y="141922"/>
                              </a:cubicBezTo>
                              <a:cubicBezTo>
                                <a:pt x="1192747" y="130969"/>
                                <a:pt x="1232752" y="120491"/>
                                <a:pt x="1272757" y="111561"/>
                              </a:cubicBezTo>
                              <a:lnTo>
                                <a:pt x="1322504" y="102791"/>
                              </a:lnTo>
                              <a:lnTo>
                                <a:pt x="1291569" y="112722"/>
                              </a:lnTo>
                              <a:cubicBezTo>
                                <a:pt x="1281627" y="117157"/>
                                <a:pt x="1272281" y="122872"/>
                                <a:pt x="1263708" y="130492"/>
                              </a:cubicBezTo>
                              <a:cubicBezTo>
                                <a:pt x="1328478" y="110490"/>
                                <a:pt x="1420870" y="121920"/>
                                <a:pt x="1473258" y="71437"/>
                              </a:cubicBezTo>
                              <a:cubicBezTo>
                                <a:pt x="1449445" y="100965"/>
                                <a:pt x="1422776" y="101917"/>
                                <a:pt x="1389438" y="121920"/>
                              </a:cubicBezTo>
                              <a:cubicBezTo>
                                <a:pt x="1451351" y="122872"/>
                                <a:pt x="1500880" y="103822"/>
                                <a:pt x="1549458" y="84772"/>
                              </a:cubicBezTo>
                              <a:cubicBezTo>
                                <a:pt x="1531360" y="104775"/>
                                <a:pt x="1485641" y="103822"/>
                                <a:pt x="1467543" y="123825"/>
                              </a:cubicBezTo>
                              <a:cubicBezTo>
                                <a:pt x="1531360" y="104775"/>
                                <a:pt x="1596130" y="86677"/>
                                <a:pt x="1674235" y="80010"/>
                              </a:cubicBezTo>
                              <a:cubicBezTo>
                                <a:pt x="1639945" y="109537"/>
                                <a:pt x="1565651" y="85725"/>
                                <a:pt x="1544695" y="126682"/>
                              </a:cubicBezTo>
                              <a:cubicBezTo>
                                <a:pt x="1591368" y="100012"/>
                                <a:pt x="1649470" y="91440"/>
                                <a:pt x="1706620" y="93345"/>
                              </a:cubicBezTo>
                              <a:cubicBezTo>
                                <a:pt x="1647566" y="92392"/>
                                <a:pt x="1576128" y="110490"/>
                                <a:pt x="1557078" y="148590"/>
                              </a:cubicBezTo>
                              <a:cubicBezTo>
                                <a:pt x="1589463" y="139065"/>
                                <a:pt x="1605655" y="129540"/>
                                <a:pt x="1638041" y="120967"/>
                              </a:cubicBezTo>
                              <a:cubicBezTo>
                                <a:pt x="1620895" y="130492"/>
                                <a:pt x="1588510" y="140017"/>
                                <a:pt x="1572318" y="149542"/>
                              </a:cubicBezTo>
                              <a:cubicBezTo>
                                <a:pt x="1634230" y="141922"/>
                                <a:pt x="1728528" y="126682"/>
                                <a:pt x="1753293" y="64770"/>
                              </a:cubicBezTo>
                              <a:cubicBezTo>
                                <a:pt x="1779010" y="98107"/>
                                <a:pt x="1745673" y="117157"/>
                                <a:pt x="1727576" y="137160"/>
                              </a:cubicBezTo>
                              <a:cubicBezTo>
                                <a:pt x="1825683" y="90487"/>
                                <a:pt x="1912360" y="33337"/>
                                <a:pt x="2036185" y="23812"/>
                              </a:cubicBezTo>
                              <a:cubicBezTo>
                                <a:pt x="1940935" y="46672"/>
                                <a:pt x="1844733" y="70485"/>
                                <a:pt x="1788535" y="140970"/>
                              </a:cubicBezTo>
                              <a:cubicBezTo>
                                <a:pt x="1868546" y="115252"/>
                                <a:pt x="1959985" y="113347"/>
                                <a:pt x="2041900" y="78105"/>
                              </a:cubicBezTo>
                              <a:cubicBezTo>
                                <a:pt x="1989513" y="116205"/>
                                <a:pt x="1896168" y="128587"/>
                                <a:pt x="1831398" y="155257"/>
                              </a:cubicBezTo>
                              <a:cubicBezTo>
                                <a:pt x="1909503" y="140970"/>
                                <a:pt x="1972368" y="125730"/>
                                <a:pt x="2046663" y="132397"/>
                              </a:cubicBezTo>
                              <a:cubicBezTo>
                                <a:pt x="2015230" y="140017"/>
                                <a:pt x="1970463" y="136207"/>
                                <a:pt x="1937125" y="154305"/>
                              </a:cubicBezTo>
                              <a:cubicBezTo>
                                <a:pt x="2011421" y="160972"/>
                                <a:pt x="2073333" y="144780"/>
                                <a:pt x="2139055" y="119062"/>
                              </a:cubicBezTo>
                              <a:cubicBezTo>
                                <a:pt x="2105718" y="137160"/>
                                <a:pt x="2088573" y="146685"/>
                                <a:pt x="2055235" y="164782"/>
                              </a:cubicBezTo>
                              <a:cubicBezTo>
                                <a:pt x="2112385" y="180975"/>
                                <a:pt x="2149533" y="140970"/>
                                <a:pt x="2208588" y="146685"/>
                              </a:cubicBezTo>
                              <a:cubicBezTo>
                                <a:pt x="2179060" y="143827"/>
                                <a:pt x="2158105" y="174307"/>
                                <a:pt x="2128578" y="171450"/>
                              </a:cubicBezTo>
                              <a:cubicBezTo>
                                <a:pt x="2187633" y="176212"/>
                                <a:pt x="2240021" y="138112"/>
                                <a:pt x="2311458" y="155257"/>
                              </a:cubicBezTo>
                              <a:cubicBezTo>
                                <a:pt x="2263833" y="158115"/>
                                <a:pt x="2232400" y="166687"/>
                                <a:pt x="2199063" y="185737"/>
                              </a:cubicBezTo>
                              <a:cubicBezTo>
                                <a:pt x="2246688" y="168592"/>
                                <a:pt x="2295266" y="150495"/>
                                <a:pt x="2352416" y="168592"/>
                              </a:cubicBezTo>
                              <a:cubicBezTo>
                                <a:pt x="2304791" y="185737"/>
                                <a:pt x="2232400" y="166687"/>
                                <a:pt x="2208588" y="220980"/>
                              </a:cubicBezTo>
                              <a:cubicBezTo>
                                <a:pt x="2220971" y="206692"/>
                                <a:pt x="2240021" y="199072"/>
                                <a:pt x="2260023" y="196215"/>
                              </a:cubicBezTo>
                              <a:cubicBezTo>
                                <a:pt x="2240973" y="199072"/>
                                <a:pt x="2225733" y="207645"/>
                                <a:pt x="2223828" y="222885"/>
                              </a:cubicBezTo>
                              <a:cubicBezTo>
                                <a:pt x="2286693" y="206692"/>
                                <a:pt x="2375275" y="216217"/>
                                <a:pt x="2401946" y="151447"/>
                              </a:cubicBezTo>
                              <a:cubicBezTo>
                                <a:pt x="2427663" y="177165"/>
                                <a:pt x="2408613" y="197167"/>
                                <a:pt x="2375275" y="216217"/>
                              </a:cubicBezTo>
                              <a:cubicBezTo>
                                <a:pt x="2471478" y="181927"/>
                                <a:pt x="2556250" y="134302"/>
                                <a:pt x="2665788" y="124777"/>
                              </a:cubicBezTo>
                              <a:cubicBezTo>
                                <a:pt x="2571491" y="136207"/>
                                <a:pt x="2473383" y="170497"/>
                                <a:pt x="2417185" y="232410"/>
                              </a:cubicBezTo>
                              <a:cubicBezTo>
                                <a:pt x="2507673" y="231457"/>
                                <a:pt x="2587683" y="206692"/>
                                <a:pt x="2668646" y="181927"/>
                              </a:cubicBezTo>
                              <a:cubicBezTo>
                                <a:pt x="2600066" y="219075"/>
                                <a:pt x="2537200" y="234315"/>
                                <a:pt x="2459096" y="248602"/>
                              </a:cubicBezTo>
                              <a:cubicBezTo>
                                <a:pt x="2537200" y="234315"/>
                                <a:pt x="2615305" y="220980"/>
                                <a:pt x="2686743" y="240982"/>
                              </a:cubicBezTo>
                              <a:cubicBezTo>
                                <a:pt x="2650548" y="270510"/>
                                <a:pt x="2587683" y="206692"/>
                                <a:pt x="2561966" y="260032"/>
                              </a:cubicBezTo>
                              <a:cubicBezTo>
                                <a:pt x="2635308" y="267652"/>
                                <a:pt x="2698173" y="252412"/>
                                <a:pt x="2764848" y="226695"/>
                              </a:cubicBezTo>
                              <a:cubicBezTo>
                                <a:pt x="2730558" y="245745"/>
                                <a:pt x="2713413" y="254317"/>
                                <a:pt x="2679123" y="273367"/>
                              </a:cubicBezTo>
                              <a:cubicBezTo>
                                <a:pt x="2738178" y="280987"/>
                                <a:pt x="2791518" y="243840"/>
                                <a:pt x="2833428" y="258127"/>
                              </a:cubicBezTo>
                              <a:cubicBezTo>
                                <a:pt x="2783898" y="252412"/>
                                <a:pt x="2781993" y="286702"/>
                                <a:pt x="2752466" y="282892"/>
                              </a:cubicBezTo>
                              <a:cubicBezTo>
                                <a:pt x="2810568" y="290512"/>
                                <a:pt x="2864860" y="251460"/>
                                <a:pt x="2936298" y="271462"/>
                              </a:cubicBezTo>
                              <a:cubicBezTo>
                                <a:pt x="2901055" y="289560"/>
                                <a:pt x="2847716" y="260032"/>
                                <a:pt x="2822950" y="302895"/>
                              </a:cubicBezTo>
                              <a:cubicBezTo>
                                <a:pt x="2871528" y="285750"/>
                                <a:pt x="2921058" y="269557"/>
                                <a:pt x="2977255" y="287655"/>
                              </a:cubicBezTo>
                              <a:cubicBezTo>
                                <a:pt x="2918200" y="280987"/>
                                <a:pt x="2856288" y="284797"/>
                                <a:pt x="2815330" y="336232"/>
                              </a:cubicBezTo>
                              <a:cubicBezTo>
                                <a:pt x="2846763" y="328612"/>
                                <a:pt x="2881053" y="310515"/>
                                <a:pt x="2913438" y="302895"/>
                              </a:cubicBezTo>
                              <a:cubicBezTo>
                                <a:pt x="2896293" y="312420"/>
                                <a:pt x="2862003" y="330517"/>
                                <a:pt x="2844858" y="340042"/>
                              </a:cubicBezTo>
                              <a:cubicBezTo>
                                <a:pt x="2893435" y="322897"/>
                                <a:pt x="2981066" y="334327"/>
                                <a:pt x="3012498" y="269557"/>
                              </a:cubicBezTo>
                              <a:cubicBezTo>
                                <a:pt x="3037263" y="295275"/>
                                <a:pt x="3016308" y="316230"/>
                                <a:pt x="2982018" y="334327"/>
                              </a:cubicBezTo>
                              <a:cubicBezTo>
                                <a:pt x="3030596" y="329565"/>
                                <a:pt x="3072505" y="307657"/>
                                <a:pt x="3114416" y="287655"/>
                              </a:cubicBezTo>
                              <a:lnTo>
                                <a:pt x="3117273" y="287655"/>
                              </a:lnTo>
                              <a:lnTo>
                                <a:pt x="3117273" y="301637"/>
                              </a:lnTo>
                              <a:lnTo>
                                <a:pt x="3041073" y="353377"/>
                              </a:lnTo>
                              <a:lnTo>
                                <a:pt x="3117273" y="345851"/>
                              </a:lnTo>
                              <a:lnTo>
                                <a:pt x="3117273" y="1042544"/>
                              </a:lnTo>
                              <a:cubicBezTo>
                                <a:pt x="3117273" y="1293619"/>
                                <a:pt x="2939179" y="1503098"/>
                                <a:pt x="2702426" y="1551545"/>
                              </a:cubicBezTo>
                              <a:lnTo>
                                <a:pt x="2654409" y="1556385"/>
                              </a:lnTo>
                              <a:lnTo>
                                <a:pt x="462864" y="1556385"/>
                              </a:lnTo>
                              <a:lnTo>
                                <a:pt x="414847" y="1551545"/>
                              </a:lnTo>
                              <a:cubicBezTo>
                                <a:pt x="178094" y="1503098"/>
                                <a:pt x="0" y="1293619"/>
                                <a:pt x="0" y="1042544"/>
                              </a:cubicBezTo>
                              <a:lnTo>
                                <a:pt x="0" y="245347"/>
                              </a:lnTo>
                              <a:lnTo>
                                <a:pt x="35935" y="230505"/>
                              </a:lnTo>
                              <a:cubicBezTo>
                                <a:pt x="24505" y="238125"/>
                                <a:pt x="14980" y="247650"/>
                                <a:pt x="8313" y="257175"/>
                              </a:cubicBezTo>
                              <a:cubicBezTo>
                                <a:pt x="19743" y="254317"/>
                                <a:pt x="31173" y="251460"/>
                                <a:pt x="41650" y="247650"/>
                              </a:cubicBezTo>
                              <a:cubicBezTo>
                                <a:pt x="85465" y="220027"/>
                                <a:pt x="127375" y="186690"/>
                                <a:pt x="172143" y="159067"/>
                              </a:cubicBezTo>
                              <a:cubicBezTo>
                                <a:pt x="147378" y="177165"/>
                                <a:pt x="128328" y="199072"/>
                                <a:pt x="107373" y="220980"/>
                              </a:cubicBezTo>
                              <a:cubicBezTo>
                                <a:pt x="109278" y="220980"/>
                                <a:pt x="110230" y="220980"/>
                                <a:pt x="112135" y="220027"/>
                              </a:cubicBezTo>
                              <a:cubicBezTo>
                                <a:pt x="129280" y="212407"/>
                                <a:pt x="146425" y="204787"/>
                                <a:pt x="163570" y="198120"/>
                              </a:cubicBezTo>
                              <a:cubicBezTo>
                                <a:pt x="159760" y="201930"/>
                                <a:pt x="153093" y="206692"/>
                                <a:pt x="146425" y="211455"/>
                              </a:cubicBezTo>
                              <a:cubicBezTo>
                                <a:pt x="157855" y="209550"/>
                                <a:pt x="170238" y="207645"/>
                                <a:pt x="182620" y="206692"/>
                              </a:cubicBezTo>
                              <a:cubicBezTo>
                                <a:pt x="211195" y="193357"/>
                                <a:pt x="239770" y="180975"/>
                                <a:pt x="275013" y="176212"/>
                              </a:cubicBezTo>
                              <a:cubicBezTo>
                                <a:pt x="278823" y="172402"/>
                                <a:pt x="283585" y="167640"/>
                                <a:pt x="287395" y="163830"/>
                              </a:cubicBezTo>
                              <a:cubicBezTo>
                                <a:pt x="286443" y="167640"/>
                                <a:pt x="285490" y="171450"/>
                                <a:pt x="283585" y="175260"/>
                              </a:cubicBezTo>
                              <a:cubicBezTo>
                                <a:pt x="285490" y="175260"/>
                                <a:pt x="288348" y="174307"/>
                                <a:pt x="291205" y="174307"/>
                              </a:cubicBezTo>
                              <a:cubicBezTo>
                                <a:pt x="287395" y="176212"/>
                                <a:pt x="284538" y="177165"/>
                                <a:pt x="280728" y="179070"/>
                              </a:cubicBezTo>
                              <a:cubicBezTo>
                                <a:pt x="278823" y="181927"/>
                                <a:pt x="276918" y="185737"/>
                                <a:pt x="275013" y="189547"/>
                              </a:cubicBezTo>
                              <a:cubicBezTo>
                                <a:pt x="266440" y="203835"/>
                                <a:pt x="255010" y="218122"/>
                                <a:pt x="241675" y="229552"/>
                              </a:cubicBezTo>
                              <a:cubicBezTo>
                                <a:pt x="249295" y="226695"/>
                                <a:pt x="255963" y="223837"/>
                                <a:pt x="263583" y="220027"/>
                              </a:cubicBezTo>
                              <a:cubicBezTo>
                                <a:pt x="298825" y="201930"/>
                                <a:pt x="337878" y="182880"/>
                                <a:pt x="368358" y="165735"/>
                              </a:cubicBezTo>
                              <a:cubicBezTo>
                                <a:pt x="362643" y="170497"/>
                                <a:pt x="357880" y="175260"/>
                                <a:pt x="353118" y="180022"/>
                              </a:cubicBezTo>
                              <a:cubicBezTo>
                                <a:pt x="360738" y="176212"/>
                                <a:pt x="369310" y="173355"/>
                                <a:pt x="376930" y="170497"/>
                              </a:cubicBezTo>
                              <a:cubicBezTo>
                                <a:pt x="409315" y="151447"/>
                                <a:pt x="443605" y="140017"/>
                                <a:pt x="468370" y="136207"/>
                              </a:cubicBezTo>
                              <a:cubicBezTo>
                                <a:pt x="521710" y="105727"/>
                                <a:pt x="580765" y="80010"/>
                                <a:pt x="645535" y="60007"/>
                              </a:cubicBezTo>
                              <a:cubicBezTo>
                                <a:pt x="555048" y="90487"/>
                                <a:pt x="493135" y="126682"/>
                                <a:pt x="435033" y="178117"/>
                              </a:cubicBezTo>
                              <a:cubicBezTo>
                                <a:pt x="459798" y="163830"/>
                                <a:pt x="487420" y="151447"/>
                                <a:pt x="523615" y="149542"/>
                              </a:cubicBezTo>
                              <a:cubicBezTo>
                                <a:pt x="499803" y="162877"/>
                                <a:pt x="462655" y="170497"/>
                                <a:pt x="437890" y="186690"/>
                              </a:cubicBezTo>
                              <a:cubicBezTo>
                                <a:pt x="479800" y="178117"/>
                                <a:pt x="517900" y="164782"/>
                                <a:pt x="555048" y="148590"/>
                              </a:cubicBezTo>
                              <a:cubicBezTo>
                                <a:pt x="561715" y="137160"/>
                                <a:pt x="562668" y="123825"/>
                                <a:pt x="556953" y="105727"/>
                              </a:cubicBezTo>
                              <a:cubicBezTo>
                                <a:pt x="573145" y="115252"/>
                                <a:pt x="579813" y="126682"/>
                                <a:pt x="580765" y="137160"/>
                              </a:cubicBezTo>
                              <a:cubicBezTo>
                                <a:pt x="600768" y="128587"/>
                                <a:pt x="620770" y="120015"/>
                                <a:pt x="639820" y="111442"/>
                              </a:cubicBezTo>
                              <a:cubicBezTo>
                                <a:pt x="685540" y="73342"/>
                                <a:pt x="738880" y="40957"/>
                                <a:pt x="800793" y="12382"/>
                              </a:cubicBezTo>
                              <a:close/>
                              <a:moveTo>
                                <a:pt x="1352291" y="0"/>
                              </a:moveTo>
                              <a:cubicBezTo>
                                <a:pt x="1300855" y="21907"/>
                                <a:pt x="1249420" y="42862"/>
                                <a:pt x="1197985" y="66675"/>
                              </a:cubicBezTo>
                              <a:cubicBezTo>
                                <a:pt x="1243705" y="39052"/>
                                <a:pt x="1295141" y="18097"/>
                                <a:pt x="135229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4" name="Rectangle 4">
                        <a:extLst>
                          <a:ext uri="{FF2B5EF4-FFF2-40B4-BE49-F238E27FC236}">
                            <a16:creationId xmlns:a16="http://schemas.microsoft.com/office/drawing/2014/main" id="{E0DD4E6E-F963-4940-9CA9-AFC6CFDFF7C3}"/>
                          </a:ext>
                        </a:extLst>
                      </wps:cNvPr>
                      <wps:cNvSpPr/>
                      <wps:spPr>
                        <a:xfrm>
                          <a:off x="2836801" y="2164264"/>
                          <a:ext cx="806083" cy="8575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5" name="Graphic 2">
                        <a:extLst>
                          <a:ext uri="{FF2B5EF4-FFF2-40B4-BE49-F238E27FC236}">
                            <a16:creationId xmlns:a16="http://schemas.microsoft.com/office/drawing/2014/main" id="{75C691F5-9F27-46D4-9284-CEACD83081D5}"/>
                          </a:ext>
                        </a:extLst>
                      </wps:cNvPr>
                      <wps:cNvSpPr/>
                      <wps:spPr>
                        <a:xfrm>
                          <a:off x="2285465" y="1897586"/>
                          <a:ext cx="1937359" cy="1812941"/>
                        </a:xfrm>
                        <a:custGeom>
                          <a:avLst/>
                          <a:gdLst>
                            <a:gd name="connsiteX0" fmla="*/ 2206723 w 2344204"/>
                            <a:gd name="connsiteY0" fmla="*/ 776507 h 2193658"/>
                            <a:gd name="connsiteX1" fmla="*/ 1895954 w 2344204"/>
                            <a:gd name="connsiteY1" fmla="*/ 867910 h 2193658"/>
                            <a:gd name="connsiteX2" fmla="*/ 1886814 w 2344204"/>
                            <a:gd name="connsiteY2" fmla="*/ 849629 h 2193658"/>
                            <a:gd name="connsiteX3" fmla="*/ 1830897 w 2344204"/>
                            <a:gd name="connsiteY3" fmla="*/ 751775 h 2193658"/>
                            <a:gd name="connsiteX4" fmla="*/ 1830897 w 2344204"/>
                            <a:gd name="connsiteY4" fmla="*/ 749624 h 2193658"/>
                            <a:gd name="connsiteX5" fmla="*/ 1867458 w 2344204"/>
                            <a:gd name="connsiteY5" fmla="*/ 793175 h 2193658"/>
                            <a:gd name="connsiteX6" fmla="*/ 1851328 w 2344204"/>
                            <a:gd name="connsiteY6" fmla="*/ 741559 h 2193658"/>
                            <a:gd name="connsiteX7" fmla="*/ 1834123 w 2344204"/>
                            <a:gd name="connsiteY7" fmla="*/ 711450 h 2193658"/>
                            <a:gd name="connsiteX8" fmla="*/ 1893804 w 2344204"/>
                            <a:gd name="connsiteY8" fmla="*/ 737258 h 2193658"/>
                            <a:gd name="connsiteX9" fmla="*/ 1992196 w 2344204"/>
                            <a:gd name="connsiteY9" fmla="*/ 691557 h 2193658"/>
                            <a:gd name="connsiteX10" fmla="*/ 1923375 w 2344204"/>
                            <a:gd name="connsiteY10" fmla="*/ 699622 h 2193658"/>
                            <a:gd name="connsiteX11" fmla="*/ 1849178 w 2344204"/>
                            <a:gd name="connsiteY11" fmla="*/ 648006 h 2193658"/>
                            <a:gd name="connsiteX12" fmla="*/ 1843264 w 2344204"/>
                            <a:gd name="connsiteY12" fmla="*/ 629188 h 2193658"/>
                            <a:gd name="connsiteX13" fmla="*/ 1842188 w 2344204"/>
                            <a:gd name="connsiteY13" fmla="*/ 626500 h 2193658"/>
                            <a:gd name="connsiteX14" fmla="*/ 1872835 w 2344204"/>
                            <a:gd name="connsiteY14" fmla="*/ 634565 h 2193658"/>
                            <a:gd name="connsiteX15" fmla="*/ 1971227 w 2344204"/>
                            <a:gd name="connsiteY15" fmla="*/ 588864 h 2193658"/>
                            <a:gd name="connsiteX16" fmla="*/ 1902406 w 2344204"/>
                            <a:gd name="connsiteY16" fmla="*/ 596929 h 2193658"/>
                            <a:gd name="connsiteX17" fmla="*/ 1861544 w 2344204"/>
                            <a:gd name="connsiteY17" fmla="*/ 577035 h 2193658"/>
                            <a:gd name="connsiteX18" fmla="*/ 1832510 w 2344204"/>
                            <a:gd name="connsiteY18" fmla="*/ 511440 h 2193658"/>
                            <a:gd name="connsiteX19" fmla="*/ 1867996 w 2344204"/>
                            <a:gd name="connsiteY19" fmla="*/ 516817 h 2193658"/>
                            <a:gd name="connsiteX20" fmla="*/ 1821757 w 2344204"/>
                            <a:gd name="connsiteY20" fmla="*/ 491009 h 2193658"/>
                            <a:gd name="connsiteX21" fmla="*/ 1764765 w 2344204"/>
                            <a:gd name="connsiteY21" fmla="*/ 407672 h 2193658"/>
                            <a:gd name="connsiteX22" fmla="*/ 1764765 w 2344204"/>
                            <a:gd name="connsiteY22" fmla="*/ 408747 h 2193658"/>
                            <a:gd name="connsiteX23" fmla="*/ 1174413 w 2344204"/>
                            <a:gd name="connsiteY23" fmla="*/ 2275 h 2193658"/>
                            <a:gd name="connsiteX24" fmla="*/ 583523 w 2344204"/>
                            <a:gd name="connsiteY24" fmla="*/ 411435 h 2193658"/>
                            <a:gd name="connsiteX25" fmla="*/ 488357 w 2344204"/>
                            <a:gd name="connsiteY25" fmla="*/ 584025 h 2193658"/>
                            <a:gd name="connsiteX26" fmla="*/ 545886 w 2344204"/>
                            <a:gd name="connsiteY26" fmla="*/ 531334 h 2193658"/>
                            <a:gd name="connsiteX27" fmla="*/ 537822 w 2344204"/>
                            <a:gd name="connsiteY27" fmla="*/ 569508 h 2193658"/>
                            <a:gd name="connsiteX28" fmla="*/ 509325 w 2344204"/>
                            <a:gd name="connsiteY28" fmla="*/ 628651 h 2193658"/>
                            <a:gd name="connsiteX29" fmla="*/ 488357 w 2344204"/>
                            <a:gd name="connsiteY29" fmla="*/ 714676 h 2193658"/>
                            <a:gd name="connsiteX30" fmla="*/ 523842 w 2344204"/>
                            <a:gd name="connsiteY30" fmla="*/ 664136 h 2193658"/>
                            <a:gd name="connsiteX31" fmla="*/ 520079 w 2344204"/>
                            <a:gd name="connsiteY31" fmla="*/ 707687 h 2193658"/>
                            <a:gd name="connsiteX32" fmla="*/ 500185 w 2344204"/>
                            <a:gd name="connsiteY32" fmla="*/ 741022 h 2193658"/>
                            <a:gd name="connsiteX33" fmla="*/ 484055 w 2344204"/>
                            <a:gd name="connsiteY33" fmla="*/ 792637 h 2193658"/>
                            <a:gd name="connsiteX34" fmla="*/ 517928 w 2344204"/>
                            <a:gd name="connsiteY34" fmla="*/ 752313 h 2193658"/>
                            <a:gd name="connsiteX35" fmla="*/ 517928 w 2344204"/>
                            <a:gd name="connsiteY35" fmla="*/ 756076 h 2193658"/>
                            <a:gd name="connsiteX36" fmla="*/ 464700 w 2344204"/>
                            <a:gd name="connsiteY36" fmla="*/ 849629 h 2193658"/>
                            <a:gd name="connsiteX37" fmla="*/ 455559 w 2344204"/>
                            <a:gd name="connsiteY37" fmla="*/ 868985 h 2193658"/>
                            <a:gd name="connsiteX38" fmla="*/ 142103 w 2344204"/>
                            <a:gd name="connsiteY38" fmla="*/ 776507 h 2193658"/>
                            <a:gd name="connsiteX39" fmla="*/ 13064 w 2344204"/>
                            <a:gd name="connsiteY39" fmla="*/ 987271 h 2193658"/>
                            <a:gd name="connsiteX40" fmla="*/ 337274 w 2344204"/>
                            <a:gd name="connsiteY40" fmla="*/ 1277608 h 2193658"/>
                            <a:gd name="connsiteX41" fmla="*/ 373297 w 2344204"/>
                            <a:gd name="connsiteY41" fmla="*/ 1337288 h 2193658"/>
                            <a:gd name="connsiteX42" fmla="*/ 397492 w 2344204"/>
                            <a:gd name="connsiteY42" fmla="*/ 1314169 h 2193658"/>
                            <a:gd name="connsiteX43" fmla="*/ 466313 w 2344204"/>
                            <a:gd name="connsiteY43" fmla="*/ 1381914 h 2193658"/>
                            <a:gd name="connsiteX44" fmla="*/ 480829 w 2344204"/>
                            <a:gd name="connsiteY44" fmla="*/ 1366322 h 2193658"/>
                            <a:gd name="connsiteX45" fmla="*/ 522767 w 2344204"/>
                            <a:gd name="connsiteY45" fmla="*/ 1416862 h 2193658"/>
                            <a:gd name="connsiteX46" fmla="*/ 531370 w 2344204"/>
                            <a:gd name="connsiteY46" fmla="*/ 1407184 h 2193658"/>
                            <a:gd name="connsiteX47" fmla="*/ 521692 w 2344204"/>
                            <a:gd name="connsiteY47" fmla="*/ 1447509 h 2193658"/>
                            <a:gd name="connsiteX48" fmla="*/ 495346 w 2344204"/>
                            <a:gd name="connsiteY48" fmla="*/ 1475467 h 2193658"/>
                            <a:gd name="connsiteX49" fmla="*/ 518466 w 2344204"/>
                            <a:gd name="connsiteY49" fmla="*/ 1464176 h 2193658"/>
                            <a:gd name="connsiteX50" fmla="*/ 513089 w 2344204"/>
                            <a:gd name="connsiteY50" fmla="*/ 1515792 h 2193658"/>
                            <a:gd name="connsiteX51" fmla="*/ 489432 w 2344204"/>
                            <a:gd name="connsiteY51" fmla="*/ 1538374 h 2193658"/>
                            <a:gd name="connsiteX52" fmla="*/ 439967 w 2344204"/>
                            <a:gd name="connsiteY52" fmla="*/ 1548051 h 2193658"/>
                            <a:gd name="connsiteX53" fmla="*/ 517390 w 2344204"/>
                            <a:gd name="connsiteY53" fmla="*/ 1558267 h 2193658"/>
                            <a:gd name="connsiteX54" fmla="*/ 536746 w 2344204"/>
                            <a:gd name="connsiteY54" fmla="*/ 1545901 h 2193658"/>
                            <a:gd name="connsiteX55" fmla="*/ 536746 w 2344204"/>
                            <a:gd name="connsiteY55" fmla="*/ 1548051 h 2193658"/>
                            <a:gd name="connsiteX56" fmla="*/ 536746 w 2344204"/>
                            <a:gd name="connsiteY56" fmla="*/ 1562031 h 2193658"/>
                            <a:gd name="connsiteX57" fmla="*/ 496959 w 2344204"/>
                            <a:gd name="connsiteY57" fmla="*/ 1613646 h 2193658"/>
                            <a:gd name="connsiteX58" fmla="*/ 447494 w 2344204"/>
                            <a:gd name="connsiteY58" fmla="*/ 1623324 h 2193658"/>
                            <a:gd name="connsiteX59" fmla="*/ 524918 w 2344204"/>
                            <a:gd name="connsiteY59" fmla="*/ 1633540 h 2193658"/>
                            <a:gd name="connsiteX60" fmla="*/ 560403 w 2344204"/>
                            <a:gd name="connsiteY60" fmla="*/ 1602893 h 2193658"/>
                            <a:gd name="connsiteX61" fmla="*/ 555027 w 2344204"/>
                            <a:gd name="connsiteY61" fmla="*/ 1627625 h 2193658"/>
                            <a:gd name="connsiteX62" fmla="*/ 555027 w 2344204"/>
                            <a:gd name="connsiteY62" fmla="*/ 1666875 h 2193658"/>
                            <a:gd name="connsiteX63" fmla="*/ 572770 w 2344204"/>
                            <a:gd name="connsiteY63" fmla="*/ 1624399 h 2193658"/>
                            <a:gd name="connsiteX64" fmla="*/ 554489 w 2344204"/>
                            <a:gd name="connsiteY64" fmla="*/ 1709887 h 2193658"/>
                            <a:gd name="connsiteX65" fmla="*/ 551801 w 2344204"/>
                            <a:gd name="connsiteY65" fmla="*/ 1757739 h 2193658"/>
                            <a:gd name="connsiteX66" fmla="*/ 556640 w 2344204"/>
                            <a:gd name="connsiteY66" fmla="*/ 1801290 h 2193658"/>
                            <a:gd name="connsiteX67" fmla="*/ 575995 w 2344204"/>
                            <a:gd name="connsiteY67" fmla="*/ 1710425 h 2193658"/>
                            <a:gd name="connsiteX68" fmla="*/ 582447 w 2344204"/>
                            <a:gd name="connsiteY68" fmla="*/ 1702360 h 2193658"/>
                            <a:gd name="connsiteX69" fmla="*/ 584060 w 2344204"/>
                            <a:gd name="connsiteY69" fmla="*/ 1718490 h 2193658"/>
                            <a:gd name="connsiteX70" fmla="*/ 573845 w 2344204"/>
                            <a:gd name="connsiteY70" fmla="*/ 1766342 h 2193658"/>
                            <a:gd name="connsiteX71" fmla="*/ 570619 w 2344204"/>
                            <a:gd name="connsiteY71" fmla="*/ 1838389 h 2193658"/>
                            <a:gd name="connsiteX72" fmla="*/ 594276 w 2344204"/>
                            <a:gd name="connsiteY72" fmla="*/ 1813118 h 2193658"/>
                            <a:gd name="connsiteX73" fmla="*/ 622772 w 2344204"/>
                            <a:gd name="connsiteY73" fmla="*/ 2100767 h 2193658"/>
                            <a:gd name="connsiteX74" fmla="*/ 571157 w 2344204"/>
                            <a:gd name="connsiteY74" fmla="*/ 2169050 h 2193658"/>
                            <a:gd name="connsiteX75" fmla="*/ 613094 w 2344204"/>
                            <a:gd name="connsiteY75" fmla="*/ 2195933 h 2193658"/>
                            <a:gd name="connsiteX76" fmla="*/ 1126561 w 2344204"/>
                            <a:gd name="connsiteY76" fmla="*/ 2195933 h 2193658"/>
                            <a:gd name="connsiteX77" fmla="*/ 1174950 w 2344204"/>
                            <a:gd name="connsiteY77" fmla="*/ 1900220 h 2193658"/>
                            <a:gd name="connsiteX78" fmla="*/ 1223340 w 2344204"/>
                            <a:gd name="connsiteY78" fmla="*/ 2195933 h 2193658"/>
                            <a:gd name="connsiteX79" fmla="*/ 1736807 w 2344204"/>
                            <a:gd name="connsiteY79" fmla="*/ 2195933 h 2193658"/>
                            <a:gd name="connsiteX80" fmla="*/ 1778744 w 2344204"/>
                            <a:gd name="connsiteY80" fmla="*/ 2169050 h 2193658"/>
                            <a:gd name="connsiteX81" fmla="*/ 1727129 w 2344204"/>
                            <a:gd name="connsiteY81" fmla="*/ 2100767 h 2193658"/>
                            <a:gd name="connsiteX82" fmla="*/ 1755625 w 2344204"/>
                            <a:gd name="connsiteY82" fmla="*/ 1814731 h 2193658"/>
                            <a:gd name="connsiteX83" fmla="*/ 1778206 w 2344204"/>
                            <a:gd name="connsiteY83" fmla="*/ 1838926 h 2193658"/>
                            <a:gd name="connsiteX84" fmla="*/ 1774981 w 2344204"/>
                            <a:gd name="connsiteY84" fmla="*/ 1766880 h 2193658"/>
                            <a:gd name="connsiteX85" fmla="*/ 1765840 w 2344204"/>
                            <a:gd name="connsiteY85" fmla="*/ 1722254 h 2193658"/>
                            <a:gd name="connsiteX86" fmla="*/ 1767991 w 2344204"/>
                            <a:gd name="connsiteY86" fmla="*/ 1703973 h 2193658"/>
                            <a:gd name="connsiteX87" fmla="*/ 1772830 w 2344204"/>
                            <a:gd name="connsiteY87" fmla="*/ 1711500 h 2193658"/>
                            <a:gd name="connsiteX88" fmla="*/ 1792186 w 2344204"/>
                            <a:gd name="connsiteY88" fmla="*/ 1802365 h 2193658"/>
                            <a:gd name="connsiteX89" fmla="*/ 1797025 w 2344204"/>
                            <a:gd name="connsiteY89" fmla="*/ 1758815 h 2193658"/>
                            <a:gd name="connsiteX90" fmla="*/ 1794336 w 2344204"/>
                            <a:gd name="connsiteY90" fmla="*/ 1710963 h 2193658"/>
                            <a:gd name="connsiteX91" fmla="*/ 1776594 w 2344204"/>
                            <a:gd name="connsiteY91" fmla="*/ 1627625 h 2193658"/>
                            <a:gd name="connsiteX92" fmla="*/ 1776594 w 2344204"/>
                            <a:gd name="connsiteY92" fmla="*/ 1627088 h 2193658"/>
                            <a:gd name="connsiteX93" fmla="*/ 1793799 w 2344204"/>
                            <a:gd name="connsiteY93" fmla="*/ 1667950 h 2193658"/>
                            <a:gd name="connsiteX94" fmla="*/ 1793799 w 2344204"/>
                            <a:gd name="connsiteY94" fmla="*/ 1628701 h 2193658"/>
                            <a:gd name="connsiteX95" fmla="*/ 1788422 w 2344204"/>
                            <a:gd name="connsiteY95" fmla="*/ 1603968 h 2193658"/>
                            <a:gd name="connsiteX96" fmla="*/ 1823908 w 2344204"/>
                            <a:gd name="connsiteY96" fmla="*/ 1634615 h 2193658"/>
                            <a:gd name="connsiteX97" fmla="*/ 1901331 w 2344204"/>
                            <a:gd name="connsiteY97" fmla="*/ 1624399 h 2193658"/>
                            <a:gd name="connsiteX98" fmla="*/ 1851866 w 2344204"/>
                            <a:gd name="connsiteY98" fmla="*/ 1614721 h 2193658"/>
                            <a:gd name="connsiteX99" fmla="*/ 1812079 w 2344204"/>
                            <a:gd name="connsiteY99" fmla="*/ 1563106 h 2193658"/>
                            <a:gd name="connsiteX100" fmla="*/ 1812079 w 2344204"/>
                            <a:gd name="connsiteY100" fmla="*/ 1549127 h 2193658"/>
                            <a:gd name="connsiteX101" fmla="*/ 1812079 w 2344204"/>
                            <a:gd name="connsiteY101" fmla="*/ 1546976 h 2193658"/>
                            <a:gd name="connsiteX102" fmla="*/ 1831435 w 2344204"/>
                            <a:gd name="connsiteY102" fmla="*/ 1559342 h 2193658"/>
                            <a:gd name="connsiteX103" fmla="*/ 1908858 w 2344204"/>
                            <a:gd name="connsiteY103" fmla="*/ 1549127 h 2193658"/>
                            <a:gd name="connsiteX104" fmla="*/ 1859393 w 2344204"/>
                            <a:gd name="connsiteY104" fmla="*/ 1539449 h 2193658"/>
                            <a:gd name="connsiteX105" fmla="*/ 1835736 w 2344204"/>
                            <a:gd name="connsiteY105" fmla="*/ 1516867 h 2193658"/>
                            <a:gd name="connsiteX106" fmla="*/ 1830360 w 2344204"/>
                            <a:gd name="connsiteY106" fmla="*/ 1465252 h 2193658"/>
                            <a:gd name="connsiteX107" fmla="*/ 1853479 w 2344204"/>
                            <a:gd name="connsiteY107" fmla="*/ 1476543 h 2193658"/>
                            <a:gd name="connsiteX108" fmla="*/ 1827134 w 2344204"/>
                            <a:gd name="connsiteY108" fmla="*/ 1448584 h 2193658"/>
                            <a:gd name="connsiteX109" fmla="*/ 1816918 w 2344204"/>
                            <a:gd name="connsiteY109" fmla="*/ 1407722 h 2193658"/>
                            <a:gd name="connsiteX110" fmla="*/ 1827134 w 2344204"/>
                            <a:gd name="connsiteY110" fmla="*/ 1418475 h 2193658"/>
                            <a:gd name="connsiteX111" fmla="*/ 1869071 w 2344204"/>
                            <a:gd name="connsiteY111" fmla="*/ 1367935 h 2193658"/>
                            <a:gd name="connsiteX112" fmla="*/ 1883588 w 2344204"/>
                            <a:gd name="connsiteY112" fmla="*/ 1383527 h 2193658"/>
                            <a:gd name="connsiteX113" fmla="*/ 1952409 w 2344204"/>
                            <a:gd name="connsiteY113" fmla="*/ 1315782 h 2193658"/>
                            <a:gd name="connsiteX114" fmla="*/ 1976604 w 2344204"/>
                            <a:gd name="connsiteY114" fmla="*/ 1338901 h 2193658"/>
                            <a:gd name="connsiteX115" fmla="*/ 2012627 w 2344204"/>
                            <a:gd name="connsiteY115" fmla="*/ 1279221 h 2193658"/>
                            <a:gd name="connsiteX116" fmla="*/ 2336837 w 2344204"/>
                            <a:gd name="connsiteY116" fmla="*/ 988884 h 2193658"/>
                            <a:gd name="connsiteX117" fmla="*/ 2206723 w 2344204"/>
                            <a:gd name="connsiteY117" fmla="*/ 776507 h 2193658"/>
                            <a:gd name="connsiteX118" fmla="*/ 492120 w 2344204"/>
                            <a:gd name="connsiteY118" fmla="*/ 858770 h 2193658"/>
                            <a:gd name="connsiteX119" fmla="*/ 510401 w 2344204"/>
                            <a:gd name="connsiteY119" fmla="*/ 857157 h 2193658"/>
                            <a:gd name="connsiteX120" fmla="*/ 490507 w 2344204"/>
                            <a:gd name="connsiteY120" fmla="*/ 886728 h 2193658"/>
                            <a:gd name="connsiteX121" fmla="*/ 477066 w 2344204"/>
                            <a:gd name="connsiteY121" fmla="*/ 879738 h 2193658"/>
                            <a:gd name="connsiteX122" fmla="*/ 492120 w 2344204"/>
                            <a:gd name="connsiteY122" fmla="*/ 858770 h 2193658"/>
                            <a:gd name="connsiteX123" fmla="*/ 935691 w 2344204"/>
                            <a:gd name="connsiteY123" fmla="*/ 422726 h 2193658"/>
                            <a:gd name="connsiteX124" fmla="*/ 1060429 w 2344204"/>
                            <a:gd name="connsiteY124" fmla="*/ 494235 h 2193658"/>
                            <a:gd name="connsiteX125" fmla="*/ 1006125 w 2344204"/>
                            <a:gd name="connsiteY125" fmla="*/ 417887 h 2193658"/>
                            <a:gd name="connsiteX126" fmla="*/ 1041610 w 2344204"/>
                            <a:gd name="connsiteY126" fmla="*/ 440469 h 2193658"/>
                            <a:gd name="connsiteX127" fmla="*/ 1033008 w 2344204"/>
                            <a:gd name="connsiteY127" fmla="*/ 408209 h 2193658"/>
                            <a:gd name="connsiteX128" fmla="*/ 1100753 w 2344204"/>
                            <a:gd name="connsiteY128" fmla="*/ 448534 h 2193658"/>
                            <a:gd name="connsiteX129" fmla="*/ 1159896 w 2344204"/>
                            <a:gd name="connsiteY129" fmla="*/ 462513 h 2193658"/>
                            <a:gd name="connsiteX130" fmla="*/ 1159896 w 2344204"/>
                            <a:gd name="connsiteY130" fmla="*/ 462513 h 2193658"/>
                            <a:gd name="connsiteX131" fmla="*/ 1159896 w 2344204"/>
                            <a:gd name="connsiteY131" fmla="*/ 462513 h 2193658"/>
                            <a:gd name="connsiteX132" fmla="*/ 1186779 w 2344204"/>
                            <a:gd name="connsiteY132" fmla="*/ 464664 h 2193658"/>
                            <a:gd name="connsiteX133" fmla="*/ 1158283 w 2344204"/>
                            <a:gd name="connsiteY133" fmla="*/ 441007 h 2193658"/>
                            <a:gd name="connsiteX134" fmla="*/ 1199683 w 2344204"/>
                            <a:gd name="connsiteY134" fmla="*/ 444770 h 2193658"/>
                            <a:gd name="connsiteX135" fmla="*/ 1222802 w 2344204"/>
                            <a:gd name="connsiteY135" fmla="*/ 468428 h 2193658"/>
                            <a:gd name="connsiteX136" fmla="*/ 1232480 w 2344204"/>
                            <a:gd name="connsiteY136" fmla="*/ 517355 h 2193658"/>
                            <a:gd name="connsiteX137" fmla="*/ 1243233 w 2344204"/>
                            <a:gd name="connsiteY137" fmla="*/ 449072 h 2193658"/>
                            <a:gd name="connsiteX138" fmla="*/ 1263127 w 2344204"/>
                            <a:gd name="connsiteY138" fmla="*/ 453911 h 2193658"/>
                            <a:gd name="connsiteX139" fmla="*/ 1233555 w 2344204"/>
                            <a:gd name="connsiteY139" fmla="*/ 420576 h 2193658"/>
                            <a:gd name="connsiteX140" fmla="*/ 1245384 w 2344204"/>
                            <a:gd name="connsiteY140" fmla="*/ 420576 h 2193658"/>
                            <a:gd name="connsiteX141" fmla="*/ 1245922 w 2344204"/>
                            <a:gd name="connsiteY141" fmla="*/ 420576 h 2193658"/>
                            <a:gd name="connsiteX142" fmla="*/ 1295924 w 2344204"/>
                            <a:gd name="connsiteY142" fmla="*/ 457137 h 2193658"/>
                            <a:gd name="connsiteX143" fmla="*/ 1297537 w 2344204"/>
                            <a:gd name="connsiteY143" fmla="*/ 459825 h 2193658"/>
                            <a:gd name="connsiteX144" fmla="*/ 1307215 w 2344204"/>
                            <a:gd name="connsiteY144" fmla="*/ 508752 h 2193658"/>
                            <a:gd name="connsiteX145" fmla="*/ 1316355 w 2344204"/>
                            <a:gd name="connsiteY145" fmla="*/ 470578 h 2193658"/>
                            <a:gd name="connsiteX146" fmla="*/ 1321194 w 2344204"/>
                            <a:gd name="connsiteY146" fmla="*/ 473266 h 2193658"/>
                            <a:gd name="connsiteX147" fmla="*/ 1384101 w 2344204"/>
                            <a:gd name="connsiteY147" fmla="*/ 500150 h 2193658"/>
                            <a:gd name="connsiteX148" fmla="*/ 1443243 w 2344204"/>
                            <a:gd name="connsiteY148" fmla="*/ 507139 h 2193658"/>
                            <a:gd name="connsiteX149" fmla="*/ 1326571 w 2344204"/>
                            <a:gd name="connsiteY149" fmla="*/ 423802 h 2193658"/>
                            <a:gd name="connsiteX150" fmla="*/ 1320657 w 2344204"/>
                            <a:gd name="connsiteY150" fmla="*/ 414661 h 2193658"/>
                            <a:gd name="connsiteX151" fmla="*/ 1361519 w 2344204"/>
                            <a:gd name="connsiteY151" fmla="*/ 439931 h 2193658"/>
                            <a:gd name="connsiteX152" fmla="*/ 1353992 w 2344204"/>
                            <a:gd name="connsiteY152" fmla="*/ 420576 h 2193658"/>
                            <a:gd name="connsiteX153" fmla="*/ 1400231 w 2344204"/>
                            <a:gd name="connsiteY153" fmla="*/ 451760 h 2193658"/>
                            <a:gd name="connsiteX154" fmla="*/ 1459911 w 2344204"/>
                            <a:gd name="connsiteY154" fmla="*/ 479718 h 2193658"/>
                            <a:gd name="connsiteX155" fmla="*/ 1512064 w 2344204"/>
                            <a:gd name="connsiteY155" fmla="*/ 660373 h 2193658"/>
                            <a:gd name="connsiteX156" fmla="*/ 1174413 w 2344204"/>
                            <a:gd name="connsiteY156" fmla="*/ 998024 h 2193658"/>
                            <a:gd name="connsiteX157" fmla="*/ 836761 w 2344204"/>
                            <a:gd name="connsiteY157" fmla="*/ 660373 h 2193658"/>
                            <a:gd name="connsiteX158" fmla="*/ 935691 w 2344204"/>
                            <a:gd name="connsiteY158" fmla="*/ 422726 h 2193658"/>
                            <a:gd name="connsiteX159" fmla="*/ 1577121 w 2344204"/>
                            <a:gd name="connsiteY159" fmla="*/ 1099642 h 2193658"/>
                            <a:gd name="connsiteX160" fmla="*/ 1192693 w 2344204"/>
                            <a:gd name="connsiteY160" fmla="*/ 1281909 h 2193658"/>
                            <a:gd name="connsiteX161" fmla="*/ 1189467 w 2344204"/>
                            <a:gd name="connsiteY161" fmla="*/ 1282984 h 2193658"/>
                            <a:gd name="connsiteX162" fmla="*/ 1176026 w 2344204"/>
                            <a:gd name="connsiteY162" fmla="*/ 1284597 h 2193658"/>
                            <a:gd name="connsiteX163" fmla="*/ 1162584 w 2344204"/>
                            <a:gd name="connsiteY163" fmla="*/ 1286210 h 2193658"/>
                            <a:gd name="connsiteX164" fmla="*/ 1160971 w 2344204"/>
                            <a:gd name="connsiteY164" fmla="*/ 1286210 h 2193658"/>
                            <a:gd name="connsiteX165" fmla="*/ 1159358 w 2344204"/>
                            <a:gd name="connsiteY165" fmla="*/ 1286210 h 2193658"/>
                            <a:gd name="connsiteX166" fmla="*/ 1077634 w 2344204"/>
                            <a:gd name="connsiteY166" fmla="*/ 1289974 h 2193658"/>
                            <a:gd name="connsiteX167" fmla="*/ 742671 w 2344204"/>
                            <a:gd name="connsiteY167" fmla="*/ 1199109 h 2193658"/>
                            <a:gd name="connsiteX168" fmla="*/ 738907 w 2344204"/>
                            <a:gd name="connsiteY168" fmla="*/ 1180291 h 2193658"/>
                            <a:gd name="connsiteX169" fmla="*/ 757725 w 2344204"/>
                            <a:gd name="connsiteY169" fmla="*/ 1176527 h 2193658"/>
                            <a:gd name="connsiteX170" fmla="*/ 812029 w 2344204"/>
                            <a:gd name="connsiteY170" fmla="*/ 1207712 h 2193658"/>
                            <a:gd name="connsiteX171" fmla="*/ 910421 w 2344204"/>
                            <a:gd name="connsiteY171" fmla="*/ 1137278 h 2193658"/>
                            <a:gd name="connsiteX172" fmla="*/ 935691 w 2344204"/>
                            <a:gd name="connsiteY172" fmla="*/ 1150182 h 2193658"/>
                            <a:gd name="connsiteX173" fmla="*/ 929239 w 2344204"/>
                            <a:gd name="connsiteY173" fmla="*/ 1247499 h 2193658"/>
                            <a:gd name="connsiteX174" fmla="*/ 1173337 w 2344204"/>
                            <a:gd name="connsiteY174" fmla="*/ 1257177 h 2193658"/>
                            <a:gd name="connsiteX175" fmla="*/ 1408295 w 2344204"/>
                            <a:gd name="connsiteY175" fmla="*/ 1190507 h 2193658"/>
                            <a:gd name="connsiteX176" fmla="*/ 1379262 w 2344204"/>
                            <a:gd name="connsiteY176" fmla="*/ 1097491 h 2193658"/>
                            <a:gd name="connsiteX177" fmla="*/ 1400768 w 2344204"/>
                            <a:gd name="connsiteY177" fmla="*/ 1079211 h 2193658"/>
                            <a:gd name="connsiteX178" fmla="*/ 1512602 w 2344204"/>
                            <a:gd name="connsiteY178" fmla="*/ 1124912 h 2193658"/>
                            <a:gd name="connsiteX179" fmla="*/ 1557765 w 2344204"/>
                            <a:gd name="connsiteY179" fmla="*/ 1081899 h 2193658"/>
                            <a:gd name="connsiteX180" fmla="*/ 1576583 w 2344204"/>
                            <a:gd name="connsiteY180" fmla="*/ 1080824 h 2193658"/>
                            <a:gd name="connsiteX181" fmla="*/ 1577121 w 2344204"/>
                            <a:gd name="connsiteY181" fmla="*/ 1099642 h 2193658"/>
                            <a:gd name="connsiteX182" fmla="*/ 1859393 w 2344204"/>
                            <a:gd name="connsiteY182" fmla="*/ 858770 h 2193658"/>
                            <a:gd name="connsiteX183" fmla="*/ 1873910 w 2344204"/>
                            <a:gd name="connsiteY183" fmla="*/ 878663 h 2193658"/>
                            <a:gd name="connsiteX184" fmla="*/ 1860469 w 2344204"/>
                            <a:gd name="connsiteY184" fmla="*/ 885653 h 2193658"/>
                            <a:gd name="connsiteX185" fmla="*/ 1841113 w 2344204"/>
                            <a:gd name="connsiteY185" fmla="*/ 857157 h 2193658"/>
                            <a:gd name="connsiteX186" fmla="*/ 1859393 w 2344204"/>
                            <a:gd name="connsiteY186" fmla="*/ 858770 h 219365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</a:cxnLst>
                          <a:rect l="l" t="t" r="r" b="b"/>
                          <a:pathLst>
                            <a:path w="2344204" h="2193658">
                              <a:moveTo>
                                <a:pt x="2206723" y="776507"/>
                              </a:moveTo>
                              <a:cubicBezTo>
                                <a:pt x="2122848" y="764141"/>
                                <a:pt x="1980367" y="825972"/>
                                <a:pt x="1895954" y="867910"/>
                              </a:cubicBezTo>
                              <a:cubicBezTo>
                                <a:pt x="1892728" y="860920"/>
                                <a:pt x="1889502" y="855544"/>
                                <a:pt x="1886814" y="849629"/>
                              </a:cubicBezTo>
                              <a:cubicBezTo>
                                <a:pt x="1881438" y="837801"/>
                                <a:pt x="1843801" y="773819"/>
                                <a:pt x="1830897" y="751775"/>
                              </a:cubicBezTo>
                              <a:cubicBezTo>
                                <a:pt x="1830897" y="751237"/>
                                <a:pt x="1830897" y="750162"/>
                                <a:pt x="1830897" y="749624"/>
                              </a:cubicBezTo>
                              <a:lnTo>
                                <a:pt x="1867458" y="793175"/>
                              </a:lnTo>
                              <a:cubicBezTo>
                                <a:pt x="1867458" y="793175"/>
                                <a:pt x="1864770" y="778120"/>
                                <a:pt x="1851328" y="741559"/>
                              </a:cubicBezTo>
                              <a:cubicBezTo>
                                <a:pt x="1847565" y="731344"/>
                                <a:pt x="1841113" y="721128"/>
                                <a:pt x="1834123" y="711450"/>
                              </a:cubicBezTo>
                              <a:cubicBezTo>
                                <a:pt x="1857243" y="727043"/>
                                <a:pt x="1879287" y="738333"/>
                                <a:pt x="1893804" y="737258"/>
                              </a:cubicBezTo>
                              <a:cubicBezTo>
                                <a:pt x="1936279" y="732957"/>
                                <a:pt x="1992196" y="691557"/>
                                <a:pt x="1992196" y="691557"/>
                              </a:cubicBezTo>
                              <a:cubicBezTo>
                                <a:pt x="1992196" y="691557"/>
                                <a:pt x="1968001" y="703923"/>
                                <a:pt x="1923375" y="699622"/>
                              </a:cubicBezTo>
                              <a:cubicBezTo>
                                <a:pt x="1899718" y="697471"/>
                                <a:pt x="1870684" y="671664"/>
                                <a:pt x="1849178" y="648006"/>
                              </a:cubicBezTo>
                              <a:cubicBezTo>
                                <a:pt x="1847565" y="642092"/>
                                <a:pt x="1845414" y="635640"/>
                                <a:pt x="1843264" y="629188"/>
                              </a:cubicBezTo>
                              <a:cubicBezTo>
                                <a:pt x="1842726" y="628113"/>
                                <a:pt x="1842726" y="627575"/>
                                <a:pt x="1842188" y="626500"/>
                              </a:cubicBezTo>
                              <a:cubicBezTo>
                                <a:pt x="1854017" y="632414"/>
                                <a:pt x="1864770" y="635640"/>
                                <a:pt x="1872835" y="634565"/>
                              </a:cubicBezTo>
                              <a:cubicBezTo>
                                <a:pt x="1915310" y="630264"/>
                                <a:pt x="1971227" y="588864"/>
                                <a:pt x="1971227" y="588864"/>
                              </a:cubicBezTo>
                              <a:cubicBezTo>
                                <a:pt x="1971227" y="588864"/>
                                <a:pt x="1947032" y="601230"/>
                                <a:pt x="1902406" y="596929"/>
                              </a:cubicBezTo>
                              <a:cubicBezTo>
                                <a:pt x="1889502" y="595853"/>
                                <a:pt x="1874986" y="587788"/>
                                <a:pt x="1861544" y="577035"/>
                              </a:cubicBezTo>
                              <a:cubicBezTo>
                                <a:pt x="1856705" y="565207"/>
                                <a:pt x="1847027" y="539937"/>
                                <a:pt x="1832510" y="511440"/>
                              </a:cubicBezTo>
                              <a:lnTo>
                                <a:pt x="1867996" y="516817"/>
                              </a:lnTo>
                              <a:cubicBezTo>
                                <a:pt x="1867996" y="516817"/>
                                <a:pt x="1849178" y="508214"/>
                                <a:pt x="1821757" y="491009"/>
                              </a:cubicBezTo>
                              <a:cubicBezTo>
                                <a:pt x="1806165" y="462513"/>
                                <a:pt x="1786809" y="431867"/>
                                <a:pt x="1764765" y="407672"/>
                              </a:cubicBezTo>
                              <a:lnTo>
                                <a:pt x="1764765" y="408747"/>
                              </a:lnTo>
                              <a:cubicBezTo>
                                <a:pt x="1656157" y="144218"/>
                                <a:pt x="1434103" y="2275"/>
                                <a:pt x="1174413" y="2275"/>
                              </a:cubicBezTo>
                              <a:cubicBezTo>
                                <a:pt x="911496" y="2275"/>
                                <a:pt x="689442" y="145831"/>
                                <a:pt x="583523" y="411435"/>
                              </a:cubicBezTo>
                              <a:cubicBezTo>
                                <a:pt x="525455" y="478643"/>
                                <a:pt x="488357" y="584025"/>
                                <a:pt x="488357" y="584025"/>
                              </a:cubicBezTo>
                              <a:cubicBezTo>
                                <a:pt x="488357" y="584025"/>
                                <a:pt x="530294" y="537786"/>
                                <a:pt x="545886" y="531334"/>
                              </a:cubicBezTo>
                              <a:cubicBezTo>
                                <a:pt x="542660" y="543700"/>
                                <a:pt x="539972" y="556604"/>
                                <a:pt x="537822" y="569508"/>
                              </a:cubicBezTo>
                              <a:cubicBezTo>
                                <a:pt x="528681" y="585638"/>
                                <a:pt x="517390" y="604994"/>
                                <a:pt x="509325" y="628651"/>
                              </a:cubicBezTo>
                              <a:cubicBezTo>
                                <a:pt x="494271" y="672201"/>
                                <a:pt x="488357" y="714676"/>
                                <a:pt x="488357" y="714676"/>
                              </a:cubicBezTo>
                              <a:cubicBezTo>
                                <a:pt x="488357" y="714676"/>
                                <a:pt x="506637" y="684030"/>
                                <a:pt x="523842" y="664136"/>
                              </a:cubicBezTo>
                              <a:cubicBezTo>
                                <a:pt x="522229" y="678653"/>
                                <a:pt x="521154" y="692632"/>
                                <a:pt x="520079" y="707687"/>
                              </a:cubicBezTo>
                              <a:cubicBezTo>
                                <a:pt x="512014" y="717902"/>
                                <a:pt x="504486" y="729731"/>
                                <a:pt x="500185" y="741022"/>
                              </a:cubicBezTo>
                              <a:cubicBezTo>
                                <a:pt x="486744" y="778120"/>
                                <a:pt x="484055" y="792637"/>
                                <a:pt x="484055" y="792637"/>
                              </a:cubicBezTo>
                              <a:lnTo>
                                <a:pt x="517928" y="752313"/>
                              </a:lnTo>
                              <a:cubicBezTo>
                                <a:pt x="517928" y="753388"/>
                                <a:pt x="517928" y="755001"/>
                                <a:pt x="517928" y="756076"/>
                              </a:cubicBezTo>
                              <a:cubicBezTo>
                                <a:pt x="503411" y="781346"/>
                                <a:pt x="469539" y="838339"/>
                                <a:pt x="464700" y="849629"/>
                              </a:cubicBezTo>
                              <a:cubicBezTo>
                                <a:pt x="462011" y="855544"/>
                                <a:pt x="458785" y="861458"/>
                                <a:pt x="455559" y="868985"/>
                              </a:cubicBezTo>
                              <a:cubicBezTo>
                                <a:pt x="370609" y="826510"/>
                                <a:pt x="226516" y="764141"/>
                                <a:pt x="142103" y="776507"/>
                              </a:cubicBezTo>
                              <a:cubicBezTo>
                                <a:pt x="20053" y="794250"/>
                                <a:pt x="-19196" y="898019"/>
                                <a:pt x="13064" y="987271"/>
                              </a:cubicBezTo>
                              <a:cubicBezTo>
                                <a:pt x="53926" y="1100180"/>
                                <a:pt x="317918" y="1264704"/>
                                <a:pt x="337274" y="1277608"/>
                              </a:cubicBezTo>
                              <a:cubicBezTo>
                                <a:pt x="357167" y="1290512"/>
                                <a:pt x="373297" y="1337288"/>
                                <a:pt x="373297" y="1337288"/>
                              </a:cubicBezTo>
                              <a:cubicBezTo>
                                <a:pt x="373297" y="1337288"/>
                                <a:pt x="377061" y="1319545"/>
                                <a:pt x="397492" y="1314169"/>
                              </a:cubicBezTo>
                              <a:cubicBezTo>
                                <a:pt x="417923" y="1308792"/>
                                <a:pt x="466313" y="1381914"/>
                                <a:pt x="466313" y="1381914"/>
                              </a:cubicBezTo>
                              <a:cubicBezTo>
                                <a:pt x="466313" y="1381914"/>
                                <a:pt x="470076" y="1371161"/>
                                <a:pt x="480829" y="1366322"/>
                              </a:cubicBezTo>
                              <a:cubicBezTo>
                                <a:pt x="491583" y="1361483"/>
                                <a:pt x="522767" y="1416862"/>
                                <a:pt x="522767" y="1416862"/>
                              </a:cubicBezTo>
                              <a:cubicBezTo>
                                <a:pt x="522767" y="1416862"/>
                                <a:pt x="525993" y="1410410"/>
                                <a:pt x="531370" y="1407184"/>
                              </a:cubicBezTo>
                              <a:cubicBezTo>
                                <a:pt x="527068" y="1420626"/>
                                <a:pt x="523842" y="1434067"/>
                                <a:pt x="521692" y="1447509"/>
                              </a:cubicBezTo>
                              <a:cubicBezTo>
                                <a:pt x="506637" y="1465252"/>
                                <a:pt x="495346" y="1475467"/>
                                <a:pt x="495346" y="1475467"/>
                              </a:cubicBezTo>
                              <a:lnTo>
                                <a:pt x="518466" y="1464176"/>
                              </a:lnTo>
                              <a:cubicBezTo>
                                <a:pt x="514702" y="1487296"/>
                                <a:pt x="513627" y="1506651"/>
                                <a:pt x="513089" y="1515792"/>
                              </a:cubicBezTo>
                              <a:cubicBezTo>
                                <a:pt x="506099" y="1526545"/>
                                <a:pt x="498035" y="1535148"/>
                                <a:pt x="489432" y="1538374"/>
                              </a:cubicBezTo>
                              <a:cubicBezTo>
                                <a:pt x="459323" y="1550740"/>
                                <a:pt x="439967" y="1548051"/>
                                <a:pt x="439967" y="1548051"/>
                              </a:cubicBezTo>
                              <a:cubicBezTo>
                                <a:pt x="439967" y="1548051"/>
                                <a:pt x="487281" y="1564181"/>
                                <a:pt x="517390" y="1558267"/>
                              </a:cubicBezTo>
                              <a:cubicBezTo>
                                <a:pt x="523305" y="1557192"/>
                                <a:pt x="529757" y="1552353"/>
                                <a:pt x="536746" y="1545901"/>
                              </a:cubicBezTo>
                              <a:cubicBezTo>
                                <a:pt x="536746" y="1546439"/>
                                <a:pt x="536746" y="1546976"/>
                                <a:pt x="536746" y="1548051"/>
                              </a:cubicBezTo>
                              <a:cubicBezTo>
                                <a:pt x="536746" y="1552890"/>
                                <a:pt x="536746" y="1557729"/>
                                <a:pt x="536746" y="1562031"/>
                              </a:cubicBezTo>
                              <a:cubicBezTo>
                                <a:pt x="527068" y="1582999"/>
                                <a:pt x="512551" y="1607194"/>
                                <a:pt x="496959" y="1613646"/>
                              </a:cubicBezTo>
                              <a:cubicBezTo>
                                <a:pt x="466850" y="1626012"/>
                                <a:pt x="447494" y="1623324"/>
                                <a:pt x="447494" y="1623324"/>
                              </a:cubicBezTo>
                              <a:cubicBezTo>
                                <a:pt x="447494" y="1623324"/>
                                <a:pt x="494809" y="1639454"/>
                                <a:pt x="524918" y="1633540"/>
                              </a:cubicBezTo>
                              <a:cubicBezTo>
                                <a:pt x="535133" y="1631389"/>
                                <a:pt x="548037" y="1619023"/>
                                <a:pt x="560403" y="1602893"/>
                              </a:cubicBezTo>
                              <a:cubicBezTo>
                                <a:pt x="557715" y="1610958"/>
                                <a:pt x="555564" y="1619560"/>
                                <a:pt x="555027" y="1627625"/>
                              </a:cubicBezTo>
                              <a:cubicBezTo>
                                <a:pt x="553951" y="1656121"/>
                                <a:pt x="555027" y="1666875"/>
                                <a:pt x="555027" y="1666875"/>
                              </a:cubicBezTo>
                              <a:lnTo>
                                <a:pt x="572770" y="1624399"/>
                              </a:lnTo>
                              <a:cubicBezTo>
                                <a:pt x="572770" y="1624399"/>
                                <a:pt x="555564" y="1698597"/>
                                <a:pt x="554489" y="1709887"/>
                              </a:cubicBezTo>
                              <a:cubicBezTo>
                                <a:pt x="553414" y="1721178"/>
                                <a:pt x="549650" y="1734082"/>
                                <a:pt x="551801" y="1757739"/>
                              </a:cubicBezTo>
                              <a:cubicBezTo>
                                <a:pt x="553951" y="1781396"/>
                                <a:pt x="556640" y="1801290"/>
                                <a:pt x="556640" y="1801290"/>
                              </a:cubicBezTo>
                              <a:cubicBezTo>
                                <a:pt x="556640" y="1801290"/>
                                <a:pt x="566855" y="1727093"/>
                                <a:pt x="575995" y="1710425"/>
                              </a:cubicBezTo>
                              <a:cubicBezTo>
                                <a:pt x="578684" y="1705586"/>
                                <a:pt x="580297" y="1703435"/>
                                <a:pt x="582447" y="1702360"/>
                              </a:cubicBezTo>
                              <a:cubicBezTo>
                                <a:pt x="582985" y="1707737"/>
                                <a:pt x="583523" y="1713113"/>
                                <a:pt x="584060" y="1718490"/>
                              </a:cubicBezTo>
                              <a:cubicBezTo>
                                <a:pt x="581372" y="1728706"/>
                                <a:pt x="577608" y="1744298"/>
                                <a:pt x="573845" y="1766342"/>
                              </a:cubicBezTo>
                              <a:cubicBezTo>
                                <a:pt x="567393" y="1807742"/>
                                <a:pt x="570619" y="1838389"/>
                                <a:pt x="570619" y="1838389"/>
                              </a:cubicBezTo>
                              <a:lnTo>
                                <a:pt x="594276" y="1813118"/>
                              </a:lnTo>
                              <a:cubicBezTo>
                                <a:pt x="612556" y="1975492"/>
                                <a:pt x="625998" y="2087863"/>
                                <a:pt x="622772" y="2100767"/>
                              </a:cubicBezTo>
                              <a:cubicBezTo>
                                <a:pt x="614707" y="2135178"/>
                                <a:pt x="571157" y="2131952"/>
                                <a:pt x="571157" y="2169050"/>
                              </a:cubicBezTo>
                              <a:cubicBezTo>
                                <a:pt x="571157" y="2197546"/>
                                <a:pt x="613094" y="2195933"/>
                                <a:pt x="613094" y="2195933"/>
                              </a:cubicBezTo>
                              <a:cubicBezTo>
                                <a:pt x="613094" y="2195933"/>
                                <a:pt x="1091613" y="2195933"/>
                                <a:pt x="1126561" y="2195933"/>
                              </a:cubicBezTo>
                              <a:cubicBezTo>
                                <a:pt x="1161509" y="2195933"/>
                                <a:pt x="1174950" y="1900220"/>
                                <a:pt x="1174950" y="1900220"/>
                              </a:cubicBezTo>
                              <a:cubicBezTo>
                                <a:pt x="1174950" y="1900220"/>
                                <a:pt x="1188392" y="2195933"/>
                                <a:pt x="1223340" y="2195933"/>
                              </a:cubicBezTo>
                              <a:cubicBezTo>
                                <a:pt x="1258288" y="2195933"/>
                                <a:pt x="1736807" y="2195933"/>
                                <a:pt x="1736807" y="2195933"/>
                              </a:cubicBezTo>
                              <a:cubicBezTo>
                                <a:pt x="1736807" y="2195933"/>
                                <a:pt x="1778744" y="2197546"/>
                                <a:pt x="1778744" y="2169050"/>
                              </a:cubicBezTo>
                              <a:cubicBezTo>
                                <a:pt x="1778744" y="2132489"/>
                                <a:pt x="1735194" y="2135178"/>
                                <a:pt x="1727129" y="2100767"/>
                              </a:cubicBezTo>
                              <a:cubicBezTo>
                                <a:pt x="1723903" y="2088401"/>
                                <a:pt x="1737344" y="1976030"/>
                                <a:pt x="1755625" y="1814731"/>
                              </a:cubicBezTo>
                              <a:lnTo>
                                <a:pt x="1778206" y="1838926"/>
                              </a:lnTo>
                              <a:cubicBezTo>
                                <a:pt x="1778206" y="1838926"/>
                                <a:pt x="1781432" y="1808279"/>
                                <a:pt x="1774981" y="1766880"/>
                              </a:cubicBezTo>
                              <a:cubicBezTo>
                                <a:pt x="1771755" y="1746986"/>
                                <a:pt x="1768529" y="1731932"/>
                                <a:pt x="1765840" y="1722254"/>
                              </a:cubicBezTo>
                              <a:cubicBezTo>
                                <a:pt x="1766378" y="1716339"/>
                                <a:pt x="1766916" y="1710425"/>
                                <a:pt x="1767991" y="1703973"/>
                              </a:cubicBezTo>
                              <a:cubicBezTo>
                                <a:pt x="1769604" y="1705586"/>
                                <a:pt x="1771217" y="1707737"/>
                                <a:pt x="1772830" y="1711500"/>
                              </a:cubicBezTo>
                              <a:cubicBezTo>
                                <a:pt x="1781970" y="1728168"/>
                                <a:pt x="1792186" y="1802365"/>
                                <a:pt x="1792186" y="1802365"/>
                              </a:cubicBezTo>
                              <a:cubicBezTo>
                                <a:pt x="1792186" y="1802365"/>
                                <a:pt x="1794874" y="1783009"/>
                                <a:pt x="1797025" y="1758815"/>
                              </a:cubicBezTo>
                              <a:cubicBezTo>
                                <a:pt x="1799175" y="1735157"/>
                                <a:pt x="1795412" y="1722254"/>
                                <a:pt x="1794336" y="1710963"/>
                              </a:cubicBezTo>
                              <a:cubicBezTo>
                                <a:pt x="1793261" y="1700747"/>
                                <a:pt x="1779282" y="1639454"/>
                                <a:pt x="1776594" y="1627625"/>
                              </a:cubicBezTo>
                              <a:cubicBezTo>
                                <a:pt x="1776594" y="1627625"/>
                                <a:pt x="1776594" y="1627088"/>
                                <a:pt x="1776594" y="1627088"/>
                              </a:cubicBezTo>
                              <a:lnTo>
                                <a:pt x="1793799" y="1667950"/>
                              </a:lnTo>
                              <a:cubicBezTo>
                                <a:pt x="1793799" y="1667950"/>
                                <a:pt x="1794874" y="1657197"/>
                                <a:pt x="1793799" y="1628701"/>
                              </a:cubicBezTo>
                              <a:cubicBezTo>
                                <a:pt x="1793261" y="1620636"/>
                                <a:pt x="1791110" y="1612033"/>
                                <a:pt x="1788422" y="1603968"/>
                              </a:cubicBezTo>
                              <a:cubicBezTo>
                                <a:pt x="1800788" y="1619560"/>
                                <a:pt x="1813692" y="1632464"/>
                                <a:pt x="1823908" y="1634615"/>
                              </a:cubicBezTo>
                              <a:cubicBezTo>
                                <a:pt x="1854017" y="1640529"/>
                                <a:pt x="1901331" y="1624399"/>
                                <a:pt x="1901331" y="1624399"/>
                              </a:cubicBezTo>
                              <a:cubicBezTo>
                                <a:pt x="1901331" y="1624399"/>
                                <a:pt x="1881975" y="1627625"/>
                                <a:pt x="1851866" y="1614721"/>
                              </a:cubicBezTo>
                              <a:cubicBezTo>
                                <a:pt x="1835736" y="1608270"/>
                                <a:pt x="1821757" y="1584075"/>
                                <a:pt x="1812079" y="1563106"/>
                              </a:cubicBezTo>
                              <a:cubicBezTo>
                                <a:pt x="1812079" y="1558267"/>
                                <a:pt x="1812079" y="1553966"/>
                                <a:pt x="1812079" y="1549127"/>
                              </a:cubicBezTo>
                              <a:cubicBezTo>
                                <a:pt x="1812079" y="1548589"/>
                                <a:pt x="1812079" y="1548051"/>
                                <a:pt x="1812079" y="1546976"/>
                              </a:cubicBezTo>
                              <a:cubicBezTo>
                                <a:pt x="1819069" y="1553428"/>
                                <a:pt x="1825521" y="1558267"/>
                                <a:pt x="1831435" y="1559342"/>
                              </a:cubicBezTo>
                              <a:cubicBezTo>
                                <a:pt x="1861544" y="1565257"/>
                                <a:pt x="1908858" y="1549127"/>
                                <a:pt x="1908858" y="1549127"/>
                              </a:cubicBezTo>
                              <a:cubicBezTo>
                                <a:pt x="1908858" y="1549127"/>
                                <a:pt x="1889502" y="1552353"/>
                                <a:pt x="1859393" y="1539449"/>
                              </a:cubicBezTo>
                              <a:cubicBezTo>
                                <a:pt x="1850791" y="1535685"/>
                                <a:pt x="1842726" y="1527083"/>
                                <a:pt x="1835736" y="1516867"/>
                              </a:cubicBezTo>
                              <a:cubicBezTo>
                                <a:pt x="1835199" y="1507727"/>
                                <a:pt x="1833586" y="1488371"/>
                                <a:pt x="1830360" y="1465252"/>
                              </a:cubicBezTo>
                              <a:lnTo>
                                <a:pt x="1853479" y="1476543"/>
                              </a:lnTo>
                              <a:cubicBezTo>
                                <a:pt x="1853479" y="1476543"/>
                                <a:pt x="1842188" y="1466327"/>
                                <a:pt x="1827134" y="1448584"/>
                              </a:cubicBezTo>
                              <a:cubicBezTo>
                                <a:pt x="1824445" y="1435143"/>
                                <a:pt x="1821219" y="1421163"/>
                                <a:pt x="1816918" y="1407722"/>
                              </a:cubicBezTo>
                              <a:cubicBezTo>
                                <a:pt x="1822832" y="1410948"/>
                                <a:pt x="1827134" y="1418475"/>
                                <a:pt x="1827134" y="1418475"/>
                              </a:cubicBezTo>
                              <a:cubicBezTo>
                                <a:pt x="1827134" y="1418475"/>
                                <a:pt x="1858318" y="1363096"/>
                                <a:pt x="1869071" y="1367935"/>
                              </a:cubicBezTo>
                              <a:cubicBezTo>
                                <a:pt x="1879825" y="1372774"/>
                                <a:pt x="1883588" y="1383527"/>
                                <a:pt x="1883588" y="1383527"/>
                              </a:cubicBezTo>
                              <a:cubicBezTo>
                                <a:pt x="1883588" y="1383527"/>
                                <a:pt x="1931978" y="1310943"/>
                                <a:pt x="1952409" y="1315782"/>
                              </a:cubicBezTo>
                              <a:cubicBezTo>
                                <a:pt x="1972840" y="1320621"/>
                                <a:pt x="1976604" y="1338901"/>
                                <a:pt x="1976604" y="1338901"/>
                              </a:cubicBezTo>
                              <a:cubicBezTo>
                                <a:pt x="1976604" y="1338901"/>
                                <a:pt x="1992734" y="1292125"/>
                                <a:pt x="2012627" y="1279221"/>
                              </a:cubicBezTo>
                              <a:cubicBezTo>
                                <a:pt x="2032520" y="1266317"/>
                                <a:pt x="2296512" y="1101793"/>
                                <a:pt x="2336837" y="988884"/>
                              </a:cubicBezTo>
                              <a:cubicBezTo>
                                <a:pt x="2368021" y="898019"/>
                                <a:pt x="2328772" y="794250"/>
                                <a:pt x="2206723" y="776507"/>
                              </a:cubicBezTo>
                              <a:close/>
                              <a:moveTo>
                                <a:pt x="492120" y="858770"/>
                              </a:moveTo>
                              <a:cubicBezTo>
                                <a:pt x="510938" y="840489"/>
                                <a:pt x="510401" y="857157"/>
                                <a:pt x="510401" y="857157"/>
                              </a:cubicBezTo>
                              <a:cubicBezTo>
                                <a:pt x="510401" y="857157"/>
                                <a:pt x="502873" y="866297"/>
                                <a:pt x="490507" y="886728"/>
                              </a:cubicBezTo>
                              <a:cubicBezTo>
                                <a:pt x="486206" y="884577"/>
                                <a:pt x="481905" y="882427"/>
                                <a:pt x="477066" y="879738"/>
                              </a:cubicBezTo>
                              <a:cubicBezTo>
                                <a:pt x="482442" y="870060"/>
                                <a:pt x="487819" y="862533"/>
                                <a:pt x="492120" y="858770"/>
                              </a:cubicBezTo>
                              <a:close/>
                              <a:moveTo>
                                <a:pt x="935691" y="422726"/>
                              </a:moveTo>
                              <a:cubicBezTo>
                                <a:pt x="997522" y="471116"/>
                                <a:pt x="1060429" y="494235"/>
                                <a:pt x="1060429" y="494235"/>
                              </a:cubicBezTo>
                              <a:cubicBezTo>
                                <a:pt x="1060429" y="494235"/>
                                <a:pt x="1021717" y="446921"/>
                                <a:pt x="1006125" y="417887"/>
                              </a:cubicBezTo>
                              <a:lnTo>
                                <a:pt x="1041610" y="440469"/>
                              </a:lnTo>
                              <a:lnTo>
                                <a:pt x="1033008" y="408209"/>
                              </a:lnTo>
                              <a:cubicBezTo>
                                <a:pt x="1051288" y="420038"/>
                                <a:pt x="1073870" y="438856"/>
                                <a:pt x="1100753" y="448534"/>
                              </a:cubicBezTo>
                              <a:cubicBezTo>
                                <a:pt x="1122797" y="456599"/>
                                <a:pt x="1143766" y="460363"/>
                                <a:pt x="1159896" y="462513"/>
                              </a:cubicBezTo>
                              <a:cubicBezTo>
                                <a:pt x="1159896" y="462513"/>
                                <a:pt x="1159896" y="462513"/>
                                <a:pt x="1159896" y="462513"/>
                              </a:cubicBezTo>
                              <a:lnTo>
                                <a:pt x="1159896" y="462513"/>
                              </a:lnTo>
                              <a:cubicBezTo>
                                <a:pt x="1176026" y="464664"/>
                                <a:pt x="1186779" y="464664"/>
                                <a:pt x="1186779" y="464664"/>
                              </a:cubicBezTo>
                              <a:cubicBezTo>
                                <a:pt x="1186779" y="464664"/>
                                <a:pt x="1173337" y="454448"/>
                                <a:pt x="1158283" y="441007"/>
                              </a:cubicBezTo>
                              <a:cubicBezTo>
                                <a:pt x="1176563" y="443157"/>
                                <a:pt x="1191618" y="444233"/>
                                <a:pt x="1199683" y="444770"/>
                              </a:cubicBezTo>
                              <a:cubicBezTo>
                                <a:pt x="1210436" y="451760"/>
                                <a:pt x="1219039" y="459825"/>
                                <a:pt x="1222802" y="468428"/>
                              </a:cubicBezTo>
                              <a:cubicBezTo>
                                <a:pt x="1235706" y="497999"/>
                                <a:pt x="1232480" y="517355"/>
                                <a:pt x="1232480" y="517355"/>
                              </a:cubicBezTo>
                              <a:cubicBezTo>
                                <a:pt x="1232480" y="517355"/>
                                <a:pt x="1245384" y="478643"/>
                                <a:pt x="1243233" y="449072"/>
                              </a:cubicBezTo>
                              <a:cubicBezTo>
                                <a:pt x="1257213" y="453373"/>
                                <a:pt x="1263127" y="453911"/>
                                <a:pt x="1263127" y="453911"/>
                              </a:cubicBezTo>
                              <a:lnTo>
                                <a:pt x="1233555" y="420576"/>
                              </a:lnTo>
                              <a:cubicBezTo>
                                <a:pt x="1237319" y="420576"/>
                                <a:pt x="1241620" y="420576"/>
                                <a:pt x="1245384" y="420576"/>
                              </a:cubicBezTo>
                              <a:cubicBezTo>
                                <a:pt x="1245384" y="420576"/>
                                <a:pt x="1245384" y="420576"/>
                                <a:pt x="1245922" y="420576"/>
                              </a:cubicBezTo>
                              <a:cubicBezTo>
                                <a:pt x="1262052" y="432404"/>
                                <a:pt x="1280870" y="446383"/>
                                <a:pt x="1295924" y="457137"/>
                              </a:cubicBezTo>
                              <a:cubicBezTo>
                                <a:pt x="1296462" y="458212"/>
                                <a:pt x="1297000" y="459287"/>
                                <a:pt x="1297537" y="459825"/>
                              </a:cubicBezTo>
                              <a:cubicBezTo>
                                <a:pt x="1310441" y="489396"/>
                                <a:pt x="1307215" y="508752"/>
                                <a:pt x="1307215" y="508752"/>
                              </a:cubicBezTo>
                              <a:cubicBezTo>
                                <a:pt x="1307215" y="508752"/>
                                <a:pt x="1313129" y="491009"/>
                                <a:pt x="1316355" y="470578"/>
                              </a:cubicBezTo>
                              <a:cubicBezTo>
                                <a:pt x="1318506" y="471654"/>
                                <a:pt x="1319581" y="472729"/>
                                <a:pt x="1321194" y="473266"/>
                              </a:cubicBezTo>
                              <a:cubicBezTo>
                                <a:pt x="1336249" y="481331"/>
                                <a:pt x="1352379" y="494773"/>
                                <a:pt x="1384101" y="500150"/>
                              </a:cubicBezTo>
                              <a:cubicBezTo>
                                <a:pt x="1416360" y="505526"/>
                                <a:pt x="1443243" y="507139"/>
                                <a:pt x="1443243" y="507139"/>
                              </a:cubicBezTo>
                              <a:cubicBezTo>
                                <a:pt x="1443243" y="507139"/>
                                <a:pt x="1346464" y="451760"/>
                                <a:pt x="1326571" y="423802"/>
                              </a:cubicBezTo>
                              <a:cubicBezTo>
                                <a:pt x="1323883" y="420576"/>
                                <a:pt x="1322270" y="417350"/>
                                <a:pt x="1320657" y="414661"/>
                              </a:cubicBezTo>
                              <a:lnTo>
                                <a:pt x="1361519" y="439931"/>
                              </a:lnTo>
                              <a:lnTo>
                                <a:pt x="1353992" y="420576"/>
                              </a:lnTo>
                              <a:cubicBezTo>
                                <a:pt x="1365820" y="429716"/>
                                <a:pt x="1381412" y="440469"/>
                                <a:pt x="1400231" y="451760"/>
                              </a:cubicBezTo>
                              <a:cubicBezTo>
                                <a:pt x="1422812" y="465202"/>
                                <a:pt x="1443781" y="474342"/>
                                <a:pt x="1459911" y="479718"/>
                              </a:cubicBezTo>
                              <a:cubicBezTo>
                                <a:pt x="1493246" y="531872"/>
                                <a:pt x="1512064" y="593703"/>
                                <a:pt x="1512064" y="660373"/>
                              </a:cubicBezTo>
                              <a:cubicBezTo>
                                <a:pt x="1512064" y="846941"/>
                                <a:pt x="1360981" y="998024"/>
                                <a:pt x="1174413" y="998024"/>
                              </a:cubicBezTo>
                              <a:cubicBezTo>
                                <a:pt x="987844" y="998024"/>
                                <a:pt x="836761" y="846941"/>
                                <a:pt x="836761" y="660373"/>
                              </a:cubicBezTo>
                              <a:cubicBezTo>
                                <a:pt x="836761" y="567895"/>
                                <a:pt x="874398" y="483482"/>
                                <a:pt x="935691" y="422726"/>
                              </a:cubicBezTo>
                              <a:close/>
                              <a:moveTo>
                                <a:pt x="1577121" y="1099642"/>
                              </a:moveTo>
                              <a:cubicBezTo>
                                <a:pt x="1471202" y="1216852"/>
                                <a:pt x="1314742" y="1263629"/>
                                <a:pt x="1192693" y="1281909"/>
                              </a:cubicBezTo>
                              <a:cubicBezTo>
                                <a:pt x="1191618" y="1282447"/>
                                <a:pt x="1190543" y="1282447"/>
                                <a:pt x="1189467" y="1282984"/>
                              </a:cubicBezTo>
                              <a:cubicBezTo>
                                <a:pt x="1185166" y="1283522"/>
                                <a:pt x="1180327" y="1284060"/>
                                <a:pt x="1176026" y="1284597"/>
                              </a:cubicBezTo>
                              <a:cubicBezTo>
                                <a:pt x="1171724" y="1285135"/>
                                <a:pt x="1166885" y="1285673"/>
                                <a:pt x="1162584" y="1286210"/>
                              </a:cubicBezTo>
                              <a:cubicBezTo>
                                <a:pt x="1162046" y="1286210"/>
                                <a:pt x="1161509" y="1286210"/>
                                <a:pt x="1160971" y="1286210"/>
                              </a:cubicBezTo>
                              <a:cubicBezTo>
                                <a:pt x="1160433" y="1286210"/>
                                <a:pt x="1159896" y="1286210"/>
                                <a:pt x="1159358" y="1286210"/>
                              </a:cubicBezTo>
                              <a:cubicBezTo>
                                <a:pt x="1133550" y="1288361"/>
                                <a:pt x="1106130" y="1289974"/>
                                <a:pt x="1077634" y="1289974"/>
                              </a:cubicBezTo>
                              <a:cubicBezTo>
                                <a:pt x="969564" y="1289974"/>
                                <a:pt x="845902" y="1269543"/>
                                <a:pt x="742671" y="1199109"/>
                              </a:cubicBezTo>
                              <a:cubicBezTo>
                                <a:pt x="736756" y="1194808"/>
                                <a:pt x="735143" y="1186743"/>
                                <a:pt x="738907" y="1180291"/>
                              </a:cubicBezTo>
                              <a:cubicBezTo>
                                <a:pt x="743208" y="1174377"/>
                                <a:pt x="751273" y="1172764"/>
                                <a:pt x="757725" y="1176527"/>
                              </a:cubicBezTo>
                              <a:cubicBezTo>
                                <a:pt x="775468" y="1188356"/>
                                <a:pt x="793211" y="1199109"/>
                                <a:pt x="812029" y="1207712"/>
                              </a:cubicBezTo>
                              <a:cubicBezTo>
                                <a:pt x="825470" y="1192657"/>
                                <a:pt x="859881" y="1157709"/>
                                <a:pt x="910421" y="1137278"/>
                              </a:cubicBezTo>
                              <a:cubicBezTo>
                                <a:pt x="957197" y="1117922"/>
                                <a:pt x="945907" y="1130289"/>
                                <a:pt x="935691" y="1150182"/>
                              </a:cubicBezTo>
                              <a:cubicBezTo>
                                <a:pt x="913109" y="1194270"/>
                                <a:pt x="917948" y="1224379"/>
                                <a:pt x="929239" y="1247499"/>
                              </a:cubicBezTo>
                              <a:cubicBezTo>
                                <a:pt x="1015265" y="1266317"/>
                                <a:pt x="1102366" y="1264704"/>
                                <a:pt x="1173337" y="1257177"/>
                              </a:cubicBezTo>
                              <a:cubicBezTo>
                                <a:pt x="1244309" y="1247499"/>
                                <a:pt x="1329259" y="1228681"/>
                                <a:pt x="1408295" y="1190507"/>
                              </a:cubicBezTo>
                              <a:cubicBezTo>
                                <a:pt x="1413672" y="1165774"/>
                                <a:pt x="1411521" y="1135128"/>
                                <a:pt x="1379262" y="1097491"/>
                              </a:cubicBezTo>
                              <a:cubicBezTo>
                                <a:pt x="1364745" y="1080824"/>
                                <a:pt x="1350766" y="1071683"/>
                                <a:pt x="1400768" y="1079211"/>
                              </a:cubicBezTo>
                              <a:cubicBezTo>
                                <a:pt x="1453997" y="1087276"/>
                                <a:pt x="1495934" y="1113083"/>
                                <a:pt x="1512602" y="1124912"/>
                              </a:cubicBezTo>
                              <a:cubicBezTo>
                                <a:pt x="1528732" y="1112008"/>
                                <a:pt x="1543786" y="1097491"/>
                                <a:pt x="1557765" y="1081899"/>
                              </a:cubicBezTo>
                              <a:cubicBezTo>
                                <a:pt x="1562604" y="1076523"/>
                                <a:pt x="1571207" y="1075985"/>
                                <a:pt x="1576583" y="1080824"/>
                              </a:cubicBezTo>
                              <a:cubicBezTo>
                                <a:pt x="1581960" y="1085663"/>
                                <a:pt x="1581960" y="1094265"/>
                                <a:pt x="1577121" y="1099642"/>
                              </a:cubicBezTo>
                              <a:close/>
                              <a:moveTo>
                                <a:pt x="1859393" y="858770"/>
                              </a:moveTo>
                              <a:cubicBezTo>
                                <a:pt x="1863157" y="862533"/>
                                <a:pt x="1868534" y="870060"/>
                                <a:pt x="1873910" y="878663"/>
                              </a:cubicBezTo>
                              <a:cubicBezTo>
                                <a:pt x="1869071" y="881351"/>
                                <a:pt x="1864770" y="883502"/>
                                <a:pt x="1860469" y="885653"/>
                              </a:cubicBezTo>
                              <a:cubicBezTo>
                                <a:pt x="1848640" y="865759"/>
                                <a:pt x="1841113" y="857157"/>
                                <a:pt x="1841113" y="857157"/>
                              </a:cubicBezTo>
                              <a:cubicBezTo>
                                <a:pt x="1841113" y="857157"/>
                                <a:pt x="1840575" y="840489"/>
                                <a:pt x="1859393" y="85877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5374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6" name="Graphic 5" descr="decorative element">
                          <a:extLst>
                            <a:ext uri="{FF2B5EF4-FFF2-40B4-BE49-F238E27FC236}">
                              <a16:creationId xmlns:a16="http://schemas.microsoft.com/office/drawing/2014/main" id="{6E404278-D71A-466D-9858-A2F65DB81AD8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96DAC541-7B7A-43D3-8B79-37D633B846F1}">
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3156681" y="2351541"/>
                          <a:ext cx="201977" cy="201977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7" name="Freeform: Shape 7">
                        <a:extLst>
                          <a:ext uri="{FF2B5EF4-FFF2-40B4-BE49-F238E27FC236}">
                            <a16:creationId xmlns:a16="http://schemas.microsoft.com/office/drawing/2014/main" id="{E2441B9D-DDC4-469D-89B3-8372EE301AC7}"/>
                          </a:ext>
                        </a:extLst>
                      </wps:cNvPr>
                      <wps:cNvSpPr/>
                      <wps:spPr>
                        <a:xfrm flipH="1">
                          <a:off x="2562081" y="3601847"/>
                          <a:ext cx="1349129" cy="375358"/>
                        </a:xfrm>
                        <a:custGeom>
                          <a:avLst/>
                          <a:gdLst>
                            <a:gd name="connsiteX0" fmla="*/ 118624 w 1349129"/>
                            <a:gd name="connsiteY0" fmla="*/ 96012 h 375358"/>
                            <a:gd name="connsiteX1" fmla="*/ 116283 w 1349129"/>
                            <a:gd name="connsiteY1" fmla="*/ 102647 h 375358"/>
                            <a:gd name="connsiteX2" fmla="*/ 72180 w 1349129"/>
                            <a:gd name="connsiteY2" fmla="*/ 118649 h 375358"/>
                            <a:gd name="connsiteX3" fmla="*/ 72570 w 1349129"/>
                            <a:gd name="connsiteY3" fmla="*/ 118258 h 375358"/>
                            <a:gd name="connsiteX4" fmla="*/ 118624 w 1349129"/>
                            <a:gd name="connsiteY4" fmla="*/ 96012 h 375358"/>
                            <a:gd name="connsiteX5" fmla="*/ 266155 w 1349129"/>
                            <a:gd name="connsiteY5" fmla="*/ 72594 h 375358"/>
                            <a:gd name="connsiteX6" fmla="*/ 260301 w 1349129"/>
                            <a:gd name="connsiteY6" fmla="*/ 77668 h 375358"/>
                            <a:gd name="connsiteX7" fmla="*/ 226736 w 1349129"/>
                            <a:gd name="connsiteY7" fmla="*/ 92109 h 375358"/>
                            <a:gd name="connsiteX8" fmla="*/ 230639 w 1349129"/>
                            <a:gd name="connsiteY8" fmla="*/ 85474 h 375358"/>
                            <a:gd name="connsiteX9" fmla="*/ 248982 w 1349129"/>
                            <a:gd name="connsiteY9" fmla="*/ 80010 h 375358"/>
                            <a:gd name="connsiteX10" fmla="*/ 239615 w 1349129"/>
                            <a:gd name="connsiteY10" fmla="*/ 80010 h 375358"/>
                            <a:gd name="connsiteX11" fmla="*/ 266155 w 1349129"/>
                            <a:gd name="connsiteY11" fmla="*/ 72594 h 375358"/>
                            <a:gd name="connsiteX12" fmla="*/ 394952 w 1349129"/>
                            <a:gd name="connsiteY12" fmla="*/ 67520 h 375358"/>
                            <a:gd name="connsiteX13" fmla="*/ 393781 w 1349129"/>
                            <a:gd name="connsiteY13" fmla="*/ 69081 h 375358"/>
                            <a:gd name="connsiteX14" fmla="*/ 391829 w 1349129"/>
                            <a:gd name="connsiteY14" fmla="*/ 69472 h 375358"/>
                            <a:gd name="connsiteX15" fmla="*/ 392220 w 1349129"/>
                            <a:gd name="connsiteY15" fmla="*/ 68691 h 375358"/>
                            <a:gd name="connsiteX16" fmla="*/ 394952 w 1349129"/>
                            <a:gd name="connsiteY16" fmla="*/ 67520 h 375358"/>
                            <a:gd name="connsiteX17" fmla="*/ 378950 w 1349129"/>
                            <a:gd name="connsiteY17" fmla="*/ 65179 h 375358"/>
                            <a:gd name="connsiteX18" fmla="*/ 362948 w 1349129"/>
                            <a:gd name="connsiteY18" fmla="*/ 74155 h 375358"/>
                            <a:gd name="connsiteX19" fmla="*/ 350849 w 1349129"/>
                            <a:gd name="connsiteY19" fmla="*/ 79229 h 375358"/>
                            <a:gd name="connsiteX20" fmla="*/ 378950 w 1349129"/>
                            <a:gd name="connsiteY20" fmla="*/ 65179 h 375358"/>
                            <a:gd name="connsiteX21" fmla="*/ 410563 w 1349129"/>
                            <a:gd name="connsiteY21" fmla="*/ 49957 h 375358"/>
                            <a:gd name="connsiteX22" fmla="*/ 403148 w 1349129"/>
                            <a:gd name="connsiteY22" fmla="*/ 57763 h 375358"/>
                            <a:gd name="connsiteX23" fmla="*/ 394952 w 1349129"/>
                            <a:gd name="connsiteY23" fmla="*/ 60495 h 375358"/>
                            <a:gd name="connsiteX24" fmla="*/ 395732 w 1349129"/>
                            <a:gd name="connsiteY24" fmla="*/ 56982 h 375358"/>
                            <a:gd name="connsiteX25" fmla="*/ 410563 w 1349129"/>
                            <a:gd name="connsiteY25" fmla="*/ 49957 h 375358"/>
                            <a:gd name="connsiteX26" fmla="*/ 523748 w 1349129"/>
                            <a:gd name="connsiteY26" fmla="*/ 49177 h 375358"/>
                            <a:gd name="connsiteX27" fmla="*/ 516723 w 1349129"/>
                            <a:gd name="connsiteY27" fmla="*/ 53079 h 375358"/>
                            <a:gd name="connsiteX28" fmla="*/ 514381 w 1349129"/>
                            <a:gd name="connsiteY28" fmla="*/ 53860 h 375358"/>
                            <a:gd name="connsiteX29" fmla="*/ 523748 w 1349129"/>
                            <a:gd name="connsiteY29" fmla="*/ 49177 h 375358"/>
                            <a:gd name="connsiteX30" fmla="*/ 729823 w 1349129"/>
                            <a:gd name="connsiteY30" fmla="*/ 32004 h 375358"/>
                            <a:gd name="connsiteX31" fmla="*/ 701429 w 1349129"/>
                            <a:gd name="connsiteY31" fmla="*/ 36980 h 375358"/>
                            <a:gd name="connsiteX32" fmla="*/ 696985 w 1349129"/>
                            <a:gd name="connsiteY32" fmla="*/ 39069 h 375358"/>
                            <a:gd name="connsiteX33" fmla="*/ 487451 w 1349129"/>
                            <a:gd name="connsiteY33" fmla="*/ 0 h 375358"/>
                            <a:gd name="connsiteX34" fmla="*/ 421492 w 1349129"/>
                            <a:gd name="connsiteY34" fmla="*/ 40590 h 375358"/>
                            <a:gd name="connsiteX35" fmla="*/ 397294 w 1349129"/>
                            <a:gd name="connsiteY35" fmla="*/ 51128 h 375358"/>
                            <a:gd name="connsiteX36" fmla="*/ 387536 w 1349129"/>
                            <a:gd name="connsiteY36" fmla="*/ 38248 h 375358"/>
                            <a:gd name="connsiteX37" fmla="*/ 386756 w 1349129"/>
                            <a:gd name="connsiteY37" fmla="*/ 55812 h 375358"/>
                            <a:gd name="connsiteX38" fmla="*/ 338750 w 1349129"/>
                            <a:gd name="connsiteY38" fmla="*/ 71423 h 375358"/>
                            <a:gd name="connsiteX39" fmla="*/ 373876 w 1349129"/>
                            <a:gd name="connsiteY39" fmla="*/ 56202 h 375358"/>
                            <a:gd name="connsiteX40" fmla="*/ 337579 w 1349129"/>
                            <a:gd name="connsiteY40" fmla="*/ 67911 h 375358"/>
                            <a:gd name="connsiteX41" fmla="*/ 423833 w 1349129"/>
                            <a:gd name="connsiteY41" fmla="*/ 19514 h 375358"/>
                            <a:gd name="connsiteX42" fmla="*/ 351239 w 1349129"/>
                            <a:gd name="connsiteY42" fmla="*/ 50738 h 375358"/>
                            <a:gd name="connsiteX43" fmla="*/ 313771 w 1349129"/>
                            <a:gd name="connsiteY43" fmla="*/ 64788 h 375358"/>
                            <a:gd name="connsiteX44" fmla="*/ 304014 w 1349129"/>
                            <a:gd name="connsiteY44" fmla="*/ 68691 h 375358"/>
                            <a:gd name="connsiteX45" fmla="*/ 310258 w 1349129"/>
                            <a:gd name="connsiteY45" fmla="*/ 62837 h 375358"/>
                            <a:gd name="connsiteX46" fmla="*/ 267326 w 1349129"/>
                            <a:gd name="connsiteY46" fmla="*/ 85083 h 375358"/>
                            <a:gd name="connsiteX47" fmla="*/ 258349 w 1349129"/>
                            <a:gd name="connsiteY47" fmla="*/ 88986 h 375358"/>
                            <a:gd name="connsiteX48" fmla="*/ 272010 w 1349129"/>
                            <a:gd name="connsiteY48" fmla="*/ 72594 h 375358"/>
                            <a:gd name="connsiteX49" fmla="*/ 274351 w 1349129"/>
                            <a:gd name="connsiteY49" fmla="*/ 68301 h 375358"/>
                            <a:gd name="connsiteX50" fmla="*/ 278644 w 1349129"/>
                            <a:gd name="connsiteY50" fmla="*/ 66349 h 375358"/>
                            <a:gd name="connsiteX51" fmla="*/ 275522 w 1349129"/>
                            <a:gd name="connsiteY51" fmla="*/ 66740 h 375358"/>
                            <a:gd name="connsiteX52" fmla="*/ 277083 w 1349129"/>
                            <a:gd name="connsiteY52" fmla="*/ 62056 h 375358"/>
                            <a:gd name="connsiteX53" fmla="*/ 272010 w 1349129"/>
                            <a:gd name="connsiteY53" fmla="*/ 67130 h 375358"/>
                            <a:gd name="connsiteX54" fmla="*/ 234151 w 1349129"/>
                            <a:gd name="connsiteY54" fmla="*/ 79619 h 375358"/>
                            <a:gd name="connsiteX55" fmla="*/ 219320 w 1349129"/>
                            <a:gd name="connsiteY55" fmla="*/ 81571 h 375358"/>
                            <a:gd name="connsiteX56" fmla="*/ 226345 w 1349129"/>
                            <a:gd name="connsiteY56" fmla="*/ 76107 h 375358"/>
                            <a:gd name="connsiteX57" fmla="*/ 205270 w 1349129"/>
                            <a:gd name="connsiteY57" fmla="*/ 85083 h 375358"/>
                            <a:gd name="connsiteX58" fmla="*/ 203318 w 1349129"/>
                            <a:gd name="connsiteY58" fmla="*/ 85474 h 375358"/>
                            <a:gd name="connsiteX59" fmla="*/ 229858 w 1349129"/>
                            <a:gd name="connsiteY59" fmla="*/ 60105 h 375358"/>
                            <a:gd name="connsiteX60" fmla="*/ 176388 w 1349129"/>
                            <a:gd name="connsiteY60" fmla="*/ 96402 h 375358"/>
                            <a:gd name="connsiteX61" fmla="*/ 162728 w 1349129"/>
                            <a:gd name="connsiteY61" fmla="*/ 100305 h 375358"/>
                            <a:gd name="connsiteX62" fmla="*/ 174046 w 1349129"/>
                            <a:gd name="connsiteY62" fmla="*/ 89377 h 375358"/>
                            <a:gd name="connsiteX63" fmla="*/ 156093 w 1349129"/>
                            <a:gd name="connsiteY63" fmla="*/ 96792 h 375358"/>
                            <a:gd name="connsiteX64" fmla="*/ 159605 w 1349129"/>
                            <a:gd name="connsiteY64" fmla="*/ 89767 h 375358"/>
                            <a:gd name="connsiteX65" fmla="*/ 161166 w 1349129"/>
                            <a:gd name="connsiteY65" fmla="*/ 89377 h 375358"/>
                            <a:gd name="connsiteX66" fmla="*/ 159996 w 1349129"/>
                            <a:gd name="connsiteY66" fmla="*/ 89377 h 375358"/>
                            <a:gd name="connsiteX67" fmla="*/ 215417 w 1349129"/>
                            <a:gd name="connsiteY67" fmla="*/ 39810 h 375358"/>
                            <a:gd name="connsiteX68" fmla="*/ 151019 w 1349129"/>
                            <a:gd name="connsiteY68" fmla="*/ 90938 h 375358"/>
                            <a:gd name="connsiteX69" fmla="*/ 139700 w 1349129"/>
                            <a:gd name="connsiteY69" fmla="*/ 94841 h 375358"/>
                            <a:gd name="connsiteX70" fmla="*/ 149848 w 1349129"/>
                            <a:gd name="connsiteY70" fmla="*/ 92109 h 375358"/>
                            <a:gd name="connsiteX71" fmla="*/ 140871 w 1349129"/>
                            <a:gd name="connsiteY71" fmla="*/ 101476 h 375358"/>
                            <a:gd name="connsiteX72" fmla="*/ 129553 w 1349129"/>
                            <a:gd name="connsiteY72" fmla="*/ 104598 h 375358"/>
                            <a:gd name="connsiteX73" fmla="*/ 131114 w 1349129"/>
                            <a:gd name="connsiteY73" fmla="*/ 98744 h 375358"/>
                            <a:gd name="connsiteX74" fmla="*/ 139310 w 1349129"/>
                            <a:gd name="connsiteY74" fmla="*/ 94451 h 375358"/>
                            <a:gd name="connsiteX75" fmla="*/ 131114 w 1349129"/>
                            <a:gd name="connsiteY75" fmla="*/ 96792 h 375358"/>
                            <a:gd name="connsiteX76" fmla="*/ 127211 w 1349129"/>
                            <a:gd name="connsiteY76" fmla="*/ 89377 h 375358"/>
                            <a:gd name="connsiteX77" fmla="*/ 145945 w 1349129"/>
                            <a:gd name="connsiteY77" fmla="*/ 73765 h 375358"/>
                            <a:gd name="connsiteX78" fmla="*/ 123308 w 1349129"/>
                            <a:gd name="connsiteY78" fmla="*/ 87035 h 375358"/>
                            <a:gd name="connsiteX79" fmla="*/ 119405 w 1349129"/>
                            <a:gd name="connsiteY79" fmla="*/ 85474 h 375358"/>
                            <a:gd name="connsiteX80" fmla="*/ 119795 w 1349129"/>
                            <a:gd name="connsiteY80" fmla="*/ 88986 h 375358"/>
                            <a:gd name="connsiteX81" fmla="*/ 98329 w 1349129"/>
                            <a:gd name="connsiteY81" fmla="*/ 99915 h 375358"/>
                            <a:gd name="connsiteX82" fmla="*/ 78815 w 1349129"/>
                            <a:gd name="connsiteY82" fmla="*/ 108891 h 375358"/>
                            <a:gd name="connsiteX83" fmla="*/ 60471 w 1349129"/>
                            <a:gd name="connsiteY83" fmla="*/ 117087 h 375358"/>
                            <a:gd name="connsiteX84" fmla="*/ 91694 w 1349129"/>
                            <a:gd name="connsiteY84" fmla="*/ 98353 h 375358"/>
                            <a:gd name="connsiteX85" fmla="*/ 55787 w 1349129"/>
                            <a:gd name="connsiteY85" fmla="*/ 113965 h 375358"/>
                            <a:gd name="connsiteX86" fmla="*/ 125650 w 1349129"/>
                            <a:gd name="connsiteY86" fmla="*/ 65959 h 375358"/>
                            <a:gd name="connsiteX87" fmla="*/ 35102 w 1349129"/>
                            <a:gd name="connsiteY87" fmla="*/ 123722 h 375358"/>
                            <a:gd name="connsiteX88" fmla="*/ 34321 w 1349129"/>
                            <a:gd name="connsiteY88" fmla="*/ 123332 h 375358"/>
                            <a:gd name="connsiteX89" fmla="*/ 49933 w 1349129"/>
                            <a:gd name="connsiteY89" fmla="*/ 110453 h 375358"/>
                            <a:gd name="connsiteX90" fmla="*/ 31199 w 1349129"/>
                            <a:gd name="connsiteY90" fmla="*/ 118649 h 375358"/>
                            <a:gd name="connsiteX91" fmla="*/ 31980 w 1349129"/>
                            <a:gd name="connsiteY91" fmla="*/ 106550 h 375358"/>
                            <a:gd name="connsiteX92" fmla="*/ 1146 w 1349129"/>
                            <a:gd name="connsiteY92" fmla="*/ 133480 h 375358"/>
                            <a:gd name="connsiteX93" fmla="*/ 8172 w 1349129"/>
                            <a:gd name="connsiteY93" fmla="*/ 122942 h 375358"/>
                            <a:gd name="connsiteX94" fmla="*/ 16368 w 1349129"/>
                            <a:gd name="connsiteY94" fmla="*/ 110843 h 375358"/>
                            <a:gd name="connsiteX95" fmla="*/ 1537 w 1349129"/>
                            <a:gd name="connsiteY95" fmla="*/ 125284 h 375358"/>
                            <a:gd name="connsiteX96" fmla="*/ 0 w 1349129"/>
                            <a:gd name="connsiteY96" fmla="*/ 125829 h 375358"/>
                            <a:gd name="connsiteX97" fmla="*/ 0 w 1349129"/>
                            <a:gd name="connsiteY97" fmla="*/ 375358 h 375358"/>
                            <a:gd name="connsiteX98" fmla="*/ 1349129 w 1349129"/>
                            <a:gd name="connsiteY98" fmla="*/ 375358 h 375358"/>
                            <a:gd name="connsiteX99" fmla="*/ 1349129 w 1349129"/>
                            <a:gd name="connsiteY99" fmla="*/ 129617 h 375358"/>
                            <a:gd name="connsiteX100" fmla="*/ 1325019 w 1349129"/>
                            <a:gd name="connsiteY100" fmla="*/ 134260 h 375358"/>
                            <a:gd name="connsiteX101" fmla="*/ 1349129 w 1349129"/>
                            <a:gd name="connsiteY101" fmla="*/ 121201 h 375358"/>
                            <a:gd name="connsiteX102" fmla="*/ 1349129 w 1349129"/>
                            <a:gd name="connsiteY102" fmla="*/ 120395 h 375358"/>
                            <a:gd name="connsiteX103" fmla="*/ 1312920 w 1349129"/>
                            <a:gd name="connsiteY103" fmla="*/ 132699 h 375358"/>
                            <a:gd name="connsiteX104" fmla="*/ 1343315 w 1349129"/>
                            <a:gd name="connsiteY104" fmla="*/ 113819 h 375358"/>
                            <a:gd name="connsiteX105" fmla="*/ 1349129 w 1349129"/>
                            <a:gd name="connsiteY105" fmla="*/ 113653 h 375358"/>
                            <a:gd name="connsiteX106" fmla="*/ 1349129 w 1349129"/>
                            <a:gd name="connsiteY106" fmla="*/ 110686 h 375358"/>
                            <a:gd name="connsiteX107" fmla="*/ 1346486 w 1349129"/>
                            <a:gd name="connsiteY107" fmla="*/ 110502 h 375358"/>
                            <a:gd name="connsiteX108" fmla="*/ 1316042 w 1349129"/>
                            <a:gd name="connsiteY108" fmla="*/ 119039 h 375358"/>
                            <a:gd name="connsiteX109" fmla="*/ 1337655 w 1349129"/>
                            <a:gd name="connsiteY109" fmla="*/ 108794 h 375358"/>
                            <a:gd name="connsiteX110" fmla="*/ 1349129 w 1349129"/>
                            <a:gd name="connsiteY110" fmla="*/ 107577 h 375358"/>
                            <a:gd name="connsiteX111" fmla="*/ 1349129 w 1349129"/>
                            <a:gd name="connsiteY111" fmla="*/ 104688 h 375358"/>
                            <a:gd name="connsiteX112" fmla="*/ 1341716 w 1349129"/>
                            <a:gd name="connsiteY112" fmla="*/ 103872 h 375358"/>
                            <a:gd name="connsiteX113" fmla="*/ 1287161 w 1349129"/>
                            <a:gd name="connsiteY113" fmla="*/ 110843 h 375358"/>
                            <a:gd name="connsiteX114" fmla="*/ 1320336 w 1349129"/>
                            <a:gd name="connsiteY114" fmla="*/ 100695 h 375358"/>
                            <a:gd name="connsiteX115" fmla="*/ 1257108 w 1349129"/>
                            <a:gd name="connsiteY115" fmla="*/ 106940 h 375358"/>
                            <a:gd name="connsiteX116" fmla="*/ 1292235 w 1349129"/>
                            <a:gd name="connsiteY116" fmla="*/ 87816 h 375358"/>
                            <a:gd name="connsiteX117" fmla="*/ 1209102 w 1349129"/>
                            <a:gd name="connsiteY117" fmla="*/ 101476 h 375358"/>
                            <a:gd name="connsiteX118" fmla="*/ 1260231 w 1349129"/>
                            <a:gd name="connsiteY118" fmla="*/ 93670 h 375358"/>
                            <a:gd name="connsiteX119" fmla="*/ 1166951 w 1349129"/>
                            <a:gd name="connsiteY119" fmla="*/ 96792 h 375358"/>
                            <a:gd name="connsiteX120" fmla="*/ 1252815 w 1349129"/>
                            <a:gd name="connsiteY120" fmla="*/ 69472 h 375358"/>
                            <a:gd name="connsiteX121" fmla="*/ 1149778 w 1349129"/>
                            <a:gd name="connsiteY121" fmla="*/ 90157 h 375358"/>
                            <a:gd name="connsiteX122" fmla="*/ 1251644 w 1349129"/>
                            <a:gd name="connsiteY122" fmla="*/ 46054 h 375358"/>
                            <a:gd name="connsiteX123" fmla="*/ 1132605 w 1349129"/>
                            <a:gd name="connsiteY123" fmla="*/ 83522 h 375358"/>
                            <a:gd name="connsiteX124" fmla="*/ 1143533 w 1349129"/>
                            <a:gd name="connsiteY124" fmla="*/ 56982 h 375358"/>
                            <a:gd name="connsiteX125" fmla="*/ 1070549 w 1349129"/>
                            <a:gd name="connsiteY125" fmla="*/ 86254 h 375358"/>
                            <a:gd name="connsiteX126" fmla="*/ 1085380 w 1349129"/>
                            <a:gd name="connsiteY126" fmla="*/ 75326 h 375358"/>
                            <a:gd name="connsiteX127" fmla="*/ 1064304 w 1349129"/>
                            <a:gd name="connsiteY127" fmla="*/ 85474 h 375358"/>
                            <a:gd name="connsiteX128" fmla="*/ 1123238 w 1349129"/>
                            <a:gd name="connsiteY128" fmla="*/ 64008 h 375358"/>
                            <a:gd name="connsiteX129" fmla="*/ 1092801 w 1349129"/>
                            <a:gd name="connsiteY129" fmla="*/ 62247 h 375358"/>
                            <a:gd name="connsiteX130" fmla="*/ 1060401 w 1349129"/>
                            <a:gd name="connsiteY130" fmla="*/ 71033 h 375358"/>
                            <a:gd name="connsiteX131" fmla="*/ 1090356 w 1349129"/>
                            <a:gd name="connsiteY131" fmla="*/ 62105 h 375358"/>
                            <a:gd name="connsiteX132" fmla="*/ 1092801 w 1349129"/>
                            <a:gd name="connsiteY132" fmla="*/ 62247 h 375358"/>
                            <a:gd name="connsiteX133" fmla="*/ 1106455 w 1349129"/>
                            <a:gd name="connsiteY133" fmla="*/ 58544 h 375358"/>
                            <a:gd name="connsiteX134" fmla="*/ 1031519 w 1349129"/>
                            <a:gd name="connsiteY134" fmla="*/ 65179 h 375358"/>
                            <a:gd name="connsiteX135" fmla="*/ 1064304 w 1349129"/>
                            <a:gd name="connsiteY135" fmla="*/ 55031 h 375358"/>
                            <a:gd name="connsiteX136" fmla="*/ 1001467 w 1349129"/>
                            <a:gd name="connsiteY136" fmla="*/ 62447 h 375358"/>
                            <a:gd name="connsiteX137" fmla="*/ 1035812 w 1349129"/>
                            <a:gd name="connsiteY137" fmla="*/ 43712 h 375358"/>
                            <a:gd name="connsiteX138" fmla="*/ 953070 w 1349129"/>
                            <a:gd name="connsiteY138" fmla="*/ 58153 h 375358"/>
                            <a:gd name="connsiteX139" fmla="*/ 997954 w 1349129"/>
                            <a:gd name="connsiteY139" fmla="*/ 49177 h 375358"/>
                            <a:gd name="connsiteX140" fmla="*/ 909748 w 1349129"/>
                            <a:gd name="connsiteY140" fmla="*/ 58544 h 375358"/>
                            <a:gd name="connsiteX141" fmla="*/ 996002 w 1349129"/>
                            <a:gd name="connsiteY141" fmla="*/ 26930 h 375358"/>
                            <a:gd name="connsiteX142" fmla="*/ 892185 w 1349129"/>
                            <a:gd name="connsiteY142" fmla="*/ 52689 h 375358"/>
                            <a:gd name="connsiteX143" fmla="*/ 993661 w 1349129"/>
                            <a:gd name="connsiteY143" fmla="*/ 4683 h 375358"/>
                            <a:gd name="connsiteX144" fmla="*/ 867206 w 1349129"/>
                            <a:gd name="connsiteY144" fmla="*/ 51128 h 375358"/>
                            <a:gd name="connsiteX145" fmla="*/ 877744 w 1349129"/>
                            <a:gd name="connsiteY145" fmla="*/ 21466 h 375358"/>
                            <a:gd name="connsiteX146" fmla="*/ 803588 w 1349129"/>
                            <a:gd name="connsiteY146" fmla="*/ 56202 h 375358"/>
                            <a:gd name="connsiteX147" fmla="*/ 830518 w 1349129"/>
                            <a:gd name="connsiteY147" fmla="*/ 44493 h 375358"/>
                            <a:gd name="connsiteX148" fmla="*/ 797344 w 1349129"/>
                            <a:gd name="connsiteY148" fmla="*/ 55812 h 375358"/>
                            <a:gd name="connsiteX149" fmla="*/ 858619 w 1349129"/>
                            <a:gd name="connsiteY149" fmla="*/ 33175 h 375358"/>
                            <a:gd name="connsiteX150" fmla="*/ 792270 w 1349129"/>
                            <a:gd name="connsiteY150" fmla="*/ 46835 h 375358"/>
                            <a:gd name="connsiteX151" fmla="*/ 845350 w 1349129"/>
                            <a:gd name="connsiteY151" fmla="*/ 27710 h 375358"/>
                            <a:gd name="connsiteX152" fmla="*/ 760656 w 1349129"/>
                            <a:gd name="connsiteY152" fmla="*/ 45664 h 375358"/>
                            <a:gd name="connsiteX153" fmla="*/ 794221 w 1349129"/>
                            <a:gd name="connsiteY153" fmla="*/ 29662 h 375358"/>
                            <a:gd name="connsiteX154" fmla="*/ 728652 w 1349129"/>
                            <a:gd name="connsiteY154" fmla="*/ 44883 h 375358"/>
                            <a:gd name="connsiteX155" fmla="*/ 762998 w 1349129"/>
                            <a:gd name="connsiteY155" fmla="*/ 24198 h 375358"/>
                            <a:gd name="connsiteX156" fmla="*/ 677133 w 1349129"/>
                            <a:gd name="connsiteY156" fmla="*/ 48396 h 375358"/>
                            <a:gd name="connsiteX157" fmla="*/ 696985 w 1349129"/>
                            <a:gd name="connsiteY157" fmla="*/ 39069 h 375358"/>
                            <a:gd name="connsiteX158" fmla="*/ 631859 w 1349129"/>
                            <a:gd name="connsiteY158" fmla="*/ 53079 h 375358"/>
                            <a:gd name="connsiteX159" fmla="*/ 718895 w 1349129"/>
                            <a:gd name="connsiteY159" fmla="*/ 14831 h 375358"/>
                            <a:gd name="connsiteX160" fmla="*/ 612735 w 1349129"/>
                            <a:gd name="connsiteY160" fmla="*/ 49177 h 375358"/>
                            <a:gd name="connsiteX161" fmla="*/ 650984 w 1349129"/>
                            <a:gd name="connsiteY161" fmla="*/ 21075 h 375358"/>
                            <a:gd name="connsiteX162" fmla="*/ 593220 w 1349129"/>
                            <a:gd name="connsiteY162" fmla="*/ 49957 h 375358"/>
                            <a:gd name="connsiteX163" fmla="*/ 601417 w 1349129"/>
                            <a:gd name="connsiteY163" fmla="*/ 24588 h 375358"/>
                            <a:gd name="connsiteX164" fmla="*/ 528042 w 1349129"/>
                            <a:gd name="connsiteY164" fmla="*/ 64398 h 375358"/>
                            <a:gd name="connsiteX165" fmla="*/ 554581 w 1349129"/>
                            <a:gd name="connsiteY165" fmla="*/ 46835 h 375358"/>
                            <a:gd name="connsiteX166" fmla="*/ 521407 w 1349129"/>
                            <a:gd name="connsiteY166" fmla="*/ 64788 h 375358"/>
                            <a:gd name="connsiteX167" fmla="*/ 576048 w 1349129"/>
                            <a:gd name="connsiteY167" fmla="*/ 37858 h 375358"/>
                            <a:gd name="connsiteX168" fmla="*/ 526480 w 1349129"/>
                            <a:gd name="connsiteY168" fmla="*/ 48006 h 375358"/>
                            <a:gd name="connsiteX169" fmla="*/ 526871 w 1349129"/>
                            <a:gd name="connsiteY169" fmla="*/ 46835 h 375358"/>
                            <a:gd name="connsiteX170" fmla="*/ 561607 w 1349129"/>
                            <a:gd name="connsiteY170" fmla="*/ 33955 h 375358"/>
                            <a:gd name="connsiteX171" fmla="*/ 515552 w 1349129"/>
                            <a:gd name="connsiteY171" fmla="*/ 45664 h 375358"/>
                            <a:gd name="connsiteX172" fmla="*/ 519065 w 1349129"/>
                            <a:gd name="connsiteY172" fmla="*/ 41761 h 375358"/>
                            <a:gd name="connsiteX173" fmla="*/ 503453 w 1349129"/>
                            <a:gd name="connsiteY173" fmla="*/ 44883 h 375358"/>
                            <a:gd name="connsiteX174" fmla="*/ 515943 w 1349129"/>
                            <a:gd name="connsiteY174" fmla="*/ 40200 h 375358"/>
                            <a:gd name="connsiteX175" fmla="*/ 493696 w 1349129"/>
                            <a:gd name="connsiteY175" fmla="*/ 47225 h 375358"/>
                            <a:gd name="connsiteX176" fmla="*/ 460911 w 1349129"/>
                            <a:gd name="connsiteY176" fmla="*/ 57373 h 375358"/>
                            <a:gd name="connsiteX177" fmla="*/ 500331 w 1349129"/>
                            <a:gd name="connsiteY177" fmla="*/ 21856 h 375358"/>
                            <a:gd name="connsiteX178" fmla="*/ 437884 w 1349129"/>
                            <a:gd name="connsiteY178" fmla="*/ 59324 h 375358"/>
                            <a:gd name="connsiteX179" fmla="*/ 418760 w 1349129"/>
                            <a:gd name="connsiteY179" fmla="*/ 64008 h 375358"/>
                            <a:gd name="connsiteX180" fmla="*/ 420321 w 1349129"/>
                            <a:gd name="connsiteY180" fmla="*/ 57763 h 375358"/>
                            <a:gd name="connsiteX181" fmla="*/ 444129 w 1349129"/>
                            <a:gd name="connsiteY181" fmla="*/ 49957 h 375358"/>
                            <a:gd name="connsiteX182" fmla="*/ 422663 w 1349129"/>
                            <a:gd name="connsiteY182" fmla="*/ 51909 h 375358"/>
                            <a:gd name="connsiteX183" fmla="*/ 432810 w 1349129"/>
                            <a:gd name="connsiteY183" fmla="*/ 37468 h 375358"/>
                            <a:gd name="connsiteX184" fmla="*/ 437494 w 1349129"/>
                            <a:gd name="connsiteY184" fmla="*/ 34345 h 375358"/>
                            <a:gd name="connsiteX185" fmla="*/ 434762 w 1349129"/>
                            <a:gd name="connsiteY185" fmla="*/ 35516 h 375358"/>
                            <a:gd name="connsiteX186" fmla="*/ 487451 w 1349129"/>
                            <a:gd name="connsiteY186" fmla="*/ 0 h 37535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</a:cxnLst>
                          <a:rect l="l" t="t" r="r" b="b"/>
                          <a:pathLst>
                            <a:path w="1349129" h="375358">
                              <a:moveTo>
                                <a:pt x="118624" y="96012"/>
                              </a:moveTo>
                              <a:cubicBezTo>
                                <a:pt x="118234" y="98353"/>
                                <a:pt x="117454" y="100305"/>
                                <a:pt x="116283" y="102647"/>
                              </a:cubicBezTo>
                              <a:cubicBezTo>
                                <a:pt x="101452" y="107330"/>
                                <a:pt x="86621" y="112404"/>
                                <a:pt x="72180" y="118649"/>
                              </a:cubicBezTo>
                              <a:cubicBezTo>
                                <a:pt x="72180" y="118649"/>
                                <a:pt x="72570" y="118258"/>
                                <a:pt x="72570" y="118258"/>
                              </a:cubicBezTo>
                              <a:cubicBezTo>
                                <a:pt x="88572" y="111233"/>
                                <a:pt x="104964" y="104208"/>
                                <a:pt x="118624" y="96012"/>
                              </a:cubicBezTo>
                              <a:close/>
                              <a:moveTo>
                                <a:pt x="266155" y="72594"/>
                              </a:moveTo>
                              <a:cubicBezTo>
                                <a:pt x="264204" y="74546"/>
                                <a:pt x="262252" y="76107"/>
                                <a:pt x="260301" y="77668"/>
                              </a:cubicBezTo>
                              <a:cubicBezTo>
                                <a:pt x="249373" y="81571"/>
                                <a:pt x="238835" y="86254"/>
                                <a:pt x="226736" y="92109"/>
                              </a:cubicBezTo>
                              <a:cubicBezTo>
                                <a:pt x="227126" y="89377"/>
                                <a:pt x="228687" y="87035"/>
                                <a:pt x="230639" y="85474"/>
                              </a:cubicBezTo>
                              <a:cubicBezTo>
                                <a:pt x="236493" y="83522"/>
                                <a:pt x="242738" y="81571"/>
                                <a:pt x="248982" y="80010"/>
                              </a:cubicBezTo>
                              <a:cubicBezTo>
                                <a:pt x="245860" y="80010"/>
                                <a:pt x="242738" y="80010"/>
                                <a:pt x="239615" y="80010"/>
                              </a:cubicBezTo>
                              <a:cubicBezTo>
                                <a:pt x="247031" y="77278"/>
                                <a:pt x="256788" y="75326"/>
                                <a:pt x="266155" y="72594"/>
                              </a:cubicBezTo>
                              <a:close/>
                              <a:moveTo>
                                <a:pt x="394952" y="67520"/>
                              </a:moveTo>
                              <a:cubicBezTo>
                                <a:pt x="394561" y="67911"/>
                                <a:pt x="394171" y="68691"/>
                                <a:pt x="393781" y="69081"/>
                              </a:cubicBezTo>
                              <a:cubicBezTo>
                                <a:pt x="393000" y="69081"/>
                                <a:pt x="392610" y="69081"/>
                                <a:pt x="391829" y="69472"/>
                              </a:cubicBezTo>
                              <a:cubicBezTo>
                                <a:pt x="391829" y="69081"/>
                                <a:pt x="391829" y="69081"/>
                                <a:pt x="392220" y="68691"/>
                              </a:cubicBezTo>
                              <a:cubicBezTo>
                                <a:pt x="393000" y="68301"/>
                                <a:pt x="394171" y="67911"/>
                                <a:pt x="394952" y="67520"/>
                              </a:cubicBezTo>
                              <a:close/>
                              <a:moveTo>
                                <a:pt x="378950" y="65179"/>
                              </a:moveTo>
                              <a:cubicBezTo>
                                <a:pt x="374266" y="68301"/>
                                <a:pt x="368802" y="71423"/>
                                <a:pt x="362948" y="74155"/>
                              </a:cubicBezTo>
                              <a:cubicBezTo>
                                <a:pt x="359045" y="75716"/>
                                <a:pt x="355142" y="77278"/>
                                <a:pt x="350849" y="79229"/>
                              </a:cubicBezTo>
                              <a:cubicBezTo>
                                <a:pt x="359435" y="74155"/>
                                <a:pt x="369192" y="69472"/>
                                <a:pt x="378950" y="65179"/>
                              </a:cubicBezTo>
                              <a:close/>
                              <a:moveTo>
                                <a:pt x="410563" y="49957"/>
                              </a:moveTo>
                              <a:cubicBezTo>
                                <a:pt x="408222" y="53079"/>
                                <a:pt x="405490" y="55421"/>
                                <a:pt x="403148" y="57763"/>
                              </a:cubicBezTo>
                              <a:cubicBezTo>
                                <a:pt x="400416" y="58544"/>
                                <a:pt x="397684" y="59714"/>
                                <a:pt x="394952" y="60495"/>
                              </a:cubicBezTo>
                              <a:cubicBezTo>
                                <a:pt x="395342" y="59324"/>
                                <a:pt x="395732" y="58153"/>
                                <a:pt x="395732" y="56982"/>
                              </a:cubicBezTo>
                              <a:cubicBezTo>
                                <a:pt x="400806" y="54641"/>
                                <a:pt x="405490" y="52299"/>
                                <a:pt x="410563" y="49957"/>
                              </a:cubicBezTo>
                              <a:close/>
                              <a:moveTo>
                                <a:pt x="523748" y="49177"/>
                              </a:moveTo>
                              <a:cubicBezTo>
                                <a:pt x="521407" y="50347"/>
                                <a:pt x="519065" y="51909"/>
                                <a:pt x="516723" y="53079"/>
                              </a:cubicBezTo>
                              <a:cubicBezTo>
                                <a:pt x="515943" y="53079"/>
                                <a:pt x="515162" y="53470"/>
                                <a:pt x="514381" y="53860"/>
                              </a:cubicBezTo>
                              <a:cubicBezTo>
                                <a:pt x="517113" y="51909"/>
                                <a:pt x="520626" y="50347"/>
                                <a:pt x="523748" y="49177"/>
                              </a:cubicBezTo>
                              <a:close/>
                              <a:moveTo>
                                <a:pt x="729823" y="32004"/>
                              </a:moveTo>
                              <a:cubicBezTo>
                                <a:pt x="720066" y="33956"/>
                                <a:pt x="710406" y="34931"/>
                                <a:pt x="701429" y="36980"/>
                              </a:cubicBezTo>
                              <a:lnTo>
                                <a:pt x="696985" y="39069"/>
                              </a:lnTo>
                              <a:close/>
                              <a:moveTo>
                                <a:pt x="487451" y="0"/>
                              </a:moveTo>
                              <a:cubicBezTo>
                                <a:pt x="462082" y="11708"/>
                                <a:pt x="440226" y="24978"/>
                                <a:pt x="421492" y="40590"/>
                              </a:cubicBezTo>
                              <a:cubicBezTo>
                                <a:pt x="413686" y="44103"/>
                                <a:pt x="405490" y="47615"/>
                                <a:pt x="397294" y="51128"/>
                              </a:cubicBezTo>
                              <a:cubicBezTo>
                                <a:pt x="396903" y="46835"/>
                                <a:pt x="394171" y="42151"/>
                                <a:pt x="387536" y="38248"/>
                              </a:cubicBezTo>
                              <a:cubicBezTo>
                                <a:pt x="389878" y="45664"/>
                                <a:pt x="389488" y="51128"/>
                                <a:pt x="386756" y="55812"/>
                              </a:cubicBezTo>
                              <a:cubicBezTo>
                                <a:pt x="371534" y="62447"/>
                                <a:pt x="355923" y="67911"/>
                                <a:pt x="338750" y="71423"/>
                              </a:cubicBezTo>
                              <a:cubicBezTo>
                                <a:pt x="348897" y="64788"/>
                                <a:pt x="364119" y="61666"/>
                                <a:pt x="373876" y="56202"/>
                              </a:cubicBezTo>
                              <a:cubicBezTo>
                                <a:pt x="359045" y="56982"/>
                                <a:pt x="347726" y="62056"/>
                                <a:pt x="337579" y="67911"/>
                              </a:cubicBezTo>
                              <a:cubicBezTo>
                                <a:pt x="361387" y="46835"/>
                                <a:pt x="386756" y="32004"/>
                                <a:pt x="423833" y="19514"/>
                              </a:cubicBezTo>
                              <a:cubicBezTo>
                                <a:pt x="397294" y="27710"/>
                                <a:pt x="373095" y="38248"/>
                                <a:pt x="351239" y="50738"/>
                              </a:cubicBezTo>
                              <a:cubicBezTo>
                                <a:pt x="341091" y="52299"/>
                                <a:pt x="327041" y="56982"/>
                                <a:pt x="313771" y="64788"/>
                              </a:cubicBezTo>
                              <a:cubicBezTo>
                                <a:pt x="310649" y="65959"/>
                                <a:pt x="307136" y="67130"/>
                                <a:pt x="304014" y="68691"/>
                              </a:cubicBezTo>
                              <a:cubicBezTo>
                                <a:pt x="305965" y="66740"/>
                                <a:pt x="307916" y="64788"/>
                                <a:pt x="310258" y="62837"/>
                              </a:cubicBezTo>
                              <a:cubicBezTo>
                                <a:pt x="297769" y="69862"/>
                                <a:pt x="281767" y="77668"/>
                                <a:pt x="267326" y="85083"/>
                              </a:cubicBezTo>
                              <a:cubicBezTo>
                                <a:pt x="264204" y="86645"/>
                                <a:pt x="261472" y="87816"/>
                                <a:pt x="258349" y="88986"/>
                              </a:cubicBezTo>
                              <a:cubicBezTo>
                                <a:pt x="263813" y="84303"/>
                                <a:pt x="268497" y="78449"/>
                                <a:pt x="272010" y="72594"/>
                              </a:cubicBezTo>
                              <a:cubicBezTo>
                                <a:pt x="272790" y="71033"/>
                                <a:pt x="273571" y="69472"/>
                                <a:pt x="274351" y="68301"/>
                              </a:cubicBezTo>
                              <a:cubicBezTo>
                                <a:pt x="275913" y="67520"/>
                                <a:pt x="277083" y="67130"/>
                                <a:pt x="278644" y="66349"/>
                              </a:cubicBezTo>
                              <a:cubicBezTo>
                                <a:pt x="277474" y="66349"/>
                                <a:pt x="276303" y="66740"/>
                                <a:pt x="275522" y="66740"/>
                              </a:cubicBezTo>
                              <a:cubicBezTo>
                                <a:pt x="276303" y="65179"/>
                                <a:pt x="276693" y="63617"/>
                                <a:pt x="277083" y="62056"/>
                              </a:cubicBezTo>
                              <a:cubicBezTo>
                                <a:pt x="275522" y="63617"/>
                                <a:pt x="273571" y="65569"/>
                                <a:pt x="272010" y="67130"/>
                              </a:cubicBezTo>
                              <a:cubicBezTo>
                                <a:pt x="257569" y="69081"/>
                                <a:pt x="245860" y="74155"/>
                                <a:pt x="234151" y="79619"/>
                              </a:cubicBezTo>
                              <a:cubicBezTo>
                                <a:pt x="229077" y="80010"/>
                                <a:pt x="224004" y="80790"/>
                                <a:pt x="219320" y="81571"/>
                              </a:cubicBezTo>
                              <a:cubicBezTo>
                                <a:pt x="222052" y="79619"/>
                                <a:pt x="224784" y="77668"/>
                                <a:pt x="226345" y="76107"/>
                              </a:cubicBezTo>
                              <a:cubicBezTo>
                                <a:pt x="219320" y="78839"/>
                                <a:pt x="212295" y="81961"/>
                                <a:pt x="205270" y="85083"/>
                              </a:cubicBezTo>
                              <a:cubicBezTo>
                                <a:pt x="204489" y="85474"/>
                                <a:pt x="204099" y="85474"/>
                                <a:pt x="203318" y="85474"/>
                              </a:cubicBezTo>
                              <a:cubicBezTo>
                                <a:pt x="211905" y="76497"/>
                                <a:pt x="219710" y="67520"/>
                                <a:pt x="229858" y="60105"/>
                              </a:cubicBezTo>
                              <a:cubicBezTo>
                                <a:pt x="211514" y="71423"/>
                                <a:pt x="194341" y="85083"/>
                                <a:pt x="176388" y="96402"/>
                              </a:cubicBezTo>
                              <a:cubicBezTo>
                                <a:pt x="172095" y="97963"/>
                                <a:pt x="167411" y="99134"/>
                                <a:pt x="162728" y="100305"/>
                              </a:cubicBezTo>
                              <a:cubicBezTo>
                                <a:pt x="165460" y="96402"/>
                                <a:pt x="169363" y="92499"/>
                                <a:pt x="174046" y="89377"/>
                              </a:cubicBezTo>
                              <a:cubicBezTo>
                                <a:pt x="168192" y="92109"/>
                                <a:pt x="162337" y="94451"/>
                                <a:pt x="156093" y="96792"/>
                              </a:cubicBezTo>
                              <a:cubicBezTo>
                                <a:pt x="157264" y="94451"/>
                                <a:pt x="158434" y="92109"/>
                                <a:pt x="159605" y="89767"/>
                              </a:cubicBezTo>
                              <a:cubicBezTo>
                                <a:pt x="159996" y="89767"/>
                                <a:pt x="160386" y="89377"/>
                                <a:pt x="161166" y="89377"/>
                              </a:cubicBezTo>
                              <a:cubicBezTo>
                                <a:pt x="160776" y="89377"/>
                                <a:pt x="160386" y="89377"/>
                                <a:pt x="159996" y="89377"/>
                              </a:cubicBezTo>
                              <a:cubicBezTo>
                                <a:pt x="171314" y="69472"/>
                                <a:pt x="189658" y="50347"/>
                                <a:pt x="215417" y="39810"/>
                              </a:cubicBezTo>
                              <a:cubicBezTo>
                                <a:pt x="179510" y="46054"/>
                                <a:pt x="168192" y="70252"/>
                                <a:pt x="151019" y="90938"/>
                              </a:cubicBezTo>
                              <a:cubicBezTo>
                                <a:pt x="147116" y="92109"/>
                                <a:pt x="143213" y="93280"/>
                                <a:pt x="139700" y="94841"/>
                              </a:cubicBezTo>
                              <a:cubicBezTo>
                                <a:pt x="143213" y="94060"/>
                                <a:pt x="146335" y="92889"/>
                                <a:pt x="149848" y="92109"/>
                              </a:cubicBezTo>
                              <a:cubicBezTo>
                                <a:pt x="147116" y="95231"/>
                                <a:pt x="143994" y="98353"/>
                                <a:pt x="140871" y="101476"/>
                              </a:cubicBezTo>
                              <a:cubicBezTo>
                                <a:pt x="137359" y="102647"/>
                                <a:pt x="133456" y="103818"/>
                                <a:pt x="129553" y="104598"/>
                              </a:cubicBezTo>
                              <a:cubicBezTo>
                                <a:pt x="130333" y="102647"/>
                                <a:pt x="130724" y="100695"/>
                                <a:pt x="131114" y="98744"/>
                              </a:cubicBezTo>
                              <a:cubicBezTo>
                                <a:pt x="133846" y="97183"/>
                                <a:pt x="136578" y="95621"/>
                                <a:pt x="139310" y="94451"/>
                              </a:cubicBezTo>
                              <a:cubicBezTo>
                                <a:pt x="136578" y="95231"/>
                                <a:pt x="133846" y="96012"/>
                                <a:pt x="131114" y="96792"/>
                              </a:cubicBezTo>
                              <a:cubicBezTo>
                                <a:pt x="131114" y="94060"/>
                                <a:pt x="129943" y="91328"/>
                                <a:pt x="127211" y="89377"/>
                              </a:cubicBezTo>
                              <a:cubicBezTo>
                                <a:pt x="134236" y="84693"/>
                                <a:pt x="140871" y="79229"/>
                                <a:pt x="145945" y="73765"/>
                              </a:cubicBezTo>
                              <a:cubicBezTo>
                                <a:pt x="138529" y="78449"/>
                                <a:pt x="131114" y="82742"/>
                                <a:pt x="123308" y="87035"/>
                              </a:cubicBezTo>
                              <a:cubicBezTo>
                                <a:pt x="122137" y="86254"/>
                                <a:pt x="120966" y="85864"/>
                                <a:pt x="119405" y="85474"/>
                              </a:cubicBezTo>
                              <a:cubicBezTo>
                                <a:pt x="119795" y="86645"/>
                                <a:pt x="119795" y="87816"/>
                                <a:pt x="119795" y="88986"/>
                              </a:cubicBezTo>
                              <a:cubicBezTo>
                                <a:pt x="112770" y="92889"/>
                                <a:pt x="105355" y="96402"/>
                                <a:pt x="98329" y="99915"/>
                              </a:cubicBezTo>
                              <a:cubicBezTo>
                                <a:pt x="90914" y="101866"/>
                                <a:pt x="84279" y="104988"/>
                                <a:pt x="78815" y="108891"/>
                              </a:cubicBezTo>
                              <a:cubicBezTo>
                                <a:pt x="72960" y="111623"/>
                                <a:pt x="66716" y="114355"/>
                                <a:pt x="60471" y="117087"/>
                              </a:cubicBezTo>
                              <a:cubicBezTo>
                                <a:pt x="67496" y="108501"/>
                                <a:pt x="85450" y="107330"/>
                                <a:pt x="91694" y="98353"/>
                              </a:cubicBezTo>
                              <a:cubicBezTo>
                                <a:pt x="75692" y="100305"/>
                                <a:pt x="65154" y="106940"/>
                                <a:pt x="55787" y="113965"/>
                              </a:cubicBezTo>
                              <a:cubicBezTo>
                                <a:pt x="74131" y="94451"/>
                                <a:pt x="97549" y="78449"/>
                                <a:pt x="125650" y="65959"/>
                              </a:cubicBezTo>
                              <a:cubicBezTo>
                                <a:pt x="92085" y="80790"/>
                                <a:pt x="60471" y="101476"/>
                                <a:pt x="35102" y="123722"/>
                              </a:cubicBezTo>
                              <a:cubicBezTo>
                                <a:pt x="34712" y="123722"/>
                                <a:pt x="34712" y="123332"/>
                                <a:pt x="34321" y="123332"/>
                              </a:cubicBezTo>
                              <a:cubicBezTo>
                                <a:pt x="36273" y="118649"/>
                                <a:pt x="39005" y="113575"/>
                                <a:pt x="49933" y="110453"/>
                              </a:cubicBezTo>
                              <a:cubicBezTo>
                                <a:pt x="42908" y="111233"/>
                                <a:pt x="37053" y="114355"/>
                                <a:pt x="31199" y="118649"/>
                              </a:cubicBezTo>
                              <a:cubicBezTo>
                                <a:pt x="30809" y="115136"/>
                                <a:pt x="32760" y="111233"/>
                                <a:pt x="31980" y="106550"/>
                              </a:cubicBezTo>
                              <a:cubicBezTo>
                                <a:pt x="26906" y="119039"/>
                                <a:pt x="14807" y="126845"/>
                                <a:pt x="1146" y="133480"/>
                              </a:cubicBezTo>
                              <a:cubicBezTo>
                                <a:pt x="3878" y="129577"/>
                                <a:pt x="5830" y="126455"/>
                                <a:pt x="8172" y="122942"/>
                              </a:cubicBezTo>
                              <a:cubicBezTo>
                                <a:pt x="10513" y="119429"/>
                                <a:pt x="13245" y="115526"/>
                                <a:pt x="16368" y="110843"/>
                              </a:cubicBezTo>
                              <a:cubicBezTo>
                                <a:pt x="11684" y="115917"/>
                                <a:pt x="6611" y="120990"/>
                                <a:pt x="1537" y="125284"/>
                              </a:cubicBezTo>
                              <a:lnTo>
                                <a:pt x="0" y="125829"/>
                              </a:lnTo>
                              <a:lnTo>
                                <a:pt x="0" y="375358"/>
                              </a:lnTo>
                              <a:lnTo>
                                <a:pt x="1349129" y="375358"/>
                              </a:lnTo>
                              <a:lnTo>
                                <a:pt x="1349129" y="129617"/>
                              </a:lnTo>
                              <a:lnTo>
                                <a:pt x="1325019" y="134260"/>
                              </a:lnTo>
                              <a:lnTo>
                                <a:pt x="1349129" y="121201"/>
                              </a:lnTo>
                              <a:lnTo>
                                <a:pt x="1349129" y="120395"/>
                              </a:lnTo>
                              <a:lnTo>
                                <a:pt x="1312920" y="132699"/>
                              </a:lnTo>
                              <a:cubicBezTo>
                                <a:pt x="1321312" y="122161"/>
                                <a:pt x="1331850" y="116502"/>
                                <a:pt x="1343315" y="113819"/>
                              </a:cubicBezTo>
                              <a:lnTo>
                                <a:pt x="1349129" y="113653"/>
                              </a:lnTo>
                              <a:lnTo>
                                <a:pt x="1349129" y="110686"/>
                              </a:lnTo>
                              <a:lnTo>
                                <a:pt x="1346486" y="110502"/>
                              </a:lnTo>
                              <a:cubicBezTo>
                                <a:pt x="1336045" y="112112"/>
                                <a:pt x="1325995" y="115527"/>
                                <a:pt x="1316042" y="119039"/>
                              </a:cubicBezTo>
                              <a:cubicBezTo>
                                <a:pt x="1321116" y="110258"/>
                                <a:pt x="1329117" y="108892"/>
                                <a:pt x="1337655" y="108794"/>
                              </a:cubicBezTo>
                              <a:lnTo>
                                <a:pt x="1349129" y="107577"/>
                              </a:lnTo>
                              <a:lnTo>
                                <a:pt x="1349129" y="104688"/>
                              </a:lnTo>
                              <a:lnTo>
                                <a:pt x="1341716" y="103872"/>
                              </a:lnTo>
                              <a:cubicBezTo>
                                <a:pt x="1321995" y="104769"/>
                                <a:pt x="1305017" y="113185"/>
                                <a:pt x="1287161" y="110843"/>
                              </a:cubicBezTo>
                              <a:cubicBezTo>
                                <a:pt x="1299260" y="112404"/>
                                <a:pt x="1300041" y="98353"/>
                                <a:pt x="1320336" y="100695"/>
                              </a:cubicBezTo>
                              <a:cubicBezTo>
                                <a:pt x="1303163" y="94841"/>
                                <a:pt x="1281307" y="110062"/>
                                <a:pt x="1257108" y="106940"/>
                              </a:cubicBezTo>
                              <a:cubicBezTo>
                                <a:pt x="1271159" y="99134"/>
                                <a:pt x="1278184" y="95621"/>
                                <a:pt x="1292235" y="87816"/>
                              </a:cubicBezTo>
                              <a:cubicBezTo>
                                <a:pt x="1264914" y="98353"/>
                                <a:pt x="1239155" y="104598"/>
                                <a:pt x="1209102" y="101476"/>
                              </a:cubicBezTo>
                              <a:cubicBezTo>
                                <a:pt x="1219640" y="79619"/>
                                <a:pt x="1245400" y="105769"/>
                                <a:pt x="1260231" y="93670"/>
                              </a:cubicBezTo>
                              <a:cubicBezTo>
                                <a:pt x="1230959" y="85474"/>
                                <a:pt x="1198955" y="90938"/>
                                <a:pt x="1166951" y="96792"/>
                              </a:cubicBezTo>
                              <a:cubicBezTo>
                                <a:pt x="1198955" y="90938"/>
                                <a:pt x="1224714" y="84693"/>
                                <a:pt x="1252815" y="69472"/>
                              </a:cubicBezTo>
                              <a:cubicBezTo>
                                <a:pt x="1219640" y="79619"/>
                                <a:pt x="1186856" y="89767"/>
                                <a:pt x="1149778" y="90157"/>
                              </a:cubicBezTo>
                              <a:cubicBezTo>
                                <a:pt x="1172805" y="64788"/>
                                <a:pt x="1213005" y="50738"/>
                                <a:pt x="1251644" y="46054"/>
                              </a:cubicBezTo>
                              <a:cubicBezTo>
                                <a:pt x="1206761" y="49957"/>
                                <a:pt x="1172025" y="69472"/>
                                <a:pt x="1132605" y="83522"/>
                              </a:cubicBezTo>
                              <a:cubicBezTo>
                                <a:pt x="1146265" y="75716"/>
                                <a:pt x="1154071" y="67520"/>
                                <a:pt x="1143533" y="56982"/>
                              </a:cubicBezTo>
                              <a:cubicBezTo>
                                <a:pt x="1132605" y="83522"/>
                                <a:pt x="1096308" y="79619"/>
                                <a:pt x="1070549" y="86254"/>
                              </a:cubicBezTo>
                              <a:cubicBezTo>
                                <a:pt x="1071329" y="80010"/>
                                <a:pt x="1077574" y="76497"/>
                                <a:pt x="1085380" y="75326"/>
                              </a:cubicBezTo>
                              <a:cubicBezTo>
                                <a:pt x="1077184" y="76497"/>
                                <a:pt x="1069378" y="79619"/>
                                <a:pt x="1064304" y="85474"/>
                              </a:cubicBezTo>
                              <a:cubicBezTo>
                                <a:pt x="1074061" y="63227"/>
                                <a:pt x="1103723" y="71033"/>
                                <a:pt x="1123238" y="64008"/>
                              </a:cubicBezTo>
                              <a:lnTo>
                                <a:pt x="1092801" y="62247"/>
                              </a:lnTo>
                              <a:lnTo>
                                <a:pt x="1060401" y="71033"/>
                              </a:lnTo>
                              <a:cubicBezTo>
                                <a:pt x="1070158" y="67521"/>
                                <a:pt x="1080013" y="63910"/>
                                <a:pt x="1090356" y="62105"/>
                              </a:cubicBezTo>
                              <a:lnTo>
                                <a:pt x="1092801" y="62247"/>
                              </a:lnTo>
                              <a:lnTo>
                                <a:pt x="1106455" y="58544"/>
                              </a:lnTo>
                              <a:cubicBezTo>
                                <a:pt x="1077184" y="51518"/>
                                <a:pt x="1055717" y="67130"/>
                                <a:pt x="1031519" y="65179"/>
                              </a:cubicBezTo>
                              <a:cubicBezTo>
                                <a:pt x="1043618" y="66349"/>
                                <a:pt x="1052205" y="53860"/>
                                <a:pt x="1064304" y="55031"/>
                              </a:cubicBezTo>
                              <a:cubicBezTo>
                                <a:pt x="1040106" y="52689"/>
                                <a:pt x="1024884" y="69081"/>
                                <a:pt x="1001467" y="62447"/>
                              </a:cubicBezTo>
                              <a:cubicBezTo>
                                <a:pt x="1015127" y="55031"/>
                                <a:pt x="1022152" y="51128"/>
                                <a:pt x="1035812" y="43712"/>
                              </a:cubicBezTo>
                              <a:cubicBezTo>
                                <a:pt x="1008882" y="54250"/>
                                <a:pt x="983513" y="60885"/>
                                <a:pt x="953070" y="58153"/>
                              </a:cubicBezTo>
                              <a:cubicBezTo>
                                <a:pt x="966730" y="50738"/>
                                <a:pt x="985074" y="52299"/>
                                <a:pt x="997954" y="49177"/>
                              </a:cubicBezTo>
                              <a:cubicBezTo>
                                <a:pt x="967511" y="46445"/>
                                <a:pt x="941752" y="52689"/>
                                <a:pt x="909748" y="58544"/>
                              </a:cubicBezTo>
                              <a:cubicBezTo>
                                <a:pt x="936288" y="47615"/>
                                <a:pt x="974536" y="42542"/>
                                <a:pt x="996002" y="26930"/>
                              </a:cubicBezTo>
                              <a:cubicBezTo>
                                <a:pt x="962437" y="41371"/>
                                <a:pt x="924969" y="42151"/>
                                <a:pt x="892185" y="52689"/>
                              </a:cubicBezTo>
                              <a:cubicBezTo>
                                <a:pt x="915212" y="23808"/>
                                <a:pt x="954631" y="14050"/>
                                <a:pt x="993661" y="4683"/>
                              </a:cubicBezTo>
                              <a:cubicBezTo>
                                <a:pt x="942923" y="8586"/>
                                <a:pt x="907406" y="32004"/>
                                <a:pt x="867206" y="51128"/>
                              </a:cubicBezTo>
                              <a:cubicBezTo>
                                <a:pt x="874621" y="42932"/>
                                <a:pt x="888282" y="35126"/>
                                <a:pt x="877744" y="21466"/>
                              </a:cubicBezTo>
                              <a:cubicBezTo>
                                <a:pt x="867596" y="46835"/>
                                <a:pt x="828957" y="53079"/>
                                <a:pt x="803588" y="56202"/>
                              </a:cubicBezTo>
                              <a:cubicBezTo>
                                <a:pt x="810223" y="52299"/>
                                <a:pt x="823493" y="48396"/>
                                <a:pt x="830518" y="44493"/>
                              </a:cubicBezTo>
                              <a:cubicBezTo>
                                <a:pt x="817248" y="48006"/>
                                <a:pt x="810613" y="51909"/>
                                <a:pt x="797344" y="55812"/>
                              </a:cubicBezTo>
                              <a:cubicBezTo>
                                <a:pt x="805149" y="40200"/>
                                <a:pt x="834421" y="32784"/>
                                <a:pt x="858619" y="33175"/>
                              </a:cubicBezTo>
                              <a:cubicBezTo>
                                <a:pt x="835202" y="32394"/>
                                <a:pt x="811394" y="35907"/>
                                <a:pt x="792270" y="46835"/>
                              </a:cubicBezTo>
                              <a:cubicBezTo>
                                <a:pt x="800856" y="30052"/>
                                <a:pt x="831299" y="39810"/>
                                <a:pt x="845350" y="27710"/>
                              </a:cubicBezTo>
                              <a:cubicBezTo>
                                <a:pt x="813345" y="30443"/>
                                <a:pt x="786806" y="37858"/>
                                <a:pt x="760656" y="45664"/>
                              </a:cubicBezTo>
                              <a:cubicBezTo>
                                <a:pt x="768072" y="37468"/>
                                <a:pt x="786806" y="37858"/>
                                <a:pt x="794221" y="29662"/>
                              </a:cubicBezTo>
                              <a:cubicBezTo>
                                <a:pt x="774316" y="37468"/>
                                <a:pt x="754021" y="45274"/>
                                <a:pt x="728652" y="44883"/>
                              </a:cubicBezTo>
                              <a:cubicBezTo>
                                <a:pt x="742312" y="36687"/>
                                <a:pt x="753240" y="36297"/>
                                <a:pt x="762998" y="24198"/>
                              </a:cubicBezTo>
                              <a:cubicBezTo>
                                <a:pt x="741532" y="44883"/>
                                <a:pt x="703673" y="40200"/>
                                <a:pt x="677133" y="48396"/>
                              </a:cubicBezTo>
                              <a:lnTo>
                                <a:pt x="696985" y="39069"/>
                              </a:lnTo>
                              <a:lnTo>
                                <a:pt x="631859" y="53079"/>
                              </a:lnTo>
                              <a:cubicBezTo>
                                <a:pt x="658399" y="40200"/>
                                <a:pt x="697429" y="35907"/>
                                <a:pt x="718895" y="14831"/>
                              </a:cubicBezTo>
                              <a:cubicBezTo>
                                <a:pt x="685330" y="27320"/>
                                <a:pt x="651764" y="44103"/>
                                <a:pt x="612735" y="49177"/>
                              </a:cubicBezTo>
                              <a:cubicBezTo>
                                <a:pt x="624444" y="38248"/>
                                <a:pt x="637324" y="28881"/>
                                <a:pt x="650984" y="21075"/>
                              </a:cubicBezTo>
                              <a:cubicBezTo>
                                <a:pt x="631469" y="30052"/>
                                <a:pt x="612345" y="39419"/>
                                <a:pt x="593220" y="49957"/>
                              </a:cubicBezTo>
                              <a:cubicBezTo>
                                <a:pt x="606490" y="41371"/>
                                <a:pt x="613906" y="32784"/>
                                <a:pt x="601417" y="24588"/>
                              </a:cubicBezTo>
                              <a:cubicBezTo>
                                <a:pt x="586976" y="49957"/>
                                <a:pt x="554581" y="51128"/>
                                <a:pt x="528042" y="64398"/>
                              </a:cubicBezTo>
                              <a:cubicBezTo>
                                <a:pt x="534677" y="55812"/>
                                <a:pt x="541312" y="51518"/>
                                <a:pt x="554581" y="46835"/>
                              </a:cubicBezTo>
                              <a:cubicBezTo>
                                <a:pt x="541312" y="51518"/>
                                <a:pt x="528432" y="56202"/>
                                <a:pt x="521407" y="64788"/>
                              </a:cubicBezTo>
                              <a:cubicBezTo>
                                <a:pt x="528042" y="48786"/>
                                <a:pt x="551459" y="39810"/>
                                <a:pt x="576048" y="37858"/>
                              </a:cubicBezTo>
                              <a:cubicBezTo>
                                <a:pt x="557314" y="39029"/>
                                <a:pt x="541312" y="42151"/>
                                <a:pt x="526480" y="48006"/>
                              </a:cubicBezTo>
                              <a:cubicBezTo>
                                <a:pt x="526480" y="47615"/>
                                <a:pt x="526871" y="47225"/>
                                <a:pt x="526871" y="46835"/>
                              </a:cubicBezTo>
                              <a:cubicBezTo>
                                <a:pt x="538579" y="42542"/>
                                <a:pt x="551849" y="40590"/>
                                <a:pt x="561607" y="33955"/>
                              </a:cubicBezTo>
                              <a:cubicBezTo>
                                <a:pt x="547166" y="39029"/>
                                <a:pt x="530774" y="41761"/>
                                <a:pt x="515552" y="45664"/>
                              </a:cubicBezTo>
                              <a:cubicBezTo>
                                <a:pt x="516723" y="44493"/>
                                <a:pt x="518284" y="42932"/>
                                <a:pt x="519065" y="41761"/>
                              </a:cubicBezTo>
                              <a:cubicBezTo>
                                <a:pt x="513991" y="42932"/>
                                <a:pt x="508527" y="44103"/>
                                <a:pt x="503453" y="44883"/>
                              </a:cubicBezTo>
                              <a:cubicBezTo>
                                <a:pt x="507356" y="43322"/>
                                <a:pt x="511649" y="41761"/>
                                <a:pt x="515943" y="40200"/>
                              </a:cubicBezTo>
                              <a:cubicBezTo>
                                <a:pt x="508137" y="41761"/>
                                <a:pt x="500721" y="44493"/>
                                <a:pt x="493696" y="47225"/>
                              </a:cubicBezTo>
                              <a:cubicBezTo>
                                <a:pt x="481987" y="49567"/>
                                <a:pt x="470669" y="52689"/>
                                <a:pt x="460911" y="57373"/>
                              </a:cubicBezTo>
                              <a:cubicBezTo>
                                <a:pt x="476133" y="46445"/>
                                <a:pt x="491744" y="36687"/>
                                <a:pt x="500331" y="21856"/>
                              </a:cubicBezTo>
                              <a:cubicBezTo>
                                <a:pt x="484719" y="36687"/>
                                <a:pt x="460521" y="47615"/>
                                <a:pt x="437884" y="59324"/>
                              </a:cubicBezTo>
                              <a:cubicBezTo>
                                <a:pt x="431639" y="61276"/>
                                <a:pt x="425395" y="62837"/>
                                <a:pt x="418760" y="64008"/>
                              </a:cubicBezTo>
                              <a:cubicBezTo>
                                <a:pt x="419150" y="62056"/>
                                <a:pt x="419540" y="59714"/>
                                <a:pt x="420321" y="57763"/>
                              </a:cubicBezTo>
                              <a:cubicBezTo>
                                <a:pt x="427736" y="55031"/>
                                <a:pt x="435933" y="52689"/>
                                <a:pt x="444129" y="49957"/>
                              </a:cubicBezTo>
                              <a:cubicBezTo>
                                <a:pt x="436713" y="49957"/>
                                <a:pt x="429688" y="50738"/>
                                <a:pt x="422663" y="51909"/>
                              </a:cubicBezTo>
                              <a:cubicBezTo>
                                <a:pt x="425395" y="46835"/>
                                <a:pt x="428907" y="41761"/>
                                <a:pt x="432810" y="37468"/>
                              </a:cubicBezTo>
                              <a:cubicBezTo>
                                <a:pt x="434371" y="36297"/>
                                <a:pt x="435933" y="35516"/>
                                <a:pt x="437494" y="34345"/>
                              </a:cubicBezTo>
                              <a:cubicBezTo>
                                <a:pt x="436713" y="34736"/>
                                <a:pt x="435542" y="35126"/>
                                <a:pt x="434762" y="35516"/>
                              </a:cubicBezTo>
                              <a:cubicBezTo>
                                <a:pt x="449202" y="20685"/>
                                <a:pt x="470669" y="9757"/>
                                <a:pt x="48745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3"/>
                        </a:solidFill>
                        <a:ln w="3891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8" name="Freeform: Shape 8">
                        <a:extLst>
                          <a:ext uri="{FF2B5EF4-FFF2-40B4-BE49-F238E27FC236}">
                            <a16:creationId xmlns:a16="http://schemas.microsoft.com/office/drawing/2014/main" id="{E2B6C5BC-2CB1-4F8B-A743-B1F4F38583B5}"/>
                          </a:ext>
                        </a:extLst>
                      </wps:cNvPr>
                      <wps:cNvSpPr/>
                      <wps:spPr>
                        <a:xfrm>
                          <a:off x="4198040" y="1956425"/>
                          <a:ext cx="566956" cy="288209"/>
                        </a:xfrm>
                        <a:custGeom>
                          <a:avLst/>
                          <a:gdLst>
                            <a:gd name="connsiteX0" fmla="*/ 328144 w 566956"/>
                            <a:gd name="connsiteY0" fmla="*/ 0 h 288209"/>
                            <a:gd name="connsiteX1" fmla="*/ 405909 w 566956"/>
                            <a:gd name="connsiteY1" fmla="*/ 56864 h 288209"/>
                            <a:gd name="connsiteX2" fmla="*/ 484124 w 566956"/>
                            <a:gd name="connsiteY2" fmla="*/ 22251 h 288209"/>
                            <a:gd name="connsiteX3" fmla="*/ 538515 w 566956"/>
                            <a:gd name="connsiteY3" fmla="*/ 55875 h 288209"/>
                            <a:gd name="connsiteX4" fmla="*/ 566956 w 566956"/>
                            <a:gd name="connsiteY4" fmla="*/ 40905 h 288209"/>
                            <a:gd name="connsiteX5" fmla="*/ 566956 w 566956"/>
                            <a:gd name="connsiteY5" fmla="*/ 281839 h 288209"/>
                            <a:gd name="connsiteX6" fmla="*/ 555597 w 566956"/>
                            <a:gd name="connsiteY6" fmla="*/ 271461 h 288209"/>
                            <a:gd name="connsiteX7" fmla="*/ 553799 w 566956"/>
                            <a:gd name="connsiteY7" fmla="*/ 270967 h 288209"/>
                            <a:gd name="connsiteX8" fmla="*/ 493564 w 566956"/>
                            <a:gd name="connsiteY8" fmla="*/ 287284 h 288209"/>
                            <a:gd name="connsiteX9" fmla="*/ 453558 w 566956"/>
                            <a:gd name="connsiteY9" fmla="*/ 268989 h 288209"/>
                            <a:gd name="connsiteX10" fmla="*/ 422092 w 566956"/>
                            <a:gd name="connsiteY10" fmla="*/ 270967 h 288209"/>
                            <a:gd name="connsiteX11" fmla="*/ 396020 w 566956"/>
                            <a:gd name="connsiteY11" fmla="*/ 262066 h 288209"/>
                            <a:gd name="connsiteX12" fmla="*/ 384782 w 566956"/>
                            <a:gd name="connsiteY12" fmla="*/ 262066 h 288209"/>
                            <a:gd name="connsiteX13" fmla="*/ 383434 w 566956"/>
                            <a:gd name="connsiteY13" fmla="*/ 261572 h 288209"/>
                            <a:gd name="connsiteX14" fmla="*/ 337134 w 566956"/>
                            <a:gd name="connsiteY14" fmla="*/ 275911 h 288209"/>
                            <a:gd name="connsiteX15" fmla="*/ 298476 w 566956"/>
                            <a:gd name="connsiteY15" fmla="*/ 252177 h 288209"/>
                            <a:gd name="connsiteX16" fmla="*/ 281394 w 566956"/>
                            <a:gd name="connsiteY16" fmla="*/ 245749 h 288209"/>
                            <a:gd name="connsiteX17" fmla="*/ 279596 w 566956"/>
                            <a:gd name="connsiteY17" fmla="*/ 245254 h 288209"/>
                            <a:gd name="connsiteX18" fmla="*/ 258919 w 566956"/>
                            <a:gd name="connsiteY18" fmla="*/ 252177 h 288209"/>
                            <a:gd name="connsiteX19" fmla="*/ 258020 w 566956"/>
                            <a:gd name="connsiteY19" fmla="*/ 252177 h 288209"/>
                            <a:gd name="connsiteX20" fmla="*/ 221160 w 566956"/>
                            <a:gd name="connsiteY20" fmla="*/ 259594 h 288209"/>
                            <a:gd name="connsiteX21" fmla="*/ 201381 w 566956"/>
                            <a:gd name="connsiteY21" fmla="*/ 252672 h 288209"/>
                            <a:gd name="connsiteX22" fmla="*/ 179805 w 566956"/>
                            <a:gd name="connsiteY22" fmla="*/ 255639 h 288209"/>
                            <a:gd name="connsiteX23" fmla="*/ 144743 w 566956"/>
                            <a:gd name="connsiteY23" fmla="*/ 247232 h 288209"/>
                            <a:gd name="connsiteX24" fmla="*/ 96196 w 566956"/>
                            <a:gd name="connsiteY24" fmla="*/ 273934 h 288209"/>
                            <a:gd name="connsiteX25" fmla="*/ 49896 w 566956"/>
                            <a:gd name="connsiteY25" fmla="*/ 250199 h 288209"/>
                            <a:gd name="connsiteX26" fmla="*/ 38658 w 566956"/>
                            <a:gd name="connsiteY26" fmla="*/ 252177 h 288209"/>
                            <a:gd name="connsiteX27" fmla="*/ 0 w 566956"/>
                            <a:gd name="connsiteY27" fmla="*/ 209653 h 288209"/>
                            <a:gd name="connsiteX28" fmla="*/ 38658 w 566956"/>
                            <a:gd name="connsiteY28" fmla="*/ 167129 h 288209"/>
                            <a:gd name="connsiteX29" fmla="*/ 47648 w 566956"/>
                            <a:gd name="connsiteY29" fmla="*/ 168118 h 288209"/>
                            <a:gd name="connsiteX30" fmla="*/ 96196 w 566956"/>
                            <a:gd name="connsiteY30" fmla="*/ 140923 h 288209"/>
                            <a:gd name="connsiteX31" fmla="*/ 97095 w 566956"/>
                            <a:gd name="connsiteY31" fmla="*/ 140923 h 288209"/>
                            <a:gd name="connsiteX32" fmla="*/ 175310 w 566956"/>
                            <a:gd name="connsiteY32" fmla="*/ 68731 h 288209"/>
                            <a:gd name="connsiteX33" fmla="*/ 218014 w 566956"/>
                            <a:gd name="connsiteY33" fmla="*/ 49447 h 288209"/>
                            <a:gd name="connsiteX34" fmla="*/ 234645 w 566956"/>
                            <a:gd name="connsiteY34" fmla="*/ 51919 h 288209"/>
                            <a:gd name="connsiteX35" fmla="*/ 251277 w 566956"/>
                            <a:gd name="connsiteY35" fmla="*/ 49447 h 288209"/>
                            <a:gd name="connsiteX36" fmla="*/ 253075 w 566956"/>
                            <a:gd name="connsiteY36" fmla="*/ 49447 h 288209"/>
                            <a:gd name="connsiteX37" fmla="*/ 328144 w 566956"/>
                            <a:gd name="connsiteY37" fmla="*/ 0 h 28820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</a:cxnLst>
                          <a:rect l="l" t="t" r="r" b="b"/>
                          <a:pathLst>
                            <a:path w="566956" h="288209">
                              <a:moveTo>
                                <a:pt x="328144" y="0"/>
                              </a:moveTo>
                              <a:cubicBezTo>
                                <a:pt x="363206" y="0"/>
                                <a:pt x="393323" y="23735"/>
                                <a:pt x="405909" y="56864"/>
                              </a:cubicBezTo>
                              <a:cubicBezTo>
                                <a:pt x="423890" y="32141"/>
                                <a:pt x="453108" y="17801"/>
                                <a:pt x="484124" y="22251"/>
                              </a:cubicBezTo>
                              <a:cubicBezTo>
                                <a:pt x="506150" y="25713"/>
                                <a:pt x="525479" y="38074"/>
                                <a:pt x="538515" y="55875"/>
                              </a:cubicBezTo>
                              <a:lnTo>
                                <a:pt x="566956" y="40905"/>
                              </a:lnTo>
                              <a:lnTo>
                                <a:pt x="566956" y="281839"/>
                              </a:lnTo>
                              <a:lnTo>
                                <a:pt x="555597" y="271461"/>
                              </a:lnTo>
                              <a:cubicBezTo>
                                <a:pt x="555147" y="271461"/>
                                <a:pt x="554248" y="270967"/>
                                <a:pt x="553799" y="270967"/>
                              </a:cubicBezTo>
                              <a:cubicBezTo>
                                <a:pt x="537167" y="284317"/>
                                <a:pt x="515590" y="290745"/>
                                <a:pt x="493564" y="287284"/>
                              </a:cubicBezTo>
                              <a:cubicBezTo>
                                <a:pt x="478281" y="285306"/>
                                <a:pt x="464795" y="278383"/>
                                <a:pt x="453558" y="268989"/>
                              </a:cubicBezTo>
                              <a:cubicBezTo>
                                <a:pt x="443219" y="271956"/>
                                <a:pt x="432880" y="272450"/>
                                <a:pt x="422092" y="270967"/>
                              </a:cubicBezTo>
                              <a:cubicBezTo>
                                <a:pt x="412652" y="269483"/>
                                <a:pt x="404111" y="266517"/>
                                <a:pt x="396020" y="262066"/>
                              </a:cubicBezTo>
                              <a:cubicBezTo>
                                <a:pt x="392424" y="262561"/>
                                <a:pt x="388378" y="262561"/>
                                <a:pt x="384782" y="262066"/>
                              </a:cubicBezTo>
                              <a:cubicBezTo>
                                <a:pt x="384333" y="261572"/>
                                <a:pt x="383883" y="261572"/>
                                <a:pt x="383434" y="261572"/>
                              </a:cubicBezTo>
                              <a:cubicBezTo>
                                <a:pt x="370848" y="272945"/>
                                <a:pt x="354665" y="278383"/>
                                <a:pt x="337134" y="275911"/>
                              </a:cubicBezTo>
                              <a:cubicBezTo>
                                <a:pt x="321401" y="273934"/>
                                <a:pt x="307916" y="265033"/>
                                <a:pt x="298476" y="252177"/>
                              </a:cubicBezTo>
                              <a:cubicBezTo>
                                <a:pt x="292183" y="250694"/>
                                <a:pt x="286789" y="248716"/>
                                <a:pt x="281394" y="245749"/>
                              </a:cubicBezTo>
                              <a:cubicBezTo>
                                <a:pt x="280945" y="245749"/>
                                <a:pt x="280046" y="245254"/>
                                <a:pt x="279596" y="245254"/>
                              </a:cubicBezTo>
                              <a:cubicBezTo>
                                <a:pt x="273753" y="249705"/>
                                <a:pt x="266561" y="252177"/>
                                <a:pt x="258919" y="252177"/>
                              </a:cubicBezTo>
                              <a:cubicBezTo>
                                <a:pt x="258469" y="252177"/>
                                <a:pt x="258469" y="252177"/>
                                <a:pt x="258020" y="252177"/>
                              </a:cubicBezTo>
                              <a:cubicBezTo>
                                <a:pt x="247232" y="258605"/>
                                <a:pt x="234196" y="261572"/>
                                <a:pt x="221160" y="259594"/>
                              </a:cubicBezTo>
                              <a:cubicBezTo>
                                <a:pt x="213968" y="258605"/>
                                <a:pt x="207225" y="256133"/>
                                <a:pt x="201381" y="252672"/>
                              </a:cubicBezTo>
                              <a:cubicBezTo>
                                <a:pt x="194639" y="254650"/>
                                <a:pt x="187447" y="255639"/>
                                <a:pt x="179805" y="255639"/>
                              </a:cubicBezTo>
                              <a:cubicBezTo>
                                <a:pt x="167219" y="255639"/>
                                <a:pt x="155531" y="252672"/>
                                <a:pt x="144743" y="247232"/>
                              </a:cubicBezTo>
                              <a:cubicBezTo>
                                <a:pt x="133505" y="263550"/>
                                <a:pt x="115975" y="273934"/>
                                <a:pt x="96196" y="273934"/>
                              </a:cubicBezTo>
                              <a:cubicBezTo>
                                <a:pt x="77766" y="273934"/>
                                <a:pt x="61134" y="264539"/>
                                <a:pt x="49896" y="250199"/>
                              </a:cubicBezTo>
                              <a:cubicBezTo>
                                <a:pt x="46300" y="251683"/>
                                <a:pt x="42704" y="252177"/>
                                <a:pt x="38658" y="252177"/>
                              </a:cubicBezTo>
                              <a:cubicBezTo>
                                <a:pt x="17531" y="252177"/>
                                <a:pt x="0" y="233387"/>
                                <a:pt x="0" y="209653"/>
                              </a:cubicBezTo>
                              <a:cubicBezTo>
                                <a:pt x="0" y="186413"/>
                                <a:pt x="17082" y="167129"/>
                                <a:pt x="38658" y="167129"/>
                              </a:cubicBezTo>
                              <a:cubicBezTo>
                                <a:pt x="41805" y="167129"/>
                                <a:pt x="44952" y="167624"/>
                                <a:pt x="47648" y="168118"/>
                              </a:cubicBezTo>
                              <a:cubicBezTo>
                                <a:pt x="58437" y="151801"/>
                                <a:pt x="76417" y="140923"/>
                                <a:pt x="96196" y="140923"/>
                              </a:cubicBezTo>
                              <a:cubicBezTo>
                                <a:pt x="96645" y="140923"/>
                                <a:pt x="96645" y="140923"/>
                                <a:pt x="97095" y="140923"/>
                              </a:cubicBezTo>
                              <a:cubicBezTo>
                                <a:pt x="105186" y="100871"/>
                                <a:pt x="137102" y="70709"/>
                                <a:pt x="175310" y="68731"/>
                              </a:cubicBezTo>
                              <a:cubicBezTo>
                                <a:pt x="186098" y="56864"/>
                                <a:pt x="201381" y="49447"/>
                                <a:pt x="218014" y="49447"/>
                              </a:cubicBezTo>
                              <a:cubicBezTo>
                                <a:pt x="223857" y="49447"/>
                                <a:pt x="229251" y="50436"/>
                                <a:pt x="234645" y="51919"/>
                              </a:cubicBezTo>
                              <a:cubicBezTo>
                                <a:pt x="240040" y="50436"/>
                                <a:pt x="245434" y="49447"/>
                                <a:pt x="251277" y="49447"/>
                              </a:cubicBezTo>
                              <a:cubicBezTo>
                                <a:pt x="251727" y="49447"/>
                                <a:pt x="252626" y="49447"/>
                                <a:pt x="253075" y="49447"/>
                              </a:cubicBezTo>
                              <a:cubicBezTo>
                                <a:pt x="267460" y="19779"/>
                                <a:pt x="295779" y="0"/>
                                <a:pt x="328144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9" name="Freeform: Shape 9">
                        <a:extLst>
                          <a:ext uri="{FF2B5EF4-FFF2-40B4-BE49-F238E27FC236}">
                            <a16:creationId xmlns:a16="http://schemas.microsoft.com/office/drawing/2014/main" id="{EA44DD53-131E-4DDF-9068-F770818FBD5A}"/>
                          </a:ext>
                        </a:extLst>
                      </wps:cNvPr>
                      <wps:cNvSpPr/>
                      <wps:spPr>
                        <a:xfrm>
                          <a:off x="4197592" y="2054823"/>
                          <a:ext cx="567405" cy="189315"/>
                        </a:xfrm>
                        <a:custGeom>
                          <a:avLst/>
                          <a:gdLst>
                            <a:gd name="connsiteX0" fmla="*/ 388828 w 567405"/>
                            <a:gd name="connsiteY0" fmla="*/ 0 h 189315"/>
                            <a:gd name="connsiteX1" fmla="*/ 396470 w 567405"/>
                            <a:gd name="connsiteY1" fmla="*/ 139439 h 189315"/>
                            <a:gd name="connsiteX2" fmla="*/ 422541 w 567405"/>
                            <a:gd name="connsiteY2" fmla="*/ 148339 h 189315"/>
                            <a:gd name="connsiteX3" fmla="*/ 454007 w 567405"/>
                            <a:gd name="connsiteY3" fmla="*/ 146361 h 189315"/>
                            <a:gd name="connsiteX4" fmla="*/ 494014 w 567405"/>
                            <a:gd name="connsiteY4" fmla="*/ 164656 h 189315"/>
                            <a:gd name="connsiteX5" fmla="*/ 536718 w 567405"/>
                            <a:gd name="connsiteY5" fmla="*/ 22746 h 189315"/>
                            <a:gd name="connsiteX6" fmla="*/ 556046 w 567405"/>
                            <a:gd name="connsiteY6" fmla="*/ 148833 h 189315"/>
                            <a:gd name="connsiteX7" fmla="*/ 567405 w 567405"/>
                            <a:gd name="connsiteY7" fmla="*/ 159967 h 189315"/>
                            <a:gd name="connsiteX8" fmla="*/ 567405 w 567405"/>
                            <a:gd name="connsiteY8" fmla="*/ 183356 h 189315"/>
                            <a:gd name="connsiteX9" fmla="*/ 555597 w 567405"/>
                            <a:gd name="connsiteY9" fmla="*/ 172568 h 189315"/>
                            <a:gd name="connsiteX10" fmla="*/ 553799 w 567405"/>
                            <a:gd name="connsiteY10" fmla="*/ 172073 h 189315"/>
                            <a:gd name="connsiteX11" fmla="*/ 493564 w 567405"/>
                            <a:gd name="connsiteY11" fmla="*/ 188390 h 189315"/>
                            <a:gd name="connsiteX12" fmla="*/ 453558 w 567405"/>
                            <a:gd name="connsiteY12" fmla="*/ 170095 h 189315"/>
                            <a:gd name="connsiteX13" fmla="*/ 422092 w 567405"/>
                            <a:gd name="connsiteY13" fmla="*/ 172073 h 189315"/>
                            <a:gd name="connsiteX14" fmla="*/ 396020 w 567405"/>
                            <a:gd name="connsiteY14" fmla="*/ 163173 h 189315"/>
                            <a:gd name="connsiteX15" fmla="*/ 384783 w 567405"/>
                            <a:gd name="connsiteY15" fmla="*/ 163173 h 189315"/>
                            <a:gd name="connsiteX16" fmla="*/ 383434 w 567405"/>
                            <a:gd name="connsiteY16" fmla="*/ 162678 h 189315"/>
                            <a:gd name="connsiteX17" fmla="*/ 337134 w 567405"/>
                            <a:gd name="connsiteY17" fmla="*/ 177018 h 189315"/>
                            <a:gd name="connsiteX18" fmla="*/ 298476 w 567405"/>
                            <a:gd name="connsiteY18" fmla="*/ 153283 h 189315"/>
                            <a:gd name="connsiteX19" fmla="*/ 281395 w 567405"/>
                            <a:gd name="connsiteY19" fmla="*/ 146856 h 189315"/>
                            <a:gd name="connsiteX20" fmla="*/ 279597 w 567405"/>
                            <a:gd name="connsiteY20" fmla="*/ 146361 h 189315"/>
                            <a:gd name="connsiteX21" fmla="*/ 258919 w 567405"/>
                            <a:gd name="connsiteY21" fmla="*/ 153283 h 189315"/>
                            <a:gd name="connsiteX22" fmla="*/ 258020 w 567405"/>
                            <a:gd name="connsiteY22" fmla="*/ 153283 h 189315"/>
                            <a:gd name="connsiteX23" fmla="*/ 221160 w 567405"/>
                            <a:gd name="connsiteY23" fmla="*/ 160701 h 189315"/>
                            <a:gd name="connsiteX24" fmla="*/ 201381 w 567405"/>
                            <a:gd name="connsiteY24" fmla="*/ 153778 h 189315"/>
                            <a:gd name="connsiteX25" fmla="*/ 179805 w 567405"/>
                            <a:gd name="connsiteY25" fmla="*/ 156745 h 189315"/>
                            <a:gd name="connsiteX26" fmla="*/ 144743 w 567405"/>
                            <a:gd name="connsiteY26" fmla="*/ 148339 h 189315"/>
                            <a:gd name="connsiteX27" fmla="*/ 96196 w 567405"/>
                            <a:gd name="connsiteY27" fmla="*/ 175040 h 189315"/>
                            <a:gd name="connsiteX28" fmla="*/ 49896 w 567405"/>
                            <a:gd name="connsiteY28" fmla="*/ 151306 h 189315"/>
                            <a:gd name="connsiteX29" fmla="*/ 38659 w 567405"/>
                            <a:gd name="connsiteY29" fmla="*/ 153283 h 189315"/>
                            <a:gd name="connsiteX30" fmla="*/ 0 w 567405"/>
                            <a:gd name="connsiteY30" fmla="*/ 110760 h 189315"/>
                            <a:gd name="connsiteX31" fmla="*/ 1349 w 567405"/>
                            <a:gd name="connsiteY31" fmla="*/ 98893 h 189315"/>
                            <a:gd name="connsiteX32" fmla="*/ 38659 w 567405"/>
                            <a:gd name="connsiteY32" fmla="*/ 129550 h 189315"/>
                            <a:gd name="connsiteX33" fmla="*/ 66079 w 567405"/>
                            <a:gd name="connsiteY33" fmla="*/ 74664 h 189315"/>
                            <a:gd name="connsiteX34" fmla="*/ 91701 w 567405"/>
                            <a:gd name="connsiteY34" fmla="*/ 155261 h 189315"/>
                            <a:gd name="connsiteX35" fmla="*/ 119121 w 567405"/>
                            <a:gd name="connsiteY35" fmla="*/ 68236 h 189315"/>
                            <a:gd name="connsiteX36" fmla="*/ 179805 w 567405"/>
                            <a:gd name="connsiteY36" fmla="*/ 133505 h 189315"/>
                            <a:gd name="connsiteX37" fmla="*/ 222060 w 567405"/>
                            <a:gd name="connsiteY37" fmla="*/ 104826 h 189315"/>
                            <a:gd name="connsiteX38" fmla="*/ 221160 w 567405"/>
                            <a:gd name="connsiteY38" fmla="*/ 137461 h 189315"/>
                            <a:gd name="connsiteX39" fmla="*/ 258469 w 567405"/>
                            <a:gd name="connsiteY39" fmla="*/ 130044 h 189315"/>
                            <a:gd name="connsiteX40" fmla="*/ 234645 w 567405"/>
                            <a:gd name="connsiteY40" fmla="*/ 39063 h 189315"/>
                            <a:gd name="connsiteX41" fmla="*/ 318704 w 567405"/>
                            <a:gd name="connsiteY41" fmla="*/ 74170 h 189315"/>
                            <a:gd name="connsiteX42" fmla="*/ 298476 w 567405"/>
                            <a:gd name="connsiteY42" fmla="*/ 130044 h 189315"/>
                            <a:gd name="connsiteX43" fmla="*/ 337134 w 567405"/>
                            <a:gd name="connsiteY43" fmla="*/ 153778 h 189315"/>
                            <a:gd name="connsiteX44" fmla="*/ 382984 w 567405"/>
                            <a:gd name="connsiteY44" fmla="*/ 138450 h 189315"/>
                            <a:gd name="connsiteX45" fmla="*/ 388828 w 567405"/>
                            <a:gd name="connsiteY45" fmla="*/ 0 h 18931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</a:cxnLst>
                          <a:rect l="l" t="t" r="r" b="b"/>
                          <a:pathLst>
                            <a:path w="567405" h="189315">
                              <a:moveTo>
                                <a:pt x="388828" y="0"/>
                              </a:moveTo>
                              <a:cubicBezTo>
                                <a:pt x="438274" y="48458"/>
                                <a:pt x="407258" y="127572"/>
                                <a:pt x="396470" y="139439"/>
                              </a:cubicBezTo>
                              <a:cubicBezTo>
                                <a:pt x="404561" y="143889"/>
                                <a:pt x="413102" y="146856"/>
                                <a:pt x="422541" y="148339"/>
                              </a:cubicBezTo>
                              <a:cubicBezTo>
                                <a:pt x="433330" y="149822"/>
                                <a:pt x="444118" y="148833"/>
                                <a:pt x="454007" y="146361"/>
                              </a:cubicBezTo>
                              <a:cubicBezTo>
                                <a:pt x="465245" y="155756"/>
                                <a:pt x="478731" y="163667"/>
                                <a:pt x="494014" y="164656"/>
                              </a:cubicBezTo>
                              <a:cubicBezTo>
                                <a:pt x="566385" y="170095"/>
                                <a:pt x="514242" y="75653"/>
                                <a:pt x="536718" y="22746"/>
                              </a:cubicBezTo>
                              <a:cubicBezTo>
                                <a:pt x="522333" y="68731"/>
                                <a:pt x="545707" y="131033"/>
                                <a:pt x="556046" y="148833"/>
                              </a:cubicBezTo>
                              <a:lnTo>
                                <a:pt x="567405" y="159967"/>
                              </a:lnTo>
                              <a:lnTo>
                                <a:pt x="567405" y="183356"/>
                              </a:lnTo>
                              <a:lnTo>
                                <a:pt x="555597" y="172568"/>
                              </a:lnTo>
                              <a:cubicBezTo>
                                <a:pt x="555147" y="172568"/>
                                <a:pt x="554248" y="172073"/>
                                <a:pt x="553799" y="172073"/>
                              </a:cubicBezTo>
                              <a:cubicBezTo>
                                <a:pt x="537167" y="185424"/>
                                <a:pt x="515590" y="191852"/>
                                <a:pt x="493564" y="188390"/>
                              </a:cubicBezTo>
                              <a:cubicBezTo>
                                <a:pt x="478281" y="186412"/>
                                <a:pt x="464795" y="179490"/>
                                <a:pt x="453558" y="170095"/>
                              </a:cubicBezTo>
                              <a:cubicBezTo>
                                <a:pt x="443219" y="173062"/>
                                <a:pt x="432880" y="173557"/>
                                <a:pt x="422092" y="172073"/>
                              </a:cubicBezTo>
                              <a:cubicBezTo>
                                <a:pt x="412652" y="170590"/>
                                <a:pt x="404112" y="167623"/>
                                <a:pt x="396020" y="163173"/>
                              </a:cubicBezTo>
                              <a:cubicBezTo>
                                <a:pt x="392424" y="163667"/>
                                <a:pt x="388378" y="163667"/>
                                <a:pt x="384783" y="163173"/>
                              </a:cubicBezTo>
                              <a:cubicBezTo>
                                <a:pt x="384333" y="162678"/>
                                <a:pt x="383883" y="162678"/>
                                <a:pt x="383434" y="162678"/>
                              </a:cubicBezTo>
                              <a:cubicBezTo>
                                <a:pt x="370848" y="174051"/>
                                <a:pt x="354665" y="179490"/>
                                <a:pt x="337134" y="177018"/>
                              </a:cubicBezTo>
                              <a:cubicBezTo>
                                <a:pt x="321401" y="175040"/>
                                <a:pt x="307916" y="166139"/>
                                <a:pt x="298476" y="153283"/>
                              </a:cubicBezTo>
                              <a:cubicBezTo>
                                <a:pt x="292183" y="151800"/>
                                <a:pt x="286789" y="149822"/>
                                <a:pt x="281395" y="146856"/>
                              </a:cubicBezTo>
                              <a:cubicBezTo>
                                <a:pt x="280945" y="146856"/>
                                <a:pt x="280046" y="146361"/>
                                <a:pt x="279597" y="146361"/>
                              </a:cubicBezTo>
                              <a:cubicBezTo>
                                <a:pt x="273753" y="150811"/>
                                <a:pt x="266561" y="153283"/>
                                <a:pt x="258919" y="153283"/>
                              </a:cubicBezTo>
                              <a:cubicBezTo>
                                <a:pt x="258469" y="153283"/>
                                <a:pt x="258469" y="153283"/>
                                <a:pt x="258020" y="153283"/>
                              </a:cubicBezTo>
                              <a:cubicBezTo>
                                <a:pt x="247232" y="159712"/>
                                <a:pt x="234196" y="162678"/>
                                <a:pt x="221160" y="160701"/>
                              </a:cubicBezTo>
                              <a:cubicBezTo>
                                <a:pt x="213968" y="159712"/>
                                <a:pt x="207225" y="157239"/>
                                <a:pt x="201381" y="153778"/>
                              </a:cubicBezTo>
                              <a:cubicBezTo>
                                <a:pt x="194639" y="155756"/>
                                <a:pt x="187447" y="156745"/>
                                <a:pt x="179805" y="156745"/>
                              </a:cubicBezTo>
                              <a:cubicBezTo>
                                <a:pt x="167219" y="156745"/>
                                <a:pt x="155532" y="153778"/>
                                <a:pt x="144743" y="148339"/>
                              </a:cubicBezTo>
                              <a:cubicBezTo>
                                <a:pt x="133505" y="164656"/>
                                <a:pt x="115975" y="175040"/>
                                <a:pt x="96196" y="175040"/>
                              </a:cubicBezTo>
                              <a:cubicBezTo>
                                <a:pt x="77766" y="175040"/>
                                <a:pt x="61134" y="165645"/>
                                <a:pt x="49896" y="151306"/>
                              </a:cubicBezTo>
                              <a:cubicBezTo>
                                <a:pt x="46300" y="152789"/>
                                <a:pt x="42704" y="153283"/>
                                <a:pt x="38659" y="153283"/>
                              </a:cubicBezTo>
                              <a:cubicBezTo>
                                <a:pt x="17532" y="153283"/>
                                <a:pt x="0" y="134494"/>
                                <a:pt x="0" y="110760"/>
                              </a:cubicBezTo>
                              <a:cubicBezTo>
                                <a:pt x="0" y="106804"/>
                                <a:pt x="450" y="102849"/>
                                <a:pt x="1349" y="98893"/>
                              </a:cubicBezTo>
                              <a:cubicBezTo>
                                <a:pt x="6294" y="116694"/>
                                <a:pt x="21128" y="129550"/>
                                <a:pt x="38659" y="129550"/>
                              </a:cubicBezTo>
                              <a:cubicBezTo>
                                <a:pt x="42704" y="129550"/>
                                <a:pt x="82261" y="125594"/>
                                <a:pt x="66079" y="74664"/>
                              </a:cubicBezTo>
                              <a:cubicBezTo>
                                <a:pt x="84059" y="106310"/>
                                <a:pt x="56190" y="144878"/>
                                <a:pt x="91701" y="155261"/>
                              </a:cubicBezTo>
                              <a:cubicBezTo>
                                <a:pt x="117773" y="162678"/>
                                <a:pt x="159128" y="140922"/>
                                <a:pt x="119121" y="68236"/>
                              </a:cubicBezTo>
                              <a:cubicBezTo>
                                <a:pt x="147890" y="99882"/>
                                <a:pt x="132157" y="133505"/>
                                <a:pt x="179805" y="133505"/>
                              </a:cubicBezTo>
                              <a:cubicBezTo>
                                <a:pt x="207225" y="133505"/>
                                <a:pt x="198685" y="110760"/>
                                <a:pt x="222060" y="104826"/>
                              </a:cubicBezTo>
                              <a:cubicBezTo>
                                <a:pt x="202730" y="118671"/>
                                <a:pt x="213968" y="136472"/>
                                <a:pt x="221160" y="137461"/>
                              </a:cubicBezTo>
                              <a:cubicBezTo>
                                <a:pt x="234196" y="139439"/>
                                <a:pt x="249929" y="139439"/>
                                <a:pt x="258469" y="130044"/>
                              </a:cubicBezTo>
                              <a:cubicBezTo>
                                <a:pt x="291284" y="93948"/>
                                <a:pt x="237792" y="80598"/>
                                <a:pt x="234645" y="39063"/>
                              </a:cubicBezTo>
                              <a:cubicBezTo>
                                <a:pt x="244535" y="76147"/>
                                <a:pt x="284991" y="100376"/>
                                <a:pt x="318704" y="74170"/>
                              </a:cubicBezTo>
                              <a:cubicBezTo>
                                <a:pt x="294880" y="98399"/>
                                <a:pt x="288137" y="115705"/>
                                <a:pt x="298476" y="130044"/>
                              </a:cubicBezTo>
                              <a:cubicBezTo>
                                <a:pt x="307466" y="142406"/>
                                <a:pt x="321401" y="151306"/>
                                <a:pt x="337134" y="153778"/>
                              </a:cubicBezTo>
                              <a:cubicBezTo>
                                <a:pt x="354665" y="156250"/>
                                <a:pt x="367251" y="155756"/>
                                <a:pt x="382984" y="138450"/>
                              </a:cubicBezTo>
                              <a:cubicBezTo>
                                <a:pt x="396919" y="123121"/>
                                <a:pt x="434678" y="58841"/>
                                <a:pt x="388828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rgbClr val="E7F9FF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0" name="Freeform: Shape 10">
                        <a:extLst>
                          <a:ext uri="{FF2B5EF4-FFF2-40B4-BE49-F238E27FC236}">
                            <a16:creationId xmlns:a16="http://schemas.microsoft.com/office/drawing/2014/main" id="{A4CAE918-92B5-4FE0-B2A5-8017205BC486}"/>
                          </a:ext>
                        </a:extLst>
                      </wps:cNvPr>
                      <wps:cNvSpPr/>
                      <wps:spPr>
                        <a:xfrm>
                          <a:off x="1647723" y="2122019"/>
                          <a:ext cx="519092" cy="382635"/>
                        </a:xfrm>
                        <a:custGeom>
                          <a:avLst/>
                          <a:gdLst>
                            <a:gd name="connsiteX0" fmla="*/ 14166 w 519092"/>
                            <a:gd name="connsiteY0" fmla="*/ 313 h 382635"/>
                            <a:gd name="connsiteX1" fmla="*/ 129261 w 519092"/>
                            <a:gd name="connsiteY1" fmla="*/ 64506 h 382635"/>
                            <a:gd name="connsiteX2" fmla="*/ 131874 w 519092"/>
                            <a:gd name="connsiteY2" fmla="*/ 64192 h 382635"/>
                            <a:gd name="connsiteX3" fmla="*/ 156655 w 519092"/>
                            <a:gd name="connsiteY3" fmla="*/ 66319 h 382635"/>
                            <a:gd name="connsiteX4" fmla="*/ 180573 w 519092"/>
                            <a:gd name="connsiteY4" fmla="*/ 61259 h 382635"/>
                            <a:gd name="connsiteX5" fmla="*/ 245055 w 519092"/>
                            <a:gd name="connsiteY5" fmla="*/ 84866 h 382635"/>
                            <a:gd name="connsiteX6" fmla="*/ 368043 w 519092"/>
                            <a:gd name="connsiteY6" fmla="*/ 181651 h 382635"/>
                            <a:gd name="connsiteX7" fmla="*/ 369350 w 519092"/>
                            <a:gd name="connsiteY7" fmla="*/ 181494 h 382635"/>
                            <a:gd name="connsiteX8" fmla="*/ 443795 w 519092"/>
                            <a:gd name="connsiteY8" fmla="*/ 216301 h 382635"/>
                            <a:gd name="connsiteX9" fmla="*/ 456777 w 519092"/>
                            <a:gd name="connsiteY9" fmla="*/ 214012 h 382635"/>
                            <a:gd name="connsiteX10" fmla="*/ 518869 w 519092"/>
                            <a:gd name="connsiteY10" fmla="*/ 272906 h 382635"/>
                            <a:gd name="connsiteX11" fmla="*/ 467140 w 519092"/>
                            <a:gd name="connsiteY11" fmla="*/ 338910 h 382635"/>
                            <a:gd name="connsiteX12" fmla="*/ 450373 w 519092"/>
                            <a:gd name="connsiteY12" fmla="*/ 337279 h 382635"/>
                            <a:gd name="connsiteX13" fmla="*/ 385475 w 519092"/>
                            <a:gd name="connsiteY13" fmla="*/ 376428 h 382635"/>
                            <a:gd name="connsiteX14" fmla="*/ 311857 w 519092"/>
                            <a:gd name="connsiteY14" fmla="*/ 342981 h 382635"/>
                            <a:gd name="connsiteX15" fmla="*/ 261445 w 519092"/>
                            <a:gd name="connsiteY15" fmla="*/ 359245 h 382635"/>
                            <a:gd name="connsiteX16" fmla="*/ 186027 w 519092"/>
                            <a:gd name="connsiteY16" fmla="*/ 338410 h 382635"/>
                            <a:gd name="connsiteX17" fmla="*/ 145145 w 519092"/>
                            <a:gd name="connsiteY17" fmla="*/ 362279 h 382635"/>
                            <a:gd name="connsiteX18" fmla="*/ 92560 w 519092"/>
                            <a:gd name="connsiteY18" fmla="*/ 332867 h 382635"/>
                            <a:gd name="connsiteX19" fmla="*/ 64932 w 519092"/>
                            <a:gd name="connsiteY19" fmla="*/ 345665 h 382635"/>
                            <a:gd name="connsiteX20" fmla="*/ 30989 w 519092"/>
                            <a:gd name="connsiteY20" fmla="*/ 372802 h 382635"/>
                            <a:gd name="connsiteX21" fmla="*/ 0 w 519092"/>
                            <a:gd name="connsiteY21" fmla="*/ 382635 h 382635"/>
                            <a:gd name="connsiteX22" fmla="*/ 0 w 519092"/>
                            <a:gd name="connsiteY22" fmla="*/ 4762 h 38263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</a:cxnLst>
                          <a:rect l="l" t="t" r="r" b="b"/>
                          <a:pathLst>
                            <a:path w="519092" h="382635">
                              <a:moveTo>
                                <a:pt x="14166" y="313"/>
                              </a:moveTo>
                              <a:cubicBezTo>
                                <a:pt x="61472" y="-3183"/>
                                <a:pt x="105043" y="22937"/>
                                <a:pt x="129261" y="64506"/>
                              </a:cubicBezTo>
                              <a:cubicBezTo>
                                <a:pt x="129914" y="64428"/>
                                <a:pt x="131220" y="64271"/>
                                <a:pt x="131874" y="64192"/>
                              </a:cubicBezTo>
                              <a:cubicBezTo>
                                <a:pt x="140456" y="63890"/>
                                <a:pt x="148469" y="64386"/>
                                <a:pt x="156655" y="66319"/>
                              </a:cubicBezTo>
                              <a:cubicBezTo>
                                <a:pt x="164324" y="63939"/>
                                <a:pt x="171993" y="61560"/>
                                <a:pt x="180573" y="61259"/>
                              </a:cubicBezTo>
                              <a:cubicBezTo>
                                <a:pt x="204837" y="59073"/>
                                <a:pt x="227868" y="68702"/>
                                <a:pt x="245055" y="84866"/>
                              </a:cubicBezTo>
                              <a:cubicBezTo>
                                <a:pt x="301288" y="83944"/>
                                <a:pt x="351247" y="124608"/>
                                <a:pt x="368043" y="181651"/>
                              </a:cubicBezTo>
                              <a:cubicBezTo>
                                <a:pt x="368697" y="181573"/>
                                <a:pt x="368697" y="181573"/>
                                <a:pt x="369350" y="181494"/>
                              </a:cubicBezTo>
                              <a:cubicBezTo>
                                <a:pt x="398927" y="179399"/>
                                <a:pt x="425829" y="193667"/>
                                <a:pt x="443795" y="216301"/>
                              </a:cubicBezTo>
                              <a:cubicBezTo>
                                <a:pt x="448282" y="215033"/>
                                <a:pt x="452203" y="214562"/>
                                <a:pt x="456777" y="214012"/>
                              </a:cubicBezTo>
                              <a:cubicBezTo>
                                <a:pt x="488315" y="211682"/>
                                <a:pt x="516032" y="238247"/>
                                <a:pt x="518869" y="272906"/>
                              </a:cubicBezTo>
                              <a:cubicBezTo>
                                <a:pt x="521621" y="306845"/>
                                <a:pt x="498678" y="336580"/>
                                <a:pt x="467140" y="338910"/>
                              </a:cubicBezTo>
                              <a:cubicBezTo>
                                <a:pt x="461260" y="339616"/>
                                <a:pt x="455860" y="338807"/>
                                <a:pt x="450373" y="337279"/>
                              </a:cubicBezTo>
                              <a:cubicBezTo>
                                <a:pt x="435801" y="359445"/>
                                <a:pt x="412439" y="374647"/>
                                <a:pt x="385475" y="376428"/>
                              </a:cubicBezTo>
                              <a:cubicBezTo>
                                <a:pt x="356638" y="379163"/>
                                <a:pt x="329821" y="365614"/>
                                <a:pt x="311857" y="342981"/>
                              </a:cubicBezTo>
                              <a:cubicBezTo>
                                <a:pt x="297038" y="352052"/>
                                <a:pt x="279827" y="357766"/>
                                <a:pt x="261445" y="359245"/>
                              </a:cubicBezTo>
                              <a:cubicBezTo>
                                <a:pt x="233828" y="361104"/>
                                <a:pt x="207702" y="353306"/>
                                <a:pt x="186027" y="338410"/>
                              </a:cubicBezTo>
                              <a:cubicBezTo>
                                <a:pt x="176386" y="351963"/>
                                <a:pt x="162221" y="360956"/>
                                <a:pt x="145145" y="362279"/>
                              </a:cubicBezTo>
                              <a:cubicBezTo>
                                <a:pt x="123410" y="363431"/>
                                <a:pt x="103473" y="351972"/>
                                <a:pt x="92560" y="332867"/>
                              </a:cubicBezTo>
                              <a:cubicBezTo>
                                <a:pt x="84757" y="339637"/>
                                <a:pt x="75387" y="344409"/>
                                <a:pt x="64932" y="345665"/>
                              </a:cubicBezTo>
                              <a:cubicBezTo>
                                <a:pt x="55316" y="356663"/>
                                <a:pt x="43829" y="365882"/>
                                <a:pt x="30989" y="372802"/>
                              </a:cubicBezTo>
                              <a:lnTo>
                                <a:pt x="0" y="382635"/>
                              </a:lnTo>
                              <a:lnTo>
                                <a:pt x="0" y="4762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wrap="square" rtlCol="0" anchor="ctr">
                        <a:noAutofit/>
                      </wps:bodyPr>
                    </wps:wsp>
                    <wps:wsp>
                      <wps:cNvPr id="11" name="Freeform: Shape 11">
                        <a:extLst>
                          <a:ext uri="{FF2B5EF4-FFF2-40B4-BE49-F238E27FC236}">
                            <a16:creationId xmlns:a16="http://schemas.microsoft.com/office/drawing/2014/main" id="{36351CE6-ACFF-419F-B31E-CCF6A4C29E8F}"/>
                          </a:ext>
                        </a:extLst>
                      </wps:cNvPr>
                      <wps:cNvSpPr/>
                      <wps:spPr>
                        <a:xfrm rot="21189000">
                          <a:off x="1637675" y="2295822"/>
                          <a:ext cx="527491" cy="217061"/>
                        </a:xfrm>
                        <a:custGeom>
                          <a:avLst/>
                          <a:gdLst>
                            <a:gd name="connsiteX0" fmla="*/ 21262 w 527491"/>
                            <a:gd name="connsiteY0" fmla="*/ 0 h 217061"/>
                            <a:gd name="connsiteX1" fmla="*/ 46480 w 527491"/>
                            <a:gd name="connsiteY1" fmla="*/ 8541 h 217061"/>
                            <a:gd name="connsiteX2" fmla="*/ 97732 w 527491"/>
                            <a:gd name="connsiteY2" fmla="*/ 104011 h 217061"/>
                            <a:gd name="connsiteX3" fmla="*/ 146434 w 527491"/>
                            <a:gd name="connsiteY3" fmla="*/ 139484 h 217061"/>
                            <a:gd name="connsiteX4" fmla="*/ 189870 w 527491"/>
                            <a:gd name="connsiteY4" fmla="*/ 120662 h 217061"/>
                            <a:gd name="connsiteX5" fmla="*/ 262265 w 527491"/>
                            <a:gd name="connsiteY5" fmla="*/ 156859 h 217061"/>
                            <a:gd name="connsiteX6" fmla="*/ 321496 w 527491"/>
                            <a:gd name="connsiteY6" fmla="*/ 83017 h 217061"/>
                            <a:gd name="connsiteX7" fmla="*/ 383361 w 527491"/>
                            <a:gd name="connsiteY7" fmla="*/ 182921 h 217061"/>
                            <a:gd name="connsiteX8" fmla="*/ 429430 w 527491"/>
                            <a:gd name="connsiteY8" fmla="*/ 88809 h 217061"/>
                            <a:gd name="connsiteX9" fmla="*/ 468917 w 527491"/>
                            <a:gd name="connsiteY9" fmla="*/ 155411 h 217061"/>
                            <a:gd name="connsiteX10" fmla="*/ 525516 w 527491"/>
                            <a:gd name="connsiteY10" fmla="*/ 109803 h 217061"/>
                            <a:gd name="connsiteX11" fmla="*/ 527491 w 527491"/>
                            <a:gd name="connsiteY11" fmla="*/ 130073 h 217061"/>
                            <a:gd name="connsiteX12" fmla="*/ 468259 w 527491"/>
                            <a:gd name="connsiteY12" fmla="*/ 189437 h 217061"/>
                            <a:gd name="connsiteX13" fmla="*/ 451806 w 527491"/>
                            <a:gd name="connsiteY13" fmla="*/ 185817 h 217061"/>
                            <a:gd name="connsiteX14" fmla="*/ 382702 w 527491"/>
                            <a:gd name="connsiteY14" fmla="*/ 216946 h 217061"/>
                            <a:gd name="connsiteX15" fmla="*/ 313598 w 527491"/>
                            <a:gd name="connsiteY15" fmla="*/ 174957 h 217061"/>
                            <a:gd name="connsiteX16" fmla="*/ 261606 w 527491"/>
                            <a:gd name="connsiteY16" fmla="*/ 185093 h 217061"/>
                            <a:gd name="connsiteX17" fmla="*/ 189212 w 527491"/>
                            <a:gd name="connsiteY17" fmla="*/ 155411 h 217061"/>
                            <a:gd name="connsiteX18" fmla="*/ 145775 w 527491"/>
                            <a:gd name="connsiteY18" fmla="*/ 174234 h 217061"/>
                            <a:gd name="connsiteX19" fmla="*/ 97074 w 527491"/>
                            <a:gd name="connsiteY19" fmla="*/ 138761 h 217061"/>
                            <a:gd name="connsiteX20" fmla="*/ 68116 w 527491"/>
                            <a:gd name="connsiteY20" fmla="*/ 148172 h 217061"/>
                            <a:gd name="connsiteX21" fmla="*/ 31179 w 527491"/>
                            <a:gd name="connsiteY21" fmla="*/ 171066 h 217061"/>
                            <a:gd name="connsiteX22" fmla="*/ 0 w 527491"/>
                            <a:gd name="connsiteY22" fmla="*/ 176988 h 217061"/>
                            <a:gd name="connsiteX23" fmla="*/ 3150 w 527491"/>
                            <a:gd name="connsiteY23" fmla="*/ 150769 h 217061"/>
                            <a:gd name="connsiteX24" fmla="*/ 4709 w 527491"/>
                            <a:gd name="connsiteY24" fmla="*/ 151430 h 217061"/>
                            <a:gd name="connsiteX25" fmla="*/ 67458 w 527491"/>
                            <a:gd name="connsiteY25" fmla="*/ 128625 h 217061"/>
                            <a:gd name="connsiteX26" fmla="*/ 27384 w 527491"/>
                            <a:gd name="connsiteY26" fmla="*/ 3609 h 217061"/>
                            <a:gd name="connsiteX27" fmla="*/ 20959 w 527491"/>
                            <a:gd name="connsiteY27" fmla="*/ 2516 h 21706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</a:cxnLst>
                          <a:rect l="l" t="t" r="r" b="b"/>
                          <a:pathLst>
                            <a:path w="527491" h="217061">
                              <a:moveTo>
                                <a:pt x="21262" y="0"/>
                              </a:moveTo>
                              <a:lnTo>
                                <a:pt x="46480" y="8541"/>
                              </a:lnTo>
                              <a:cubicBezTo>
                                <a:pt x="68116" y="24377"/>
                                <a:pt x="85228" y="55869"/>
                                <a:pt x="97732" y="104011"/>
                              </a:cubicBezTo>
                              <a:cubicBezTo>
                                <a:pt x="106288" y="124282"/>
                                <a:pt x="124716" y="138761"/>
                                <a:pt x="146434" y="139484"/>
                              </a:cubicBezTo>
                              <a:cubicBezTo>
                                <a:pt x="163545" y="140209"/>
                                <a:pt x="178682" y="132969"/>
                                <a:pt x="189870" y="120662"/>
                              </a:cubicBezTo>
                              <a:cubicBezTo>
                                <a:pt x="210272" y="138036"/>
                                <a:pt x="234623" y="156859"/>
                                <a:pt x="262265" y="156859"/>
                              </a:cubicBezTo>
                              <a:cubicBezTo>
                                <a:pt x="319522" y="156859"/>
                                <a:pt x="307017" y="106183"/>
                                <a:pt x="321496" y="83017"/>
                              </a:cubicBezTo>
                              <a:cubicBezTo>
                                <a:pt x="310308" y="164099"/>
                                <a:pt x="354403" y="181473"/>
                                <a:pt x="383361" y="182921"/>
                              </a:cubicBezTo>
                              <a:cubicBezTo>
                                <a:pt x="431404" y="185817"/>
                                <a:pt x="460362" y="136589"/>
                                <a:pt x="429430" y="88809"/>
                              </a:cubicBezTo>
                              <a:cubicBezTo>
                                <a:pt x="460362" y="116318"/>
                                <a:pt x="445883" y="155411"/>
                                <a:pt x="468917" y="155411"/>
                              </a:cubicBezTo>
                              <a:cubicBezTo>
                                <a:pt x="495243" y="155411"/>
                                <a:pt x="518277" y="137313"/>
                                <a:pt x="525516" y="109803"/>
                              </a:cubicBezTo>
                              <a:cubicBezTo>
                                <a:pt x="526833" y="116318"/>
                                <a:pt x="527491" y="122834"/>
                                <a:pt x="527491" y="130073"/>
                              </a:cubicBezTo>
                              <a:cubicBezTo>
                                <a:pt x="526175" y="164099"/>
                                <a:pt x="499849" y="190884"/>
                                <a:pt x="468259" y="189437"/>
                              </a:cubicBezTo>
                              <a:cubicBezTo>
                                <a:pt x="462336" y="189436"/>
                                <a:pt x="457071" y="187989"/>
                                <a:pt x="451806" y="185817"/>
                              </a:cubicBezTo>
                              <a:cubicBezTo>
                                <a:pt x="434694" y="206088"/>
                                <a:pt x="409686" y="218394"/>
                                <a:pt x="382702" y="216946"/>
                              </a:cubicBezTo>
                              <a:cubicBezTo>
                                <a:pt x="353745" y="216223"/>
                                <a:pt x="328736" y="199572"/>
                                <a:pt x="313598" y="174957"/>
                              </a:cubicBezTo>
                              <a:cubicBezTo>
                                <a:pt x="297804" y="182197"/>
                                <a:pt x="280034" y="185817"/>
                                <a:pt x="261606" y="185093"/>
                              </a:cubicBezTo>
                              <a:cubicBezTo>
                                <a:pt x="233965" y="183645"/>
                                <a:pt x="208956" y="172786"/>
                                <a:pt x="189212" y="155411"/>
                              </a:cubicBezTo>
                              <a:cubicBezTo>
                                <a:pt x="178024" y="167718"/>
                                <a:pt x="162887" y="174958"/>
                                <a:pt x="145775" y="174234"/>
                              </a:cubicBezTo>
                              <a:cubicBezTo>
                                <a:pt x="124057" y="172786"/>
                                <a:pt x="105629" y="159031"/>
                                <a:pt x="97074" y="138761"/>
                              </a:cubicBezTo>
                              <a:cubicBezTo>
                                <a:pt x="88519" y="144552"/>
                                <a:pt x="78646" y="148172"/>
                                <a:pt x="68116" y="148172"/>
                              </a:cubicBezTo>
                              <a:cubicBezTo>
                                <a:pt x="57257" y="157945"/>
                                <a:pt x="44753" y="165727"/>
                                <a:pt x="31179" y="171066"/>
                              </a:cubicBezTo>
                              <a:lnTo>
                                <a:pt x="0" y="176988"/>
                              </a:lnTo>
                              <a:lnTo>
                                <a:pt x="3150" y="150769"/>
                              </a:lnTo>
                              <a:lnTo>
                                <a:pt x="4709" y="151430"/>
                              </a:lnTo>
                              <a:cubicBezTo>
                                <a:pt x="23034" y="156860"/>
                                <a:pt x="46727" y="155774"/>
                                <a:pt x="67458" y="128625"/>
                              </a:cubicBezTo>
                              <a:cubicBezTo>
                                <a:pt x="89176" y="100392"/>
                                <a:pt x="75356" y="23292"/>
                                <a:pt x="27384" y="3609"/>
                              </a:cubicBezTo>
                              <a:lnTo>
                                <a:pt x="20959" y="2516"/>
                              </a:lnTo>
                              <a:close/>
                            </a:path>
                          </a:pathLst>
                        </a:custGeom>
                        <a:solidFill>
                          <a:srgbClr val="E7F9FF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165DEA96" id="Group 331" o:spid="_x0000_s1026" alt="decorative element" style="position:absolute;margin-left:286.8pt;margin-top:-6.4pt;width:267.65pt;height:366.45pt;z-index:251653120" coordorigin="16376" coordsize="31273,4282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0urnOfJMAAPYCAwAOAAAAZHJzL2Uyb0RvYy54bWzsnd1vI8mR4N8PuP9B&#10;0OMCcrOqWMViw+1Ff8lYYLFn2D6s91EjUd0CJFFHcabHa/h/v1/kR1VEkj0VOXsL+OHmYZpUMTIq&#10;IyMjI+Pzt//889PjxU+7w+vD/vndZfOb1eXF7vl2f/fw/OXd5f/+8/XVeHnxerx5vrt53D/v3l3+&#10;dfd6+c+/+5//47ffXt7u2v3X/ePd7nDBIM+vb7+9vLv8ejy+vH3z5vX26+7p5vU3+5fdMw/v94en&#10;myNfD1/e3B1uvjH60+ObdrUa3nzbH+5eDvvb3esrf/0UH17+Lox/f7+7Pf6v+/vX3fHi8d0l73YM&#10;/z+E//8g/3/zu9/evP1yuHn5+nCbXuPmV7zF083DM0inoT7dHG8ufjw8nAz19HB72L/u74+/ud0/&#10;vdnf3z/c7sIcmE2zKmbz+8P+x5cwly9vv315mcgEaQs6/ephb//tpz8cLh7u3l12XXt58XzzxCIF&#10;vBdd11xe3O1ebyHX3e52f7g5Pvy0u9g97p52z8cw293Px399Pcq8+RTn+7fr6/ZD//l6fXXNp6v1&#10;6sP66sPn9fbquu3Gz+3m+mPbDX8X6GZ4e3vYMej++V/uMu2bwTe3xAVCtfWbQP0wib+t2824/vD5&#10;/dXnD5+bq/WHj5+vtpvNeLVp209N97H98Pnzp7/Lqr8J75z/DbN48+3ly9tAEGGf8PH3h5c/vfzh&#10;wO/lD1/iN5nvz/eHJ/mXFbz4ObDTXyd2Elrc8seu225XG6h6y7P10HfjuIkMd/sVrhS4Zug2w6a/&#10;vJihb79+zvBNu+naDN+Obbca0qtH9OGFp5f69sIWep255NVHSdlA55jvT19vXnaB+V4jUQKBJx75&#10;I1vr5vnL4+7txR/3Pz7f7e4uPu4Pz0iCi/YflDc2TdNfb9fD1fC5gTP7Zrx6/358f9WN24+fNtv+&#10;4+frzS/wRiKDsEL4ODHG69tXeOQMVzTDerNpO726E280zYbVTbxxZm1v3r4cXo+/3+2fLuTDu0tk&#10;wfOdUD1Q9+YnWDaycf6dvMDr/vHh7vrh8TF8ESG6+/h4uPjpBvF3c3vLvu0TB5lfPj7L75/3AhkH&#10;lb/AXnlq4dPxr487+d3j8x9393AD/BuXOkjrElET3vP1683dLuLvV/yXsedXCxswDCgj34N/GjsN&#10;kH+pJ9GkYdLvBXQXhP0EvIrYfwl4ggiY98/HCfjp4Xl/ODfA43HCHH+fiRRJI1T6YX/3VyTq4fj4&#10;cR/PnJvn2697ZOjt8RBeW37FPo189N++YWGxKNSvD7udnKNvL8LOvujCBOHHfzAJPmz7dXe97a62&#10;63Z7td5cf7p6360+X7X9p/7DdXc9vF//9+3SdtOu2ihl45kW5Ljeq03fD92Yd1E+Bm5/jHtVWClv&#10;TZSBu0TbL3dpEW73z8+vD8fdX9BF7p8eUTX+6c1FO3BK9BffLrqEiC0owAXMf2iYZoRMm4uvF+p9&#10;zsD8hSN8wtNs+23vwKNh2tVmWPfLeDgXJjxtM46NA4+BceKBnSc8zWa9Wo/LdNMwbbvajqvl+aw1&#10;HijQdst4NEzbbRDwy3g4+qf5tOth3TnmY2BWzbZzzGfQeJz8pmG8/LZRePpNv+pXy3TTMM1m0wwO&#10;fuNaMdGtH8ZudKyPhmnG1ap1rM/W4NmsofXiPtUwzdhsW88+1Zu737Ss6jKiRgMxo+3GQblGb2/v&#10;Ehkg7xo1eoP3Xb/dOpjbADWbZg0HLUs5vcXXw2bdeDBpoHbVI00cmPQmX2+HLcJxkSEaDcTKdr2H&#10;I/Q2d1NPA7mppzf60HSNZ9M2Gqjp2BiO3dTord5vOOo91NNATd+sXeee3uxuLtdAzYCE8HCE3u4c&#10;sKves3M1UNPDEQ7qtXq7e9fJAHnXqdUyYhy3HYJlkcsNUNO13dbB5XK9nQT5OAy9S3HQQA1npkfC&#10;yj1sxoQ9wCPKDVCzRpZ71klvdzf1NJCbema7d8N25TieWgO02vadZ53MdheVcJkfNAjUZmcsy9dW&#10;b3Zkv2MvGRA3Hr3VB89h22qItuNg8pBN73PP2ujft107rrtlmnVaLjiQmN+jD3cehViMgdP2WXNR&#10;WS9zgIFp+nHTOOSpmCEnRI2Tpy2Qk6c7LRGajr29dbC1gdpyAXGwQVds7rZfechnoFbtZts4mMHs&#10;bqTwatU4VspArdqh86DSG9xPPw3lpZ+WCmjuG8+G7TRQg/XZIbo7vckHDglk1qKgM0CYfAcPl+uN&#10;PmywDDskXaeBtgOmimV+WGvhMKAaI1EWZ2SAmhWk82DSEmJYt8zKgUkDwUMrz+VvrUUESqQALc9J&#10;A3kVobUWEQPCaPBQTwN5lbu13uwDvhePGmmAmmHst5510nt92GxHj+1prYGanku6B5Pe6iOuDBcm&#10;DTRwFfYg0lt90w0rl7lGAzV9u0Z5WrxprrWAGLkjdB6G0EA4dYbOoQmt9WYfN6vORTwN1DSr9dYx&#10;p16LiLHbjh7tzgA12Cs8d6Ve7/Zxs3Hdng1Qg7rvWade7/YRBc8jXw1QODEc69Tr3b4dm83gEHsW&#10;qEcfWGa9XkuIEdODR1sxQE07DJ5TsNebHUwrz5lhgBpUKY85pdebvVk1G5zgy6K8gMLJ5lknvd3H&#10;sRs4phcPjV4D8XZrz52219t9O6wHjzQyQO6F0tt9xL7mOTR6DdSIu8VBvUHLiGa1GbeeSRkoPKEe&#10;aTRoGdGsejA5FspCOc1RgxYSTQP90LAXecJA4QtqHBeAQQsJ5PIgRF/GZKCcFpVBiwnuT/3QDg5U&#10;Gmo99hvPpLSYwLfe4fhxYDJQTpPKYOQEXroNt+9l+hko3nBw3GoGs+VRWlx3NQvlvKsNWlAgMnnB&#10;rWNWBgp1wqMhDWbTc7/brDxrZaA6xJ9DGdsYUbEmhKV3oDJQmP09RqmNERWEcbjcZxbKqblIGM9s&#10;lejXaC6eSWmoUYJBlo95CQqZMeHMwB2+zBQWSi67DqG+0Zu+4W7Yopgu7ioDxWXcY9SREKd5Uv16&#10;zbHjwGSgnMrLxmz6zWrgnuxApaHw0HjOxI2RFH2/4Vh0YDJQiFrPobgxe55DZ7V2nFQWCkvf4JDq&#10;G7PnuX91HqluodYoFQ5WH42k2HCAeOw6BkoirBy682gkRTg+HIeihcKj77HsjHrPt6tuaEYHq1so&#10;lAoP+YykwIaEl3CZ/0YDtcZp7KGflhQtzOfyNIwaajOizC2LP0JrlKQYO2xCjk1loXouVA5OH/We&#10;Z1LD4LHuGCivo4bATzUrbqON5zZvoTgHXATUoqIVk5rHyTpqKFThlce+M2pRgamUKBkPA2ooCZH0&#10;XEm3WlRglh370cEWBqphgdmKiyaerZYVbdOiDHtQaSiv531rZAXhXy6twkAR/+Vi9q3e9ig9rLBD&#10;rTBQCLKNRy3b6m0PS7TrxiFsDZTXlrnV0sLPFgWUKyJsa6QFMXsuI6OBarDZ499e5kAtLbCaos15&#10;OLCA4jxwoNL7HhNoQ3z08hmy1VDekIyt3vfEx/Vc4hyoDBRmZ891uyHQeJa3KI5sYQcFLVjTols4&#10;jhHMVhrZms3vOfELsI5d4jiIm5URGUg07EvLVLRg/qA0IzTWqKpbFzILNmKPX+ZEjNWajEyMaDvP&#10;zAwY+oznOEEV0cgwDGwH18wMGDKgc83MiA4CakdP2CpWIv2OcDF3pkXZgW1OQ+HfwZDtIaMB23Sd&#10;567QrLQgaEfuTR5JVYD1aLuufWZEAfKDA90zMwOGKPUYMbDRaTJuu6H16KEFGHYMjx7VmPBKkkGw&#10;njvurBaMADxiwh0MYiIsW7KjWo+C2FiwcTMAtcyNjREFhIV3nrCrxoDBi4TCeJAZUbAVJ69H6pvw&#10;TD8ZjSgY19zkXcg0WIfP0XNRbky0ZbfiaPJxo5EgyA/PtYjYHsP6Izl2rplpMCRB59rUjZYgogG7&#10;lMXGgLVubtSiIGVbOCRIo8HcyEzkpR+ZBVtJhqCD9U3wJYZajgGP1LdgbE6XwmOCNitmplUXLGxj&#10;7zDHc3opbqxApsHQLVqMjh46GhGyWbXEsTg4pNVgXMkal1MNI4CaW4tTCPXFg02DpQQgz9y0NOBg&#10;QnX0INNQFci0NFg3qDwOhw16gCJIBR21EPGcnCaYs4I7tCBw4dEA7brvXLHrJkCTvAmPVaUxQN4w&#10;WIL9FcHF2ubgCAOD8aHxuN+xlClMCHmXhmOAuI8J1LLSYUI0ScPCm+SZlpEY3HVcGrAN7UTquuSu&#10;gfLmpDWd2fcE3fgYQ0OBC+ekh4Zm2xOxhJl40TWEu1ktckM0jCcqqLGRmmTBeYyjFqoV25lHITXB&#10;ms3YurxDjYEiQXRw3SFMvCbWjpVve2mZQTgRJkjHepmQTXSUzuNgawwUqsboySUkD0KtMrc+TnIH&#10;bxgoZAYmNM+8tNjARe6KyG1MhCix6t3Kw/Mm2rMdycr16L0GqtlQ8sE1L60xuHnDBnx6c4BN8KZY&#10;Yz2GN/aTXmWupJ4cJS68Ggq54cnMLKC8MmqttYWOLFDXDcxAcQ5tkKLLZ4oJ/Ox6FFEXb2jFxJtz&#10;2pjQTwqESIbvsuw1UN5YNXL91HqtoaFLzhsopD5p4g4amkhOcohc/krMy+oNMbn5UGmxse5IJPKo&#10;ADYAFI+ly9hsgjnxgQ2eHDYsIWpaLLnLY869QkERJDMSPbDMGgaqIc3OE3OA+q1w9T1xUB6WN1Do&#10;/a74BiKfDC5MFa710lDYdHHse9hQi40eMe9JHyDmXb0hyocrGICkJwU14Mv2BKNYKMx8a5eRyAR2&#10;erNkGgPlTJNh7mpaqKFYLB3xKBbMc0rasM5mS7aCR9UwYLj1XRcUE9dZMSctaYo5UWRqqgFy8zVW&#10;7Ll5e/vzc6oLwqcLiihJ5Sgp+fGyf5WiULpICHWh8lfqf8TaPEDJrxeAkZoaOBeu8QEzJw3cVmFG&#10;sGngrgoY+aaB11XACCwNnKu0+OaMLNHAudSWDxjhoIFDnS9W3weMjNDAY9WcuS1o4G0VsHg5NDTf&#10;q3isZLI6LhOXgsFex2fiJDDgdZwmZn8DXsdrTcFsfK8iXcFuWPirwAuGw2ZfBV6wHOb0KvCC6TCQ&#10;14CLiVtTnu9V4AXXYcSuAi+4Dmt2FXjBddinq8ALrsNyXAVecB0W5CrwguvaOq4T86xZuDquE6ur&#10;Aa/jurbgOr7XzF0MpBo736vAC67DCloFXnAdls0q8ILrMHFWgRdch/2xCrzgOgyRVeAF12ElrAIv&#10;uA5zYRV4wXXY8qrAC67DqFcDLhY2zXV8rwIvuA4jWhV4wXXYxarAC67D1FUFXnAd1qsq8ILrMEhV&#10;gRdch2WqCrzgOsxGVeAF12E/qgIvuA7jTg242Gc01/G9CrzgOkwwVeAF12FWqQIvuA5LSRV4wXUY&#10;P6rAC67DnlEFXnAdho0q8ILrsDpUgRdch/mhCrzgOmwDNeBiFdBcx/cq8ILruMVXgRdcx32+Crzg&#10;OlI2q8ALriMNswq84LqhjuskP9JQvo7rJHvRgNdxneQxGvA6rpPcRANex3WSOajB+V5DeUkHNOB1&#10;XCeJgQa8juskb8+A13Gd5OIZ8DquS5XHJwsT36tIV3AdqXdV4AXXkU9XBV5wHdluVeAF15HBVgMu&#10;WWia8nyvAi+4jlSzKvCC60gfqwIvuI6csCrwguvI86oCL2TdVE3ZaS0ruI6ErCrsBdfFmvx+W13B&#10;dSROVWEvuI4UqhpwSWjSXMf3KvCC60h1qgIvuI5EpCrwgutILqoCL7iOhKEq8ILrSB2qAi+4jsSe&#10;KvCC67Z1sk4Sbsy613GdpN4Y8DquC3kxGl7+UDP7kOtiB6jjvJC/Ygeo4z2KmFkSyB/qplCwn+Sr&#10;1A1QMKDkoNQNULCgJIjUDVAwoeSK1A1QsKEkctQNUDBis6rkxBOHRbXHohCBkkRRNYUTpwV/qBug&#10;5ET8GHUDlJyIJ6NugJITa30Xko5gdmOt90JSDOwAlZwo8f92gEpOlJh+O0AlJ5ZODCLT6lZBYu/N&#10;G1T6MRoJw7cDVHKihNbbASo5UcLe7QCVnCgB8HaASpmIA6MYoFImli4NCUGv2kylU4OE8coBSk6s&#10;9GuEyG9DxErPRggCtwNUykQJ07YDVHKiRGzbASo5UQKq7QCVnCix1XaASk6U0Gc7QCUnShS0HaCS&#10;EyVI2Q5QyYkSr2wHqJSJpbND4ourNpPECJs3qPR3hMBfO0AlJ0o0rx2gkhMlRNcOUMmJEndrB6jk&#10;RAnBtQNUcqJEyNoBKjlRgmXtAJWcKLGsdoBKTiwdIBLnWsWJEnVq3qDSB0JB2XKASk6UAFH7BpWc&#10;KFGfdoBKTpRQTjtAJSdKVKcdoJITJejSDlDJiRJ/aQeo5EQJj7QDVHJi6RSRIMgqTpRgRvMGlX4R&#10;amaUAxhOjKavFJF4oMGg9Ep9DL1Sj5cXNK47XF7QK/UHeWtiFG+OEsiYP158o89lalt28ZWGlqk9&#10;mjx/2v+0+/M+/PIocY2xz1l4l9hOKtFh/t3tjz883H7Y/aeBIsgZb4iQINZPSe8Rh+SESfuEpAFy&#10;2fXD2O8sQMY2ZgmfxWK/vcRhV+Q7RZwzJHNPOKmP9P2H0vvsv4ozJDOZqVCwNmkobaiBYh6GPmgR&#10;Z2hv5p4n1V8pb5Qg16SumGHJR81ECN077EPpiRYhQ6szP84tSxbNmJS2oUiNHpbCRNRPjsOeECH2&#10;R4sPQ9szN86253YWccakNIOz7ynrHoal+k0XDQrTYodeafFhSLc5j/Nx/7oL22Pm5cgssfVQhA+t&#10;zRL8/Ltz/EdOSki/EZ4PWQj6fcnEg2xpSMk2Mg9DL7T0vtLi7Pz7ntlnvdRbSTQKrcTssN6H0u6s&#10;Aqc0w8pvS/syg1PN8/SFQou0AlIkmZmZ/ZZXZKZtaAJncUoBmURbSf+wD6WfXXooberOz/P7vBBa&#10;oCV41jefAwu8QJ5n2qOxbo9+pTVyIbkQY18x85AVTXaS2N7s/PsaikUaUfgIZg9veipW6XiyTsYP&#10;divJZAZnaIkW5xganblx9lQYSdfAmKGih6XWC13+EulOeP47dLWrf/vddYmttOLgoXJ0eudfXhcy&#10;kbKo4hCidLl5X3pmpesYC00JXPMwND6L+EI7s4SveN8z6xJbpiVIKQdYDEs9ovSQdSlwzrwrpcsy&#10;7zlwUuA6cRF5KRRRNjjhv8ycoRCdeRiaoaUXkhZn7nka2tIuwdAWiUxCVxw2lI/WOL+3lsU8v8sL&#10;sV1XHDwU3E7v/Mu8wJm/ScqyJI7EkKF8hJCL20jRTRHmocGJft/Y8ixNhjpvYaYuOTYO47QNqbpk&#10;ZWfsF/EdGo2h+Vnx0IcztGz43lRCTf308IQIoYlceiit4c7zwnfXJTaCivChvZNrXVCMMqecLEu7&#10;bbNECT069apQlTJJv0nxcdGn7dPhEesv6CE78ufC658+kjZnxaP/KjY1AZE/+kXIJk3I8pMTZI/P&#10;WgHPry3NyBLV8w/yv/HUSD8MDcV+8YehfVhcy9AUrPix3atxbGoCpEgbNhgbSs+I9NgsgxBVdrbf&#10;4xuL4/tnAztWqnGFlw3NqtK7zvLA0oAyF1IwPk4ulIEvJnfyc2nQlX9O263i5/Y9Iy2oa0Vfl3gv&#10;RV22xGDCVJeLS7xlFxrt8HuzsVi+T42YVBjfVqpSnhDDDhRfd8OmSLuQ1Njods+ykZLZFM4KA0o9&#10;GnO2xPZb4VloqpWQWRT2W+IV1J7kJ6QCRfRxZoQDZ2/a9uguVlDHNlwRoTTXqkBIC6pEcsqGGJIP&#10;Uuo3PsNrvi2miIaWDI6xy5YfZU9hv6QQhZY4AjlNcr2lvFJaJmn5Yh9KZ674cDqOTkTAWbqykOnO&#10;F1O+zbAzYWNzLfMw9OhKONFbfhVp0bKoVW2GRaYm80os7msehm5dEWdosCoPffMkXTzZjU41nqGj&#10;tlaibaiXYXFK366IM3Tj8uNUSxZKEphhOY6yhGMHxZyfabFDB680z6z2ueZJ4QO5PQbFBDNADITK&#10;w9KbKZSnEq2Fy3ZjzpDYyytAhg5d7mmiP7YZ5cmoG+R6fkhZoejFmt4ndPVK05ReXW6cSv6cstCG&#10;y0xe6w4d1fBX7O+VCCRdu9w4sdZwcU+QUndfLyd1zyj4ER+e7F2tuRFiMgd4mevAue1Jpj2S/3vD&#10;wl+ZtlwjrZEj9vxKbyudvPzzJPM7OUDFwmIvB8jzPhtWTg7m2P2reFsX21Lsb5UcTVzQi/Ne67ah&#10;4YEhfOgDluYpLTLc80Sq9/nOe7JklEzmoI3Dcie0l73YESw8nI5j1zS3SPh8pwgVAPRMkAGYgRL1&#10;OKvMwRl7g6VpZvHvwmkgM8PnHRgbgaVhS3FhHkrvLz9p0ZjyVRmnSbwlZpyc0W2KeeQgL0iLXJJ+&#10;YfGNVtgsKtYT6uW78nSdyEhjI604LLaimHY0PVS3nNAPzD/R1WrMJ0co92EWVFGB7g8xpijjjD3E&#10;fs2Cbn9xWFwRWU0IdTr0C2kiUI0jEsHFRPptQ5kMPSwiDQU1rdlkbMkTZY2lsViYaWgX5iYuEg27&#10;ctLBuF8alYdnBElkiUtpUiOOOc6lx1ha7yrtBKwYj7N2x54w+xBbSUvV5jAwpfPtsZ3ajYWHoYlY&#10;xVSpZ560DKoZ27OFyrli646TCQVRDPVj57E01e9fw81Zky4dVIFFIEXQE1FP0AtLHdHiRji5g0kT&#10;sgAKn81h/gbNuSONyBSMMOlMo/KP3RYYRtF98omXz8qJl2JDsvjCk53IxcGsTbtJTnAYB5OmISLF&#10;iKlelimxjkHUE9rYnCw+DS3Hzi7syTWw6tYYW4UlHNIALOHIo56lZYs6k6KdTs9NNBIO8nQR5ROX&#10;bXWhoB+hNAyLCEMbsLOTOotWmphnVWhSaCZqYcJC40m0zKrH/DQ0DwtPQ0swP1ZuyCK4g257cu0i&#10;SqTdSJ+os8otxf6kkVjxTj7GWfey/xLoCRV7ToAs+0JTZUPj2FQswIZWYf7JUo0M7ThNJ5+DMxHH&#10;fkhxNfMlc34aGoylN67Sidhfv4QWp1qOTMPIWXhmuffSGCTOlW3t1xaoUbil91qaK1WirCjvaXeY&#10;6H8qcWPbsTTVKr2IIkliV0lYT+TQALMlJt6iL5g7BCqKdCALoKGvmH9ZaY3Tp+ODQ7E40nAFSKRh&#10;YOHTbRWbkcWn09HuY2EOw3XW2if7wMQuwwoC51Mg63nz09CYLKKdtG8fWmiUXU6wDY0G7d7AT5w1&#10;vRNnC1cAaVKWZiuF1CpoTMeC7PWcDolpPhSA7DORQ/s581KxYVlAG9qQ+bFiRs+K64mFimqVuGKT&#10;TnFyv6GaLa0vk+iatCsfibnw4B0O7zuZMqepSpuIJEO4B9ttlbqYBUiO4zngffkARymjfHGApFtD&#10;capQNJ9GE+EhqnShPMV+ZuHhfG13ThTbSwqCEx3MXikkKoQqYnHgplQGU2+z+E7Sscy/qHSPRfqn&#10;ccs7GQEvA02N4tMTYwv+IUyz6enkR/NNFktw9h/MdJqXla0xoS1tKqnnWXwp7e2yB7n9FtVBtEHi&#10;P9KZc7ojMdTNQgRaWCkd+59FtKGrmZvIoOXwTgfsgD3QiAnwCO/GgeGtmJOZaZF6ocWnocOZHy2M&#10;MDlBp103DcypDmkTWg4WcwtIfdHi09DtrAKt1ONLrHoSAkFZa86/jLa0jaZmWMVLuVhK1OrZrpqd&#10;ktNsxSaaL1Ohsq7MZ34Kc2d1D51tCnKwTGS/JZZqsOzk+YSyx2ZgsfnllT+5ISP/wfWrNhBXNMoe&#10;JzKeOLixTQRjYzhnqSRojaSpj1oksvBA4HMfkaV7Tb68TLbiiYz4nPLVkdBVFtrQAmcmVXwTS2H3&#10;8x947FnivNIGmt54RvuLs41t9wLaWLPcz8ny+5RpH8tnm/notcXXU+zq2GstzjZ0UKtAKz6DtLZn&#10;BhYrc3x6Jswv9l1Ls82Bas61lRKreWApFm5mG1ufxYFPgvkghfRgi7Otiw6hV8WGFpYRdAo2m9Z2&#10;vRrRyOPTk7id1I+teCnfbNfs87zlT1zpGCoH8UKGDXRi8IHHpTVbfBr6rfnXFoksd+84cHnGMBYB&#10;OJkWbCBzArF7pElbnG3ovFaBFjtkYimkTuFcp9U1QUHfXXl2PO3a4itPlPIRWQofp8sAUmdlwz3w&#10;MG5ygGMLka0dntgpadwWZ7uWbmwVs/3Fgal0nO1qs0CYGC62cEtopS+bHy19Hvrky8BfJKq/PmN+&#10;mcixmVtEC9XmQmuL2ionAfOJ3IiTFKu+QTuILT+trQhg+zS2dYtoYesosX1ri6urT4cXa4X+b9Bu&#10;8KemfUsTG/xK5mls8BbRwvLRGuhFy3zSbNEuiqONU6LP0YOYQ+ytNrV6i2hD/zZ5KSdaQsZymMwZ&#10;MrIvsujEthl5dWKp2PQtog2d3PxoRWlJmjAuBYykhozsSzZGmg/OZMtwsf1bIjJPKzhZLnrpwiz9&#10;2YqBxdCTDnI55azrKDWCC2hjW7KK2eIYSzdXUcisX5PQJ14q87l0BTO0iC3hEpGlz5sfLTEJkxw6&#10;ZSkMUTlyWYyChUyOzeHibEPHNz/acc1ujTsTcyOGETMfovNykgDR3fRmMk9jm7hfR2S0kcSrHS3Z&#10;sPJoKTVyJiWPBE3v+mLfxoZxES2abYXNAjZCxMfDC/fOWJBRDArpoIhN2PRLpdZxcW1DPzh56tq3&#10;3YqjIBFZtFN7AjHwkEVnh1Jjnff0TpQmcmltpTNcDdoVpsQICl4bQENfD5SLRAsOZsvJcinIejLG&#10;2O9xcraax2vIlM2CcdgA5Z/lf09/HoiQp5Z/lv9NP4+t2eJ0Qr+1RIn8s/zvmdFDxzT3zzEKSs+z&#10;4vfnLl56xrhbJUhLoCahu+0I/4jhZtxF8IeEFKrpcWySFmaUOnYlnBaXnVhqdpahuIJlKZN/l/+N&#10;hIjtyvw/Dw3H8s+lG5uDDhyGOBET0Mk8kwp7Sp/0wJD7l6aeTpnQDKx4Kzvn0PkrvA7bSbg8btX8&#10;I4sjkgn1Ie2GYKczkg5tOTkfYiMtGS4votifIqbQzithshjst4iPBIAUv3aqmghb5UHLEzX0/4oI&#10;Q1MvN0Ix7CW9Heka5UieBD4srlZx/UKPCz3D2AYsPgy9vdwoudyQghYhT25V4vjMFuKTCybu7Jyd&#10;MavHLmGLx7rNqtmU0jXNk2o4yfQ2Dzs/lLZgkbQThXw4UQsyg3CaFTa70JUrDosFweqKiP4pGoXj&#10;J56DPpw9AaxpQ0wpXdNUUMazKhhabpn1VC8ktp+8OyyX2m+JZ7lxZo0M26lVjXDXZIfzqUkgtgtL&#10;RMjXetc8aU+WcwZP83TED599oKdWvtA2LHGf9AJz8y0MNIVrbljPQimSrl1xWHSnUruX9mHpofQE&#10;8+NEj84BrWeGxcWZpOVkGsyLHduIpXlKb7AKnGrYDDkPO3Y5KO7UWBnaiSWcBH7ko9tyjf2W5Gxo&#10;sJYg86rMOJHt3xMYsa1YgsyZTD4eUus5GQ8mnITfZhfYqVlP8RB3kLmSseNGzHrm/QknmAMF0072&#10;YpGiJuVo1IkS24yFeUoAfbxK++aJ8y9xn4TPFKbPOVlT7HOFnyq0G0s48+ngw0kcSQrhQ1EloUBP&#10;BW/YmA8ALp3Wq4B3hZ0U13MK3HXh5I4z5L0yRZLl9USgTqECoVWeeaHQfizinFIYnTg5kjJrlnxL&#10;wLRkvwaDGqaEKFKnF4LB0qGDjEz2NBdO8QBy5wrDTgbNPCzSApdyfHjiRortyOLD0GPMLRN6fBh5&#10;KidRULHlUxgW6lnbUuxKFp6Jxc0vEWJ/rAB44lwl9jafyUTSFPH4sTlZnOSU6+sjLIdndhqehKLr&#10;LM0TqscmZRHnFIrow4nvNAdOcpm3YR0o6VNwwMQj00qHZmUR56Sd+XAyy5y9PVEoD8u9epsfTt61&#10;6SESKkv/ujAIjIhYUOLbnjj8JJptcqrmmJkZJyIr6r0YG3DX+5lWZX2fuK2JBh6z9f6EhxRHx85k&#10;bpww+ZTFeuKWFqN6VkzQJa3hJDYzixSSe7ZfMcHbJQHCIhAQMxEwUw/plOUecsNe57+TfWTP5+8n&#10;L7EFpU1ZwJu1izmNy46SNEVysyZVUYzuWgijIm9zAib5lzbdFm2P9Yr8E/qPuReEYQm1i5CE31gT&#10;NLdz9nL23uHaMi90Zn52Vpk27Dop4xEMP1M9j7AVX4+/3+2f5F74un98uLt+eHwMX26/7p52Hx8P&#10;Fz/dUBzk5vZ293zMyYDml4/PUhFEIt0vL25vXt5d3j/eHENzs+e9jBY1hMPr8dPN69c4WoCPE3l6&#10;OO4O+ZbL6317eX37+vKHw+9+K59+2N/99Q+Hi8P+KA3TLl5fbq8fGOlfb16Pf7g53IQ//rQ78PTr&#10;/vCflxffDvICr//nx5vD7vLi8V+eX3mzEJ91cQxfsLVLZNZBP/lBP3n+8enjnglDcbCFj/L742P+&#10;eH/YP/37/nD3XrDy6Ob5Ftz0bDtSNCV++XjkO4/u94fb3fv34fPt/gm6/+vzn15uZfBwD2cmf/75&#10;328OLxcvfHx3edz9fPy3/Z++3rzswg9ufor942Txpt8K5PP+/Y/H/f3DUQg30yl9+fb6EqnHh4uf&#10;nx6fX9/yG0h0PL68ffPmVVb25vU3Tw+3h/3r/v74G97tzf7+/uF29+YbM3uDPrQKn14O+9vd6+vD&#10;85f8UoLs9t9+Yk0e7t5dYjl5vnnavbv8IzVk6Gr3uLtYhzdnIqliDJ8ufjw8vLv82/V1+6H/fL2+&#10;uubT1Xr1YX314fN6e3WNUve53Vx/JGzl7wLdDG9vD7ub48P++V/u0gT4o28Cd4ebb7yvzGH95unm&#10;4fkyvOnfPq8+fVp/Hj5fXVP544p9vLrafny/vXp//XH4eP3p+nrzsft72rK8c9goeRaBxGHWka58&#10;/BMsCvGFHJFbb97+fH8I2whKhtI3ZA2MKc+TAi5rNL/I8UKRW2rjjARciN/wFqEo9voplyEPJGsu&#10;ezNxh9TpOccW57fv4csP0+aF4PyXJhf2Xt7lj6Gt4LRPYTT5S7EJX49/fdwJ2z0+/3F3DzmlsE94&#10;k8BKpZCIzP369eZuF3c7MbBT7tYEEQgcBpSR75ET09hpgHMCKOfKpt8L6O7+HsJMwLGt4oRGS68M&#10;PEEEzPvnGfjp4Xl/ODezx2MGvo+/z0SKpJm34P8XVf+goorDKYqq33NEfH24vYgcnLc4fPQPIqg2&#10;/Ufu9df91fa63Vyth0/rK4x066uPn99//IRhZmw+9f9vBRVKYLawErO46WN1/UgREVRcjskbxRsg&#10;kkpu/eSJJmGSRdXtj7MakU8t1Qj1y10ifm478Rc5HZ8eOcD/6c0FFk3CRKX5L4EM6FdJTp4A/YcG&#10;IpifVFZa/xIa0Q1cx4OacQLzF87xCZGUIMMWsoxIA+GR3jbS5HUBEdkhChGlOhoHIg00rsW3uIyI&#10;I0MhgiG2m+UZaaANF6jQHndhRpzu9Yg00EZmtF6eEXtTISJRIDR1X2AGDbThtu2ZET5FhYjQ3Vba&#10;Wy8g0kCUGcAatTwjahgqRARzeNhbA23EwO3gOgw7CtFWgvGXZ6SBcFcQwbQ8I7b/jGhLNMF2WEak&#10;gRBqRB0sIxIbjsJEgShWdnGRDNSwhe9aByq9zxv2H+5AByoNRQwJQVoOVHqng6pDHXSg0lAIh2Z0&#10;rJSYDGYCUjFIoJYJqKHEqLNycJ/001WoyJ3oPGuloSiugIPfQUC936UIGflcjllpqB47A1RflOQS&#10;nTPParvCkeLgdQNF+AIWbQcqveepgYbb2sMWGorkSioeOVDpXU/2AQUSVw4CaijqteEacKDS+55Z&#10;bdiPDlQaqidzonFIC7nMz2s1YgNGxiwyu4Fi25MuuDwriUSfUeFAQwNxoNJQeFjRdByo9L5v3Kg0&#10;FKG/5LM6UOl9j/ue6BmHJiYJ2xMt2IkO/pPGARNIj6DwHIkGiBI/WM4dU9KbXsolulhCA/XEPrYe&#10;TFpSEHGCfHFwhAHCTdA5ZJJk8c7Uw67O+bbM5gYIG/XKcXxIaMOMCUcOhFjGpIFCWafGsU56w7vX&#10;SQPhUsblvIxJvFjznLA3rR3UM0AD+bSdB5Pe7tQPWW22y9SjnNf8etTHIuXEMSe92zmtCW53YNJA&#10;KLNUi3Vg0pt9zdboPZg00IbCe51nTkZG4Obx6OfSB2JaXByn7CjHnMx292LSQCTqslIOTHq7E8FC&#10;FRLHOmkg98VQb3fCY+SmsrhzcafP1OPWigvDMSe93SU7b+U4M8QJPa+T8/ou/SkmILKEPVqzgSHG&#10;vd04hJF4pyZE3DmoBrFMPANELBqBTQ4JK96cGRX1DjwXeAPEmYGu7UGl9zsxR8RZOGalgajHQeSe&#10;Qz2SuIZpViS6yTZc5D4DRBUGqo45DkPptzGjGlcjqvYyKg2ELKeykEP2Sd2BCRXORPQ3ByoNJOTD&#10;Vbi8qSRLaEYF+TYOQWGASAYmx8lDQL3pCZzgsuKYlQbiIkCEkYct9K6X7NW1Q0USB/5ECoIxsU86&#10;Tg/pIDJBkcgCEzpmpYFQJ0gTcwh1yW5TqMQIt4zKAJFpg3/fwRZS22JCtZY6JY61MkBkbBE15WAL&#10;PM8KFVU3PMxugLi/UvDKIW4lXGKaFfZI/N4OAmogrEkjGVvL+0p6osyoSJfycKABkmByknocqPTG&#10;772oNJCfgFZaOGelgRpiWladZ1Z642PSxYjuWCsN1JCFShakg4B64yNi8NM6UGkgSUQhvdOBSm98&#10;ktIwrjlQaSBioDuiWpZRSbjzzIFSytBxNBogyrZJDpADlZYWEqDWOs4raTczvR8EJBPfoQQS/jJD&#10;uVFpoCZk13tQ6Y0vAVaeo1ESl/Ss1gg0BwGNtMAc55HsuPYVqg3pMp4bnGQ1TC/Yc2AhYhbVGAMk&#10;1i5Ep2NWeuOTnk30twOVBpK3I4nSgUpvfIIatlvHbZEc1pkUEsdJIpMDld74nAYIDMesNFCI/R88&#10;s9IbX8xDAC2vlQaS9HNi4ZdnJeF3M1sQHbd2ENAAocJgVnfoFlKeQaFakQa2PCsDhCFZcnsds9Ib&#10;vyeMDjVrkYBUhZjfD88z+UWOS4+kIE2zwhG0weS6jEoDcaEVS61jVnrjk0eFTudApYFE+SbTy4FK&#10;Swups+Y5GiU3aiIFPjsqVzoOESk2NUFRmJQKaw7JZKD8uMzOx/6MldJBQgNFNDAxBA4Smq1PMkHn&#10;EYOSBzBRwz8vu/clFszDGhrKjUtSuKY3xLeP5d+hNhkoNxtKwUiFC9uK5/JtoNy7i/IRGlcoK7LM&#10;GxaKMAxirJd5QyLx1LwwsHucfhZKJGHr0HJHLQBYL7I0HfurgJJSQg6el4hkNS8iZTw8X0BR8Zuw&#10;mUXHKYFDBhd+P8+8LNQKM5VDRpGOqHGJ69khNwoo5LXHzS3VahQNCX7w+Hks1EiSocfPPWoJgF2a&#10;5ETH8V9A4YhqHPqTZObpea0pJrK8vwoo8lYHx3pJFL7ChfnXc35ZKO/NhOJLvwaXgQIXNd6WeV6y&#10;VdW8CJXjlrGobVgoqiTKqbe4vyRT/VfgMlCSweMxZUg6nsI14jJzaFEWamAvDx4aGglABusWM/oy&#10;DQ0UCi/REw4aGrmBVYe2DQ5cBoqgNtddUjK1ZhpSzpQkKAcuAzVwfrWO82tr5IZkZHs8jxaK1g0U&#10;ElmmIdqxmZgTWQFGCi8uEw82Izq8U6NVgH5JTMjknXuwGTFAlQSJOVhkRjypBhuKtucChuNMg8H3&#10;VJT3YDNgfkoaUUAVwQ6bkmNuBqzvqLPtuPGRCqfnJmEYnuOlAJNAIM9NDMa12FZkmXrmZsBCWw/H&#10;xVlaTJmtTYMBh9gvwCSCaO04OxspUKYECUo3MSOOdTNgmLJQ/jw7oBAlkmbuwWbAcEVRXt6BzURu&#10;Um7BOTcLRtNTvEQebEYojNy9cQ4vU7IxYBj2qXDswWaEgkQiuUIxqfiglhsDC6WXPNiMUCAhj3RK&#10;z9wMGHnb3H082IxQQLZi1/ZgM2AUbHQ5VlDUFUnI7WrRzzzYNBinDZ39HGdpY2I5MROQ8O/CpmUJ&#10;NmCUJg8htShx50IQqqco4s6GkIIRkyQhGoCj20NGDSV9gLC/L2qrJMQqXESbUubUg0tDkRcnJrVl&#10;XEVEJxY1z4IZKIL3uEV6cGlhQDU/CtU45mXCR0cudp0LlxYF7vWiLse8yu71MkGdCDjkvmdeWnxI&#10;lw2PBYSUZ/WGnN0Y/D2yyoBJMrZLDEtm8sT0aKFUC/SodAaMuACXUwfJZJAR/eGKszZgRFmjrnpY&#10;UQsBlEnJXvesmQYjUph6Ux5kWgrQB4mKtB7t0QSUihLiiXfFqqjJSDcOqul7ZqbBKE5Bjo9jZibU&#10;k7PGicyA+ZFp8VGBTIP5kWlJgPeEriyefUZV0nnHEBSDw9BDRi0KmBmVczwMIvW4p+1J/DmM5UFm&#10;JAgVZDmkHQxiokXXeAxdR5mUV5tekdQTSjo5rCGhAswERmkbikZ4ZmYkiFSjx9C7rKN2GkxCagjT&#10;XT44TfynVKJA3fEgMxIEv6YnrYEAP0NGzA2t55g2YBTa2jYeJc6EgZKABz08Ut+AkY1K6xUHGYtI&#10;UKkG5tGGDZgfmRYFrBndADzcaEJI/ci0KEAsg8w1Mw1G1Q3CGT1k1KIAZJwwHgYxYaSQg8JeHmRG&#10;gkhdWQyIy/vMRJ+SUkHIuQeZkSDUy5Xt6UCmwYgd53LmQaZFAVmuqOKuNdNguM0oOuRBpkUBWxwB&#10;7tEbpdneJBslf8FjAafGq4IiCBXh6BFXBoy7Aa13PDPTygRkpNiba2YaDBVVzoplQWyjQzvcj55Y&#10;AqimCLImgBVXvQOZkSCU/+09kR/8SiPDBu7xrFLXSkFxJgLnEVcGzC2uTGApAdG43TxrZsBo6Uck&#10;v4eMRoIgeORkWt7UJrhUiqJ7olqId9VklJafnmQIC4aRhloOnplpUeBOCySkVL2j1I3zRGJyw1dQ&#10;lM2hz52HihrKPzEtQNyXXCn3OAkr9yVXamZMUMySWAnXxAzYCs3W5UqwAaM01qR6o4OMFoyGoDQO&#10;cTCIjRmlsoaE6C+zvgWj3QENzD3YjAiR3YmVwYHNgFFFhfKJHmxGCyEgVuzmDmwGTOrDeeqGUBpK&#10;cwmRvsgDDzYD5sdmpAhXXWzSHmwGzI9NywO8H7RscFHSgBH5TOaSZ920RKDd6OAjpIZCUyId3LUB&#10;tEjAmMcVyENHDcV9fEVRB8/MtEiQoF+XAYsmxkr+sGt8fgQTSyruVpdpzkCJRxhp55iZiSaF9CQT&#10;OshooGiATUi4Ry828aRu4W+gMGuQauuamRYHVIMgrMEzMw3F3Y7gMA83bow04PJPhqAHmwGjNxrR&#10;aJ5FM9JADIieIG+i1Q0/StyrC5uRBgTY4PzxzM2AIVWJN/DMzYgDFEjSsT3YDBjBF1y6PNiMPECp&#10;42TzYDNgsAmhFB5sRiBQjgeR4MFmwKhAhkB2YDMBpqg/xB56FBILtpL0To/wNyGmfmXLgrmVrSLI&#10;1BtJYcDcjpkiypSMD5dLwYBRzpykAM+qGZFAhyzxRCwrPyY6lSiWAd/A8j3UxpliOkCWe5BpQeL2&#10;EdrwVHf0iwE7t2ZUzfxyl8qd3nyNJVtv3t7+/Jz+xicKw36RMrBScfJl/yr1QXUpPOrq5a8UuYvV&#10;cIGSXy8AcyHXwLkunw8Y7VgDT+WcXZg5pzRwLg3swwyPaeDcssgHzOJr4KkNiOu1ORQ08FBFbWS8&#10;Bp7qfLswI7I1cKhYKBWYXcBIYA0cujW5gSVWRkPzvYrHSiar4zKJZjHY6/gsVUCf9gffq16+YDVK&#10;llWBF8wWC6L7KV+wG4ElVdgLhiPmowq8YDmCP6rAC6aLPcLcc5fgCr3ufK/BLvESBryO6yQEwoDX&#10;cZ3EQhjwOq6TOAUDXsd1qS/JxPN8ryJdwXXEFlSBF1w39zNwiarUG2t++TquE8e/IV2drBOfvAbn&#10;e83cpRSTAa/jOvGbG/A6rkudqSfS8b3q5Quuw9ddBV7Iutj6x73fxf9s5l7HdeKINuB1sk58xAa8&#10;juvE62vA67hO/LganO81lBfPrAGv4zr6aVjwOq4T76nBXsd14g814HVcJxV2DHidrEu9tactw/cq&#10;yhdcNzfKcsm61Glmxl7HdVKxxsy9juvE96fB+V4zd/HmGfA6rhP/nAGv47rUMGciHd+rXr7gOnxq&#10;VeAF183NBF3rLn4uM/c6rhOHlwGvk3Wp+dhMujquE7eUwV7HdeIw0uB8r6G8eIAMeB3XSdURA17H&#10;damb8UQ6vle9fMF1saeH+4hMfUxn7HWyLvV4nsHruE6KbBjS1XFdan81Y6/jOnFGGOx1XCfuBQ3O&#10;95qFE4eBAa/jOnEBGPA6rktNcSfS8b3q5Quuw9hfBV7IuqnRjM/0IHUdzNzruI5+cRa8jutSF8aZ&#10;dHVcl5pYz+B1XCe2aD13vtdQXozLBryO68RabMDruE7svwa8juvEomvA67gutUKbKM/3KtIVXBeb&#10;krglrST6m5ev4zrJ3TfgdVwn6fgGvI7rJMNeg/O9hnSp4d1Eeb5XgRdcRzZ9FXjBdaS6V4EXXEfO&#10;exV4IetiK1k322wLruN7FfaC62K3Pj/2guvIH6/CXnAdyd014CE9W7Od/KFugELcSQp23QAF60lW&#10;dd0ABfNJfnXdAAX7EZBQOUDBgJLOXPcGBQtKYnPdAAUTStJx3QAFG0r6cd0ABSMSUFM3wInDotpj&#10;UXIiCbxVUzhxWsxd2F0XRPyYVobLH+reoOTEWs9F6mU7HQNErlS+QcmJtd4LSVE1AqXWf5Ham6sp&#10;VHKipKDaN6jkxNKJQWBTHRFLNwYhoJUDlDIxNl13HypkvhQ04A9VnFg6Mwg3qRyglImV/oyQU2mW&#10;sdKjQZpRSYNKmVg6NRr+UEfEkhPxc1QNUDo2qABYOUApE/F11L1ByYl4O+oGKDmx0r9B1YtiGSs9&#10;HCEhzzBSpY+DMsblG1SezqWbg9jFSiKWpzOej7pVKDkR30fVAKWzgyyLygFKTsT/UfcGJSfOrch9&#10;p3Pp8qDIT+UblJyIF6RuCqVMxA9SN0DJiZWeD+pKFaxc6fsIuVhmM+ENqZtCyYn4Q6oGKB0gkg1V&#10;N0DJifhE6gYoORGvSN0ApUys9INQML5YxkpPSEgQMstY6QsJST92gEqZWLpDJCGojoilTIz9YP06&#10;UukSIS+i7g1KpwhpHJUDlJyIn6SKBqVjhLSVygFKTqz0jYREFsMHld6RpnSPyB/qaFDKRDwmdQOU&#10;MhGfSd0AJSfiNakboJSJ+E2qBigdJZQ4rxyg5ER8J3VvUMpEvCd1A5ScWOkvoYp0IRMrPSYhU8Gw&#10;cqXPhFyb8g0qObF0m5CYUUnEkhPxpNStQsmJ+FKqBiidJ2Q7VQ5QciL+lLo3KDkRj0rdACUn4lOp&#10;G6DkRLwqdQOUemKlH4WSLwUnWk9KPCNTpPphd3u8eHx3+Xh5cXx3eby8OLy7PFxe/PDu8gd5a2LX&#10;b44S4J4/Xnx7d5m7Z1985XPqxS7Pn/Y/7f68D788Srx7qmwWXiaWK0uEmH94++MPD7cfdv9pwKi2&#10;MqYwGxqh0k0rvUkYtCHFmHzhMChFH7ZR0vCe8Wns9x6fhjbumfYG0Tm0pLhQySpuIXIgttHsMw/M&#10;yFLxExkxUlYkKv/qqXR/j09DU/cKtACmUDZqztFzw8yWvtHyJ0FL3w9Sde3T0As+Pg0t3ivQGtA2&#10;3knn+einq6RYnH0aGr6fRfv4rFdVChHRLjW+a2jenoDyz86vyTmg+T3orZgOP0rgJ0Pd/DR0e48I&#10;QxP3s295Hi2lJZNqQin5rlzskLQSBybnK9qFZrSh93t8Glq6V6Cl0U26p5LeuIo31HlgMsySkxNO&#10;IN1PBp6fhk7wEW1o8O5Hu+0orRhFv7QmjKr4NHDs/B4Gjg3dDdqzT0XCLO+3s6AzWtonZManqHS0&#10;YM5PKe4juYVsi9j63T9bSS1OVmbqA6+jqjMNTKlsijbFgTd0Kwqye35K1l0KT4ht4CvQzixFcj/i&#10;xZCRPHUEXURLGb5oXlFopXl8fBpawteglfJ8CXRMLgk1sHpKknFQvvVTGsknWGkPX4GWLllNFNJ0&#10;XZSpGV6d9y1FcU5mK5X909qGVvF+tFsa3yVP0tBRMMCijS3kw3xiY3jzUmefOjk59Kb/7sAU8UlR&#10;4gNlTKMRdyJybDYfYUMLef9sx/lI6rc9VfbMfGgJsk2agJTvZCHtEmBGiCxFTijt5CvQ9gNVieIb&#10;k18efY3TfKjKSwey+FTKxQQddn4amtDHp6G1/Fm0+UjIZ3poJ5+ApEl8Aso/s7Lml4Dm95g3MvWc&#10;2pI/Q1P5gJDf0Sr+7FueR0upyXRyxIp9AjqhJSNzZDQRW+tOTkT7NDSYj0+lGdGkuRpZmmed5hlb&#10;xScgaQDvIY6090kmGCoq0dzCvMeaE0yqlPOW0ujdPIvt4s0z1x6hTA6agoHLVKEDMe8QHjVoCNFH&#10;kR/GtvHhYWwGn6ZniW+/Rcr0NDCRAjpCa+huD9PYezw8lPYo0TuVcZ596JrlWcg8bI9Ekn4OvBA1&#10;znglTdjYSj49lAbx/nlS9SLZoigtTq9pMyxbMEUySg+4GNowv5A0lY84Q6t4P07KgaRIN+TOEP0R&#10;07Cht2cYFoTbGM4zPQzt5eNDBpmNr4bHz62n1H5NMZ1sDQpC63kqwscO8YsPa9fzdNieKsDJt4PK&#10;sLJynabk1H6M8wyN5CtoS7HJKCMGmMRKdTr3ZvMvHXw5WvU8Y/P5gDO2lPfjRHdO6gf1IDiSzLAr&#10;SrjGrbuhPl+xP0Mb+ogzNJd342RMmlZFyBPlPfacjw9lnkZQnn14sp5WTnI7QnuOA4aG8ek986/O&#10;cZyBoW65kZLmoRSzMyTT2KRpvJsq/Qrhm+57dL+LHp68ecjLp5RamIQ04YtevPmhNJqPD+uuoBxU&#10;q4Tz/xJ3rr9xJTei/1cEf1zAsdTvNjIB/BjnDhAEgzsBsvuxpy2PhZXU2pY8niTI/74/FlkPnnPk&#10;wxpc4C6wiDXVPCxWsVgsPsdPWyTy1gI7d3QmUTN7wclL2Azp2kg+TCeCije2zpYqexrtkz+7kP9i&#10;HDc2AKTm87qTFJiooU6zEmRxeclpEvm7RZao4yijfEkfcrufdlgYBu9s6UKfALW3fJhKdsuUbyme&#10;fKXWsIxyCZPYQ4RwBzbPaavakD4hJZZB2syHsdJ248osJBTUpDmzO85Ug+MU64e1qbx8uExqcnR0&#10;uKaOy9yH2XFlbJo67rnvHNrUqN4mldrPh6mlTLe8DmVbCZCgzLqjVtvS22hqNt+inR4NUTsNmpdR&#10;jqIZhHH3013AiQeq+1I/xyaV2tLHqeWJY1HeRCbgkHVKv7ar1w9rE/qW2unRELXToJlaVC00/Yz2&#10;knvAoU2N7W00tasPU0v1Kp7jBkr1Qw0CqmjLHYsJjQat7pbQJvcGy+O7Q4tvbnbKa0KdZ6nU0t4+&#10;nBrVt9Rqw/vh6GiR871jumpqXW9AqSG9LVH+2dR5W+PPN4skfMDV7BVK2MPeYfjIN6ZplaWTo2Ic&#10;qG3p43sigjuDIqj9QebNKY/JdBrXS6boLk1tZp9HpUV9GC2F/ChUbaBIfW8ike5cWeRpQ3q3J5Oj&#10;oz2ZWuSZD7PspgfjE6cljTvmqAj0NctTltb1YWpRUZb2xsZbv6W0Y0vPWsokmwhf89OBjpi60Bta&#10;lk1VkxC12sA+g/JmcubmwSgNYNykHNod106c2hZ0TfG/gfyQVvd5GSmE9/ykUnv7ONpGulC5fq/R&#10;8/WILOjQrWhR4ain3FKLhkVdbBtNre7DaLk5dhbGgmFdTELuw1L/TZUNRqWx/fxoaG8pfP+tD++5&#10;lDI9tPvSkJKyFlJuzOTwhrLqNfxrVukSIWBFDqiATbFov3tgtTcUdyQPD3+d8X40QwTRFfBFGg1R&#10;K5XOLBxa2nFgHmuXUdRW0+gE7VpDNwq1azw9dryQoRQDDe/tGo2vMA1GFg39nfwwXOBtK8ypoi2j&#10;I2rzlWA3B44Cc4HALiKtbK75Z1NCDTfDBFAzy7o4e4pm+WsVs2G+ObTtfc/iZCP3FZXXxZLeaJ60&#10;tEOb1xO15TZXx22d1FX2g+GqxxWW6fT0+b9siZo94aFJg0qHFrMI7JwuLDCgL8+PjvZkGu03PyxC&#10;wO5J8fUoaxdqtyhUeVQqZHZwoNgYTX5gpl0PzExSftRYG6svjQ4dtdTdsxhBYkjoXpvWIkat1PXN&#10;M6YSqH+xN1a8KyqxD9wQYoEzCxajO1pLyKSCaKUSqDGN9Dn1e6vvprS32BqYoaMWL5qVoiB4gzK1&#10;SQ7H0G5gQFNG6PJN4Vn/YV46JkvlnT4QefIOGo2O0Obzazwsxi+7A2FhysjaEuWfTXGgND2ysgVX&#10;KAz0kmpniVijXHdaugXPpp3GfmUO3GD5tYW15t2G0CPyf+lcpX+pNEvkQbYg/Hp4zHkNme7CKLLX&#10;TQpVp47Sqq9Gd85fNC2okOtYYYPCa9eqNVl3azE5OtqTaWq/9WFuHi4Y5ZQJvDiPxRRva4VCUcPj&#10;Z+mVR6U8anSdC2zeQKngTsRCGuZivcRi2lL8zHCI5GdgK2baHsJrz01sgVZjErdZkhhm6nIvzCXZ&#10;wBbMtBvlOD6LeXo4hnkatmLe4ntRscvEhtxHKFcz3MfXHlZaAzkNSrr+iG76zHHjosU5mblEjBLx&#10;RwiwvF+MeelTi0vXsRBCXkIjBDMk02fAc9gW4cPFlYaJcTHD8Wi1swRT4SHU8tA3KERnyfvJv5s6&#10;hM9A1d2RGBu7JsT2onFtdVhcpabqcxPsatTa/ClEzYRQnS/PFHG5NkoNF8uO15oNI+68xV4KdLOs&#10;Nozdv0ZyBzCL+8GUcgx+A3OwXGnIHvt00SEqzeJUzTQTYFEDLiOY9+JKSjs71jHYDPTeomQMdQGG&#10;8e9nmhH3PXEF6G/7rO7K01tjbStR1GA2V8UVms5So4lnhkccOc1hc5/GBJOXBPLU2tRgRp/KXELw&#10;QU3MDKw2+2SxLumwD+JzaCS/stxVDmxmoQbzim6mhQ32NcQ7gpm4k8Ij2FzcS4CNxKVip2ozejMy&#10;vFnXl2zXM+oZ2EqU/zSyyR+6yeHRPmeJkiUPwQrZsLXhdBTdI//uGb6Ygqoz5V2d+UKaCfnHFKbr&#10;Blr017jRRGDL7mD42LDLTvLgcrdYGDSFBZ0i/TDy3Jy/vK15FGWN0lPp/7KVIjJL4knS+R8/n7GC&#10;LXFO2jAX1iAMZye3SobGw9VzFnY1rojkg0sRrS3N2LqWVs+xeQ2XzZgeHvHFJM3TsOXTHGlufaO5&#10;2Azq8Bq5ZKdQ9OOaEjx/CrWNun1aLi9/zRK9Uo2BXCbeqMBmEKFjFxCe+qa2QABzC4vm5Q3s/tM8&#10;sjX1otLcQmM/wqQSfdb5T0sXc7/PjihMSGprfAYzUX7pZMT2mX28tMJVWF55FHrRQsgxjgXdDB7X&#10;oyVZomgYG+AZ7XlTwiAlJAtjMl4HL205M6yDYS7LWWieHo7RPA1bPt3EmbEkQ3PzlZZVt4lxDdSU&#10;vgCHYcnPWgiWQpQld54RUTl6kZ5i20vv7bpqTwYOY4unitEMLI1fbNY84ZU7K81YObMmIcElwzDR&#10;JUHopsNUD9EIc745styEn/JZXHFHlRTU/LtJySPtc8dQdaYSv2V8IU7JISHo/5ZETagXHBR3udD0&#10;hHapxs2wNaztd4de4tmSwSRQQf3wFQponpiscNy+AmZ0RLtCcCdyifpPt0RhMRrKvMnh0e5Mr/Yk&#10;bF1tCVAzopbEmHpjImeYpkAmHnBq0HBG5h3EvJUulsqR0t5GnWMVMxyb9xmjEsfBL8nkcBDzJGzB&#10;TLT+Pj80uED2AzbAhLPKroMl1puacTN//glOK+8faYDo7eWgTTFrSdEgAMdcWXVik8Mxmuc+TTJI&#10;PjY08sGS1q428TJ0pLEnDq/JRcd9jiaGQ9lkB6F7hIG4T+PHlYiNRDPllOAhN4wyjzRKw/sd/xc/&#10;zjyHeBMpc45jXGg6TJSw4h2HxzybyuPP0PH29HidFLKa4qOyTxvZp2lrQw0hip2qv/NfUijigkhr&#10;UCgapHstgEGxSMhCaUOQdp0mB0OcMQmZWQ4Pzc5KO6LPiSk9UZtplPZGOiHuItUcQjiJhctGD3YU&#10;94b7rKgkKhd2SGR/7iUBxhRLQl+waNu6+tX0f9lsRbrrfvPuEAN8SwoGYRPtTG3t3w7P7aXH8jwv&#10;aBuutE7aWNHm/G1eIJCVKBSFwtSrlYnyvqDW4iXR61wCRb1fY3o0tDPToBUtyveVbvkK489AfLGq&#10;IjiEQ4lS2pG8o0zvFypf/rotMDXPNRUPK3i+JAPnn+X/zT8nUMBeU+IzU7sDpOWfeVwZCAljdwm5&#10;KJc+fpfqYUs4QqdN1CMuhIYzJJCNHs06ij7REamMtRtZaauFhuv97QSIL5Hn+mFepANtgvz8nQXo&#10;1cD62BZOgpYt/B2jI7R5sW15Jz85tycY7MhYMfJR5JzfH4fPBnNL1+holpOsMPPh1FZO0eL4Hahh&#10;hKKhpukoWlpHKCYuBBwfGVS0Bs9j4jVRuQ9S/AWDUawVGTZlAE4dq0lq8WWtzBqmLX/dh9FmsYQY&#10;tUkZaxkf2xr3p20BL5O4qCXpZy2uySQI9hiZ/GuWq5c3bBqVkCEtxlH4c3I0treToPXDqWW9Tgr3&#10;30CrI5ZA1j1NGY8smkF8kYkvMJ8XKHAS+EVG4zHViVGMVPOjI2oH542JEjyhc13QMD0/9/PPplmB&#10;idkVp62m/TyQwqakTY6u8R2PEXpE/i+TDYtm1ctcJ/dkchRV8/ehhRor3y8d1H2sMZcBHuB855DO&#10;MdgxnItWEQ7dpClfNa/fo8wirXXGCAsf6oRfCsXD0IJC78e6Flz4pukSxSZPozAH8kpZWYcNlMZB&#10;xAe+XvhT2YXkL7QKt/OToyMOnNzbSdBCD8FP2RNXs8qaUVIhjYfxqWhsTBAtJpgsXXAE+dCt5GM3&#10;5xZ2x0H0HC3u6X9rnEzot5rwgmgJMLV2FitMvj4vBMc/OeVFIcMJ5BeZxn+mu0vuRDG1+2X1f9kB&#10;4mBm08ua+BYfEoyJA+5WsYUuTrCPQzs5GqN2ErTuHkZuCyibuFdYV86NnVvy+TtkKUIY69PgyFe0&#10;3En53MrN4XR49vYSvApLHLPGoI+ozULSlpegcgxjCkQ0me4qQPln+X/zzxHhZuuvcrL5+eQW4pdD&#10;UzWiyLv1CiZVDrJDqyrAhWTasy7MxF9XekTUJFoeGxiOFa0krvpzzwbz5tHRLeHkg1G0VcuRwRgn&#10;CeRhYbTCT2Pxq2QnEzHsWBJNPCeXYC8mJuu5Ue13H0fbfHjHK2JQRYMjlF3eRAFd+ihTCfBY2Q1e&#10;R0OLTILMzmICKmTevB0mMfMnjqfUDHaS2kCSmkxSdLuEeN+WFuZEssTKRxU+9xL17PP8Sxa9VXzd&#10;iWkwVXDZ5aP97bcsHiC2XVkReIkRaOeMzCZYNw8j7gZuLsLBNzn8DJbel0ffYN7ufrYDS55TVq25&#10;9lO8X6vkiqnB5OfkMLm6Oc4e6H2H+YknDDZ684FJhr/agzNvSGd0sV2LwgnmFBHoJlafRzJsUakh&#10;noSd8Yybc37BLAbWAWbFKzdjhoX8GUQRFKu5TQwTZZKyQcyoXTl2nXRXg6001xAuiJoYpoe1cVcd&#10;jmLmpaMXx+Sn63P6mWGszb+TZtHGVbrzaQ6n1/CxqKCB5U9j1fEPXRwFhGIOh0M0S0h+juomWHzw&#10;ZeGZcuT4pX/vcNw2eanxC3GYw5KWyDCqxeiM0aVQpduzLOFZ+UDJW3uAVozaxvQcAIp7xNGi6WQ3&#10;OvKajHKHFvFvhkrYH4e0W2WJoM6uBnmJq00xtMhbiW0zzsDvhM/OoeWus2sSvTIvY+Z3cdvmYCi8&#10;0sjAMLWo/0SV5kUWfapFiwsSB7yNQpvuXkbLNHBP2ah4VuKXN8VwJGQjnX3WUV5fjVAiTaLuHtn9&#10;3j7dXC4S5YRPK0ztnhsAGhSthP46xY5wIHGIqUBC20XNbieFu8KMGJTtJrItzsmo5OjTWRKOXBOY&#10;/vAhZAk+ylhlfShKlCU4C1fr17mLyF9Sdi1xEeFMM5rKrPMOosruCVfOJKfiAw3JlCPmLrJ5yw3W&#10;Y4lC0ZFSG7rW8NVAHpGNXRz+Es08iAdg8fEEKTTCmoddeJMla4iSWAYrYYnujIKMaE1bbZ4yYvLy&#10;NDNsXIATXY4dw6EzTBo3WrvtFC9gCS13n5ZoYpPBxOoP3e4sAqZKWzHJDIozNmuJ/yTDIg68sCQA&#10;AiU801yWs7CBZPVk/rzcUbGtg7cJRi1Bi6wcz1NHM/wqpWwSG2DglmSGdkkwKpW828uyV7HVXqOi&#10;5WCBS8zpA8u2G+awD4IWIXlaxfTn6BtKahOg0eF747JKdllZkbEPiNFk+0+jI/cRrxwseyquJbVA&#10;KY6tVuNCR6Zz4tw+YKfMqUty+QzecNTtE4dJmhQLrXmRQbT44CwSl6IbMIBHW0u+jX2NBCDgj1Jd&#10;q45G0U6AFn5HDZaiXImekf+zDbxx+zrNGMxHajkmEVGKOqZJPj79+fp0JzUAHk+3Nx8/3Nzepj+O&#10;n6/vrt/dni9+PVAh8nA8Xt8/ZSHjfnl7L2UhMdYhM46Hh+9efLo9PL2Qb9yf5Gt6kM6PT+8Pj5/1&#10;awlel/ju5un6rKLr9p7pfX14fP348OP5T3+Uf/18+viPH88X5xPlKWGox4fjhxu+9JfD49OPh/Mh&#10;/cdfr8+Mfj6d//ni4utZJvD4P18O5+sXF7c/3D9+92KPWQjYp/QHJkyxPZzbkZ/bkfsvd+9OEIzG&#10;ALb0T/n9023+56fz6e7vp/PHN4KVocP9EdzfvTg+nfMf7574m6FPp/Px+s2b9O/j6Y51/8v9Tw9H&#10;+XiquQAlf/vt74fzw8UD/6QA5/VvT389/fT58HCdfnD4ldqbujbyA/2tLuybL0+nTzdpsK6TLd/X&#10;x4c//fHh5via/7/47e72/lH+xRI9PT28fvXqUXb28PiH08P1PaNM8u7wxJ/nX159PB++3tz/cnf7&#10;Ctm8eQXU0xdZSP3IXegbd4fzf395eKn03vx8c3vz9I/0OUiSSd3/+uPNUfZX/jj+9Ve29+Yjhfxe&#10;XNwf7q6/e/FntvAzE4fxP14/HlnJj9fH0/nwdPPr9cX1LUx5r9zFYllpUv518eV8892Lf334sHi7&#10;/v7D6uUH/vVydfl29fLt96v9yw8Y0r5fbD+8Q4X5t6zt1eb18XzNR0/3P3w0+viPo0W6uzmeT4+n&#10;T09/gKBXp0+fbo7XeZmg6mr16u5wc/8ikfCvzfccUxTMl++3V29eYnN7/5KbZPfyzeLDZv3+7e7q&#10;zfvdv4XtOXjMOf9vokIWW5ejroyuEyf35viX0/G/Hy/uT+8+H+5/uX7z+EDlVuEj+ViG1J+nP90i&#10;/3x785CPtfzbyGVl5zlCKX5/On6RdVe2OF9zwFm4x883D4+cjdfXdz9fs4XnHz4qY0/tzH7z/s07&#10;YtVfbt9uWZvl++XL3dvt/uVy+57khbdYhD5cNWuja3J4LfMVjn98Ol8/HZFfh9efkCn/F/J1HctA&#10;oruSKouicuTw+rdP5yTgIEYq03Kx8ebXJwG+OdQOu2WEj45SupYKMKivF0cuP/u3IssfktMoUtPO&#10;rZTRnTqwKljTxHQq6Z/MTIUb59S2giM82oxJzvuK4BG2u3wl/3o4n47Xj4+c2CwzRBbUMwUJeqY+&#10;nK+v5Zy/vkg/vNim2U5t0//fA/Q9D4Grt/v3L9+/f7fiAPGv3f4tnMK77fvvl5dXb95tGybxB6jQ&#10;rqvLMvzEPcLGyUDLChefYKr/k6WwMcUCDRGlMt22mEclrFAOVzqoiSmIo0TXRb0QrqD8qFhIPFcc&#10;v9S7NIvuw+tfPpqU+uWj7UZub/WfckXc3XKL/cerC/HxL1YXXy8ynoR8BPNfLQx65dXi4vNFnY2g&#10;G2KBpgbLBuPbPBYHI6U0t7NoUOsLGjxsu8t5LC2I0L/az2JBz2qw4Fefx9KCgAVz3iwWNJmCJbox&#10;LUxsY7jhChZ8b0RXzxPTwmDE2a9maeFibbCQpnc1j6WF4c21mV8xRE3FgjFtuZnH0sLwgr2c330e&#10;vBULZbmW+3ksLQwJJNv5FeOMVyx4kHeLeSwtjJQuvpzdF3kgVTR4qa8C2++AgnjasxxlM7HilcnF&#10;+Ex8awWERAACg+eXzQFhSF0E1q09z+Th47YL4GmBiNIGZlZstgea9yw2pgCeFgi32zYgntsjTeY0&#10;wbYBPC0QqQ/7AD3toQ7vTwsU3J/2WLM7ZNIF6GmBiIDezssCiRCr/IaTbLUL4GmBtlIXfp4P2qON&#10;zYEKFQE8LZAYjufpkWdppSe4bg4otm5iCy94iMMgEG+eHg9EdZKAPtDKAwr5UAwsgKcFEnPfcnZ/&#10;pCxYoSfK1w4Is9F+ng/EhdjgWWPIDNDTAq3JD5+XB+KZKXjC++OAYvvTHu014Tqh/WmB0Ie3AT5o&#10;jzY+YMoKBNbNARFZFTg/7dEWr1vkXsCeXxebqL7N/P0jT4CyP+F1a4Fi6yZe0oKHwC0SZ+fXzQHh&#10;Ibyc13YknKbiwaIRueccEPm+aPtz96nY/QueDd7aXUDfcUAkDm/m+UDc3gWPpF+vA/qBAwrQ0h5r&#10;vIvkRAT2xgFd4jycX7P2WFOlgUsugKcFWkuHknk87bEm/J9afwE8Hogo5nk87bHmtOE5D+Bpgci6&#10;DTx5JWuo8ACpY9T/DOBpgSj4zXmb5en2WBNRvNtG6GmBxOowfyeI/bqhBwd+QAdxQGQjXs3riBjC&#10;Kh4WgCrT8+vmgCjpdDUvcyS6qdKDRzHykHNAeEeX8/wmoRcVD7HL24AscEBYPnYBPO3RXkpiWuCc&#10;SqBcmVxMhxd/cQEhSEBsGbMWIwck5p/5O1uClgoeec0vAnztgIhJxs40d36k3FzFg4s1ols7ILLT&#10;d5t5PO3RJgpa3ufz69YCxd7AEhBd6SEsJ3L3OCD8/Bho5tZNAqwaPFjOAvzmgHDKBqxtUsyywUO8&#10;deCec0CUUlnN33OSm9DgkVT/+f1xQJLgMM8HkrnW4InxgQMiTGwZoKc92jTMI6g6QE8LtMUeNK/r&#10;SMpApUfqSwX42gFRiwiZOMtvTh7QkWEV0N0kKq5Mjsjfy3m5I/HqBURSViL2XQcUkzsS3NjgIXsh&#10;IEcdUMySKEFLFY/UyIzgaYGw8F/Ov00lvqTgIaSPrIF5fnNABC8H9BAJ3654yIFHt5yVox6IfNMI&#10;Qa1AIL6RwI4AohaIxJ/A41SSECtBVALeBwSPA6LwOMr/3AGSwNQGD/6BwAFyQDtKFswfIAmPqng2&#10;5ElH1q0FCq5be7ZJeCX4PbA/LVAQjxMI4qndBvC0QIT/B4zxEkpX140iAAjfecZugQjDDyikEp5U&#10;8fCiuwwIbAeEmXM1L7AlWLbiob5hxLjjgGIOGQmabvAQTRi46DwQujKvprkDJDGaFRHhnuvAQfVA&#10;l5JHOI/ISQRq7UZUeYm1LrMjCQZ1bJYgJxHwY0RUUgmxqniozhPghPZwE1gco6cFikk4qU9cpkb0&#10;ORGp8yfIAcUkgsRlVDxsaUQVcUAULt3MX6lS8qbiIcf4MnDVOSByapcBPE4ikEEQuRkktbJMLqaK&#10;SIp5ASE6nwqH8/vjgGJPLQmhKHj2lHEKCFIPQ+LA/LJJ5cmChid6xHnqYK4oqBbwmkn2ZcGDoyAi&#10;3xwMcfFIxVlxIClGBQ9JWhFDn4chHnb+wS2JTgUN8dTMbPaaczBEulKhaJ4cLw0Ixg3ccxL6XSZH&#10;gZD1/ANIOiIXEF7b6LDz9LQwmJ4oTTZPTysNKJy/CAg3KbFS5gYeunnM42kPNskbEfsbeScNHrJd&#10;AnxAkf0Kw6WwD5xSBxMM15HqfmUNKLgQiQpyMOSLkU42u26ShFzwcMUFtFEPQlHygA9D0i4LGlrR&#10;BrjNgVAChxD/eWpaYSAJ74GrR9L4y9TI1aF1/DyeVhrQPDkgDCTPpqKhlNluXtWRwj0FJiAH3O8p&#10;oSSRF3PqlOSzdOFof6/xc/M43IHWcMB5cSPpx2VmUUzuSIcxOSiKb/BYmls36vY00yPTilS1gCwY&#10;gpG3Mn9IU82HshQW5zi/gAMwyogELKTcBI6uFLsZweXAqNYXiAxI7ZIbuogSjdjhhmBkdc/zOeLd&#10;04XtKqDIDcBoxBSwLmJ58rgk/jWyhg6MRLfAhYSc/324HBhfCXgDsER6XBuyfyJ0OTBWJ2AxQxA7&#10;XFTb5gKY1VEGYKkyVeAsOwFANiZ3ZwSXA0NbDUSVpuLiDc9Hz5cLYGQjiPGZp8tFI8blhgfDhBjw&#10;5OEud/uFwekqwhsejJp6kcg/yRqra0huJMUZAvvlwWJXPTpRiwtHAaVEI7gcGElBEXko5ZUauvAw&#10;RB7PpNq2YKAKeI6kEmSLi1A7Ht3z58uBSbnLeRMULzmHiuY+kefGACxm7kK9drjIuF2GWKMF25Pa&#10;HLiVpd5P3S0sxrjwIyvYgsVsRNzcLSrRHkOXlwMLRtW6iEW4n4SegBadcm3LYlBxOBDoiFLvqaI3&#10;QcAd68FWeATmNWlekS0q1LWQI8GDpeIr80LXxTuygJgXAiZXig40M4xFPKYqqWXRuRRYioie4SIl&#10;JUk5soBOXJCPTUGuALNLac4yQ8KjiIeY1aylnE2BQTOhxEGILVqwmG1PyhI0qNhuQnciVLVgOACR&#10;0vNUtceenA2KB0akhYuapL1cIKEIR3tLldT4DaFyYFw9sO0sVS6eEaqw3EZuRwcmBXzmLWOcWUdV&#10;dAEdWHQBvbSABUP6oAuGXMOCgXMlBSMaZudREnpGOrBY/DpFARyq6LlyYNiUuE/n2aI99rx5MSwF&#10;bCS8eJoZktUXYvb22MO0Kc5xXo+Riitl3SmfEQiO5PHXwNDOHIEbEBYOitlFHnVSiabMjpoj1F2K&#10;YGqhYsHS1IBpMUktlogAdFBBTnfhjvi9qUgYoMlBSf22gGLmAh7phUfJhwimVr5Q0GcXMCq4kEes&#10;ziQjRjC14oXXVUDOuphHqZJ/GRGzDioW0UyRm4Yh6G0gPtn54+SgiOsmfGJWSPi4Rzm5IdZrZUQs&#10;ChhHeUsTcTSRsCUPRUFtQlzmaWpFhHQWiK1eCxWL1EYxb2mi607o3nBQmMC2gYvXxT9KTlZI7Dko&#10;YfIIptbrQeU5ssYCvOfiJmkAEwhboaBSs3rUSKSsegRTC7WSFtjzHOGiIKVFSMQFxiXRzA+L9Gbe&#10;+UGQTwNDhBnFmiI0tVCUqo9IIxcJSYtCapZGMLWSZbHCqRVYvfa0U8ufgskRTC0U9UsJspo9uS4a&#10;MppmIxX460Udy7Oh/H8DQ7UoCk1FaGqhRPcIXE8ujJLqu+SURjC1koXsw4jC52Iiad9B/cYAJgcV&#10;VFhcVCTucUK0IphaycJ7IyL3pEBdUcIo7RZLMHZQeKIjhhAXGEnkaihaTxqH1flRID9ipXWhkZiR&#10;YkZ1B8W7IXJyXUTles30IqqRgwreGlLtr+4TygcB0/Mai4OKZauQg9li4toIKcsOisTuQB0N6dDb&#10;0oSjJXITOihAUBJn5Z4LkhS1NxKpQ5xNM7/gPrkwSfq3b0L75KDo1hzJPHeBktQpIv8iwBEOKni7&#10;u0hJnu4oEhFMrWThsPNqmN0nFyrJK1yiVea53EEFb3cXLMnq0bkugsnpEZek0AZoajUC9Guu3Qgm&#10;B0UUUkCzdAGT2IwlqS+wek6ySOP2AE1ORhC1H/I/uEBLebAGTq4LmpQKoKGb0EHJrRbQYV3Y5Ioy&#10;lQQtBFavlRFBK6kLnKQ1QihgjJpJjTSKVT+gV24Dw+su5qL3ULHb3YVPov+TQhZYPQclkiWg77kA&#10;SoLtJIJ/fp8cFOUMAlWLqPLVrh5AkbhLD0U0ICHIs3LPRVECwnMjQlMrIyisHnFTujDKaAI81bea&#10;lfAyj2qFpYjZ4TPVzFJpsuNv91bYjH9RBfMXKXMpBdMeTo9SZa+tckbFtPwnBcy0ahpQ8usZYLi7&#10;Bc4FSGPAXE8tcClUHMKMVtoCp3rBUjA1BAxbtcCptHMYmD1vgUvnoxBmtrEFzs2wYtNG5rfAqQJe&#10;eNqoei1wro4Xw4yMbYFLZecQzVZruLAYf3fx2JDJ+rhMQj/aufN3F/YBoxHd0QU+YDXiPLrAB8xG&#10;DEYX+IDdtJlPmGUkosItXR/HSZCEA+/jOWt0VNmmj+skKqHFzt89SycBCg68j+usE1yZvPYmCK+8&#10;BBI47H1cJ15+B97HddZ9ok6+j+usUWYF75Ny1memgvdxnTjbHe19XGctMCr2Pq4T73aLnb97uE48&#10;1g68j+vEC+3A+2SdtaQptPN31+QHXIf3uAt8IOu0EVD4yFjn0Dr5Pq6z3hgVvI/rxP3qVr6P66wn&#10;SMXex3XiKG2x83fPyov304H3cZ04Qh14H9eJd9OB93GdNTQrS8ffXbQPuA4XYxf44IbF29gFPrhh&#10;tapxmOet0UylvY/rxE3nVr6P68T31oLzdw/t4lBz4H1cJ741B97HdeL6cuB9XCdeMAfex3XWTLRs&#10;HH93Ld2A67TPU5htxJ3kJt8n68Sz5MD7uM5aBVXa+7hOvDktdv7uWTpx7DjwPq6zdkJl8vzdhX3A&#10;dThXusAHXIfHpAt8IOu0mU2YbazfUaW9T9ZZa8IK3sd11k6pgvdxnbgS3L73cZ34B1pw/u5ZeTH6&#10;O/A+rrMWWIV2/u7CPuA6zPVd4AOu0yZcYbaxHjl18n2yTmzqbun6uE5M3g68j+vEju3A+7jOmixX&#10;2vu4TizOLXb+7tk4MSM78D6uE9uwA+/jOjH4OvA+rrOunmXp+LuL9oGs05ZhYaa1PmcVex/XSeK7&#10;o72P6yQ33YH3cZ2knDvwPq6TTPIWnL97Vl4SxB14H9dZw+qy8vzdhX3AdSR4d4EPZB15213gA67T&#10;dsdhrpPUard0fVxnXQPr0vVxnXViruB9XEe/Pz/5Pq5LOcst8fIfetY+JSL7D/RxXkpK9h/o472U&#10;Muw/0Md9KQ/Yf6CP/1JOsP9A322bEn39B/p4MGXv+g/0cWHKrfUf6OPD3Jy18LH8hy5GGjksuj0W&#10;AxFIWafOGQyuXsl77SNhIAalBWLfBwaCUDJU+z4wEIWSP9r3gYEwlFzSvg8MLmFJ9ez7wOAalrTP&#10;vg8MRCKVXPo+MHRiSIpm1wyGbgzJoOz7wJATOz0ZKbnRHWd8G30zGHIi3o2+Dww5Ef9G3weGnIiH&#10;o+8DQ06sPb1jHtShU8M6HYcVi9QZze9CJycOHRuS/te1BkPXBsXuOj8w5ES8HX0zGMrETv8GpQ28&#10;hiP/oW8GQ07s9HGk1DW3jXg9+mYw5ET8Hn0fGMpEPB99HxjKRHwfXR8YOjskuazvA8PbGf9H3weG&#10;nIgHpO8DQ07EB9L3gSEndno9Uv6VY6ROvwe5V4Oz0On5SHlPfgadnDh0fpBD0LmIQ07EH9K1C0MH&#10;yFWnB4Qs3MEi8h/6ZjDkRLwifR8YciJ+kb4PDDkRz0jfB4YysdMXQrfY4SJ2ysShO0TSbfpIGMpE&#10;PCR9HxhyonY4j1/vQ6cIUe99Mxi6RSh10/mBISd2ekZSnomTB52+Ecp6DPig0ztyJVkhfgadeuLQ&#10;QUKxls5FHN7O+Ey6GGnoJJEMj74PDDkRv0nXB4aOEuqrdn5gKBPxnfTNYMiJnd6SK8lmcHzQ6S+h&#10;IP7wA50ycegyIYG2cw2GMhEvSt8iDjkRP0rfB4YyEU9K3weGnIgvpesDQ+eJxO/3fWDIifhT+j4w&#10;5EQ8Kn0fGHIiPpW+Dww5sdOLQorIgJU7/SgpcN0dJjwrDQl6xVmkujRqv7j97sXti4un71480bue&#10;rvUvLn7+7sXPAkPs+uFJAtzzPy++0iVcy2++uPhc2n7L8N3p1+u/ndIPnyTcXdtEJ1pS92ebQ/3Z&#10;8cvPN8e31/8cANEdRoGkfrNNwj5I6zodw1BNsr8flEZOCRCjMml/hs4j8X896GdJy7TIFiyplDVv&#10;P7sjQVt5EnsgTTfasdTTWzGmVt1hjFOArHSaDW2VTJ6zflR69QjHY7Kbbh39X/rR3W5t/mzMotRd&#10;bj+KAZxWJ7ZwJOY4jM/socdxvD09XidmqXureLW5cvp2ahdlK1R/5j+UgZiFTkj2O/FuXp0FdX5s&#10;r1L/nJYQKn/RKUqRSYduQ+ZR+L8MIQlqdgGl5j/uozSOkTo5nKdUT8uNpa7eaSz1hogjXFCVRq+L&#10;VOLff3RHpqYilHL5biw1+NYx6dsdR7ikk7wejlTrzH10RU633hxj6lOvb0UoLbzjCMkKNgU59eR+&#10;DmH+aNnf1PX7dyFksfLmL/TiKx9db0ihSx9NhcrcZFKXeR2T5vHTFD7L4NpdN4GnXtAG/m0GB4gk&#10;WQMiX7GdD2PU19QxaWLtx6S1t45Jw+7puTphoAxOL41LqWoME6dO3/6jCxpRPTcmPb5tjM7dHQgb&#10;QJtp3g1tHP4cQmn2rWOZ+pCAaymUfnGewrqk0vNxMEZXdkUovdanKXx++1NTagWXFt0GPrP9W2pD&#10;6+lPve3cfKjIKnWa2anUb9OPSUdvHZM+3dNzndp+GqtKGR/5KJVHnUCVDDoLJt5uB+dGW3srnDTs&#10;7kFIcUQ/07L9MLXFG6S6lY7C6eX0Mvv520ZbQye0qTyDzffbu7G63MFzCSjV3mjnQ+eRlUVmUOdA&#10;3TiZDu3frXDSlTu8OBQVXEmtVXYj1ddqEdL+aGNBOOs9DODH6MltrCrtucMIyaxf2hanrGD/Uena&#10;bZOR2jSq8yVNBLgyJn26wwilbKIUrxYKVxu19NZlq0sKSyWeKmO40qX0BXDt/kW3XztPGzh9uG2+&#10;397+daoqoXMl9T4B5flo1r+OSZpuuzjatlvHpGRLeHE07d4DVoR8NvPiSl/xdUz6dxuc3K3sVEg0&#10;IpfEE512Y0QF1cZMEZHCA5761AA9waUCLtMInxWN2p87gaeu2wb+7d2g+tmliUYpCOEkFdWfVsZV&#10;vD/Uk5UXZ4sKbxdVar09Odfb+/ahoYWAdH7SRdtA8o++IWVSA+0EmDfh20St6MRpcX2p9Y1gyhNf&#10;0WPQNmBBQV6ne2sXbd0A6Y09SZQ/HHrdr/BZWTAd2e+X7lA3Io2Ea40PyJPRdtoJYSopF0aI0kZ9&#10;UJ2p1ANrKWwUGghSY3tBmPpqJ7jljm7ZcYT0uLUw0VTOwyHccUvqNVmoqAilwbZSKOUk4wi3CEd9&#10;k6TqlQ7her235MHUU9qNpU7bCWG5z0OnluYr9DdMgKmEjfsoMtUyNam1ogbPQmFqua0USiPtOIVV&#10;SUg1ih3CFbqBaSzSVdaN0cDDQm4L9TEKN5TdVApTmRn30dQIPVFRhEemUJtwp7HUWjtOYeoWnwBT&#10;LTmHcLu8lEYuXD2FEzNCmijRjTuNpR7bcYQcPovMpE2wv+uW1NqzHLDxcqe23Alh2fvYkkpNZdPX&#10;pVmUo/CSEmu2h9Kx149Jf25F2Kd2I5fMhJ/aGvuPomwbQmkZ7sYw0VhKS2q/LWMhChcULbe0AlQS&#10;9XfkfaIoBg1BExX8SN//ZSx17E5jqR9uHOGmGCMwBanHtn4Uj6pe16lefksh5HFLKUJpyN2BkGve&#10;nurUx3bCmxpOXBJK4Y6ylQ5h6uGtY88/ZCdeBzQm3JqSm0pD+48ueTCkj46U9UVq5q1j+ckV28Pt&#10;em8UljdzWdKtdLrWjw65lNcJZeR1THp1x5eUUqfmH0hNvj2FG1lkOfgjDl5spb23HwtSWD+an4WV&#10;QtoJGMIl/Yj8ZCr1Wc4GEdaZjj9a93CNrPEIpeG3X+4YwjX3aLYMDB74UrDObD/b/E4t1KfO3wlh&#10;6ucd38PF/tLySsYGJQyzZjDcoYo70bZILcATwmLdilGIISJbGqXzuFs2irXbM20saVIvcKVQOnzH&#10;KawzRVpqhE5ZNmmTZlbIK2bjJpOagiuFazk8YVl6SdkwE1HZmlgQomtbcHkquO8RSndwQ9hlhURr&#10;kQZKnLUt95RnffpvFk40Q0yZTGoTnuBS8+84hQTA2r1WtK/8UfqKwot+2cpY6heexlIX8DBC+t9l&#10;NYLS3moUKB/dcBoUIf08NYytjknj8ISwejZCbIoHnaJnfqr1qxReU1Gz53XhWFg7iCv50hc8TuKG&#10;RlkqFIvRuyLEt6D3015a8bZcQ8wI/aBtotQajiPEdWH+iYmP0tRPr4TxZFBNjNtSp/AOhNK825ZG&#10;NIrmvUaQx9KeViPLPfEbEn0g7F3GgnuIaBsA1iX9BsLUZfz3IORqzfre3uy6BeEOjc6eT0OTAO83&#10;TKkJYWoiHl9S6tzb6U5tXfySFobaohUmxiiTSX3HE8LUTTyOkLa0pnyOGUOalRonUknNXRf0cqUB&#10;uSKUtuIdCOtHMVP4j642SzOH0tsCkdsyVOpErgipXpvGYkzTUIjly581CrlK90s4kX7D3qpH6CaF&#10;QNMY2TvYAOIk4iSzRPLqYS07RbtQe1ljcdhp1H4ZTN3JDaf0HO/ASZlF3aspnJdbK7uD1KRJk1vY&#10;1Njb1oBS9x0olzuLtORK0vu0EELnPrM7YJ3yBmFYh47lijALv9hOth8d7uSyToa7zx+OhkKe3h0S&#10;tQEc8SrvVKsOwiXFndTyauphnijsFHDYn+3tydJqemBZ0sqPUoF+cDikmXlCmFqUd+zhbm32QBQ1&#10;/1DSju9KBW8Yv6Spq7mOZedrbA8p/m4338hNTAIJZd71o2jGzqiPRoRFzsZ6dCkAkakKOHyXtmPS&#10;x83tYQPX9S4lboC3WUI4FmKXFPTXyRR9Ke9vaniuYNLGPLyFyHu7ohBTPL1bIna4rFVxleAFb1pA&#10;dwaLiD6y2uhnHkaIwdoUKWIkNpoxk4ngaWi3SWr75QRNaoGuCFNj8zBC9EFTM5gpTWYdhZTV1sUe&#10;h6SkXui6olm4h3hUXmyquFUdsxCIW0IvDExIsGQ7l9QU3QiUVudhAtF3zSU/Utz2W9xA6Zvj87mQ&#10;3uhpLHU8D6OjxayFTo1egc0elTsvk556pCt5qfN5GB/+EgRy4rQCWD7ajtHmvF3P1Cw9w9lYaAOX&#10;GyI1FLDEGxWE+0uTIzh7eJy3CFH98x3KeanR5s4YNOlI4NFtr5JR2NCSnnR5Mjh7HcLUPn0w0RiF&#10;OA7tYPNy00SbQuGC4sT20WEMU+qjrmOpO3p4D+k7ZD4leZv6RzfJDdIWVySJGN4chYgBlei0reBn&#10;YXxYvG1BUYn01ZXpw2Bo5PHc8espfdVtItItPYwNf6opunLPDO5W6kObnCSWAOt+e9FLg3Vbammb&#10;HkdI8LOJEaqLe+MWgTamdnIfeiMNvpW80NI+fRJddsypiyuvlHRCt5/nH+T/bX+oTca/+cMS1Mh+&#10;d/6cTD8z5MHkGX3+X52GtRHXNUUb0gfCN36eugfbnkt77/Dc+TGe05mfM2MLs5GGmWoZaCYzJQv4&#10;IdK8sKElK2Tm5RgQt5qPJ/LbSTzWlvHMbdJp2+bnEQ2XrFkDZEGRW/ln+X/zCrc/l67XM2tAZIK9&#10;5OncbBOeXYMlN0mmY4FMFBx1DbC7m06G4WmtCad1NDW6tlOVZQ0I/Rr4vzJpoCr6R/KceLQENdn5&#10;EZVnMKnU81rRpkbWvUufOlLPraX0QTccOPPy+y7vUP7fTI7EY5n4TH2hB19/bg3K4l7ybPUPBYKB&#10;L/MawKYaMV2WXvtI29L3CTSeQ3JY0y0wCgDGjSbBPGl0/NDWjtK2Kvl5GtxwYhmz5S6bIRpqwGv7&#10;Le9ev9+ED+dyDlWVi2ElKhWprdSMLJR4X1KVd7EpjJ6+iBOaTCfI4gkL4sQQbHr+eAVxu0qcmyrz&#10;2W5Q1yG1m7bRPksGXgHaFiTQ4oao3yXo2GxACIYhp8EN8kaXOaVu0pPHaZKDF+Ji1uUd2dS5n2nh&#10;pKQWS1eZkXagVpx9L/1vflZ6ztraj5/l2oo64Syuv+CWfmtxUVxpgZE+W6yylc7Uk1rplEbT8bVF&#10;QdqZ/ltc5uWzXFxZOS4O/DpIyJV5FYtpMkjn5YYImjTbEq5WPiueAKvpXJavDqYu1boIS3ExIs5j&#10;OFE7F+ZwH4VycnhpkKQTGjlWrV11wlkCDoI4J2ZbSMG0sbQ3wvgkad9qpVOaUcfplGAFu1FG7j5e&#10;xNCuaubIjyRPaRpYJ5wl2DtGJ5/NEm7is5itTHWfoDN13FU6syctihMDnG0Zbci8rwFD6tYCi0ae&#10;eXmP0dI64UwdWCbXdnDxam9qhZHDbzD5V/l/7ZrW9tK6kkwlvwLyryZlHDueuuAhHYUFnU2DrSHc&#10;X9+MGyS7MzJg+pYO0zY35O7/e3okOMZEbAm8ZZdm6Ck8gYVkYNW+xDJiSgf2IR9Sw4Lxe5X2qYvz&#10;JD3Ta7jChW87m+Mc6nlDXJigg8/1GVEHKx+mds49OIkD0NVPDXIFsn6W0Dx71o3SB1BAkEmqjZTI&#10;uCDvs0BWeL7MtsGJs0lfG6MoPtY2Be/JHZwaPHfQiYJssZgEdGvtgIxT9I/MnvzMvfe1J3TiztTo&#10;OYwRyy+hZQpIcpmzp+95MZkcG8WHaWvoBIeC1OGf3XPu7KHNC8dbLSS3JC+qtEFudxmtgw7RRiEN&#10;zuMUYpayeMtRRCmfXJvhn9X2tnZtFJ0Qpu7PcYTwmdkLMDBy4TW8Kn5ui0sZRZtqv2ilMFMf4lSU&#10;0IW9fBG5PkGO/t00+kwfxbM2YKjUNjqNSYRjnEBMNSb3aSnoLDMEwZQgaGKlnS9Bm0crfVwP+RHm&#10;ZYz/SyU9Ac05yRHM3lgpx8UOjMRBusloD+mEMDWGDhMo0Z1m+h6FfoIOy5hSkQPr8wndpVbSOtYV&#10;3Eq7LB4oCjiMxNyRb2qBCamhbMtOmORE6CdBI22i4xSi/9lpSt0a3UeRtCZnUvevdkwbS+tEuwKU&#10;0X5T42gRidKir/0okYiSvCJUEHaq9rWypDCYXVOYaGrO+6xtGGEp4cX6UYK8HUJs0OZ/xmOsMVAZ&#10;obaZ1iXNseKhU4jykF8Oos67Vy+dbCW+Nk1mz2a7yaRu02mshP3GEIptV59kS0Kl0uYXKnjG5GQE&#10;6fvZItSm00qhdJKWsRBCcn9waCsV0qzNffRbCFPvaaVQGkrHERLCaYaY1B3OIeQxYUxDdrTmmhbq&#10;UwtqpVD6SscR4gc2SbokQtepu6Kt25ucG8VHh2knaqVQ2kt3IMS2rEuaemQ6Ci+X3M1KxfDIaENq&#10;HZMu05MIs+aoUnQmoWTw49QcOn2/ZJ3BI/lHU1KaqByiOp6ZLhetPZfGBy51h05wqeXzJCmTCHlJ&#10;meqC30lzIzMHiEprQVmjFBNtEq0T7VJdRH+0p/goCH9D8InFeqBtaO5rnYz0ik4IUwPoOIVEQZm2&#10;MBIpUFFOP3qT05W0ZbRRKLdV9ITTjj4nFI5UF+6E7IsaSWntHK0USjvoMEKkOymFfqZ52bR1cxob&#10;qdjaQDqNpa7QcYRLXgN2fecLrCAUf3DW6QePqWYyRSUICU0i0p7/KM6knN2Y9YUymZr4VyxGMYSp&#10;t7YuKcZOpxFJMq2Z+EqAXEGYukonuNQqOr6kpGGamQ4OUX9X+WilfqTv8pAT12RSXrg8p2XY1MFv&#10;AYc5YvI6NBsTgYNa1bNMphnrutp5yeYcotEzgSUl6UGpyFlwBWFqNa1LitNr2mYwSSGGTwvJGS8p&#10;Wqe9yngu+VhrbAD4dXQyXVd7ky6KiPMRUBAoTs+0T0P1u0lBLZOJcSnSxHKPRjo9UeLinEoIh/mB&#10;2n/axnqudrGsmv0GZ5/aNMs+4b3KezixpDngrCiuMQpJOyjPwOE+XaJIqcY7Wm5Wn6taKcwcHEK4&#10;wm+ZE9ZwgTjlhWRd0jrSR0f2E21KrWPSaTp88OU5bYEbo6e8GAXyXTnUpNapN3VCmBpOxxHuOBem&#10;Rg8/KsbxvKRDoaAtqpVC6TsdRyhuLkUoWoOTpUgCcWQLl5YcscxQ2qlaxyTbPI7wise8ykQuBPi1&#10;sR1wyaPzGhWD5HttWK1jxGp37CFvDrOAjIxchM3kwJwx06S+1QlhcS7EuBSl1l6XBbAsG4EKZqoZ&#10;OUK0fbVSmNPEYwjrPpWbuyLcyfMvSZrhwdcu1mmsPD5iCIkmsCto9FBoljT1hnb7m5pZK0LpUB1n&#10;mrqkxHz5qCQJfbLiCiP7iPa0VoTSqDqOcEV4hl4zJOh7S2QjaQii80JonJnuL7+c1M4yS1mv9Cwt&#10;9b3S2j8+/fn6dCe238fT7c3HDze3t+mP4+fru+t3t+eLXw8UCzscj9f3T/kQuF/e3kuFsKUEXl4c&#10;Dw/fvfh0e3hKTbDvT/I1PW/nx6f3h8fP+rUErxt1d/N0fVZl+pZe2K++Pjy+fnz48fynP8q/fj59&#10;/MeP54vziUplnNPHh+OHG770l8Pj04+H8yH9x1+vz4x+Pp3/+eLi61km8Pg/Xw7n6xcXtz/cP+Kz&#10;vSLlnlpn6Y8VqSX8cW5Hfm5H7r/cvTtBMMSALf1Tfv90m//56Xy6+/vp/PGNYGXocH8EN729n875&#10;j3dP/M3Qp9P5eP3mTfr38XTHuv/l/qeHo3w82dqh5G+//f1wfrh44J/UYrv+7emvp58+Hx6u0w8O&#10;v2qfcdm88luBvD+9+fJ0+nQjTcjTiuk62R9fHx909fjHxW93t/ePr1lLlujp6eH1q1ePsrOHxz/c&#10;3RzPp8fTp6c/MLdXp0+fbo7Xr75C2SvJEEz/ejifjtePjzf3v+RJyaYc//ore3LzkaSXFxf3h7vr&#10;7158OF9fQ+3d64v0w4tdmj/kWB05/nXx5Xzz3Yt/ffiweLv+/sPq5Qf+9XJ1+Xb18u33q/3LD9hZ&#10;v19sP7wjbPzfAn21eX08Xx+ebk73P3w0MviPMTI+ng9fmbVQsnp1d7i5f5Hm+6/vF28379Zv371c&#10;vHt79XL1Yff25RssIi/fXn1YfUAl3S3frv9th5Y5p+OSqUgLnWjX1eWfP8GobEHl2cPr3z6d02Fi&#10;PaUinpguSKxLEoHLhtRiczLIihz5ATol/5mTw6XHM5dAOUOfP3T8Uk9oZoimF/0vH20LciOO/xTG&#10;u7vlbPzHqwvC+eH+i68XhiadxRHIf7Ug0va+TkQwDRFwNAoCDOC4EWYRtCBrArVWs0iQhRUJaTmL&#10;eSpaEAr8rK9mkWAKKkjkRXK1nqXEgaypZjGLBD2/Ikm7PYukBSEr83IeCVpTL5IWBDbB1DRLCnxa&#10;sfAu2m9nSWlBiDZabeZ3Be2hwbLc7uf5qwWhzAIesVlakF0FCw8EjuYsLS0IAWY84WaxoOlWLJIy&#10;sZvF0oKI02o3vy+ShFTR4C7eL2bROJjgmomXseDBRooNdR5PC0MxR15Ns6smJqOKhyfKLkBPCxPF&#10;057mJU6T5TwTiKZd5kYhPRSKeXraA02+LNGx8+vWwlCXgIjPeTzuTGMh3W7m8TgYHnzb+bMjHoS6&#10;BjzK9wF6HAx62CrA1/5cE0sXoMfB4MhYz59ScfhVetaosvMiZwATWzd3ttfU/QucHw8TwiMqbqWH&#10;UOLNPB4PI7Vk5tdNrAMVD5E+u6tZfvMwvIID50dKchQ8FF3E9TmPp4VZUAYjcL+Jw7jiWZGdt5zH&#10;08IQYUWQ1uw5FbdGwSOlJubZ2oHgnNkjQuYUNYlGLGjImougaUGIlrni8p1F055sIpQCd5yUlioz&#10;I+40InTEfllgAvzc/lzyMdfLeUpaORCkpAW5whCzCCxYe6SR0at5pUBcfYV4Um6o0jxLjXjyCkyM&#10;yxwI0S0EpcyjaYUAufT7+bMp4TNlZlE07XkmbIHM69mzKZ6gggcvxnL+ChXrawHBlsoDch5NC7Mi&#10;83H+BpUSFhUNHrRVYNVaGNwEXFJzR1Mi9CsaCb6b19gdTJAaf5xxpwSoaWGCaNojHXzair+grIB/&#10;22JW+eWjGSgOUvE+vY6Pv93bf+NfWHd+EfNNMtecHuVF376zebPnP3lDizGG5J5Yr7lkESjAOdkr&#10;BgxXt5hL9EcIM7zaAmeTXgwzHNgCF7N/CDO82AIXa2wIGG5pgYtlNQQMD7TAxXsfAkbAt8DF8xAC&#10;Rmy3wNm4E1tteaK10BrlFOcxpKwD7+My89tXHu3jM/NIVPA+TjP3dwXv4zVLPazgfdxmIVIVvI/f&#10;rgYMx99dwmHAcjw1usAHTKeRLGG2kYdAyzb83YNd9HsH3sd1Vn2vrHxNlQmdNwv5rOB9XGfxRhW8&#10;j+ss/aeC93GdFVyt4H1cZw7+Ct7HdVaNrIL3cZ0Fo1XwPllnYWcFnL97uM4Csit4H9dZyFAF75N1&#10;5rKv4H1cZ/XMKngf11kaZgXv4zrzVVfwPq6zgIwK7rhOpY4pVL+n81D2j3wu7hHRxWr5bY3EVGUw&#10;CZ7MN/Un3iNqABvCG1WnSADZfc27miSr9CEqfLCyMGEeU19HGks+jMygs4HTUr+Y8gciFkmp1xJj&#10;5aPykFF5f7XlteEQJr+HTkb8GWGEa8LNLeZBkoMTN2aEYhCzUjpkNvgoX/WBKIXi25hEmCNWdSHz&#10;/kBb8lQYSP5R/t/Rj9Xj8O1fJw+Dkp88B4NfT+0rILnnqXobBKaQjt/eQvTV4O0HxdNg2MSDYNg8&#10;Fv+XUYVB1/KhJPrwKkEWnMSP2d5LPVOfnaN+B8WZ/AlhnGISt94AC4J2NdQv4+Q1mStFEfyPXbul&#10;U2LjrdqfehfiOKWKXl4hcWa6z3IELfSQmmFSyqhZeCJNMCX8nrXF8bex8DtShsjWcJ8lE98Sn2iv&#10;QnxyO6juCcWZvA4yKOJo9rguSSkyRQA/gvTtaUiR5lCWFTo1KPvyu3DCOHaLqE/B4xSs9llxOAwG&#10;c0HMChmjk9LD5ThQZcYJuyVZTpZ2POYhdWHYfopnIr62EoOrGqIaMR0plPI1zZtdt/zTzNRUhMVU&#10;pjiTwTCMk9QqKeon4heLJlzU4iSvgRY0OrgiztUxNUcsZ7XA0ngs4jipamSZJBWykEJsrhUTYtCy&#10;pMsgR9eCFetgaD9ZUMxiRsr/sncuu3EdORh+FSN7AX2T1AqQARzbAmY7m1k7juwEcKyM7CCYt5+P&#10;l6oij9qn2LYXBkaDARKlmuc/rFNX8ieJIS59T5kgHnZs9tbUCery+KK+vZQ8AgvJrsqkEffHQrKm&#10;pxrZXZKA2KwnKX5b96lzLumprhCXFA9H/XsyEDxBEnnel5hQT/3oL8sF8zgsGFBQcIs0PfF2lDFJ&#10;4NSokowRyZAWHruF+UU4tw1qcW6kRnWRLBpLfctG1td49Zmkx7K7+kGbMeSqtI8NzwR3iWHaB6qu&#10;t3TYpQc4k0kbzmTCJD8JBxHVU70esVGN2ou2kprXksR7IdgUIWmVH8glK1fuWHWimJz6RuRlSoB8&#10;SU8wwjnOI0MbIKkNPZf545mpTggHFC9JGVAt5AvBBuizjg0nx2P5f1dfSRnIhCQ7XT5nSmZE2wrN&#10;KxK/29BqtNW6cdtyfgzBphUkez8p0EZgUQRUJ4v2hvlOytqxgvkFR3IB5OM5jhuOHDIyzYURAcfI&#10;HG0lDYnm831jCDYNV9vE8bJ4mRKgZIxrWbHgVefgagm2dlrqNYkeFouMXF0UUl0r5T4FjugtFez3&#10;qKZiWC3VJxD71LwxKtfbSioSCEy0SRbsgJwOuFnJV7zckIYhAapfxtrE3VLWUKsTWNc8fii5hnx9&#10;6Vr0l1EPTX7RmoYcflt8h/ifkhYs1W5ZOgEovpovASSVaUuSRYGWNDA0z6GdCdJSfuKSvjiMe2kx&#10;VP4qsvIv79qBVInGjdJsRGUWCRR+IioLa/n/hqjMaDxNVL75XonKzw+Hly8v9xeEOr664F9vLwgV&#10;PV7cSrWc7fH255eXz781URmOmd9dKYJJjgRbRAZRmTwUMnNkvyMZeE/s/G2Iypp1Qj3tCqMn3UfU&#10;40dE5fEiM6Iyx3fiKKYA7ATdWyx3PyUNraPQZ10EQwfRqVOUKCIR2gUUTtYDRbLVmSN/rbOiCMRb&#10;UgzBF1jXJTIM2Cwa+WENJYoQ88ctc4rCKOq6kCyGfEvTHosiJM06zEE43g8QKpEgIjT4NVWiCJ+F&#10;7zJVhVPFQNGHT1GiCJcb4yqvfxYOS+eiRBGsH/Cbp7qwSA6Uwe5e67EowgmE49wUJfGOuU82evca&#10;TJKRPHvX8y+TuMqB4L2Kk6Y/A+BGGCPr3yZxlc24Oh0CSYaLknCmpjhxOptBdY4TZar9Fid04Hiv&#10;9luUIb5zW/k+cUpT8gJD9VyfKFPFibM6cLxX9YkyVAbARDj/PnFeB473Kk6U4XZP2YM5TpzZZhSd&#10;91uUkfQo9PV0vMW5rYZQ43St6hNl2HLI3jPFERtgX3Yo8tCCStZwkkxxa1vwjjvHexUnrQe1fktc&#10;ZWyFjeO9ipMOBEWcOLepRdI43qs4UQYBBtz8+8S5bdfz6XhLZGVJ9V6YP4msHDjeq/qk9UA29/k6&#10;mqjHZrSc65PWg9qBLdGVB/t2VZ28HGA6mG8/wtro02dwvFdhoghmLbyH81EQZ7aY7yxAYhUmihQX&#10;ncQ/np/W08/J6U6+lakmmXtMIrjp108S1J65mS+eiXhc664kAoscO/hclzifr5jPBWWiCOdoDcVc&#10;P+EkrjJJKFg0ZifpJCKJ8Qt3j8Q7Jjv2dlfAiQvAFXfW+UgWukufMMV1Jsuou2L+beJkJhyV3Lrz&#10;bosyFG457gr6xNlc3Acki/DoA8nFMN8HJGlHl2Ffw+031yfKsM6QU2/abxIsPXAGM35tqUkyklNr&#10;PkMlh3+HITUbLpipOkmGUkfYE2anKEkU0WGKp7UkU+21OK2Lp0/x1vV3K+7SkoCmy5CyDaf8vNui&#10;DM5QyCHzfosTG/YDbJc5TpTJEFiUn6j+atATd0KJSctHw9LXaX3dVV4S5ktE4U4kKwmzQEfh8+iI&#10;rKBRuDtMS8gsi1H4PAIsa10U7t6iErI70np387e7lmvirGYRfDByauKsUkm8kxRq4iwkSfy8kfZE&#10;9R/T7InqX16gnqj+Y9hw2TxnuXii+o+u4951Ttc9Uf1D15036rx2Sd/jrDRCeb571sAhft4O60mY&#10;ujh/n/PdvebXEG8Ug+JparHDWmGEsu5OrBvo5+2wnjZyiJ93mnNC0hBP5zlT4qtCPPRu94wQDzdE&#10;nAzx0EuAHjTal1sP8ThwPWlZXblz6GGuEW2omsQVVh9GTPSSUa2uYmtUF3AbKFPm+IFSgU6y3QKf&#10;y21I3l7nUplpXB7bX0gdx4ap9sU6JjQ+D56iHMDR4uX6Y8kpKYlKOJ2ZQzNhqhvZG8U9XMeEk99Y&#10;alTEWUQCXEugvT2Wpy6ypqpT2RvFWVzGJNAEFpdJqscsqkLQB5x9beRtrG5k6wPzMGubeo7riPDG&#10;fLnvBLf+UOjgrSIfnzVTfiHONn736HWZJmkALUNjbBLIl1KnsL9m+1X7ZwukGb9W5+76r0cgjTlp&#10;F7/O7+UII5BmyHTtRyCNeRXlgaOxB9KMxkfan8QcgTTUc5QYjPjYEUiDbZB0xrExBNKQ+x4LkGuY&#10;UfJfpmcIpFEOa37sCKTBUih53MMLhUAac+HWMUcgDZ7SRTlHSZLqgTQ0MrsS5gikObNvQyANbysh&#10;SVEVCaSx6aPcWaf+WA+FQBpzuZb1DIE0SC5WghBIc6pR/MG+TIg7uY45AmnMcRv1xP3bAmlONjZi&#10;5mgsjVsKY7dAGlI0w6dNmCOQ5vEYCoE05v6t6zkCaaB6S4rJ8D2lio4H0pD0HB5TbAyBNOaVKWOG&#10;QBplQyfMEEjzeB8y/7F9T3UL1zFHIM3jXZO8/GOhbTtYW4fMl9wwz9neQiANYZTk2kndNwJpRvd1&#10;zBFIMxpLY8gs6va26gBOmCOQZjw2YLZAmtFYwxyBNBJlwQoQxhC1MFogzZgOHXME0pgbuf49RyDN&#10;CcwRSCNhbotxOwJp0BOXchkzBNKwiSyOKyGQZqse5NgJ5h/yryLu5TrmCKQ58VgJpPH1tqvS+jYE&#10;0hg3sI45AmmMiZdUke5u56flghHCFfpiUhpCI5Dm8So0Amm2HPSs75qSI5DGHNBlHUcgDSXaJHIv&#10;DNkRSDMmQgNUJ+xiepU0lECa/qkgzkRAo/gTLgRX8sR/V4d0WTN/GCzfXORNYmn1AL8hujjpC7AZ&#10;ndUpXQai1JIZ9+GMLKMhtYqcoqkHOioVerC3lXowfJYu2D4L95V2YSJHX+5FdWir6uqnLut3lEB9&#10;7zK4aGmX4nrG0cfuQ4R7pkuhuratTT3WZUBqsZPy3ySVLBa7jWknlfkMkijotMiam1sb1Xtdh+R8&#10;5Irc8PXzQwnT9nAXD60LcySuaLZc0Fj6jLAuW5TjicfeSJVn07IP+/aRzfttjerULqtJTvxWS5N7&#10;LEzh2LMUeW4xmds9J/XUCeYJN0x1cNcxw8bXr/9dFSoseKYTo4enFwrbtDq765gyRmxS3oCZhiV5&#10;KKigp5oQ/GaV0PrrjAgldXvXAakT6nlDKO2xCBhimfFCMtR63ecaHeYq17dRD3gdEbX8XkPZVTIt&#10;hEHJjacVdqGk9TJyeQR+mzO8DMkxGIKLjQFukzlJgmTi8Ej0sQW1fo3n8r5Bl2ZJiJtn31/Um4Xr&#10;3oLNHh9EzJvuI1ac5HU9KYDqiRkoYQZvJvYtdxroq/pYyojl5CPmWNe2z6B9cUTWw7tfevGIV9e3&#10;N7e3rs5TSNZT7QipHSEe79MxWbSINanVXdB/+y6qRzw/vHj+CtvTxQ01LKge8Wpz8fPu+eUFccHE&#10;JFBW4nCkdoXtp7y97qtNiy+qHsEp/rrVg6ceMexbXzZ7UJbU7WFvkKAs1g+i5x3+mwRlkaqIZO1w&#10;/QxFF+z1mKz9VphX401mUVnwHIUaOIOIXC0uEspXXQehTzpNCbs7yRKmIFGEyG5S6M80yfwp7ALK&#10;kF/trCiCQVtTuK5rkshTHAAIrZh1VxShyBZc3ZkmnNx6d2HZp8z9FCSKYP3SrP7rmkTi5V5uOXNN&#10;osj2yDVSeIrrKJFCSdk3UktMVYkioHCZm6KwofYOo1AwYQtTlCiyw+Sp3Pt1XSJ9Es8St4wpShTR&#10;E858GMtK3JUhGQAFRKcwSYaET3Aup32WI7I4zENvnw3lJEO+ihuyPs9GQIquYjCTx22OE2c/pz+M&#10;h3OcOJnxTR0s6/Hq/E/VIzhaH+A1TvWJ83nPPehyPgyEU9W/6Z56kGTmn+LEKc2yzBVh3m9RhuJ2&#10;LB5znDyrqSJS0CfKMA4oYjnHSfP6IIVa5/pEGWrNlcZBnNlkkzCi9/owiCJkHORqO1cnTm2Ka1Jn&#10;YDp7ogj179iipjAptmpPoo75YpBFqIuzmS86KRxrvg6kn9uiOdckzukCRPw5CWOyDlz+nhjE3Q1X&#10;ooWyBEVW6HmcE9aVKNzOtTW2DYtFFO4kg9JrswJE4fM4TszrKNx9FCVkZmsU1rO+GB1KwrIjR2n+&#10;dsteTfyJQdz5TT21RbHnF8PNcgjWP9xiwG3PG3FO7xkvf96Yc7vRED9v1MnSH0cdf58z6mRZT+Jq&#10;uip3ncTaJnE1ATdx++fXENNsDxdimp/TTxHT9Jas78Ht17VfZ6aJwdXe/IKrafIokY2Le5E+bUdl&#10;8ET+sMuytukluPV0YhWd4rggSBFUF+TEKYLN0snlGLuCt5Eyd9HGxdnbuBDXAZUIZ4Ka+jgCHnrG&#10;yCs4cro295eRE4qt/Ho5rgPyKE/ZSirE7DfeUuCa8usyUEgISdKq+DJ6ofY2LsplwB1+DE8MB5fG&#10;+ClNCw6NOEPsocSVZbeEXq61TS/NZUCui1jJTRAPQXI3ShlizwXJv1xZcez2NnbTVkG7QdchKdR5&#10;Y4sTkhgeYs/x2LVGuXc3THeOynScDtU9501PZIanauEmoHgqEWf2WEq6L5iFegvXRrtdl/U8EGfZ&#10;svbC98hcPvKz7jY+IblAXKWvaXdyx8SbUJ8hkl3Ga1QIlSI78MgQuXGfM5nr5NOGIWsXdMPUe3dZ&#10;T7LmXvmCC+kMD0N8LA755ibY7ynhlaYJHgQu64ppd/AyJpGlO88TR5ajq5xe90Ai6t6IcyjpaRd3&#10;x5T7eB1zz+vbxsKNlFts0pMZ4kxycQvmvrVLvGHq3byMSX4d6KkuCfcqzxWu363jJQtvnrx6oTdJ&#10;vaeXMXfk+G2Yl9if09Ckw6A/22MvNdtpGEN2ufdGubPXMfn+7s2GUUWIcuxbPMSy3MlKu7+ElJzX&#10;dj51eyG9v5cxKSMv+4Q9Fk5S6luGNK5eayStZKYiM2H5vzfKXb6OKfQnH/FX1AXN++JGisL3F8qO&#10;ZzUAWJve68uQpMBxr73MlLz1w0EhVav2wIFq5qpHW+DVFOBtsn+WASWZb+vWK4avCLaHCnneVlpZ&#10;DPLypEYBA9S7/knAzFf2noweivaD9k8jm9oP5fbtT23N36qQ/WdzQ4ruvWA9e9WJavQfP/33/Z38&#10;7v2Hf929paI45cB26qvSmup33eH5+s2buw+frMr7x99e/3pnZe8vN/zP9eoS6iXSB8qT3/7+/n1/&#10;tj9A6rU/fjYfi7f034vo3du3d28+dWFzonUYe4P2YibcJRT5/sMQ/uP3D/cPpzR7j1aObL/nLbT8&#10;uXWN/KvVon/298PrP3/64eN//nr9cPfDs4dP71/cv5dSapRUk9SThBZ/MoTvpZi9mJo/45C0D9Fc&#10;ed+PQ3KPw2/74tXVxfMXt7cX+KxuL36WfJEvXtxe4azc3bw63n69Q/LZw/0nBjr71I2MXxksXt2e&#10;fe76qmXnhtvVo0+6f5IIHKGSaHV7eOc9xuSb+CdxiWKlwwhqKLp8rfsnxWhMGm1/j5l3kuPBUe2G&#10;q89HvW5pxwkgdvZ1iGhnJHeu2XFXIaIEe+7GSkGv6sH21N8K4jQskGlHJRFhIWmF2VWU6GVgeHDb&#10;maIkEakGLnbW9Q5jB++68MWpDTFFiSJc+o7qA11HYSvsKEIOsmq5q98lihy5oWndz9UOYxMfIETu&#10;mPN7FSSKbNmVSYsz6zAOoh2FM+VhP/8sUYRIu43WFl1VJfoW4PTDnpx+lSgCAYqgk6kqydFI6mbu&#10;RlOYJLPFhbERVsL610+ORltQ5jhx6gs3TdMeTnDiXKbbxDs/W8GSQ5Npxk13rk+czRyDjzhopzhR&#10;BjfjsTCgs6ORKwe+nylOXAO4lFLnYq5PnNEY2iBCznGiDJE5NzhOp+MgzmnuSVeVfosy9NtGM4RN&#10;xkGe1szqQr8lmeL8iROby9C1OalXVxwxKff1g37jLjTvtzi3uZga4WYdJoqQFwgi6hRGTJX91aQM&#10;9nxUJxEiKuBqzWHizMblbonVVrWRS2h/M2yO7GxzmLgYzNdoMXcHiCuI33OIOKcxORVQogQC19BB&#10;ZrMmJXwkz/Z8TUsSEHBlj5qixPks0TjzJSBnlcTPvhMP+PrUTBki4Z9biqv1jx9XgD12iDlInMtU&#10;RytsA2I96Z9fysgkEC6DTw5qtWGIobnk8zTXRnd9PTmopd/WSp6zYEd3WzenlXrbzWm9u/nbLAm1&#10;jyUHtAjO32eJs3Ym8WZgKqKzKCbx80aae9+G7ueNtadq1iPpzCjDUxp17tvsPc/f5wwbNy0P8fNG&#10;3bqDWteptfn2lOJqfHd2v/DhbI3/Gt++7efi2/fTgNi1ht/ezNFqYdKZ34bN+EWzTHseCbEV6S/F&#10;BuSv2n6S/Z4moIdXFcAhZYXdmvGd5BbuYxEHWTL2q71IpcwO1Ppk6ljlPNr8x3jAxN9JbzZAcR+3&#10;fAF6Dk+Naj0yTLUK1TExT7r7Bfchh5z0WHGS26K83e+IYEqNaksyTLURlTF35NhxcgVXis3jgl4+&#10;p8woFDHNsmSYajEqY0Lj54stJFvfEoSGYcgasTtmuofZmbRR7UdnQG72rWz0FQ6h1Hv0+sF91kJn&#10;Xzju1epk76PWpDImXjB4HS4pxoHYe9AOoMtao7iM0guZDcrUFNtSHTI8FWOzZUdsPYtnt2fz0Mtw&#10;fh+xSNn79EZZNaYzRcoIOgXHbFTxsRhSdkxWOQsQseiEn/ZCZp6yRrU6lfUkQTafxSQf6enmbcVk&#10;YSC3dpi6sVEtUOdgEttumI+GEBGgEmyumDcb4gYjppmtrFGtUWXMwxUplbgrSfeJZPIQa0olO+UR&#10;sAMRJGGqCcsl2+CrfU8CID3gXZJwQ6IJ3cfUgciij6W8IMtbbMQH2vzZZqUq64n7W5JFiJ5Cumi1&#10;tGzlxy183TrhBptUWorNtGV6qsWqjAkdQDIHWN9SxDVNT8mU4lUHzbAX9TQzl0uK9aqOKa5qH0NH&#10;YrAT1WK3OYo/Xl8IAseC6gXPR+yaMhLOm59b1HSuF8mKKB4VVaGzj+4pV4NfblTzl7+QWLXKerJB&#10;Enn1OVU20IJ8rkAGy1wBNYWZYN9ZS8P2eCTszgRZ6DK5g770+tFmz4o9MM4Vo60EyEBsKl6S7Cp9&#10;SkpKemVpYrCk0mSYQmoe864Rq9fJTm0nIZsBdlCC14EFy3/eftD+6VMF+5M9Wu1Qq78Vs5P/VqxJ&#10;i9/mdd+evtv3OSGFSFWkreVQnpytIpHasCCDxmp6Mii1KDlUhsh/GaBsST4hmI5GqGyAdLBPlh3H&#10;obQmqA1K8cS0dBItd5vak1RAzETLnniK6RYu26d/fvj40w+sCHJDfNA/IMlKyy+x5cNffyhxgX3p&#10;459vGoch0BnePtz/8e/77z6mG5bGux//fvenskbewc347fc3L19/eh3/Vi7Hj3e7+9/u3/969/CP&#10;/wkAAAD//wMAUEsDBBQABgAIAAAAIQCqJg6+vAAAACEBAAAZAAAAZHJzL19yZWxzL2Uyb0RvYy54&#10;bWwucmVsc4SPQWrDMBBF94XcQcw+lp1FKMWyN6HgbUgOMEhjWcQaCUkt9e0jyCaBQJfzP/89ph//&#10;/Cp+KWUXWEHXtCCIdTCOrYLr5Xv/CSIXZINrYFKwUYZx2H30Z1qx1FFeXMyiUjgrWEqJX1JmvZDH&#10;3IRIXJs5JI+lnsnKiPqGluShbY8yPTNgeGGKyShIk+lAXLZYzf+zwzw7TaegfzxxeaOQzld3BWKy&#10;VBR4Mg4fYddEtiCHXr48NtwBAAD//wMAUEsDBBQABgAIAAAAIQD3UKJ+4gAAAAwBAAAPAAAAZHJz&#10;L2Rvd25yZXYueG1sTI/LasMwEEX3hf6DmEJ3iSSHPOpaDiG0XYVCk0LpbmJNbBNLMpZiO39fZdUs&#10;hznce262Hk3Deup87awCORXAyBZO17ZU8H14n6yA+YBWY+MsKbiSh3X++JBhqt1gv6jfh5LFEOtT&#10;VFCF0Kac+6Iig37qWrLxd3KdwRDPruS6wyGGm4YnQiy4wdrGhgpb2lZUnPcXo+BjwGEzk2/97nza&#10;Xn8P88+fnSSlnp/GzSuwQGP4h+GmH9Uhj05Hd7Has0bBfDlbRFTBRCZxw42QYvUC7KhgmQgJPM/4&#10;/Yj8DwAA//8DAFBLAwQKAAAAAAAAACEAPHnsmqIMAACiDAAAFAAAAGRycy9tZWRpYS9pbWFnZTEu&#10;cG5niVBORw0KGgoAAAANSUhEUgAAAMgAAADICAYAAAHaX54IAAAAAXNSR0IArs4c6QAAAARnQU1B&#10;AACxjwv8YQUAAAAJcEhZcwAADsMAAA7DAcdvqGQAAAw3SURBVHhe7d0ttB1FFgXgJxAIBAIxYgQi&#10;AjFiREQEImJEJCICgUAgIhARCMQI1kKMQESMGDEiAjECMSICgUAgEAhEBCICEYFAIBAIxMzZ9Xj9&#10;Xr+7+/bfqapT1Xuv9S1YXd1977s3t//q72JlHpjn5hvzVyzwyv8W2hS2oyUWh228xmzYRltMhq28&#10;x0nYSh5GYSt4GMIKPaWwAk8prMBTOlSwAk/pWMQKPKWDHSvwlI6mrMBTCivwlMIKPKWwAk9DWKGH&#10;UdgKHk7CVtpjMmzlLWbDNlpjcdjGS2wK2xHjlqcGO8R/3fK1uf2OmU/M6vzZsJ3NWRy28VpnwzbY&#10;iuZXw1be6ok5CVtxr1HYCl6GsEIvKb8bVujlY0MLvNGF3uhCb3ShN7rQG13o7eKnWwu8vWtSWKGX&#10;IazQyyhshb1O8qVhK241+YCHrbzV2bAN1vjFLA7bwZxNWXqr96opkq3nJRwMquWFYW/KC73Q8Yr3&#10;VdlSOES4hO28lk1hO4piUbbe+5R2Nrl/xN7eMSdZeosbzcn5na3UiiGssDUprKA1wzOl1tGFLern&#10;G0FYQWtSWEFrhrDCVoyCh9JspejonSNuaNjKUb1hzoZtFM3isI0jWPUI5WbYzmpxSa3fj2s7q9t5&#10;aNiLepn9EecM6kPYm5ozPISOGpyXcNf54x+emb+b0PnUsE97iRDfCHtjexQPexOesoe9aC4vTZaw&#10;FyvBLbnPGUu8ZnblP4btuIa7ZlO2nuByWn3G/4thO4pgVdgOIlkUtmFEZ4NrIbZRRGePZGyDyGi+&#10;N2zlyO6bk7AVWzAKqrDYSi0Yha3QkiGssCUpOIyxwpaksILWPDa0oEV0YYvowhbRhS2iC1tEF7aI&#10;LmwRXdgiurA1aOF68fONBa3Cs7cUVtiSIaywJUNYYSt+M0PuGLZSC07CVmrBSVprvgGvGxq2cmST&#10;ecuwDSKaDdsoGvScWBS2cSSL84phO4hgdf5k2I5q2pxIP/7difDPzDXsBUrIEu++nee8Z7KHvbCX&#10;0dVsqeBF2ZvZ4gdTPTggbOmnGOLN5w6qO/5h2AewB7rUPjLKRFB9mXscjaXQ9BI3y4cJDgmt1eZn&#10;7cddIy01blkCV9HNpZdedHPumbCJ3HIwN5wDcTgOkYjtUGvCU44qidSqOaJi55oIbeRbkvVQxl5Q&#10;5m3u+zmVo1w15fam2R22Y9lu19habIeyX2r4syYRqkGOYHHYxpLHbNhGks/Zmqwoj8GPho60sGd0&#10;A9nv5AaSrSTljBpq5agqlfWGXwkrlPIwt1QKK5Q6mh33r1fNDrHcq9T0hRVIHfpCgklj8rECqaO7&#10;dlOtS2EFUkcKK5Dy/mtS0BqcrSBljcJWkHJO+phggGC2opRBo3uSOugsVVdhG0g+i7rDsQ3FX/YJ&#10;QWW5Td102Y5kv2/N5mCsfLZT2calB/7bhu1c1nGP2m1tMzwSyZEexi8uZXWj6j3B5BjsTcilaok4&#10;lFMtRX8RS4IbHfZGe5f1HOERdN1ib7wni8foixZcBPRydbbrhi5qMC0L+2MjwiF4cgDUnhOhoQWe&#10;LZ19DK5ctgbHVCFohMw+xDVw2MTJdxigXNkfXGJ/aP5lPjdXc77iA8fhBf+PZehXjy4WqAWlc38r&#10;6/PA4CR6+1/6Xhijpckxr0oHH1KOL2AOviD9iv4IPggc19kHVQO6ZhwyOByxDySKw1zuvm/YBxAV&#10;LoWrDUiWMy3PZAm4ZO7iF4NzhOfw17UNnTJbTM9DAOL+ppkcpUYRN6Hh09pJ28PqmfhL5blhb/gI&#10;wt2/9HTi3mrX0H2eYW/uqKrOI6JhADnMT1Il7M3IJUxsWzTsTchYscNXLw0WSsh+ot8yYdbRoeYy&#10;SzTc+HYuQ4zfzJEna/HiGvYCss6q/oTnovOGn92PWKJXtbZoV9gOZZ/Nj+01sFk+q9uF6TlVfqvy&#10;wrCdiJ9VDbvZDsTforQ2eXDL0FdmNmxDyeds/mnYRpIPWulMhm0geaE/Cw2as7ANJD+aGn0z5BIG&#10;9zkJW1HKOKmD14Ay9Y2iOajqG83SpoYL9X1shrAVpKxh7BQ92Y0jpfXuZj1JwYgIrFDKS31N1Igh&#10;jg8MLZA6UG1OC6QeulDqoQulHrpQ6qELpR66UOqhC6UeulDqoQulHrpQ6qELpY7Uy4oVSB3oWKvZ&#10;PQNJLeKf3FggdaWGDpqBLY4hrFDKG8IKpazRYDUY44mtJOWMRjp9ZNhKUs5J2EpSzknYSlIGHTH7&#10;34atLPlNjv3LVpb8JsNWlrzwpGQyaDnHNpJ8ZsM2kjwWjfGrh43lLJ4khm0svlYN+acRSPNbPbcV&#10;24n42DQg5nuG7Uz22xz1zvWHeXw3RwMK+NudSFOjts5tUmQduvbDNIKuYS8iy2COLvf8zbAXk3nZ&#10;8oVhLyjTsk+mj9ot9sJyCmPnF4man857bIpGI0BMO1vplDNqz3Wq+jSsOqdce2hCpOe505eiI4vW&#10;zJHH3Vpc81c6RxudDtN6NJHvDPsDeoLJ/JvKHcP+kNYVn3jYOz2NCXzXdJOWJ4qpdqNXIpiegf3R&#10;EVW/ySuZyPcuxZ9DRQpmUo4wKxyqFkbjrysXF/cMJoVnH1gOaAGyusHakYMvCB8aLjXZB7rGc4Mr&#10;Pn0BnQeHOcw3j0dHmOEAI4Xjxrh09QTqqDDuL64I0YkXz9Yme2YpilfQVhA1sTjaYZqu1ltEoQoL&#10;F7j4EWWv7lf6CY62H5ojz1WHNvnoix2uZkcpG1xLY45Zj2vpI0AdPXoDh62FU/YF9weaktwP2inj&#10;Xkc32A0GN82oWY3wrPIo8INBH2FUECsBg4f3eILDvjwpDw8C0F1YqRg8WdJZIj489cMTQDwNVDIH&#10;l07q/tA29ObWzb5jUAmHWlf2YUu7cGYZTR2vLA9OxxoY6jhemvtGmQkqqHQJdWxqpUiCSigNaiM3&#10;oXLy8G3JNAqtzEEjzEO1GcPpU+MIyVq49O6+jZjOGLIXKiG7a+KiaS/EG+5Rmq98xCkR7XTYHyji&#10;wX203RLBL1uVe1JSmui8haA5CPsDRHJDV+ewdSg6a0gU4c4mOmtINGHOJhqdV6LCA6JqnbheNeqP&#10;IS0ofsmFHnx6fCstQaetIsGvkb0Bkei+Mlmjm3FpHUa3yRL9OKQX7j8SXVZJbzDxg0swegh7AZHW&#10;YSqBXcEQnWzHIr3Y3NgR9Rwau1aOAN0xVgfjF7GdifQIdXuLg2kA2E5EerV42mJ0kGc7EOkdppeb&#10;zZEnkBHBg6nJ6JGuHN3ZR786e4hMnEV09hC5RM8iOnuIXBudRTDFAFtJ5KhGT7QwTwNbSeSo0Ipk&#10;CDq4s5VEjixdZmGcU1YocnSfGTUrEZnwg0k3I6xQRCyf31ogItdS10NWICIWTHHFCkSELBCRaxe/&#10;3FogItd0iSVyhm7SRc64eHprgYhcS6NeswIRsbx7a4GIXEIfqTRAHCsUObqPTMozw1YQOTIMgZXy&#10;yLAVRI4KMzYPecOwlUSO6mTKNs1WK3INHQlH0ZCjIpcmhyDVWUSEnD2uorOIHN3sANY6i8iRTZ49&#10;roKKQzWBlyNCdceivG3YDkR69YVZlU8M25FIbzCK4itmdb4xbIciPblrNuV1o/sR6dljsytohvKb&#10;YTsXaRkGbXcJHn3pRyI9wT22a/Aj+d2wFxNpyacmS+4Y/UikZU9M1uDG/SfDXlwkssUVgR7RI2Bp&#10;Ba56Nj/K3RONiCLRoRIQVz3VolFRJCpc5YQIfqEawlQied+Ei2bLldpemNdM2KDm/aVhb14kp6JP&#10;qfZGrYGlFFzeV70R3xo0If7SsD9KZK9fDfouNR9cdmFKXfZHimzx0HQXDAqhWnjZw72RYcTgtIgK&#10;HPYBiDDZ21BFDFoI69JLztndoamH4Lm1bublCm6+HxiFRO27jguPa4cpB5TzedN8Z9gHKf1AT9Wm&#10;Kvgi5h2jwSP6ghE8QzcJaTGoeER3SfWPbxNa1+oSqmBwZlG7r7jQUQmDQTfZDKS34Mj0lWFflJSD&#10;S2HdUzQQnF2+N+xLFD/4QeCyd3ZUdCV27hvVteyHpkLo96PLps6DJygfGA0+MQ3NgdDEo8qAB0rM&#10;oJ0YbiyP9lgZBwrcO6DltaKsDh4x3zO4vMClGppDsH9oUaHNG374GGRD9wtKteAIjB8SLt8+M89M&#10;jgaZOMN9a56ajwweSuBJ3qZ5LhSWi4v/A0n/mQDONuHnAAAAAElFTkSuQmCCUEsBAi0AFAAGAAgA&#10;AAAhALGCZ7YKAQAAEwIAABMAAAAAAAAAAAAAAAAAAAAAAFtDb250ZW50X1R5cGVzXS54bWxQSwEC&#10;LQAUAAYACAAAACEAOP0h/9YAAACUAQAACwAAAAAAAAAAAAAAAAA7AQAAX3JlbHMvLnJlbHNQSwEC&#10;LQAUAAYACAAAACEAdLq5znyTAAD2AgMADgAAAAAAAAAAAAAAAAA6AgAAZHJzL2Uyb0RvYy54bWxQ&#10;SwECLQAUAAYACAAAACEAqiYOvrwAAAAhAQAAGQAAAAAAAAAAAAAAAADilQAAZHJzL19yZWxzL2Uy&#10;b0RvYy54bWwucmVsc1BLAQItABQABgAIAAAAIQD3UKJ+4gAAAAwBAAAPAAAAAAAAAAAAAAAAANWW&#10;AABkcnMvZG93bnJldi54bWxQSwECLQAKAAAAAAAAACEAPHnsmqIMAACiDAAAFAAAAAAAAAAAAAAA&#10;AADklwAAZHJzL21lZGlhL2ltYWdlMS5wbmdQSwUGAAAAAAYABgB8AQAAuKQAAAAA&#10;">
              <v:roundrect id="Rectangle: Rounded Corners 2" o:spid="_x0000_s1027" style="position:absolute;left:16477;width:31172;height:42823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3TVdrwQAAANoAAAAPAAAAZHJzL2Rvd25yZXYueG1sRI9BawIx&#10;FITvBf9DeIK3mq0HWVaj1GrBq7aox+fmdbO6eQlJquu/bwqFHoeZ+YaZL3vbiRuF2DpW8DIuQBDX&#10;TrfcKPj8eH8uQcSErLFzTAoeFGG5GDzNsdLuzju67VMjMoRjhQpMSr6SMtaGLMax88TZ+3LBYsoy&#10;NFIHvGe47eSkKKbSYst5waCnN0P1df9tFYTDZstUXi4Hvz6Xxp+5PK2OSo2G/esMRKI+/Yf/2lut&#10;YAK/V/INkIsfAAAA//8DAFBLAQItABQABgAIAAAAIQDb4fbL7gAAAIUBAAATAAAAAAAAAAAAAAAA&#10;AAAAAABbQ29udGVudF9UeXBlc10ueG1sUEsBAi0AFAAGAAgAAAAhAFr0LFu/AAAAFQEAAAsAAAAA&#10;AAAAAAAAAAAAHwEAAF9yZWxzLy5yZWxzUEsBAi0AFAAGAAgAAAAhALdNV2vBAAAA2gAAAA8AAAAA&#10;AAAAAAAAAAAABwIAAGRycy9kb3ducmV2LnhtbFBLBQYAAAAAAwADALcAAAD1AgAAAAA=&#10;" fillcolor="#93e3ff [3208]" stroked="f" strokeweight="1pt"/>
              <v:shape id="Freeform: Shape 3" o:spid="_x0000_s1028" style="position:absolute;left:16477;top:27202;width:31172;height:15563;visibility:visible;mso-wrap-style:square;v-text-anchor:middle" coordsize="3117273,155638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EdNKwwAAANoAAAAPAAAAZHJzL2Rvd25yZXYueG1sRI9Pa8JA&#10;FMTvBb/D8gRvdZMoRaKrBKHQHtUK8fbMvvzB7Ns0u2raT+8KhR6HmfkNs9oMphU36l1jWUE8jUAQ&#10;F1Y3XCn4Ory/LkA4j6yxtUwKfsjBZj16WWGq7Z13dNv7SgQIuxQV1N53qZSuqMmgm9qOOHil7Q36&#10;IPtK6h7vAW5amUTRmzTYcFiosaNtTcVlfzUKKD5m5ew6t9/l5+kcJ0me/2a5UpPxkC1BeBr8f/iv&#10;/aEVzOB5JdwAuX4AAAD//wMAUEsBAi0AFAAGAAgAAAAhANvh9svuAAAAhQEAABMAAAAAAAAAAAAA&#10;AAAAAAAAAFtDb250ZW50X1R5cGVzXS54bWxQSwECLQAUAAYACAAAACEAWvQsW78AAAAVAQAACwAA&#10;AAAAAAAAAAAAAAAfAQAAX3JlbHMvLnJlbHNQSwECLQAUAAYACAAAACEAyRHTSsMAAADaAAAADwAA&#10;AAAAAAAAAAAAAAAHAgAAZHJzL2Rvd25yZXYueG1sUEsFBgAAAAADAAMAtwAAAPcCAAAAAA==&#10;" path="m260725,189547v-22860,6668,-46672,11430,-64770,18098c203575,207645,211195,207645,218815,207645v-15240,3810,-30480,8572,-44767,13335c169285,224790,165475,230505,164523,237172v29527,-14287,55245,-25717,81915,-35242c251200,198120,255963,194310,260725,189547xm575050,177165v-1905,952,-4762,1905,-6667,2857c567430,180975,567430,180975,567430,181927v1905,-952,2858,-952,4763,-952c573145,180022,574098,178117,575050,177165xm535998,171450v-23813,10477,-47625,21907,-68580,34290c477895,200977,487420,197167,496945,193357v14288,-6667,27623,-14287,39053,-21907xm613150,134302v-12382,5715,-23812,11430,-36195,17145c576955,154305,576003,157162,575050,160020v6668,-1905,13335,-4763,20003,-6668c600768,147637,607435,141922,613150,134302xm889375,132397v-7620,2858,-16192,6668,-22860,11430c868420,142875,870325,141922,872230,141922v5715,-2857,11430,-6667,17145,-9525xm136900,109537c74035,135255,29268,181927,1645,230505v953,,1905,,2858,c2598,230505,1645,231457,693,231457l,232843,,209380,41174,158710v23098,-22979,51911,-41553,95726,-49173xm1392295,90487r-69791,12304l1323001,102631v21908,-5000,45482,-7381,69294,-12144xm800793,12382c759835,36195,707448,62865,672205,99060v1905,-953,4763,-1905,6668,-2858c675063,99060,671253,100965,667443,103822v-9525,10478,-18098,22860,-24765,35243c659823,136207,676968,134302,695065,134302v-20002,6668,-40005,12383,-58102,19050c635058,158115,634105,163830,633153,168592v16192,-2857,31432,-6667,46672,-11430c735070,128587,794125,101917,832225,65722v-20955,36195,-59055,60008,-96202,86678c759835,140970,787458,133350,816033,127635v17145,-6668,35242,-13335,54292,-17145c859848,114300,849370,118110,839845,121920v12383,-1905,25718,-4763,38100,-7620c876040,117157,872230,120967,869373,123825v37147,-9525,77152,-16193,112395,-28575c957955,111442,925570,116205,896995,126682v,953,-952,1905,-952,2858c932238,115252,971290,107632,1017010,104775v-60007,4762,-117157,26670,-133350,65722c900805,149542,932238,138112,964623,126682v-32385,11430,-48578,21908,-64770,42863c964623,137160,1043680,134302,1078923,72390v30480,20002,12382,40957,-20003,61912c1105593,108585,1152266,85725,1199891,63817v-33338,19050,-64771,41910,-93346,68580c1201795,120015,1283710,79057,1365626,48577v-52388,51435,-147638,61913,-212408,93345c1192747,130969,1232752,120491,1272757,111561r49747,-8770l1291569,112722v-9942,4435,-19288,10150,-27861,17770c1328478,110490,1420870,121920,1473258,71437v-23813,29528,-50482,30480,-83820,50483c1451351,122872,1500880,103822,1549458,84772v-18098,20003,-63817,19050,-81915,39053c1531360,104775,1596130,86677,1674235,80010v-34290,29527,-108584,5715,-129540,46672c1591368,100012,1649470,91440,1706620,93345v-59054,-953,-130492,17145,-149542,55245c1589463,139065,1605655,129540,1638041,120967v-17146,9525,-49531,19050,-65723,28575c1634230,141922,1728528,126682,1753293,64770v25717,33337,-7620,52387,-25717,72390c1825683,90487,1912360,33337,2036185,23812v-95250,22860,-191452,46673,-247650,117158c1868546,115252,1959985,113347,2041900,78105v-52387,38100,-145732,50482,-210502,77152c1909503,140970,1972368,125730,2046663,132397v-31433,7620,-76200,3810,-109538,21908c2011421,160972,2073333,144780,2139055,119062v-33337,18098,-50482,27623,-83820,45720c2112385,180975,2149533,140970,2208588,146685v-29528,-2858,-50483,27622,-80010,24765c2187633,176212,2240021,138112,2311458,155257v-47625,2858,-79058,11430,-112395,30480c2246688,168592,2295266,150495,2352416,168592v-47625,17145,-120016,-1905,-143828,52388c2220971,206692,2240021,199072,2260023,196215v-19050,2857,-34290,11430,-36195,26670c2286693,206692,2375275,216217,2401946,151447v25717,25718,6667,45720,-26671,64770c2471478,181927,2556250,134302,2665788,124777v-94297,11430,-192405,45720,-248603,107633c2507673,231457,2587683,206692,2668646,181927v-68580,37148,-131446,52388,-209550,66675c2537200,234315,2615305,220980,2686743,240982v-36195,29528,-99060,-34290,-124777,19050c2635308,267652,2698173,252412,2764848,226695v-34290,19050,-51435,27622,-85725,46672c2738178,280987,2791518,243840,2833428,258127v-49530,-5715,-51435,28575,-80962,24765c2810568,290512,2864860,251460,2936298,271462v-35243,18098,-88582,-11430,-113348,31433c2871528,285750,2921058,269557,2977255,287655v-59055,-6668,-120967,-2858,-161925,48577c2846763,328612,2881053,310515,2913438,302895v-17145,9525,-51435,27622,-68580,37147c2893435,322897,2981066,334327,3012498,269557v24765,25718,3810,46673,-30480,64770c3030596,329565,3072505,307657,3114416,287655r2857,l3117273,301637r-76200,51740l3117273,345851r,696693c3117273,1293619,2939179,1503098,2702426,1551545r-48017,4840l462864,1556385r-48017,-4840c178094,1503098,,1293619,,1042544l,245347,35935,230505c24505,238125,14980,247650,8313,257175v11430,-2858,22860,-5715,33337,-9525c85465,220027,127375,186690,172143,159067v-24765,18098,-43815,40005,-64770,61913c109278,220980,110230,220980,112135,220027v17145,-7620,34290,-15240,51435,-21907c159760,201930,153093,206692,146425,211455v11430,-1905,23813,-3810,36195,-4763c211195,193357,239770,180975,275013,176212v3810,-3810,8572,-8572,12382,-12382c286443,167640,285490,171450,283585,175260v1905,,4763,-953,7620,-953c287395,176212,284538,177165,280728,179070v-1905,2857,-3810,6667,-5715,10477c266440,203835,255010,218122,241675,229552v7620,-2857,14288,-5715,21908,-9525c298825,201930,337878,182880,368358,165735v-5715,4762,-10478,9525,-15240,14287c360738,176212,369310,173355,376930,170497v32385,-19050,66675,-30480,91440,-34290c521710,105727,580765,80010,645535,60007,555048,90487,493135,126682,435033,178117v24765,-14287,52387,-26670,88582,-28575c499803,162877,462655,170497,437890,186690v41910,-8573,80010,-21908,117158,-38100c561715,137160,562668,123825,556953,105727v16192,9525,22860,20955,23812,31433c600768,128587,620770,120015,639820,111442,685540,73342,738880,40957,800793,12382xm1352291,v-51436,21907,-102871,42862,-154306,66675c1243705,39052,1295141,18097,1352291,xe" fillcolor="#90e300 [3206]" stroked="f">
                <v:stroke joinstyle="miter"/>
                <v:path arrowok="t" o:connecttype="custom" o:connectlocs="260725,189547;195955,207645;218815,207645;174048,220980;164523,237172;246438,201930;260725,189547;575050,177165;568383,180022;567430,181927;572193,180975;575050,177165;535998,171450;467418,205740;496945,193357;535998,171450;613150,134302;576955,151447;575050,160020;595053,153352;613150,134302;889375,132397;866515,143827;872230,141922;889375,132397;136900,109537;1645,230505;4503,230505;693,231457;0,232843;0,209380;41174,158710;136900,109537;1392295,90487;1322504,102791;1323001,102631;1392295,90487;800793,12382;672205,99060;678873,96202;667443,103822;642678,139065;695065,134302;636963,153352;633153,168592;679825,157162;832225,65722;736023,152400;816033,127635;870325,110490;839845,121920;877945,114300;869373,123825;981768,95250;896995,126682;896043,129540;1017010,104775;883660,170497;964623,126682;899853,169545;1078923,72390;1058920,134302;1199891,63817;1106545,132397;1365626,48577;1153218,141922;1272757,111561;1322504,102791;1291569,112722;1263708,130492;1473258,71437;1389438,121920;1549458,84772;1467543,123825;1674235,80010;1544695,126682;1706620,93345;1557078,148590;1638041,120967;1572318,149542;1753293,64770;1727576,137160;2036185,23812;1788535,140970;2041900,78105;1831398,155257;2046663,132397;1937125,154305;2139055,119062;2055235,164782;2208588,146685;2128578,171450;2311458,155257;2199063,185737;2352416,168592;2208588,220980;2260023,196215;2223828,222885;2401946,151447;2375275,216217;2665788,124777;2417185,232410;2668646,181927;2459096,248602;2686743,240982;2561966,260032;2764848,226695;2679123,273367;2833428,258127;2752466,282892;2936298,271462;2822950,302895;2977255,287655;2815330,336232;2913438,302895;2844858,340042;3012498,269557;2982018,334327;3114416,287655;3117273,287655;3117273,301637;3041073,353377;3117273,345851;3117273,1042544;2702426,1551545;2654409,1556385;462864,1556385;414847,1551545;0,1042544;0,245347;35935,230505;8313,257175;41650,247650;172143,159067;107373,220980;112135,220027;163570,198120;146425,211455;182620,206692;275013,176212;287395,163830;283585,175260;291205,174307;280728,179070;275013,189547;241675,229552;263583,220027;368358,165735;353118,180022;376930,170497;468370,136207;645535,60007;435033,178117;523615,149542;437890,186690;555048,148590;556953,105727;580765,137160;639820,111442;800793,12382;1352291,0;1197985,66675;135229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rect id="Rectangle 4" o:spid="_x0000_s1029" style="position:absolute;left:28368;top:21642;width:8060;height:857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/PrYuxAAAANoAAAAPAAAAZHJzL2Rvd25yZXYueG1sRI9Ba8JA&#10;FITvgv9heUJvuqmtVlJXEaHQHISqPXh8ZF+TNNm3YXdN4r/vCgWPw8x8w6y3g2lER85XlhU8zxIQ&#10;xLnVFRcKvs8f0xUIH5A1NpZJwY08bDfj0RpTbXs+UncKhYgQ9ikqKENoUyl9XpJBP7MtcfR+rDMY&#10;onSF1A77CDeNnCfJUhqsOC6U2NK+pLw+XY2COsvMdVjkXfZ1ePt9cf2tPl/2Sj1Nht07iEBDeIT/&#10;259awSvcr8QbIDd/AAAA//8DAFBLAQItABQABgAIAAAAIQDb4fbL7gAAAIUBAAATAAAAAAAAAAAA&#10;AAAAAAAAAABbQ29udGVudF9UeXBlc10ueG1sUEsBAi0AFAAGAAgAAAAhAFr0LFu/AAAAFQEAAAsA&#10;AAAAAAAAAAAAAAAAHwEAAF9yZWxzLy5yZWxzUEsBAi0AFAAGAAgAAAAhAL8+ti7EAAAA2gAAAA8A&#10;AAAAAAAAAAAAAAAABwIAAGRycy9kb3ducmV2LnhtbFBLBQYAAAAAAwADALcAAAD4AgAAAAA=&#10;" stroked="f" strokeweight="1pt"/>
              <v:shape id="Graphic 2" o:spid="_x0000_s1030" style="position:absolute;left:22854;top:18975;width:19374;height:18130;visibility:visible;mso-wrap-style:square;v-text-anchor:middle" coordsize="2344204,21936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4QTRwwAAANoAAAAPAAAAZHJzL2Rvd25yZXYueG1sRI/RasJA&#10;FETfC/7DcgXf6kZBkdRVSkEQpVptPuCavSaL2bsxu5q0X98tCD4OM3OGmS87W4k7Nd44VjAaJiCI&#10;c6cNFwqy79XrDIQPyBorx6TghzwsF72XOabatXyg+zEUIkLYp6igDKFOpfR5SRb90NXE0Tu7xmKI&#10;simkbrCNcFvJcZJMpUXDcaHEmj5Kyi/Hm1WwPu1O1/1vZjbZbVu3++pTmy+t1KDfvb+BCNSFZ/jR&#10;XmsFE/i/Em+AXPwBAAD//wMAUEsBAi0AFAAGAAgAAAAhANvh9svuAAAAhQEAABMAAAAAAAAAAAAA&#10;AAAAAAAAAFtDb250ZW50X1R5cGVzXS54bWxQSwECLQAUAAYACAAAACEAWvQsW78AAAAVAQAACwAA&#10;AAAAAAAAAAAAAAAfAQAAX3JlbHMvLnJlbHNQSwECLQAUAAYACAAAACEABeEE0cMAAADaAAAADwAA&#10;AAAAAAAAAAAAAAAHAgAAZHJzL2Rvd25yZXYueG1sUEsFBgAAAAADAAMAtwAAAPcCAAAAAA==&#10;" path="m2206723,776507v-83875,-12366,-226356,49465,-310769,91403c1892728,860920,1889502,855544,1886814,849629v-5376,-11828,-43013,-75810,-55917,-97854c1830897,751237,1830897,750162,1830897,749624r36561,43551c1867458,793175,1864770,778120,1851328,741559v-3763,-10215,-10215,-20431,-17205,-30109c1857243,727043,1879287,738333,1893804,737258v42475,-4301,98392,-45701,98392,-45701c1992196,691557,1968001,703923,1923375,699622v-23657,-2151,-52691,-27958,-74197,-51616c1847565,642092,1845414,635640,1843264,629188v-538,-1075,-538,-1613,-1076,-2688c1854017,632414,1864770,635640,1872835,634565v42475,-4301,98392,-45701,98392,-45701c1971227,588864,1947032,601230,1902406,596929v-12904,-1076,-27420,-9141,-40862,-19894c1856705,565207,1847027,539937,1832510,511440r35486,5377c1867996,516817,1849178,508214,1821757,491009v-15592,-28496,-34948,-59142,-56992,-83337l1764765,408747c1656157,144218,1434103,2275,1174413,2275v-262917,,-484971,143556,-590890,409160c525455,478643,488357,584025,488357,584025v,,41937,-46239,57529,-52691c542660,543700,539972,556604,537822,569508v-9141,16130,-20432,35486,-28497,59143c494271,672201,488357,714676,488357,714676v,,18280,-30646,35485,-50540c522229,678653,521154,692632,520079,707687v-8065,10215,-15593,22044,-19894,33335c486744,778120,484055,792637,484055,792637r33873,-40324c517928,753388,517928,755001,517928,756076v-14517,25270,-48389,82263,-53228,93553c462011,855544,458785,861458,455559,868985,370609,826510,226516,764141,142103,776507,20053,794250,-19196,898019,13064,987271v40862,112909,304854,277433,324210,290337c357167,1290512,373297,1337288,373297,1337288v,,3764,-17743,24195,-23119c417923,1308792,466313,1381914,466313,1381914v,,3763,-10753,14516,-15592c491583,1361483,522767,1416862,522767,1416862v,,3226,-6452,8603,-9678c527068,1420626,523842,1434067,521692,1447509v-15055,17743,-26346,27958,-26346,27958l518466,1464176v-3764,23120,-4839,42475,-5377,51616c506099,1526545,498035,1535148,489432,1538374v-30109,12366,-49465,9677,-49465,9677c439967,1548051,487281,1564181,517390,1558267v5915,-1075,12367,-5914,19356,-12366c536746,1546439,536746,1546976,536746,1548051v,4839,,9678,,13980c527068,1582999,512551,1607194,496959,1613646v-30109,12366,-49465,9678,-49465,9678c447494,1623324,494809,1639454,524918,1633540v10215,-2151,23119,-14517,35485,-30647c557715,1610958,555564,1619560,555027,1627625v-1076,28496,,39250,,39250l572770,1624399v,,-17206,74198,-18281,85488c553414,1721178,549650,1734082,551801,1757739v2150,23657,4839,43551,4839,43551c556640,1801290,566855,1727093,575995,1710425v2689,-4839,4302,-6990,6452,-8065c582985,1707737,583523,1713113,584060,1718490v-2688,10216,-6452,25808,-10215,47852c567393,1807742,570619,1838389,570619,1838389r23657,-25271c612556,1975492,625998,2087863,622772,2100767v-8065,34411,-51615,31185,-51615,68283c571157,2197546,613094,2195933,613094,2195933v,,478519,,513467,c1161509,2195933,1174950,1900220,1174950,1900220v,,13442,295713,48390,295713c1258288,2195933,1736807,2195933,1736807,2195933v,,41937,1613,41937,-26883c1778744,2132489,1735194,2135178,1727129,2100767v-3226,-12366,10215,-124737,28496,-286036l1778206,1838926v,,3226,-30647,-3225,-72046c1771755,1746986,1768529,1731932,1765840,1722254v538,-5915,1076,-11829,2151,-18281c1769604,1705586,1771217,1707737,1772830,1711500v9140,16668,19356,90865,19356,90865c1792186,1802365,1794874,1783009,1797025,1758815v2150,-23658,-1613,-36561,-2689,-47852c1793261,1700747,1779282,1639454,1776594,1627625v,,,-537,,-537l1793799,1667950v,,1075,-10753,,-39249c1793261,1620636,1791110,1612033,1788422,1603968v12366,15592,25270,28496,35486,30647c1854017,1640529,1901331,1624399,1901331,1624399v,,-19356,3226,-49465,-9678c1835736,1608270,1821757,1584075,1812079,1563106v,-4839,,-9140,,-13979c1812079,1548589,1812079,1548051,1812079,1546976v6990,6452,13442,11291,19356,12366c1861544,1565257,1908858,1549127,1908858,1549127v,,-19356,3226,-49465,-9678c1850791,1535685,1842726,1527083,1835736,1516867v-537,-9140,-2150,-28496,-5376,-51615l1853479,1476543v,,-11291,-10216,-26345,-27959c1824445,1435143,1821219,1421163,1816918,1407722v5914,3226,10216,10753,10216,10753c1827134,1418475,1858318,1363096,1869071,1367935v10754,4839,14517,15592,14517,15592c1883588,1383527,1931978,1310943,1952409,1315782v20431,4839,24195,23119,24195,23119c1976604,1338901,1992734,1292125,2012627,1279221v19893,-12904,283885,-177428,324210,-290337c2368021,898019,2328772,794250,2206723,776507xm492120,858770v18818,-18281,18281,-1613,18281,-1613c510401,857157,502873,866297,490507,886728v-4301,-2151,-8602,-4301,-13441,-6990c482442,870060,487819,862533,492120,858770xm935691,422726v61831,48390,124738,71509,124738,71509c1060429,494235,1021717,446921,1006125,417887r35485,22582l1033008,408209v18280,11829,40862,30647,67745,40325c1122797,456599,1143766,460363,1159896,462513v,,,,,l1159896,462513v16130,2151,26883,2151,26883,2151c1186779,464664,1173337,454448,1158283,441007v18280,2150,33335,3226,41400,3763c1210436,451760,1219039,459825,1222802,468428v12904,29571,9678,48927,9678,48927c1232480,517355,1245384,478643,1243233,449072v13980,4301,19894,4839,19894,4839l1233555,420576v3764,,8065,,11829,c1245384,420576,1245384,420576,1245922,420576v16130,11828,34948,25807,50002,36561c1296462,458212,1297000,459287,1297537,459825v12904,29571,9678,48927,9678,48927c1307215,508752,1313129,491009,1316355,470578v2151,1076,3226,2151,4839,2688c1336249,481331,1352379,494773,1384101,500150v32259,5376,59142,6989,59142,6989c1443243,507139,1346464,451760,1326571,423802v-2688,-3226,-4301,-6452,-5914,-9141l1361519,439931r-7527,-19355c1365820,429716,1381412,440469,1400231,451760v22581,13442,43550,22582,59680,27958c1493246,531872,1512064,593703,1512064,660373v,186568,-151083,337651,-337651,337651c987844,998024,836761,846941,836761,660373v,-92478,37637,-176891,98930,-237647xm1577121,1099642v-105919,117210,-262379,163987,-384428,182267c1191618,1282447,1190543,1282447,1189467,1282984v-4301,538,-9140,1076,-13441,1613c1171724,1285135,1166885,1285673,1162584,1286210v-538,,-1075,,-1613,c1160433,1286210,1159896,1286210,1159358,1286210v-25808,2151,-53228,3764,-81724,3764c969564,1289974,845902,1269543,742671,1199109v-5915,-4301,-7528,-12366,-3764,-18818c743208,1174377,751273,1172764,757725,1176527v17743,11829,35486,22582,54304,31185c825470,1192657,859881,1157709,910421,1137278v46776,-19356,35486,-6989,25270,12904c913109,1194270,917948,1224379,929239,1247499v86026,18818,173127,17205,244098,9678c1244309,1247499,1329259,1228681,1408295,1190507v5377,-24733,3226,-55379,-29033,-93016c1364745,1080824,1350766,1071683,1400768,1079211v53229,8065,95166,33872,111834,45701c1528732,1112008,1543786,1097491,1557765,1081899v4839,-5376,13442,-5914,18818,-1075c1581960,1085663,1581960,1094265,1577121,1099642xm1859393,858770v3764,3763,9141,11290,14517,19893c1869071,881351,1864770,883502,1860469,885653v-11829,-19894,-19356,-28496,-19356,-28496c1841113,857157,1840575,840489,1859393,858770xe" fillcolor="#f06 [3204]" stroked="f" strokeweight=".14928mm">
                <v:stroke joinstyle="miter"/>
                <v:path arrowok="t" o:connecttype="custom" o:connectlocs="1823738,641742;1566904,717281;1559351,702173;1513138,621302;1513138,619524;1543354,655517;1530023,612859;1515804,587975;1565128,609304;1646443,571535;1589566,578200;1528247,535542;1523359,519990;1522470,517769;1547798,524434;1629113,486665;1572237,493330;1538466,476889;1514471,422678;1543799,427122;1505585,405793;1458484,336919;1458484,337808;970589,1880;482250,340029;403601,482665;451146,439119;444481,470668;420930,519546;403601,590641;432927,548873;429817,584865;413376,612415;400046,655072;428040,621746;428040,624856;384050,702173;376495,718170;117441,641742;10797,815927;278739,1055875;308510,1105197;328506,1086090;385383,1142078;397379,1129192;432039,1170961;439149,1162962;431150,1196289;409377,1219395;428484,1210063;424041,1252721;404489,1271384;363609,1279381;427595,1287824;443592,1277604;443592,1279381;443592,1290935;410710,1333592;369830,1341590;433817,1350033;463143,1324705;458700,1345145;458700,1377583;473364,1342479;458255,1413130;456034,1452677;460033,1488670;476029,1413575;481361,1406909;482694,1420240;474252,1459787;471586,1519330;491137,1498445;514688,1736172;472031,1792604;506689,1814821;931042,1814821;971033,1570430;1011025,1814821;1435378,1814821;1470037,1792604;1427380,1736172;1450930,1499778;1469592,1519774;1466927,1460232;1459372,1423351;1461150,1408243;1465149,1414463;1481146,1489558;1485145,1453567;1482923,1414019;1468260,1345145;1468260,1344701;1482479,1378471;1482479,1346034;1478035,1325594;1507362,1350922;1571348,1342479;1530468,1334481;1497586,1291823;1497586,1280271;1497586,1278493;1513583,1288713;1577569,1280271;1536689,1272272;1517137,1253609;1512694,1210952;1531801,1220284;1510028,1197177;1501585,1163407;1510028,1172294;1544687,1130525;1556685,1143411;1613561,1087423;1633557,1106530;1663328,1057208;1931271,817260;1823738,641742;406711,709727;421819,708394;405378,732833;394269,727056;406711,709727;773298,349360;876388,408459;831508,345361;860835,364024;853726,337363;909713,370689;958592,382242;958592,382242;958592,382242;980809,384020;957259,364469;991474,367579;1010580,387131;1018579,427566;1027465,371134;1043907,375133;1019467,347584;1029243,347584;1029688,347584;1071012,377799;1072345,380021;1080343,420456;1087897,388908;1091896,391129;1143885,413347;1192763,419123;1096340,350250;1091452,342695;1125223,363579;1119002,347584;1157216,373355;1206538,396461;1249640,545763;970589,824813;691538,545763;773298,349360;1303406,908795;985697,1059429;983031,1060318;971922,1061651;960813,1062984;959480,1062984;958147,1062984;890607,1066095;613778,990999;610667,975447;626219,972337;671098,998109;752414,939899;773298,950564;767966,1030991;969700,1038990;1163880,983890;1139886,907018;1157660,891910;1250085,929680;1287409,894132;1302961,893243;1303406,908795;1536689,709727;1548686,726168;1537578,731945;1521581,708394;1536689,7097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aphic 5" o:spid="_x0000_s1031" type="#_x0000_t75" alt="decorative element" style="position:absolute;left:31566;top:23515;width:2020;height:202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2Ck+vwAAANoAAAAPAAAAZHJzL2Rvd25yZXYueG1sRI9LiwIx&#10;EITvC/6H0IKXRTMKioxGEUHwoAu+7s2k54GTzjCJcfz3ZkHwWFTVV9Ry3ZlaBGpdZVnBeJSAIM6s&#10;rrhQcL3shnMQziNrrC2Tghc5WK96P0tMtX3yicLZFyJC2KWooPS+SaV0WUkG3cg2xNHLbWvQR9kW&#10;Urf4jHBTy0mSzKTBiuNCiQ1tS8ru54dRwDr/C9187H9vx+B0fgjF1AWlBv1uswDhqfPf8Ke91wpm&#10;8H8l3gC5egMAAP//AwBQSwECLQAUAAYACAAAACEA2+H2y+4AAACFAQAAEwAAAAAAAAAAAAAAAAAA&#10;AAAAW0NvbnRlbnRfVHlwZXNdLnhtbFBLAQItABQABgAIAAAAIQBa9CxbvwAAABUBAAALAAAAAAAA&#10;AAAAAAAAAB8BAABfcmVscy8ucmVsc1BLAQItABQABgAIAAAAIQAc2Ck+vwAAANoAAAAPAAAAAAAA&#10;AAAAAAAAAAcCAABkcnMvZG93bnJldi54bWxQSwUGAAAAAAMAAwC3AAAA8wIAAAAA&#10;">
                <v:imagedata r:id="rId3" o:title="decorative element"/>
                <v:path arrowok="t"/>
              </v:shape>
              <v:shape id="Freeform: Shape 7" o:spid="_x0000_s1032" style="position:absolute;left:25620;top:36018;width:13492;height:3754;flip:x;visibility:visible;mso-wrap-style:square;v-text-anchor:middle" coordsize="1349129,3753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vYYVxAAAANoAAAAPAAAAZHJzL2Rvd25yZXYueG1sRI9PawIx&#10;FMTvhX6H8Aq91WyFVlmNomJB2ktd/x4fm+dm6eZlSVLdfnsjFDwOM/MbZjztbCPO5EPtWMFrLwNB&#10;XDpdc6Vgu/l4GYIIEVlj45gU/FGA6eTxYYy5dhde07mIlUgQDjkqMDG2uZShNGQx9FxLnLyT8xZj&#10;kr6S2uMlwW0j+1n2Li3WnBYMtrQwVP4Uv1bB8jA3Rd+vjm/Z/rs97D4Hy8p+KfX81M1GICJ18R7+&#10;b6+0ggHcrqQbICdXAAAA//8DAFBLAQItABQABgAIAAAAIQDb4fbL7gAAAIUBAAATAAAAAAAAAAAA&#10;AAAAAAAAAABbQ29udGVudF9UeXBlc10ueG1sUEsBAi0AFAAGAAgAAAAhAFr0LFu/AAAAFQEAAAsA&#10;AAAAAAAAAAAAAAAAHwEAAF9yZWxzLy5yZWxzUEsBAi0AFAAGAAgAAAAhANy9hhXEAAAA2gAAAA8A&#10;AAAAAAAAAAAAAAAABwIAAGRycy9kb3ducmV2LnhtbFBLBQYAAAAAAwADALcAAAD4AgAAAAA=&#10;" path="m118624,96012v-390,2341,-1170,4293,-2341,6635c101452,107330,86621,112404,72180,118649v,,390,-391,390,-391c88572,111233,104964,104208,118624,96012xm266155,72594v-1951,1952,-3903,3513,-5854,5074c249373,81571,238835,86254,226736,92109v390,-2732,1951,-5074,3903,-6635c236493,83522,242738,81571,248982,80010v-3122,,-6244,,-9367,c247031,77278,256788,75326,266155,72594xm394952,67520v-391,391,-781,1171,-1171,1561c393000,69081,392610,69081,391829,69472v,-391,,-391,391,-781c393000,68301,394171,67911,394952,67520xm378950,65179v-4684,3122,-10148,6244,-16002,8976c359045,75716,355142,77278,350849,79229v8586,-5074,18343,-9757,28101,-14050xm410563,49957v-2341,3122,-5073,5464,-7415,7806c400416,58544,397684,59714,394952,60495v390,-1171,780,-2342,780,-3513c400806,54641,405490,52299,410563,49957xm523748,49177v-2341,1170,-4683,2732,-7025,3902c515943,53079,515162,53470,514381,53860v2732,-1951,6245,-3513,9367,-4683xm729823,32004v-9757,1952,-19417,2927,-28394,4976l696985,39069r32838,-7065xm487451,c462082,11708,440226,24978,421492,40590v-7806,3513,-16002,7025,-24198,10538c396903,46835,394171,42151,387536,38248v2342,7416,1952,12880,-780,17564c371534,62447,355923,67911,338750,71423v10147,-6635,25369,-9757,35126,-15221c359045,56982,347726,62056,337579,67911,361387,46835,386756,32004,423833,19514v-26539,8196,-50738,18734,-72594,31224c341091,52299,327041,56982,313771,64788v-3122,1171,-6635,2342,-9757,3903c305965,66740,307916,64788,310258,62837v-12489,7025,-28491,14831,-42932,22246c264204,86645,261472,87816,258349,88986v5464,-4683,10148,-10537,13661,-16392c272790,71033,273571,69472,274351,68301v1562,-781,2732,-1171,4293,-1952c277474,66349,276303,66740,275522,66740v781,-1561,1171,-3123,1561,-4684c275522,63617,273571,65569,272010,67130v-14441,1951,-26150,7025,-37859,12489c229077,80010,224004,80790,219320,81571v2732,-1952,5464,-3903,7025,-5464c219320,78839,212295,81961,205270,85083v-781,391,-1171,391,-1952,391c211905,76497,219710,67520,229858,60105,211514,71423,194341,85083,176388,96402v-4293,1561,-8977,2732,-13660,3903c165460,96402,169363,92499,174046,89377v-5854,2732,-11709,5074,-17953,7415c157264,94451,158434,92109,159605,89767v391,,781,-390,1561,-390c160776,89377,160386,89377,159996,89377,171314,69472,189658,50347,215417,39810v-35907,6244,-47225,30442,-64398,51128c147116,92109,143213,93280,139700,94841v3513,-781,6635,-1952,10148,-2732c147116,95231,143994,98353,140871,101476v-3512,1171,-7415,2342,-11318,3122c130333,102647,130724,100695,131114,98744v2732,-1561,5464,-3123,8196,-4293c136578,95231,133846,96012,131114,96792v,-2732,-1171,-5464,-3903,-7415c134236,84693,140871,79229,145945,73765v-7416,4684,-14831,8977,-22637,13270c122137,86254,120966,85864,119405,85474v390,1171,390,2342,390,3512c112770,92889,105355,96402,98329,99915v-7415,1951,-14050,5073,-19514,8976c72960,111623,66716,114355,60471,117087v7025,-8586,24979,-9757,31223,-18734c75692,100305,65154,106940,55787,113965,74131,94451,97549,78449,125650,65959,92085,80790,60471,101476,35102,123722v-390,,-390,-390,-781,-390c36273,118649,39005,113575,49933,110453v-7025,780,-12880,3902,-18734,8196c30809,115136,32760,111233,31980,106550,26906,119039,14807,126845,1146,133480v2732,-3903,4684,-7025,7026,-10538c10513,119429,13245,115526,16368,110843v-4684,5074,-9757,10147,-14831,14441l,125829,,375358r1349129,l1349129,129617r-24110,4643l1349129,121201r,-806l1312920,132699v8392,-10538,18930,-16197,30395,-18880l1349129,113653r,-2967l1346486,110502v-10441,1610,-20491,5025,-30444,8537c1321116,110258,1329117,108892,1337655,108794r11474,-1217l1349129,104688r-7413,-816c1321995,104769,1305017,113185,1287161,110843v12099,1561,12880,-12490,33175,-10148c1303163,94841,1281307,110062,1257108,106940v14051,-7806,21076,-11319,35127,-19124c1264914,98353,1239155,104598,1209102,101476v10538,-21857,36298,4293,51129,-7806c1230959,85474,1198955,90938,1166951,96792v32004,-5854,57763,-12099,85864,-27320c1219640,79619,1186856,89767,1149778,90157v23027,-25369,63227,-39419,101866,-44103c1206761,49957,1172025,69472,1132605,83522v13660,-7806,21466,-16002,10928,-26540c1132605,83522,1096308,79619,1070549,86254v780,-6244,7025,-9757,14831,-10928c1077184,76497,1069378,79619,1064304,85474v9757,-22247,39419,-14441,58934,-21466l1092801,62247r-32400,8786c1070158,67521,1080013,63910,1090356,62105r2445,142l1106455,58544v-29271,-7026,-50738,8586,-74936,6635c1043618,66349,1052205,53860,1064304,55031v-24198,-2342,-39420,14050,-62837,7416c1015127,55031,1022152,51128,1035812,43712v-26930,10538,-52299,17173,-82742,14441c966730,50738,985074,52299,997954,49177v-30443,-2732,-56202,3512,-88206,9367c936288,47615,974536,42542,996002,26930,962437,41371,924969,42151,892185,52689,915212,23808,954631,14050,993661,4683,942923,8586,907406,32004,867206,51128v7415,-8196,21076,-16002,10538,-29662c867596,46835,828957,53079,803588,56202v6635,-3903,19905,-7806,26930,-11709c817248,48006,810613,51909,797344,55812v7805,-15612,37077,-23028,61275,-22637c835202,32394,811394,35907,792270,46835v8586,-16783,39029,-7025,53080,-19125c813345,30443,786806,37858,760656,45664v7416,-8196,26150,-7806,33565,-16002c774316,37468,754021,45274,728652,44883v13660,-8196,24588,-8586,34346,-20685c741532,44883,703673,40200,677133,48396r19852,-9327l631859,53079c658399,40200,697429,35907,718895,14831,685330,27320,651764,44103,612735,49177,624444,38248,637324,28881,650984,21075v-19515,8977,-38639,18344,-57764,28882c606490,41371,613906,32784,601417,24588,586976,49957,554581,51128,528042,64398v6635,-8586,13270,-12880,26539,-17563c541312,51518,528432,56202,521407,64788v6635,-16002,30052,-24978,54641,-26930c557314,39029,541312,42151,526480,48006v,-391,391,-781,391,-1171c538579,42542,551849,40590,561607,33955v-14441,5074,-30833,7806,-46055,11709c516723,44493,518284,42932,519065,41761v-5074,1171,-10538,2342,-15612,3122c507356,43322,511649,41761,515943,40200v-7806,1561,-15222,4293,-22247,7025c481987,49567,470669,52689,460911,57373,476133,46445,491744,36687,500331,21856,484719,36687,460521,47615,437884,59324v-6245,1952,-12489,3513,-19124,4684c419150,62056,419540,59714,420321,57763v7415,-2732,15612,-5074,23808,-7806c436713,49957,429688,50738,422663,51909v2732,-5074,6244,-10148,10147,-14441c434371,36297,435933,35516,437494,34345v-781,391,-1952,781,-2732,1171c449202,20685,470669,9757,487451,xe" fillcolor="#90e300 [3206]" stroked="f" strokeweight=".1081mm">
                <v:stroke joinstyle="miter"/>
                <v:path arrowok="t" o:connecttype="custom" o:connectlocs="118624,96012;116283,102647;72180,118649;72570,118258;118624,96012;266155,72594;260301,77668;226736,92109;230639,85474;248982,80010;239615,80010;266155,72594;394952,67520;393781,69081;391829,69472;392220,68691;394952,67520;378950,65179;362948,74155;350849,79229;378950,65179;410563,49957;403148,57763;394952,60495;395732,56982;410563,49957;523748,49177;516723,53079;514381,53860;523748,49177;729823,32004;701429,36980;696985,39069;487451,0;421492,40590;397294,51128;387536,38248;386756,55812;338750,71423;373876,56202;337579,67911;423833,19514;351239,50738;313771,64788;304014,68691;310258,62837;267326,85083;258349,88986;272010,72594;274351,68301;278644,66349;275522,66740;277083,62056;272010,67130;234151,79619;219320,81571;226345,76107;205270,85083;203318,85474;229858,60105;176388,96402;162728,100305;174046,89377;156093,96792;159605,89767;161166,89377;159996,89377;215417,39810;151019,90938;139700,94841;149848,92109;140871,101476;129553,104598;131114,98744;139310,94451;131114,96792;127211,89377;145945,73765;123308,87035;119405,85474;119795,88986;98329,99915;78815,108891;60471,117087;91694,98353;55787,113965;125650,65959;35102,123722;34321,123332;49933,110453;31199,118649;31980,106550;1146,133480;8172,122942;16368,110843;1537,125284;0,125829;0,375358;1349129,375358;1349129,129617;1325019,134260;1349129,121201;1349129,120395;1312920,132699;1343315,113819;1349129,113653;1349129,110686;1346486,110502;1316042,119039;1337655,108794;1349129,107577;1349129,104688;1341716,103872;1287161,110843;1320336,100695;1257108,106940;1292235,87816;1209102,101476;1260231,93670;1166951,96792;1252815,69472;1149778,90157;1251644,46054;1132605,83522;1143533,56982;1070549,86254;1085380,75326;1064304,85474;1123238,64008;1092801,62247;1060401,71033;1090356,62105;1092801,62247;1106455,58544;1031519,65179;1064304,55031;1001467,62447;1035812,43712;953070,58153;997954,49177;909748,58544;996002,26930;892185,52689;993661,4683;867206,51128;877744,21466;803588,56202;830518,44493;797344,55812;858619,33175;792270,46835;845350,27710;760656,45664;794221,29662;728652,44883;762998,24198;677133,48396;696985,39069;631859,53079;718895,14831;612735,49177;650984,21075;593220,49957;601417,24588;528042,64398;554581,46835;521407,64788;576048,37858;526480,48006;526871,46835;561607,33955;515552,45664;519065,41761;503453,44883;515943,40200;493696,47225;460911,57373;500331,21856;437884,59324;418760,64008;420321,57763;444129,49957;422663,51909;432810,37468;437494,34345;434762,35516;48745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8" o:spid="_x0000_s1033" style="position:absolute;left:41980;top:19564;width:5669;height:2882;visibility:visible;mso-wrap-style:square;v-text-anchor:middle" coordsize="566956,288209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lWDkOvQAAANoAAAAPAAAAZHJzL2Rvd25yZXYueG1sRE/LisIw&#10;FN0L/kO4ghsZUwVFOkYRX+jSKq4vzZ22Y3NTkqj1781CcHk47/myNbV4kPOVZQWjYQKCOLe64kLB&#10;5bz7mYHwAVljbZkUvMjDctHtzDHV9sknemShEDGEfYoKyhCaVEqfl2TQD21DHLk/6wyGCF0htcNn&#10;DDe1HCfJVBqsODaU2NC6pPyW3Y2CsznurpfBZOUO22RQbPaO6d8p1e+1q18QgdrwFX/cB60gbo1X&#10;4g2QizcAAAD//wMAUEsBAi0AFAAGAAgAAAAhANvh9svuAAAAhQEAABMAAAAAAAAAAAAAAAAAAAAA&#10;AFtDb250ZW50X1R5cGVzXS54bWxQSwECLQAUAAYACAAAACEAWvQsW78AAAAVAQAACwAAAAAAAAAA&#10;AAAAAAAfAQAAX3JlbHMvLnJlbHNQSwECLQAUAAYACAAAACEAZVg5Dr0AAADaAAAADwAAAAAAAAAA&#10;AAAAAAAHAgAAZHJzL2Rvd25yZXYueG1sUEsFBgAAAAADAAMAtwAAAPECAAAAAA==&#10;" path="m328144,v35062,,65179,23735,77765,56864c423890,32141,453108,17801,484124,22251v22026,3462,41355,15823,54391,33624l566956,40905r,240934l555597,271461v-450,,-1349,-494,-1798,-494c537167,284317,515590,290745,493564,287284v-15283,-1978,-28769,-8901,-40006,-18295c443219,271956,432880,272450,422092,270967v-9440,-1484,-17981,-4450,-26072,-8901c392424,262561,388378,262561,384782,262066v-449,-494,-899,-494,-1348,-494c370848,272945,354665,278383,337134,275911v-15733,-1977,-29218,-10878,-38658,-23734c292183,250694,286789,248716,281394,245749v-449,,-1348,-495,-1798,-495c273753,249705,266561,252177,258919,252177v-450,,-450,,-899,c247232,258605,234196,261572,221160,259594v-7192,-989,-13935,-3461,-19779,-6922c194639,254650,187447,255639,179805,255639v-12586,,-24274,-2967,-35062,-8407c133505,263550,115975,273934,96196,273934v-18430,,-35062,-9395,-46300,-23735c46300,251683,42704,252177,38658,252177,17531,252177,,233387,,209653,,186413,17082,167129,38658,167129v3147,,6294,495,8990,989c58437,151801,76417,140923,96196,140923v449,,449,,899,c105186,100871,137102,70709,175310,68731,186098,56864,201381,49447,218014,49447v5843,,11237,989,16631,2472c240040,50436,245434,49447,251277,49447v450,,1349,,1798,c267460,19779,295779,,328144,xe" fillcolor="white [3212]" stroked="f">
                <v:stroke joinstyle="miter"/>
                <v:path arrowok="t" o:connecttype="custom" o:connectlocs="328144,0;405909,56864;484124,22251;538515,55875;566956,40905;566956,281839;555597,271461;553799,270967;493564,287284;453558,268989;422092,270967;396020,262066;384782,262066;383434,261572;337134,275911;298476,252177;281394,245749;279596,245254;258919,252177;258020,252177;221160,259594;201381,252672;179805,255639;144743,247232;96196,273934;49896,250199;38658,252177;0,209653;38658,167129;47648,168118;96196,140923;97095,140923;175310,68731;218014,49447;234645,51919;251277,49447;253075,49447;328144,0" o:connectangles="0,0,0,0,0,0,0,0,0,0,0,0,0,0,0,0,0,0,0,0,0,0,0,0,0,0,0,0,0,0,0,0,0,0,0,0,0,0"/>
              </v:shape>
              <v:shape id="Freeform: Shape 9" o:spid="_x0000_s1034" style="position:absolute;left:41975;top:20548;width:5674;height:1893;visibility:visible;mso-wrap-style:square;v-text-anchor:middle" coordsize="567405,18931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Hz6vdxAAAANoAAAAPAAAAZHJzL2Rvd25yZXYueG1sRI9Ba8JA&#10;FITvQv/D8oTedKOHoqmbYG0LlRLQWO/P7GsSzL6N2a2m/vpuQfA4zMw3zCLtTSPO1LnasoLJOAJB&#10;XFhdc6nga/c+moFwHlljY5kU/JKDNHkYLDDW9sJbOue+FAHCLkYFlfdtLKUrKjLoxrYlDt637Qz6&#10;ILtS6g4vAW4aOY2iJ2mw5rBQYUuriopj/mMUHLP1a7bJ3HX/8uY+r6eDXy0jrdTjsF8+g/DU+3v4&#10;1v7QCubwfyXcAJn8AQAA//8DAFBLAQItABQABgAIAAAAIQDb4fbL7gAAAIUBAAATAAAAAAAAAAAA&#10;AAAAAAAAAABbQ29udGVudF9UeXBlc10ueG1sUEsBAi0AFAAGAAgAAAAhAFr0LFu/AAAAFQEAAAsA&#10;AAAAAAAAAAAAAAAAHwEAAF9yZWxzLy5yZWxzUEsBAi0AFAAGAAgAAAAhAAfPq93EAAAA2gAAAA8A&#10;AAAAAAAAAAAAAAAABwIAAGRycy9kb3ducmV2LnhtbFBLBQYAAAAAAwADALcAAAD4AgAAAAA=&#10;" path="m388828,v49446,48458,18430,127572,7642,139439c404561,143889,413102,146856,422541,148339v10789,1483,21577,494,31466,-1978c465245,155756,478731,163667,494014,164656v72371,5439,20228,-89003,42704,-141910c522333,68731,545707,131033,556046,148833r11359,11134l567405,183356,555597,172568v-450,,-1349,-495,-1798,-495c537167,185424,515590,191852,493564,188390v-15283,-1978,-28769,-8900,-40006,-18295c443219,173062,432880,173557,422092,172073v-9440,-1483,-17980,-4450,-26072,-8900c392424,163667,388378,163667,384783,163173v-450,-495,-900,-495,-1349,-495c370848,174051,354665,179490,337134,177018v-15733,-1978,-29218,-10879,-38658,-23735c292183,151800,286789,149822,281395,146856v-450,,-1349,-495,-1798,-495c273753,150811,266561,153283,258919,153283v-450,,-450,,-899,c247232,159712,234196,162678,221160,160701v-7192,-989,-13935,-3462,-19779,-6923c194639,155756,187447,156745,179805,156745v-12586,,-24273,-2967,-35062,-8406c133505,164656,115975,175040,96196,175040v-18430,,-35062,-9395,-46300,-23734c46300,152789,42704,153283,38659,153283,17532,153283,,134494,,110760v,-3956,450,-7911,1349,-11867c6294,116694,21128,129550,38659,129550v4045,,43602,-3956,27420,-54886c84059,106310,56190,144878,91701,155261v26072,7417,67427,-14339,27420,-87025c147890,99882,132157,133505,179805,133505v27420,,18880,-22745,42255,-28679c202730,118671,213968,136472,221160,137461v13036,1978,28769,1978,37309,-7417c291284,93948,237792,80598,234645,39063v9890,37084,50346,61313,84059,35107c294880,98399,288137,115705,298476,130044v8990,12362,22925,21262,38658,23734c354665,156250,367251,155756,382984,138450,396919,123121,434678,58841,388828,xe" fillcolor="#e7f9ff" stroked="f">
                <v:stroke joinstyle="miter"/>
                <v:path arrowok="t" o:connecttype="custom" o:connectlocs="388828,0;396470,139439;422541,148339;454007,146361;494014,164656;536718,22746;556046,148833;567405,159967;567405,183356;555597,172568;553799,172073;493564,188390;453558,170095;422092,172073;396020,163173;384783,163173;383434,162678;337134,177018;298476,153283;281395,146856;279597,146361;258919,153283;258020,153283;221160,160701;201381,153778;179805,156745;144743,148339;96196,175040;49896,151306;38659,153283;0,110760;1349,98893;38659,129550;66079,74664;91701,155261;119121,68236;179805,133505;222060,104826;221160,137461;258469,130044;234645,39063;318704,74170;298476,130044;337134,153778;382984,138450;388828,0" o:connectangles="0,0,0,0,0,0,0,0,0,0,0,0,0,0,0,0,0,0,0,0,0,0,0,0,0,0,0,0,0,0,0,0,0,0,0,0,0,0,0,0,0,0,0,0,0,0"/>
              </v:shape>
              <v:shape id="Freeform: Shape 10" o:spid="_x0000_s1035" style="position:absolute;left:16477;top:21220;width:5191;height:3826;visibility:visible;mso-wrap-style:square;v-text-anchor:middle" coordsize="519092,3826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vb6bPwwAAANsAAAAPAAAAZHJzL2Rvd25yZXYueG1sRI/NagJB&#10;EITvAd9haMFL0Fk9BFkdRRTBmEOI+gDtTO8P7vQsOxNd394+BHLrpqqrvl6ue9+oO3WxDmxgOslA&#10;Edvgai4NXM778RxUTMgOm8Bk4EkR1qvB2xJzFx78Q/dTKpWEcMzRQJVSm2sdbUUe4yS0xKIVofOY&#10;ZO1K7Tp8SLhv9CzLPrTHmqWhwpa2Fdnb6dcbiMEer999efh6t7N54Ytz+7nbGTMa9psFqER9+jf/&#10;XR+c4Au9/CID6NULAAD//wMAUEsBAi0AFAAGAAgAAAAhANvh9svuAAAAhQEAABMAAAAAAAAAAAAA&#10;AAAAAAAAAFtDb250ZW50X1R5cGVzXS54bWxQSwECLQAUAAYACAAAACEAWvQsW78AAAAVAQAACwAA&#10;AAAAAAAAAAAAAAAfAQAAX3JlbHMvLnJlbHNQSwECLQAUAAYACAAAACEA72+mz8MAAADbAAAADwAA&#10;AAAAAAAAAAAAAAAHAgAAZHJzL2Rvd25yZXYueG1sUEsFBgAAAAADAAMAtwAAAPcCAAAAAA==&#10;" path="m14166,313v47306,-3496,90877,22624,115095,64193c129914,64428,131220,64271,131874,64192v8582,-302,16595,194,24781,2127c164324,63939,171993,61560,180573,61259v24264,-2186,47295,7443,64482,23607c301288,83944,351247,124608,368043,181651v654,-78,654,-78,1307,-157c398927,179399,425829,193667,443795,216301v4487,-1268,8408,-1739,12982,-2289c488315,211682,516032,238247,518869,272906v2752,33939,-20191,63674,-51729,66004c461260,339616,455860,338807,450373,337279v-14572,22166,-37934,37368,-64898,39149c356638,379163,329821,365614,311857,342981v-14819,9071,-32030,14785,-50412,16264c233828,361104,207702,353306,186027,338410v-9641,13553,-23806,22546,-40882,23869c123410,363431,103473,351972,92560,332867v-7803,6770,-17173,11542,-27628,12798c55316,356663,43829,365882,30989,372802l,382635,,4762,14166,313xe" fillcolor="white [3212]" stroked="f" strokeweight="1pt">
                <v:path arrowok="t" o:connecttype="custom" o:connectlocs="14166,313;129261,64506;131874,64192;156655,66319;180573,61259;245055,84866;368043,181651;369350,181494;443795,216301;456777,214012;518869,272906;467140,338910;450373,337279;385475,376428;311857,342981;261445,359245;186027,338410;145145,362279;92560,332867;64932,345665;30989,372802;0,382635;0,4762" o:connectangles="0,0,0,0,0,0,0,0,0,0,0,0,0,0,0,0,0,0,0,0,0,0,0"/>
              </v:shape>
              <v:shape id="Freeform: Shape 11" o:spid="_x0000_s1036" style="position:absolute;left:16376;top:22958;width:5275;height:2170;rotation:-448922fd;visibility:visible;mso-wrap-style:square;v-text-anchor:middle" coordsize="527491,21706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kHkYIwQAAANsAAAAPAAAAZHJzL2Rvd25yZXYueG1sRE/fa8Iw&#10;EH4f+D+EE3ybqSJjdqZlCIKgIHYT93g2Z1PWXEoTbf3vl8Fgb/fx/bxVPthG3KnztWMFs2kCgrh0&#10;uuZKwefH5vkVhA/IGhvHpOBBHvJs9LTCVLuej3QvQiViCPsUFZgQ2lRKXxqy6KeuJY7c1XUWQ4Rd&#10;JXWHfQy3jZwnyYu0WHNsMNjS2lD5Xdysgv0X4f607M8Lw4eLORabXTE/KTUZD+9vIAIN4V/8597q&#10;OH8Gv7/EA2T2AwAA//8DAFBLAQItABQABgAIAAAAIQDb4fbL7gAAAIUBAAATAAAAAAAAAAAAAAAA&#10;AAAAAABbQ29udGVudF9UeXBlc10ueG1sUEsBAi0AFAAGAAgAAAAhAFr0LFu/AAAAFQEAAAsAAAAA&#10;AAAAAAAAAAAAHwEAAF9yZWxzLy5yZWxzUEsBAi0AFAAGAAgAAAAhAGQeRgjBAAAA2wAAAA8AAAAA&#10;AAAAAAAAAAAABwIAAGRycy9kb3ducmV2LnhtbFBLBQYAAAAAAwADALcAAAD1AgAAAAA=&#10;" path="m21262,l46480,8541v21636,15836,38748,47328,51252,95470c106288,124282,124716,138761,146434,139484v17111,725,32248,-6515,43436,-18822c210272,138036,234623,156859,262265,156859v57257,,44752,-50676,59231,-73842c310308,164099,354403,181473,383361,182921v48043,2896,77001,-46332,46069,-94112c460362,116318,445883,155411,468917,155411v26326,,49360,-18098,56599,-45608c526833,116318,527491,122834,527491,130073v-1316,34026,-27642,60811,-59232,59364c462336,189436,457071,187989,451806,185817v-17112,20271,-42120,32577,-69104,31129c353745,216223,328736,199572,313598,174957v-15794,7240,-33564,10860,-51992,10136c233965,183645,208956,172786,189212,155411v-11188,12307,-26325,19547,-43437,18823c124057,172786,105629,159031,97074,138761v-8555,5791,-18428,9411,-28958,9411c57257,157945,44753,165727,31179,171066l,176988,3150,150769r1559,661c23034,156860,46727,155774,67458,128625,89176,100392,75356,23292,27384,3609l20959,2516,21262,xe" fillcolor="#e7f9ff" stroked="f">
                <v:stroke joinstyle="miter"/>
                <v:path arrowok="t" o:connecttype="custom" o:connectlocs="21262,0;46480,8541;97732,104011;146434,139484;189870,120662;262265,156859;321496,83017;383361,182921;429430,88809;468917,155411;525516,109803;527491,130073;468259,189437;451806,185817;382702,216946;313598,174957;261606,185093;189212,155411;145775,174234;97074,138761;68116,148172;31179,171066;0,176988;3150,150769;4709,151430;67458,128625;27384,3609;20959,2516" o:connectangles="0,0,0,0,0,0,0,0,0,0,0,0,0,0,0,0,0,0,0,0,0,0,0,0,0,0,0,0"/>
              </v:shape>
            </v:group>
          </w:pict>
        </mc:Fallback>
      </mc:AlternateContent>
    </w:r>
    <w:r>
      <w:rPr>
        <w:noProof/>
        <w:lang w:eastAsia="en-US"/>
      </w:rPr>
      <mc:AlternateContent>
        <mc:Choice Requires="wpg">
          <w:drawing>
            <wp:anchor distT="0" distB="0" distL="114300" distR="114300" simplePos="0" relativeHeight="251654144" behindDoc="0" locked="0" layoutInCell="1" allowOverlap="1" wp14:anchorId="3AE5F812" wp14:editId="0526D2C7">
              <wp:simplePos x="0" y="0"/>
              <wp:positionH relativeFrom="column">
                <wp:posOffset>1862919</wp:posOffset>
              </wp:positionH>
              <wp:positionV relativeFrom="paragraph">
                <wp:posOffset>4152778</wp:posOffset>
              </wp:positionV>
              <wp:extent cx="1293997" cy="304440"/>
              <wp:effectExtent l="19050" t="0" r="20955" b="19685"/>
              <wp:wrapNone/>
              <wp:docPr id="330" name="Group 329" descr="decorative element">
                <a:extLst xmlns:a="http://schemas.openxmlformats.org/drawingml/2006/main">
                  <a:ext uri="{FF2B5EF4-FFF2-40B4-BE49-F238E27FC236}">
                    <a16:creationId xmlns:a16="http://schemas.microsoft.com/office/drawing/2014/main" id="{1A9E520E-558E-4F8B-89E2-7DB5EF05BC89}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 flipH="1">
                        <a:off x="0" y="0"/>
                        <a:ext cx="1293997" cy="304440"/>
                        <a:chOff x="0" y="3837138"/>
                        <a:chExt cx="1743075" cy="410143"/>
                      </a:xfrm>
                    </wpg:grpSpPr>
                    <wps:wsp>
                      <wps:cNvPr id="13" name="Freeform: Shape 13">
                        <a:extLst>
                          <a:ext uri="{FF2B5EF4-FFF2-40B4-BE49-F238E27FC236}">
                            <a16:creationId xmlns:a16="http://schemas.microsoft.com/office/drawing/2014/main" id="{F16C2BBE-C871-42BC-864A-9716EB9D9302}"/>
                          </a:ext>
                        </a:extLst>
                      </wps:cNvPr>
                      <wps:cNvSpPr/>
                      <wps:spPr>
                        <a:xfrm>
                          <a:off x="120241" y="3837138"/>
                          <a:ext cx="340090" cy="399348"/>
                        </a:xfrm>
                        <a:custGeom>
                          <a:avLst/>
                          <a:gdLst>
                            <a:gd name="connsiteX0" fmla="*/ 303615 w 602491"/>
                            <a:gd name="connsiteY0" fmla="*/ 0 h 707468"/>
                            <a:gd name="connsiteX1" fmla="*/ 493659 w 602491"/>
                            <a:gd name="connsiteY1" fmla="*/ 130916 h 707468"/>
                            <a:gd name="connsiteX2" fmla="*/ 493659 w 602491"/>
                            <a:gd name="connsiteY2" fmla="*/ 130569 h 707468"/>
                            <a:gd name="connsiteX3" fmla="*/ 512039 w 602491"/>
                            <a:gd name="connsiteY3" fmla="*/ 157446 h 707468"/>
                            <a:gd name="connsiteX4" fmla="*/ 526951 w 602491"/>
                            <a:gd name="connsiteY4" fmla="*/ 165769 h 707468"/>
                            <a:gd name="connsiteX5" fmla="*/ 515507 w 602491"/>
                            <a:gd name="connsiteY5" fmla="*/ 164035 h 707468"/>
                            <a:gd name="connsiteX6" fmla="*/ 524871 w 602491"/>
                            <a:gd name="connsiteY6" fmla="*/ 185189 h 707468"/>
                            <a:gd name="connsiteX7" fmla="*/ 538049 w 602491"/>
                            <a:gd name="connsiteY7" fmla="*/ 191605 h 707468"/>
                            <a:gd name="connsiteX8" fmla="*/ 560244 w 602491"/>
                            <a:gd name="connsiteY8" fmla="*/ 189004 h 707468"/>
                            <a:gd name="connsiteX9" fmla="*/ 528512 w 602491"/>
                            <a:gd name="connsiteY9" fmla="*/ 203743 h 707468"/>
                            <a:gd name="connsiteX10" fmla="*/ 518628 w 602491"/>
                            <a:gd name="connsiteY10" fmla="*/ 201142 h 707468"/>
                            <a:gd name="connsiteX11" fmla="*/ 518975 w 602491"/>
                            <a:gd name="connsiteY11" fmla="*/ 202009 h 707468"/>
                            <a:gd name="connsiteX12" fmla="*/ 520882 w 602491"/>
                            <a:gd name="connsiteY12" fmla="*/ 208078 h 707468"/>
                            <a:gd name="connsiteX13" fmla="*/ 544811 w 602491"/>
                            <a:gd name="connsiteY13" fmla="*/ 224724 h 707468"/>
                            <a:gd name="connsiteX14" fmla="*/ 567006 w 602491"/>
                            <a:gd name="connsiteY14" fmla="*/ 222123 h 707468"/>
                            <a:gd name="connsiteX15" fmla="*/ 535274 w 602491"/>
                            <a:gd name="connsiteY15" fmla="*/ 236862 h 707468"/>
                            <a:gd name="connsiteX16" fmla="*/ 516027 w 602491"/>
                            <a:gd name="connsiteY16" fmla="*/ 228539 h 707468"/>
                            <a:gd name="connsiteX17" fmla="*/ 521576 w 602491"/>
                            <a:gd name="connsiteY17" fmla="*/ 238249 h 707468"/>
                            <a:gd name="connsiteX18" fmla="*/ 526778 w 602491"/>
                            <a:gd name="connsiteY18" fmla="*/ 254895 h 707468"/>
                            <a:gd name="connsiteX19" fmla="*/ 514987 w 602491"/>
                            <a:gd name="connsiteY19" fmla="*/ 240850 h 707468"/>
                            <a:gd name="connsiteX20" fmla="*/ 514987 w 602491"/>
                            <a:gd name="connsiteY20" fmla="*/ 241544 h 707468"/>
                            <a:gd name="connsiteX21" fmla="*/ 514814 w 602491"/>
                            <a:gd name="connsiteY21" fmla="*/ 267727 h 707468"/>
                            <a:gd name="connsiteX22" fmla="*/ 530246 w 602491"/>
                            <a:gd name="connsiteY22" fmla="*/ 303793 h 707468"/>
                            <a:gd name="connsiteX23" fmla="*/ 530593 w 602491"/>
                            <a:gd name="connsiteY23" fmla="*/ 303620 h 707468"/>
                            <a:gd name="connsiteX24" fmla="*/ 539956 w 602491"/>
                            <a:gd name="connsiteY24" fmla="*/ 326335 h 707468"/>
                            <a:gd name="connsiteX25" fmla="*/ 545158 w 602491"/>
                            <a:gd name="connsiteY25" fmla="*/ 338646 h 707468"/>
                            <a:gd name="connsiteX26" fmla="*/ 548973 w 602491"/>
                            <a:gd name="connsiteY26" fmla="*/ 331190 h 707468"/>
                            <a:gd name="connsiteX27" fmla="*/ 553134 w 602491"/>
                            <a:gd name="connsiteY27" fmla="*/ 348703 h 707468"/>
                            <a:gd name="connsiteX28" fmla="*/ 554001 w 602491"/>
                            <a:gd name="connsiteY28" fmla="*/ 359454 h 707468"/>
                            <a:gd name="connsiteX29" fmla="*/ 555909 w 602491"/>
                            <a:gd name="connsiteY29" fmla="*/ 363962 h 707468"/>
                            <a:gd name="connsiteX30" fmla="*/ 556429 w 602491"/>
                            <a:gd name="connsiteY30" fmla="*/ 362228 h 707468"/>
                            <a:gd name="connsiteX31" fmla="*/ 554868 w 602491"/>
                            <a:gd name="connsiteY31" fmla="*/ 339167 h 707468"/>
                            <a:gd name="connsiteX32" fmla="*/ 559030 w 602491"/>
                            <a:gd name="connsiteY32" fmla="*/ 349224 h 707468"/>
                            <a:gd name="connsiteX33" fmla="*/ 561631 w 602491"/>
                            <a:gd name="connsiteY33" fmla="*/ 360841 h 707468"/>
                            <a:gd name="connsiteX34" fmla="*/ 563018 w 602491"/>
                            <a:gd name="connsiteY34" fmla="*/ 380262 h 707468"/>
                            <a:gd name="connsiteX35" fmla="*/ 563365 w 602491"/>
                            <a:gd name="connsiteY35" fmla="*/ 380955 h 707468"/>
                            <a:gd name="connsiteX36" fmla="*/ 564405 w 602491"/>
                            <a:gd name="connsiteY36" fmla="*/ 371245 h 707468"/>
                            <a:gd name="connsiteX37" fmla="*/ 567180 w 602491"/>
                            <a:gd name="connsiteY37" fmla="*/ 380609 h 707468"/>
                            <a:gd name="connsiteX38" fmla="*/ 567526 w 602491"/>
                            <a:gd name="connsiteY38" fmla="*/ 386851 h 707468"/>
                            <a:gd name="connsiteX39" fmla="*/ 573942 w 602491"/>
                            <a:gd name="connsiteY39" fmla="*/ 377141 h 707468"/>
                            <a:gd name="connsiteX40" fmla="*/ 593189 w 602491"/>
                            <a:gd name="connsiteY40" fmla="*/ 374193 h 707468"/>
                            <a:gd name="connsiteX41" fmla="*/ 582092 w 602491"/>
                            <a:gd name="connsiteY41" fmla="*/ 379915 h 707468"/>
                            <a:gd name="connsiteX42" fmla="*/ 576023 w 602491"/>
                            <a:gd name="connsiteY42" fmla="*/ 395001 h 707468"/>
                            <a:gd name="connsiteX43" fmla="*/ 577063 w 602491"/>
                            <a:gd name="connsiteY43" fmla="*/ 398469 h 707468"/>
                            <a:gd name="connsiteX44" fmla="*/ 577237 w 602491"/>
                            <a:gd name="connsiteY44" fmla="*/ 398989 h 707468"/>
                            <a:gd name="connsiteX45" fmla="*/ 581051 w 602491"/>
                            <a:gd name="connsiteY45" fmla="*/ 394654 h 707468"/>
                            <a:gd name="connsiteX46" fmla="*/ 600299 w 602491"/>
                            <a:gd name="connsiteY46" fmla="*/ 391706 h 707468"/>
                            <a:gd name="connsiteX47" fmla="*/ 589201 w 602491"/>
                            <a:gd name="connsiteY47" fmla="*/ 397428 h 707468"/>
                            <a:gd name="connsiteX48" fmla="*/ 585040 w 602491"/>
                            <a:gd name="connsiteY48" fmla="*/ 404538 h 707468"/>
                            <a:gd name="connsiteX49" fmla="*/ 587294 w 602491"/>
                            <a:gd name="connsiteY49" fmla="*/ 417369 h 707468"/>
                            <a:gd name="connsiteX50" fmla="*/ 592149 w 602491"/>
                            <a:gd name="connsiteY50" fmla="*/ 413034 h 707468"/>
                            <a:gd name="connsiteX51" fmla="*/ 587814 w 602491"/>
                            <a:gd name="connsiteY51" fmla="*/ 421530 h 707468"/>
                            <a:gd name="connsiteX52" fmla="*/ 588161 w 602491"/>
                            <a:gd name="connsiteY52" fmla="*/ 431761 h 707468"/>
                            <a:gd name="connsiteX53" fmla="*/ 595097 w 602491"/>
                            <a:gd name="connsiteY53" fmla="*/ 454476 h 707468"/>
                            <a:gd name="connsiteX54" fmla="*/ 594923 w 602491"/>
                            <a:gd name="connsiteY54" fmla="*/ 454476 h 707468"/>
                            <a:gd name="connsiteX55" fmla="*/ 599432 w 602491"/>
                            <a:gd name="connsiteY55" fmla="*/ 465227 h 707468"/>
                            <a:gd name="connsiteX56" fmla="*/ 561631 w 602491"/>
                            <a:gd name="connsiteY56" fmla="*/ 541522 h 707468"/>
                            <a:gd name="connsiteX57" fmla="*/ 503369 w 602491"/>
                            <a:gd name="connsiteY57" fmla="*/ 529904 h 707468"/>
                            <a:gd name="connsiteX58" fmla="*/ 503196 w 602491"/>
                            <a:gd name="connsiteY58" fmla="*/ 537187 h 707468"/>
                            <a:gd name="connsiteX59" fmla="*/ 497994 w 602491"/>
                            <a:gd name="connsiteY59" fmla="*/ 524355 h 707468"/>
                            <a:gd name="connsiteX60" fmla="*/ 497821 w 602491"/>
                            <a:gd name="connsiteY60" fmla="*/ 524182 h 707468"/>
                            <a:gd name="connsiteX61" fmla="*/ 503543 w 602491"/>
                            <a:gd name="connsiteY61" fmla="*/ 551059 h 707468"/>
                            <a:gd name="connsiteX62" fmla="*/ 504410 w 602491"/>
                            <a:gd name="connsiteY62" fmla="*/ 566491 h 707468"/>
                            <a:gd name="connsiteX63" fmla="*/ 502849 w 602491"/>
                            <a:gd name="connsiteY63" fmla="*/ 580536 h 707468"/>
                            <a:gd name="connsiteX64" fmla="*/ 496607 w 602491"/>
                            <a:gd name="connsiteY64" fmla="*/ 551232 h 707468"/>
                            <a:gd name="connsiteX65" fmla="*/ 495046 w 602491"/>
                            <a:gd name="connsiteY65" fmla="*/ 548804 h 707468"/>
                            <a:gd name="connsiteX66" fmla="*/ 494353 w 602491"/>
                            <a:gd name="connsiteY66" fmla="*/ 554700 h 707468"/>
                            <a:gd name="connsiteX67" fmla="*/ 497300 w 602491"/>
                            <a:gd name="connsiteY67" fmla="*/ 569092 h 707468"/>
                            <a:gd name="connsiteX68" fmla="*/ 498341 w 602491"/>
                            <a:gd name="connsiteY68" fmla="*/ 592327 h 707468"/>
                            <a:gd name="connsiteX69" fmla="*/ 491058 w 602491"/>
                            <a:gd name="connsiteY69" fmla="*/ 584524 h 707468"/>
                            <a:gd name="connsiteX70" fmla="*/ 481868 w 602491"/>
                            <a:gd name="connsiteY70" fmla="*/ 676772 h 707468"/>
                            <a:gd name="connsiteX71" fmla="*/ 498514 w 602491"/>
                            <a:gd name="connsiteY71" fmla="*/ 698794 h 707468"/>
                            <a:gd name="connsiteX72" fmla="*/ 484989 w 602491"/>
                            <a:gd name="connsiteY72" fmla="*/ 707463 h 707468"/>
                            <a:gd name="connsiteX73" fmla="*/ 319394 w 602491"/>
                            <a:gd name="connsiteY73" fmla="*/ 707463 h 707468"/>
                            <a:gd name="connsiteX74" fmla="*/ 303789 w 602491"/>
                            <a:gd name="connsiteY74" fmla="*/ 612095 h 707468"/>
                            <a:gd name="connsiteX75" fmla="*/ 288183 w 602491"/>
                            <a:gd name="connsiteY75" fmla="*/ 707463 h 707468"/>
                            <a:gd name="connsiteX76" fmla="*/ 122588 w 602491"/>
                            <a:gd name="connsiteY76" fmla="*/ 707463 h 707468"/>
                            <a:gd name="connsiteX77" fmla="*/ 109063 w 602491"/>
                            <a:gd name="connsiteY77" fmla="*/ 698794 h 707468"/>
                            <a:gd name="connsiteX78" fmla="*/ 125709 w 602491"/>
                            <a:gd name="connsiteY78" fmla="*/ 676772 h 707468"/>
                            <a:gd name="connsiteX79" fmla="*/ 116519 w 602491"/>
                            <a:gd name="connsiteY79" fmla="*/ 584004 h 707468"/>
                            <a:gd name="connsiteX80" fmla="*/ 108889 w 602491"/>
                            <a:gd name="connsiteY80" fmla="*/ 592154 h 707468"/>
                            <a:gd name="connsiteX81" fmla="*/ 109930 w 602491"/>
                            <a:gd name="connsiteY81" fmla="*/ 568919 h 707468"/>
                            <a:gd name="connsiteX82" fmla="*/ 113224 w 602491"/>
                            <a:gd name="connsiteY82" fmla="*/ 553486 h 707468"/>
                            <a:gd name="connsiteX83" fmla="*/ 112704 w 602491"/>
                            <a:gd name="connsiteY83" fmla="*/ 548284 h 707468"/>
                            <a:gd name="connsiteX84" fmla="*/ 110623 w 602491"/>
                            <a:gd name="connsiteY84" fmla="*/ 550885 h 707468"/>
                            <a:gd name="connsiteX85" fmla="*/ 104381 w 602491"/>
                            <a:gd name="connsiteY85" fmla="*/ 580189 h 707468"/>
                            <a:gd name="connsiteX86" fmla="*/ 102821 w 602491"/>
                            <a:gd name="connsiteY86" fmla="*/ 566144 h 707468"/>
                            <a:gd name="connsiteX87" fmla="*/ 103688 w 602491"/>
                            <a:gd name="connsiteY87" fmla="*/ 550712 h 707468"/>
                            <a:gd name="connsiteX88" fmla="*/ 109583 w 602491"/>
                            <a:gd name="connsiteY88" fmla="*/ 523142 h 707468"/>
                            <a:gd name="connsiteX89" fmla="*/ 103861 w 602491"/>
                            <a:gd name="connsiteY89" fmla="*/ 536840 h 707468"/>
                            <a:gd name="connsiteX90" fmla="*/ 103861 w 602491"/>
                            <a:gd name="connsiteY90" fmla="*/ 524182 h 707468"/>
                            <a:gd name="connsiteX91" fmla="*/ 105595 w 602491"/>
                            <a:gd name="connsiteY91" fmla="*/ 516206 h 707468"/>
                            <a:gd name="connsiteX92" fmla="*/ 94151 w 602491"/>
                            <a:gd name="connsiteY92" fmla="*/ 526089 h 707468"/>
                            <a:gd name="connsiteX93" fmla="*/ 81319 w 602491"/>
                            <a:gd name="connsiteY93" fmla="*/ 525743 h 707468"/>
                            <a:gd name="connsiteX94" fmla="*/ 36236 w 602491"/>
                            <a:gd name="connsiteY94" fmla="*/ 524876 h 707468"/>
                            <a:gd name="connsiteX95" fmla="*/ 4851 w 602491"/>
                            <a:gd name="connsiteY95" fmla="*/ 446153 h 707468"/>
                            <a:gd name="connsiteX96" fmla="*/ 36583 w 602491"/>
                            <a:gd name="connsiteY96" fmla="*/ 372112 h 707468"/>
                            <a:gd name="connsiteX97" fmla="*/ 32941 w 602491"/>
                            <a:gd name="connsiteY97" fmla="*/ 373152 h 707468"/>
                            <a:gd name="connsiteX98" fmla="*/ 42131 w 602491"/>
                            <a:gd name="connsiteY98" fmla="*/ 359107 h 707468"/>
                            <a:gd name="connsiteX99" fmla="*/ 45599 w 602491"/>
                            <a:gd name="connsiteY99" fmla="*/ 350958 h 707468"/>
                            <a:gd name="connsiteX100" fmla="*/ 34675 w 602491"/>
                            <a:gd name="connsiteY100" fmla="*/ 363442 h 707468"/>
                            <a:gd name="connsiteX101" fmla="*/ 39357 w 602491"/>
                            <a:gd name="connsiteY101" fmla="*/ 353559 h 707468"/>
                            <a:gd name="connsiteX102" fmla="*/ 46120 w 602491"/>
                            <a:gd name="connsiteY102" fmla="*/ 343675 h 707468"/>
                            <a:gd name="connsiteX103" fmla="*/ 50975 w 602491"/>
                            <a:gd name="connsiteY103" fmla="*/ 338300 h 707468"/>
                            <a:gd name="connsiteX104" fmla="*/ 52882 w 602491"/>
                            <a:gd name="connsiteY104" fmla="*/ 333791 h 707468"/>
                            <a:gd name="connsiteX105" fmla="*/ 51842 w 602491"/>
                            <a:gd name="connsiteY105" fmla="*/ 334485 h 707468"/>
                            <a:gd name="connsiteX106" fmla="*/ 54616 w 602491"/>
                            <a:gd name="connsiteY106" fmla="*/ 329456 h 707468"/>
                            <a:gd name="connsiteX107" fmla="*/ 57564 w 602491"/>
                            <a:gd name="connsiteY107" fmla="*/ 322694 h 707468"/>
                            <a:gd name="connsiteX108" fmla="*/ 49761 w 602491"/>
                            <a:gd name="connsiteY108" fmla="*/ 323387 h 707468"/>
                            <a:gd name="connsiteX109" fmla="*/ 34502 w 602491"/>
                            <a:gd name="connsiteY109" fmla="*/ 311249 h 707468"/>
                            <a:gd name="connsiteX110" fmla="*/ 46293 w 602491"/>
                            <a:gd name="connsiteY110" fmla="*/ 315584 h 707468"/>
                            <a:gd name="connsiteX111" fmla="*/ 61552 w 602491"/>
                            <a:gd name="connsiteY111" fmla="*/ 309689 h 707468"/>
                            <a:gd name="connsiteX112" fmla="*/ 63459 w 602491"/>
                            <a:gd name="connsiteY112" fmla="*/ 306741 h 707468"/>
                            <a:gd name="connsiteX113" fmla="*/ 63806 w 602491"/>
                            <a:gd name="connsiteY113" fmla="*/ 306394 h 707468"/>
                            <a:gd name="connsiteX114" fmla="*/ 58084 w 602491"/>
                            <a:gd name="connsiteY114" fmla="*/ 306568 h 707468"/>
                            <a:gd name="connsiteX115" fmla="*/ 42825 w 602491"/>
                            <a:gd name="connsiteY115" fmla="*/ 294430 h 707468"/>
                            <a:gd name="connsiteX116" fmla="*/ 54616 w 602491"/>
                            <a:gd name="connsiteY116" fmla="*/ 298765 h 707468"/>
                            <a:gd name="connsiteX117" fmla="*/ 62592 w 602491"/>
                            <a:gd name="connsiteY117" fmla="*/ 297031 h 707468"/>
                            <a:gd name="connsiteX118" fmla="*/ 70395 w 602491"/>
                            <a:gd name="connsiteY118" fmla="*/ 286800 h 707468"/>
                            <a:gd name="connsiteX119" fmla="*/ 63979 w 602491"/>
                            <a:gd name="connsiteY119" fmla="*/ 286280 h 707468"/>
                            <a:gd name="connsiteX120" fmla="*/ 73170 w 602491"/>
                            <a:gd name="connsiteY120" fmla="*/ 283679 h 707468"/>
                            <a:gd name="connsiteX121" fmla="*/ 80452 w 602491"/>
                            <a:gd name="connsiteY121" fmla="*/ 276397 h 707468"/>
                            <a:gd name="connsiteX122" fmla="*/ 92243 w 602491"/>
                            <a:gd name="connsiteY122" fmla="*/ 256109 h 707468"/>
                            <a:gd name="connsiteX123" fmla="*/ 91897 w 602491"/>
                            <a:gd name="connsiteY123" fmla="*/ 243104 h 707468"/>
                            <a:gd name="connsiteX124" fmla="*/ 91897 w 602491"/>
                            <a:gd name="connsiteY124" fmla="*/ 241890 h 707468"/>
                            <a:gd name="connsiteX125" fmla="*/ 80972 w 602491"/>
                            <a:gd name="connsiteY125" fmla="*/ 254895 h 707468"/>
                            <a:gd name="connsiteX126" fmla="*/ 86174 w 602491"/>
                            <a:gd name="connsiteY126" fmla="*/ 238249 h 707468"/>
                            <a:gd name="connsiteX127" fmla="*/ 92590 w 602491"/>
                            <a:gd name="connsiteY127" fmla="*/ 227498 h 707468"/>
                            <a:gd name="connsiteX128" fmla="*/ 93804 w 602491"/>
                            <a:gd name="connsiteY128" fmla="*/ 213453 h 707468"/>
                            <a:gd name="connsiteX129" fmla="*/ 82360 w 602491"/>
                            <a:gd name="connsiteY129" fmla="*/ 229753 h 707468"/>
                            <a:gd name="connsiteX130" fmla="*/ 89122 w 602491"/>
                            <a:gd name="connsiteY130" fmla="*/ 202009 h 707468"/>
                            <a:gd name="connsiteX131" fmla="*/ 98312 w 602491"/>
                            <a:gd name="connsiteY131" fmla="*/ 182935 h 707468"/>
                            <a:gd name="connsiteX132" fmla="*/ 100913 w 602491"/>
                            <a:gd name="connsiteY132" fmla="*/ 170624 h 707468"/>
                            <a:gd name="connsiteX133" fmla="*/ 82360 w 602491"/>
                            <a:gd name="connsiteY133" fmla="*/ 187617 h 707468"/>
                            <a:gd name="connsiteX134" fmla="*/ 113051 w 602491"/>
                            <a:gd name="connsiteY134" fmla="*/ 131956 h 707468"/>
                            <a:gd name="connsiteX135" fmla="*/ 303615 w 602491"/>
                            <a:gd name="connsiteY135" fmla="*/ 0 h 70746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</a:cxnLst>
                          <a:rect l="l" t="t" r="r" b="b"/>
                          <a:pathLst>
                            <a:path w="602491" h="707468">
                              <a:moveTo>
                                <a:pt x="303615" y="0"/>
                              </a:moveTo>
                              <a:cubicBezTo>
                                <a:pt x="387366" y="0"/>
                                <a:pt x="459153" y="45777"/>
                                <a:pt x="493659" y="130916"/>
                              </a:cubicBezTo>
                              <a:lnTo>
                                <a:pt x="493659" y="130569"/>
                              </a:lnTo>
                              <a:cubicBezTo>
                                <a:pt x="500768" y="138372"/>
                                <a:pt x="507011" y="148256"/>
                                <a:pt x="512039" y="157446"/>
                              </a:cubicBezTo>
                              <a:cubicBezTo>
                                <a:pt x="520882" y="162994"/>
                                <a:pt x="526951" y="165769"/>
                                <a:pt x="526951" y="165769"/>
                              </a:cubicBezTo>
                              <a:lnTo>
                                <a:pt x="515507" y="164035"/>
                              </a:lnTo>
                              <a:cubicBezTo>
                                <a:pt x="520189" y="173225"/>
                                <a:pt x="523310" y="181375"/>
                                <a:pt x="524871" y="185189"/>
                              </a:cubicBezTo>
                              <a:cubicBezTo>
                                <a:pt x="529206" y="188657"/>
                                <a:pt x="533887" y="191258"/>
                                <a:pt x="538049" y="191605"/>
                              </a:cubicBezTo>
                              <a:cubicBezTo>
                                <a:pt x="552441" y="192992"/>
                                <a:pt x="560244" y="189004"/>
                                <a:pt x="560244" y="189004"/>
                              </a:cubicBezTo>
                              <a:cubicBezTo>
                                <a:pt x="560244" y="189004"/>
                                <a:pt x="542210" y="202356"/>
                                <a:pt x="528512" y="203743"/>
                              </a:cubicBezTo>
                              <a:cubicBezTo>
                                <a:pt x="525911" y="204090"/>
                                <a:pt x="522443" y="203049"/>
                                <a:pt x="518628" y="201142"/>
                              </a:cubicBezTo>
                              <a:cubicBezTo>
                                <a:pt x="518802" y="201489"/>
                                <a:pt x="518802" y="201662"/>
                                <a:pt x="518975" y="202009"/>
                              </a:cubicBezTo>
                              <a:cubicBezTo>
                                <a:pt x="519669" y="204090"/>
                                <a:pt x="520362" y="206170"/>
                                <a:pt x="520882" y="208078"/>
                              </a:cubicBezTo>
                              <a:cubicBezTo>
                                <a:pt x="527818" y="215707"/>
                                <a:pt x="537182" y="224030"/>
                                <a:pt x="544811" y="224724"/>
                              </a:cubicBezTo>
                              <a:cubicBezTo>
                                <a:pt x="559203" y="226111"/>
                                <a:pt x="567006" y="222123"/>
                                <a:pt x="567006" y="222123"/>
                              </a:cubicBezTo>
                              <a:cubicBezTo>
                                <a:pt x="567006" y="222123"/>
                                <a:pt x="548973" y="235475"/>
                                <a:pt x="535274" y="236862"/>
                              </a:cubicBezTo>
                              <a:cubicBezTo>
                                <a:pt x="530593" y="237209"/>
                                <a:pt x="523483" y="233567"/>
                                <a:pt x="516027" y="228539"/>
                              </a:cubicBezTo>
                              <a:cubicBezTo>
                                <a:pt x="518281" y="231660"/>
                                <a:pt x="520362" y="234954"/>
                                <a:pt x="521576" y="238249"/>
                              </a:cubicBezTo>
                              <a:cubicBezTo>
                                <a:pt x="525911" y="250040"/>
                                <a:pt x="526778" y="254895"/>
                                <a:pt x="526778" y="254895"/>
                              </a:cubicBezTo>
                              <a:lnTo>
                                <a:pt x="514987" y="240850"/>
                              </a:lnTo>
                              <a:cubicBezTo>
                                <a:pt x="514987" y="241023"/>
                                <a:pt x="514987" y="241370"/>
                                <a:pt x="514987" y="241544"/>
                              </a:cubicBezTo>
                              <a:lnTo>
                                <a:pt x="514814" y="267727"/>
                              </a:lnTo>
                              <a:lnTo>
                                <a:pt x="530246" y="303793"/>
                              </a:lnTo>
                              <a:lnTo>
                                <a:pt x="530593" y="303620"/>
                              </a:lnTo>
                              <a:cubicBezTo>
                                <a:pt x="533367" y="310382"/>
                                <a:pt x="536488" y="318012"/>
                                <a:pt x="539956" y="326335"/>
                              </a:cubicBezTo>
                              <a:lnTo>
                                <a:pt x="545158" y="338646"/>
                              </a:lnTo>
                              <a:lnTo>
                                <a:pt x="548973" y="331190"/>
                              </a:lnTo>
                              <a:cubicBezTo>
                                <a:pt x="548973" y="331190"/>
                                <a:pt x="551747" y="338300"/>
                                <a:pt x="553134" y="348703"/>
                              </a:cubicBezTo>
                              <a:cubicBezTo>
                                <a:pt x="553828" y="353212"/>
                                <a:pt x="554001" y="356853"/>
                                <a:pt x="554001" y="359454"/>
                              </a:cubicBezTo>
                              <a:lnTo>
                                <a:pt x="555909" y="363962"/>
                              </a:lnTo>
                              <a:cubicBezTo>
                                <a:pt x="556082" y="363616"/>
                                <a:pt x="556256" y="363095"/>
                                <a:pt x="556429" y="362228"/>
                              </a:cubicBezTo>
                              <a:cubicBezTo>
                                <a:pt x="557469" y="357720"/>
                                <a:pt x="554868" y="339167"/>
                                <a:pt x="554868" y="339167"/>
                              </a:cubicBezTo>
                              <a:cubicBezTo>
                                <a:pt x="554868" y="339167"/>
                                <a:pt x="556949" y="343675"/>
                                <a:pt x="559030" y="349224"/>
                              </a:cubicBezTo>
                              <a:cubicBezTo>
                                <a:pt x="561111" y="354772"/>
                                <a:pt x="561111" y="358067"/>
                                <a:pt x="561631" y="360841"/>
                              </a:cubicBezTo>
                              <a:cubicBezTo>
                                <a:pt x="561978" y="363095"/>
                                <a:pt x="562671" y="375060"/>
                                <a:pt x="563018" y="380262"/>
                              </a:cubicBezTo>
                              <a:lnTo>
                                <a:pt x="563365" y="380955"/>
                              </a:lnTo>
                              <a:lnTo>
                                <a:pt x="564405" y="371245"/>
                              </a:lnTo>
                              <a:cubicBezTo>
                                <a:pt x="564405" y="371245"/>
                                <a:pt x="565619" y="373673"/>
                                <a:pt x="567180" y="380609"/>
                              </a:cubicBezTo>
                              <a:cubicBezTo>
                                <a:pt x="567526" y="382516"/>
                                <a:pt x="567700" y="384770"/>
                                <a:pt x="567526" y="386851"/>
                              </a:cubicBezTo>
                              <a:cubicBezTo>
                                <a:pt x="569434" y="382169"/>
                                <a:pt x="571688" y="378354"/>
                                <a:pt x="573942" y="377141"/>
                              </a:cubicBezTo>
                              <a:cubicBezTo>
                                <a:pt x="580705" y="373499"/>
                                <a:pt x="593189" y="374193"/>
                                <a:pt x="593189" y="374193"/>
                              </a:cubicBezTo>
                              <a:cubicBezTo>
                                <a:pt x="593189" y="374193"/>
                                <a:pt x="588334" y="374886"/>
                                <a:pt x="582092" y="379915"/>
                              </a:cubicBezTo>
                              <a:cubicBezTo>
                                <a:pt x="578624" y="382516"/>
                                <a:pt x="576890" y="389278"/>
                                <a:pt x="576023" y="395001"/>
                              </a:cubicBezTo>
                              <a:cubicBezTo>
                                <a:pt x="576370" y="396214"/>
                                <a:pt x="576717" y="397255"/>
                                <a:pt x="577063" y="398469"/>
                              </a:cubicBezTo>
                              <a:cubicBezTo>
                                <a:pt x="577237" y="398642"/>
                                <a:pt x="577237" y="398815"/>
                                <a:pt x="577237" y="398989"/>
                              </a:cubicBezTo>
                              <a:cubicBezTo>
                                <a:pt x="578450" y="396908"/>
                                <a:pt x="579664" y="395347"/>
                                <a:pt x="581051" y="394654"/>
                              </a:cubicBezTo>
                              <a:cubicBezTo>
                                <a:pt x="587814" y="391012"/>
                                <a:pt x="600299" y="391706"/>
                                <a:pt x="600299" y="391706"/>
                              </a:cubicBezTo>
                              <a:cubicBezTo>
                                <a:pt x="600299" y="391706"/>
                                <a:pt x="595443" y="392400"/>
                                <a:pt x="589201" y="397428"/>
                              </a:cubicBezTo>
                              <a:cubicBezTo>
                                <a:pt x="587467" y="398815"/>
                                <a:pt x="586080" y="401590"/>
                                <a:pt x="585040" y="404538"/>
                              </a:cubicBezTo>
                              <a:cubicBezTo>
                                <a:pt x="585560" y="406792"/>
                                <a:pt x="586600" y="411647"/>
                                <a:pt x="587294" y="417369"/>
                              </a:cubicBezTo>
                              <a:lnTo>
                                <a:pt x="592149" y="413034"/>
                              </a:lnTo>
                              <a:cubicBezTo>
                                <a:pt x="592149" y="413034"/>
                                <a:pt x="590242" y="416329"/>
                                <a:pt x="587814" y="421530"/>
                              </a:cubicBezTo>
                              <a:cubicBezTo>
                                <a:pt x="587987" y="424825"/>
                                <a:pt x="588161" y="428293"/>
                                <a:pt x="588161" y="431761"/>
                              </a:cubicBezTo>
                              <a:lnTo>
                                <a:pt x="595097" y="454476"/>
                              </a:lnTo>
                              <a:lnTo>
                                <a:pt x="594923" y="454476"/>
                              </a:lnTo>
                              <a:lnTo>
                                <a:pt x="599432" y="465227"/>
                              </a:lnTo>
                              <a:cubicBezTo>
                                <a:pt x="609835" y="496612"/>
                                <a:pt x="592842" y="530598"/>
                                <a:pt x="561631" y="541522"/>
                              </a:cubicBezTo>
                              <a:cubicBezTo>
                                <a:pt x="540823" y="548458"/>
                                <a:pt x="518802" y="543256"/>
                                <a:pt x="503369" y="529904"/>
                              </a:cubicBezTo>
                              <a:cubicBezTo>
                                <a:pt x="503369" y="535106"/>
                                <a:pt x="503196" y="537187"/>
                                <a:pt x="503196" y="537187"/>
                              </a:cubicBezTo>
                              <a:lnTo>
                                <a:pt x="497994" y="524355"/>
                              </a:lnTo>
                              <a:cubicBezTo>
                                <a:pt x="497994" y="524355"/>
                                <a:pt x="497821" y="524182"/>
                                <a:pt x="497821" y="524182"/>
                              </a:cubicBezTo>
                              <a:cubicBezTo>
                                <a:pt x="498688" y="527997"/>
                                <a:pt x="503196" y="547764"/>
                                <a:pt x="503543" y="551059"/>
                              </a:cubicBezTo>
                              <a:cubicBezTo>
                                <a:pt x="503889" y="554700"/>
                                <a:pt x="505103" y="558862"/>
                                <a:pt x="504410" y="566491"/>
                              </a:cubicBezTo>
                              <a:cubicBezTo>
                                <a:pt x="503716" y="574294"/>
                                <a:pt x="502849" y="580536"/>
                                <a:pt x="502849" y="580536"/>
                              </a:cubicBezTo>
                              <a:cubicBezTo>
                                <a:pt x="502849" y="580536"/>
                                <a:pt x="499555" y="556607"/>
                                <a:pt x="496607" y="551232"/>
                              </a:cubicBezTo>
                              <a:cubicBezTo>
                                <a:pt x="496087" y="550018"/>
                                <a:pt x="495566" y="549325"/>
                                <a:pt x="495046" y="548804"/>
                              </a:cubicBezTo>
                              <a:cubicBezTo>
                                <a:pt x="494699" y="550885"/>
                                <a:pt x="494526" y="552793"/>
                                <a:pt x="494353" y="554700"/>
                              </a:cubicBezTo>
                              <a:cubicBezTo>
                                <a:pt x="495220" y="557821"/>
                                <a:pt x="496260" y="562676"/>
                                <a:pt x="497300" y="569092"/>
                              </a:cubicBezTo>
                              <a:cubicBezTo>
                                <a:pt x="499381" y="582444"/>
                                <a:pt x="498341" y="592327"/>
                                <a:pt x="498341" y="592327"/>
                              </a:cubicBezTo>
                              <a:lnTo>
                                <a:pt x="491058" y="584524"/>
                              </a:lnTo>
                              <a:cubicBezTo>
                                <a:pt x="485162" y="636544"/>
                                <a:pt x="480828" y="672784"/>
                                <a:pt x="481868" y="676772"/>
                              </a:cubicBezTo>
                              <a:cubicBezTo>
                                <a:pt x="484469" y="687870"/>
                                <a:pt x="498514" y="687003"/>
                                <a:pt x="498514" y="698794"/>
                              </a:cubicBezTo>
                              <a:cubicBezTo>
                                <a:pt x="498514" y="707984"/>
                                <a:pt x="484989" y="707463"/>
                                <a:pt x="484989" y="707463"/>
                              </a:cubicBezTo>
                              <a:cubicBezTo>
                                <a:pt x="484989" y="707463"/>
                                <a:pt x="330665" y="707463"/>
                                <a:pt x="319394" y="707463"/>
                              </a:cubicBezTo>
                              <a:cubicBezTo>
                                <a:pt x="308123" y="707463"/>
                                <a:pt x="303789" y="612095"/>
                                <a:pt x="303789" y="612095"/>
                              </a:cubicBezTo>
                              <a:cubicBezTo>
                                <a:pt x="303789" y="612095"/>
                                <a:pt x="299454" y="707463"/>
                                <a:pt x="288183" y="707463"/>
                              </a:cubicBezTo>
                              <a:cubicBezTo>
                                <a:pt x="276912" y="707463"/>
                                <a:pt x="122588" y="707463"/>
                                <a:pt x="122588" y="707463"/>
                              </a:cubicBezTo>
                              <a:cubicBezTo>
                                <a:pt x="122588" y="707463"/>
                                <a:pt x="109063" y="707984"/>
                                <a:pt x="109063" y="698794"/>
                              </a:cubicBezTo>
                              <a:cubicBezTo>
                                <a:pt x="109063" y="686829"/>
                                <a:pt x="123108" y="687870"/>
                                <a:pt x="125709" y="676772"/>
                              </a:cubicBezTo>
                              <a:cubicBezTo>
                                <a:pt x="126749" y="672610"/>
                                <a:pt x="122415" y="636370"/>
                                <a:pt x="116519" y="584004"/>
                              </a:cubicBezTo>
                              <a:lnTo>
                                <a:pt x="108889" y="592154"/>
                              </a:lnTo>
                              <a:cubicBezTo>
                                <a:pt x="108889" y="592154"/>
                                <a:pt x="107849" y="582270"/>
                                <a:pt x="109930" y="568919"/>
                              </a:cubicBezTo>
                              <a:cubicBezTo>
                                <a:pt x="111144" y="561809"/>
                                <a:pt x="112357" y="556781"/>
                                <a:pt x="113224" y="553486"/>
                              </a:cubicBezTo>
                              <a:cubicBezTo>
                                <a:pt x="113051" y="551752"/>
                                <a:pt x="112878" y="550018"/>
                                <a:pt x="112704" y="548284"/>
                              </a:cubicBezTo>
                              <a:cubicBezTo>
                                <a:pt x="112011" y="548631"/>
                                <a:pt x="111490" y="549325"/>
                                <a:pt x="110623" y="550885"/>
                              </a:cubicBezTo>
                              <a:cubicBezTo>
                                <a:pt x="107676" y="556261"/>
                                <a:pt x="104381" y="580189"/>
                                <a:pt x="104381" y="580189"/>
                              </a:cubicBezTo>
                              <a:cubicBezTo>
                                <a:pt x="104381" y="580189"/>
                                <a:pt x="103514" y="573774"/>
                                <a:pt x="102821" y="566144"/>
                              </a:cubicBezTo>
                              <a:cubicBezTo>
                                <a:pt x="102127" y="558515"/>
                                <a:pt x="103341" y="554353"/>
                                <a:pt x="103688" y="550712"/>
                              </a:cubicBezTo>
                              <a:cubicBezTo>
                                <a:pt x="104034" y="547071"/>
                                <a:pt x="109583" y="523142"/>
                                <a:pt x="109583" y="523142"/>
                              </a:cubicBezTo>
                              <a:lnTo>
                                <a:pt x="103861" y="536840"/>
                              </a:lnTo>
                              <a:cubicBezTo>
                                <a:pt x="103861" y="536840"/>
                                <a:pt x="103514" y="533372"/>
                                <a:pt x="103861" y="524182"/>
                              </a:cubicBezTo>
                              <a:cubicBezTo>
                                <a:pt x="104034" y="521581"/>
                                <a:pt x="104728" y="518807"/>
                                <a:pt x="105595" y="516206"/>
                              </a:cubicBezTo>
                              <a:cubicBezTo>
                                <a:pt x="101607" y="521408"/>
                                <a:pt x="97445" y="525396"/>
                                <a:pt x="94151" y="526089"/>
                              </a:cubicBezTo>
                              <a:cubicBezTo>
                                <a:pt x="90336" y="526783"/>
                                <a:pt x="85654" y="526436"/>
                                <a:pt x="81319" y="525743"/>
                              </a:cubicBezTo>
                              <a:cubicBezTo>
                                <a:pt x="67274" y="531118"/>
                                <a:pt x="51148" y="531291"/>
                                <a:pt x="36236" y="524876"/>
                              </a:cubicBezTo>
                              <a:cubicBezTo>
                                <a:pt x="5891" y="511697"/>
                                <a:pt x="-8154" y="476498"/>
                                <a:pt x="4851" y="446153"/>
                              </a:cubicBezTo>
                              <a:lnTo>
                                <a:pt x="36583" y="372112"/>
                              </a:lnTo>
                              <a:lnTo>
                                <a:pt x="32941" y="373152"/>
                              </a:lnTo>
                              <a:cubicBezTo>
                                <a:pt x="32941" y="373152"/>
                                <a:pt x="35889" y="366737"/>
                                <a:pt x="42131" y="359107"/>
                              </a:cubicBezTo>
                              <a:lnTo>
                                <a:pt x="45599" y="350958"/>
                              </a:lnTo>
                              <a:cubicBezTo>
                                <a:pt x="40744" y="355986"/>
                                <a:pt x="34675" y="363442"/>
                                <a:pt x="34675" y="363442"/>
                              </a:cubicBezTo>
                              <a:cubicBezTo>
                                <a:pt x="34675" y="363442"/>
                                <a:pt x="36756" y="358934"/>
                                <a:pt x="39357" y="353559"/>
                              </a:cubicBezTo>
                              <a:cubicBezTo>
                                <a:pt x="41958" y="348183"/>
                                <a:pt x="44386" y="345929"/>
                                <a:pt x="46120" y="343675"/>
                              </a:cubicBezTo>
                              <a:cubicBezTo>
                                <a:pt x="46640" y="342808"/>
                                <a:pt x="48720" y="340727"/>
                                <a:pt x="50975" y="338300"/>
                              </a:cubicBezTo>
                              <a:lnTo>
                                <a:pt x="52882" y="333791"/>
                              </a:lnTo>
                              <a:lnTo>
                                <a:pt x="51842" y="334485"/>
                              </a:lnTo>
                              <a:cubicBezTo>
                                <a:pt x="51842" y="334485"/>
                                <a:pt x="52535" y="332924"/>
                                <a:pt x="54616" y="329456"/>
                              </a:cubicBezTo>
                              <a:lnTo>
                                <a:pt x="57564" y="322694"/>
                              </a:lnTo>
                              <a:cubicBezTo>
                                <a:pt x="54443" y="323561"/>
                                <a:pt x="51495" y="324081"/>
                                <a:pt x="49761" y="323387"/>
                              </a:cubicBezTo>
                              <a:cubicBezTo>
                                <a:pt x="42478" y="320786"/>
                                <a:pt x="34502" y="311249"/>
                                <a:pt x="34502" y="311249"/>
                              </a:cubicBezTo>
                              <a:cubicBezTo>
                                <a:pt x="34502" y="311249"/>
                                <a:pt x="38317" y="314371"/>
                                <a:pt x="46293" y="315584"/>
                              </a:cubicBezTo>
                              <a:cubicBezTo>
                                <a:pt x="50628" y="316105"/>
                                <a:pt x="56697" y="312810"/>
                                <a:pt x="61552" y="309689"/>
                              </a:cubicBezTo>
                              <a:cubicBezTo>
                                <a:pt x="62246" y="308822"/>
                                <a:pt x="62766" y="307782"/>
                                <a:pt x="63459" y="306741"/>
                              </a:cubicBezTo>
                              <a:cubicBezTo>
                                <a:pt x="63633" y="306741"/>
                                <a:pt x="63633" y="306568"/>
                                <a:pt x="63806" y="306394"/>
                              </a:cubicBezTo>
                              <a:cubicBezTo>
                                <a:pt x="61379" y="306915"/>
                                <a:pt x="59471" y="307088"/>
                                <a:pt x="58084" y="306568"/>
                              </a:cubicBezTo>
                              <a:cubicBezTo>
                                <a:pt x="50801" y="303967"/>
                                <a:pt x="42825" y="294430"/>
                                <a:pt x="42825" y="294430"/>
                              </a:cubicBezTo>
                              <a:cubicBezTo>
                                <a:pt x="42825" y="294430"/>
                                <a:pt x="46640" y="297551"/>
                                <a:pt x="54616" y="298765"/>
                              </a:cubicBezTo>
                              <a:cubicBezTo>
                                <a:pt x="56870" y="299112"/>
                                <a:pt x="59645" y="298418"/>
                                <a:pt x="62592" y="297031"/>
                              </a:cubicBezTo>
                              <a:cubicBezTo>
                                <a:pt x="63806" y="295123"/>
                                <a:pt x="66580" y="291309"/>
                                <a:pt x="70395" y="286800"/>
                              </a:cubicBezTo>
                              <a:lnTo>
                                <a:pt x="63979" y="286280"/>
                              </a:lnTo>
                              <a:cubicBezTo>
                                <a:pt x="63979" y="286280"/>
                                <a:pt x="67621" y="285413"/>
                                <a:pt x="73170" y="283679"/>
                              </a:cubicBezTo>
                              <a:cubicBezTo>
                                <a:pt x="75424" y="281252"/>
                                <a:pt x="77851" y="278651"/>
                                <a:pt x="80452" y="276397"/>
                              </a:cubicBezTo>
                              <a:lnTo>
                                <a:pt x="92243" y="256109"/>
                              </a:lnTo>
                              <a:lnTo>
                                <a:pt x="91897" y="243104"/>
                              </a:lnTo>
                              <a:cubicBezTo>
                                <a:pt x="91897" y="242757"/>
                                <a:pt x="91897" y="242237"/>
                                <a:pt x="91897" y="241890"/>
                              </a:cubicBezTo>
                              <a:lnTo>
                                <a:pt x="80972" y="254895"/>
                              </a:lnTo>
                              <a:cubicBezTo>
                                <a:pt x="80972" y="254895"/>
                                <a:pt x="81839" y="250213"/>
                                <a:pt x="86174" y="238249"/>
                              </a:cubicBezTo>
                              <a:cubicBezTo>
                                <a:pt x="87562" y="234608"/>
                                <a:pt x="89989" y="230793"/>
                                <a:pt x="92590" y="227498"/>
                              </a:cubicBezTo>
                              <a:cubicBezTo>
                                <a:pt x="92937" y="222643"/>
                                <a:pt x="93284" y="218135"/>
                                <a:pt x="93804" y="213453"/>
                              </a:cubicBezTo>
                              <a:cubicBezTo>
                                <a:pt x="88255" y="219869"/>
                                <a:pt x="82360" y="229753"/>
                                <a:pt x="82360" y="229753"/>
                              </a:cubicBezTo>
                              <a:cubicBezTo>
                                <a:pt x="82360" y="229753"/>
                                <a:pt x="84267" y="216054"/>
                                <a:pt x="89122" y="202009"/>
                              </a:cubicBezTo>
                              <a:cubicBezTo>
                                <a:pt x="91723" y="194379"/>
                                <a:pt x="95364" y="188137"/>
                                <a:pt x="98312" y="182935"/>
                              </a:cubicBezTo>
                              <a:cubicBezTo>
                                <a:pt x="99006" y="178774"/>
                                <a:pt x="99873" y="174612"/>
                                <a:pt x="100913" y="170624"/>
                              </a:cubicBezTo>
                              <a:cubicBezTo>
                                <a:pt x="95885" y="172705"/>
                                <a:pt x="82360" y="187617"/>
                                <a:pt x="82360" y="187617"/>
                              </a:cubicBezTo>
                              <a:cubicBezTo>
                                <a:pt x="82360" y="187617"/>
                                <a:pt x="94324" y="153631"/>
                                <a:pt x="113051" y="131956"/>
                              </a:cubicBezTo>
                              <a:cubicBezTo>
                                <a:pt x="147210" y="46298"/>
                                <a:pt x="218997" y="0"/>
                                <a:pt x="303615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1"/>
                        </a:solidFill>
                        <a:ln w="1724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4" name="Straight Connector 14">
                        <a:extLst>
                          <a:ext uri="{FF2B5EF4-FFF2-40B4-BE49-F238E27FC236}">
                            <a16:creationId xmlns:a16="http://schemas.microsoft.com/office/drawing/2014/main" id="{A780F047-E6B1-4C98-BBB8-1DC6297FFF4F}"/>
                          </a:ext>
                        </a:extLst>
                      </wps:cNvPr>
                      <wps:cNvCnPr/>
                      <wps:spPr>
                        <a:xfrm>
                          <a:off x="0" y="4247281"/>
                          <a:ext cx="1743075" cy="0"/>
                        </a:xfrm>
                        <a:prstGeom prst="line">
                          <a:avLst/>
                        </a:prstGeom>
                        <a:ln w="28575" cap="rnd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wpg:wgp>
                </a:graphicData>
              </a:graphic>
            </wp:anchor>
          </w:drawing>
        </mc:Choice>
        <mc:Fallback>
          <w:pict>
            <v:group w14:anchorId="5F3CBF61" id="Group 329" o:spid="_x0000_s1026" alt="decorative element" style="position:absolute;margin-left:146.7pt;margin-top:327pt;width:101.9pt;height:23.95pt;flip:x;z-index:251654144" coordorigin=",38371" coordsize="17430,410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LDX3dB8AAF2ZAAAOAAAAZHJzL2Uyb0RvYy54bWzMXVtvI7eSfl9g/4PgxwUc9419MTI5GHvs&#10;bIAgO9hkcc4+KrJsC5AlbUsznpwg//18VSRbVXRnSOZpESCjNvtj8VJVvBW//vZvX162i8/r8bjZ&#10;795dlN8UF4v1brV/2Oye3l38zy/3l/3F4nha7h6W2/1u/e7it/Xx4m/f/fu/fft6uF5X++f99mE9&#10;LpDJ7nj9enh38Xw6Ha6vro6r5/XL8vjN/rDeIfFxP74sT3gcn64exuUrcn/ZXlVF0V697seHw7hf&#10;rY9H/PWDTbz4jvN/fFyvTv/1+Hhcnxbbdxco24n/P/L/f6X/X3337fL6aVwenjcrV4zlXyjFy3Kz&#10;g9Apqw/L03Lxady8yeplsxr3x/3j6ZvV/uVq//i4Wa25DqhNWQS1+X7cfzpwXZ6uX58OUzOhaYN2&#10;+svZrn76/HFcbB7eXdQ12me3fEEnsdxFXQ0Xi4f1cYXmeliv9uPytPm8Xqy365f17sS1XX85/Xg8&#10;Ub3xy9b39/v76sbc3TeX9/h12RQ3zeXNXTNc3ld1f1d197dV3f5B6LK9Xo1rZLrf/fDg275s0+rm&#10;tIBarbni1udK/F6+H+5MVdxdGtPfXTb3/c1lP9xVl90HKlRhbm774Q/q9Ssus/+Xa3H1eni65gYh&#10;9eGf34+Hnw8fR7xPf3iyT1TfL4/jy+Jxuzn8J7Se2wJ9ufjCivXbpFjUKiv8sayGehi6i8UKaXXR&#10;NI3TvNUz1PMMq/u6K+veauXq+c7Du6YuOmPhTYkq164KVAzUQRXu9QBTOp615ZjWomRIc0r48/Py&#10;sGYlPNrG4YYua68s9+N6TfZ5veA3F0hxCvH/TDXuy/a2urm5u7ztu/KyqW5uL/u2eX85dGV7dzN8&#10;GOqi+opquNqTJvDPSS+O10eoiFcK+tepQlkVVVNeLKjPZcd6raibohhgdKwUw1A33PFQTNury+vV&#10;p+Pp+/UePby8Xn5Gc1pv9eAa9unB2etqv9sdN6f1P5DZ48sWDuw/rhZ1UbelWbwuWpRiKK1OvYH8&#10;r4QUi+dFV3RN6zTwzdv/QG0mAc1Qt2aICpCQsi6Gso1KqfKlSAikmHaISoEGT3Ux6Ks6XhcJKU3X&#10;NPG6NFJK1Q6mjLaYhJSt6RLqAt8g6mJM0UWlSEjZNkVtoi3WSilVAzOKSpGQsjdlH+8XuMlzXeq+&#10;aOL9IiElNKyI1wXzkrMUMpEmWhcJQUWKoom2GEbQs5QK9a+iUiQESgnXH5VSSiNGG7dVHxWjMBhF&#10;y6aKy5G2TH3Zxf1LKTFwiHB5cTnSmjGa93282UqJAaTo+rgcac+mafoyrtA08E1dWlVNV8W1oJQW&#10;bdoO89Z4/0hMVVVllaAH0qZNbaourtSlxGBqBuWJt5u0agNzq+LuppSYCqYAdxsdbaRdmwoeN6Hd&#10;JAZTTox9cTnSsk3VdtCd2LhZSkxlmn6I+5xS2rYpm6FPaDeJqZqiN/FRutL+IEmOwmDaAnOItlsl&#10;bRv16cu4vikMNTV0J6YHlbRtg2kaxt1Y/ygM5kLdELefSto25BhgonIkhuZcVUL/SNuGIQwmoT4S&#10;U1dtnTBeV9K2TWNKE9drhalrzJDjc5xK2jaZQpfQbhJT12U5JLSbtG1j6rJO0DeJwRS7KxL0QNq2&#10;MZimx8eFSmJqMzQmwX6kbRtjBoyNUX2TmLqthwR/TSv7acwypm2quByFgVbDZUfttFb+AIrQxvVN&#10;Yeoak7e4P6iVP0Cz1UW03RSmbgYM3fH6SNs2bdnWcT2oJaZui74p43KkbZu2LsqEdpMYzJKrFD1Q&#10;/gAupI3P32qJgZzBxMe5Wto21K3BfDym1wqDXZCqSZAjbRvzqrJP0AOJQX3ahPkodmSE/bQdpgjx&#10;+kgM3Cjm/nE9kLZtunrAnDzabhJTd12ZoG/YfRL1GWpalcXkKAxWJWXCeEqbH2e/01fFEK+PwmDU&#10;HrCHEZsfNMofdJiPxscfhakHQz4+Kkfatum6ok2QIzH10DcJq/lG2jbkVHV8nqgwkIP/4vWRtm36&#10;skjZnJAYaGibMM410h+0RVENCfomMRgW0Njx+kjbNv2AZW1cryWmHromYZzDRp3Ua1M0cb+jME3R&#10;mDo+njbStk3fVUN8vqMwTdnVCfpmtD+osDKJtpvCNNhyw1wsZj9G+4MuZb2gMA3WgBjro3KUP+j7&#10;so3rgZGYpi47YKJypG0b+JAhbqdGYjBJbLCmjcpR/mDA5CXud4zEpMqRtm2Goanj/tpIDLxBVcXn&#10;b0baduK8SmOwPq3i+xRG2rYpMN9J0GuFgadK2OUzyh8UdTnE5wcagwkP9gKieiD9QTNgcIz7AyMx&#10;pmrqhPlbK/0B5PRV3H4UBnJK7NnF6tMqf4AdaOx1xuYhGmMwZsXHuVbaNrw1jtDichSmbXGEEq+P&#10;tG1TVH2CH20Vpi9MHfcHrbLtoW0TtvsVxmAjGrYd7R9l2/BvCfsurcRgCYj9+7gc6Q8auB2ToAcS&#10;gzU6NlXjcqRtQ69rYKL6JjE4VqI5bLTdpD/A7luNOXlUjsQYePgq7g9aadtQ0CJhf0dhTN/AVKP1&#10;6ZQ/6HHAEF+fKkzb0UZfXI70B2g3bClG262TmBY7qvCJsf7ppG03sNKE9Y/C8CFpfB+pk7aNUQHT&#10;5Xh9JCZVjvQHtNeZUh+JaXH8mbB/TSEI03quwryqj9upwqTWR9p2WVWmT9A3iUmVI227xFl8wnqu&#10;k5hUfZO2XVamS9jn6yQm1X6kPyhxdFzG5zudxMAfpJxq9tIflDieS9A3hYF/wwFD1E57advoH0Ro&#10;RO1HYUzbD2iDmD/opT8oy5r2BmP+WmGwF43NzrgcadtlWXUYG6NyJAbjKSYVcTnStsuyaBPWC73E&#10;IICg7+P7Lr30B2XR1H18nFMY02OrM6F/pG2XmFclzEd7iTFtWyacZ/XStkuc5ST4HYWhwAsc8Uf1&#10;Tdo29Nok+NFeYkxVp5zX99K2UZ8+YR2sMJiMwiNE60NBTNO4kChHYRLXC4hiknJwYBLfV1YYnFVX&#10;CftIg/QHA9aacbVWEOwPFwlqPUjT7ktMEKLeQEEMRpKE6JBBWjZOcrDAiDkdBUHn9AmbFIN0Bg1t&#10;d0elKESDaLX4lGqQZo3ziwTL0ZCuguONa7T0BAiETZjAU3jnZAR1V2OHIi5GGjU2txLOlwYJwTlj&#10;ibVfzN8M0g80MJsERZOQGjtbWFrExJSF9AN1g4OSqA4EmLZuUuKQCukI6qE28X03RM3K/kF0TMLG&#10;AcYaAYKG4nA/ptUaUzc1NUO86aQvoI3ElKaTGBzV03I2Lkh6A4NJfHyLDyO7aIW6xqlMfC8Ei1EB&#10;QrBYwlmWxtTQhYRJCKY3UhA6Ke7fNIbsGxEY8aaTFm46HGwmKIPEYGLZJixPMaMWNcI+RcKwrTF1&#10;BXWI+wVMPYSgusGWVUKNFAbONCXASkUbNi3C4eOCFAbuFIuTeB+pcEOMKHDCUYNVGEQoY9GQIEh6&#10;BritlEhoFaNYFy1OURMESStv6cQ6oUYSA0G08RBVbx2l2CNyIUGQ8gxFiwVXgiDpGXDeViX4Oh2m&#10;ODS4EJEg6C94Bh2niP0kxEjEm05aeVtheZvQdBJTDYhLSlEG6RkASZgAlzpSEXt3KcOEClWE/nTx&#10;KQNCuIQ3qSgKOaGPVNwhZk1dwgirMFWPETbBYFXgIXalUzyDwlQdtUNcGVTkIcUZJfg6halwJJYQ&#10;lYItfNHeA4Vjx7VOYVA0jO0JNZJWnipIYug4KCG+D1tjokaINcKecdR7K0xqIK6KWMSyOCVQWmFS&#10;I4sraeUDPEOKeksMzlOxP53QR9IzDBgmEry3ilnE6gNBCQmCpJX3WE2m1EhiKji7FEEqAhH7eDjw&#10;jSqDwqTeNlAhiDitSbikgZWa0FScdWINEm86FYOIlc9QJrgGDUIYTMKBTamiEBM7SWFwHA2rSKiS&#10;NHNsnaaEEEHRZONh3yNl9q0DEdMut5UKpEcj3LN78jfpls/+ct3qy87drsOvxZJuMRd8n/GwP9I9&#10;TXnVDvf6/COu0dk7pUDRbb0IGMojwXw5D+VJA2PiKcFVlmQMGRLs75GmSUa3SXCTJRmuXYJNFhgT&#10;OQlus8BwpxLcZYHhViXYX9FMazC4PQkesiTT+kei8ZylY6GS5WkZrVWU9Dw9o2tSCp6nabQWUfA8&#10;XaPVgoLnaRutARQ8T9/KQOHwnNVxgcph/p4FD5QOs/IcOM2tZd3xnAUPtA4z6Cx4oHWYF2fBA63D&#10;bDcLHmhdlad1NBNVTZendTS/VPA8raOZpoLnaR3NBRU8T+uIK0LB87SO5m0SjuecjqPZmILnaR1N&#10;sRQ8T+to4qTgeVpHsyEFz9M6muIoeJ7W0b0LBc/TujrQOjxndVygdZb7InkqVAdah+cc6XSnQdbd&#10;snIkS3fcDtMcEM9Z0gOtw42ELHigdRMnSNrUhO4LqLrnaV0TaB2eswofaB1uCGTBA61r8rSOYvFV&#10;3fN8HYXYK3ie1lHkvITjOafuFBCv4HlaR3HuCp6ndRS+ruB5vo6i0hU8T+so2FzB87SOYsgVPE/r&#10;KJxcwfO0jiK+FTxP6yiQW8HztI7isyUczzlaR2HXCp6ndRSBreB5WkdB0gqep3UU+6zgeVpHIc0K&#10;nqd1baB1eM5q+UDr2jytA5ePLnye1lG4sKp7ntZRFLCE4zmn7hTcq+B5Wkcxuwqep3UUvqvgeVrX&#10;BVqH56y6B1qHQNoseKB1XZ7WUZirqnue1lH0qoLnaR0FpSp4ntZRrKmE4zmn6SiEVMHztI4iQxU8&#10;T+v6QOvwnFX4QOsQ15kFD7QO4ZpZ8EDrEIWZBQ+0DsGVWfBA6xAzmQUPtA6hkDlwimiU/Y7nLHig&#10;dZayLXkxQgGISnqe1lFgoYLnaR0FDCp4ntZR7KCC52kdRfgpeJ7WUeSegudpHUXkKXie1lFwnoLn&#10;aR0H0Ek8/SFH7zgwTmeQ5+844E1nkKd7iBjWTUB/yKtCoH4UsZaXQaCAFImWl0GgghRhlpdBoISI&#10;68zMIFBDigjLK0GgiBQdlpXBmwOL7BOLwAWWiMzKK0HgBBGdlplBqIk4x8grQaiJOMnIyyDURJxl&#10;5GUQaiJOM/IyCDUx9/yCAo6UP8g9waBAIp1BpiaGhxiI281rAwr8USXIPMdAsEKYQaYmUqCOLkGm&#10;JuLwIsggUxPD4wyKzslSpPBAo8Qf8jIINRFnHHkZhJqIU468DEJNxDlHVgbhwQYiJDIzCDURZx15&#10;JQg1EacdeRmEmojzjrwMQk3EiUdeBqFPxJmHyMDOkV3YxgjKdyJ73zLZ++liAfby8WIBsvdfCbO8&#10;PixPFO3hfy5e3104huTF87sLvjnac8THy/7z+pc9v3ei0A8i93MHy74Pz6+sPv26Wd2s/6kAPdhX&#10;rDdmAGRzRogVxlUXts4G7D6s01MakypzGlQFbGi+oir/7U7KsUTMHoM76g7j35orG/iOOrc1BMLx&#10;GjsltnG4gLjFBkJYmyFuHGLbVCYyVbJNZArk2RLOymQmV4tECDjWDDJb5kZ2icR5HE2kbv9Kq4Dt&#10;EPVwGRK9sSvnV1sFjEF0AQ6OF8w5uHisCwGaQrvGK3Fby+7H+H7jS1KuyXD36bx0VCXU5bXaYCrw&#10;FFktKfsedM9KJuL46YYhFQgRcNhClk1GUX6utEx67GqopegnJxPFdadX5YCe0L3PbMhWJrMcK5lz&#10;iW96YlbmHHJqvgYMt7ZtEbVXBxrHxMlcIEuInF5PBFw6Ra5A0mRX5JNMhObi0IzaFtlSS8q2ZRZl&#10;l0jkyOky0Yt0bYizBSdqmK1IbLEtrmUiMtIhiSg5QyZIQKwmzNWTWEldtgjqU77Isiu7RCJNTpdZ&#10;gb/Jjq/EzGuXK1PbEqGNkwnSWjvoTYnMtGxlMoFyukxE1rvFIq7SuOXBlC0TK7tsiS9Zte1cYqLe&#10;El/zn2XLZKc2EfQ1gU9gBmaXSMTK6fVk7lmH7MDNoKpS4bK501uwwNrzgKkRmI3ZlZZIltNlosPc&#10;ziduF4NTRss86xDIM3GMJ/WWmZldaYlwOV2msE+MSPb8faoKEzHbbIlUNnDGxNIcJL7pT+/rnddj&#10;xmWLYSJlV07/1qzXkhjsdGilUol1YFkqEURfs63iZU8lBCeaLSFTIwclDN5mJmR+m0g/sIWHTkEb&#10;+Lf8vy7vs07RTGZaEfm3ZmuPy37QL/JlGPpApk0Spv6pW9D7uERc5A8SidXYJjJZcUrtmaHYYph4&#10;+Ov1OZuepQ8O3p6tzxxmqo/BNQBXWb5MqSrLbMO2bEwiPFufWZlg+nPBVeA1gl/S2RK5sM0Wd6cw&#10;K5QNzMzDLpEIhWdl+v7zIzuxCFsMkwM7jH9rvoS4rm6dNQiFcX9SFwL3mVxHgpk2sELmEnbSiCJ4&#10;toTzMvGZEVdOYrjU3oapg222zAisC0S8wkHiG8uflzmDPPc+rma6AvGdXS2TOIatTKYOTq8njVK+&#10;gxtUVGUrE3GxT0/9mG/YtS3RCOfIBGebQ77pshZu1RWoM6C/1QUi7mGLZErhWZlel5zGMY+wx4Ae&#10;2GH8W/5f/zaxAdu3meQ3eHu235hBOMBM/YY7h26/CJfuW5zZSgtiTmBfNlD9ztZnXiax/DpkBd6I&#10;IFvMCVwiOjVoQ4Ek2t8MmaA+s94fLqMMlkD4SpH3tl2PuYYqEHMFuxYiCuB0mZjzTf2BkV3PNJga&#10;2GVLjL9K5lximh3OIaf+7Htc/PYysSBSMplD2CUSNXB6PTvMv6a2DfsTS2F3eleDNdZOgqcCMZ+w&#10;lck0wRkyW5oT8OgJmna7Eyyy7Uo32uCemzWbcyJxCzskUQZnyCS2YI8E07tqPqYS9om9bT4hUyBB&#10;iZYhEzRyUz0He+5wzhZLE9fwA2iStI9jzmFXIKISTpfZE3usQ+IIS9XTUgz7RDSlbITZxCS9nUVO&#10;9cSk2K0m6wFLHu0TmIvYFYgohnPqCR4NhwTjmp4E9xi4bcM3RYmBX9bT4EshLsDV0g1nyMQ3Any2&#10;uFur2tb0WBq4RFCMhf1JHMVcWks9PCszGBHABeYGXksj7DD+rVnvPIc59wQ+EGKnMw0o++2O7ZR4&#10;1htLJjxbwlmZoBZ0WzENGHGCvSEmGbYVx4X2wFOKRCYWnpXp6+vGSWYTthkySXDQKuHbxAmc/jYx&#10;+9q3mbA3yHuu9hg7MehYDAxa2xtW5aD34ET+aorepTrPYwzT9s7Wfk4mpr+4umizBUtjsPl13mYB&#10;bWy4R8lcvxbJFL7pMgWyBrusch2gEAa1r6snMfZStpNmzSW+8Su63yyHrysnUfMm9MQsxhcCiZg5&#10;+AxpC0aUcDbxTQnnegI3kP3kAx+Voi9Zimxlq2AyBGevE9E9tkBM1utqqKXoJ2cBWG+6vVhL76qz&#10;RWY+W0wSVD0tw6+VycS9OTIxzbJIuOlgh5oJfW0i8/TqAhHbb5CY1LaWJzhAnvsTE2prdvDJ4PmV&#10;Mhtm/rVIJvRNrieQhfNl2CSnKb/oMmzvQJTNFkcL2tEhESzALpHIfTNkYh7jWojpBbVM8DG4bEnD&#10;1EzTMgK7ehLRb4ZM0ITbwcoYtgxVTyyFXCItipSpw1ZAp2RlMulvhkzcvncmiM0wu+9z7k8iA7bZ&#10;MsevboSZxDc6FHoQYv21GTKZryunf2vOsoiczW0IY7nvdqamEoL4xW1XtPg2lw0fPCcS9y9Ls5Sk&#10;6a3S42OZtvdbDMF6yWSpfm22SLLRP5NM5gG2iUzvmy7zjMT2ND69oRqbaX85W8sWG0180xPzbUts&#10;wn+SLT6x3Lpg8rcyLT9wgEySWRc9c4Fgl24mW6YDts3HLL+ynpYrOEhMlEkswwHSdxmd7WEuTwuf&#10;twWyvMFBYpJMELDgDCxAepmWJjgnMUnm17NlymAvM1AwhE/5NZylCU7WW4mEuekJLHqaub7Qtm8N&#10;yXILc4Ey7ROxGeAZcUgcrailBBoBMzebiB1CbbyWZ5gTLX3wbD29P7JjO2owje1MBeww/q05y5rF&#10;TL2Pk6tp+AVlii4+MwfbEjIh8GwJZ2Vi785dlMMuEwhpCDnJRFe4K0EYMLEc1YnEImxlMjlwhkwi&#10;0XDIEntJOtsK3tMlhgO3ZRS2iUwUnCGTvgDrkfjMmZaJ9ZkbCt/MByy7sC8QSIPTZSIAAWMuOQk0&#10;H1ROyWQyYZvIHMHRxDRr/nq2mPC7LuvwJS01XODoZ5pYM5lwRj2x529X8KCwQ1SCrgo2u3xn03cP&#10;gsRp1s3EwhkycebqqoIJE/Z7pd4y4bBtW+YRjia+aVtvp96aiVnYZsiEwa6c/q1Zy2I24gAzWRai&#10;NXxPEN2kNgGB5M+M/KVWwZFlYLAFPuXrLIuWlmqmjTkWuIZtaZlCOEMmDmRd72OfQ++N4WtT7h4t&#10;qHzxJUfZEUw77DqJ2ISTJeKkwt3pxowaO8Uy097QHhubXNXilEOlEQGxSyNe4WSBNE10meIznnot&#10;YeA/XaOCVsl/hd6qDVMRO4HEMJwsEF/2ctqGsUevRS+xQ2bLgu8qYSYmK0jTXhaHmSjFX8EkIorN&#10;/MIMgQ6eY4m9Xvt/XXWIJdi9TOS/Ln//0pwRMLFwAPE2UOOjB7Y7EEMGd6RqQkzBFscEwAlVYdZf&#10;ByH7TyhdU0A9HcRgA0CWgMl9bRpT9sbS3jT0bHMQY/CfZYokO1igYQYbQDg1FREAu4ISre9sc8wJ&#10;xJGGWzshogIfs5C1wGYuUchjdCJuTz0HYyJgl0b0vukCsR1hR9Iam8DaGcAE3FK1RsvbSFdfQyYE&#10;tgKnk+k3Teo1zaojU/s6CBH2ujL6l/y/7mWi53UvE+lu8PJc2zGjbwCZigtv5joSKm5ZVKY0Iui1&#10;OKbdnW27oHREtesgRKCbUjqsu+32EKhwMXUjyFQCTGdc6eh72ioNy343klkK3dnSzTUHtoT9kWuF&#10;uWhgLNjjseVnulxZGCbdDdLe9OycwDmgryF0pHQGUTaIxJICmXzXCSRK3eQa4qzYjY+IDnL3Y7xA&#10;7Be5S1Tw8jjTkQKZhNcKZGrdZIH45rDbacICt7dMQF5gi7Wg06ICcUBqgsBkvE4gUeymC8TaxikN&#10;c/OqWsg0RGroNJzde4Gg2k0XiChS5+MLLG3VzBBfkPbH9DihtTcZfe3x2Qx0HPsmptxNFoh9Nx9t&#10;Au5YHW/ARLycKewS9LqyhnNpSVo6B/S1aCZnSISQ9pzcp5nJS1RMwZteQyyKrYfFJoQbsqdMh9ZN&#10;t5ApGEllDZm019WeqHiTBTIjswPSJqzKFN8n8IWhaG6ZxuS9Foc1/p/saWo/yDS8HoLhw5XRvzTn&#10;JeYgvjmw+nJHBYivxdGbKh0R8TpRRK/rRGkR+smOJJ2BJ3RA7EYow4ShuhkY9hXxcSIpkAl5LY5p&#10;dmcF+ppaUUytayFMmOsg/iX/r3uZ6HHty0x6G7w8VxUmunWQqtNx2SqNjs3F+CLTiPY2oSpMdeuq&#10;4iMdYV++CnOlm4P4nqW5jPUrFUYe3bNMdmtFIcgEeyZz0+BZgRiF7SiG+FOsSGSV+8FvelY1dlqV&#10;KjHprRXIVLbJAjHpcpEMiCzDakUKxLGE84AVxeIrz8nkt1YgU9omC8Qg485aqhLzXWWuzKHqakH0&#10;tbIwc2lJ3nEOOPVhg9Wbq0Vb2MiIKY3IcG1akRUnjs8ouwPVEkfA1qx9pgjOcLMsLH8xMMkaMiku&#10;C7RUt8lNis+nuqGxxKa/3lKBzjiGDcRdBifKlhzXSmTK23SJWDfZ2R3qSqFNwjLP7W3pbWNpmZ34&#10;NlM6Z7feEAvON9tq0z4frbztlYckiSV2KtxlCZrNKUuEOdDxLM0N1Ag+c3lJG/lquz+urS+gG1K8&#10;Np6uSnGxjqfv1/sXmkcf99vNw/1mu+WH1fP6ZX27HRefl7h3dfrix0711nZHF63QJWiO1fLw7uJx&#10;uzzxNavdnnKyvTQeTx+Wx2ebE+NtF71sTuvRFm4Lft2r18Px+nj4OH73Lf36df/w28dxMe5PVOnF&#10;8bC63yCnH5fH08fluOQ/fl6PSH3ej/+8WLyOVIDj/31ajuuLxfaH3fHdxYB9XmBP/IBbWbQUG2XK&#10;rzJl9+nldo/KYhEOafyT3j9t/c/Hcf/y9/348J6kImm5W0E2+IJPo3+4PeEZSY/7cbV+/55/r/Yv&#10;aPMfdz8fVpQ5r1lQk1++/H05HhYH/EQDr7+cftr//Lw8rPmF5WfLXYw+ohfsu4Tc7d9/Ou0fNydq&#10;uHM7uYfX48G2Hn4svrxsd8drvIMmOp0O11dXR+rV5fGbl81q3B/3j6dvULar/ePjZrW+ekXNrrBj&#10;XPCvw7hfrY/Hze7JF4qErX76jD7ZPKAe6PLd8mX97uLn07jcPD2fFrf73Q739PbjAolUVtTJ3cnD&#10;r8WncfPu4vf7++rG3N03l/f4ddkUN83lzV0zXN6De/2u6u5vwT3+B6HL9no1rpenzX73w4OrC/6Y&#10;VpeHcfmKolN1mquX5WZ3wYX+/X3XF/fYE7y8a2/Ky+Z26C9vbm76y/LDLWyuQ5ma+z9IO9HuKLP/&#10;l2vBrc0NYJsYP293H0mBqWWs4i6vvzyObE1oVLpeCFWA0dI6kq5h4F3Od7FCEvwjhlV4tZU3awj1&#10;cOp0MkynHtvNblYvvO1aQ8SMj/MjQxh3D9wHbG85Vo1CzFjj8fTbdk2l3+7+e/2IxqQKWAHaUyxX&#10;q/Xu5L0Fv02wR3iDCWi5t1kZzy5GA9373F6Pj9CqHPDaI1jyfncGv2x2+3Gu2GcH92jfdwbl6n02&#10;NG92bGlQiafr1yfYHFrtCQ7oebP6sDwt5TNndL2u9s/77cN6/O5fAgAAAP//AwBQSwMEFAAGAAgA&#10;AAAhAJ1fOlLhAAAACwEAAA8AAABkcnMvZG93bnJldi54bWxMj8FOwzAQRO9I/IO1SNyo3WDaJsSp&#10;KiQQQr0QKOrRjZfEIl5HsduGv8ec4Ljap5k35XpyPTvhGKwnBfOZAIbUeGOpVfD+9nizAhaiJqN7&#10;T6jgGwOsq8uLUhfGn+kVT3VsWQqhUGgFXYxDwXloOnQ6zPyAlH6ffnQ6pnNsuRn1OYW7nmdCLLjT&#10;llJDpwd86LD5qo9OwW5jJcqP/ctWNIjPhu+faiuVur6aNvfAIk7xD4Zf/aQOVXI6+COZwHoFWX4r&#10;E6pgcSfTqETIfJkBOyhYinkOvCr5/w3VDwAAAP//AwBQSwECLQAUAAYACAAAACEAtoM4kv4AAADh&#10;AQAAEwAAAAAAAAAAAAAAAAAAAAAAW0NvbnRlbnRfVHlwZXNdLnhtbFBLAQItABQABgAIAAAAIQA4&#10;/SH/1gAAAJQBAAALAAAAAAAAAAAAAAAAAC8BAABfcmVscy8ucmVsc1BLAQItABQABgAIAAAAIQBm&#10;LDX3dB8AAF2ZAAAOAAAAAAAAAAAAAAAAAC4CAABkcnMvZTJvRG9jLnhtbFBLAQItABQABgAIAAAA&#10;IQCdXzpS4QAAAAsBAAAPAAAAAAAAAAAAAAAAAM4hAABkcnMvZG93bnJldi54bWxQSwUGAAAAAAQA&#10;BADzAAAA3CIAAAAA&#10;">
              <v:shape id="Freeform: Shape 13" o:spid="_x0000_s1027" style="position:absolute;left:1202;top:38371;width:3401;height:3993;visibility:visible;mso-wrap-style:square;v-text-anchor:middle" coordsize="602491,70746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d9DQBwwAAANsAAAAPAAAAZHJzL2Rvd25yZXYueG1sRE9Na8JA&#10;EL0X+h+WEXqrGy2VEl1FKqVSe9Co4HHIjkkwO5vsbmP6792C0Ns83ufMFr2pRUfOV5YVjIYJCOLc&#10;6ooLBYf9x/MbCB+QNdaWScEveVjMHx9mmGp75R11WShEDGGfooIyhCaV0uclGfRD2xBH7mydwRCh&#10;K6R2eI3hppbjJJlIgxXHhhIbei8pv2Q/RkH7uvs6Xz7b741r132XbevTqjsq9TTol1MQgfrwL767&#10;1zrOf4G/X+IBcn4DAAD//wMAUEsBAi0AFAAGAAgAAAAhANvh9svuAAAAhQEAABMAAAAAAAAAAAAA&#10;AAAAAAAAAFtDb250ZW50X1R5cGVzXS54bWxQSwECLQAUAAYACAAAACEAWvQsW78AAAAVAQAACwAA&#10;AAAAAAAAAAAAAAAfAQAAX3JlbHMvLnJlbHNQSwECLQAUAAYACAAAACEAnfQ0AcMAAADbAAAADwAA&#10;AAAAAAAAAAAAAAAHAgAAZHJzL2Rvd25yZXYueG1sUEsFBgAAAAADAAMAtwAAAPcCAAAAAA==&#10;" path="m303615,v83751,,155538,45777,190044,130916l493659,130569v7109,7803,13352,17687,18380,26877c520882,162994,526951,165769,526951,165769r-11444,-1734c520189,173225,523310,181375,524871,185189v4335,3468,9016,6069,13178,6416c552441,192992,560244,189004,560244,189004v,,-18034,13352,-31732,14739c525911,204090,522443,203049,518628,201142v174,347,174,520,347,867c519669,204090,520362,206170,520882,208078v6936,7629,16300,15952,23929,16646c559203,226111,567006,222123,567006,222123v,,-18033,13352,-31732,14739c530593,237209,523483,233567,516027,228539v2254,3121,4335,6415,5549,9710c525911,250040,526778,254895,526778,254895l514987,240850v,173,,520,,694l514814,267727r15432,36066l530593,303620v2774,6762,5895,14392,9363,22715l545158,338646r3815,-7456c548973,331190,551747,338300,553134,348703v694,4509,867,8150,867,10751l555909,363962v173,-346,347,-867,520,-1734c557469,357720,554868,339167,554868,339167v,,2081,4508,4162,10057c561111,354772,561111,358067,561631,360841v347,2254,1040,14219,1387,19421l563365,380955r1040,-9710c564405,371245,565619,373673,567180,380609v346,1907,520,4161,346,6242c569434,382169,571688,378354,573942,377141v6763,-3642,19247,-2948,19247,-2948c593189,374193,588334,374886,582092,379915v-3468,2601,-5202,9363,-6069,15086c576370,396214,576717,397255,577063,398469v174,173,174,346,174,520c578450,396908,579664,395347,581051,394654v6763,-3642,19248,-2948,19248,-2948c600299,391706,595443,392400,589201,397428v-1734,1387,-3121,4162,-4161,7110c585560,406792,586600,411647,587294,417369r4855,-4335c592149,413034,590242,416329,587814,421530v173,3295,347,6763,347,10231l595097,454476r-174,l599432,465227v10403,31385,-6590,65371,-37801,76295c540823,548458,518802,543256,503369,529904v,5202,-173,7283,-173,7283l497994,524355v,,-173,-173,-173,-173c498688,527997,503196,547764,503543,551059v346,3641,1560,7803,867,15432c503716,574294,502849,580536,502849,580536v,,-3294,-23929,-6242,-29304c496087,550018,495566,549325,495046,548804v-347,2081,-520,3989,-693,5896c495220,557821,496260,562676,497300,569092v2081,13352,1041,23235,1041,23235l491058,584524v-5896,52020,-10230,88260,-9190,92248c484469,687870,498514,687003,498514,698794v,9190,-13525,8669,-13525,8669c484989,707463,330665,707463,319394,707463v-11271,,-15605,-95368,-15605,-95368c303789,612095,299454,707463,288183,707463v-11271,,-165595,,-165595,c122588,707463,109063,707984,109063,698794v,-11965,14045,-10924,16646,-22022c126749,672610,122415,636370,116519,584004r-7630,8150c108889,592154,107849,582270,109930,568919v1214,-7110,2427,-12138,3294,-15433c113051,551752,112878,550018,112704,548284v-693,347,-1214,1041,-2081,2601c107676,556261,104381,580189,104381,580189v,,-867,-6415,-1560,-14045c102127,558515,103341,554353,103688,550712v346,-3641,5895,-27570,5895,-27570l103861,536840v,,-347,-3468,,-12658c104034,521581,104728,518807,105595,516206v-3988,5202,-8150,9190,-11444,9883c90336,526783,85654,526436,81319,525743v-14045,5375,-30171,5548,-45083,-867c5891,511697,-8154,476498,4851,446153l36583,372112r-3642,1040c32941,373152,35889,366737,42131,359107r3468,-8149c40744,355986,34675,363442,34675,363442v,,2081,-4508,4682,-9883c41958,348183,44386,345929,46120,343675v520,-867,2600,-2948,4855,-5375l52882,333791r-1040,694c51842,334485,52535,332924,54616,329456r2948,-6762c54443,323561,51495,324081,49761,323387,42478,320786,34502,311249,34502,311249v,,3815,3122,11791,4335c50628,316105,56697,312810,61552,309689v694,-867,1214,-1907,1907,-2948c63633,306741,63633,306568,63806,306394v-2427,521,-4335,694,-5722,174c50801,303967,42825,294430,42825,294430v,,3815,3121,11791,4335c56870,299112,59645,298418,62592,297031v1214,-1908,3988,-5722,7803,-10231l63979,286280v,,3642,-867,9191,-2601c75424,281252,77851,278651,80452,276397l92243,256109r-346,-13005c91897,242757,91897,242237,91897,241890l80972,254895v,,867,-4682,5202,-16646c87562,234608,89989,230793,92590,227498v347,-4855,694,-9363,1214,-14045c88255,219869,82360,229753,82360,229753v,,1907,-13699,6762,-27744c91723,194379,95364,188137,98312,182935v694,-4161,1561,-8323,2601,-12311c95885,172705,82360,187617,82360,187617v,,11964,-33986,30691,-55661c147210,46298,218997,,303615,xe" fillcolor="black [3213]" stroked="f" strokeweight=".04789mm">
                <v:stroke joinstyle="miter"/>
                <v:path arrowok="t" o:connecttype="custom" o:connectlocs="171383,0;278657,73899;278657,73703;289032,88874;297450,93572;290990,92594;296276,104535;303714,108156;316243,106688;298331,115008;292752,113540;292947,114029;294024,117455;307531,126851;320060,125383;302148,133703;291283,129005;294416,134486;297352,143882;290696,135954;290696,136346;290599,151125;299310,171484;299506,171386;304791,184208;307727,191157;309881,186948;312229,196834;312719,202903;313796,205447;314089,204469;313208,191451;315557,197128;317026,203686;317809,214648;318004,215040;318591,209559;320158,214844;320353,218368;323975,212887;334839,211223;328575,214453;325150,222968;325737,224926;325835,225219;327988,222772;338853,221108;332588,224338;330239,228352;331512,235594;334252,233147;331805,237943;332001,243718;335916,256540;335818,256540;338363,262609;317026,305676;284138,299118;284041,303229;281104,295985;281007,295888;284237,311059;284726,319770;283845,327698;280321,311157;279440,309786;279049,313114;280713,321238;281300,334354;277189,329949;272002,382021;281398,394452;273763,399345;180289,399345;171481,345512;162672,399345;69198,399345;61563,394452;70959,382021;65772,329656;61465,334256;62053,321141;63912,312429;63618,309493;62444,310961;58920,327502;58040,319574;58529,310863;61857,295301;58627,303033;58627,295888;59606,291385;53146,296964;45902,296769;20454,296279;2738,251842;20650,210048;18594,210635;23782,202707;25739,198107;19573,205154;22216,199575;26034,193996;28774,190962;29850,188417;29263,188808;30829,185970;32493,182153;28089,182544;19475,175692;26131,178139;34744,174812;35821,173148;36017,172952;32787,173050;24174,166198;30829,168645;35332,167667;39736,161891;36114,161598;41303,160130;45413,156019;52069,144567;51873,137226;51873,136541;45707,143882;48643,134486;52265,128417;52950,120489;46490,129690;50307,114029;55494,103262;56963,96313;46490,105905;63814,74486;171383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line id="Straight Connector 14" o:spid="_x0000_s1028" style="position:absolute;visibility:visible;mso-wrap-style:square" from="0,42472" to="17430,42472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fPDJwAAAANsAAAAPAAAAZHJzL2Rvd25yZXYueG1sRE9Li8Iw&#10;EL4L+x/CLOxNUx+Ido0iFsWr1YPHoRnbss2kJLF2/fVGWNjbfHzPWW1604iOnK8tKxiPEhDEhdU1&#10;lwou5/1wAcIHZI2NZVLwSx4264/BClNtH3yiLg+liCHsU1RQhdCmUvqiIoN+ZFviyN2sMxgidKXU&#10;Dh8x3DRykiRzabDm2FBhS7uKip/8bhRkp2k7PhbzZXf1T3fIkiy/3J5KfX32228QgfrwL/5zH3Wc&#10;P4P3L/EAuX4BAAD//wMAUEsBAi0AFAAGAAgAAAAhANvh9svuAAAAhQEAABMAAAAAAAAAAAAAAAAA&#10;AAAAAFtDb250ZW50X1R5cGVzXS54bWxQSwECLQAUAAYACAAAACEAWvQsW78AAAAVAQAACwAAAAAA&#10;AAAAAAAAAAAfAQAAX3JlbHMvLnJlbHNQSwECLQAUAAYACAAAACEAGnzwycAAAADbAAAADwAAAAAA&#10;AAAAAAAAAAAHAgAAZHJzL2Rvd25yZXYueG1sUEsFBgAAAAADAAMAtwAAAPQCAAAAAA==&#10;" strokecolor="black [3213]" strokeweight="2.25pt">
                <v:stroke endcap="round"/>
              </v:line>
            </v:group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E5BE9" w:rsidRDefault="00FC6428" w:rsidP="007630F5">
    <w:pPr>
      <w:pStyle w:val="Header"/>
    </w:pPr>
    <w:r>
      <w:rPr>
        <w:noProof/>
        <w:lang w:eastAsia="en-US"/>
      </w:rPr>
      <mc:AlternateContent>
        <mc:Choice Requires="wpg">
          <w:drawing>
            <wp:anchor distT="0" distB="0" distL="114300" distR="114300" simplePos="0" relativeHeight="251662336" behindDoc="0" locked="0" layoutInCell="1" allowOverlap="1" wp14:anchorId="709CFAD0" wp14:editId="7C47F27B">
              <wp:simplePos x="0" y="0"/>
              <wp:positionH relativeFrom="column">
                <wp:posOffset>3676963</wp:posOffset>
              </wp:positionH>
              <wp:positionV relativeFrom="paragraph">
                <wp:posOffset>-96520</wp:posOffset>
              </wp:positionV>
              <wp:extent cx="3387090" cy="4652645"/>
              <wp:effectExtent l="0" t="0" r="3810" b="0"/>
              <wp:wrapNone/>
              <wp:docPr id="129" name="Group 129" descr="decorative element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3387090" cy="4652645"/>
                        <a:chOff x="3429000" y="0"/>
                        <a:chExt cx="3117273" cy="4282306"/>
                      </a:xfrm>
                    </wpg:grpSpPr>
                    <wps:wsp>
                      <wps:cNvPr id="130" name="Rectangle: Rounded Corners 130" descr="decorative element">
                        <a:extLst/>
                      </wps:cNvPr>
                      <wps:cNvSpPr/>
                      <wps:spPr>
                        <a:xfrm>
                          <a:off x="3429000" y="0"/>
                          <a:ext cx="3117273" cy="4282306"/>
                        </a:xfrm>
                        <a:prstGeom prst="roundRect">
                          <a:avLst/>
                        </a:prstGeom>
                        <a:solidFill>
                          <a:schemeClr val="accent5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  <wps:wsp>
                      <wps:cNvPr id="131" name="Rectangle 131">
                        <a:extLst/>
                      </wps:cNvPr>
                      <wps:cNvSpPr/>
                      <wps:spPr>
                        <a:xfrm>
                          <a:off x="4106458" y="3055161"/>
                          <a:ext cx="300300" cy="319483"/>
                        </a:xfrm>
                        <a:prstGeom prst="rect">
                          <a:avLst/>
                        </a:prstGeom>
                        <a:solidFill>
                          <a:schemeClr val="bg1"/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32" name="Graphic 187" descr="speech bubble">
                        <a:extLst/>
                      </wps:cNvPr>
                      <wps:cNvSpPr/>
                      <wps:spPr>
                        <a:xfrm>
                          <a:off x="3829535" y="1269125"/>
                          <a:ext cx="2350521" cy="1999510"/>
                        </a:xfrm>
                        <a:custGeom>
                          <a:avLst/>
                          <a:gdLst>
                            <a:gd name="connsiteX0" fmla="*/ 2277225 w 2350521"/>
                            <a:gd name="connsiteY0" fmla="*/ 760355 h 1817735"/>
                            <a:gd name="connsiteX1" fmla="*/ 1177181 w 2350521"/>
                            <a:gd name="connsiteY1" fmla="*/ 77137 h 1817735"/>
                            <a:gd name="connsiteX2" fmla="*/ 77137 w 2350521"/>
                            <a:gd name="connsiteY2" fmla="*/ 760355 h 1817735"/>
                            <a:gd name="connsiteX3" fmla="*/ 932727 w 2350521"/>
                            <a:gd name="connsiteY3" fmla="*/ 1427903 h 1817735"/>
                            <a:gd name="connsiteX4" fmla="*/ 904520 w 2350521"/>
                            <a:gd name="connsiteY4" fmla="*/ 1487449 h 1817735"/>
                            <a:gd name="connsiteX5" fmla="*/ 685138 w 2350521"/>
                            <a:gd name="connsiteY5" fmla="*/ 1763244 h 1817735"/>
                            <a:gd name="connsiteX6" fmla="*/ 685138 w 2350521"/>
                            <a:gd name="connsiteY6" fmla="*/ 1769512 h 1817735"/>
                            <a:gd name="connsiteX7" fmla="*/ 816768 w 2350521"/>
                            <a:gd name="connsiteY7" fmla="*/ 1753841 h 1817735"/>
                            <a:gd name="connsiteX8" fmla="*/ 1208521 w 2350521"/>
                            <a:gd name="connsiteY8" fmla="*/ 1534460 h 1817735"/>
                            <a:gd name="connsiteX9" fmla="*/ 1330748 w 2350521"/>
                            <a:gd name="connsiteY9" fmla="*/ 1434171 h 1817735"/>
                            <a:gd name="connsiteX10" fmla="*/ 2277225 w 2350521"/>
                            <a:gd name="connsiteY10" fmla="*/ 760355 h 181773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</a:cxnLst>
                          <a:rect l="l" t="t" r="r" b="b"/>
                          <a:pathLst>
                            <a:path w="2350521" h="1817735">
                              <a:moveTo>
                                <a:pt x="2277225" y="760355"/>
                              </a:moveTo>
                              <a:cubicBezTo>
                                <a:pt x="2277225" y="384271"/>
                                <a:pt x="1785182" y="77137"/>
                                <a:pt x="1177181" y="77137"/>
                              </a:cubicBezTo>
                              <a:cubicBezTo>
                                <a:pt x="569179" y="77137"/>
                                <a:pt x="77137" y="384271"/>
                                <a:pt x="77137" y="760355"/>
                              </a:cubicBezTo>
                              <a:cubicBezTo>
                                <a:pt x="77137" y="1086294"/>
                                <a:pt x="443818" y="1358954"/>
                                <a:pt x="932727" y="1427903"/>
                              </a:cubicBezTo>
                              <a:cubicBezTo>
                                <a:pt x="923324" y="1452975"/>
                                <a:pt x="910788" y="1478047"/>
                                <a:pt x="904520" y="1487449"/>
                              </a:cubicBezTo>
                              <a:cubicBezTo>
                                <a:pt x="860644" y="1572068"/>
                                <a:pt x="776025" y="1735037"/>
                                <a:pt x="685138" y="1763244"/>
                              </a:cubicBezTo>
                              <a:lnTo>
                                <a:pt x="685138" y="1769512"/>
                              </a:lnTo>
                              <a:cubicBezTo>
                                <a:pt x="729015" y="1763244"/>
                                <a:pt x="776025" y="1766378"/>
                                <a:pt x="816768" y="1753841"/>
                              </a:cubicBezTo>
                              <a:cubicBezTo>
                                <a:pt x="982871" y="1706831"/>
                                <a:pt x="1089428" y="1625346"/>
                                <a:pt x="1208521" y="1534460"/>
                              </a:cubicBezTo>
                              <a:cubicBezTo>
                                <a:pt x="1242995" y="1506253"/>
                                <a:pt x="1293140" y="1471779"/>
                                <a:pt x="1330748" y="1434171"/>
                              </a:cubicBezTo>
                              <a:cubicBezTo>
                                <a:pt x="1866667" y="1390294"/>
                                <a:pt x="2277225" y="1105098"/>
                                <a:pt x="2277225" y="760355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bg1"/>
                        </a:solidFill>
                        <a:ln w="31258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pic:pic xmlns:pic="http://schemas.openxmlformats.org/drawingml/2006/picture">
                      <pic:nvPicPr>
                        <pic:cNvPr id="133" name="Graphic 428" descr="decorative element">
                          <a:extLst/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1">
                          <a:extLst>
                            <a:ext uri="{96DAC541-7B7A-43D3-8B79-37D633B846F1}">
                              <asvg:svgBlip xmlns:asvg="http://schemas.microsoft.com/office/drawing/2016/SVG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embed="rId2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4272566" y="3131349"/>
                          <a:ext cx="70792" cy="70792"/>
                        </a:xfrm>
                        <a:prstGeom prst="rect">
                          <a:avLst/>
                        </a:prstGeom>
                      </pic:spPr>
                    </pic:pic>
                    <wps:wsp>
                      <wps:cNvPr id="134" name="Graphic 189" descr="monster graphic">
                        <a:extLst/>
                      </wps:cNvPr>
                      <wps:cNvSpPr/>
                      <wps:spPr>
                        <a:xfrm>
                          <a:off x="3954665" y="2952386"/>
                          <a:ext cx="601690" cy="707463"/>
                        </a:xfrm>
                        <a:custGeom>
                          <a:avLst/>
                          <a:gdLst>
                            <a:gd name="connsiteX0" fmla="*/ 599667 w 601690"/>
                            <a:gd name="connsiteY0" fmla="*/ 465462 h 707463"/>
                            <a:gd name="connsiteX1" fmla="*/ 595158 w 601690"/>
                            <a:gd name="connsiteY1" fmla="*/ 454711 h 707463"/>
                            <a:gd name="connsiteX2" fmla="*/ 595332 w 601690"/>
                            <a:gd name="connsiteY2" fmla="*/ 454711 h 707463"/>
                            <a:gd name="connsiteX3" fmla="*/ 588396 w 601690"/>
                            <a:gd name="connsiteY3" fmla="*/ 431996 h 707463"/>
                            <a:gd name="connsiteX4" fmla="*/ 588049 w 601690"/>
                            <a:gd name="connsiteY4" fmla="*/ 421765 h 707463"/>
                            <a:gd name="connsiteX5" fmla="*/ 592384 w 601690"/>
                            <a:gd name="connsiteY5" fmla="*/ 413269 h 707463"/>
                            <a:gd name="connsiteX6" fmla="*/ 587529 w 601690"/>
                            <a:gd name="connsiteY6" fmla="*/ 417604 h 707463"/>
                            <a:gd name="connsiteX7" fmla="*/ 585275 w 601690"/>
                            <a:gd name="connsiteY7" fmla="*/ 404773 h 707463"/>
                            <a:gd name="connsiteX8" fmla="*/ 589436 w 601690"/>
                            <a:gd name="connsiteY8" fmla="*/ 397663 h 707463"/>
                            <a:gd name="connsiteX9" fmla="*/ 600534 w 601690"/>
                            <a:gd name="connsiteY9" fmla="*/ 391941 h 707463"/>
                            <a:gd name="connsiteX10" fmla="*/ 581286 w 601690"/>
                            <a:gd name="connsiteY10" fmla="*/ 394889 h 707463"/>
                            <a:gd name="connsiteX11" fmla="*/ 577472 w 601690"/>
                            <a:gd name="connsiteY11" fmla="*/ 399224 h 707463"/>
                            <a:gd name="connsiteX12" fmla="*/ 577298 w 601690"/>
                            <a:gd name="connsiteY12" fmla="*/ 398704 h 707463"/>
                            <a:gd name="connsiteX13" fmla="*/ 576258 w 601690"/>
                            <a:gd name="connsiteY13" fmla="*/ 395236 h 707463"/>
                            <a:gd name="connsiteX14" fmla="*/ 582327 w 601690"/>
                            <a:gd name="connsiteY14" fmla="*/ 380150 h 707463"/>
                            <a:gd name="connsiteX15" fmla="*/ 593424 w 601690"/>
                            <a:gd name="connsiteY15" fmla="*/ 374428 h 707463"/>
                            <a:gd name="connsiteX16" fmla="*/ 574177 w 601690"/>
                            <a:gd name="connsiteY16" fmla="*/ 377376 h 707463"/>
                            <a:gd name="connsiteX17" fmla="*/ 567761 w 601690"/>
                            <a:gd name="connsiteY17" fmla="*/ 387086 h 707463"/>
                            <a:gd name="connsiteX18" fmla="*/ 567415 w 601690"/>
                            <a:gd name="connsiteY18" fmla="*/ 380844 h 707463"/>
                            <a:gd name="connsiteX19" fmla="*/ 564640 w 601690"/>
                            <a:gd name="connsiteY19" fmla="*/ 371480 h 707463"/>
                            <a:gd name="connsiteX20" fmla="*/ 563600 w 601690"/>
                            <a:gd name="connsiteY20" fmla="*/ 381190 h 707463"/>
                            <a:gd name="connsiteX21" fmla="*/ 563253 w 601690"/>
                            <a:gd name="connsiteY21" fmla="*/ 380497 h 707463"/>
                            <a:gd name="connsiteX22" fmla="*/ 561866 w 601690"/>
                            <a:gd name="connsiteY22" fmla="*/ 361076 h 707463"/>
                            <a:gd name="connsiteX23" fmla="*/ 559265 w 601690"/>
                            <a:gd name="connsiteY23" fmla="*/ 349459 h 707463"/>
                            <a:gd name="connsiteX24" fmla="*/ 555103 w 601690"/>
                            <a:gd name="connsiteY24" fmla="*/ 339402 h 707463"/>
                            <a:gd name="connsiteX25" fmla="*/ 556664 w 601690"/>
                            <a:gd name="connsiteY25" fmla="*/ 362463 h 707463"/>
                            <a:gd name="connsiteX26" fmla="*/ 556144 w 601690"/>
                            <a:gd name="connsiteY26" fmla="*/ 364197 h 707463"/>
                            <a:gd name="connsiteX27" fmla="*/ 554236 w 601690"/>
                            <a:gd name="connsiteY27" fmla="*/ 359689 h 707463"/>
                            <a:gd name="connsiteX28" fmla="*/ 553369 w 601690"/>
                            <a:gd name="connsiteY28" fmla="*/ 348938 h 707463"/>
                            <a:gd name="connsiteX29" fmla="*/ 549208 w 601690"/>
                            <a:gd name="connsiteY29" fmla="*/ 331425 h 707463"/>
                            <a:gd name="connsiteX30" fmla="*/ 545393 w 601690"/>
                            <a:gd name="connsiteY30" fmla="*/ 338881 h 707463"/>
                            <a:gd name="connsiteX31" fmla="*/ 540191 w 601690"/>
                            <a:gd name="connsiteY31" fmla="*/ 326570 h 707463"/>
                            <a:gd name="connsiteX32" fmla="*/ 530828 w 601690"/>
                            <a:gd name="connsiteY32" fmla="*/ 303855 h 707463"/>
                            <a:gd name="connsiteX33" fmla="*/ 530481 w 601690"/>
                            <a:gd name="connsiteY33" fmla="*/ 304028 h 707463"/>
                            <a:gd name="connsiteX34" fmla="*/ 515049 w 601690"/>
                            <a:gd name="connsiteY34" fmla="*/ 267962 h 707463"/>
                            <a:gd name="connsiteX35" fmla="*/ 515222 w 601690"/>
                            <a:gd name="connsiteY35" fmla="*/ 241779 h 707463"/>
                            <a:gd name="connsiteX36" fmla="*/ 515222 w 601690"/>
                            <a:gd name="connsiteY36" fmla="*/ 241085 h 707463"/>
                            <a:gd name="connsiteX37" fmla="*/ 527013 w 601690"/>
                            <a:gd name="connsiteY37" fmla="*/ 255130 h 707463"/>
                            <a:gd name="connsiteX38" fmla="*/ 521811 w 601690"/>
                            <a:gd name="connsiteY38" fmla="*/ 238484 h 707463"/>
                            <a:gd name="connsiteX39" fmla="*/ 516262 w 601690"/>
                            <a:gd name="connsiteY39" fmla="*/ 228774 h 707463"/>
                            <a:gd name="connsiteX40" fmla="*/ 535509 w 601690"/>
                            <a:gd name="connsiteY40" fmla="*/ 237097 h 707463"/>
                            <a:gd name="connsiteX41" fmla="*/ 567241 w 601690"/>
                            <a:gd name="connsiteY41" fmla="*/ 222358 h 707463"/>
                            <a:gd name="connsiteX42" fmla="*/ 545046 w 601690"/>
                            <a:gd name="connsiteY42" fmla="*/ 224959 h 707463"/>
                            <a:gd name="connsiteX43" fmla="*/ 521117 w 601690"/>
                            <a:gd name="connsiteY43" fmla="*/ 208313 h 707463"/>
                            <a:gd name="connsiteX44" fmla="*/ 519210 w 601690"/>
                            <a:gd name="connsiteY44" fmla="*/ 202244 h 707463"/>
                            <a:gd name="connsiteX45" fmla="*/ 518863 w 601690"/>
                            <a:gd name="connsiteY45" fmla="*/ 201377 h 707463"/>
                            <a:gd name="connsiteX46" fmla="*/ 528747 w 601690"/>
                            <a:gd name="connsiteY46" fmla="*/ 203978 h 707463"/>
                            <a:gd name="connsiteX47" fmla="*/ 560479 w 601690"/>
                            <a:gd name="connsiteY47" fmla="*/ 189239 h 707463"/>
                            <a:gd name="connsiteX48" fmla="*/ 538284 w 601690"/>
                            <a:gd name="connsiteY48" fmla="*/ 191840 h 707463"/>
                            <a:gd name="connsiteX49" fmla="*/ 525106 w 601690"/>
                            <a:gd name="connsiteY49" fmla="*/ 185424 h 707463"/>
                            <a:gd name="connsiteX50" fmla="*/ 515742 w 601690"/>
                            <a:gd name="connsiteY50" fmla="*/ 164270 h 707463"/>
                            <a:gd name="connsiteX51" fmla="*/ 527186 w 601690"/>
                            <a:gd name="connsiteY51" fmla="*/ 166004 h 707463"/>
                            <a:gd name="connsiteX52" fmla="*/ 512274 w 601690"/>
                            <a:gd name="connsiteY52" fmla="*/ 157681 h 707463"/>
                            <a:gd name="connsiteX53" fmla="*/ 493894 w 601690"/>
                            <a:gd name="connsiteY53" fmla="*/ 130804 h 707463"/>
                            <a:gd name="connsiteX54" fmla="*/ 493894 w 601690"/>
                            <a:gd name="connsiteY54" fmla="*/ 131151 h 707463"/>
                            <a:gd name="connsiteX55" fmla="*/ 303850 w 601690"/>
                            <a:gd name="connsiteY55" fmla="*/ 235 h 707463"/>
                            <a:gd name="connsiteX56" fmla="*/ 113286 w 601690"/>
                            <a:gd name="connsiteY56" fmla="*/ 132191 h 707463"/>
                            <a:gd name="connsiteX57" fmla="*/ 82595 w 601690"/>
                            <a:gd name="connsiteY57" fmla="*/ 187852 h 707463"/>
                            <a:gd name="connsiteX58" fmla="*/ 101148 w 601690"/>
                            <a:gd name="connsiteY58" fmla="*/ 170859 h 707463"/>
                            <a:gd name="connsiteX59" fmla="*/ 98547 w 601690"/>
                            <a:gd name="connsiteY59" fmla="*/ 183170 h 707463"/>
                            <a:gd name="connsiteX60" fmla="*/ 89357 w 601690"/>
                            <a:gd name="connsiteY60" fmla="*/ 202244 h 707463"/>
                            <a:gd name="connsiteX61" fmla="*/ 82595 w 601690"/>
                            <a:gd name="connsiteY61" fmla="*/ 229988 h 707463"/>
                            <a:gd name="connsiteX62" fmla="*/ 94039 w 601690"/>
                            <a:gd name="connsiteY62" fmla="*/ 213688 h 707463"/>
                            <a:gd name="connsiteX63" fmla="*/ 92825 w 601690"/>
                            <a:gd name="connsiteY63" fmla="*/ 227733 h 707463"/>
                            <a:gd name="connsiteX64" fmla="*/ 86409 w 601690"/>
                            <a:gd name="connsiteY64" fmla="*/ 238484 h 707463"/>
                            <a:gd name="connsiteX65" fmla="*/ 81207 w 601690"/>
                            <a:gd name="connsiteY65" fmla="*/ 255130 h 707463"/>
                            <a:gd name="connsiteX66" fmla="*/ 92132 w 601690"/>
                            <a:gd name="connsiteY66" fmla="*/ 242125 h 707463"/>
                            <a:gd name="connsiteX67" fmla="*/ 92132 w 601690"/>
                            <a:gd name="connsiteY67" fmla="*/ 243339 h 707463"/>
                            <a:gd name="connsiteX68" fmla="*/ 92478 w 601690"/>
                            <a:gd name="connsiteY68" fmla="*/ 256344 h 707463"/>
                            <a:gd name="connsiteX69" fmla="*/ 80687 w 601690"/>
                            <a:gd name="connsiteY69" fmla="*/ 276632 h 707463"/>
                            <a:gd name="connsiteX70" fmla="*/ 73405 w 601690"/>
                            <a:gd name="connsiteY70" fmla="*/ 283914 h 707463"/>
                            <a:gd name="connsiteX71" fmla="*/ 64214 w 601690"/>
                            <a:gd name="connsiteY71" fmla="*/ 286515 h 707463"/>
                            <a:gd name="connsiteX72" fmla="*/ 70630 w 601690"/>
                            <a:gd name="connsiteY72" fmla="*/ 287035 h 707463"/>
                            <a:gd name="connsiteX73" fmla="*/ 62827 w 601690"/>
                            <a:gd name="connsiteY73" fmla="*/ 297266 h 707463"/>
                            <a:gd name="connsiteX74" fmla="*/ 54851 w 601690"/>
                            <a:gd name="connsiteY74" fmla="*/ 299000 h 707463"/>
                            <a:gd name="connsiteX75" fmla="*/ 43060 w 601690"/>
                            <a:gd name="connsiteY75" fmla="*/ 294665 h 707463"/>
                            <a:gd name="connsiteX76" fmla="*/ 58319 w 601690"/>
                            <a:gd name="connsiteY76" fmla="*/ 306803 h 707463"/>
                            <a:gd name="connsiteX77" fmla="*/ 64041 w 601690"/>
                            <a:gd name="connsiteY77" fmla="*/ 306629 h 707463"/>
                            <a:gd name="connsiteX78" fmla="*/ 63694 w 601690"/>
                            <a:gd name="connsiteY78" fmla="*/ 306976 h 707463"/>
                            <a:gd name="connsiteX79" fmla="*/ 61787 w 601690"/>
                            <a:gd name="connsiteY79" fmla="*/ 309924 h 707463"/>
                            <a:gd name="connsiteX80" fmla="*/ 46528 w 601690"/>
                            <a:gd name="connsiteY80" fmla="*/ 315819 h 707463"/>
                            <a:gd name="connsiteX81" fmla="*/ 34737 w 601690"/>
                            <a:gd name="connsiteY81" fmla="*/ 311484 h 707463"/>
                            <a:gd name="connsiteX82" fmla="*/ 49996 w 601690"/>
                            <a:gd name="connsiteY82" fmla="*/ 323622 h 707463"/>
                            <a:gd name="connsiteX83" fmla="*/ 57799 w 601690"/>
                            <a:gd name="connsiteY83" fmla="*/ 322929 h 707463"/>
                            <a:gd name="connsiteX84" fmla="*/ 54851 w 601690"/>
                            <a:gd name="connsiteY84" fmla="*/ 329691 h 707463"/>
                            <a:gd name="connsiteX85" fmla="*/ 52077 w 601690"/>
                            <a:gd name="connsiteY85" fmla="*/ 334720 h 707463"/>
                            <a:gd name="connsiteX86" fmla="*/ 53117 w 601690"/>
                            <a:gd name="connsiteY86" fmla="*/ 334026 h 707463"/>
                            <a:gd name="connsiteX87" fmla="*/ 51210 w 601690"/>
                            <a:gd name="connsiteY87" fmla="*/ 338535 h 707463"/>
                            <a:gd name="connsiteX88" fmla="*/ 46355 w 601690"/>
                            <a:gd name="connsiteY88" fmla="*/ 343910 h 707463"/>
                            <a:gd name="connsiteX89" fmla="*/ 39592 w 601690"/>
                            <a:gd name="connsiteY89" fmla="*/ 353794 h 707463"/>
                            <a:gd name="connsiteX90" fmla="*/ 34910 w 601690"/>
                            <a:gd name="connsiteY90" fmla="*/ 363677 h 707463"/>
                            <a:gd name="connsiteX91" fmla="*/ 45834 w 601690"/>
                            <a:gd name="connsiteY91" fmla="*/ 351193 h 707463"/>
                            <a:gd name="connsiteX92" fmla="*/ 42366 w 601690"/>
                            <a:gd name="connsiteY92" fmla="*/ 359342 h 707463"/>
                            <a:gd name="connsiteX93" fmla="*/ 33176 w 601690"/>
                            <a:gd name="connsiteY93" fmla="*/ 373387 h 707463"/>
                            <a:gd name="connsiteX94" fmla="*/ 36818 w 601690"/>
                            <a:gd name="connsiteY94" fmla="*/ 372347 h 707463"/>
                            <a:gd name="connsiteX95" fmla="*/ 5086 w 601690"/>
                            <a:gd name="connsiteY95" fmla="*/ 446388 h 707463"/>
                            <a:gd name="connsiteX96" fmla="*/ 36471 w 601690"/>
                            <a:gd name="connsiteY96" fmla="*/ 525111 h 707463"/>
                            <a:gd name="connsiteX97" fmla="*/ 36471 w 601690"/>
                            <a:gd name="connsiteY97" fmla="*/ 525111 h 707463"/>
                            <a:gd name="connsiteX98" fmla="*/ 81554 w 601690"/>
                            <a:gd name="connsiteY98" fmla="*/ 525978 h 707463"/>
                            <a:gd name="connsiteX99" fmla="*/ 94386 w 601690"/>
                            <a:gd name="connsiteY99" fmla="*/ 526324 h 707463"/>
                            <a:gd name="connsiteX100" fmla="*/ 105830 w 601690"/>
                            <a:gd name="connsiteY100" fmla="*/ 516441 h 707463"/>
                            <a:gd name="connsiteX101" fmla="*/ 104096 w 601690"/>
                            <a:gd name="connsiteY101" fmla="*/ 524417 h 707463"/>
                            <a:gd name="connsiteX102" fmla="*/ 104096 w 601690"/>
                            <a:gd name="connsiteY102" fmla="*/ 537075 h 707463"/>
                            <a:gd name="connsiteX103" fmla="*/ 109818 w 601690"/>
                            <a:gd name="connsiteY103" fmla="*/ 523377 h 707463"/>
                            <a:gd name="connsiteX104" fmla="*/ 103923 w 601690"/>
                            <a:gd name="connsiteY104" fmla="*/ 550947 h 707463"/>
                            <a:gd name="connsiteX105" fmla="*/ 103056 w 601690"/>
                            <a:gd name="connsiteY105" fmla="*/ 566379 h 707463"/>
                            <a:gd name="connsiteX106" fmla="*/ 104616 w 601690"/>
                            <a:gd name="connsiteY106" fmla="*/ 580424 h 707463"/>
                            <a:gd name="connsiteX107" fmla="*/ 110858 w 601690"/>
                            <a:gd name="connsiteY107" fmla="*/ 551120 h 707463"/>
                            <a:gd name="connsiteX108" fmla="*/ 112939 w 601690"/>
                            <a:gd name="connsiteY108" fmla="*/ 548519 h 707463"/>
                            <a:gd name="connsiteX109" fmla="*/ 113459 w 601690"/>
                            <a:gd name="connsiteY109" fmla="*/ 553721 h 707463"/>
                            <a:gd name="connsiteX110" fmla="*/ 110165 w 601690"/>
                            <a:gd name="connsiteY110" fmla="*/ 569154 h 707463"/>
                            <a:gd name="connsiteX111" fmla="*/ 109124 w 601690"/>
                            <a:gd name="connsiteY111" fmla="*/ 592389 h 707463"/>
                            <a:gd name="connsiteX112" fmla="*/ 116754 w 601690"/>
                            <a:gd name="connsiteY112" fmla="*/ 584239 h 707463"/>
                            <a:gd name="connsiteX113" fmla="*/ 125944 w 601690"/>
                            <a:gd name="connsiteY113" fmla="*/ 677007 h 707463"/>
                            <a:gd name="connsiteX114" fmla="*/ 109298 w 601690"/>
                            <a:gd name="connsiteY114" fmla="*/ 699029 h 707463"/>
                            <a:gd name="connsiteX115" fmla="*/ 122823 w 601690"/>
                            <a:gd name="connsiteY115" fmla="*/ 707698 h 707463"/>
                            <a:gd name="connsiteX116" fmla="*/ 288418 w 601690"/>
                            <a:gd name="connsiteY116" fmla="*/ 707698 h 707463"/>
                            <a:gd name="connsiteX117" fmla="*/ 304024 w 601690"/>
                            <a:gd name="connsiteY117" fmla="*/ 612330 h 707463"/>
                            <a:gd name="connsiteX118" fmla="*/ 319629 w 601690"/>
                            <a:gd name="connsiteY118" fmla="*/ 707698 h 707463"/>
                            <a:gd name="connsiteX119" fmla="*/ 485224 w 601690"/>
                            <a:gd name="connsiteY119" fmla="*/ 707698 h 707463"/>
                            <a:gd name="connsiteX120" fmla="*/ 498749 w 601690"/>
                            <a:gd name="connsiteY120" fmla="*/ 699029 h 707463"/>
                            <a:gd name="connsiteX121" fmla="*/ 482103 w 601690"/>
                            <a:gd name="connsiteY121" fmla="*/ 677007 h 707463"/>
                            <a:gd name="connsiteX122" fmla="*/ 491293 w 601690"/>
                            <a:gd name="connsiteY122" fmla="*/ 584759 h 707463"/>
                            <a:gd name="connsiteX123" fmla="*/ 498576 w 601690"/>
                            <a:gd name="connsiteY123" fmla="*/ 592562 h 707463"/>
                            <a:gd name="connsiteX124" fmla="*/ 497535 w 601690"/>
                            <a:gd name="connsiteY124" fmla="*/ 569327 h 707463"/>
                            <a:gd name="connsiteX125" fmla="*/ 494588 w 601690"/>
                            <a:gd name="connsiteY125" fmla="*/ 554935 h 707463"/>
                            <a:gd name="connsiteX126" fmla="*/ 495281 w 601690"/>
                            <a:gd name="connsiteY126" fmla="*/ 549039 h 707463"/>
                            <a:gd name="connsiteX127" fmla="*/ 496842 w 601690"/>
                            <a:gd name="connsiteY127" fmla="*/ 551467 h 707463"/>
                            <a:gd name="connsiteX128" fmla="*/ 503084 w 601690"/>
                            <a:gd name="connsiteY128" fmla="*/ 580771 h 707463"/>
                            <a:gd name="connsiteX129" fmla="*/ 504645 w 601690"/>
                            <a:gd name="connsiteY129" fmla="*/ 566726 h 707463"/>
                            <a:gd name="connsiteX130" fmla="*/ 503778 w 601690"/>
                            <a:gd name="connsiteY130" fmla="*/ 551294 h 707463"/>
                            <a:gd name="connsiteX131" fmla="*/ 498056 w 601690"/>
                            <a:gd name="connsiteY131" fmla="*/ 524417 h 707463"/>
                            <a:gd name="connsiteX132" fmla="*/ 498056 w 601690"/>
                            <a:gd name="connsiteY132" fmla="*/ 524417 h 707463"/>
                            <a:gd name="connsiteX133" fmla="*/ 498229 w 601690"/>
                            <a:gd name="connsiteY133" fmla="*/ 524590 h 707463"/>
                            <a:gd name="connsiteX134" fmla="*/ 503431 w 601690"/>
                            <a:gd name="connsiteY134" fmla="*/ 537422 h 707463"/>
                            <a:gd name="connsiteX135" fmla="*/ 503604 w 601690"/>
                            <a:gd name="connsiteY135" fmla="*/ 530139 h 707463"/>
                            <a:gd name="connsiteX136" fmla="*/ 561866 w 601690"/>
                            <a:gd name="connsiteY136" fmla="*/ 541757 h 707463"/>
                            <a:gd name="connsiteX137" fmla="*/ 561866 w 601690"/>
                            <a:gd name="connsiteY137" fmla="*/ 541757 h 707463"/>
                            <a:gd name="connsiteX138" fmla="*/ 599667 w 601690"/>
                            <a:gd name="connsiteY138" fmla="*/ 465462 h 707463"/>
                            <a:gd name="connsiteX139" fmla="*/ 226862 w 601690"/>
                            <a:gd name="connsiteY139" fmla="*/ 135833 h 707463"/>
                            <a:gd name="connsiteX140" fmla="*/ 267090 w 601690"/>
                            <a:gd name="connsiteY140" fmla="*/ 158894 h 707463"/>
                            <a:gd name="connsiteX141" fmla="*/ 249577 w 601690"/>
                            <a:gd name="connsiteY141" fmla="*/ 134272 h 707463"/>
                            <a:gd name="connsiteX142" fmla="*/ 261021 w 601690"/>
                            <a:gd name="connsiteY142" fmla="*/ 141555 h 707463"/>
                            <a:gd name="connsiteX143" fmla="*/ 258247 w 601690"/>
                            <a:gd name="connsiteY143" fmla="*/ 131151 h 707463"/>
                            <a:gd name="connsiteX144" fmla="*/ 280095 w 601690"/>
                            <a:gd name="connsiteY144" fmla="*/ 144156 h 707463"/>
                            <a:gd name="connsiteX145" fmla="*/ 299168 w 601690"/>
                            <a:gd name="connsiteY145" fmla="*/ 148664 h 707463"/>
                            <a:gd name="connsiteX146" fmla="*/ 299168 w 601690"/>
                            <a:gd name="connsiteY146" fmla="*/ 148664 h 707463"/>
                            <a:gd name="connsiteX147" fmla="*/ 299168 w 601690"/>
                            <a:gd name="connsiteY147" fmla="*/ 148664 h 707463"/>
                            <a:gd name="connsiteX148" fmla="*/ 307838 w 601690"/>
                            <a:gd name="connsiteY148" fmla="*/ 149358 h 707463"/>
                            <a:gd name="connsiteX149" fmla="*/ 298648 w 601690"/>
                            <a:gd name="connsiteY149" fmla="*/ 141728 h 707463"/>
                            <a:gd name="connsiteX150" fmla="*/ 312000 w 601690"/>
                            <a:gd name="connsiteY150" fmla="*/ 142942 h 707463"/>
                            <a:gd name="connsiteX151" fmla="*/ 319456 w 601690"/>
                            <a:gd name="connsiteY151" fmla="*/ 150571 h 707463"/>
                            <a:gd name="connsiteX152" fmla="*/ 322577 w 601690"/>
                            <a:gd name="connsiteY152" fmla="*/ 166351 h 707463"/>
                            <a:gd name="connsiteX153" fmla="*/ 326045 w 601690"/>
                            <a:gd name="connsiteY153" fmla="*/ 144329 h 707463"/>
                            <a:gd name="connsiteX154" fmla="*/ 332461 w 601690"/>
                            <a:gd name="connsiteY154" fmla="*/ 145890 h 707463"/>
                            <a:gd name="connsiteX155" fmla="*/ 322924 w 601690"/>
                            <a:gd name="connsiteY155" fmla="*/ 135139 h 707463"/>
                            <a:gd name="connsiteX156" fmla="*/ 326739 w 601690"/>
                            <a:gd name="connsiteY156" fmla="*/ 135139 h 707463"/>
                            <a:gd name="connsiteX157" fmla="*/ 326912 w 601690"/>
                            <a:gd name="connsiteY157" fmla="*/ 135139 h 707463"/>
                            <a:gd name="connsiteX158" fmla="*/ 343038 w 601690"/>
                            <a:gd name="connsiteY158" fmla="*/ 146930 h 707463"/>
                            <a:gd name="connsiteX159" fmla="*/ 343558 w 601690"/>
                            <a:gd name="connsiteY159" fmla="*/ 147797 h 707463"/>
                            <a:gd name="connsiteX160" fmla="*/ 346679 w 601690"/>
                            <a:gd name="connsiteY160" fmla="*/ 163576 h 707463"/>
                            <a:gd name="connsiteX161" fmla="*/ 349627 w 601690"/>
                            <a:gd name="connsiteY161" fmla="*/ 151265 h 707463"/>
                            <a:gd name="connsiteX162" fmla="*/ 351188 w 601690"/>
                            <a:gd name="connsiteY162" fmla="*/ 152132 h 707463"/>
                            <a:gd name="connsiteX163" fmla="*/ 371649 w 601690"/>
                            <a:gd name="connsiteY163" fmla="*/ 160802 h 707463"/>
                            <a:gd name="connsiteX164" fmla="*/ 390722 w 601690"/>
                            <a:gd name="connsiteY164" fmla="*/ 163056 h 707463"/>
                            <a:gd name="connsiteX165" fmla="*/ 352922 w 601690"/>
                            <a:gd name="connsiteY165" fmla="*/ 136179 h 707463"/>
                            <a:gd name="connsiteX166" fmla="*/ 351014 w 601690"/>
                            <a:gd name="connsiteY166" fmla="*/ 133232 h 707463"/>
                            <a:gd name="connsiteX167" fmla="*/ 364193 w 601690"/>
                            <a:gd name="connsiteY167" fmla="*/ 141381 h 707463"/>
                            <a:gd name="connsiteX168" fmla="*/ 361765 w 601690"/>
                            <a:gd name="connsiteY168" fmla="*/ 135139 h 707463"/>
                            <a:gd name="connsiteX169" fmla="*/ 376677 w 601690"/>
                            <a:gd name="connsiteY169" fmla="*/ 145196 h 707463"/>
                            <a:gd name="connsiteX170" fmla="*/ 395924 w 601690"/>
                            <a:gd name="connsiteY170" fmla="*/ 154213 h 707463"/>
                            <a:gd name="connsiteX171" fmla="*/ 412744 w 601690"/>
                            <a:gd name="connsiteY171" fmla="*/ 212474 h 707463"/>
                            <a:gd name="connsiteX172" fmla="*/ 303850 w 601690"/>
                            <a:gd name="connsiteY172" fmla="*/ 321368 h 707463"/>
                            <a:gd name="connsiteX173" fmla="*/ 194956 w 601690"/>
                            <a:gd name="connsiteY173" fmla="*/ 212474 h 707463"/>
                            <a:gd name="connsiteX174" fmla="*/ 226862 w 601690"/>
                            <a:gd name="connsiteY174" fmla="*/ 135833 h 707463"/>
                            <a:gd name="connsiteX175" fmla="*/ 433725 w 601690"/>
                            <a:gd name="connsiteY175" fmla="*/ 354140 h 707463"/>
                            <a:gd name="connsiteX176" fmla="*/ 309746 w 601690"/>
                            <a:gd name="connsiteY176" fmla="*/ 412922 h 707463"/>
                            <a:gd name="connsiteX177" fmla="*/ 308705 w 601690"/>
                            <a:gd name="connsiteY177" fmla="*/ 413269 h 707463"/>
                            <a:gd name="connsiteX178" fmla="*/ 304370 w 601690"/>
                            <a:gd name="connsiteY178" fmla="*/ 413789 h 707463"/>
                            <a:gd name="connsiteX179" fmla="*/ 300035 w 601690"/>
                            <a:gd name="connsiteY179" fmla="*/ 414309 h 707463"/>
                            <a:gd name="connsiteX180" fmla="*/ 299515 w 601690"/>
                            <a:gd name="connsiteY180" fmla="*/ 414309 h 707463"/>
                            <a:gd name="connsiteX181" fmla="*/ 298995 w 601690"/>
                            <a:gd name="connsiteY181" fmla="*/ 414309 h 707463"/>
                            <a:gd name="connsiteX182" fmla="*/ 272639 w 601690"/>
                            <a:gd name="connsiteY182" fmla="*/ 415523 h 707463"/>
                            <a:gd name="connsiteX183" fmla="*/ 164612 w 601690"/>
                            <a:gd name="connsiteY183" fmla="*/ 386219 h 707463"/>
                            <a:gd name="connsiteX184" fmla="*/ 162704 w 601690"/>
                            <a:gd name="connsiteY184" fmla="*/ 382751 h 707463"/>
                            <a:gd name="connsiteX185" fmla="*/ 164092 w 601690"/>
                            <a:gd name="connsiteY185" fmla="*/ 379456 h 707463"/>
                            <a:gd name="connsiteX186" fmla="*/ 169467 w 601690"/>
                            <a:gd name="connsiteY186" fmla="*/ 379110 h 707463"/>
                            <a:gd name="connsiteX187" fmla="*/ 186980 w 601690"/>
                            <a:gd name="connsiteY187" fmla="*/ 389167 h 707463"/>
                            <a:gd name="connsiteX188" fmla="*/ 218712 w 601690"/>
                            <a:gd name="connsiteY188" fmla="*/ 366452 h 707463"/>
                            <a:gd name="connsiteX189" fmla="*/ 226862 w 601690"/>
                            <a:gd name="connsiteY189" fmla="*/ 370613 h 707463"/>
                            <a:gd name="connsiteX190" fmla="*/ 224781 w 601690"/>
                            <a:gd name="connsiteY190" fmla="*/ 401998 h 707463"/>
                            <a:gd name="connsiteX191" fmla="*/ 303503 w 601690"/>
                            <a:gd name="connsiteY191" fmla="*/ 405119 h 707463"/>
                            <a:gd name="connsiteX192" fmla="*/ 379278 w 601690"/>
                            <a:gd name="connsiteY192" fmla="*/ 383618 h 707463"/>
                            <a:gd name="connsiteX193" fmla="*/ 369915 w 601690"/>
                            <a:gd name="connsiteY193" fmla="*/ 353620 h 707463"/>
                            <a:gd name="connsiteX194" fmla="*/ 376851 w 601690"/>
                            <a:gd name="connsiteY194" fmla="*/ 347725 h 707463"/>
                            <a:gd name="connsiteX195" fmla="*/ 412917 w 601690"/>
                            <a:gd name="connsiteY195" fmla="*/ 362463 h 707463"/>
                            <a:gd name="connsiteX196" fmla="*/ 427483 w 601690"/>
                            <a:gd name="connsiteY196" fmla="*/ 348592 h 707463"/>
                            <a:gd name="connsiteX197" fmla="*/ 433552 w 601690"/>
                            <a:gd name="connsiteY197" fmla="*/ 348245 h 707463"/>
                            <a:gd name="connsiteX198" fmla="*/ 433725 w 601690"/>
                            <a:gd name="connsiteY198" fmla="*/ 354140 h 707463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  <a:cxn ang="0">
                              <a:pos x="connsiteX187" y="connsiteY187"/>
                            </a:cxn>
                            <a:cxn ang="0">
                              <a:pos x="connsiteX188" y="connsiteY188"/>
                            </a:cxn>
                            <a:cxn ang="0">
                              <a:pos x="connsiteX189" y="connsiteY189"/>
                            </a:cxn>
                            <a:cxn ang="0">
                              <a:pos x="connsiteX190" y="connsiteY190"/>
                            </a:cxn>
                            <a:cxn ang="0">
                              <a:pos x="connsiteX191" y="connsiteY191"/>
                            </a:cxn>
                            <a:cxn ang="0">
                              <a:pos x="connsiteX192" y="connsiteY192"/>
                            </a:cxn>
                            <a:cxn ang="0">
                              <a:pos x="connsiteX193" y="connsiteY193"/>
                            </a:cxn>
                            <a:cxn ang="0">
                              <a:pos x="connsiteX194" y="connsiteY194"/>
                            </a:cxn>
                            <a:cxn ang="0">
                              <a:pos x="connsiteX195" y="connsiteY195"/>
                            </a:cxn>
                            <a:cxn ang="0">
                              <a:pos x="connsiteX196" y="connsiteY196"/>
                            </a:cxn>
                            <a:cxn ang="0">
                              <a:pos x="connsiteX197" y="connsiteY197"/>
                            </a:cxn>
                            <a:cxn ang="0">
                              <a:pos x="connsiteX198" y="connsiteY198"/>
                            </a:cxn>
                          </a:cxnLst>
                          <a:rect l="l" t="t" r="r" b="b"/>
                          <a:pathLst>
                            <a:path w="601690" h="707463">
                              <a:moveTo>
                                <a:pt x="599667" y="465462"/>
                              </a:moveTo>
                              <a:lnTo>
                                <a:pt x="595158" y="454711"/>
                              </a:lnTo>
                              <a:lnTo>
                                <a:pt x="595332" y="454711"/>
                              </a:lnTo>
                              <a:lnTo>
                                <a:pt x="588396" y="431996"/>
                              </a:lnTo>
                              <a:cubicBezTo>
                                <a:pt x="588396" y="428528"/>
                                <a:pt x="588222" y="425060"/>
                                <a:pt x="588049" y="421765"/>
                              </a:cubicBezTo>
                              <a:cubicBezTo>
                                <a:pt x="590477" y="416564"/>
                                <a:pt x="592384" y="413269"/>
                                <a:pt x="592384" y="413269"/>
                              </a:cubicBezTo>
                              <a:lnTo>
                                <a:pt x="587529" y="417604"/>
                              </a:lnTo>
                              <a:cubicBezTo>
                                <a:pt x="586835" y="411882"/>
                                <a:pt x="585795" y="407027"/>
                                <a:pt x="585275" y="404773"/>
                              </a:cubicBezTo>
                              <a:cubicBezTo>
                                <a:pt x="586315" y="401825"/>
                                <a:pt x="587702" y="399050"/>
                                <a:pt x="589436" y="397663"/>
                              </a:cubicBezTo>
                              <a:cubicBezTo>
                                <a:pt x="595678" y="392635"/>
                                <a:pt x="600534" y="391941"/>
                                <a:pt x="600534" y="391941"/>
                              </a:cubicBezTo>
                              <a:cubicBezTo>
                                <a:pt x="600534" y="391941"/>
                                <a:pt x="588049" y="391247"/>
                                <a:pt x="581286" y="394889"/>
                              </a:cubicBezTo>
                              <a:cubicBezTo>
                                <a:pt x="579899" y="395582"/>
                                <a:pt x="578685" y="397143"/>
                                <a:pt x="577472" y="399224"/>
                              </a:cubicBezTo>
                              <a:cubicBezTo>
                                <a:pt x="577472" y="399050"/>
                                <a:pt x="577472" y="398877"/>
                                <a:pt x="577298" y="398704"/>
                              </a:cubicBezTo>
                              <a:cubicBezTo>
                                <a:pt x="576952" y="397490"/>
                                <a:pt x="576605" y="396449"/>
                                <a:pt x="576258" y="395236"/>
                              </a:cubicBezTo>
                              <a:cubicBezTo>
                                <a:pt x="577125" y="389513"/>
                                <a:pt x="578859" y="382751"/>
                                <a:pt x="582327" y="380150"/>
                              </a:cubicBezTo>
                              <a:cubicBezTo>
                                <a:pt x="588569" y="375121"/>
                                <a:pt x="593424" y="374428"/>
                                <a:pt x="593424" y="374428"/>
                              </a:cubicBezTo>
                              <a:cubicBezTo>
                                <a:pt x="593424" y="374428"/>
                                <a:pt x="580940" y="373734"/>
                                <a:pt x="574177" y="377376"/>
                              </a:cubicBezTo>
                              <a:cubicBezTo>
                                <a:pt x="571923" y="378589"/>
                                <a:pt x="569669" y="382404"/>
                                <a:pt x="567761" y="387086"/>
                              </a:cubicBezTo>
                              <a:cubicBezTo>
                                <a:pt x="567935" y="385005"/>
                                <a:pt x="567761" y="382751"/>
                                <a:pt x="567415" y="380844"/>
                              </a:cubicBezTo>
                              <a:cubicBezTo>
                                <a:pt x="565854" y="373908"/>
                                <a:pt x="564640" y="371480"/>
                                <a:pt x="564640" y="371480"/>
                              </a:cubicBezTo>
                              <a:lnTo>
                                <a:pt x="563600" y="381190"/>
                              </a:lnTo>
                              <a:lnTo>
                                <a:pt x="563253" y="380497"/>
                              </a:lnTo>
                              <a:cubicBezTo>
                                <a:pt x="562906" y="375295"/>
                                <a:pt x="562213" y="363330"/>
                                <a:pt x="561866" y="361076"/>
                              </a:cubicBezTo>
                              <a:cubicBezTo>
                                <a:pt x="561346" y="358302"/>
                                <a:pt x="561346" y="355007"/>
                                <a:pt x="559265" y="349459"/>
                              </a:cubicBezTo>
                              <a:cubicBezTo>
                                <a:pt x="557184" y="343910"/>
                                <a:pt x="555103" y="339402"/>
                                <a:pt x="555103" y="339402"/>
                              </a:cubicBezTo>
                              <a:cubicBezTo>
                                <a:pt x="555103" y="339402"/>
                                <a:pt x="557704" y="357955"/>
                                <a:pt x="556664" y="362463"/>
                              </a:cubicBezTo>
                              <a:cubicBezTo>
                                <a:pt x="556491" y="363330"/>
                                <a:pt x="556317" y="363851"/>
                                <a:pt x="556144" y="364197"/>
                              </a:cubicBezTo>
                              <a:lnTo>
                                <a:pt x="554236" y="359689"/>
                              </a:lnTo>
                              <a:cubicBezTo>
                                <a:pt x="554236" y="357088"/>
                                <a:pt x="554063" y="353447"/>
                                <a:pt x="553369" y="348938"/>
                              </a:cubicBezTo>
                              <a:cubicBezTo>
                                <a:pt x="551982" y="338535"/>
                                <a:pt x="549208" y="331425"/>
                                <a:pt x="549208" y="331425"/>
                              </a:cubicBezTo>
                              <a:lnTo>
                                <a:pt x="545393" y="338881"/>
                              </a:lnTo>
                              <a:lnTo>
                                <a:pt x="540191" y="326570"/>
                              </a:lnTo>
                              <a:cubicBezTo>
                                <a:pt x="536723" y="318247"/>
                                <a:pt x="533602" y="310617"/>
                                <a:pt x="530828" y="303855"/>
                              </a:cubicBezTo>
                              <a:lnTo>
                                <a:pt x="530481" y="304028"/>
                              </a:lnTo>
                              <a:lnTo>
                                <a:pt x="515049" y="267962"/>
                              </a:lnTo>
                              <a:lnTo>
                                <a:pt x="515222" y="241779"/>
                              </a:lnTo>
                              <a:cubicBezTo>
                                <a:pt x="515222" y="241605"/>
                                <a:pt x="515222" y="241258"/>
                                <a:pt x="515222" y="241085"/>
                              </a:cubicBezTo>
                              <a:lnTo>
                                <a:pt x="527013" y="255130"/>
                              </a:lnTo>
                              <a:cubicBezTo>
                                <a:pt x="527013" y="255130"/>
                                <a:pt x="526146" y="250275"/>
                                <a:pt x="521811" y="238484"/>
                              </a:cubicBezTo>
                              <a:cubicBezTo>
                                <a:pt x="520597" y="235189"/>
                                <a:pt x="518516" y="231895"/>
                                <a:pt x="516262" y="228774"/>
                              </a:cubicBezTo>
                              <a:cubicBezTo>
                                <a:pt x="523718" y="233802"/>
                                <a:pt x="530828" y="237444"/>
                                <a:pt x="535509" y="237097"/>
                              </a:cubicBezTo>
                              <a:cubicBezTo>
                                <a:pt x="549208" y="235710"/>
                                <a:pt x="567241" y="222358"/>
                                <a:pt x="567241" y="222358"/>
                              </a:cubicBezTo>
                              <a:cubicBezTo>
                                <a:pt x="567241" y="222358"/>
                                <a:pt x="559438" y="226346"/>
                                <a:pt x="545046" y="224959"/>
                              </a:cubicBezTo>
                              <a:cubicBezTo>
                                <a:pt x="537417" y="224265"/>
                                <a:pt x="528053" y="215942"/>
                                <a:pt x="521117" y="208313"/>
                              </a:cubicBezTo>
                              <a:cubicBezTo>
                                <a:pt x="520597" y="206405"/>
                                <a:pt x="519904" y="204325"/>
                                <a:pt x="519210" y="202244"/>
                              </a:cubicBezTo>
                              <a:cubicBezTo>
                                <a:pt x="519037" y="201897"/>
                                <a:pt x="519037" y="201724"/>
                                <a:pt x="518863" y="201377"/>
                              </a:cubicBezTo>
                              <a:cubicBezTo>
                                <a:pt x="522678" y="203284"/>
                                <a:pt x="526146" y="204325"/>
                                <a:pt x="528747" y="203978"/>
                              </a:cubicBezTo>
                              <a:cubicBezTo>
                                <a:pt x="542445" y="202591"/>
                                <a:pt x="560479" y="189239"/>
                                <a:pt x="560479" y="189239"/>
                              </a:cubicBezTo>
                              <a:cubicBezTo>
                                <a:pt x="560479" y="189239"/>
                                <a:pt x="552676" y="193227"/>
                                <a:pt x="538284" y="191840"/>
                              </a:cubicBezTo>
                              <a:cubicBezTo>
                                <a:pt x="534122" y="191493"/>
                                <a:pt x="529441" y="188892"/>
                                <a:pt x="525106" y="185424"/>
                              </a:cubicBezTo>
                              <a:cubicBezTo>
                                <a:pt x="523545" y="181610"/>
                                <a:pt x="520424" y="173460"/>
                                <a:pt x="515742" y="164270"/>
                              </a:cubicBezTo>
                              <a:lnTo>
                                <a:pt x="527186" y="166004"/>
                              </a:lnTo>
                              <a:cubicBezTo>
                                <a:pt x="527186" y="166004"/>
                                <a:pt x="521117" y="163229"/>
                                <a:pt x="512274" y="157681"/>
                              </a:cubicBezTo>
                              <a:cubicBezTo>
                                <a:pt x="507246" y="148491"/>
                                <a:pt x="501003" y="138607"/>
                                <a:pt x="493894" y="130804"/>
                              </a:cubicBezTo>
                              <a:lnTo>
                                <a:pt x="493894" y="131151"/>
                              </a:lnTo>
                              <a:cubicBezTo>
                                <a:pt x="459388" y="46012"/>
                                <a:pt x="387601" y="235"/>
                                <a:pt x="303850" y="235"/>
                              </a:cubicBezTo>
                              <a:cubicBezTo>
                                <a:pt x="219232" y="235"/>
                                <a:pt x="147445" y="46533"/>
                                <a:pt x="113286" y="132191"/>
                              </a:cubicBezTo>
                              <a:cubicBezTo>
                                <a:pt x="94559" y="153866"/>
                                <a:pt x="82595" y="187852"/>
                                <a:pt x="82595" y="187852"/>
                              </a:cubicBezTo>
                              <a:cubicBezTo>
                                <a:pt x="82595" y="187852"/>
                                <a:pt x="96120" y="172940"/>
                                <a:pt x="101148" y="170859"/>
                              </a:cubicBezTo>
                              <a:cubicBezTo>
                                <a:pt x="100108" y="174847"/>
                                <a:pt x="99241" y="179009"/>
                                <a:pt x="98547" y="183170"/>
                              </a:cubicBezTo>
                              <a:cubicBezTo>
                                <a:pt x="95599" y="188372"/>
                                <a:pt x="91958" y="194614"/>
                                <a:pt x="89357" y="202244"/>
                              </a:cubicBezTo>
                              <a:cubicBezTo>
                                <a:pt x="84502" y="216289"/>
                                <a:pt x="82595" y="229988"/>
                                <a:pt x="82595" y="229988"/>
                              </a:cubicBezTo>
                              <a:cubicBezTo>
                                <a:pt x="82595" y="229988"/>
                                <a:pt x="88490" y="220104"/>
                                <a:pt x="94039" y="213688"/>
                              </a:cubicBezTo>
                              <a:cubicBezTo>
                                <a:pt x="93519" y="218370"/>
                                <a:pt x="93172" y="222878"/>
                                <a:pt x="92825" y="227733"/>
                              </a:cubicBezTo>
                              <a:cubicBezTo>
                                <a:pt x="90224" y="231028"/>
                                <a:pt x="87797" y="234843"/>
                                <a:pt x="86409" y="238484"/>
                              </a:cubicBezTo>
                              <a:cubicBezTo>
                                <a:pt x="82074" y="250448"/>
                                <a:pt x="81207" y="255130"/>
                                <a:pt x="81207" y="255130"/>
                              </a:cubicBezTo>
                              <a:lnTo>
                                <a:pt x="92132" y="242125"/>
                              </a:lnTo>
                              <a:cubicBezTo>
                                <a:pt x="92132" y="242472"/>
                                <a:pt x="92132" y="242992"/>
                                <a:pt x="92132" y="243339"/>
                              </a:cubicBezTo>
                              <a:lnTo>
                                <a:pt x="92478" y="256344"/>
                              </a:lnTo>
                              <a:lnTo>
                                <a:pt x="80687" y="276632"/>
                              </a:lnTo>
                              <a:cubicBezTo>
                                <a:pt x="78086" y="278886"/>
                                <a:pt x="75659" y="281487"/>
                                <a:pt x="73405" y="283914"/>
                              </a:cubicBezTo>
                              <a:cubicBezTo>
                                <a:pt x="67856" y="285648"/>
                                <a:pt x="64214" y="286515"/>
                                <a:pt x="64214" y="286515"/>
                              </a:cubicBezTo>
                              <a:lnTo>
                                <a:pt x="70630" y="287035"/>
                              </a:lnTo>
                              <a:cubicBezTo>
                                <a:pt x="66815" y="291544"/>
                                <a:pt x="64041" y="295358"/>
                                <a:pt x="62827" y="297266"/>
                              </a:cubicBezTo>
                              <a:cubicBezTo>
                                <a:pt x="59880" y="298653"/>
                                <a:pt x="57105" y="299347"/>
                                <a:pt x="54851" y="299000"/>
                              </a:cubicBezTo>
                              <a:cubicBezTo>
                                <a:pt x="46875" y="297786"/>
                                <a:pt x="43060" y="294665"/>
                                <a:pt x="43060" y="294665"/>
                              </a:cubicBezTo>
                              <a:cubicBezTo>
                                <a:pt x="43060" y="294665"/>
                                <a:pt x="51036" y="304202"/>
                                <a:pt x="58319" y="306803"/>
                              </a:cubicBezTo>
                              <a:cubicBezTo>
                                <a:pt x="59706" y="307323"/>
                                <a:pt x="61614" y="307150"/>
                                <a:pt x="64041" y="306629"/>
                              </a:cubicBezTo>
                              <a:cubicBezTo>
                                <a:pt x="63868" y="306803"/>
                                <a:pt x="63868" y="306976"/>
                                <a:pt x="63694" y="306976"/>
                              </a:cubicBezTo>
                              <a:cubicBezTo>
                                <a:pt x="63001" y="308017"/>
                                <a:pt x="62481" y="309057"/>
                                <a:pt x="61787" y="309924"/>
                              </a:cubicBezTo>
                              <a:cubicBezTo>
                                <a:pt x="56932" y="313045"/>
                                <a:pt x="50863" y="316340"/>
                                <a:pt x="46528" y="315819"/>
                              </a:cubicBezTo>
                              <a:cubicBezTo>
                                <a:pt x="38552" y="314606"/>
                                <a:pt x="34737" y="311484"/>
                                <a:pt x="34737" y="311484"/>
                              </a:cubicBezTo>
                              <a:cubicBezTo>
                                <a:pt x="34737" y="311484"/>
                                <a:pt x="42713" y="321021"/>
                                <a:pt x="49996" y="323622"/>
                              </a:cubicBezTo>
                              <a:cubicBezTo>
                                <a:pt x="51730" y="324316"/>
                                <a:pt x="54678" y="323796"/>
                                <a:pt x="57799" y="322929"/>
                              </a:cubicBezTo>
                              <a:lnTo>
                                <a:pt x="54851" y="329691"/>
                              </a:lnTo>
                              <a:cubicBezTo>
                                <a:pt x="52770" y="333159"/>
                                <a:pt x="52077" y="334720"/>
                                <a:pt x="52077" y="334720"/>
                              </a:cubicBezTo>
                              <a:lnTo>
                                <a:pt x="53117" y="334026"/>
                              </a:lnTo>
                              <a:lnTo>
                                <a:pt x="51210" y="338535"/>
                              </a:lnTo>
                              <a:cubicBezTo>
                                <a:pt x="48955" y="340962"/>
                                <a:pt x="46875" y="343043"/>
                                <a:pt x="46355" y="343910"/>
                              </a:cubicBezTo>
                              <a:cubicBezTo>
                                <a:pt x="44621" y="346164"/>
                                <a:pt x="42193" y="348418"/>
                                <a:pt x="39592" y="353794"/>
                              </a:cubicBezTo>
                              <a:cubicBezTo>
                                <a:pt x="36991" y="359169"/>
                                <a:pt x="34910" y="363677"/>
                                <a:pt x="34910" y="363677"/>
                              </a:cubicBezTo>
                              <a:cubicBezTo>
                                <a:pt x="34910" y="363677"/>
                                <a:pt x="40979" y="356221"/>
                                <a:pt x="45834" y="351193"/>
                              </a:cubicBezTo>
                              <a:lnTo>
                                <a:pt x="42366" y="359342"/>
                              </a:lnTo>
                              <a:cubicBezTo>
                                <a:pt x="36124" y="366972"/>
                                <a:pt x="33176" y="373387"/>
                                <a:pt x="33176" y="373387"/>
                              </a:cubicBezTo>
                              <a:lnTo>
                                <a:pt x="36818" y="372347"/>
                              </a:lnTo>
                              <a:lnTo>
                                <a:pt x="5086" y="446388"/>
                              </a:lnTo>
                              <a:cubicBezTo>
                                <a:pt x="-7919" y="476733"/>
                                <a:pt x="6126" y="511932"/>
                                <a:pt x="36471" y="525111"/>
                              </a:cubicBezTo>
                              <a:lnTo>
                                <a:pt x="36471" y="525111"/>
                              </a:lnTo>
                              <a:cubicBezTo>
                                <a:pt x="51383" y="531526"/>
                                <a:pt x="67509" y="531353"/>
                                <a:pt x="81554" y="525978"/>
                              </a:cubicBezTo>
                              <a:cubicBezTo>
                                <a:pt x="85889" y="526671"/>
                                <a:pt x="90571" y="527018"/>
                                <a:pt x="94386" y="526324"/>
                              </a:cubicBezTo>
                              <a:cubicBezTo>
                                <a:pt x="97680" y="525631"/>
                                <a:pt x="101842" y="521643"/>
                                <a:pt x="105830" y="516441"/>
                              </a:cubicBezTo>
                              <a:cubicBezTo>
                                <a:pt x="104963" y="519042"/>
                                <a:pt x="104269" y="521816"/>
                                <a:pt x="104096" y="524417"/>
                              </a:cubicBezTo>
                              <a:cubicBezTo>
                                <a:pt x="103749" y="533607"/>
                                <a:pt x="104096" y="537075"/>
                                <a:pt x="104096" y="537075"/>
                              </a:cubicBezTo>
                              <a:lnTo>
                                <a:pt x="109818" y="523377"/>
                              </a:lnTo>
                              <a:cubicBezTo>
                                <a:pt x="109818" y="523377"/>
                                <a:pt x="104269" y="547306"/>
                                <a:pt x="103923" y="550947"/>
                              </a:cubicBezTo>
                              <a:cubicBezTo>
                                <a:pt x="103576" y="554588"/>
                                <a:pt x="102362" y="558750"/>
                                <a:pt x="103056" y="566379"/>
                              </a:cubicBezTo>
                              <a:cubicBezTo>
                                <a:pt x="103749" y="574009"/>
                                <a:pt x="104616" y="580424"/>
                                <a:pt x="104616" y="580424"/>
                              </a:cubicBezTo>
                              <a:cubicBezTo>
                                <a:pt x="104616" y="580424"/>
                                <a:pt x="107911" y="556496"/>
                                <a:pt x="110858" y="551120"/>
                              </a:cubicBezTo>
                              <a:cubicBezTo>
                                <a:pt x="111725" y="549560"/>
                                <a:pt x="112246" y="548866"/>
                                <a:pt x="112939" y="548519"/>
                              </a:cubicBezTo>
                              <a:cubicBezTo>
                                <a:pt x="113113" y="550253"/>
                                <a:pt x="113286" y="551987"/>
                                <a:pt x="113459" y="553721"/>
                              </a:cubicBezTo>
                              <a:cubicBezTo>
                                <a:pt x="112592" y="557016"/>
                                <a:pt x="111379" y="562044"/>
                                <a:pt x="110165" y="569154"/>
                              </a:cubicBezTo>
                              <a:cubicBezTo>
                                <a:pt x="108084" y="582505"/>
                                <a:pt x="109124" y="592389"/>
                                <a:pt x="109124" y="592389"/>
                              </a:cubicBezTo>
                              <a:lnTo>
                                <a:pt x="116754" y="584239"/>
                              </a:lnTo>
                              <a:cubicBezTo>
                                <a:pt x="122650" y="636605"/>
                                <a:pt x="126984" y="672845"/>
                                <a:pt x="125944" y="677007"/>
                              </a:cubicBezTo>
                              <a:cubicBezTo>
                                <a:pt x="123343" y="688105"/>
                                <a:pt x="109298" y="687064"/>
                                <a:pt x="109298" y="699029"/>
                              </a:cubicBezTo>
                              <a:cubicBezTo>
                                <a:pt x="109298" y="708219"/>
                                <a:pt x="122823" y="707698"/>
                                <a:pt x="122823" y="707698"/>
                              </a:cubicBezTo>
                              <a:cubicBezTo>
                                <a:pt x="122823" y="707698"/>
                                <a:pt x="277147" y="707698"/>
                                <a:pt x="288418" y="707698"/>
                              </a:cubicBezTo>
                              <a:cubicBezTo>
                                <a:pt x="299689" y="707698"/>
                                <a:pt x="304024" y="612330"/>
                                <a:pt x="304024" y="612330"/>
                              </a:cubicBezTo>
                              <a:cubicBezTo>
                                <a:pt x="304024" y="612330"/>
                                <a:pt x="308358" y="707698"/>
                                <a:pt x="319629" y="707698"/>
                              </a:cubicBezTo>
                              <a:cubicBezTo>
                                <a:pt x="330900" y="707698"/>
                                <a:pt x="485224" y="707698"/>
                                <a:pt x="485224" y="707698"/>
                              </a:cubicBezTo>
                              <a:cubicBezTo>
                                <a:pt x="485224" y="707698"/>
                                <a:pt x="498749" y="708219"/>
                                <a:pt x="498749" y="699029"/>
                              </a:cubicBezTo>
                              <a:cubicBezTo>
                                <a:pt x="498749" y="687238"/>
                                <a:pt x="484704" y="688105"/>
                                <a:pt x="482103" y="677007"/>
                              </a:cubicBezTo>
                              <a:cubicBezTo>
                                <a:pt x="481063" y="673019"/>
                                <a:pt x="485397" y="636779"/>
                                <a:pt x="491293" y="584759"/>
                              </a:cubicBezTo>
                              <a:lnTo>
                                <a:pt x="498576" y="592562"/>
                              </a:lnTo>
                              <a:cubicBezTo>
                                <a:pt x="498576" y="592562"/>
                                <a:pt x="499616" y="582679"/>
                                <a:pt x="497535" y="569327"/>
                              </a:cubicBezTo>
                              <a:cubicBezTo>
                                <a:pt x="496495" y="562911"/>
                                <a:pt x="495455" y="558056"/>
                                <a:pt x="494588" y="554935"/>
                              </a:cubicBezTo>
                              <a:cubicBezTo>
                                <a:pt x="494761" y="553028"/>
                                <a:pt x="494934" y="551120"/>
                                <a:pt x="495281" y="549039"/>
                              </a:cubicBezTo>
                              <a:cubicBezTo>
                                <a:pt x="495801" y="549560"/>
                                <a:pt x="496322" y="550253"/>
                                <a:pt x="496842" y="551467"/>
                              </a:cubicBezTo>
                              <a:cubicBezTo>
                                <a:pt x="499790" y="556842"/>
                                <a:pt x="503084" y="580771"/>
                                <a:pt x="503084" y="580771"/>
                              </a:cubicBezTo>
                              <a:cubicBezTo>
                                <a:pt x="503084" y="580771"/>
                                <a:pt x="503951" y="574529"/>
                                <a:pt x="504645" y="566726"/>
                              </a:cubicBezTo>
                              <a:cubicBezTo>
                                <a:pt x="505338" y="559097"/>
                                <a:pt x="504124" y="554935"/>
                                <a:pt x="503778" y="551294"/>
                              </a:cubicBezTo>
                              <a:cubicBezTo>
                                <a:pt x="503431" y="547999"/>
                                <a:pt x="498923" y="528232"/>
                                <a:pt x="498056" y="524417"/>
                              </a:cubicBezTo>
                              <a:cubicBezTo>
                                <a:pt x="498056" y="524417"/>
                                <a:pt x="498056" y="524417"/>
                                <a:pt x="498056" y="524417"/>
                              </a:cubicBezTo>
                              <a:cubicBezTo>
                                <a:pt x="498056" y="524417"/>
                                <a:pt x="498229" y="524590"/>
                                <a:pt x="498229" y="524590"/>
                              </a:cubicBezTo>
                              <a:lnTo>
                                <a:pt x="503431" y="537422"/>
                              </a:lnTo>
                              <a:cubicBezTo>
                                <a:pt x="503431" y="537422"/>
                                <a:pt x="503604" y="535341"/>
                                <a:pt x="503604" y="530139"/>
                              </a:cubicBezTo>
                              <a:cubicBezTo>
                                <a:pt x="519037" y="543491"/>
                                <a:pt x="541058" y="548693"/>
                                <a:pt x="561866" y="541757"/>
                              </a:cubicBezTo>
                              <a:lnTo>
                                <a:pt x="561866" y="541757"/>
                              </a:lnTo>
                              <a:cubicBezTo>
                                <a:pt x="593077" y="530833"/>
                                <a:pt x="610070" y="496847"/>
                                <a:pt x="599667" y="465462"/>
                              </a:cubicBezTo>
                              <a:close/>
                              <a:moveTo>
                                <a:pt x="226862" y="135833"/>
                              </a:moveTo>
                              <a:cubicBezTo>
                                <a:pt x="246802" y="151438"/>
                                <a:pt x="267090" y="158894"/>
                                <a:pt x="267090" y="158894"/>
                              </a:cubicBezTo>
                              <a:cubicBezTo>
                                <a:pt x="267090" y="158894"/>
                                <a:pt x="254605" y="143635"/>
                                <a:pt x="249577" y="134272"/>
                              </a:cubicBezTo>
                              <a:lnTo>
                                <a:pt x="261021" y="141555"/>
                              </a:lnTo>
                              <a:lnTo>
                                <a:pt x="258247" y="131151"/>
                              </a:lnTo>
                              <a:cubicBezTo>
                                <a:pt x="264142" y="134966"/>
                                <a:pt x="271425" y="141034"/>
                                <a:pt x="280095" y="144156"/>
                              </a:cubicBezTo>
                              <a:cubicBezTo>
                                <a:pt x="287204" y="146757"/>
                                <a:pt x="293966" y="147970"/>
                                <a:pt x="299168" y="148664"/>
                              </a:cubicBezTo>
                              <a:cubicBezTo>
                                <a:pt x="299168" y="148664"/>
                                <a:pt x="299168" y="148664"/>
                                <a:pt x="299168" y="148664"/>
                              </a:cubicBezTo>
                              <a:lnTo>
                                <a:pt x="299168" y="148664"/>
                              </a:lnTo>
                              <a:cubicBezTo>
                                <a:pt x="304370" y="149358"/>
                                <a:pt x="307838" y="149358"/>
                                <a:pt x="307838" y="149358"/>
                              </a:cubicBezTo>
                              <a:cubicBezTo>
                                <a:pt x="307838" y="149358"/>
                                <a:pt x="303503" y="146063"/>
                                <a:pt x="298648" y="141728"/>
                              </a:cubicBezTo>
                              <a:cubicBezTo>
                                <a:pt x="304544" y="142422"/>
                                <a:pt x="309399" y="142768"/>
                                <a:pt x="312000" y="142942"/>
                              </a:cubicBezTo>
                              <a:cubicBezTo>
                                <a:pt x="315468" y="145196"/>
                                <a:pt x="318242" y="147797"/>
                                <a:pt x="319456" y="150571"/>
                              </a:cubicBezTo>
                              <a:cubicBezTo>
                                <a:pt x="323617" y="160108"/>
                                <a:pt x="322577" y="166351"/>
                                <a:pt x="322577" y="166351"/>
                              </a:cubicBezTo>
                              <a:cubicBezTo>
                                <a:pt x="322577" y="166351"/>
                                <a:pt x="326739" y="153866"/>
                                <a:pt x="326045" y="144329"/>
                              </a:cubicBezTo>
                              <a:cubicBezTo>
                                <a:pt x="330553" y="145716"/>
                                <a:pt x="332461" y="145890"/>
                                <a:pt x="332461" y="145890"/>
                              </a:cubicBezTo>
                              <a:lnTo>
                                <a:pt x="322924" y="135139"/>
                              </a:lnTo>
                              <a:cubicBezTo>
                                <a:pt x="324138" y="135139"/>
                                <a:pt x="325525" y="135139"/>
                                <a:pt x="326739" y="135139"/>
                              </a:cubicBezTo>
                              <a:cubicBezTo>
                                <a:pt x="326739" y="135139"/>
                                <a:pt x="326739" y="135139"/>
                                <a:pt x="326912" y="135139"/>
                              </a:cubicBezTo>
                              <a:cubicBezTo>
                                <a:pt x="332114" y="138954"/>
                                <a:pt x="338183" y="143462"/>
                                <a:pt x="343038" y="146930"/>
                              </a:cubicBezTo>
                              <a:cubicBezTo>
                                <a:pt x="343211" y="147277"/>
                                <a:pt x="343385" y="147624"/>
                                <a:pt x="343558" y="147797"/>
                              </a:cubicBezTo>
                              <a:cubicBezTo>
                                <a:pt x="347720" y="157334"/>
                                <a:pt x="346679" y="163576"/>
                                <a:pt x="346679" y="163576"/>
                              </a:cubicBezTo>
                              <a:cubicBezTo>
                                <a:pt x="346679" y="163576"/>
                                <a:pt x="348587" y="157854"/>
                                <a:pt x="349627" y="151265"/>
                              </a:cubicBezTo>
                              <a:cubicBezTo>
                                <a:pt x="350321" y="151612"/>
                                <a:pt x="350668" y="151959"/>
                                <a:pt x="351188" y="152132"/>
                              </a:cubicBezTo>
                              <a:cubicBezTo>
                                <a:pt x="356043" y="154733"/>
                                <a:pt x="361245" y="159068"/>
                                <a:pt x="371649" y="160802"/>
                              </a:cubicBezTo>
                              <a:cubicBezTo>
                                <a:pt x="382052" y="162536"/>
                                <a:pt x="390722" y="163056"/>
                                <a:pt x="390722" y="163056"/>
                              </a:cubicBezTo>
                              <a:cubicBezTo>
                                <a:pt x="390722" y="163056"/>
                                <a:pt x="359511" y="145196"/>
                                <a:pt x="352922" y="136179"/>
                              </a:cubicBezTo>
                              <a:cubicBezTo>
                                <a:pt x="352055" y="135139"/>
                                <a:pt x="351534" y="134099"/>
                                <a:pt x="351014" y="133232"/>
                              </a:cubicBezTo>
                              <a:lnTo>
                                <a:pt x="364193" y="141381"/>
                              </a:lnTo>
                              <a:lnTo>
                                <a:pt x="361765" y="135139"/>
                              </a:lnTo>
                              <a:cubicBezTo>
                                <a:pt x="365580" y="138087"/>
                                <a:pt x="370608" y="141555"/>
                                <a:pt x="376677" y="145196"/>
                              </a:cubicBezTo>
                              <a:cubicBezTo>
                                <a:pt x="383960" y="149531"/>
                                <a:pt x="390722" y="152479"/>
                                <a:pt x="395924" y="154213"/>
                              </a:cubicBezTo>
                              <a:cubicBezTo>
                                <a:pt x="406675" y="171032"/>
                                <a:pt x="412744" y="190973"/>
                                <a:pt x="412744" y="212474"/>
                              </a:cubicBezTo>
                              <a:cubicBezTo>
                                <a:pt x="412744" y="272643"/>
                                <a:pt x="364019" y="321368"/>
                                <a:pt x="303850" y="321368"/>
                              </a:cubicBezTo>
                              <a:cubicBezTo>
                                <a:pt x="243681" y="321368"/>
                                <a:pt x="194956" y="272643"/>
                                <a:pt x="194956" y="212474"/>
                              </a:cubicBezTo>
                              <a:cubicBezTo>
                                <a:pt x="194956" y="182650"/>
                                <a:pt x="207094" y="155426"/>
                                <a:pt x="226862" y="135833"/>
                              </a:cubicBezTo>
                              <a:close/>
                              <a:moveTo>
                                <a:pt x="433725" y="354140"/>
                              </a:moveTo>
                              <a:cubicBezTo>
                                <a:pt x="399566" y="391941"/>
                                <a:pt x="349107" y="407027"/>
                                <a:pt x="309746" y="412922"/>
                              </a:cubicBezTo>
                              <a:cubicBezTo>
                                <a:pt x="309399" y="413096"/>
                                <a:pt x="309052" y="413096"/>
                                <a:pt x="308705" y="413269"/>
                              </a:cubicBezTo>
                              <a:cubicBezTo>
                                <a:pt x="307318" y="413442"/>
                                <a:pt x="305757" y="413616"/>
                                <a:pt x="304370" y="413789"/>
                              </a:cubicBezTo>
                              <a:cubicBezTo>
                                <a:pt x="302983" y="413963"/>
                                <a:pt x="301423" y="414136"/>
                                <a:pt x="300035" y="414309"/>
                              </a:cubicBezTo>
                              <a:cubicBezTo>
                                <a:pt x="299862" y="414309"/>
                                <a:pt x="299689" y="414309"/>
                                <a:pt x="299515" y="414309"/>
                              </a:cubicBezTo>
                              <a:cubicBezTo>
                                <a:pt x="299342" y="414309"/>
                                <a:pt x="299168" y="414309"/>
                                <a:pt x="298995" y="414309"/>
                              </a:cubicBezTo>
                              <a:cubicBezTo>
                                <a:pt x="290672" y="415003"/>
                                <a:pt x="281829" y="415523"/>
                                <a:pt x="272639" y="415523"/>
                              </a:cubicBezTo>
                              <a:cubicBezTo>
                                <a:pt x="237786" y="415523"/>
                                <a:pt x="197904" y="408934"/>
                                <a:pt x="164612" y="386219"/>
                              </a:cubicBezTo>
                              <a:cubicBezTo>
                                <a:pt x="163398" y="385352"/>
                                <a:pt x="162704" y="384138"/>
                                <a:pt x="162704" y="382751"/>
                              </a:cubicBezTo>
                              <a:lnTo>
                                <a:pt x="164092" y="379456"/>
                              </a:lnTo>
                              <a:cubicBezTo>
                                <a:pt x="165479" y="378069"/>
                                <a:pt x="167733" y="377896"/>
                                <a:pt x="169467" y="379110"/>
                              </a:cubicBezTo>
                              <a:cubicBezTo>
                                <a:pt x="175189" y="382924"/>
                                <a:pt x="180911" y="386392"/>
                                <a:pt x="186980" y="389167"/>
                              </a:cubicBezTo>
                              <a:cubicBezTo>
                                <a:pt x="191315" y="384312"/>
                                <a:pt x="202412" y="373041"/>
                                <a:pt x="218712" y="366452"/>
                              </a:cubicBezTo>
                              <a:cubicBezTo>
                                <a:pt x="233797" y="360209"/>
                                <a:pt x="230156" y="364197"/>
                                <a:pt x="226862" y="370613"/>
                              </a:cubicBezTo>
                              <a:cubicBezTo>
                                <a:pt x="219579" y="384832"/>
                                <a:pt x="221139" y="394542"/>
                                <a:pt x="224781" y="401998"/>
                              </a:cubicBezTo>
                              <a:cubicBezTo>
                                <a:pt x="252524" y="408067"/>
                                <a:pt x="280615" y="407547"/>
                                <a:pt x="303503" y="405119"/>
                              </a:cubicBezTo>
                              <a:cubicBezTo>
                                <a:pt x="326392" y="401998"/>
                                <a:pt x="353789" y="395929"/>
                                <a:pt x="379278" y="383618"/>
                              </a:cubicBezTo>
                              <a:cubicBezTo>
                                <a:pt x="381012" y="375642"/>
                                <a:pt x="380318" y="365758"/>
                                <a:pt x="369915" y="353620"/>
                              </a:cubicBezTo>
                              <a:cubicBezTo>
                                <a:pt x="365233" y="348245"/>
                                <a:pt x="360725" y="345297"/>
                                <a:pt x="376851" y="347725"/>
                              </a:cubicBezTo>
                              <a:cubicBezTo>
                                <a:pt x="394017" y="350326"/>
                                <a:pt x="407542" y="358649"/>
                                <a:pt x="412917" y="362463"/>
                              </a:cubicBezTo>
                              <a:cubicBezTo>
                                <a:pt x="418119" y="358302"/>
                                <a:pt x="422974" y="353620"/>
                                <a:pt x="427483" y="348592"/>
                              </a:cubicBezTo>
                              <a:cubicBezTo>
                                <a:pt x="429043" y="346858"/>
                                <a:pt x="431818" y="346684"/>
                                <a:pt x="433552" y="348245"/>
                              </a:cubicBezTo>
                              <a:cubicBezTo>
                                <a:pt x="435286" y="349805"/>
                                <a:pt x="435459" y="352406"/>
                                <a:pt x="433725" y="35414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1"/>
                        </a:solidFill>
                        <a:ln w="1724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s:wsp>
                      <wps:cNvPr id="135" name="Freeform: Shape 135">
                        <a:extLst/>
                      </wps:cNvPr>
                      <wps:cNvSpPr/>
                      <wps:spPr>
                        <a:xfrm flipH="1">
                          <a:off x="4059614" y="3571682"/>
                          <a:ext cx="830708" cy="231122"/>
                        </a:xfrm>
                        <a:custGeom>
                          <a:avLst/>
                          <a:gdLst>
                            <a:gd name="connsiteX0" fmla="*/ 118624 w 1349129"/>
                            <a:gd name="connsiteY0" fmla="*/ 96012 h 375358"/>
                            <a:gd name="connsiteX1" fmla="*/ 116283 w 1349129"/>
                            <a:gd name="connsiteY1" fmla="*/ 102647 h 375358"/>
                            <a:gd name="connsiteX2" fmla="*/ 72180 w 1349129"/>
                            <a:gd name="connsiteY2" fmla="*/ 118649 h 375358"/>
                            <a:gd name="connsiteX3" fmla="*/ 72570 w 1349129"/>
                            <a:gd name="connsiteY3" fmla="*/ 118258 h 375358"/>
                            <a:gd name="connsiteX4" fmla="*/ 118624 w 1349129"/>
                            <a:gd name="connsiteY4" fmla="*/ 96012 h 375358"/>
                            <a:gd name="connsiteX5" fmla="*/ 266155 w 1349129"/>
                            <a:gd name="connsiteY5" fmla="*/ 72594 h 375358"/>
                            <a:gd name="connsiteX6" fmla="*/ 260301 w 1349129"/>
                            <a:gd name="connsiteY6" fmla="*/ 77668 h 375358"/>
                            <a:gd name="connsiteX7" fmla="*/ 226736 w 1349129"/>
                            <a:gd name="connsiteY7" fmla="*/ 92109 h 375358"/>
                            <a:gd name="connsiteX8" fmla="*/ 230639 w 1349129"/>
                            <a:gd name="connsiteY8" fmla="*/ 85474 h 375358"/>
                            <a:gd name="connsiteX9" fmla="*/ 248982 w 1349129"/>
                            <a:gd name="connsiteY9" fmla="*/ 80010 h 375358"/>
                            <a:gd name="connsiteX10" fmla="*/ 239615 w 1349129"/>
                            <a:gd name="connsiteY10" fmla="*/ 80010 h 375358"/>
                            <a:gd name="connsiteX11" fmla="*/ 266155 w 1349129"/>
                            <a:gd name="connsiteY11" fmla="*/ 72594 h 375358"/>
                            <a:gd name="connsiteX12" fmla="*/ 394952 w 1349129"/>
                            <a:gd name="connsiteY12" fmla="*/ 67520 h 375358"/>
                            <a:gd name="connsiteX13" fmla="*/ 393781 w 1349129"/>
                            <a:gd name="connsiteY13" fmla="*/ 69081 h 375358"/>
                            <a:gd name="connsiteX14" fmla="*/ 391829 w 1349129"/>
                            <a:gd name="connsiteY14" fmla="*/ 69472 h 375358"/>
                            <a:gd name="connsiteX15" fmla="*/ 392220 w 1349129"/>
                            <a:gd name="connsiteY15" fmla="*/ 68691 h 375358"/>
                            <a:gd name="connsiteX16" fmla="*/ 394952 w 1349129"/>
                            <a:gd name="connsiteY16" fmla="*/ 67520 h 375358"/>
                            <a:gd name="connsiteX17" fmla="*/ 378950 w 1349129"/>
                            <a:gd name="connsiteY17" fmla="*/ 65179 h 375358"/>
                            <a:gd name="connsiteX18" fmla="*/ 362948 w 1349129"/>
                            <a:gd name="connsiteY18" fmla="*/ 74155 h 375358"/>
                            <a:gd name="connsiteX19" fmla="*/ 350849 w 1349129"/>
                            <a:gd name="connsiteY19" fmla="*/ 79229 h 375358"/>
                            <a:gd name="connsiteX20" fmla="*/ 378950 w 1349129"/>
                            <a:gd name="connsiteY20" fmla="*/ 65179 h 375358"/>
                            <a:gd name="connsiteX21" fmla="*/ 410563 w 1349129"/>
                            <a:gd name="connsiteY21" fmla="*/ 49957 h 375358"/>
                            <a:gd name="connsiteX22" fmla="*/ 403148 w 1349129"/>
                            <a:gd name="connsiteY22" fmla="*/ 57763 h 375358"/>
                            <a:gd name="connsiteX23" fmla="*/ 394952 w 1349129"/>
                            <a:gd name="connsiteY23" fmla="*/ 60495 h 375358"/>
                            <a:gd name="connsiteX24" fmla="*/ 395732 w 1349129"/>
                            <a:gd name="connsiteY24" fmla="*/ 56982 h 375358"/>
                            <a:gd name="connsiteX25" fmla="*/ 410563 w 1349129"/>
                            <a:gd name="connsiteY25" fmla="*/ 49957 h 375358"/>
                            <a:gd name="connsiteX26" fmla="*/ 523748 w 1349129"/>
                            <a:gd name="connsiteY26" fmla="*/ 49177 h 375358"/>
                            <a:gd name="connsiteX27" fmla="*/ 516723 w 1349129"/>
                            <a:gd name="connsiteY27" fmla="*/ 53079 h 375358"/>
                            <a:gd name="connsiteX28" fmla="*/ 514381 w 1349129"/>
                            <a:gd name="connsiteY28" fmla="*/ 53860 h 375358"/>
                            <a:gd name="connsiteX29" fmla="*/ 523748 w 1349129"/>
                            <a:gd name="connsiteY29" fmla="*/ 49177 h 375358"/>
                            <a:gd name="connsiteX30" fmla="*/ 729823 w 1349129"/>
                            <a:gd name="connsiteY30" fmla="*/ 32004 h 375358"/>
                            <a:gd name="connsiteX31" fmla="*/ 701429 w 1349129"/>
                            <a:gd name="connsiteY31" fmla="*/ 36980 h 375358"/>
                            <a:gd name="connsiteX32" fmla="*/ 696985 w 1349129"/>
                            <a:gd name="connsiteY32" fmla="*/ 39069 h 375358"/>
                            <a:gd name="connsiteX33" fmla="*/ 487451 w 1349129"/>
                            <a:gd name="connsiteY33" fmla="*/ 0 h 375358"/>
                            <a:gd name="connsiteX34" fmla="*/ 421492 w 1349129"/>
                            <a:gd name="connsiteY34" fmla="*/ 40590 h 375358"/>
                            <a:gd name="connsiteX35" fmla="*/ 397294 w 1349129"/>
                            <a:gd name="connsiteY35" fmla="*/ 51128 h 375358"/>
                            <a:gd name="connsiteX36" fmla="*/ 387536 w 1349129"/>
                            <a:gd name="connsiteY36" fmla="*/ 38248 h 375358"/>
                            <a:gd name="connsiteX37" fmla="*/ 386756 w 1349129"/>
                            <a:gd name="connsiteY37" fmla="*/ 55812 h 375358"/>
                            <a:gd name="connsiteX38" fmla="*/ 338750 w 1349129"/>
                            <a:gd name="connsiteY38" fmla="*/ 71423 h 375358"/>
                            <a:gd name="connsiteX39" fmla="*/ 373876 w 1349129"/>
                            <a:gd name="connsiteY39" fmla="*/ 56202 h 375358"/>
                            <a:gd name="connsiteX40" fmla="*/ 337579 w 1349129"/>
                            <a:gd name="connsiteY40" fmla="*/ 67911 h 375358"/>
                            <a:gd name="connsiteX41" fmla="*/ 423833 w 1349129"/>
                            <a:gd name="connsiteY41" fmla="*/ 19514 h 375358"/>
                            <a:gd name="connsiteX42" fmla="*/ 351239 w 1349129"/>
                            <a:gd name="connsiteY42" fmla="*/ 50738 h 375358"/>
                            <a:gd name="connsiteX43" fmla="*/ 313771 w 1349129"/>
                            <a:gd name="connsiteY43" fmla="*/ 64788 h 375358"/>
                            <a:gd name="connsiteX44" fmla="*/ 304014 w 1349129"/>
                            <a:gd name="connsiteY44" fmla="*/ 68691 h 375358"/>
                            <a:gd name="connsiteX45" fmla="*/ 310258 w 1349129"/>
                            <a:gd name="connsiteY45" fmla="*/ 62837 h 375358"/>
                            <a:gd name="connsiteX46" fmla="*/ 267326 w 1349129"/>
                            <a:gd name="connsiteY46" fmla="*/ 85083 h 375358"/>
                            <a:gd name="connsiteX47" fmla="*/ 258349 w 1349129"/>
                            <a:gd name="connsiteY47" fmla="*/ 88986 h 375358"/>
                            <a:gd name="connsiteX48" fmla="*/ 272010 w 1349129"/>
                            <a:gd name="connsiteY48" fmla="*/ 72594 h 375358"/>
                            <a:gd name="connsiteX49" fmla="*/ 274351 w 1349129"/>
                            <a:gd name="connsiteY49" fmla="*/ 68301 h 375358"/>
                            <a:gd name="connsiteX50" fmla="*/ 278644 w 1349129"/>
                            <a:gd name="connsiteY50" fmla="*/ 66349 h 375358"/>
                            <a:gd name="connsiteX51" fmla="*/ 275522 w 1349129"/>
                            <a:gd name="connsiteY51" fmla="*/ 66740 h 375358"/>
                            <a:gd name="connsiteX52" fmla="*/ 277083 w 1349129"/>
                            <a:gd name="connsiteY52" fmla="*/ 62056 h 375358"/>
                            <a:gd name="connsiteX53" fmla="*/ 272010 w 1349129"/>
                            <a:gd name="connsiteY53" fmla="*/ 67130 h 375358"/>
                            <a:gd name="connsiteX54" fmla="*/ 234151 w 1349129"/>
                            <a:gd name="connsiteY54" fmla="*/ 79619 h 375358"/>
                            <a:gd name="connsiteX55" fmla="*/ 219320 w 1349129"/>
                            <a:gd name="connsiteY55" fmla="*/ 81571 h 375358"/>
                            <a:gd name="connsiteX56" fmla="*/ 226345 w 1349129"/>
                            <a:gd name="connsiteY56" fmla="*/ 76107 h 375358"/>
                            <a:gd name="connsiteX57" fmla="*/ 205270 w 1349129"/>
                            <a:gd name="connsiteY57" fmla="*/ 85083 h 375358"/>
                            <a:gd name="connsiteX58" fmla="*/ 203318 w 1349129"/>
                            <a:gd name="connsiteY58" fmla="*/ 85474 h 375358"/>
                            <a:gd name="connsiteX59" fmla="*/ 229858 w 1349129"/>
                            <a:gd name="connsiteY59" fmla="*/ 60105 h 375358"/>
                            <a:gd name="connsiteX60" fmla="*/ 176388 w 1349129"/>
                            <a:gd name="connsiteY60" fmla="*/ 96402 h 375358"/>
                            <a:gd name="connsiteX61" fmla="*/ 162728 w 1349129"/>
                            <a:gd name="connsiteY61" fmla="*/ 100305 h 375358"/>
                            <a:gd name="connsiteX62" fmla="*/ 174046 w 1349129"/>
                            <a:gd name="connsiteY62" fmla="*/ 89377 h 375358"/>
                            <a:gd name="connsiteX63" fmla="*/ 156093 w 1349129"/>
                            <a:gd name="connsiteY63" fmla="*/ 96792 h 375358"/>
                            <a:gd name="connsiteX64" fmla="*/ 159605 w 1349129"/>
                            <a:gd name="connsiteY64" fmla="*/ 89767 h 375358"/>
                            <a:gd name="connsiteX65" fmla="*/ 161166 w 1349129"/>
                            <a:gd name="connsiteY65" fmla="*/ 89377 h 375358"/>
                            <a:gd name="connsiteX66" fmla="*/ 159996 w 1349129"/>
                            <a:gd name="connsiteY66" fmla="*/ 89377 h 375358"/>
                            <a:gd name="connsiteX67" fmla="*/ 215417 w 1349129"/>
                            <a:gd name="connsiteY67" fmla="*/ 39810 h 375358"/>
                            <a:gd name="connsiteX68" fmla="*/ 151019 w 1349129"/>
                            <a:gd name="connsiteY68" fmla="*/ 90938 h 375358"/>
                            <a:gd name="connsiteX69" fmla="*/ 139700 w 1349129"/>
                            <a:gd name="connsiteY69" fmla="*/ 94841 h 375358"/>
                            <a:gd name="connsiteX70" fmla="*/ 149848 w 1349129"/>
                            <a:gd name="connsiteY70" fmla="*/ 92109 h 375358"/>
                            <a:gd name="connsiteX71" fmla="*/ 140871 w 1349129"/>
                            <a:gd name="connsiteY71" fmla="*/ 101476 h 375358"/>
                            <a:gd name="connsiteX72" fmla="*/ 129553 w 1349129"/>
                            <a:gd name="connsiteY72" fmla="*/ 104598 h 375358"/>
                            <a:gd name="connsiteX73" fmla="*/ 131114 w 1349129"/>
                            <a:gd name="connsiteY73" fmla="*/ 98744 h 375358"/>
                            <a:gd name="connsiteX74" fmla="*/ 139310 w 1349129"/>
                            <a:gd name="connsiteY74" fmla="*/ 94451 h 375358"/>
                            <a:gd name="connsiteX75" fmla="*/ 131114 w 1349129"/>
                            <a:gd name="connsiteY75" fmla="*/ 96792 h 375358"/>
                            <a:gd name="connsiteX76" fmla="*/ 127211 w 1349129"/>
                            <a:gd name="connsiteY76" fmla="*/ 89377 h 375358"/>
                            <a:gd name="connsiteX77" fmla="*/ 145945 w 1349129"/>
                            <a:gd name="connsiteY77" fmla="*/ 73765 h 375358"/>
                            <a:gd name="connsiteX78" fmla="*/ 123308 w 1349129"/>
                            <a:gd name="connsiteY78" fmla="*/ 87035 h 375358"/>
                            <a:gd name="connsiteX79" fmla="*/ 119405 w 1349129"/>
                            <a:gd name="connsiteY79" fmla="*/ 85474 h 375358"/>
                            <a:gd name="connsiteX80" fmla="*/ 119795 w 1349129"/>
                            <a:gd name="connsiteY80" fmla="*/ 88986 h 375358"/>
                            <a:gd name="connsiteX81" fmla="*/ 98329 w 1349129"/>
                            <a:gd name="connsiteY81" fmla="*/ 99915 h 375358"/>
                            <a:gd name="connsiteX82" fmla="*/ 78815 w 1349129"/>
                            <a:gd name="connsiteY82" fmla="*/ 108891 h 375358"/>
                            <a:gd name="connsiteX83" fmla="*/ 60471 w 1349129"/>
                            <a:gd name="connsiteY83" fmla="*/ 117087 h 375358"/>
                            <a:gd name="connsiteX84" fmla="*/ 91694 w 1349129"/>
                            <a:gd name="connsiteY84" fmla="*/ 98353 h 375358"/>
                            <a:gd name="connsiteX85" fmla="*/ 55787 w 1349129"/>
                            <a:gd name="connsiteY85" fmla="*/ 113965 h 375358"/>
                            <a:gd name="connsiteX86" fmla="*/ 125650 w 1349129"/>
                            <a:gd name="connsiteY86" fmla="*/ 65959 h 375358"/>
                            <a:gd name="connsiteX87" fmla="*/ 35102 w 1349129"/>
                            <a:gd name="connsiteY87" fmla="*/ 123722 h 375358"/>
                            <a:gd name="connsiteX88" fmla="*/ 34321 w 1349129"/>
                            <a:gd name="connsiteY88" fmla="*/ 123332 h 375358"/>
                            <a:gd name="connsiteX89" fmla="*/ 49933 w 1349129"/>
                            <a:gd name="connsiteY89" fmla="*/ 110453 h 375358"/>
                            <a:gd name="connsiteX90" fmla="*/ 31199 w 1349129"/>
                            <a:gd name="connsiteY90" fmla="*/ 118649 h 375358"/>
                            <a:gd name="connsiteX91" fmla="*/ 31980 w 1349129"/>
                            <a:gd name="connsiteY91" fmla="*/ 106550 h 375358"/>
                            <a:gd name="connsiteX92" fmla="*/ 1146 w 1349129"/>
                            <a:gd name="connsiteY92" fmla="*/ 133480 h 375358"/>
                            <a:gd name="connsiteX93" fmla="*/ 8172 w 1349129"/>
                            <a:gd name="connsiteY93" fmla="*/ 122942 h 375358"/>
                            <a:gd name="connsiteX94" fmla="*/ 16368 w 1349129"/>
                            <a:gd name="connsiteY94" fmla="*/ 110843 h 375358"/>
                            <a:gd name="connsiteX95" fmla="*/ 1537 w 1349129"/>
                            <a:gd name="connsiteY95" fmla="*/ 125284 h 375358"/>
                            <a:gd name="connsiteX96" fmla="*/ 0 w 1349129"/>
                            <a:gd name="connsiteY96" fmla="*/ 125829 h 375358"/>
                            <a:gd name="connsiteX97" fmla="*/ 0 w 1349129"/>
                            <a:gd name="connsiteY97" fmla="*/ 375358 h 375358"/>
                            <a:gd name="connsiteX98" fmla="*/ 1349129 w 1349129"/>
                            <a:gd name="connsiteY98" fmla="*/ 375358 h 375358"/>
                            <a:gd name="connsiteX99" fmla="*/ 1349129 w 1349129"/>
                            <a:gd name="connsiteY99" fmla="*/ 129617 h 375358"/>
                            <a:gd name="connsiteX100" fmla="*/ 1325019 w 1349129"/>
                            <a:gd name="connsiteY100" fmla="*/ 134260 h 375358"/>
                            <a:gd name="connsiteX101" fmla="*/ 1349129 w 1349129"/>
                            <a:gd name="connsiteY101" fmla="*/ 121201 h 375358"/>
                            <a:gd name="connsiteX102" fmla="*/ 1349129 w 1349129"/>
                            <a:gd name="connsiteY102" fmla="*/ 120395 h 375358"/>
                            <a:gd name="connsiteX103" fmla="*/ 1312920 w 1349129"/>
                            <a:gd name="connsiteY103" fmla="*/ 132699 h 375358"/>
                            <a:gd name="connsiteX104" fmla="*/ 1343315 w 1349129"/>
                            <a:gd name="connsiteY104" fmla="*/ 113819 h 375358"/>
                            <a:gd name="connsiteX105" fmla="*/ 1349129 w 1349129"/>
                            <a:gd name="connsiteY105" fmla="*/ 113653 h 375358"/>
                            <a:gd name="connsiteX106" fmla="*/ 1349129 w 1349129"/>
                            <a:gd name="connsiteY106" fmla="*/ 110686 h 375358"/>
                            <a:gd name="connsiteX107" fmla="*/ 1346486 w 1349129"/>
                            <a:gd name="connsiteY107" fmla="*/ 110502 h 375358"/>
                            <a:gd name="connsiteX108" fmla="*/ 1316042 w 1349129"/>
                            <a:gd name="connsiteY108" fmla="*/ 119039 h 375358"/>
                            <a:gd name="connsiteX109" fmla="*/ 1337655 w 1349129"/>
                            <a:gd name="connsiteY109" fmla="*/ 108794 h 375358"/>
                            <a:gd name="connsiteX110" fmla="*/ 1349129 w 1349129"/>
                            <a:gd name="connsiteY110" fmla="*/ 107577 h 375358"/>
                            <a:gd name="connsiteX111" fmla="*/ 1349129 w 1349129"/>
                            <a:gd name="connsiteY111" fmla="*/ 104688 h 375358"/>
                            <a:gd name="connsiteX112" fmla="*/ 1341716 w 1349129"/>
                            <a:gd name="connsiteY112" fmla="*/ 103872 h 375358"/>
                            <a:gd name="connsiteX113" fmla="*/ 1287161 w 1349129"/>
                            <a:gd name="connsiteY113" fmla="*/ 110843 h 375358"/>
                            <a:gd name="connsiteX114" fmla="*/ 1320336 w 1349129"/>
                            <a:gd name="connsiteY114" fmla="*/ 100695 h 375358"/>
                            <a:gd name="connsiteX115" fmla="*/ 1257108 w 1349129"/>
                            <a:gd name="connsiteY115" fmla="*/ 106940 h 375358"/>
                            <a:gd name="connsiteX116" fmla="*/ 1292235 w 1349129"/>
                            <a:gd name="connsiteY116" fmla="*/ 87816 h 375358"/>
                            <a:gd name="connsiteX117" fmla="*/ 1209102 w 1349129"/>
                            <a:gd name="connsiteY117" fmla="*/ 101476 h 375358"/>
                            <a:gd name="connsiteX118" fmla="*/ 1260231 w 1349129"/>
                            <a:gd name="connsiteY118" fmla="*/ 93670 h 375358"/>
                            <a:gd name="connsiteX119" fmla="*/ 1166951 w 1349129"/>
                            <a:gd name="connsiteY119" fmla="*/ 96792 h 375358"/>
                            <a:gd name="connsiteX120" fmla="*/ 1252815 w 1349129"/>
                            <a:gd name="connsiteY120" fmla="*/ 69472 h 375358"/>
                            <a:gd name="connsiteX121" fmla="*/ 1149778 w 1349129"/>
                            <a:gd name="connsiteY121" fmla="*/ 90157 h 375358"/>
                            <a:gd name="connsiteX122" fmla="*/ 1251644 w 1349129"/>
                            <a:gd name="connsiteY122" fmla="*/ 46054 h 375358"/>
                            <a:gd name="connsiteX123" fmla="*/ 1132605 w 1349129"/>
                            <a:gd name="connsiteY123" fmla="*/ 83522 h 375358"/>
                            <a:gd name="connsiteX124" fmla="*/ 1143533 w 1349129"/>
                            <a:gd name="connsiteY124" fmla="*/ 56982 h 375358"/>
                            <a:gd name="connsiteX125" fmla="*/ 1070549 w 1349129"/>
                            <a:gd name="connsiteY125" fmla="*/ 86254 h 375358"/>
                            <a:gd name="connsiteX126" fmla="*/ 1085380 w 1349129"/>
                            <a:gd name="connsiteY126" fmla="*/ 75326 h 375358"/>
                            <a:gd name="connsiteX127" fmla="*/ 1064304 w 1349129"/>
                            <a:gd name="connsiteY127" fmla="*/ 85474 h 375358"/>
                            <a:gd name="connsiteX128" fmla="*/ 1123238 w 1349129"/>
                            <a:gd name="connsiteY128" fmla="*/ 64008 h 375358"/>
                            <a:gd name="connsiteX129" fmla="*/ 1092801 w 1349129"/>
                            <a:gd name="connsiteY129" fmla="*/ 62247 h 375358"/>
                            <a:gd name="connsiteX130" fmla="*/ 1060401 w 1349129"/>
                            <a:gd name="connsiteY130" fmla="*/ 71033 h 375358"/>
                            <a:gd name="connsiteX131" fmla="*/ 1090356 w 1349129"/>
                            <a:gd name="connsiteY131" fmla="*/ 62105 h 375358"/>
                            <a:gd name="connsiteX132" fmla="*/ 1092801 w 1349129"/>
                            <a:gd name="connsiteY132" fmla="*/ 62247 h 375358"/>
                            <a:gd name="connsiteX133" fmla="*/ 1106455 w 1349129"/>
                            <a:gd name="connsiteY133" fmla="*/ 58544 h 375358"/>
                            <a:gd name="connsiteX134" fmla="*/ 1031519 w 1349129"/>
                            <a:gd name="connsiteY134" fmla="*/ 65179 h 375358"/>
                            <a:gd name="connsiteX135" fmla="*/ 1064304 w 1349129"/>
                            <a:gd name="connsiteY135" fmla="*/ 55031 h 375358"/>
                            <a:gd name="connsiteX136" fmla="*/ 1001467 w 1349129"/>
                            <a:gd name="connsiteY136" fmla="*/ 62447 h 375358"/>
                            <a:gd name="connsiteX137" fmla="*/ 1035812 w 1349129"/>
                            <a:gd name="connsiteY137" fmla="*/ 43712 h 375358"/>
                            <a:gd name="connsiteX138" fmla="*/ 953070 w 1349129"/>
                            <a:gd name="connsiteY138" fmla="*/ 58153 h 375358"/>
                            <a:gd name="connsiteX139" fmla="*/ 997954 w 1349129"/>
                            <a:gd name="connsiteY139" fmla="*/ 49177 h 375358"/>
                            <a:gd name="connsiteX140" fmla="*/ 909748 w 1349129"/>
                            <a:gd name="connsiteY140" fmla="*/ 58544 h 375358"/>
                            <a:gd name="connsiteX141" fmla="*/ 996002 w 1349129"/>
                            <a:gd name="connsiteY141" fmla="*/ 26930 h 375358"/>
                            <a:gd name="connsiteX142" fmla="*/ 892185 w 1349129"/>
                            <a:gd name="connsiteY142" fmla="*/ 52689 h 375358"/>
                            <a:gd name="connsiteX143" fmla="*/ 993661 w 1349129"/>
                            <a:gd name="connsiteY143" fmla="*/ 4683 h 375358"/>
                            <a:gd name="connsiteX144" fmla="*/ 867206 w 1349129"/>
                            <a:gd name="connsiteY144" fmla="*/ 51128 h 375358"/>
                            <a:gd name="connsiteX145" fmla="*/ 877744 w 1349129"/>
                            <a:gd name="connsiteY145" fmla="*/ 21466 h 375358"/>
                            <a:gd name="connsiteX146" fmla="*/ 803588 w 1349129"/>
                            <a:gd name="connsiteY146" fmla="*/ 56202 h 375358"/>
                            <a:gd name="connsiteX147" fmla="*/ 830518 w 1349129"/>
                            <a:gd name="connsiteY147" fmla="*/ 44493 h 375358"/>
                            <a:gd name="connsiteX148" fmla="*/ 797344 w 1349129"/>
                            <a:gd name="connsiteY148" fmla="*/ 55812 h 375358"/>
                            <a:gd name="connsiteX149" fmla="*/ 858619 w 1349129"/>
                            <a:gd name="connsiteY149" fmla="*/ 33175 h 375358"/>
                            <a:gd name="connsiteX150" fmla="*/ 792270 w 1349129"/>
                            <a:gd name="connsiteY150" fmla="*/ 46835 h 375358"/>
                            <a:gd name="connsiteX151" fmla="*/ 845350 w 1349129"/>
                            <a:gd name="connsiteY151" fmla="*/ 27710 h 375358"/>
                            <a:gd name="connsiteX152" fmla="*/ 760656 w 1349129"/>
                            <a:gd name="connsiteY152" fmla="*/ 45664 h 375358"/>
                            <a:gd name="connsiteX153" fmla="*/ 794221 w 1349129"/>
                            <a:gd name="connsiteY153" fmla="*/ 29662 h 375358"/>
                            <a:gd name="connsiteX154" fmla="*/ 728652 w 1349129"/>
                            <a:gd name="connsiteY154" fmla="*/ 44883 h 375358"/>
                            <a:gd name="connsiteX155" fmla="*/ 762998 w 1349129"/>
                            <a:gd name="connsiteY155" fmla="*/ 24198 h 375358"/>
                            <a:gd name="connsiteX156" fmla="*/ 677133 w 1349129"/>
                            <a:gd name="connsiteY156" fmla="*/ 48396 h 375358"/>
                            <a:gd name="connsiteX157" fmla="*/ 696985 w 1349129"/>
                            <a:gd name="connsiteY157" fmla="*/ 39069 h 375358"/>
                            <a:gd name="connsiteX158" fmla="*/ 631859 w 1349129"/>
                            <a:gd name="connsiteY158" fmla="*/ 53079 h 375358"/>
                            <a:gd name="connsiteX159" fmla="*/ 718895 w 1349129"/>
                            <a:gd name="connsiteY159" fmla="*/ 14831 h 375358"/>
                            <a:gd name="connsiteX160" fmla="*/ 612735 w 1349129"/>
                            <a:gd name="connsiteY160" fmla="*/ 49177 h 375358"/>
                            <a:gd name="connsiteX161" fmla="*/ 650984 w 1349129"/>
                            <a:gd name="connsiteY161" fmla="*/ 21075 h 375358"/>
                            <a:gd name="connsiteX162" fmla="*/ 593220 w 1349129"/>
                            <a:gd name="connsiteY162" fmla="*/ 49957 h 375358"/>
                            <a:gd name="connsiteX163" fmla="*/ 601417 w 1349129"/>
                            <a:gd name="connsiteY163" fmla="*/ 24588 h 375358"/>
                            <a:gd name="connsiteX164" fmla="*/ 528042 w 1349129"/>
                            <a:gd name="connsiteY164" fmla="*/ 64398 h 375358"/>
                            <a:gd name="connsiteX165" fmla="*/ 554581 w 1349129"/>
                            <a:gd name="connsiteY165" fmla="*/ 46835 h 375358"/>
                            <a:gd name="connsiteX166" fmla="*/ 521407 w 1349129"/>
                            <a:gd name="connsiteY166" fmla="*/ 64788 h 375358"/>
                            <a:gd name="connsiteX167" fmla="*/ 576048 w 1349129"/>
                            <a:gd name="connsiteY167" fmla="*/ 37858 h 375358"/>
                            <a:gd name="connsiteX168" fmla="*/ 526480 w 1349129"/>
                            <a:gd name="connsiteY168" fmla="*/ 48006 h 375358"/>
                            <a:gd name="connsiteX169" fmla="*/ 526871 w 1349129"/>
                            <a:gd name="connsiteY169" fmla="*/ 46835 h 375358"/>
                            <a:gd name="connsiteX170" fmla="*/ 561607 w 1349129"/>
                            <a:gd name="connsiteY170" fmla="*/ 33955 h 375358"/>
                            <a:gd name="connsiteX171" fmla="*/ 515552 w 1349129"/>
                            <a:gd name="connsiteY171" fmla="*/ 45664 h 375358"/>
                            <a:gd name="connsiteX172" fmla="*/ 519065 w 1349129"/>
                            <a:gd name="connsiteY172" fmla="*/ 41761 h 375358"/>
                            <a:gd name="connsiteX173" fmla="*/ 503453 w 1349129"/>
                            <a:gd name="connsiteY173" fmla="*/ 44883 h 375358"/>
                            <a:gd name="connsiteX174" fmla="*/ 515943 w 1349129"/>
                            <a:gd name="connsiteY174" fmla="*/ 40200 h 375358"/>
                            <a:gd name="connsiteX175" fmla="*/ 493696 w 1349129"/>
                            <a:gd name="connsiteY175" fmla="*/ 47225 h 375358"/>
                            <a:gd name="connsiteX176" fmla="*/ 460911 w 1349129"/>
                            <a:gd name="connsiteY176" fmla="*/ 57373 h 375358"/>
                            <a:gd name="connsiteX177" fmla="*/ 500331 w 1349129"/>
                            <a:gd name="connsiteY177" fmla="*/ 21856 h 375358"/>
                            <a:gd name="connsiteX178" fmla="*/ 437884 w 1349129"/>
                            <a:gd name="connsiteY178" fmla="*/ 59324 h 375358"/>
                            <a:gd name="connsiteX179" fmla="*/ 418760 w 1349129"/>
                            <a:gd name="connsiteY179" fmla="*/ 64008 h 375358"/>
                            <a:gd name="connsiteX180" fmla="*/ 420321 w 1349129"/>
                            <a:gd name="connsiteY180" fmla="*/ 57763 h 375358"/>
                            <a:gd name="connsiteX181" fmla="*/ 444129 w 1349129"/>
                            <a:gd name="connsiteY181" fmla="*/ 49957 h 375358"/>
                            <a:gd name="connsiteX182" fmla="*/ 422663 w 1349129"/>
                            <a:gd name="connsiteY182" fmla="*/ 51909 h 375358"/>
                            <a:gd name="connsiteX183" fmla="*/ 432810 w 1349129"/>
                            <a:gd name="connsiteY183" fmla="*/ 37468 h 375358"/>
                            <a:gd name="connsiteX184" fmla="*/ 437494 w 1349129"/>
                            <a:gd name="connsiteY184" fmla="*/ 34345 h 375358"/>
                            <a:gd name="connsiteX185" fmla="*/ 434762 w 1349129"/>
                            <a:gd name="connsiteY185" fmla="*/ 35516 h 375358"/>
                            <a:gd name="connsiteX186" fmla="*/ 487451 w 1349129"/>
                            <a:gd name="connsiteY186" fmla="*/ 0 h 375358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  <a:cxn ang="0">
                              <a:pos x="connsiteX61" y="connsiteY61"/>
                            </a:cxn>
                            <a:cxn ang="0">
                              <a:pos x="connsiteX62" y="connsiteY62"/>
                            </a:cxn>
                            <a:cxn ang="0">
                              <a:pos x="connsiteX63" y="connsiteY63"/>
                            </a:cxn>
                            <a:cxn ang="0">
                              <a:pos x="connsiteX64" y="connsiteY64"/>
                            </a:cxn>
                            <a:cxn ang="0">
                              <a:pos x="connsiteX65" y="connsiteY65"/>
                            </a:cxn>
                            <a:cxn ang="0">
                              <a:pos x="connsiteX66" y="connsiteY66"/>
                            </a:cxn>
                            <a:cxn ang="0">
                              <a:pos x="connsiteX67" y="connsiteY67"/>
                            </a:cxn>
                            <a:cxn ang="0">
                              <a:pos x="connsiteX68" y="connsiteY68"/>
                            </a:cxn>
                            <a:cxn ang="0">
                              <a:pos x="connsiteX69" y="connsiteY69"/>
                            </a:cxn>
                            <a:cxn ang="0">
                              <a:pos x="connsiteX70" y="connsiteY70"/>
                            </a:cxn>
                            <a:cxn ang="0">
                              <a:pos x="connsiteX71" y="connsiteY71"/>
                            </a:cxn>
                            <a:cxn ang="0">
                              <a:pos x="connsiteX72" y="connsiteY72"/>
                            </a:cxn>
                            <a:cxn ang="0">
                              <a:pos x="connsiteX73" y="connsiteY73"/>
                            </a:cxn>
                            <a:cxn ang="0">
                              <a:pos x="connsiteX74" y="connsiteY74"/>
                            </a:cxn>
                            <a:cxn ang="0">
                              <a:pos x="connsiteX75" y="connsiteY75"/>
                            </a:cxn>
                            <a:cxn ang="0">
                              <a:pos x="connsiteX76" y="connsiteY76"/>
                            </a:cxn>
                            <a:cxn ang="0">
                              <a:pos x="connsiteX77" y="connsiteY77"/>
                            </a:cxn>
                            <a:cxn ang="0">
                              <a:pos x="connsiteX78" y="connsiteY78"/>
                            </a:cxn>
                            <a:cxn ang="0">
                              <a:pos x="connsiteX79" y="connsiteY79"/>
                            </a:cxn>
                            <a:cxn ang="0">
                              <a:pos x="connsiteX80" y="connsiteY80"/>
                            </a:cxn>
                            <a:cxn ang="0">
                              <a:pos x="connsiteX81" y="connsiteY81"/>
                            </a:cxn>
                            <a:cxn ang="0">
                              <a:pos x="connsiteX82" y="connsiteY82"/>
                            </a:cxn>
                            <a:cxn ang="0">
                              <a:pos x="connsiteX83" y="connsiteY83"/>
                            </a:cxn>
                            <a:cxn ang="0">
                              <a:pos x="connsiteX84" y="connsiteY84"/>
                            </a:cxn>
                            <a:cxn ang="0">
                              <a:pos x="connsiteX85" y="connsiteY85"/>
                            </a:cxn>
                            <a:cxn ang="0">
                              <a:pos x="connsiteX86" y="connsiteY86"/>
                            </a:cxn>
                            <a:cxn ang="0">
                              <a:pos x="connsiteX87" y="connsiteY87"/>
                            </a:cxn>
                            <a:cxn ang="0">
                              <a:pos x="connsiteX88" y="connsiteY88"/>
                            </a:cxn>
                            <a:cxn ang="0">
                              <a:pos x="connsiteX89" y="connsiteY89"/>
                            </a:cxn>
                            <a:cxn ang="0">
                              <a:pos x="connsiteX90" y="connsiteY90"/>
                            </a:cxn>
                            <a:cxn ang="0">
                              <a:pos x="connsiteX91" y="connsiteY91"/>
                            </a:cxn>
                            <a:cxn ang="0">
                              <a:pos x="connsiteX92" y="connsiteY92"/>
                            </a:cxn>
                            <a:cxn ang="0">
                              <a:pos x="connsiteX93" y="connsiteY93"/>
                            </a:cxn>
                            <a:cxn ang="0">
                              <a:pos x="connsiteX94" y="connsiteY94"/>
                            </a:cxn>
                            <a:cxn ang="0">
                              <a:pos x="connsiteX95" y="connsiteY95"/>
                            </a:cxn>
                            <a:cxn ang="0">
                              <a:pos x="connsiteX96" y="connsiteY96"/>
                            </a:cxn>
                            <a:cxn ang="0">
                              <a:pos x="connsiteX97" y="connsiteY97"/>
                            </a:cxn>
                            <a:cxn ang="0">
                              <a:pos x="connsiteX98" y="connsiteY98"/>
                            </a:cxn>
                            <a:cxn ang="0">
                              <a:pos x="connsiteX99" y="connsiteY99"/>
                            </a:cxn>
                            <a:cxn ang="0">
                              <a:pos x="connsiteX100" y="connsiteY100"/>
                            </a:cxn>
                            <a:cxn ang="0">
                              <a:pos x="connsiteX101" y="connsiteY101"/>
                            </a:cxn>
                            <a:cxn ang="0">
                              <a:pos x="connsiteX102" y="connsiteY102"/>
                            </a:cxn>
                            <a:cxn ang="0">
                              <a:pos x="connsiteX103" y="connsiteY103"/>
                            </a:cxn>
                            <a:cxn ang="0">
                              <a:pos x="connsiteX104" y="connsiteY104"/>
                            </a:cxn>
                            <a:cxn ang="0">
                              <a:pos x="connsiteX105" y="connsiteY105"/>
                            </a:cxn>
                            <a:cxn ang="0">
                              <a:pos x="connsiteX106" y="connsiteY106"/>
                            </a:cxn>
                            <a:cxn ang="0">
                              <a:pos x="connsiteX107" y="connsiteY107"/>
                            </a:cxn>
                            <a:cxn ang="0">
                              <a:pos x="connsiteX108" y="connsiteY108"/>
                            </a:cxn>
                            <a:cxn ang="0">
                              <a:pos x="connsiteX109" y="connsiteY109"/>
                            </a:cxn>
                            <a:cxn ang="0">
                              <a:pos x="connsiteX110" y="connsiteY110"/>
                            </a:cxn>
                            <a:cxn ang="0">
                              <a:pos x="connsiteX111" y="connsiteY111"/>
                            </a:cxn>
                            <a:cxn ang="0">
                              <a:pos x="connsiteX112" y="connsiteY112"/>
                            </a:cxn>
                            <a:cxn ang="0">
                              <a:pos x="connsiteX113" y="connsiteY113"/>
                            </a:cxn>
                            <a:cxn ang="0">
                              <a:pos x="connsiteX114" y="connsiteY114"/>
                            </a:cxn>
                            <a:cxn ang="0">
                              <a:pos x="connsiteX115" y="connsiteY115"/>
                            </a:cxn>
                            <a:cxn ang="0">
                              <a:pos x="connsiteX116" y="connsiteY116"/>
                            </a:cxn>
                            <a:cxn ang="0">
                              <a:pos x="connsiteX117" y="connsiteY117"/>
                            </a:cxn>
                            <a:cxn ang="0">
                              <a:pos x="connsiteX118" y="connsiteY118"/>
                            </a:cxn>
                            <a:cxn ang="0">
                              <a:pos x="connsiteX119" y="connsiteY119"/>
                            </a:cxn>
                            <a:cxn ang="0">
                              <a:pos x="connsiteX120" y="connsiteY120"/>
                            </a:cxn>
                            <a:cxn ang="0">
                              <a:pos x="connsiteX121" y="connsiteY121"/>
                            </a:cxn>
                            <a:cxn ang="0">
                              <a:pos x="connsiteX122" y="connsiteY122"/>
                            </a:cxn>
                            <a:cxn ang="0">
                              <a:pos x="connsiteX123" y="connsiteY123"/>
                            </a:cxn>
                            <a:cxn ang="0">
                              <a:pos x="connsiteX124" y="connsiteY124"/>
                            </a:cxn>
                            <a:cxn ang="0">
                              <a:pos x="connsiteX125" y="connsiteY125"/>
                            </a:cxn>
                            <a:cxn ang="0">
                              <a:pos x="connsiteX126" y="connsiteY126"/>
                            </a:cxn>
                            <a:cxn ang="0">
                              <a:pos x="connsiteX127" y="connsiteY127"/>
                            </a:cxn>
                            <a:cxn ang="0">
                              <a:pos x="connsiteX128" y="connsiteY128"/>
                            </a:cxn>
                            <a:cxn ang="0">
                              <a:pos x="connsiteX129" y="connsiteY129"/>
                            </a:cxn>
                            <a:cxn ang="0">
                              <a:pos x="connsiteX130" y="connsiteY130"/>
                            </a:cxn>
                            <a:cxn ang="0">
                              <a:pos x="connsiteX131" y="connsiteY131"/>
                            </a:cxn>
                            <a:cxn ang="0">
                              <a:pos x="connsiteX132" y="connsiteY132"/>
                            </a:cxn>
                            <a:cxn ang="0">
                              <a:pos x="connsiteX133" y="connsiteY133"/>
                            </a:cxn>
                            <a:cxn ang="0">
                              <a:pos x="connsiteX134" y="connsiteY134"/>
                            </a:cxn>
                            <a:cxn ang="0">
                              <a:pos x="connsiteX135" y="connsiteY135"/>
                            </a:cxn>
                            <a:cxn ang="0">
                              <a:pos x="connsiteX136" y="connsiteY136"/>
                            </a:cxn>
                            <a:cxn ang="0">
                              <a:pos x="connsiteX137" y="connsiteY137"/>
                            </a:cxn>
                            <a:cxn ang="0">
                              <a:pos x="connsiteX138" y="connsiteY138"/>
                            </a:cxn>
                            <a:cxn ang="0">
                              <a:pos x="connsiteX139" y="connsiteY139"/>
                            </a:cxn>
                            <a:cxn ang="0">
                              <a:pos x="connsiteX140" y="connsiteY140"/>
                            </a:cxn>
                            <a:cxn ang="0">
                              <a:pos x="connsiteX141" y="connsiteY141"/>
                            </a:cxn>
                            <a:cxn ang="0">
                              <a:pos x="connsiteX142" y="connsiteY142"/>
                            </a:cxn>
                            <a:cxn ang="0">
                              <a:pos x="connsiteX143" y="connsiteY143"/>
                            </a:cxn>
                            <a:cxn ang="0">
                              <a:pos x="connsiteX144" y="connsiteY144"/>
                            </a:cxn>
                            <a:cxn ang="0">
                              <a:pos x="connsiteX145" y="connsiteY145"/>
                            </a:cxn>
                            <a:cxn ang="0">
                              <a:pos x="connsiteX146" y="connsiteY146"/>
                            </a:cxn>
                            <a:cxn ang="0">
                              <a:pos x="connsiteX147" y="connsiteY147"/>
                            </a:cxn>
                            <a:cxn ang="0">
                              <a:pos x="connsiteX148" y="connsiteY148"/>
                            </a:cxn>
                            <a:cxn ang="0">
                              <a:pos x="connsiteX149" y="connsiteY149"/>
                            </a:cxn>
                            <a:cxn ang="0">
                              <a:pos x="connsiteX150" y="connsiteY150"/>
                            </a:cxn>
                            <a:cxn ang="0">
                              <a:pos x="connsiteX151" y="connsiteY151"/>
                            </a:cxn>
                            <a:cxn ang="0">
                              <a:pos x="connsiteX152" y="connsiteY152"/>
                            </a:cxn>
                            <a:cxn ang="0">
                              <a:pos x="connsiteX153" y="connsiteY153"/>
                            </a:cxn>
                            <a:cxn ang="0">
                              <a:pos x="connsiteX154" y="connsiteY154"/>
                            </a:cxn>
                            <a:cxn ang="0">
                              <a:pos x="connsiteX155" y="connsiteY155"/>
                            </a:cxn>
                            <a:cxn ang="0">
                              <a:pos x="connsiteX156" y="connsiteY156"/>
                            </a:cxn>
                            <a:cxn ang="0">
                              <a:pos x="connsiteX157" y="connsiteY157"/>
                            </a:cxn>
                            <a:cxn ang="0">
                              <a:pos x="connsiteX158" y="connsiteY158"/>
                            </a:cxn>
                            <a:cxn ang="0">
                              <a:pos x="connsiteX159" y="connsiteY159"/>
                            </a:cxn>
                            <a:cxn ang="0">
                              <a:pos x="connsiteX160" y="connsiteY160"/>
                            </a:cxn>
                            <a:cxn ang="0">
                              <a:pos x="connsiteX161" y="connsiteY161"/>
                            </a:cxn>
                            <a:cxn ang="0">
                              <a:pos x="connsiteX162" y="connsiteY162"/>
                            </a:cxn>
                            <a:cxn ang="0">
                              <a:pos x="connsiteX163" y="connsiteY163"/>
                            </a:cxn>
                            <a:cxn ang="0">
                              <a:pos x="connsiteX164" y="connsiteY164"/>
                            </a:cxn>
                            <a:cxn ang="0">
                              <a:pos x="connsiteX165" y="connsiteY165"/>
                            </a:cxn>
                            <a:cxn ang="0">
                              <a:pos x="connsiteX166" y="connsiteY166"/>
                            </a:cxn>
                            <a:cxn ang="0">
                              <a:pos x="connsiteX167" y="connsiteY167"/>
                            </a:cxn>
                            <a:cxn ang="0">
                              <a:pos x="connsiteX168" y="connsiteY168"/>
                            </a:cxn>
                            <a:cxn ang="0">
                              <a:pos x="connsiteX169" y="connsiteY169"/>
                            </a:cxn>
                            <a:cxn ang="0">
                              <a:pos x="connsiteX170" y="connsiteY170"/>
                            </a:cxn>
                            <a:cxn ang="0">
                              <a:pos x="connsiteX171" y="connsiteY171"/>
                            </a:cxn>
                            <a:cxn ang="0">
                              <a:pos x="connsiteX172" y="connsiteY172"/>
                            </a:cxn>
                            <a:cxn ang="0">
                              <a:pos x="connsiteX173" y="connsiteY173"/>
                            </a:cxn>
                            <a:cxn ang="0">
                              <a:pos x="connsiteX174" y="connsiteY174"/>
                            </a:cxn>
                            <a:cxn ang="0">
                              <a:pos x="connsiteX175" y="connsiteY175"/>
                            </a:cxn>
                            <a:cxn ang="0">
                              <a:pos x="connsiteX176" y="connsiteY176"/>
                            </a:cxn>
                            <a:cxn ang="0">
                              <a:pos x="connsiteX177" y="connsiteY177"/>
                            </a:cxn>
                            <a:cxn ang="0">
                              <a:pos x="connsiteX178" y="connsiteY178"/>
                            </a:cxn>
                            <a:cxn ang="0">
                              <a:pos x="connsiteX179" y="connsiteY179"/>
                            </a:cxn>
                            <a:cxn ang="0">
                              <a:pos x="connsiteX180" y="connsiteY180"/>
                            </a:cxn>
                            <a:cxn ang="0">
                              <a:pos x="connsiteX181" y="connsiteY181"/>
                            </a:cxn>
                            <a:cxn ang="0">
                              <a:pos x="connsiteX182" y="connsiteY182"/>
                            </a:cxn>
                            <a:cxn ang="0">
                              <a:pos x="connsiteX183" y="connsiteY183"/>
                            </a:cxn>
                            <a:cxn ang="0">
                              <a:pos x="connsiteX184" y="connsiteY184"/>
                            </a:cxn>
                            <a:cxn ang="0">
                              <a:pos x="connsiteX185" y="connsiteY185"/>
                            </a:cxn>
                            <a:cxn ang="0">
                              <a:pos x="connsiteX186" y="connsiteY186"/>
                            </a:cxn>
                          </a:cxnLst>
                          <a:rect l="l" t="t" r="r" b="b"/>
                          <a:pathLst>
                            <a:path w="1349129" h="375358">
                              <a:moveTo>
                                <a:pt x="118624" y="96012"/>
                              </a:moveTo>
                              <a:cubicBezTo>
                                <a:pt x="118234" y="98353"/>
                                <a:pt x="117454" y="100305"/>
                                <a:pt x="116283" y="102647"/>
                              </a:cubicBezTo>
                              <a:cubicBezTo>
                                <a:pt x="101452" y="107330"/>
                                <a:pt x="86621" y="112404"/>
                                <a:pt x="72180" y="118649"/>
                              </a:cubicBezTo>
                              <a:cubicBezTo>
                                <a:pt x="72180" y="118649"/>
                                <a:pt x="72570" y="118258"/>
                                <a:pt x="72570" y="118258"/>
                              </a:cubicBezTo>
                              <a:cubicBezTo>
                                <a:pt x="88572" y="111233"/>
                                <a:pt x="104964" y="104208"/>
                                <a:pt x="118624" y="96012"/>
                              </a:cubicBezTo>
                              <a:close/>
                              <a:moveTo>
                                <a:pt x="266155" y="72594"/>
                              </a:moveTo>
                              <a:cubicBezTo>
                                <a:pt x="264204" y="74546"/>
                                <a:pt x="262252" y="76107"/>
                                <a:pt x="260301" y="77668"/>
                              </a:cubicBezTo>
                              <a:cubicBezTo>
                                <a:pt x="249373" y="81571"/>
                                <a:pt x="238835" y="86254"/>
                                <a:pt x="226736" y="92109"/>
                              </a:cubicBezTo>
                              <a:cubicBezTo>
                                <a:pt x="227126" y="89377"/>
                                <a:pt x="228687" y="87035"/>
                                <a:pt x="230639" y="85474"/>
                              </a:cubicBezTo>
                              <a:cubicBezTo>
                                <a:pt x="236493" y="83522"/>
                                <a:pt x="242738" y="81571"/>
                                <a:pt x="248982" y="80010"/>
                              </a:cubicBezTo>
                              <a:cubicBezTo>
                                <a:pt x="245860" y="80010"/>
                                <a:pt x="242738" y="80010"/>
                                <a:pt x="239615" y="80010"/>
                              </a:cubicBezTo>
                              <a:cubicBezTo>
                                <a:pt x="247031" y="77278"/>
                                <a:pt x="256788" y="75326"/>
                                <a:pt x="266155" y="72594"/>
                              </a:cubicBezTo>
                              <a:close/>
                              <a:moveTo>
                                <a:pt x="394952" y="67520"/>
                              </a:moveTo>
                              <a:cubicBezTo>
                                <a:pt x="394561" y="67911"/>
                                <a:pt x="394171" y="68691"/>
                                <a:pt x="393781" y="69081"/>
                              </a:cubicBezTo>
                              <a:cubicBezTo>
                                <a:pt x="393000" y="69081"/>
                                <a:pt x="392610" y="69081"/>
                                <a:pt x="391829" y="69472"/>
                              </a:cubicBezTo>
                              <a:cubicBezTo>
                                <a:pt x="391829" y="69081"/>
                                <a:pt x="391829" y="69081"/>
                                <a:pt x="392220" y="68691"/>
                              </a:cubicBezTo>
                              <a:cubicBezTo>
                                <a:pt x="393000" y="68301"/>
                                <a:pt x="394171" y="67911"/>
                                <a:pt x="394952" y="67520"/>
                              </a:cubicBezTo>
                              <a:close/>
                              <a:moveTo>
                                <a:pt x="378950" y="65179"/>
                              </a:moveTo>
                              <a:cubicBezTo>
                                <a:pt x="374266" y="68301"/>
                                <a:pt x="368802" y="71423"/>
                                <a:pt x="362948" y="74155"/>
                              </a:cubicBezTo>
                              <a:cubicBezTo>
                                <a:pt x="359045" y="75716"/>
                                <a:pt x="355142" y="77278"/>
                                <a:pt x="350849" y="79229"/>
                              </a:cubicBezTo>
                              <a:cubicBezTo>
                                <a:pt x="359435" y="74155"/>
                                <a:pt x="369192" y="69472"/>
                                <a:pt x="378950" y="65179"/>
                              </a:cubicBezTo>
                              <a:close/>
                              <a:moveTo>
                                <a:pt x="410563" y="49957"/>
                              </a:moveTo>
                              <a:cubicBezTo>
                                <a:pt x="408222" y="53079"/>
                                <a:pt x="405490" y="55421"/>
                                <a:pt x="403148" y="57763"/>
                              </a:cubicBezTo>
                              <a:cubicBezTo>
                                <a:pt x="400416" y="58544"/>
                                <a:pt x="397684" y="59714"/>
                                <a:pt x="394952" y="60495"/>
                              </a:cubicBezTo>
                              <a:cubicBezTo>
                                <a:pt x="395342" y="59324"/>
                                <a:pt x="395732" y="58153"/>
                                <a:pt x="395732" y="56982"/>
                              </a:cubicBezTo>
                              <a:cubicBezTo>
                                <a:pt x="400806" y="54641"/>
                                <a:pt x="405490" y="52299"/>
                                <a:pt x="410563" y="49957"/>
                              </a:cubicBezTo>
                              <a:close/>
                              <a:moveTo>
                                <a:pt x="523748" y="49177"/>
                              </a:moveTo>
                              <a:cubicBezTo>
                                <a:pt x="521407" y="50347"/>
                                <a:pt x="519065" y="51909"/>
                                <a:pt x="516723" y="53079"/>
                              </a:cubicBezTo>
                              <a:cubicBezTo>
                                <a:pt x="515943" y="53079"/>
                                <a:pt x="515162" y="53470"/>
                                <a:pt x="514381" y="53860"/>
                              </a:cubicBezTo>
                              <a:cubicBezTo>
                                <a:pt x="517113" y="51909"/>
                                <a:pt x="520626" y="50347"/>
                                <a:pt x="523748" y="49177"/>
                              </a:cubicBezTo>
                              <a:close/>
                              <a:moveTo>
                                <a:pt x="729823" y="32004"/>
                              </a:moveTo>
                              <a:cubicBezTo>
                                <a:pt x="720066" y="33956"/>
                                <a:pt x="710406" y="34931"/>
                                <a:pt x="701429" y="36980"/>
                              </a:cubicBezTo>
                              <a:lnTo>
                                <a:pt x="696985" y="39069"/>
                              </a:lnTo>
                              <a:close/>
                              <a:moveTo>
                                <a:pt x="487451" y="0"/>
                              </a:moveTo>
                              <a:cubicBezTo>
                                <a:pt x="462082" y="11708"/>
                                <a:pt x="440226" y="24978"/>
                                <a:pt x="421492" y="40590"/>
                              </a:cubicBezTo>
                              <a:cubicBezTo>
                                <a:pt x="413686" y="44103"/>
                                <a:pt x="405490" y="47615"/>
                                <a:pt x="397294" y="51128"/>
                              </a:cubicBezTo>
                              <a:cubicBezTo>
                                <a:pt x="396903" y="46835"/>
                                <a:pt x="394171" y="42151"/>
                                <a:pt x="387536" y="38248"/>
                              </a:cubicBezTo>
                              <a:cubicBezTo>
                                <a:pt x="389878" y="45664"/>
                                <a:pt x="389488" y="51128"/>
                                <a:pt x="386756" y="55812"/>
                              </a:cubicBezTo>
                              <a:cubicBezTo>
                                <a:pt x="371534" y="62447"/>
                                <a:pt x="355923" y="67911"/>
                                <a:pt x="338750" y="71423"/>
                              </a:cubicBezTo>
                              <a:cubicBezTo>
                                <a:pt x="348897" y="64788"/>
                                <a:pt x="364119" y="61666"/>
                                <a:pt x="373876" y="56202"/>
                              </a:cubicBezTo>
                              <a:cubicBezTo>
                                <a:pt x="359045" y="56982"/>
                                <a:pt x="347726" y="62056"/>
                                <a:pt x="337579" y="67911"/>
                              </a:cubicBezTo>
                              <a:cubicBezTo>
                                <a:pt x="361387" y="46835"/>
                                <a:pt x="386756" y="32004"/>
                                <a:pt x="423833" y="19514"/>
                              </a:cubicBezTo>
                              <a:cubicBezTo>
                                <a:pt x="397294" y="27710"/>
                                <a:pt x="373095" y="38248"/>
                                <a:pt x="351239" y="50738"/>
                              </a:cubicBezTo>
                              <a:cubicBezTo>
                                <a:pt x="341091" y="52299"/>
                                <a:pt x="327041" y="56982"/>
                                <a:pt x="313771" y="64788"/>
                              </a:cubicBezTo>
                              <a:cubicBezTo>
                                <a:pt x="310649" y="65959"/>
                                <a:pt x="307136" y="67130"/>
                                <a:pt x="304014" y="68691"/>
                              </a:cubicBezTo>
                              <a:cubicBezTo>
                                <a:pt x="305965" y="66740"/>
                                <a:pt x="307916" y="64788"/>
                                <a:pt x="310258" y="62837"/>
                              </a:cubicBezTo>
                              <a:cubicBezTo>
                                <a:pt x="297769" y="69862"/>
                                <a:pt x="281767" y="77668"/>
                                <a:pt x="267326" y="85083"/>
                              </a:cubicBezTo>
                              <a:cubicBezTo>
                                <a:pt x="264204" y="86645"/>
                                <a:pt x="261472" y="87816"/>
                                <a:pt x="258349" y="88986"/>
                              </a:cubicBezTo>
                              <a:cubicBezTo>
                                <a:pt x="263813" y="84303"/>
                                <a:pt x="268497" y="78449"/>
                                <a:pt x="272010" y="72594"/>
                              </a:cubicBezTo>
                              <a:cubicBezTo>
                                <a:pt x="272790" y="71033"/>
                                <a:pt x="273571" y="69472"/>
                                <a:pt x="274351" y="68301"/>
                              </a:cubicBezTo>
                              <a:cubicBezTo>
                                <a:pt x="275913" y="67520"/>
                                <a:pt x="277083" y="67130"/>
                                <a:pt x="278644" y="66349"/>
                              </a:cubicBezTo>
                              <a:cubicBezTo>
                                <a:pt x="277474" y="66349"/>
                                <a:pt x="276303" y="66740"/>
                                <a:pt x="275522" y="66740"/>
                              </a:cubicBezTo>
                              <a:cubicBezTo>
                                <a:pt x="276303" y="65179"/>
                                <a:pt x="276693" y="63617"/>
                                <a:pt x="277083" y="62056"/>
                              </a:cubicBezTo>
                              <a:cubicBezTo>
                                <a:pt x="275522" y="63617"/>
                                <a:pt x="273571" y="65569"/>
                                <a:pt x="272010" y="67130"/>
                              </a:cubicBezTo>
                              <a:cubicBezTo>
                                <a:pt x="257569" y="69081"/>
                                <a:pt x="245860" y="74155"/>
                                <a:pt x="234151" y="79619"/>
                              </a:cubicBezTo>
                              <a:cubicBezTo>
                                <a:pt x="229077" y="80010"/>
                                <a:pt x="224004" y="80790"/>
                                <a:pt x="219320" y="81571"/>
                              </a:cubicBezTo>
                              <a:cubicBezTo>
                                <a:pt x="222052" y="79619"/>
                                <a:pt x="224784" y="77668"/>
                                <a:pt x="226345" y="76107"/>
                              </a:cubicBezTo>
                              <a:cubicBezTo>
                                <a:pt x="219320" y="78839"/>
                                <a:pt x="212295" y="81961"/>
                                <a:pt x="205270" y="85083"/>
                              </a:cubicBezTo>
                              <a:cubicBezTo>
                                <a:pt x="204489" y="85474"/>
                                <a:pt x="204099" y="85474"/>
                                <a:pt x="203318" y="85474"/>
                              </a:cubicBezTo>
                              <a:cubicBezTo>
                                <a:pt x="211905" y="76497"/>
                                <a:pt x="219710" y="67520"/>
                                <a:pt x="229858" y="60105"/>
                              </a:cubicBezTo>
                              <a:cubicBezTo>
                                <a:pt x="211514" y="71423"/>
                                <a:pt x="194341" y="85083"/>
                                <a:pt x="176388" y="96402"/>
                              </a:cubicBezTo>
                              <a:cubicBezTo>
                                <a:pt x="172095" y="97963"/>
                                <a:pt x="167411" y="99134"/>
                                <a:pt x="162728" y="100305"/>
                              </a:cubicBezTo>
                              <a:cubicBezTo>
                                <a:pt x="165460" y="96402"/>
                                <a:pt x="169363" y="92499"/>
                                <a:pt x="174046" y="89377"/>
                              </a:cubicBezTo>
                              <a:cubicBezTo>
                                <a:pt x="168192" y="92109"/>
                                <a:pt x="162337" y="94451"/>
                                <a:pt x="156093" y="96792"/>
                              </a:cubicBezTo>
                              <a:cubicBezTo>
                                <a:pt x="157264" y="94451"/>
                                <a:pt x="158434" y="92109"/>
                                <a:pt x="159605" y="89767"/>
                              </a:cubicBezTo>
                              <a:cubicBezTo>
                                <a:pt x="159996" y="89767"/>
                                <a:pt x="160386" y="89377"/>
                                <a:pt x="161166" y="89377"/>
                              </a:cubicBezTo>
                              <a:cubicBezTo>
                                <a:pt x="160776" y="89377"/>
                                <a:pt x="160386" y="89377"/>
                                <a:pt x="159996" y="89377"/>
                              </a:cubicBezTo>
                              <a:cubicBezTo>
                                <a:pt x="171314" y="69472"/>
                                <a:pt x="189658" y="50347"/>
                                <a:pt x="215417" y="39810"/>
                              </a:cubicBezTo>
                              <a:cubicBezTo>
                                <a:pt x="179510" y="46054"/>
                                <a:pt x="168192" y="70252"/>
                                <a:pt x="151019" y="90938"/>
                              </a:cubicBezTo>
                              <a:cubicBezTo>
                                <a:pt x="147116" y="92109"/>
                                <a:pt x="143213" y="93280"/>
                                <a:pt x="139700" y="94841"/>
                              </a:cubicBezTo>
                              <a:cubicBezTo>
                                <a:pt x="143213" y="94060"/>
                                <a:pt x="146335" y="92889"/>
                                <a:pt x="149848" y="92109"/>
                              </a:cubicBezTo>
                              <a:cubicBezTo>
                                <a:pt x="147116" y="95231"/>
                                <a:pt x="143994" y="98353"/>
                                <a:pt x="140871" y="101476"/>
                              </a:cubicBezTo>
                              <a:cubicBezTo>
                                <a:pt x="137359" y="102647"/>
                                <a:pt x="133456" y="103818"/>
                                <a:pt x="129553" y="104598"/>
                              </a:cubicBezTo>
                              <a:cubicBezTo>
                                <a:pt x="130333" y="102647"/>
                                <a:pt x="130724" y="100695"/>
                                <a:pt x="131114" y="98744"/>
                              </a:cubicBezTo>
                              <a:cubicBezTo>
                                <a:pt x="133846" y="97183"/>
                                <a:pt x="136578" y="95621"/>
                                <a:pt x="139310" y="94451"/>
                              </a:cubicBezTo>
                              <a:cubicBezTo>
                                <a:pt x="136578" y="95231"/>
                                <a:pt x="133846" y="96012"/>
                                <a:pt x="131114" y="96792"/>
                              </a:cubicBezTo>
                              <a:cubicBezTo>
                                <a:pt x="131114" y="94060"/>
                                <a:pt x="129943" y="91328"/>
                                <a:pt x="127211" y="89377"/>
                              </a:cubicBezTo>
                              <a:cubicBezTo>
                                <a:pt x="134236" y="84693"/>
                                <a:pt x="140871" y="79229"/>
                                <a:pt x="145945" y="73765"/>
                              </a:cubicBezTo>
                              <a:cubicBezTo>
                                <a:pt x="138529" y="78449"/>
                                <a:pt x="131114" y="82742"/>
                                <a:pt x="123308" y="87035"/>
                              </a:cubicBezTo>
                              <a:cubicBezTo>
                                <a:pt x="122137" y="86254"/>
                                <a:pt x="120966" y="85864"/>
                                <a:pt x="119405" y="85474"/>
                              </a:cubicBezTo>
                              <a:cubicBezTo>
                                <a:pt x="119795" y="86645"/>
                                <a:pt x="119795" y="87816"/>
                                <a:pt x="119795" y="88986"/>
                              </a:cubicBezTo>
                              <a:cubicBezTo>
                                <a:pt x="112770" y="92889"/>
                                <a:pt x="105355" y="96402"/>
                                <a:pt x="98329" y="99915"/>
                              </a:cubicBezTo>
                              <a:cubicBezTo>
                                <a:pt x="90914" y="101866"/>
                                <a:pt x="84279" y="104988"/>
                                <a:pt x="78815" y="108891"/>
                              </a:cubicBezTo>
                              <a:cubicBezTo>
                                <a:pt x="72960" y="111623"/>
                                <a:pt x="66716" y="114355"/>
                                <a:pt x="60471" y="117087"/>
                              </a:cubicBezTo>
                              <a:cubicBezTo>
                                <a:pt x="67496" y="108501"/>
                                <a:pt x="85450" y="107330"/>
                                <a:pt x="91694" y="98353"/>
                              </a:cubicBezTo>
                              <a:cubicBezTo>
                                <a:pt x="75692" y="100305"/>
                                <a:pt x="65154" y="106940"/>
                                <a:pt x="55787" y="113965"/>
                              </a:cubicBezTo>
                              <a:cubicBezTo>
                                <a:pt x="74131" y="94451"/>
                                <a:pt x="97549" y="78449"/>
                                <a:pt x="125650" y="65959"/>
                              </a:cubicBezTo>
                              <a:cubicBezTo>
                                <a:pt x="92085" y="80790"/>
                                <a:pt x="60471" y="101476"/>
                                <a:pt x="35102" y="123722"/>
                              </a:cubicBezTo>
                              <a:cubicBezTo>
                                <a:pt x="34712" y="123722"/>
                                <a:pt x="34712" y="123332"/>
                                <a:pt x="34321" y="123332"/>
                              </a:cubicBezTo>
                              <a:cubicBezTo>
                                <a:pt x="36273" y="118649"/>
                                <a:pt x="39005" y="113575"/>
                                <a:pt x="49933" y="110453"/>
                              </a:cubicBezTo>
                              <a:cubicBezTo>
                                <a:pt x="42908" y="111233"/>
                                <a:pt x="37053" y="114355"/>
                                <a:pt x="31199" y="118649"/>
                              </a:cubicBezTo>
                              <a:cubicBezTo>
                                <a:pt x="30809" y="115136"/>
                                <a:pt x="32760" y="111233"/>
                                <a:pt x="31980" y="106550"/>
                              </a:cubicBezTo>
                              <a:cubicBezTo>
                                <a:pt x="26906" y="119039"/>
                                <a:pt x="14807" y="126845"/>
                                <a:pt x="1146" y="133480"/>
                              </a:cubicBezTo>
                              <a:cubicBezTo>
                                <a:pt x="3878" y="129577"/>
                                <a:pt x="5830" y="126455"/>
                                <a:pt x="8172" y="122942"/>
                              </a:cubicBezTo>
                              <a:cubicBezTo>
                                <a:pt x="10513" y="119429"/>
                                <a:pt x="13245" y="115526"/>
                                <a:pt x="16368" y="110843"/>
                              </a:cubicBezTo>
                              <a:cubicBezTo>
                                <a:pt x="11684" y="115917"/>
                                <a:pt x="6611" y="120990"/>
                                <a:pt x="1537" y="125284"/>
                              </a:cubicBezTo>
                              <a:lnTo>
                                <a:pt x="0" y="125829"/>
                              </a:lnTo>
                              <a:lnTo>
                                <a:pt x="0" y="375358"/>
                              </a:lnTo>
                              <a:lnTo>
                                <a:pt x="1349129" y="375358"/>
                              </a:lnTo>
                              <a:lnTo>
                                <a:pt x="1349129" y="129617"/>
                              </a:lnTo>
                              <a:lnTo>
                                <a:pt x="1325019" y="134260"/>
                              </a:lnTo>
                              <a:lnTo>
                                <a:pt x="1349129" y="121201"/>
                              </a:lnTo>
                              <a:lnTo>
                                <a:pt x="1349129" y="120395"/>
                              </a:lnTo>
                              <a:lnTo>
                                <a:pt x="1312920" y="132699"/>
                              </a:lnTo>
                              <a:cubicBezTo>
                                <a:pt x="1321312" y="122161"/>
                                <a:pt x="1331850" y="116502"/>
                                <a:pt x="1343315" y="113819"/>
                              </a:cubicBezTo>
                              <a:lnTo>
                                <a:pt x="1349129" y="113653"/>
                              </a:lnTo>
                              <a:lnTo>
                                <a:pt x="1349129" y="110686"/>
                              </a:lnTo>
                              <a:lnTo>
                                <a:pt x="1346486" y="110502"/>
                              </a:lnTo>
                              <a:cubicBezTo>
                                <a:pt x="1336045" y="112112"/>
                                <a:pt x="1325995" y="115527"/>
                                <a:pt x="1316042" y="119039"/>
                              </a:cubicBezTo>
                              <a:cubicBezTo>
                                <a:pt x="1321116" y="110258"/>
                                <a:pt x="1329117" y="108892"/>
                                <a:pt x="1337655" y="108794"/>
                              </a:cubicBezTo>
                              <a:lnTo>
                                <a:pt x="1349129" y="107577"/>
                              </a:lnTo>
                              <a:lnTo>
                                <a:pt x="1349129" y="104688"/>
                              </a:lnTo>
                              <a:lnTo>
                                <a:pt x="1341716" y="103872"/>
                              </a:lnTo>
                              <a:cubicBezTo>
                                <a:pt x="1321995" y="104769"/>
                                <a:pt x="1305017" y="113185"/>
                                <a:pt x="1287161" y="110843"/>
                              </a:cubicBezTo>
                              <a:cubicBezTo>
                                <a:pt x="1299260" y="112404"/>
                                <a:pt x="1300041" y="98353"/>
                                <a:pt x="1320336" y="100695"/>
                              </a:cubicBezTo>
                              <a:cubicBezTo>
                                <a:pt x="1303163" y="94841"/>
                                <a:pt x="1281307" y="110062"/>
                                <a:pt x="1257108" y="106940"/>
                              </a:cubicBezTo>
                              <a:cubicBezTo>
                                <a:pt x="1271159" y="99134"/>
                                <a:pt x="1278184" y="95621"/>
                                <a:pt x="1292235" y="87816"/>
                              </a:cubicBezTo>
                              <a:cubicBezTo>
                                <a:pt x="1264914" y="98353"/>
                                <a:pt x="1239155" y="104598"/>
                                <a:pt x="1209102" y="101476"/>
                              </a:cubicBezTo>
                              <a:cubicBezTo>
                                <a:pt x="1219640" y="79619"/>
                                <a:pt x="1245400" y="105769"/>
                                <a:pt x="1260231" y="93670"/>
                              </a:cubicBezTo>
                              <a:cubicBezTo>
                                <a:pt x="1230959" y="85474"/>
                                <a:pt x="1198955" y="90938"/>
                                <a:pt x="1166951" y="96792"/>
                              </a:cubicBezTo>
                              <a:cubicBezTo>
                                <a:pt x="1198955" y="90938"/>
                                <a:pt x="1224714" y="84693"/>
                                <a:pt x="1252815" y="69472"/>
                              </a:cubicBezTo>
                              <a:cubicBezTo>
                                <a:pt x="1219640" y="79619"/>
                                <a:pt x="1186856" y="89767"/>
                                <a:pt x="1149778" y="90157"/>
                              </a:cubicBezTo>
                              <a:cubicBezTo>
                                <a:pt x="1172805" y="64788"/>
                                <a:pt x="1213005" y="50738"/>
                                <a:pt x="1251644" y="46054"/>
                              </a:cubicBezTo>
                              <a:cubicBezTo>
                                <a:pt x="1206761" y="49957"/>
                                <a:pt x="1172025" y="69472"/>
                                <a:pt x="1132605" y="83522"/>
                              </a:cubicBezTo>
                              <a:cubicBezTo>
                                <a:pt x="1146265" y="75716"/>
                                <a:pt x="1154071" y="67520"/>
                                <a:pt x="1143533" y="56982"/>
                              </a:cubicBezTo>
                              <a:cubicBezTo>
                                <a:pt x="1132605" y="83522"/>
                                <a:pt x="1096308" y="79619"/>
                                <a:pt x="1070549" y="86254"/>
                              </a:cubicBezTo>
                              <a:cubicBezTo>
                                <a:pt x="1071329" y="80010"/>
                                <a:pt x="1077574" y="76497"/>
                                <a:pt x="1085380" y="75326"/>
                              </a:cubicBezTo>
                              <a:cubicBezTo>
                                <a:pt x="1077184" y="76497"/>
                                <a:pt x="1069378" y="79619"/>
                                <a:pt x="1064304" y="85474"/>
                              </a:cubicBezTo>
                              <a:cubicBezTo>
                                <a:pt x="1074061" y="63227"/>
                                <a:pt x="1103723" y="71033"/>
                                <a:pt x="1123238" y="64008"/>
                              </a:cubicBezTo>
                              <a:lnTo>
                                <a:pt x="1092801" y="62247"/>
                              </a:lnTo>
                              <a:lnTo>
                                <a:pt x="1060401" y="71033"/>
                              </a:lnTo>
                              <a:cubicBezTo>
                                <a:pt x="1070158" y="67521"/>
                                <a:pt x="1080013" y="63910"/>
                                <a:pt x="1090356" y="62105"/>
                              </a:cubicBezTo>
                              <a:lnTo>
                                <a:pt x="1092801" y="62247"/>
                              </a:lnTo>
                              <a:lnTo>
                                <a:pt x="1106455" y="58544"/>
                              </a:lnTo>
                              <a:cubicBezTo>
                                <a:pt x="1077184" y="51518"/>
                                <a:pt x="1055717" y="67130"/>
                                <a:pt x="1031519" y="65179"/>
                              </a:cubicBezTo>
                              <a:cubicBezTo>
                                <a:pt x="1043618" y="66349"/>
                                <a:pt x="1052205" y="53860"/>
                                <a:pt x="1064304" y="55031"/>
                              </a:cubicBezTo>
                              <a:cubicBezTo>
                                <a:pt x="1040106" y="52689"/>
                                <a:pt x="1024884" y="69081"/>
                                <a:pt x="1001467" y="62447"/>
                              </a:cubicBezTo>
                              <a:cubicBezTo>
                                <a:pt x="1015127" y="55031"/>
                                <a:pt x="1022152" y="51128"/>
                                <a:pt x="1035812" y="43712"/>
                              </a:cubicBezTo>
                              <a:cubicBezTo>
                                <a:pt x="1008882" y="54250"/>
                                <a:pt x="983513" y="60885"/>
                                <a:pt x="953070" y="58153"/>
                              </a:cubicBezTo>
                              <a:cubicBezTo>
                                <a:pt x="966730" y="50738"/>
                                <a:pt x="985074" y="52299"/>
                                <a:pt x="997954" y="49177"/>
                              </a:cubicBezTo>
                              <a:cubicBezTo>
                                <a:pt x="967511" y="46445"/>
                                <a:pt x="941752" y="52689"/>
                                <a:pt x="909748" y="58544"/>
                              </a:cubicBezTo>
                              <a:cubicBezTo>
                                <a:pt x="936288" y="47615"/>
                                <a:pt x="974536" y="42542"/>
                                <a:pt x="996002" y="26930"/>
                              </a:cubicBezTo>
                              <a:cubicBezTo>
                                <a:pt x="962437" y="41371"/>
                                <a:pt x="924969" y="42151"/>
                                <a:pt x="892185" y="52689"/>
                              </a:cubicBezTo>
                              <a:cubicBezTo>
                                <a:pt x="915212" y="23808"/>
                                <a:pt x="954631" y="14050"/>
                                <a:pt x="993661" y="4683"/>
                              </a:cubicBezTo>
                              <a:cubicBezTo>
                                <a:pt x="942923" y="8586"/>
                                <a:pt x="907406" y="32004"/>
                                <a:pt x="867206" y="51128"/>
                              </a:cubicBezTo>
                              <a:cubicBezTo>
                                <a:pt x="874621" y="42932"/>
                                <a:pt x="888282" y="35126"/>
                                <a:pt x="877744" y="21466"/>
                              </a:cubicBezTo>
                              <a:cubicBezTo>
                                <a:pt x="867596" y="46835"/>
                                <a:pt x="828957" y="53079"/>
                                <a:pt x="803588" y="56202"/>
                              </a:cubicBezTo>
                              <a:cubicBezTo>
                                <a:pt x="810223" y="52299"/>
                                <a:pt x="823493" y="48396"/>
                                <a:pt x="830518" y="44493"/>
                              </a:cubicBezTo>
                              <a:cubicBezTo>
                                <a:pt x="817248" y="48006"/>
                                <a:pt x="810613" y="51909"/>
                                <a:pt x="797344" y="55812"/>
                              </a:cubicBezTo>
                              <a:cubicBezTo>
                                <a:pt x="805149" y="40200"/>
                                <a:pt x="834421" y="32784"/>
                                <a:pt x="858619" y="33175"/>
                              </a:cubicBezTo>
                              <a:cubicBezTo>
                                <a:pt x="835202" y="32394"/>
                                <a:pt x="811394" y="35907"/>
                                <a:pt x="792270" y="46835"/>
                              </a:cubicBezTo>
                              <a:cubicBezTo>
                                <a:pt x="800856" y="30052"/>
                                <a:pt x="831299" y="39810"/>
                                <a:pt x="845350" y="27710"/>
                              </a:cubicBezTo>
                              <a:cubicBezTo>
                                <a:pt x="813345" y="30443"/>
                                <a:pt x="786806" y="37858"/>
                                <a:pt x="760656" y="45664"/>
                              </a:cubicBezTo>
                              <a:cubicBezTo>
                                <a:pt x="768072" y="37468"/>
                                <a:pt x="786806" y="37858"/>
                                <a:pt x="794221" y="29662"/>
                              </a:cubicBezTo>
                              <a:cubicBezTo>
                                <a:pt x="774316" y="37468"/>
                                <a:pt x="754021" y="45274"/>
                                <a:pt x="728652" y="44883"/>
                              </a:cubicBezTo>
                              <a:cubicBezTo>
                                <a:pt x="742312" y="36687"/>
                                <a:pt x="753240" y="36297"/>
                                <a:pt x="762998" y="24198"/>
                              </a:cubicBezTo>
                              <a:cubicBezTo>
                                <a:pt x="741532" y="44883"/>
                                <a:pt x="703673" y="40200"/>
                                <a:pt x="677133" y="48396"/>
                              </a:cubicBezTo>
                              <a:lnTo>
                                <a:pt x="696985" y="39069"/>
                              </a:lnTo>
                              <a:lnTo>
                                <a:pt x="631859" y="53079"/>
                              </a:lnTo>
                              <a:cubicBezTo>
                                <a:pt x="658399" y="40200"/>
                                <a:pt x="697429" y="35907"/>
                                <a:pt x="718895" y="14831"/>
                              </a:cubicBezTo>
                              <a:cubicBezTo>
                                <a:pt x="685330" y="27320"/>
                                <a:pt x="651764" y="44103"/>
                                <a:pt x="612735" y="49177"/>
                              </a:cubicBezTo>
                              <a:cubicBezTo>
                                <a:pt x="624444" y="38248"/>
                                <a:pt x="637324" y="28881"/>
                                <a:pt x="650984" y="21075"/>
                              </a:cubicBezTo>
                              <a:cubicBezTo>
                                <a:pt x="631469" y="30052"/>
                                <a:pt x="612345" y="39419"/>
                                <a:pt x="593220" y="49957"/>
                              </a:cubicBezTo>
                              <a:cubicBezTo>
                                <a:pt x="606490" y="41371"/>
                                <a:pt x="613906" y="32784"/>
                                <a:pt x="601417" y="24588"/>
                              </a:cubicBezTo>
                              <a:cubicBezTo>
                                <a:pt x="586976" y="49957"/>
                                <a:pt x="554581" y="51128"/>
                                <a:pt x="528042" y="64398"/>
                              </a:cubicBezTo>
                              <a:cubicBezTo>
                                <a:pt x="534677" y="55812"/>
                                <a:pt x="541312" y="51518"/>
                                <a:pt x="554581" y="46835"/>
                              </a:cubicBezTo>
                              <a:cubicBezTo>
                                <a:pt x="541312" y="51518"/>
                                <a:pt x="528432" y="56202"/>
                                <a:pt x="521407" y="64788"/>
                              </a:cubicBezTo>
                              <a:cubicBezTo>
                                <a:pt x="528042" y="48786"/>
                                <a:pt x="551459" y="39810"/>
                                <a:pt x="576048" y="37858"/>
                              </a:cubicBezTo>
                              <a:cubicBezTo>
                                <a:pt x="557314" y="39029"/>
                                <a:pt x="541312" y="42151"/>
                                <a:pt x="526480" y="48006"/>
                              </a:cubicBezTo>
                              <a:cubicBezTo>
                                <a:pt x="526480" y="47615"/>
                                <a:pt x="526871" y="47225"/>
                                <a:pt x="526871" y="46835"/>
                              </a:cubicBezTo>
                              <a:cubicBezTo>
                                <a:pt x="538579" y="42542"/>
                                <a:pt x="551849" y="40590"/>
                                <a:pt x="561607" y="33955"/>
                              </a:cubicBezTo>
                              <a:cubicBezTo>
                                <a:pt x="547166" y="39029"/>
                                <a:pt x="530774" y="41761"/>
                                <a:pt x="515552" y="45664"/>
                              </a:cubicBezTo>
                              <a:cubicBezTo>
                                <a:pt x="516723" y="44493"/>
                                <a:pt x="518284" y="42932"/>
                                <a:pt x="519065" y="41761"/>
                              </a:cubicBezTo>
                              <a:cubicBezTo>
                                <a:pt x="513991" y="42932"/>
                                <a:pt x="508527" y="44103"/>
                                <a:pt x="503453" y="44883"/>
                              </a:cubicBezTo>
                              <a:cubicBezTo>
                                <a:pt x="507356" y="43322"/>
                                <a:pt x="511649" y="41761"/>
                                <a:pt x="515943" y="40200"/>
                              </a:cubicBezTo>
                              <a:cubicBezTo>
                                <a:pt x="508137" y="41761"/>
                                <a:pt x="500721" y="44493"/>
                                <a:pt x="493696" y="47225"/>
                              </a:cubicBezTo>
                              <a:cubicBezTo>
                                <a:pt x="481987" y="49567"/>
                                <a:pt x="470669" y="52689"/>
                                <a:pt x="460911" y="57373"/>
                              </a:cubicBezTo>
                              <a:cubicBezTo>
                                <a:pt x="476133" y="46445"/>
                                <a:pt x="491744" y="36687"/>
                                <a:pt x="500331" y="21856"/>
                              </a:cubicBezTo>
                              <a:cubicBezTo>
                                <a:pt x="484719" y="36687"/>
                                <a:pt x="460521" y="47615"/>
                                <a:pt x="437884" y="59324"/>
                              </a:cubicBezTo>
                              <a:cubicBezTo>
                                <a:pt x="431639" y="61276"/>
                                <a:pt x="425395" y="62837"/>
                                <a:pt x="418760" y="64008"/>
                              </a:cubicBezTo>
                              <a:cubicBezTo>
                                <a:pt x="419150" y="62056"/>
                                <a:pt x="419540" y="59714"/>
                                <a:pt x="420321" y="57763"/>
                              </a:cubicBezTo>
                              <a:cubicBezTo>
                                <a:pt x="427736" y="55031"/>
                                <a:pt x="435933" y="52689"/>
                                <a:pt x="444129" y="49957"/>
                              </a:cubicBezTo>
                              <a:cubicBezTo>
                                <a:pt x="436713" y="49957"/>
                                <a:pt x="429688" y="50738"/>
                                <a:pt x="422663" y="51909"/>
                              </a:cubicBezTo>
                              <a:cubicBezTo>
                                <a:pt x="425395" y="46835"/>
                                <a:pt x="428907" y="41761"/>
                                <a:pt x="432810" y="37468"/>
                              </a:cubicBezTo>
                              <a:cubicBezTo>
                                <a:pt x="434371" y="36297"/>
                                <a:pt x="435933" y="35516"/>
                                <a:pt x="437494" y="34345"/>
                              </a:cubicBezTo>
                              <a:cubicBezTo>
                                <a:pt x="436713" y="34736"/>
                                <a:pt x="435542" y="35126"/>
                                <a:pt x="434762" y="35516"/>
                              </a:cubicBezTo>
                              <a:cubicBezTo>
                                <a:pt x="449202" y="20685"/>
                                <a:pt x="470669" y="9757"/>
                                <a:pt x="487451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accent5"/>
                        </a:solidFill>
                        <a:ln w="3891" cap="flat">
                          <a:noFill/>
                          <a:prstDash val="solid"/>
                          <a:miter/>
                        </a:ln>
                      </wps:spPr>
                      <wps:bodyPr rot="0" spcFirstLastPara="0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250E4B56" id="Group 129" o:spid="_x0000_s1026" alt="decorative element" style="position:absolute;margin-left:289.5pt;margin-top:-7.6pt;width:266.7pt;height:366.35pt;z-index:251662336" coordorigin="34290" coordsize="31172,42823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iI2GHVFYAAAS8AQAOAAAAZHJzL2Uyb0RvYy54bWzsnV+PJLmN4N8PuO+Q&#10;qMcFxp3xLzOi4fZiPHPjMzDwDTw+2H7Mzs7uLmxVZW1mdveMD/fd78eQFEFG5pSo2b198gLrqWwF&#10;RYkiKYqkqN/+60+PD6vPh9P5/vj05q76zfpudXjaH9/dP314c/e///LdV/3d6nzZPb3bPRyfDm/u&#10;fj6c7/71d//9v/32y/PrQ338eHx4dzit6OTp/PrL85u7j5fL8+tXr877j4fH3fk3x+fDE43vj6fH&#10;3YWfpw+v3p12X+j98eFVvV5vXn05nt49n477w/nMv34bGu9+N/b//v1hf/lf79+fD5fVw5s7xnYZ&#10;//c0/u9b+d9Xv/vt7vWH0+754/0+DmP3K0bxuLt/AunU1be7y2716XR/1dXj/f50PB/fX36zPz6+&#10;Or5/f78/jHNgNtV6MZs/nI6fnse5fHj95cPzRCZIu6DTr+52/6fPP5xW9+9Yu3q4Wz3tHlmkEe9q&#10;/Id3h/Mecr077I+n3eX+82F1eDg8Hp4u42wPP12+P1+g4asvzx9ej30J5cc//3B6/vH5hxON8g8f&#10;wi8h0U/vT4/yXya/+mlciZ+nlaDD1Z5/bJp+ux5YsD1t7aarN20X1mr/kQUVuKath/WaT2bo/cf/&#10;keCraltvmwhf93Wz3gj8q4R+HPA0qC/PcN95JvD5P0bgHz/ung/jup0DUQKBGwYbCPxn+HL39OHh&#10;8Hr15+Onp3eHd6tvjqcnxGhVyVd+qkcEQuTxz4nk59dnqH+D3jfoNlE9R7Xd6+fT+fKHw/FxJX+8&#10;uYNBn97JbEZ22H2O3DB/JwM4Hx/u3313//Aw/hDJPnzzcFp93iGTu/0eZhrXlrUxXz48yfdPR4EM&#10;Syf/wsKlqY1/XX5+OMh3D09/PryHznBGPQ5mVCFLRFVo+rh7dwj4O1ho1AKCPQ1t5JOxQ+n5Pfin&#10;vmMH6Us9iSoyWPxeQA+jBpqA1y8NLExxghgxH58uE/Dj/dPxdKuDh8uEOXyfiBRII1R6e3z3M2J+&#10;ujx8cwyKcPe0/3hEsPeX0zhs+QoJCHz0XyAK1ZUowPmBuFqplLN3W63RFew6qIVm3XXVZqQOa5FU&#10;w3rdiNoQzdJUQ9s3RjHMrJtY/D/A3W8/pKX5J2f//+XsY9jZz8/77+7RTN/vzpcfdie2clYa84RW&#10;2P0fd6svbPVv7s7//ml3OtytHv74hKofqrbls8v4o+22NT9OuuWtbnn69DgKERwMtiRPSrTen46P&#10;f8Uq+Vqw0pUWtfjjm0swQbBr9oevvx4/wx543l2+f/rxec9mPAq66Ni//PTX3ek58uIFJv7TMW0v&#10;u9cLhRu+Fc3xdPz60+X4/j7uzUkDRM3wXynodRL0P0Qjq+q30wZ3fj4c9h9Xbz+9ffsgG+YopZNF&#10;US78TV8PXdONwl/Vm6Gqo9WQhL9uunVXs3Qi/dUwDF2VtH8yS/afwg4no0n0xa57x7Dknz68i3v4&#10;/vj0dL6/HP7GEr9/fIDV/uXVqq6327ruVl9WCRNq/QbQ3zXQdrNuum71cVX11XbL8G/D/I1hT4jY&#10;qbd8nkekgQBptnk8LNmEJ4Bkp2NAnNPBOpvQDE2NvZafjYap2no7rJv8fFqNaN129TqPSMNUbb9t&#10;2yGPCMabZrTpu6rp84g0TLXdNHXb5hFtfgUiDQMiOL/OI0JUpxn11Wa7ccxIw1TbrunbKo+IDXtC&#10;VNXrHiHN084AdU3bbtZ5TJxyZkxNs962jjkZoLZpq61jTqiWGZVbMxioW6oBS3XSRruPQVvuXu9/&#10;eooair/YZjgjBnPz+XiW45JWV+i+9BNFFAxPoERTZYDRJho4WTc+YJSEBq6LMCP5GjgZbT7MSLMG&#10;boswh+1kIlg6q/gwI3UaczqE+oCRJA28LRp2MIGnYfdFwPC7xjwUAQsHa+hpix1nDfvy38irJ4xr&#10;cc08jK6ZC3YXZ8q71ds3d28FJcb47iIsnv5cfeF4l/bwj2zhcceU9sfj58NfjuOXF+H4KHHjWIIc&#10;xVnMH+4/vb3f//7wj18CQ3fV23h+eB47rbbo9T5w8rg3xmGGxrApB4yy1yayGTS3kHbYKttA9Kte&#10;wz8IRa+HM7eZGVoU9leYxwxYrftNPYwiAbnHebRt01eBf6qm64fOtIa9epxk3ILd0xzqhg0ugnb1&#10;sI22TkA7VOttH9G2237djvRLgxrGnTvCjhuyG22/4UwY0Yp5vxmFIXW8hXTYiULgCutrHZYttYZ9&#10;PLaO2/NNtA9PmocskGy1ESh9dnNJ8GdVaRwTpjQOM8rNptmaOYS9OY5y3HJvjvIW2qGve3g8TB/S&#10;cAoPkhdYet0PbR0XZVOzyY4qLI0qbtUBOuzAbsRVjQdviBPu1tK5wVwPTSXnMlmXdotojVpowhy2&#10;7tg87sh+zP2G/wvatWqG9YL9teKoqnW3HgytdfNLUvdwPB/C3ipKbPQpTdpMlKA6ZxjvwOSGCs6l&#10;X/QhiC5sOOGwOHs51L5/2AU33OQyg1acIL/dnT+GrkY0gcaPnFxOYXQ3vGrJX/TPU/V0Apd9xXGq&#10;fr7fv+b/o6uev648yfmQBlCXT+KeCGGRR1cfj7vTv316/ip4Ee7f3j/cX34eIyQcq2VQT59/uN+L&#10;Q1h+KK9/g2GVvP4hCjKKu9cDPfU2dxzQwHv3+++P+387r56O33zEID18zXF/j08kWI0JMnz+Sn6a&#10;Mb59uH9OTmP5O1IDA2ER+7hB0BBX+fa4/yShihAoOh2QD6JU54/3z2cMjdeHx7eHd5gbf3yn/Y6y&#10;zuItGIM3/2fYfPv1N11bfbX9/fbrr9rm2+ar/vfb4atm++2maX7ft5vvqv8b9Q5Qo6WCbMt4paPz&#10;5XS47JH95EXejw4Z1TDOe56qUOEX/PZYInW3CfZkg6+0aaM+TL6N7Xo7YJiIZyP8GcQ7+TWWnvsX&#10;3ZrjsMJAxj8Z13+Za5iN2jJk1WMZRYZ8ZAHRXKsYsvvP8Blh3mw2YRvCe1Q3fdzhEl0362qTQlEQ&#10;tt2ks0eirNbkxR6jbhjYijjrRjTj3nvlZDL+IuJh7UYO7/NobriYjLuowwbp5Jz7MhbtLGo7Nl05&#10;5b6MBY6bjtNgwb7LYtEgTiza79P1fTNsslg0SIujH5DcXOC8eS49BuiQxaJB2hq/ivjxXqYYrDZj&#10;wSLu2ywWDdJWDZ7NLBbt7un6LcZ2FosGwcOxWYsn6uW5aF9Ph9NmK67Pl3lMg7TY+Fvx4L2MBQtn&#10;phj2aJNffQ3SDFsM5iwW7ePZrNdYs9m5aJBmIJiUlxfj3un6qu7zkzEwDSGrPr/+lZblbrttt3nB&#10;NDDNMNR1ngM42qjFwfs9ONSMhmkGQv0OPFqeuy2nBQceDdOIbs/rgEpLdEfiQJ1Xzgam6TnFiR/y&#10;ZZ6Wk97M1ANR+Ty7GZgGn3Td5/Foqe62yLVjPhqmQUK3Drppue42HFfFgfuyKqg0jGR8IAtZumnJ&#10;Bk9b5VWO+DImWrM+/ehjz6yPlu1u025aiRpk5qNhmi1xgzwfSLBxGlu3adA8WTwGBldNNTjwGH2A&#10;e6Fr8ng0DHRrB4kevUy3Wst2t6k4aufxaJhmgxsozwe1lu2uG2p23tz6GBjs57bL61FxV83rQz4B&#10;EacsHg3ToLDXeWtNPFAKD/6JvD4wMM2mxjTNr4+W7Y4FQhay89EwzaatPHygZbvrWtG9WTwapumG&#10;jWOfE9+UolvTYBtl8WiYpu0HAnVZvtay3bUDMao8Hg3T4M0iMpzDI+lf83zarhny/GZgSJ3rCQxn&#10;8WjZ7tp1NeT1Na7BeWxYod02r3caLdtds8bbmKWbgWnWTT9Gx1/WO+LHmOnWrNsxOP6yvjYwgKwd&#10;+2mjZZtDleeQYGDqzXZwnN4ki2GeT9XVdd5+MzC1bPV5/dZo2WY+LjwaBjyEa/P8pmWbg8K6cvC1&#10;hqnRvY2D37RsE0Vmd8zzm4aRAxlHsqz8aNkmy6xmTXN6p9EwNW73bR6PeMBnPiBPZJ3Xbwambsik&#10;ze/brZZt7CqWNTsfAwPjECvK0q01+qBFfvL7goHhUDI49u3W6IO6ImEmPx8Ng4LHyZafj9UHQ13l&#10;7TeJRU1rWq+ZkYMPrD7oe/b6HL+RM63xEJB08IGW7Q4ebR100zD1mvO2gw+0bHf4GtBV2floGLyC&#10;dZPXb62WbSJjtcPdYmDYGHts/5w+wBs707qrsRMdfK1hqh4jKc8HndEHFSe6vN4xMNUGT3J+Pp3R&#10;B0TBHX4KA1NtOMo45mP0QUVwLW+PdhoGEmwc9g7BxXl9Wiy+wYFHw7D5cALK8gGx8nI8GgbXftXl&#10;7bdOy/ZoI+X1joFBW+cnowW7wvHoYQID09RiWOaEp9OC3df4kbO6wICQU4rzMY9G64JqXXFAz+Mx&#10;MLgoHHtPp+V6QK7zKtSAVOw8DhHdaFXAIabLozEgzp2HBPqZo32LY0Bqovx9fkPYaKHmyIxuz+0H&#10;BqSumo0HjZbpgZtBeVYj4DMTQKL/Td4s2GiR7nEeOWajQZxWqMStJksCZ/LawQIaxGlUS9hxQoOJ&#10;4wjyGBAyPUhUyMqnpGSUotEgddvgbcmj0SI91KQa5TlNgxCGJdc0j0ZrgZ7MGsfaaJBaohZ5pbbV&#10;WmDbtOs8QxuQmmhalZ+NpAhNa4MJAUhOPA0IWwenyyzRtloLbNcbTnxZNBoEg5Vk+jwaLdIbtEB+&#10;beQ24UQAUtdqHJu5fW2rRbprSR3Mz0aDoDm5npZHo0W65aqjg2gahPwnIuB5NFoLdOxReZ221SAM&#10;rB/z9V/25Gy1SKM5HQdRAwIaEhrzs9Eijd/dYQ+SczezAGiIK+bRaJHekD7q4DQN0qyJw+XFs9da&#10;QC7M5nWaAWlID2A9cwzday3QtESGsgxtQcTmcsxGi3TLNZ38WUpycifxbPA24y/LzkaLNDHSIc/Q&#10;3BbUaOrBwWm9FmmfFjAgTT2QHpyfjRZpLrk4An29BmlYT67GZImmRbrjsOJgAQ0CmnWdlxu5JTat&#10;Jwm0DreKAcENzk2w/Gy0SBM/wdOc228kRXkaWdOyezqIZkQa/1X+0C5JTzOartmioHJrI2lKM0wr&#10;I8vNxoKgBx0+okFrAS7bejIlNEjTEbLM29CSzTbNRgJIeS1gQIggEVbPE82INCcvBxoDwnkArZ5d&#10;G60FOKpUeQ1NVv5MgGZbI6B5NFqkO4moZzlAQ3CHivhRHouR6A2ZYnk0GkQcZI7kskErAQKPHjQa&#10;xItGS3RfEa3Mz0aDgMbj8hy0RJPF5FkbDUIVDG5PZNemktvtk9yQv947jGgLRDyjdeUyaamuCKA5&#10;Nmr8Lmp4Hb5vdpCc8FRrrQvcmDQQGnRNeloek5btitx/h6CSFGDm1Hg87cxCAdEF/uws31kgiQY5&#10;dAI8YDGtu7xasEBkHrMDOainpZzBbioPJg3U4WV1cbkWdK5p9J6EsLUGIqCIx8QxJy3rgAwO1xTj&#10;USQfjT4P9bS442+VBJWc+oZFNSbYnKuzWS43KYVQr3Kkz/CZxoRNiqLMY9LizmC59pOfk8lExFrC&#10;Xe/ApMW94rayQ4+znHpO3PdzOJBYGQWEZ2twJNFYIMysNc66PPWsjuC4kTcbOGOp4W3wITgOKQQd&#10;FBBxGFIfHeukgdCvG4aXn5MW97rnfrhnThrIjUmL+5jg4eE9DbSpuLLo0BE2xbAiw8MhuQbIPSct&#10;7riUJEk3qyMqDeTFZNIMW9J0HfnwKFTFRl7ek4ock8XS9hz2HLxngLzyZNITOSChzPPUM0Bd324d&#10;MSD4Rs+JKJDjXGGB0HudI1MIhWowUXIhf4i1QFw/ljznrOSahEPJn+SokOU9A4RtTaDKgUmLOwkf&#10;tSOdi4ovihAgkhhSfk5a3FtyDh0B9arWQNgRLVd48piMSUAVKkcqAvcD9Jx6vDqO3V1K+U3yJCk2&#10;rYcjDBCXkhxeGoLiBhN2r4MjLBDOHYdrQ6qDzXNCG7lsWAPkPWuY9EM3JmNHOE81JgERTIRK8/Jk&#10;gJhT58j+xpRU1OOOOzeiHJgMEBcOHD5VCgZYTHKNKKsjLFBDcqBDcm3qoi/VnCCxHh5nT6LmWcml&#10;JMDMe86kdin/oIC8mIy4++4GUmdIYfLeDlwkI26oAuFYJ60jpDaEIxQ+XuKftBHprxT2zGMyOYwE&#10;JyRfJ7tONiGRbcPhA68MEILCPVsHJi3uNVcWxnpFL6cbk/+t1gm8nSOvuTKJjNx6Il7toJ42PpwZ&#10;RdwEUMOr+/XakYZjgfhV4VrIr5PWEQQ5q7GuVI56GogwktyQyGPS4u7GpIHcmLS4uzFpIDcmLe4U&#10;sOrHOmM56mmgSowwx0nNJDVy9Nw4EqboW7ERXL51ZNWTR6+AqGohYe/srmGAkC4qleQ5wiQpSgFQ&#10;jy/MADHYzmOFmTTFhrKAHm1kgMihJFbimJMWdy5mUCrHQT0NhOQSZnRg0jpCivl4rvmZnMiKU4PH&#10;YjHJilBPouB5jjA6Atp57IhOizvU2wKUx6SB2Al9mLS4yzVuavDlMWkgNyYt7lh7XKJxYNJAnGkG&#10;j+fDZC6CqfP4YQ0Q1X22jhsKlUlepBARF2nyczJAFeLkyNmQmsGz6cZFwU3t2HMNECm8ciMxuz+Z&#10;FEaJi3pO1AaIKzuSj5fHpMWdy6kbjzfHpD6yAL3jJiM9a+oNayqiOtZJA7FOcrzLz0mLe0ONAxcm&#10;DcR5gMJrDkxa3FmntSP/De2tCFGhLV3rpMV9vGzp8FCZzEn2XC4FO+akxV3o4IkBUDttFg2vNtpo&#10;k4Db5JJkkNV7BohdA6dqfk4mtZEr/65dwwAR1ECgHJi0jmjxCHliADYlEiec4wYYBpQiuTPVfwE0&#10;Jkc75qR1BKbR4LGNbGKkd05a3Ovad/o06ZTe0yc1BmeGJUGYKkp53jNADQWgHDeAkB+Fibw9SgU5&#10;MGkg2EhUWFbvLfIdyXn1zEkrFmcVGfIVzZxaguiOOWkgMG090Tspfzl5CajQL2m8WR1hgFglqJ6n&#10;nkl85KQmeclZTAbIjUnrCM5P4HJg0kBuTFpH4MHYeGxYkzMp7ghCflneMxmQ7PVEyBxz0oqFxBdu&#10;BTkwaR3BDVspE5NfJw3Edb+t5/xk8iCZ09qRn8d9Pc2wpOd5LBaKi81cTl0xCRzk56SBSMMgEO+g&#10;nhZ3bu/hMXdg0kAE3QmiOzBpcefG9dbFERqI1D7KsjswaR3h3TVsIiV3Cjy7u0mLJMS69cSfDJCU&#10;VPBEw00yJbs7zvn8OhkgrnyQT5mnnk2OpFigJ1ZjgXrMRIffaDDiThTYo2EtUEcGt4PLFymSUnjX&#10;QT2jIzh9Ou4mVVKpdtqfZKN2JD5bIGeFFuxcjQnDsvdwhAaipomkGGd1ucmvxDZiB3BQz+gIovU4&#10;m/KYtLh7rTDq7s4kv2GF/bMS/uXw91SN0ldSHs6nPuhUFf6flfBzLx6w42iC/WdWws+/toAlqJGT&#10;FRdquvrWWlLbDHiqQu4ER4kb8DJOkyQ0A17Ga7ES+sSp/C6aO+rQYC97eUEq0xnwqZS/75kMFJcB&#10;L3t9QbK1DHgZ10kKlgbndwnpJK/KgJdxnSRLGfAyrpO0KQNexnXxdYGJbfhdNHc2eYO9jOskAcmA&#10;l3GdZBUZ8DKui2X657mXcZ0kDRnsZVwnST0anN8llJdMHQNexnWSs2PAy7hOcmoMeBnXSXaNAS/j&#10;Osl+MeBlXCcpLQa8jOskT8WAl3GdJJ8Y8DKukzQUA17GdfGBiInn+V3CdZL7obHzuwh8wXUkeBSB&#10;L7iOVI8i8AXXkb9RBL7guvDCbnieRyrWYyW89I4UD4FY0pVxHY+7WPAyrpMSTWbhyrhOchQMeBnX&#10;SeKBBud3CeUlm8CAl3GdpAgY8DKuk0pIBryM6ySYb8DLuE7C+ga8TNdJrN6Al3GdVA0y4GVcF9+V&#10;nbQNv4vWfcF1RMFLwCWUrQfP7yLwBdcRry4CX3AdQegi8AXXTa8o+A4jElM2cy/juvi+w7Rw/C4a&#10;/ILrCOwWgS+4jmhtEfhC14Xnq9yKWuKohnRlXCfBUQ3O75LBx6elJsrzuwh8wXXEQovAF1xHrLII&#10;fMF1BCCLwBe6Ljx35l44iScaypdxnQQJDXgZ10nkz4CX6br4mt287mVcJ+E2jZ3fJZSXoiMGvIzr&#10;4gN/0+D5XYR9wXXTE+M+XSfFP8zgy7hO4lIGvEzXSYTKgJdxnRThMOBlXBff/5spX8Z1Eusx2Mu4&#10;TgI4GpzfJesuURkDXsZ1Emox4GVcJ/ETA16m6ySSYsDLuC4+5DctHL+LSLfgOmIgReALriOwUQS+&#10;0HXhwT+3opbCDoZ0ZVw31l7Q8PIPJcMfSyrYDso4byyvYDso472xAILtoIz7xroGtoMy/hvLFdgO&#10;yjiQgr12FeUfylZhwYS8Y1HYwYINpYhA2QgWjCi1AYo6kBv+hoj8Q1kHCxVIlZfCDhZKUC7ol41g&#10;oQbl3n1ZBwtFKNfpyzpYbMBytb6sgyUnVoWceBW+4B/KRrDkRK6ql3Ww5ERiGkUdLIMYcrG8rIMl&#10;JxLXKOtgyYlENso6WHIisY2yDpacWBjNoDLFQpz5h7IRLDmRCEdZB0udSIyjrIMlJxLlKOtgyYnE&#10;OYo6WAY25M5zWQdLTiTWUdbBkhOJdpR1sORE4h1lHSw5kYhHWQdLTiTmUdbBkhOJepR1sOTE8M63&#10;28gbb9mavZHIR9kIlpxI7KOog2WwQ27WlnWw5MTCeMd4g9XQoDDiMd5mtR0UcmJ8x306Z8gF1DIa&#10;LDmxMO7BvaiFUg1PovsZaRn64P5T4RSWOpFoSBkNlpxIPKSog2UARO5vlnWw5ERiImUdLHUiUZGy&#10;DpY6MTw/71/GZSCEiyOFI1hyIrGRsiksOZHoSFkHS51IfKSsgyUnFkZEKrkIaPRBYUxkvBRoOiiM&#10;iox3/WwHhZwot/FsB4WcKJfsbAeFOnEZHJEbeEXLuAyPUA2usIMlJxZGSMgzX9KgkBPlXpolYqFO&#10;XIZJSM4vo8EyUMITHoUdLHViYaxkvPNlaFAYLankKpftoJAT5YaW7aCQE+Xile2gkBOXQRO5lVUk&#10;C8uwCa/oFXaw5EQiKWUjWOpEYilFHSyDJ1Vh9IRH8xarwD+UjWCpEwsjKLyAsxxBIScugyg84lU4&#10;hSUnElcpo8FSJxJZKetgqROJrZR1sOREoitlHSw5kfhKUQfLgAovFRd2sOREYixlI1hyIlGWsg6W&#10;nEicpayDpU4k0lLWwZITC2Mr44USo1QLoyu897uQxsL4SiU3OewIDCcGo/v780Xyzk6H/WX18Obu&#10;4W51eXN3uVud3tyd7lZv39y9FbrtXj/vLh/jt/Ln6subu1j8ZvXxzR3VLalhficfPh4/H/5yHEEu&#10;q5/e3HVjPa1xJKFKVlyH+buHJ/s9V0PDyFse8Zpc2emr9N/n2HvHFf/Qu+Prnnd3goagFhsDi2NJ&#10;fe4/vb3f//7wDzMeBVNT+XOkIfQI6HvKx0X0dccbMJFYqZGHasPYarnoH7FZLPZXmhVPM4blbzEL&#10;g2U54ZTKvIG9w4Vig/NWo6y0mVmab5rElioOYZwMkwrZQVLSVxY2wWz6mEHbSv2MUb6nEVJ3M4Ym&#10;2/V2HbyPqpH7oQGbzHISbDPCX8DJiykRsuIRMTNxHnaVeuUwfEPx3XA0nnFS+T2sO+9kUt+nYCV4&#10;ljVwI6XCqWSicfLWYhezkHmQYgh+nYTzZuPVStya503I1C1F2RJTgZM7knpAPCfDk0+RCC3l2/zz&#10;3MpF6QhJNRm7ntueO36xcSvupKASApfzoK4USwiE59ZmAU4NuVwy3W3P4i5wcrE74uQifgnODXVN&#10;01SoVmq75fnMNE+K8Y/kmwi/3VAILkJyaTvpDruC9leUFcqHxqAAt3spWmRx9lwbDN2OF6dNI/Wg&#10;4/2Epl8rf49DVnrqy4ZuuY0dwjDTVOSJjqBBqC/ZLlTarUYX344vf/xitz1V80Ogs+EFo+DKnga0&#10;pWJZ0HcUM6VWiRDBh3NbofHiPKlGb5dsM2wSEbgxGdhkwkk9FKkeJHwLC812Yp621ECKuo/3btAB&#10;Zsl0t3IRftHIjf+Ik0q0BXy76XjSMs6zGUKMep4KxWYTbSloZ5maagFXjVe0Tbo+cixP0siDFiNt&#10;uOac7Mf0Vfrv9HUd85vh0nYyU9JXN2WCWt0x9t/I7rOgYU3tlIB+w+uCi/lwrz7qOEpAlvAKl9Cj&#10;H1mKaLJbaDWmG1lUq2+42BvdNRSmovirnz8pWhc36/BqkcFJEWN5xELI3CAddkC3Gq/W7SZtb0FO&#10;vEJBPARhxCm7tCU8L05Ev1a4N10wT0pbRWm6XjLebqyiePPSzUImKO0a4wtj4aXpuGXkMPFS5DjK&#10;BaX9vKN6dFqP9NVtqigY5N3acV3Ls4eRKrwzuVj9hpfqQmPLk6+TFW1GeBsnRnjcbcansczqtwPP&#10;ncfVJ8hjV+JW49Xqp/lGqrRdE/PReBypn9wH6av03/Q1tRLiisHck98sfXVzPrxUlbQtBtiCTFAp&#10;WWCk8bDgWrwovB2vyo3FlMbJ5ubD4wHRKTI+I5DonkaY/hvnw/YYrW2qCVI9LvJu+ir9d/o6Ge61&#10;7D0uDqLqWzT2gRFLQU/QNIql8IuNvJoSx2ZpvBghpVeiEgwPxi7mY2HjrG7BTJJPxdyo/jiqiA2u&#10;R0gJEXn/A1UUXsG9OcLbONc8xBQhOx6IN91SsIU8mtAtbRYn5WWiH5+XL7D3CnBSSy+IDi9FUB/P&#10;4JxZrRbzZux2IgLlFuTtlnGeFEW+rW1uznOWSF7x3oYcralb5CJea4NF2F3MgG41XvH+TZy3ICec&#10;vIAS7wFSlUV2Nr2erVSgD/OsKSmW+Ntisb8iD0GzKq4nTwiHU+uEkwrFcauvCSOFQPTcSOJZhFzz&#10;UmnBKaueeWiNtbJgE85zYceq1xRMXTbycEWY55rDRwEPYdbEW5j1Gta06so0sraGtpx342YBJAar&#10;NPrWk4WKp8l6zcPutlsln9fzREBQtyPf8sLC7N3O70GY+kTbAySv5iwMUo7gQRwgAc/wmHniCrhq&#10;9M3zFuTEJjypFgMGPEjI094GJ9Wjor3E7tTPuRb5eTbUhwl7LZDUWjbdUqY4yieLx0xtI2ZYkBXU&#10;lZyM/OtJgZRAW9Qn1qjtVt7UGglPjKdd+Iaqjsr+oZGHnafd10rk1Y6A6RthsM/TONNXFnbaEa5h&#10;ppWoJ4Gl+CfVfs3woWaMLDFWnk70U4Xio1H3cBgRs1ArpjWJ1sHSIrlnY+1sVo2S82GGaPFphnZm&#10;ab5hhgaGrM80zvSVhY0wHFXjpQfWJSS7JqJwGOSfxjGgyPXQQxVI3eISBsqucYrXYAkVOShJNHGN&#10;hvSwqY36smmxG7pI07LTsb/C5DifRIdC1UFhsy3gNIuOOSqG4czU07vV5prgLcA0jYFKdUE9EygV&#10;B4BiBTLo4Y+w2hjkBXsULDS+9cYuXlGpydqh8nRzWD+KzFJPX6PkRaCoRQl2qVhxVrtwUIruMfQH&#10;5SxNp1ScitOgtFxIXE7z57gQr7/WZdtTzwYemQYzyVpVM8GR2cGeZG61Fa7ijU6R4rjJsuMFsUwz&#10;ZFFjOYGx3mky0i1n2l+RT6noGy0xFiNowKlTFifOXkxDY04NvJIW97MaZ5HfyuBJtqiP64bLF6ZT&#10;zM/JiIWhzOZBBf7JZOxplLV3kpSwSBB8rLGQL5ZmiKdW3kUUO5TjunVx3Gq7Qpj0WyQmxI8Eo5Ju&#10;sJEASR/dpL8GEReuEs1BtyFQv9SGc+a2ZZkQp9FRyy9OFks1UTB9lP4bPu55sT5SRlz1I+7MVLa9&#10;+O9GYm7Z3o3K23abqA55zqoN0dy0CGzL0d9bExiarxxk1QFWXLwUT0iIBxo0fdjOYxkmFDixrFxb&#10;ZmWpnRiToREEKhVKdxlybNito4TIc5EjudOU4eV0UBl4s8yOHMmKlB+oZlrghUUJRf3AexUhpy8h&#10;lKNSGgyuZWvtUTIvbrXY+PMFrCz9W1gkdcrrV2bBqUeLrTUyA+rYnl9utV3R/5aw3AKcZogTL3Af&#10;bgrUvF5w/IxRyTGqHsPHqzs4Uyf/6HpLEXPdKe+7Rg7jIZIYFUiDmdcXhDhZ3QhxzMV0rnmkU6e6&#10;jQCaGQy+saDkgIttLpLC1tHOElOvMoyxqWfPD8E820Z95MClFB5mr3fPcHxwb2QMzqa81qFnIY92&#10;R/8fprC1U7DNkuuKyPR8pybLpbj8UqwJz0u42ZZIiiTE02cjVpCR0VttLpLeAkwIOWQknzonZhsQ&#10;ageJhYvIwGmb+cpNdoYdJ5sga7xK0oQbUwlhR5ndoPTpFIecITfbbfSoyiMjt7nUbgvjc75xjAOP&#10;eMRlTx/dEtoO+yCOriFybCzBju03chFUC/ecppHfaLuif0IcNq2OVZy6W08XdtJH6b/xY+JxaVw9&#10;StgxFfzOsYgLzBmdm2m4szKUN0es7UJWxgTHDpcCOZZa9lcYI2/Sx5p0HF1jbuuEkPNIFBY4N9xS&#10;S21j+f+wTLyKPGfdZFkJNcKijjyIkyLkgU6dcoiMBCMyZWPBBGSu2q4W69YMbwEmhNA4ej4aXgNd&#10;CAs6PSo8KQF8W6XbBZfIQ5SvMUjqWHBq/kZjFVB2Yy09MHN0oBBI5byaa7sihx1dg7kQBRXvftih&#10;AUkfpf9G3k2WFgwiZ+i8NfIVtbODrLdbnvlZ7GSxet9ISTvJDck/Iz90Na1J3u1K2rERP7oFkj6y&#10;oEkUm5j1iATjmNKk5C3raPfT1lirBgMrhmMZXYk7jhg1hzlhc7BtQrJx4jrZ6dKUcf4b20x8vYGF&#10;gEPZRsLbOdlfYYZsydE2Y6TE4fQMOYHz8mocDUJu1gazjSBpaKQNq9Fru3BCHOJuyhEPm8jixKmc&#10;KCBes0Uj2i0OCJQja1+x761pYoPxVHKAlECUEQoGNHXLSdOGPm42XuFMTBSIyh3vJDOkgswu4PTV&#10;7RHegElLzyAmqmAZWFuBuaUkB4leTBJqsdhfaZzy9lKgCp5K6yrACmCzj43Y0wvnjLwGFBo5hU0B&#10;MovF/ppwTiuxbRcOGObJbhK6xb8X+FgR4brxaiVu43yxW6neH+dJmNpyHI6k6L3hHK4uPGc3LPGd&#10;RkcEzx531r9LT8kHiuGy8MLROESfyWjV3DZ/bs5TnpUMWy+cIFkXyOREvtllyFR4OnzRKHkLo+Jh&#10;Yw5bmo+2uBNilZSOMPFCYBlO3CnZKHFyWJx8HY5p2N7qqlaetpwIYhiAXDSe/jPdriXxLUwFubC+&#10;MSTzuvFqnklOI8dyEyZpc/Th5NJIX91cCUI58UIeJskiGMwzZEMcPhE8XHlm+JATOslKYMrETJOr&#10;Ed7G2WDhBUjC+1dUSTlxHI6JohmcPK4RE+bC8/DS6MM5Q+KjxfAz3eKci/kA4X37bKMP50vdYtPL&#10;3U0h3zXOuh/tUdvowokjVfJILGSSrDH9IC4Zz8Vbb93NRhfOm5AzThJsg1l2PU+cCnK2t6P14eTQ&#10;HFO7rrvFHZNcpM5GF86Xu0VRxY37msF4njs1FvKthuwxa40xxaklJUFtrgSJxxVSVlahfOKzSFlE&#10;GLqk12hxgAjEbYPwyhnGNqK04pGqY2y/EApJ+ihoLWY47e0Dpt1oZbEe6atbGuQmTOI4vADz9is5&#10;NGb4w1ZOqsJxox/Fb5mx4bI9Rkhe8DAWKC2Eq0JjJ8/LW5yjyTLiZIudDsp2ZvZXog1njbTlk+ln&#10;V5831uIJbt7yZyLg7ImQBD2mvcBisb8STiYwQS7sATGIY3T6euOmcTLDOzxFJbTlnBpt9G7sRNkD&#10;PGozb6J4Owzhbza6pPkmZCIfjWQ4h/Xc8ryQ4SFJSYnhchIN8TDLYjtxEh4NypBAXEzbmXES+Y/2&#10;wMQmcyPWeYJEyPwHJ6aCSytMhTwI/FWKtgjSZJLLHmiOODROtjPJF1XJet6ATFO52e2LjS7a5rqV&#10;vIBRBHlzxubLA3ndeIUz6aMgJZqqnNgmX2P66pZk3YRJE6dRrqyMI+SQHo6pNxvJ1RnX8GqEN3HO&#10;GUBdK64ivfq8TcjhOLIGr3wZM5x81pSgzHfb+Xa/sXrTfCNVfgEmfXVzhLwUHF2YHYK+dKxgWAbF&#10;MGoXcxb4pStZFsv+4Xg+jCw/X9UKow2PgI3TDw9CRjmev7M9RSj8lDGkTZaGpK4peWK7wS4JXYqH&#10;xFivNxtdq3gTMjFHjYc6hqYYzuJujyTNReqSNc7jfnGOdmZpfeIMyQCKTlOeg+1CbjXjTF+l/8av&#10;OdlEQ1ZOda7ElXrD24ThyM6ouN1gaIhhHA+koEd7mcaek3jYaEm3ruaiFYYr7eziODGfooDJ3mSD&#10;MXKQja5NrHJiVgYnHt0YUyLEIZnlXn2PNX4NOa1bceMVryxW4laHat1uUUUc7VHAJNnMBlIRzD5u&#10;V87GqxHexvlit/KKXZAgCTYZncThT6LUoiRhDY6k7pVgnhJBDpDkg5qNjrMEl+1SI45GvfoNzpR4&#10;0oAvY66ob564Cia+kSeIbbeITRSB8Q1z2ygvQoYB4TUIJo8PJ76wKpjnpHbHIpCJ4zDdJmWAMyyI&#10;6ouNTpwvdssZItL2Ko+LZ+wlgBlWhZxY/77G4bWLGbw878yL5IZ8OJaj2Uxjb3d77tleN17N00qW&#10;JBVG0yw8Wy3YgElf3eRy0reS8EDqsGfPxCakGid+o3Em2dR4NcLbOG9AzjhfbuTsFlaiECdpfTGM&#10;z3w5B9mVwL+cpJkInBU7wnyJQi3Whz+qh0UL0sg3W1wpBidPBMZrnuhyQvCLRq6FJkhJlvLqciJK&#10;El8debUj/rPoloNA5HIEy6YWMO/rRt963oKc1pOjeMwgILNVrtUpQ0R21ZgEw5Yc0999OFG/affn&#10;0sMiq5TL4UmlodFsLBq+IaswUmjMvHLTlmNm9AiiMxfBtTGEGGUFy32hnRH96HZB38UrFL559mTr&#10;R47nSmy4CDvRdiD5NzWOEQRN21uNPpy3ICec5LROTH21XXAGTQMSDV+gKUkRiK6JWXfNOEmujdui&#10;ROTN4ZD1XE+STfKDx3Yc774lgUcfpGhb0pTpv8Emk5lEz/o8NiiZvrqp4zYIcJRD7szY8AC2DFwQ&#10;xTuZrtNkycNLtnCbCOxbN6m3EHFiUNvoI9dYJ17pMIUtDZGRtHOQk19wmYSbfFipYSrkni2O5hVJ&#10;7XHdxI9grCTcCKmRHEqSs906TkPi17CBVJZWfIGiAFEQRNuNvkGTxzjC3OiiLQk3kpV/u1uqERCS&#10;GhvlYXI7IN1YNk8Fyf0/CYAo8SZrhuBkIDzRcRtM/6Uzo+XUXz5zhudrw2w5Vk8XQ14+c2Kd4mkK&#10;UFcVGsYEkGDyXZepwLSlpMkIyeKKCnHr5NkoxpCRuLOikXjfo/K81UjgJnDuXNnDxQscOJqYwwEk&#10;V/otzk5ObcIoNIqL1wxoOsfQuA3BNCdOThVBYwEpAX/TLTZ/ahSstpErIGme2DJ+nSzp7jFkDQ9E&#10;yKSmVAjnZqPk4gYiJEjXPOkWB8ACUuFMB9VbOKmp8StxrvGPRpzcRje0xT/dR5+ceBlsbqhIezw2&#10;zI2+eYqjNHH8sluqEaVLeO2aSw3GZsKSEHNn1EQsT4h7uHCSa9mkQh6SCWf4lnsPKUpDwRs5EygG&#10;M42pzsIVzrQfhl2TcRLNDOMkNW3ygaSvrC5KMNhVUXmTZm7z0ogbi801ThziWVEnh01c+aGRsIff&#10;SsdpKPdoAz3HA5SeOIU0orVDRhCJIYYqOCPjHs+RQgo8AnlFlZvzHHBCBV6F2JzddbckNaME41Tw&#10;CBhnKDeHqW8SGvHxhDV04ZTMmRgSk6vj9qpOTQAt7mBzXYBJ7OpN0gNiuRRYB3AnZQ8ibXnk3c6T&#10;w1EUHuoxsIUZImARxP1W9nPY1kvbmiNrtGUQHiTbdMs/JMVEZlJI7knz5JyXnDrcVCDb0I0TD4Hw&#10;hvDQPNqpWzJAEoOJnWUtr+1Qp8Tdnu3CP0+sVrlMFzieaxGGfJicaYtqKDewcJhJ8mfkPk4U87MD&#10;We8kfcFGASeRW5tqIXlg0VvQSDDKEJ4yM+n2wXhETWm4Vjrsr2h9c+epipIthz6zuWFKCOOMROjw&#10;uhnaiimRIDlghz3TJSuk2cryx24XxUtwy2GtxMZEvrTYOK/h80QhSeXx8i1eu3S65CguaVJKD6Ej&#10;UgqcnNNtBjvW2pT6Pq2Kb55sAnEXwj4jGmZxEi1ORKCgjyU82iQttrYQ7QomC5PBSB27UTtOte3G&#10;EZ4vfzgcHyWt6nx8uH/33f3Dw/hj//HwePjm4bT6vKNQ3m6/Pzxd0inNfPnwJNXx8LKyIvvd85u7&#10;9w+7y1gb7+kovQUins6Xb3fnj6G3ET7M9PH+cjiFFXp4Ynhfns+vz88/nH73W/nr7fHdzz+cVqcj&#10;Vfo4V52f99/d09P3u/Plh91pN/7j58OJ1o/H0z/uVl9OMoDzv3/anQ53q4c/Pp3f3HHRCfN5dRl/&#10;4AMU58xJt7zVLU+fHr85MmFOGmAb/5TvLw/pz/en4+Nfj6d3XwtWmnZPe3C/udtfTunHNxd+0/T+&#10;eNofvv56/Ht/fITu3z/9+LyXzsc0Nmbyl5/+ujs9r575kzqEh58ufzr++HH3fBg/2H2mBGGgjXwQ&#10;vhXIp+PXny7H9/dj40ynSL4v5+dAPf5Y/fT48HR+zTeQ6HJ5fv3q1VlWdnf+zeP9/nQ8H99ffsPY&#10;Xh3fv7/fH159YWav5NLj+Nfz6bg/nM/3Tx/SoATZ/k+fWZP7d8xDzNqn3ePhzd13p8OB+T6+Xo2f&#10;rqRJhsqU4iQm0DA4evmRdWZ60hCWfPf6p/enx9X7h/vn/5moxMCkriL7AekaSejx5qSabSBY7fmA&#10;5F0SamBBtgAuPMrl+EA66VJGsv80s3qi7O71h3exzOOHd3Emqez/32QFHx9gsn95tcJjhQJbfWFe&#10;BEfTDnIF83cNgyugqlcfV1R8mgImVxB/g9EUFu6+NnksBobrF+02iwYVPaEhHbJf57FoEJl/O2Sx&#10;oHcVFtIn81g0CFgoJZPFAhdMWLwLo2F8CwNrT1jIXefokZ+MhkE7D212LpxAFBZSWKo8Fg1DVbdN&#10;nmLs3jMWosTNJo9Fw3BBdp1ffaRvxkJSdzPksWgYua2epxgb4oyFi0J9nceiYYgMV+vsusglmxkN&#10;5/3KsfwGyIlHy7KXzeRANA3Ox2diqE4gWPuUhcyTzQDhZawddNPyTH0uzhAOPBpoQ7m/Kr8+WqC5&#10;6oWLwIFHA3Fe3TrUsxZpjhg1NMjuAmLbT8Tm6DY45qOF2r0+Gsi5Plqs5VjUeeajgbjkvc3rAnHP&#10;TSTARh/a3kE3DURdJlRudvvUos3pkdINDjwaiPMfvJPDI1bjPB8n3QyQj24SUpvwSN7VxmEPWCCc&#10;cA57QOsDalqQsZKnm0SWpsGRIsDYsnTTou3la3GlTngI+Q15PpDTxwRCUiaXyB3z0UDk+bKVZOej&#10;Rdu9PgbItz5atDup7OZZHw2Enbp18IEWbeK45I476GaAMLwd8qNFe8yHc+wLcg99WlTJCsnvP+Ip&#10;nkG8dNNAPrrJVcEJD7V+SIrN080ANeQL5a0dScmd8awltciBRwNx0xhrP8fXeAZnPBQSJtvegUcD&#10;Ed/c5PlAnFfTfKhPQoDVgUcDOeaixVrKkwwOXSDh7XlgnDYdeLRYc9uBTc4xFw0kV/Dy1ruU25iG&#10;xgVoXIYOPBaIChN5HtBijbRRS8aBRwMRcncceSWZZ56PTMhhgxggSf3M7z3i257xbEHkmY8Gkkt+&#10;+T1B3EszHo776MOsjWiAyPup8jYigYgZDwQgCdqBRwMRDajyOkf8ufN8SAvyHOQMUEeANs9vksoz&#10;45HSkg5dYIDwfPQOPFq0ieegRR1000A+G15SFNV8uLDq2LMNkLh/8nu2BOonPHKarx18bYDIwcDP&#10;lNsTJF17xiN1IDx8rYFIbe83eTxaHxDRlfN5Xn40kO8MLAlg83y2LYlLDjwaiFdAcNDk6CYJLgoP&#10;njMHvxkgsm4d3ja5eaTwEIJw7HMGiNShNr/PSQaHwoOb1aF3DBBqlL0kSzetD7x8INm90+CoMNE4&#10;5qNFmxIgZD7m+UBuTE94qO9T5W0dSaebQKSIjMd3YICou4FOzNLN6AMpjuyw3STYPA2O24PrvN6R&#10;rJoJRLIiPf5dA+TTO5J4q/BQ/8WhRw2Qz5MosbUZDza8R18bIEmdz59NJSVwwkMmI4Vk8vxmgLhT&#10;6rBDJJd9xkM6CbZlVo9aIHJvPBPSCoGSpFx0dCDSQOTUOA6nUlVlnhDJv4ND8RigAcsqb8DJIxAK&#10;D/EBhwAZIApqb/ICJDmsM55NVW08dNNATrpp2aYSGDedHeujgZx4jEIgJbvaOvBoINKhHM54SSWf&#10;6Sbpxg5DxACR/OowSKVQz4yHE93aYYgYINycbV5hy02qGQ9xf49zxwD5AjJSXknhIQnasdFZIGxl&#10;Tk25HUiS92ZEvG/TOQTVAnHBZ8ib8vJ67IyIMK/HlDdAUmIhfwSS9BKFZ6CCbp6zDRBFTzArsoTT&#10;wi33Il3z0UA+DSdVkeb5sDNw3MxuDQbIpxEkb37Gw5J6TBEDJO9h5bdUydia8UiNEsdWZ4DG6rL5&#10;9TEagXxwz84gCXfT4HymiGQxTiBkPvFUUX59DJDvqCUZfRMe8pk93kQLI5lrWbLJK0ATGo7onuCp&#10;geFGIgmdeTxaHRAo8Og3SQ6bxkZRK7RiHo9WB1Ku0XGgk4pIEx5IjUrMaQO5jjaBUH2KkWWF1MBI&#10;PqdDeiTjbMJDvStuNjgQaSCKTHf5A5BcO5vwyDUhx/nUwOB64s5Mnm5aG4yX/hzT0TBS5YiAUXZ9&#10;tGBTP8bjf5PE04kGpEXzalUWj5QGmGDYFAaHuWNgnOk6UoFU4ZE4QZbfDAwFgKjvkp+PVgdscQ5r&#10;VJJ5p6FVXKN0xDCkpNAE05OR6JiNBiFnjHvb+dlowSaln/ybPNUMDNqtdXCB1gbcv3MoA7l+MVEA&#10;waYYW346Wq49DKC/B4dkXuQER9Lep3F5cOjvQ/5cHocR6JCm51gYDeXFZETajclA1XiQ8vsOL38o&#10;wlHwsHMdfZZgXE7LCymnKoNrzHPME3ABxk1Ch4eUneDX4TJgPCrlyAwYq5tNzIeNzRUTBwsuwahx&#10;mOdz1LudlxTi9tDQgMl9WA8uI+xeNpQ6irMsYjDwgEFWtsYHoxQN3bxhdAW9OKIBeCL1AMm2p5iK&#10;h4YGjGk6PGZS+EIRg5LuFGn14DJgUjvJs15GAZC+z97pwWXAsFYdWaVy/UrPy7teFoyrHQ4nnRSr&#10;/lW4DBguREckj3C5xVWRCe6goQXjDrIn808qz848z3MkVDnw4DJgvq1+rIwx4yJQQFFnDy6jN9Yk&#10;YOTPZtReMvMiwuA5PC/AQOWIHOHhNLhItWs8PG/AeBCJRc6ZGOODBDMJuV7nOm4swHzuLsxrMy1u&#10;8zUu1tBgA2UxHbuy3IKap4XHmBC+hzM0mM9HJNWgFSqxHl2blwFzZtWajEW4f+A+qWNWBmzgxqTD&#10;hDJJi9irUtzdg0prGqmclrekOUVqAmKuuQIJFgxHgePEO1aAVGxBLNtzGLVgvoxHSKZnxS0bqk56&#10;CKjBuD3jIqBRF5Qq5xqlB5UGIz2KfIisupCqNzMBKSBNYogHlQbz+fZI8dKoWG5SdzyoNBgBQLR0&#10;flZa7LmzwQO2Hm1hsiZ5AcRxoYhAu54V9VTIq3HMyoBJwRKH9WmSIJkV14Q9u6MB46K+I7I5Piun&#10;2MJLQJs+6SSg1RawoMseNBmUHSzoUEwmuRGak/HgEWED5stfH68EKgJ65UpuEk5g+JTYT7PMbvIi&#10;5ZFMChB4OFBrC271uZhdiz0EHPMcs14fUtrUrKg84kiOlMIPMyUoIoTC9UxKQzE6z6HO5EcOEnPw&#10;aEAD5UuWlvo1ak5Sa8ajAA2Uk9NNjiRx77XH50yRSDU+TvqOJCIyUBUM5ZF5TNmxTgaKt216x8HR&#10;pDzideYyogeTVi+crhx6VkpFTUJI/m+99qhZA+XLaKbcosa03UpMNi9OBoq8btInskrC5j2K5LpY&#10;T+sIXxbw+EzDTD3yaDxpSxaqbSmu6piTFnZqilACyUM9DeXL1MYw1+tEgQfXvmGg5Pkux6nU5D/K&#10;nSyX2jNQwuQeTFrYea2EW2MO6pm8SXmVw3F2MzmQvLO9cZktBoqyPRvHBm+yIPEQ8YibZ05aReCR&#10;3uSDH/KszawjyDCjIIkHk4bibWCPNjKZkBTopAaNB5PWLNTxcSSVjIV3JsmlyBHxJg8mrSOoOUKS&#10;VVYbmWxI7zUbjrmK5r57NjzdqWB4CI0Hxz1z0lBiezi2J5MRuaW0pyd3Qd6nnPmI24ceg8/kRFKD&#10;a+tyJhkop8FisiIJj5Oi5aCegeK84dF7Ut9t4j2eS/RdMDZQRKI9jhCTGEnmqitbj/imGh8Fhzxe&#10;WpMaiRvJ51Q3UJwbPJJrMiqpwojl61knrSOcu4bUVZzXCeODhOm8xWKgfLdVpIyZwsS24TKWDRQX&#10;ux11NMZSfmpOBFo8O6FJrAQEI/H/sXauu5EeNxq+lcHcwPaodTTWAbwOEiwQLAwkQH5rZNkzgEY9&#10;acmHzdXvw0MdWF9LIo31H6unPhaLVawTyeL75roXgiTl2JuJ1BFY1NETyXEKYZKAU5ATKzFOgYok&#10;fZmX5yFQkmyLvL/IcJpPH8ndPURKcnXnIJHhNK8sTHZuDW+OUwiV5BYu0Spva3mgSu7uIViS3gPx&#10;M8MpnCNIopc4hUl23K7lnK/ZdjOcAhVRSImTZQiYxGYsj/oSvRdWFuIfEzeAEDIpGTNT/odAJRfW&#10;xMwNQZOYMICcy8gUzhHsaokzbAibJAEcK1+G07xGJK2kIXASDHtSESc4Bapc9gNyxs26BxJJJuBy&#10;ocrt7iF8kvM/T8gyMs1rhKwsifNeCKAkw75E8L+t5YGKdAaJrEWg9c69B1Em7jJSEQ1ICPKb616I&#10;ooSE60ZGpnmNIAVgxk0ZYi+zD+DJvjX1RFzzyOLXk5jdfrJka2Q7+/3RE5vxF0nqfpYsdJp17vAk&#10;+dTmLGdkTGs/SWBmWdOg0qRprxOj3TNxyw+YI0b1ZuKWry1HzKl0JtaMwZLPMNVs1Gom7onPU8SM&#10;+Uzc82imiBnGmVgzOqabzblwJu7ZblOcWZBn4p7mNEXMGjsT97ysKWIJKpmp+V3SsVXJalomoR+B&#10;e03PHH64z4+Rezcn+6JqZDAsyb4oG6EbJfJF3SwXelrfPHXrkL2mcZ6hfZDXdM7Tvw7ymtZJVMI8&#10;7vyudJ1EGgTymtZJ0EEgr2md55LvslvS8/TAefblQV7TOk8rO8hrWkeC4Ch7bZVzOJrBvaZ14mwP&#10;PV/TOvGEB/Ka1ol3eybnd0XrxGMdyGtaJ17oQF7TOk8s3Xue36XGL2sd3uMS+bLW4REukS9aZxgM&#10;6SkjntrQdTWtE6dtIK9pnWdhHz1f0zpxlM7c+V3pOvF+BvKa1olLM5DXtE68m4G8pnUOb9O7jt8l&#10;2Retw8VYIl+0Dm9jiXzROkuHn1Zaxzgcste0Ttx0oedrWie+t5mc3xXZxaEWyGtaJ16yQF7TOgcF&#10;7F3H71Ljl7XOUNXSA+dAW4N7TescKGKQ17RO3Emh62prnXiWAnlN68TxE8hrWifenJmc35WBExdN&#10;IK9pnaPx9J7nd4n7stbhXCmRL1qHx6REvqx1OE9K5Mtah2+jRL5o3UBrSd2kxOsQBq6mdeJKCOQ1&#10;rRP/wEzO74rs4ioI5DWtc2ykrnX8LnFftA5zfYl80Tos9yXyReswx5fIF60zzMz0Sism79DztbXO&#10;kWFGz9e0zqF3BnlN68TiPDee35WuE+NzIK9pnViUA3lN6xyEpcvO71LjF60zxJX0uDuy6+Be0zrH&#10;ZBnktbXO8VYHeU3rHB11kNe0zrGOBnlN6+Ql+Tzu/K4MnDwQD+Q1rXMUp974AeCT2ibkDXjgXtM6&#10;B3Qc3GtrncPfDfKa1oGoFhtf0zoHFxvca1rnyHSDvKZ1jow+yGtap2+W55GTf6jonT5EjhXUNE8f&#10;JccKaiuePhmOFdS0T58Pxwpq+qePe2MFNQ3Uh76xgpoO6uvdWEFNC/VJbqygpoe8D4mzSP6hpEgb&#10;h0XZY7EsgfJEttaCZeuVd6+1CpZlkHfexQqW7VdeqNZasBz75P1orYJlMZS3pLUKlqOfPPWsVbBc&#10;OeTZZ62CVRMHomFqM9MXmWEuFL0YH1Y3hvxDSYTVkTFwtXKuVn3cGEUoauLqzJA3jDURVk3Ev1Gr&#10;YNVEg0BMn0UJVF1WJP6h1oJVE/Fy1CpYNdEgzPIirI4Nef5XasHq2iARR7GCdU00MNOCCOuaWPRv&#10;AP22DGPRw6Fv48JcKPo4BFg6HBAdabrQB6sm4veoDeOqiXg+ahWsmojvo1TB6uwY4OjJFWl1d8jr&#10;r1oLVk3EA1KrYNVEfCC1ClZNLHo99P1V0MSi34O3V4smFj0f+u4ptqCoiavzgzcExU5cNRF/SGkU&#10;VgfIh6IHhFe4SyfyD7UWrJqIV6RWwaqJRT+IPgcKw1j0hBA2vfZBcXdenSHymqfWB+uaiH+kVsG6&#10;JuIhqVWwaiI+klIFq1OEqPdiBasm4ieptWDVxKJnRN+ZBEUq+kZI67EoUtE78kHeksQWFDVRHnvE&#10;CoqaKG84YgVFTVydJPLCozaMqybiNylVsDpKyK9arGDVRHwntRasmlj0lnyQ1wxhFIr+EhLirxUU&#10;byzyYiG2oKiJ8hAhVlDUxNVtApRccRTWNRFPSm0YV03El1KqYHWegHlcrGDVRPwptRasmohHpVbB&#10;qolFH4qGwgc9KHpReCKyKBL/UBNh1UQ8K1MFdnPxSPXj/d3zO7DXH0BrBw0d2PVv3x/fv/v47fuP&#10;QmMQ9v6tgNgr7rzlPXz/7tO37x1oW778cvj1/h8HpXmWcHeDiVZZFP3Z2zA+u/vl4+e7/7r/90IE&#10;OowRSf5mb4RXCHSdlWGo5rF/LBQgJyXEqMyzP2cXmcRfX61anmV6ZAuWVNKaz9Ve80DbdBJ7IKAb&#10;c5liehtHhepOczxFSE9ra4BV8vWc/iPTa2S4LZPRDP0Yf1ml19cX7s/GLEre5blSDOBAnXjH8TAn&#10;cHxhDCOPu4fD070qyxhb42vgylq3wkV5D43PYkWNiFZYg2S8VXdb75yRKMnHSvFzZkHI/AVSlDET&#10;hG5nFlnEX86QB2q+ASn4T6gU4BjJk8OM1nxaoUxRvbVMsSHyDM/ISmOTVFP8x0qvealpDK9InRHK&#10;FODbygS3O89wD5K8TQ7NdRYqPedNt+0cW+kV69sYCoR3niGvgv2ArJjcLzFslfbxVdTvP8SQzmqD&#10;f2YbX6/04pIndFqpJioLjVGUeSsT8PjTEr6o4Iauq+SKBe3krys4RDySdSLeK87toYz8mlYmINax&#10;TKC9rUwAu0+3NSwGpuBggu8kqzFKrEjfsdIzgKheKhOMby8DubvAcCL0lrbRMODwlxgK2LeVNelT&#10;C9wsoeDFRQlHlwrm41IGKrsxFKz10xK+PPwKSm3kAtHt5G8M/xW5oW32K7ZdaA8ZWSVPMyOleJux&#10;TBC9rUxwuk+39dTwA6wqaXykUjKPhgVVXtB5MPHV1TJvDNrb6ASwu8KQ5IixpX34UWqPN9C8lUHC&#10;090Z1+yXdxuDhla2mp7B2/v6aJzvrtE5JdLcG3N7QB4598gM8hyYG6fJYfjdRieo3OnOIangueRa&#10;ZTQ0v9bMEPijS3mAKWU3KEAsA5PbVVXgudMMeVm/9yGWXBdLpYLa7Y0hgVlkOMoEpzvNUNIm7lxC&#10;MkmHCTd3KSqlOtW7FFe6pL5A+nn8ssNviN1OPi5Prw//hWaVsA7g6b2eGlt77NW/lckz3blzDLbb&#10;yiRlS7pz7Nl9JBwMqbbp4rnd4kfZOSnKnU72Vj/Rh/keu8oWf9Yl8USrTm2kINuYH0Qk8UCUXoG8&#10;lU4TuJxm+OLSaPjcSq6o207++miQ/WznS6MkhAgrFdmfzl2ruH+YJ6t1zhVHeN+oFHr7ZFsfHueL&#10;hiUCsvYJiraTtI9eWWUUQFsJ2yC8LtQ5SJwe16fQN8KpNfwcjEEfgDMS8oazt6Fo2wAINvZJoU6N&#10;+DkuKg+m4/X7Lkzqaf7x4NriA1pjDE5bGWpKuTRDDm3kB7WWSj6wWcLpQINAZmzvDBVXW+n216Bl&#10;5xmCcethoprOIzC8Zpe0bbJLMRgKwLZJKOkk8wyvWBxtYdbslYHhxcWNPx5UTOlQpkjbyrDv57kD&#10;DTJ4bJmmsAmVsqb6S01yrVhIeJdQIbdNQgHSzks4DgmaozgwPOds4CcWQZUNZYq9rQy79DkJL0m7&#10;aRcdTTMTKlUgdK20Lx5NQgPh1jKF1s5LqGjxSqi55ALDq/3OAwm7JjaGgCiBxq10irGdZ8jk88hM&#10;8kvHvW5Prj13im67W2G5lWEf+1yXEkrmD4wULCpIuCPFmo+hIPbGMsHnNoa1YzfrkpvwFdY4Vsph&#10;2xkKZHgow0TjT1oUflvKUhKekbTcnxVwJDF/RxsnkmIACKpS8JHd/3uZInZrmeLh5hledmMEpiDz&#10;2I5K8ajadq358mcJEY9dyhgKIHeBIdu8X9XJjx0Wb3I4sUmYhNekrQwMFcPbyl6+yIbTgls/OPb7&#10;IVdTQ8dK91wYtNLNYf1MwbytrF25cmN4dXHjEvY7c+/SK0G6tkpXLeV2Qhp5KxOs7nyXkurU/QMK&#10;8h0lvJROltPRRoPPrgTeO5YlJRyVtmvhkBA4AWe4B48oNmZI39bZJMPR0m2lYwwvWGsiQwF+j92d&#10;Y3jBPtosA8sFXxLWue3nqt1Tu/SK/K0MFc87P4ZnNzt3kGwNShhm3WB4zVE8LG0GAa4Mu3UrJyGG&#10;iGZpFOTx0G0ka/dr2nalUSxwk1AQvvMSKli5EWJzjAwFJs2tkB9oTWiMgoKbhBcyedJr6Y60Yb5E&#10;NWtiHyfO2h5crgn3I0NBB3eGJSskpxZBQmKuXbFPRdUHf7NrohtiemMUJlzpFPw7LyEBsL6v9dNX&#10;qxRcUXQxdlsvU7xwLVMU8DRD8O/aMYLU3mYU6JVeMhuMIXieFsY2ygQ4XBkOz0ZKTfGgk/QsNnXU&#10;SuI1W2puuF0EjTIEcRNfcMHzIl4ClGWLYjd6D4b4Fmx/UijeWWsIEQEP2htKruE8Q1wX7p84USmg&#10;frYlbBvD0cS1TZHCCwwFvNu7Rk4U032NII+9X602lnugijiN/6EuZWlbCEeXvsJQUcb/CEO21nbe&#10;u3G7bmd4zYnOr0+rSYD7G6ZUZagg4vkuJc+9z26FdYld2hXqilOhKkZvjOKOK0NFE88zBJbWD59b&#10;xSB/mp8/MIeZh7ozVAByYyiw4gWGo1LMFGEPInBv7+ZQsC1YcmeFUiRyY0j2Wi3LTfxJQixfYUv4&#10;QCJXf1WlILiRoUCSK0Ne72ADyIuIk8wfkg8P6+g4cr6ZDmNxuLao/V6o6OTOUzDHCzxJs2irxime&#10;uyuPVGfVBKQpyKnA3taxAj9eYLm/9khLtiTbT7sgIPe53QHrVDQIAwMMYrkxFBzyAsOp0nUk96Mx&#10;7H1xckwScvUurKgT4UZXuad6dhA2KQt579IrhrlK2Be/nK5if/a7J13LLhAmQNdHyUC/TA4BM1eG&#10;ClFe6NLrC7cHclCLFyVDfDcpuMPELlVUcytrztechCR/951v4ybmRQlp3q1STsbB/s6JCIucl1XO&#10;UhCyphrhei+dywTHLXT3RFe6lxI3wN1MGW4XsR0J/a0x/bzUlEYBz41MYMzTQ8h671sUyxRX71mI&#10;a1zWdnCV4IVoWlDkc+XHqzbwzNMMMVj7QYoYiUvL/tWE4GrouwlvskTUSYEVAt0YKrB5miHnQT9m&#10;0FJAZudKOXR7pPM2JEWx0K1HW4RMSkflxmYHt3HG7ALilrBzFCYkVHJui4Kiu4ACdZ4WkPOuu+Q3&#10;B7ebKzxrWud2fio2upZ1I1ZKPiBmPXRqcwucxqjveU10xUg38RT5PC0e/hJPdIh9kGTFc5+FMmDO&#10;YxlHhcbQy1IC7i+J1DDCHm/UpbjZ+TqCs4fL+cyQo3/bQ5kvI9o8GINOOhK4dPutZBM2tAeTrjVm&#10;nRIKn740NCchjkOf2NzcLJ1Yl/CM5MRe6RrDtAdywssUHT09huAOuU9J7qbx0s3jBoHF5bZKsA6Y&#10;JXOXsgz4YUdh0tP8sHh7h3IksltXkw+DoYvAdScuMYKr7g0RtPQ0N/ypftCVfWbZW/EE25LNJZns&#10;8EE6AVj3rhbY9DxDgp99GSG7eDRuEWjTtB7TQlhhBGjd5RP49JPsmmPOjJatpwQJ3T9vH7T/zx96&#10;lCKrNmrYPmj/tw+5kd+QKVqbUfwcMjfkvVK7woibkJyG7ILwyuejMTwfxUj3qpBz2/kYz+kbnyse&#10;tzdGQLaXz0+tBRwGWc27GnLZFaKmvKC3ELfapifgHWHFo32UN20TpG1nGBm9PCAGmb208rXPBfX6&#10;rc8F49r6gHnSPWWt1ti0piN7dpImxxlrYuwD7O5+JtM5FS0HBnTtDNtak1oVpevbbRaU6SUolFKC&#10;mnz+yJFnaZRiXhtbBbKudr0iUr/Vl33qsMEQwvTW5wIh7U0SXOjl89NdjyW3de6Oa2u8KBAMvGt9&#10;gJpaxHRXTsORbmNdWtC4Dslk1V1gEwCMG02CebR0e9E2RGkXs11PkwNOLGOz3DUzxCQNfH285d4b&#10;x5vw4ZbOYRzlclyJSlWIIHa8rYUS70sLbd9efc8UZFpF7Z6wJE8MwX7O3/Ygbtf2Vk0OLmY3GP2g&#10;cNPevzVLBroEbIGSdjfEqJegY4+WZGFYNQ1tkDu6KISiSZ+cTic1+ExczLbBbGzq7M9AOPkVCjtp&#10;8JaKWRH7mfGs3fRfrVYgU73vt9dyg6JWnt31lxzS1zqXgysQGFptt8r2njdMapNTgKbzfcsB6drP&#10;v91l3qtl42qH4+7AH4UKTq08u2kyKefukggaoxS8CGltr1Y8AZ7TuXffKFSUausEgZ4uyEkwkTvc&#10;N6GcTF4AkqxBG8eq3lv9FtADDnJyssF0Q3prbRcF08be7wjbmWS41SangFHn5ZRgBT+Mbdx93IiR&#10;3Y6ZGz+SXKUBsFaePdg7JyfVthXuRLWYrfzofkJORdw1OZsnLcsTA5wPGTBkiw7tuFbaHWvjmZf7&#10;GJDWylMRWE72bTvM+PHFsKmNRia/07Sv2v/b15x12nsKbLrtFtC+OrnGMeKKgsfqKCoYz4hc7nbN&#10;8c/KHq8AhjDtbWPd/f+XR4JjfIntgbeM0hvydJ3AQrJYtXdYRvzQgX0ohtTQYXxvq72iOJ+U53Qf&#10;nuPC95FtcQ5jvrFc+EKHnts1YhQOPVQ45wpP4gBsWVaAXKEc1RKa59e6zfMBDiBche000iPjkrpP&#10;B3mWlt7aiSfOJrttbKL46FsN3pM9WAGeC3JyQPZYTAK6LXdA4ynnj6aefBbu+4YJrdqpQM9pjlh+&#10;CS0zQh6XhX39hhuTr2Ob+DCDhla6V6JvgwXHpu0N884v2sReR6uFvC1pnSowyPMoY28FIdolBOA8&#10;LyFmKY+33ESUUuWFG/7p7WhrN6BoZajoz3mG6JnbCzAwsuFNuip+bo9L2USbGl60SdikT2kqh1Du&#10;4NZS9pY4hrjf/ThIUpRFoRQ2WukkwjEvIKYaX/eBFAyWGYJgehA0sdLBl2Dg0SYf20O7hMU1Jv4y&#10;lcE91h45wjkaK2W6+ISROMjQmGvFkLZ+YRFoF+7IIv5yhuiom743oZ+wk7OUzO3Ne4xrhZK2slJw&#10;K3BZZ96jm5l2zXtTD0xQQNlZnTDJyaKvC43ARKeHUCx2PpsUrTFUykrr64yif81lBixtEpYClDn9&#10;KnC0LIkC0TdXSiSiPF4RKQg7NftaW/REwXybwkQz8gSHleXkGHIU9JdKHETs4VyvFHuN+5/xGFsM&#10;VCszmGnr0hYrnpqFHB7azUGO8+HWC5KtxNeqhDcMdpBe0aa1rIf95hhi1HJjz55QKR38LgXXmPYY&#10;QXA/Z4YGOm0SCpK0lKUY8vYHh7ZJIWBtodLXGCr2tEkogNJ5hoRwuiFG0eECQy4TrjS8jra3pl16&#10;haA2CQVXOs8QP7CvpHsidMNxV07rfidnR4nRYYZEbRIKvHSBIbZl61LFyAwS7vbszSbFOmUMkNrK&#10;BGX6JMN2crRF7Y0HJcvHCg6t9fdVDh1pH52acETlENXxQnPZaJvtejPhFB1a6RTy+aQoJxlyk/Kj&#10;C34nexvZNECOtB6UtXliYiDR1lB8AO2WEVnEX96DZ+f8p4SbIPxLgk881oPThr19HY0RrGilUwDo&#10;vIREQflpYbOkIEWf/ZybwlnJIKNdQr/5p2Y4cPTtQeHm6MKe0HxRm1XakKNNQoGDTkvI6s6TwtjS&#10;1m0G3axlmyO2AUhrmaJC5xnuuQ349t02sM5Q/MHtTL9cpqbG9CNBqkuJSHu5UpxJ7XVjOy/0xoyH&#10;f91ilGOo2NrWpRg7w4lIHtO6ia8HyHWGiiqtdAoVne9SnmG6mQ4NMX9Xr3RIvznvcpHj7OENxU6c&#10;ZzgRrm/EDEfaKhWAXqm0N4ZTtdufimO4Jz+FL23rNYEu5dGDMWyv4DpDhZq2LhX86LyEGD49JGfb&#10;pRjX/VbGdSm6ubAB4Cu1xpS29um5KEtcjIBCQHF66iFzPX5PT1B7Y3Jaymrib482Z3qixNnRjeH6&#10;PtDwp72ssrWLZdUNuzj7YjQEy0t7l9Sl6GOoMNTGsO3COQl5dtCvges47ThIuWl27W56n63aGDYN&#10;TjE8x2/ZHqzhAgmHFx7rYqPXSjf2EwOltjJBmk5rqVyn3WS7ucqLUaDtletJyrCplaECTucZXjMv&#10;TIrN8UyM461L10XBIKpNwvbCPNel4uYyhnJqCGspBgNxZMu06G/EmtIYUrWVyWvzvIQfuMzbmsiG&#10;EF8ysslz5nUplsf3BlhtZcRqF8aQO4dbQDZGLsJmWmDOVmkUt1oZvvIWPtzS7BCF8RBbZCTs3Uag&#10;gptqNo4Qg682Cdsz8dwYjnHqq/5geC3XP13a1rXUUKy1rF8+cgyJJvBtZnNRmLpUsaFFMXpjFMza&#10;GApCdV5pRpcS1xWjkiT0yZMrbOwjhmltDAWoOs/wnFg222Z4oB8tkdNKQxBdXIS2L9PjMbs9aqeb&#10;JZeXXkvlD83vpX3/9PzX+8MX6bOnw8PnH//y+eFBf9x9uv9y//3D8d2vtyQLu727u398bh0Yvnx4&#10;lAxhewm8fHd3+/Xb9z893D4rCPbjQWqz8Tg+Pf/59umT1ab0NlBfPj/fH+26/AAW9n/89vXpm6ev&#10;Pxz/9J/y18fDj//7w/Hd8UCmMubp09e7v3ympr/dPj3/cHu81X/89f5I6afD8d/v3/12lAY8/euX&#10;2+P9+3cP//34hM/2A0/uyXWmP855WsKP41zycS55/OXL9wcERhi46Z/y/fND+/On4+HLPw/HH78T&#10;rhTdPt7BG2zv52P78f0zvyn66XC8u//uO/377vCFfv/b49+/3knlqqNI8o/f/3l7/PruK3+Si+3+&#10;9+f/Ofz90+3Xe/3g9leGyfpGPrBvhfLx8N0vz4efPmvh6Cfvvt+evupfP3/z28/yF8jldMunz3d/&#10;vn2+nX/rV9/cnx0+HR5+vD/+6f8EAAAA//8DAFBLAwQUAAYACAAAACEAqiYOvrwAAAAhAQAAGQAA&#10;AGRycy9fcmVscy9lMm9Eb2MueG1sLnJlbHOEj0FqwzAQRfeF3EHMPpadRSjFsjeh4G1IDjBIY1nE&#10;GglJLfXtI8gmgUCX8z//PaYf//wqfillF1hB17QgiHUwjq2C6+V7/wkiF2SDa2BSsFGGcdh99Gda&#10;sdRRXlzMolI4K1hKiV9SZr2Qx9yESFybOSSPpZ7Jyoj6hpbkoW2PMj0zYHhhiskoSJPpQFy2WM3/&#10;s8M8O02noH88cXmjkM5XdwVislQUeDIOH2HXRLYgh16+PDbcAQAA//8DAFBLAwQUAAYACAAAACEA&#10;Dbvb9+MAAAAMAQAADwAAAGRycy9kb3ducmV2LnhtbEyPQUvDQBSE74L/YXmCt3az0Zga81JKUU+l&#10;YCsUb9vsaxKa3Q3ZbZL+e7cnPQ4zzHyTLyfdsoF611iDIOYRMDKlVY2pEL73H7MFMOelUbK1hhCu&#10;5GBZ3N/lMlN2NF807HzFQolxmUSove8yzl1Zk5ZubjsywTvZXksfZF9x1csxlOuWx1H0wrVsTFio&#10;ZUfrmsrz7qIRPkc5rp7E+7A5n9bXn32yPWwEIT4+TKs3YJ4m/xeGG35AhyIwHe3FKMdahCR9DV88&#10;wkwkMbBbQoj4GdgRIRVpArzI+f8TxS8AAAD//wMAUEsDBAoAAAAAAAAAIQA8eeyaogwAAKIMAAAU&#10;AAAAZHJzL21lZGlhL2ltYWdlMS5wbmeJUE5HDQoaCgAAAA1JSERSAAAAyAAAAMgIBgAAAdpfnggA&#10;AAABc1JHQgCuzhzpAAAABGdBTUEAALGPC/xhBQAAAAlwSFlzAAAOwwAADsMBx2+oZAAADDdJREFU&#10;eF7t3S20HUUWBeAnEAgEAjFiBCICMWJERAQiYkQkIgKBQCAiEBEIxAjWQoxARIwYMSICMQIxIgKB&#10;QCAQCEQEIgIRgUAgEAjEzNn1eP1ev7v79t+pqlPVe6/1LVhd3X3vuze3/+rvYmUemOfmG/NXLPDK&#10;/xbaFLajJRaHbbzGbNhGW0yGrbzHSdhKHkZhK3gYwgo9pbACTymswFM6VLACT+lYxAo8pYMdK/CU&#10;jqaswFMKK/CUwgo8pbACT0NYoYdR2AoeTsJW2mMybOUtZsM2WmNx2MZLbArbEeOWpwY7xH/d8rW5&#10;/Y6ZT8zq/Nmwnc1ZHLbxWmfDNtiK5lfDVt7qiTkJW3GvUdgKXoawQi8pvxtW6OVjQwu80YXe6EJv&#10;dKE3utAbXejt4qdbC7y9a1JYoZchrNDLKGyFvU7ypWErbjX5gIetvNXZsA3W+MUsDtvBnE1Zeqv3&#10;qimSreclHAyq5YVhb8oLvdDxivdV2VI4RLiE7byWTWE7imJRtt77lHY2uX/E3t4xJ1l6ixvNyfmd&#10;rdSKIaywNSmsoDXDM6XW0YUt6ucbQVhBa1JYQWuGsMJWjIKH0myl6OidI25o2MpRvWHOhm0UzeKw&#10;jSNY9QjlZtjOanFJrd+Pazur23lo2It6mf0R5wzqQ9ibmjM8hI4anJdw1/njH56Zv5vQ+dSwT3uJ&#10;EN8Ie2N7FA97E56yh71oLi9NlrAXK8Etuc8ZS7xmduU/hu24hrtmU7ae4HJafcb/i2E7imBV2A4i&#10;WRS2YURng2shtlFEZ49kbIPIaL43bOXI7puTsBVbMAqqsNhKLRiFrdCSIaywJSk4jLHClqSwgtY8&#10;NrSgRXRhi+jCFtGFLaILW0QXtogubBFd2CK6sDVo4Xrx840FrcKztxRW2JIhrLAlQ1hhK34zQ+4Y&#10;tlILTsJWasFJWmu+Aa8bGrZyZJN5y7ANIpoN2yga9JxYFLZxJIvzimE7iGB1/mTYjmranEg//t2J&#10;8M/MNewFSsgS776d57xnsoe9sJfR1Wyp4EXZm9niB1M9OCBs6acY4s3nDqo7/mHYB7AHutQ+MspE&#10;UH2ZexyNpdD0EjfLhwkOCa3V5mftx10jLTVuWQJX0c2ll150c+6ZsInccjA3nANxOA6RiO1Qa8JT&#10;jiqJ1Ko5omLnmght5FuS9VDGXlDmbe77OZWjXDXl9qbZHbZj2W7X2Fpsh7JfavizJhGqQY5gcdjG&#10;ksds2EaSz9marCiPwY+GjrSwZ3QD2e/kBpKtJOWMGmrlqCqV9YZfCSuU8jC3VAorlDqaHfevV80O&#10;sdyr1PSFFUgd+kKCSWPysQKpo7t2U61LYQVSRworkPL+a1LQGpytIGWNwlaQck76mGCAYLailEGj&#10;e5I66CxVV2EbSD6LusOxDcVf9glBZblN3XTZjmS/b83mYKx8tlPZxqUH/tuG7VzWcY/abW0zPBLJ&#10;kR7GLy5ldaPqPcHkGOxNyKVqiTiUUy1FfxFLghsd9kZ7l/Uc4RF03WJvvCeLx+iLFlwE9HJ1tuuG&#10;LmowLQv7YyPCIXhyANSeE6GhBZ4tnX0Mrly2BsdUIWiEzD7ENXDYxMl3GKBc2R9cYn9o/mU+N1dz&#10;vuIDx+EF/49l6FePLhaoBaVzfyvr88DgJHr7X/peGKOlyTGvSgcfUo4vYA6+IP2K/gg+CBzX2QdV&#10;A7pmHDI4HLEPJIrDXO6+b9gHEBUuhasNSJYzLc9kCbhk7uIXg3OE5/DXtQ2dMltMz0MA4v6mmRyl&#10;RhE3oeHT2knbw+qZ+EvluWFv+AjC3b/0dOLeatfQfZ5hb+6oqs4jomEAOcxPUiXszcglTGxbNOxN&#10;yFixw1cvDRZKyH6i3zJh1tGh5jJLNNz4di5DjN/MkSdr8eIa9gKyzqr+hOei84af3Y9Yole1tmhX&#10;2A5ln82P7TWwWT6r24XpOVV+q/LCsJ2In1UNu9kOxN+itDZ5cMvQV2Y2bEPJ52z+adhGkg9a6UyG&#10;bSB5oT8LDZqzsA0kP5oafTPkEgb3OQlbUco4qYPXgDL1jaI5qOobzdKmhgv1fWyGsBWkrGHsFD3Z&#10;jSOl9e5mPUnBiAisUMpLfU3UiCGODwwtkDpQbU4LpB66UOqhC6UeulDqoQulHrpQ6qELpR66UOqh&#10;C6UeulDqoQuljtTLihVIHehYq9k9A0kt4p/cWCB1pYYOmoEtjiGsUMobwgqlrNFgNRjjia0k5YxG&#10;On1k2EpSzknYSlLOSdhKUgYdMfvfhq0s+U2O/ctWlvwmw1aWvPCkZDJoOcc2knxmwzaSPBaN8auH&#10;jeUsniSGbSy+Vg35pxFI81s9txXbifjYNCDme4btTPbbHPXO9Yd5fDdHAwr4251IU6O2zm1SZB26&#10;9sM0gq5hLyLLYI4u9/zNsBeTednyhWEvKNOyT6aP2i32wnIKY+cXiZqfzntsikYjQEw7W+mUM2rP&#10;dar6NKw6p1x7aEKk57nTl6Iji9bMkcfdWlzzVzpHG50O03o0ke8M+wN6gsn8m8odw/6Q1hWfeNg7&#10;PY0JfNd0k5Yniql2o1cimJ6B/dERVb/JK5nI9y7Fn0NFCmZSjjArHKoWRuOvKxcX9wwmhWcfWA5o&#10;AbK6wdqRgy8IHxouNdkHusZzgys+fQGdB4c5zDePR0eY4QAjhePGuHT1BOqoMO4vrgjRiRfP1iZ7&#10;ZimKV9BWEDWxONphmq7WW0ShCgsXuPgRZa/uV/oJjrYfmiPPVYc2+eiLHa5mRykbXEtjjlmPa+kj&#10;QB09egOHrYVT9gX3B5qS3A/aKeNeRzfYDQY3zahZjfCs8ijwg0EfYVQQKwGDh/d4gsO+PCkPDwLQ&#10;XVipGDxZ0lkiPjz1wxNAPA1UMgeXTur+0Db05tbNvmNQCYdaV/ZhS7twZhlNHa8sD07HGhjqOF6a&#10;+0aZCSqodAl1bGqlSIJKKA1qIzehcvLwbck0Cq3MQSPMQ7UZw+lT4wjJWrj07r6NmM4YshcqIbtr&#10;4qJpL8Qb7lGar3zEKRHtdNgfKOLBfbTdEsEvW5V7UlKa6LyFoDkI+wNEckNX57B1KDprSBThziY6&#10;a0g0Yc4mGp1XosIDomqduF416o8hLSh+yYUefHp8Ky1Bp60iwa+RvQGR6L4yWaObcWkdRrfJEv04&#10;pBfuPxJdVklvMPGDSzB6CHsBkdZhKoFdwRCdbMcivdjc2BH1HBq7Vo4A3TFWB+MXsZ2J9Ah1e4uD&#10;aQDYTkR6tXjaYnSQZzsQ6R2ml5vNkSeQEcGDqcnoka4c3dlHvzp7iEycRXT2ELlEzyI6e4hcG51F&#10;MMUAW0nkqEZPtDBPA1tJ5KjQimQIOrizlUSOLF1mYZxTVihydJ8ZNSsRmfCDSTcjrFBELJ/fWiAi&#10;11LXQ1YgIhZMccUKRIQsEJFrF7/cWiAi13SJJXKGbtJFzrh4emuBiFxLo16zAhGxvHtrgYhcQh+p&#10;NEAcKxQ5uo9MyjPDVhA5MgyBlfLIsBVEjgozNg95w7CVRI7qZMo2zVYrcg0dCUfRkKMilyaHINVZ&#10;RIScPa6is4gc3ewA1jqLyJFNnj2ugopDNYGXI0J1x6K8bdgORHr1hVmVTwzbkUhvMIriK2Z1vjFs&#10;hyI9uWs25XWj+xHp2WOzK2iG8pthOxdpGQZtdwkefelHIj3BPbZr8CP53bAXE2nJpyZL7hj9SKRl&#10;T0zW4Mb9J8NeXCSyxRWBHtEjYGkFrno2P8rdE42IItGhEhBXPdWiUVEkKlzlhAh+oRrCVCJ534SL&#10;ZsuV2l6Y10zYoOb9pWFvXiSnok+p9katgaUUXN5XvRHfGjQh/tKwP0pkr18N+i41H1x2YUpd9keK&#10;bPHQdBcMCqFaeNnDvZFhxOC0iAoc9gGIMNnbUEUMWgjr0kvO2d2hqYfgubVu5uUKbr4fGIVE7buO&#10;C49rhykHlPN503xn2Acp/UBP1aYq+CLmHaPBI/qCETxDNwlpMah4RHdJ9Y9vE1rX6hKqYHBmUbuv&#10;uNBRCYNBN9kMpLfgyPSVYV+UlINLYd1TNBCcXb437EsUP/hB4LJ3dlR0JXbuG9W17IemQuj3o8um&#10;zoMnKB8YDT4xDc2B0MSjyoAHSsygnRhuLI/2WBkHCtw7oOW1oqwOHjHfM7i8wKUamkOwf2hRoc0b&#10;fvgYZEP3C0q14AiMHxIu3z4zz0yOBpk4w31rnpqPDB5K4EnepnkuFJaLi/8DSf+ZAM424ecAAAAA&#10;SUVORK5CYIJQSwECLQAUAAYACAAAACEAsYJntgoBAAATAgAAEwAAAAAAAAAAAAAAAAAAAAAAW0Nv&#10;bnRlbnRfVHlwZXNdLnhtbFBLAQItABQABgAIAAAAIQA4/SH/1gAAAJQBAAALAAAAAAAAAAAAAAAA&#10;ADsBAABfcmVscy8ucmVsc1BLAQItABQABgAIAAAAIQAiI2GHVFYAAAS8AQAOAAAAAAAAAAAAAAAA&#10;ADoCAABkcnMvZTJvRG9jLnhtbFBLAQItABQABgAIAAAAIQCqJg6+vAAAACEBAAAZAAAAAAAAAAAA&#10;AAAAALpYAABkcnMvX3JlbHMvZTJvRG9jLnhtbC5yZWxzUEsBAi0AFAAGAAgAAAAhAA272/fjAAAA&#10;DAEAAA8AAAAAAAAAAAAAAAAArVkAAGRycy9kb3ducmV2LnhtbFBLAQItAAoAAAAAAAAAIQA8eeya&#10;ogwAAKIMAAAUAAAAAAAAAAAAAAAAAL1aAABkcnMvbWVkaWEvaW1hZ2UxLnBuZ1BLBQYAAAAABgAG&#10;AHwBAACRZwAAAAA=&#10;">
              <v:roundrect id="Rectangle: Rounded Corners 130" o:spid="_x0000_s1027" alt="decorative element" style="position:absolute;left:34290;width:31172;height:42823;visibility:visible;mso-wrap-style:square;v-text-anchor:middle" arcsize="10923f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ZpOywwAAANwAAAAPAAAAZHJzL2Rvd25yZXYueG1sRI9BT8Mw&#10;DIXvSPsPkZG4sRSQUFWWTdsAaVcGGhy9xmu6NU6UhK38e3xA4mbrPb/3ebYY/aDOlHIf2MDdtAJF&#10;3Abbc2fg4/31tgaVC7LFITAZ+KEMi/nkaoaNDRd+o/O2dEpCODdowJUSG61z68hjnoZILNohJI9F&#10;1tRpm/Ai4X7Q91X1qD32LA0OI60dtafttzeQdi8bpvp43MXnfe3inuuv1acxN9fj8glUobH8m/+u&#10;N1bwHwRfnpEJ9PwXAAD//wMAUEsBAi0AFAAGAAgAAAAhANvh9svuAAAAhQEAABMAAAAAAAAAAAAA&#10;AAAAAAAAAFtDb250ZW50X1R5cGVzXS54bWxQSwECLQAUAAYACAAAACEAWvQsW78AAAAVAQAACwAA&#10;AAAAAAAAAAAAAAAfAQAAX3JlbHMvLnJlbHNQSwECLQAUAAYACAAAACEADWaTssMAAADcAAAADwAA&#10;AAAAAAAAAAAAAAAHAgAAZHJzL2Rvd25yZXYueG1sUEsFBgAAAAADAAMAtwAAAPcCAAAAAA==&#10;" fillcolor="#93e3ff [3208]" stroked="f" strokeweight="1pt"/>
              <v:rect id="Rectangle 131" o:spid="_x0000_s1028" style="position:absolute;left:41064;top:30551;width:3003;height:319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c6+2lwwAAANwAAAAPAAAAZHJzL2Rvd25yZXYueG1sRE9NawIx&#10;EL0X+h/CCF5KzdpAKatRbKHgxYNWSo/DZtwEN5Nlk+6u/nojFHqbx/uc5Xr0jeipiy6whvmsAEFc&#10;BeO41nD8+nx+AxETssEmMGm4UIT16vFhiaUJA++pP6Ra5BCOJWqwKbWllLGy5DHOQkucuVPoPKYM&#10;u1qaDocc7hv5UhSv0qPj3GCxpQ9L1fnw6zXsLkpt+yd1Ho5O1e4qf96/bdB6Ohk3CxCJxvQv/nNv&#10;TZ6v5nB/Jl8gVzcAAAD//wMAUEsBAi0AFAAGAAgAAAAhANvh9svuAAAAhQEAABMAAAAAAAAAAAAA&#10;AAAAAAAAAFtDb250ZW50X1R5cGVzXS54bWxQSwECLQAUAAYACAAAACEAWvQsW78AAAAVAQAACwAA&#10;AAAAAAAAAAAAAAAfAQAAX3JlbHMvLnJlbHNQSwECLQAUAAYACAAAACEA3OvtpcMAAADcAAAADwAA&#10;AAAAAAAAAAAAAAAHAgAAZHJzL2Rvd25yZXYueG1sUEsFBgAAAAADAAMAtwAAAPcCAAAAAA==&#10;" fillcolor="white [3212]" stroked="f" strokeweight="1pt"/>
              <v:shape id="Graphic 187" o:spid="_x0000_s1029" alt="speech bubble" style="position:absolute;left:38295;top:12691;width:23505;height:19995;visibility:visible;mso-wrap-style:square;v-text-anchor:middle" coordsize="2350521,181773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+x2gxgAAANwAAAAPAAAAZHJzL2Rvd25yZXYueG1sRI/dasJA&#10;EIXvC77DMkLv6kZti03dBBEqBUvBn9LbITsmwexs2F2T+PauUOjdDOfM+c4s88E0oiPna8sKppME&#10;BHFhdc2lguPh42kBwgdkjY1lUnAlD3k2elhiqm3PO+r2oRQxhH2KCqoQ2lRKX1Rk0E9sSxy1k3UG&#10;Q1xdKbXDPoabRs6S5FUarDkSKmxpXVFx3l9MhCTzr/NVb3dHfNk8f7/9busfcko9jofVO4hAQ/g3&#10;/11/6lh/PoP7M3ECmd0AAAD//wMAUEsBAi0AFAAGAAgAAAAhANvh9svuAAAAhQEAABMAAAAAAAAA&#10;AAAAAAAAAAAAAFtDb250ZW50X1R5cGVzXS54bWxQSwECLQAUAAYACAAAACEAWvQsW78AAAAVAQAA&#10;CwAAAAAAAAAAAAAAAAAfAQAAX3JlbHMvLnJlbHNQSwECLQAUAAYACAAAACEA0PsdoMYAAADcAAAA&#10;DwAAAAAAAAAAAAAAAAAHAgAAZHJzL2Rvd25yZXYueG1sUEsFBgAAAAADAAMAtwAAAPoCAAAAAA==&#10;" path="m2277225,760355v,-376084,-492043,-683218,-1100044,-683218c569179,77137,77137,384271,77137,760355v,325939,366681,598599,855590,667548c923324,1452975,910788,1478047,904520,1487449v-43876,84619,-128495,247588,-219382,275795l685138,1769512v43877,-6268,90887,-3134,131630,-15671c982871,1706831,1089428,1625346,1208521,1534460v34474,-28207,84619,-62681,122227,-100289c1866667,1390294,2277225,1105098,2277225,760355xe" fillcolor="white [3212]" stroked="f" strokeweight=".86828mm">
                <v:stroke joinstyle="miter"/>
                <v:path arrowok="t" o:connecttype="custom" o:connectlocs="2277225,836391;1177181,84851;77137,836391;932727,1570694;904520,1636195;685138,1939570;685138,1946465;816768,1929227;1208521,1687907;1330748,1577589;2277225,836391" o:connectangles="0,0,0,0,0,0,0,0,0,0,0"/>
              </v:shape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Graphic 428" o:spid="_x0000_s1030" type="#_x0000_t75" alt="decorative element" style="position:absolute;left:42725;top:31313;width:708;height:708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bDcRvwAAANwAAAAPAAAAZHJzL2Rvd25yZXYueG1sRE9Li8Iw&#10;EL4v+B/CCF4WTVVWpBpFFgQPKqyP+9BMH9hMSpON9d8bQfA2H99zluvO1CJQ6yrLCsajBARxZnXF&#10;hYLLeTucg3AeWWNtmRQ8yMF61ftaYqrtnf8onHwhYgi7FBWU3jeplC4ryaAb2YY4crltDfoI20Lq&#10;Fu8x3NRykiQzabDi2FBiQ78lZbfTv1HAOj+Gbj7239dDcDrfh+LHBaUG/W6zAOGp8x/x273Tcf50&#10;Cq9n4gVy9QQAAP//AwBQSwECLQAUAAYACAAAACEA2+H2y+4AAACFAQAAEwAAAAAAAAAAAAAAAAAA&#10;AAAAW0NvbnRlbnRfVHlwZXNdLnhtbFBLAQItABQABgAIAAAAIQBa9CxbvwAAABUBAAALAAAAAAAA&#10;AAAAAAAAAB8BAABfcmVscy8ucmVsc1BLAQItABQABgAIAAAAIQBxbDcRvwAAANwAAAAPAAAAAAAA&#10;AAAAAAAAAAcCAABkcnMvZG93bnJldi54bWxQSwUGAAAAAAMAAwC3AAAA8wIAAAAA&#10;">
                <v:imagedata r:id="rId3" o:title="decorative element"/>
                <v:path arrowok="t"/>
              </v:shape>
              <v:shape id="Graphic 189" o:spid="_x0000_s1031" alt="monster graphic" style="position:absolute;left:39546;top:29523;width:6017;height:7075;visibility:visible;mso-wrap-style:square;v-text-anchor:middle" coordsize="601690,707463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PKCVxAAAANwAAAAPAAAAZHJzL2Rvd25yZXYueG1sRE9LawIx&#10;EL4L/ocwQm+atfXVrVGKIHrwoFawx2Ez3V3dTNYk1a2/vikIvc3H95zpvDGVuJLzpWUF/V4Cgjiz&#10;uuRcweFj2Z2A8AFZY2WZFPyQh/ms3Zpiqu2Nd3Tdh1zEEPYpKihCqFMpfVaQQd+zNXHkvqwzGCJ0&#10;udQObzHcVPI5SUbSYMmxocCaFgVl5/23UTAYH1ebz8wv6bTZvt7dcHQxfVTqqdO8v4EI1IR/8cO9&#10;1nH+ywD+nokXyNkvAAAA//8DAFBLAQItABQABgAIAAAAIQDb4fbL7gAAAIUBAAATAAAAAAAAAAAA&#10;AAAAAAAAAABbQ29udGVudF9UeXBlc10ueG1sUEsBAi0AFAAGAAgAAAAhAFr0LFu/AAAAFQEAAAsA&#10;AAAAAAAAAAAAAAAAHwEAAF9yZWxzLy5yZWxzUEsBAi0AFAAGAAgAAAAhAEA8oJXEAAAA3AAAAA8A&#10;AAAAAAAAAAAAAAAABwIAAGRycy9kb3ducmV2LnhtbFBLBQYAAAAAAwADALcAAAD4AgAAAAA=&#10;" path="m599667,465462r-4509,-10751l595332,454711r-6936,-22715c588396,428528,588222,425060,588049,421765v2428,-5201,4335,-8496,4335,-8496l587529,417604v-694,-5722,-1734,-10577,-2254,-12831c586315,401825,587702,399050,589436,397663v6242,-5028,11098,-5722,11098,-5722c600534,391941,588049,391247,581286,394889v-1387,693,-2601,2254,-3814,4335c577472,399050,577472,398877,577298,398704v-346,-1214,-693,-2255,-1040,-3468c577125,389513,578859,382751,582327,380150v6242,-5029,11097,-5722,11097,-5722c593424,374428,580940,373734,574177,377376v-2254,1213,-4508,5028,-6416,9710c567935,385005,567761,382751,567415,380844v-1561,-6936,-2775,-9364,-2775,-9364l563600,381190r-347,-693c562906,375295,562213,363330,561866,361076v-520,-2774,-520,-6069,-2601,-11617c557184,343910,555103,339402,555103,339402v,,2601,18553,1561,23061c556491,363330,556317,363851,556144,364197r-1908,-4508c554236,357088,554063,353447,553369,348938v-1387,-10403,-4161,-17513,-4161,-17513l545393,338881r-5202,-12311c536723,318247,533602,310617,530828,303855r-347,173l515049,267962r173,-26183c515222,241605,515222,241258,515222,241085r11791,14045c527013,255130,526146,250275,521811,238484v-1214,-3295,-3295,-6589,-5549,-9710c523718,233802,530828,237444,535509,237097v13699,-1387,31732,-14739,31732,-14739c567241,222358,559438,226346,545046,224959v-7629,-694,-16993,-9017,-23929,-16646c520597,206405,519904,204325,519210,202244v-173,-347,-173,-520,-347,-867c522678,203284,526146,204325,528747,203978v13698,-1387,31732,-14739,31732,-14739c560479,189239,552676,193227,538284,191840v-4162,-347,-8843,-2948,-13178,-6416c523545,181610,520424,173460,515742,164270r11444,1734c527186,166004,521117,163229,512274,157681v-5028,-9190,-11271,-19074,-18380,-26877l493894,131151c459388,46012,387601,235,303850,235v-84618,,-156405,46298,-190564,131956c94559,153866,82595,187852,82595,187852v,,13525,-14912,18553,-16993c100108,174847,99241,179009,98547,183170v-2948,5202,-6589,11444,-9190,19074c84502,216289,82595,229988,82595,229988v,,5895,-9884,11444,-16300c93519,218370,93172,222878,92825,227733v-2601,3295,-5028,7110,-6416,10751c82074,250448,81207,255130,81207,255130l92132,242125v,347,,867,,1214l92478,256344,80687,276632v-2601,2254,-5028,4855,-7282,7282c67856,285648,64214,286515,64214,286515r6416,520c66815,291544,64041,295358,62827,297266v-2947,1387,-5722,2081,-7976,1734c46875,297786,43060,294665,43060,294665v,,7976,9537,15259,12138c59706,307323,61614,307150,64041,306629v-173,174,-173,347,-347,347c63001,308017,62481,309057,61787,309924v-4855,3121,-10924,6416,-15259,5895c38552,314606,34737,311484,34737,311484v,,7976,9537,15259,12138c51730,324316,54678,323796,57799,322929r-2948,6762c52770,333159,52077,334720,52077,334720r1040,-694l51210,338535v-2255,2427,-4335,4508,-4855,5375c44621,346164,42193,348418,39592,353794v-2601,5375,-4682,9883,-4682,9883c34910,363677,40979,356221,45834,351193r-3468,8149c36124,366972,33176,373387,33176,373387r3642,-1040l5086,446388v-13005,30345,1040,65544,31385,78723l36471,525111v14912,6415,31038,6242,45083,867c85889,526671,90571,527018,94386,526324v3294,-693,7456,-4681,11444,-9883c104963,519042,104269,521816,104096,524417v-347,9190,,12658,,12658l109818,523377v,,-5549,23929,-5895,27570c103576,554588,102362,558750,103056,566379v693,7630,1560,14045,1560,14045c104616,580424,107911,556496,110858,551120v867,-1560,1388,-2254,2081,-2601c113113,550253,113286,551987,113459,553721v-867,3295,-2080,8323,-3294,15433c108084,582505,109124,592389,109124,592389r7630,-8150c122650,636605,126984,672845,125944,677007v-2601,11098,-16646,10057,-16646,22022c109298,708219,122823,707698,122823,707698v,,154324,,165595,c299689,707698,304024,612330,304024,612330v,,4334,95368,15605,95368c330900,707698,485224,707698,485224,707698v,,13525,521,13525,-8669c498749,687238,484704,688105,482103,677007v-1040,-3988,3294,-40228,9190,-92248l498576,592562v,,1040,-9883,-1041,-23235c496495,562911,495455,558056,494588,554935v173,-1907,346,-3815,693,-5896c495801,549560,496322,550253,496842,551467v2948,5375,6242,29304,6242,29304c503084,580771,503951,574529,504645,566726v693,-7629,-521,-11791,-867,-15432c503431,547999,498923,528232,498056,524417v,,,,,c498056,524417,498229,524590,498229,524590r5202,12832c503431,537422,503604,535341,503604,530139v15433,13352,37454,18554,58262,11618l561866,541757v31211,-10924,48204,-44910,37801,-76295xm226862,135833v19940,15605,40228,23061,40228,23061c267090,158894,254605,143635,249577,134272r11444,7283l258247,131151v5895,3815,13178,9883,21848,13005c287204,146757,293966,147970,299168,148664v,,,,,l299168,148664v5202,694,8670,694,8670,694c307838,149358,303503,146063,298648,141728v5896,694,10751,1040,13352,1214c315468,145196,318242,147797,319456,150571v4161,9537,3121,15780,3121,15780c322577,166351,326739,153866,326045,144329v4508,1387,6416,1561,6416,1561l322924,135139v1214,,2601,,3815,c326739,135139,326739,135139,326912,135139v5202,3815,11271,8323,16126,11791c343211,147277,343385,147624,343558,147797v4162,9537,3121,15779,3121,15779c346679,163576,348587,157854,349627,151265v694,347,1041,694,1561,867c356043,154733,361245,159068,371649,160802v10403,1734,19073,2254,19073,2254c390722,163056,359511,145196,352922,136179v-867,-1040,-1388,-2080,-1908,-2947l364193,141381r-2428,-6242c365580,138087,370608,141555,376677,145196v7283,4335,14045,7283,19247,9017c406675,171032,412744,190973,412744,212474v,60169,-48725,108894,-108894,108894c243681,321368,194956,272643,194956,212474v,-29824,12138,-57048,31906,-76641xm433725,354140v-34159,37801,-84618,52887,-123979,58782c309399,413096,309052,413096,308705,413269v-1387,173,-2948,347,-4335,520c302983,413963,301423,414136,300035,414309v-173,,-346,,-520,c299342,414309,299168,414309,298995,414309v-8323,694,-17166,1214,-26356,1214c237786,415523,197904,408934,164612,386219v-1214,-867,-1908,-2081,-1908,-3468l164092,379456v1387,-1387,3641,-1560,5375,-346c175189,382924,180911,386392,186980,389167v4335,-4855,15432,-16126,31732,-22715c233797,360209,230156,364197,226862,370613v-7283,14219,-5723,23929,-2081,31385c252524,408067,280615,407547,303503,405119v22889,-3121,50286,-9190,75775,-21501c381012,375642,380318,365758,369915,353620v-4682,-5375,-9190,-8323,6936,-5895c394017,350326,407542,358649,412917,362463v5202,-4161,10057,-8843,14566,-13871c429043,346858,431818,346684,433552,348245v1734,1560,1907,4161,173,5895xe" fillcolor="#f06 [3204]" stroked="f" strokeweight=".04789mm">
                <v:stroke joinstyle="miter"/>
                <v:path arrowok="t" o:connecttype="custom" o:connectlocs="599667,465462;595158,454711;595332,454711;588396,431996;588049,421765;592384,413269;587529,417604;585275,404773;589436,397663;600534,391941;581286,394889;577472,399224;577298,398704;576258,395236;582327,380150;593424,374428;574177,377376;567761,387086;567415,380844;564640,371480;563600,381190;563253,380497;561866,361076;559265,349459;555103,339402;556664,362463;556144,364197;554236,359689;553369,348938;549208,331425;545393,338881;540191,326570;530828,303855;530481,304028;515049,267962;515222,241779;515222,241085;527013,255130;521811,238484;516262,228774;535509,237097;567241,222358;545046,224959;521117,208313;519210,202244;518863,201377;528747,203978;560479,189239;538284,191840;525106,185424;515742,164270;527186,166004;512274,157681;493894,130804;493894,131151;303850,235;113286,132191;82595,187852;101148,170859;98547,183170;89357,202244;82595,229988;94039,213688;92825,227733;86409,238484;81207,255130;92132,242125;92132,243339;92478,256344;80687,276632;73405,283914;64214,286515;70630,287035;62827,297266;54851,299000;43060,294665;58319,306803;64041,306629;63694,306976;61787,309924;46528,315819;34737,311484;49996,323622;57799,322929;54851,329691;52077,334720;53117,334026;51210,338535;46355,343910;39592,353794;34910,363677;45834,351193;42366,359342;33176,373387;36818,372347;5086,446388;36471,525111;36471,525111;81554,525978;94386,526324;105830,516441;104096,524417;104096,537075;109818,523377;103923,550947;103056,566379;104616,580424;110858,551120;112939,548519;113459,553721;110165,569154;109124,592389;116754,584239;125944,677007;109298,699029;122823,707698;288418,707698;304024,612330;319629,707698;485224,707698;498749,699029;482103,677007;491293,584759;498576,592562;497535,569327;494588,554935;495281,549039;496842,551467;503084,580771;504645,566726;503778,551294;498056,524417;498056,524417;498229,524590;503431,537422;503604,530139;561866,541757;561866,541757;599667,465462;226862,135833;267090,158894;249577,134272;261021,141555;258247,131151;280095,144156;299168,148664;299168,148664;299168,148664;307838,149358;298648,141728;312000,142942;319456,150571;322577,166351;326045,144329;332461,145890;322924,135139;326739,135139;326912,135139;343038,146930;343558,147797;346679,163576;349627,151265;351188,152132;371649,160802;390722,163056;352922,136179;351014,133232;364193,141381;361765,135139;376677,145196;395924,154213;412744,212474;303850,321368;194956,212474;226862,135833;433725,354140;309746,412922;308705,413269;304370,413789;300035,414309;299515,414309;298995,414309;272639,415523;164612,386219;162704,382751;164092,379456;169467,379110;186980,389167;218712,366452;226862,370613;224781,401998;303503,405119;379278,383618;369915,353620;376851,347725;412917,362463;427483,348592;433552,348245;433725,35414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  <v:shape id="Freeform: Shape 135" o:spid="_x0000_s1032" style="position:absolute;left:40596;top:35716;width:8307;height:2312;flip:x;visibility:visible;mso-wrap-style:square;v-text-anchor:middle" coordsize="1349129,375358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o3yoBwwAAANwAAAAPAAAAZHJzL2Rvd25yZXYueG1sRE9LawIx&#10;EL4X/A9hCr1ptlalbI2iBYtHX6X2Nm6mm8XNZJukuv57Iwi9zcf3nPG0tbU4kQ+VYwXPvQwEceF0&#10;xaWC3XbRfQURIrLG2jEpuFCA6aTzMMZcuzOv6bSJpUghHHJUYGJscilDYchi6LmGOHE/zluMCfpS&#10;ao/nFG5r2c+ykbRYcWow2NC7oeK4+bMKjt87/DBfv4v5shz4y+Gw2n/uV0o9PbazNxCR2vgvvruX&#10;Os1/GcLtmXSBnFwBAAD//wMAUEsBAi0AFAAGAAgAAAAhANvh9svuAAAAhQEAABMAAAAAAAAAAAAA&#10;AAAAAAAAAFtDb250ZW50X1R5cGVzXS54bWxQSwECLQAUAAYACAAAACEAWvQsW78AAAAVAQAACwAA&#10;AAAAAAAAAAAAAAAfAQAAX3JlbHMvLnJlbHNQSwECLQAUAAYACAAAACEAaN8qAcMAAADcAAAADwAA&#10;AAAAAAAAAAAAAAAHAgAAZHJzL2Rvd25yZXYueG1sUEsFBgAAAAADAAMAtwAAAPcCAAAAAA==&#10;" path="m118624,96012v-390,2341,-1170,4293,-2341,6635c101452,107330,86621,112404,72180,118649v,,390,-391,390,-391c88572,111233,104964,104208,118624,96012xm266155,72594v-1951,1952,-3903,3513,-5854,5074c249373,81571,238835,86254,226736,92109v390,-2732,1951,-5074,3903,-6635c236493,83522,242738,81571,248982,80010v-3122,,-6244,,-9367,c247031,77278,256788,75326,266155,72594xm394952,67520v-391,391,-781,1171,-1171,1561c393000,69081,392610,69081,391829,69472v,-391,,-391,391,-781c393000,68301,394171,67911,394952,67520xm378950,65179v-4684,3122,-10148,6244,-16002,8976c359045,75716,355142,77278,350849,79229v8586,-5074,18343,-9757,28101,-14050xm410563,49957v-2341,3122,-5073,5464,-7415,7806c400416,58544,397684,59714,394952,60495v390,-1171,780,-2342,780,-3513c400806,54641,405490,52299,410563,49957xm523748,49177v-2341,1170,-4683,2732,-7025,3902c515943,53079,515162,53470,514381,53860v2732,-1951,6245,-3513,9367,-4683xm729823,32004v-9757,1952,-19417,2927,-28394,4976l696985,39069r32838,-7065xm487451,c462082,11708,440226,24978,421492,40590v-7806,3513,-16002,7025,-24198,10538c396903,46835,394171,42151,387536,38248v2342,7416,1952,12880,-780,17564c371534,62447,355923,67911,338750,71423v10147,-6635,25369,-9757,35126,-15221c359045,56982,347726,62056,337579,67911,361387,46835,386756,32004,423833,19514v-26539,8196,-50738,18734,-72594,31224c341091,52299,327041,56982,313771,64788v-3122,1171,-6635,2342,-9757,3903c305965,66740,307916,64788,310258,62837v-12489,7025,-28491,14831,-42932,22246c264204,86645,261472,87816,258349,88986v5464,-4683,10148,-10537,13661,-16392c272790,71033,273571,69472,274351,68301v1562,-781,2732,-1171,4293,-1952c277474,66349,276303,66740,275522,66740v781,-1561,1171,-3123,1561,-4684c275522,63617,273571,65569,272010,67130v-14441,1951,-26150,7025,-37859,12489c229077,80010,224004,80790,219320,81571v2732,-1952,5464,-3903,7025,-5464c219320,78839,212295,81961,205270,85083v-781,391,-1171,391,-1952,391c211905,76497,219710,67520,229858,60105,211514,71423,194341,85083,176388,96402v-4293,1561,-8977,2732,-13660,3903c165460,96402,169363,92499,174046,89377v-5854,2732,-11709,5074,-17953,7415c157264,94451,158434,92109,159605,89767v391,,781,-390,1561,-390c160776,89377,160386,89377,159996,89377,171314,69472,189658,50347,215417,39810v-35907,6244,-47225,30442,-64398,51128c147116,92109,143213,93280,139700,94841v3513,-781,6635,-1952,10148,-2732c147116,95231,143994,98353,140871,101476v-3512,1171,-7415,2342,-11318,3122c130333,102647,130724,100695,131114,98744v2732,-1561,5464,-3123,8196,-4293c136578,95231,133846,96012,131114,96792v,-2732,-1171,-5464,-3903,-7415c134236,84693,140871,79229,145945,73765v-7416,4684,-14831,8977,-22637,13270c122137,86254,120966,85864,119405,85474v390,1171,390,2342,390,3512c112770,92889,105355,96402,98329,99915v-7415,1951,-14050,5073,-19514,8976c72960,111623,66716,114355,60471,117087v7025,-8586,24979,-9757,31223,-18734c75692,100305,65154,106940,55787,113965,74131,94451,97549,78449,125650,65959,92085,80790,60471,101476,35102,123722v-390,,-390,-390,-781,-390c36273,118649,39005,113575,49933,110453v-7025,780,-12880,3902,-18734,8196c30809,115136,32760,111233,31980,106550,26906,119039,14807,126845,1146,133480v2732,-3903,4684,-7025,7026,-10538c10513,119429,13245,115526,16368,110843v-4684,5074,-9757,10147,-14831,14441l,125829,,375358r1349129,l1349129,129617r-24110,4643l1349129,121201r,-806l1312920,132699v8392,-10538,18930,-16197,30395,-18880l1349129,113653r,-2967l1346486,110502v-10441,1610,-20491,5025,-30444,8537c1321116,110258,1329117,108892,1337655,108794r11474,-1217l1349129,104688r-7413,-816c1321995,104769,1305017,113185,1287161,110843v12099,1561,12880,-12490,33175,-10148c1303163,94841,1281307,110062,1257108,106940v14051,-7806,21076,-11319,35127,-19124c1264914,98353,1239155,104598,1209102,101476v10538,-21857,36298,4293,51129,-7806c1230959,85474,1198955,90938,1166951,96792v32004,-5854,57763,-12099,85864,-27320c1219640,79619,1186856,89767,1149778,90157v23027,-25369,63227,-39419,101866,-44103c1206761,49957,1172025,69472,1132605,83522v13660,-7806,21466,-16002,10928,-26540c1132605,83522,1096308,79619,1070549,86254v780,-6244,7025,-9757,14831,-10928c1077184,76497,1069378,79619,1064304,85474v9757,-22247,39419,-14441,58934,-21466l1092801,62247r-32400,8786c1070158,67521,1080013,63910,1090356,62105r2445,142l1106455,58544v-29271,-7026,-50738,8586,-74936,6635c1043618,66349,1052205,53860,1064304,55031v-24198,-2342,-39420,14050,-62837,7416c1015127,55031,1022152,51128,1035812,43712v-26930,10538,-52299,17173,-82742,14441c966730,50738,985074,52299,997954,49177v-30443,-2732,-56202,3512,-88206,9367c936288,47615,974536,42542,996002,26930,962437,41371,924969,42151,892185,52689,915212,23808,954631,14050,993661,4683,942923,8586,907406,32004,867206,51128v7415,-8196,21076,-16002,10538,-29662c867596,46835,828957,53079,803588,56202v6635,-3903,19905,-7806,26930,-11709c817248,48006,810613,51909,797344,55812v7805,-15612,37077,-23028,61275,-22637c835202,32394,811394,35907,792270,46835v8586,-16783,39029,-7025,53080,-19125c813345,30443,786806,37858,760656,45664v7416,-8196,26150,-7806,33565,-16002c774316,37468,754021,45274,728652,44883v13660,-8196,24588,-8586,34346,-20685c741532,44883,703673,40200,677133,48396r19852,-9327l631859,53079c658399,40200,697429,35907,718895,14831,685330,27320,651764,44103,612735,49177,624444,38248,637324,28881,650984,21075v-19515,8977,-38639,18344,-57764,28882c606490,41371,613906,32784,601417,24588,586976,49957,554581,51128,528042,64398v6635,-8586,13270,-12880,26539,-17563c541312,51518,528432,56202,521407,64788v6635,-16002,30052,-24978,54641,-26930c557314,39029,541312,42151,526480,48006v,-391,391,-781,391,-1171c538579,42542,551849,40590,561607,33955v-14441,5074,-30833,7806,-46055,11709c516723,44493,518284,42932,519065,41761v-5074,1171,-10538,2342,-15612,3122c507356,43322,511649,41761,515943,40200v-7806,1561,-15222,4293,-22247,7025c481987,49567,470669,52689,460911,57373,476133,46445,491744,36687,500331,21856,484719,36687,460521,47615,437884,59324v-6245,1952,-12489,3513,-19124,4684c419150,62056,419540,59714,420321,57763v7415,-2732,15612,-5074,23808,-7806c436713,49957,429688,50738,422663,51909v2732,-5074,6244,-10148,10147,-14441c434371,36297,435933,35516,437494,34345v-781,391,-1952,781,-2732,1171c449202,20685,470669,9757,487451,xe" fillcolor="#93e3ff [3208]" stroked="f" strokeweight=".1081mm">
                <v:stroke joinstyle="miter"/>
                <v:path arrowok="t" o:connecttype="custom" o:connectlocs="73041,59118;71600,63204;44444,73057;44684,72816;73041,59118;163881,44699;160277,47823;139610,56715;142013,52630;153307,49265;147540,49265;163881,44699;243186,41575;242465,42536;241263,42777;241504,42296;243186,41575;233333,40133;223480,45660;216031,48784;233333,40133;252799,30760;248233,35567;243186,37249;243667,35086;252799,30760;322491,30280;318165,32683;316723,33164;322491,30280;449379,19706;431895,22770;429159,24056;300141,0;259528,24993;244628,31481;238620,23551;238140,34366;208581,43978;230209,34606;207860,41815;260969,12016;216271,31241;193200,39892;187193,42296;191037,38691;164602,52389;159075,54792;167486,44699;168928,42055;171571,40854;169649,41094;170610,38210;167486,41334;144175,49024;135043,50226;139369,46862;126392,52389;125190,52630;141532,37009;108609,59358;100198,61762;107166,55033;96112,59598;98275,55273;99236,55033;98515,55033;132640,24513;92988,55994;86018,58397;92267,56715;86739,62483;79771,64405;80732,60800;85778,58157;80732,59598;78328,55033;89864,45420;75925,53591;73522,52630;73762,54792;60545,61521;48529,67048;37234,72095;56459,60560;34350,70173;77367,40613;21614,76180;21133,75940;30746,68010;19210,73057;19691,65607;706,82189;5032,75700;10078,68250;946,77142;0,77478;0,231122;830708,231122;830708,79810;815863,82669;830708,74628;830708,74132;808413,81708;827128,70083;830708,69980;830708,68154;829081,68040;810335,73297;823643,66989;830708,66239;830708,64460;826144,63958;792552,68250;812979,62002;774047,65847;795676,54072;744488,62483;775970,57676;718534,59598;771404,42777;707960,55513;770683,28357;697386,51428;704115,35086;659176,53110;668308,46381;655331,52630;691619,39412;672877,38328;652928,43738;671372,38240;672877,38328;681285,36048;635144,40133;655331,33885;616640,38451;637787,26915;586840,35807;614477,30280;560165,36048;613275,16582;549351,32443;611833,2883;533970,31481;540459,13217;494798,34606;511380,27396;490954,34366;528683,20427;487830,28838;520513,17062;468364,28117;489031,18264;448658,27636;469806,14900;416936,29799;429159,24056;389059,32683;442650,9132;377283,30280;400835,12977;365267,30760;370314,15140;325135,39652;341476,28838;321049,39892;354694,23311;324173,29559;324414,28838;345802,20907;317444,28117;319607,25714;309994,27636;317685,24753;303987,29078;283800,35327;308072,13458;269621,36528;257846,39412;258807,35567;273466,30760;260249,31962;266497,23070;269381,21148;267699,21869;30014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</v:shape>
            </v:group>
          </w:pict>
        </mc:Fallback>
      </mc:AlternateContent>
    </w:r>
    <w:r>
      <w:rPr>
        <w:noProof/>
        <w:lang w:eastAsia="en-US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46B9865" wp14:editId="77DE48C2">
              <wp:simplePos x="0" y="0"/>
              <wp:positionH relativeFrom="column">
                <wp:posOffset>-208915</wp:posOffset>
              </wp:positionH>
              <wp:positionV relativeFrom="paragraph">
                <wp:posOffset>-96520</wp:posOffset>
              </wp:positionV>
              <wp:extent cx="3387619" cy="4653251"/>
              <wp:effectExtent l="0" t="0" r="3810" b="0"/>
              <wp:wrapNone/>
              <wp:docPr id="128" name="Rectangle: Rounded Corners 128" descr="decorative element">
                <a:extLst xmlns:a="http://schemas.openxmlformats.org/drawingml/2006/main"/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3387619" cy="4653251"/>
                      </a:xfrm>
                      <a:prstGeom prst="roundRect">
                        <a:avLst/>
                      </a:prstGeom>
                      <a:solidFill>
                        <a:schemeClr val="bg1">
                          <a:lumMod val="95000"/>
                        </a:schemeClr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tlCol="0" anchor="ctr"/>
                  </wps:wsp>
                </a:graphicData>
              </a:graphic>
            </wp:anchor>
          </w:drawing>
        </mc:Choice>
        <mc:Fallback>
          <w:pict>
            <v:roundrect w14:anchorId="0F9310EC" id="Rectangle: Rounded Corners 128" o:spid="_x0000_s1026" alt="decorative element" style="position:absolute;margin-left:-16.45pt;margin-top:-7.6pt;width:266.75pt;height:366.4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2yP9MQIAALUEAAAOAAAAZHJzL2Uyb0RvYy54bWysVNtu2zAMfR+wfxD8vthJlqw14vQhRfey&#10;S5FuH6BIdGxAEg1Juf39KNpx263Yw7AXWRfy8PCQ9OrubI04gg8tuiqbTopMgFOoW7evsp8/Hj7c&#10;ZCJE6bQ06KDKLhCyu/X7d6tTV8IMGzQavCAQF8pTV2VNjF2Z50E1YGWYYAeOHmv0VkY6+n2uvTwR&#10;ujX5rCiW+Qm97jwqCIFu7/vHbM34dQ0qfq/rAFGYKiNukVfP6y6t+Xoly72XXdOqgYb8BxZWto6C&#10;jlD3Mkpx8O0fULZVHgPWcaLQ5ljXrQLOgbKZFr9l89TIDjgXEid0o0zh/8Gqb8dHL1pNtZtRqZy0&#10;VKQtySbd3kAptnhwGrTYoHdUZcFWGoIiDTUo9DK2RxBgwIKLLAGc45cQSdj81IWSA6Ry8Pape/T0&#10;kk6Btkmxc+1t+pIW4syFuYyFISih6HI+v/m0nN5mQtHbx+ViPltMU+nyZ/fOh/gZ0Iq0qTKfeKc8&#10;mJI8DoxkebVLIQOaVj+0xvAhtRxsjBdHSc2y20/Z1RzsV9T93e2iKLhlKC53aDJnFq+QjEt4DhNy&#10;TzLdsBp90px+vBhIdsZtoaYKUJozjjgi90GlUqRsTyY0UkN/nai8zYUBE3JN8UfsAeB1klfsnuVg&#10;n1yBR2d0Lv5GrHcePTgyujg629ahfwvAUFZD5N7+KlIvTVJph/pC/emj2WA/wdKpBqn5VPTsnKxo&#10;NrgKwxyn4Xt5Ztjnv836FwAAAP//AwBQSwMEFAAGAAgAAAAhAFdANNjfAAAACwEAAA8AAABkcnMv&#10;ZG93bnJldi54bWxMj8FuwjAMhu+TeIfISLtMkLZTYZSmaNq02y4rSLuGxrQVjVOaFLq3n3caN1v+&#10;9P+f891kO3HFwbeOFMTLCARS5UxLtYLD/mPxAsIHTUZ3jlDBD3rYFbOHXGfG3egLr2WoBYeQz7SC&#10;JoQ+k9JXDVrtl65H4tvJDVYHXodamkHfONx2MomilbS6JW5odI9vDVbncrQKRldewrtNjbTf6Ybq&#10;T7xE5yelHufT6xZEwCn8w/Cnz+pQsNPRjWS86BQsnpMNozzEaQKCiZT7QBwVrOP1CmSRy/sfil8A&#10;AAD//wMAUEsBAi0AFAAGAAgAAAAhALaDOJL+AAAA4QEAABMAAAAAAAAAAAAAAAAAAAAAAFtDb250&#10;ZW50X1R5cGVzXS54bWxQSwECLQAUAAYACAAAACEAOP0h/9YAAACUAQAACwAAAAAAAAAAAAAAAAAv&#10;AQAAX3JlbHMvLnJlbHNQSwECLQAUAAYACAAAACEAuNsj/TECAAC1BAAADgAAAAAAAAAAAAAAAAAu&#10;AgAAZHJzL2Uyb0RvYy54bWxQSwECLQAUAAYACAAAACEAV0A02N8AAAALAQAADwAAAAAAAAAAAAAA&#10;AACLBAAAZHJzL2Rvd25yZXYueG1sUEsFBgAAAAAEAAQA8wAAAJcFAAAAAA==&#10;" fillcolor="#f2f2f2 [3052]" stroked="f" strokeweight="1pt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w14:anchorId="3EAD10ED"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30" type="#_x0000_t75" alt="Medal" style="width:45.45pt;height:61.7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iEdr2igIAAHAFAAAOAAAAZHJzL2Uyb0RvYy54bWyklG1vmzAQx99P2ndA&#10;vKcY6oQENakSEqpK3VZN2wdwjAlWMbZs56Gq+t13NiTtVFWduhfAGdvnu9//fFfXR9EGe6YNl90s&#10;TC5QGLCOyop321n4+1cZTcLAWNJVpJUdm4WPzITX869frg4qZ6lsZFsxHYCTzuQHNQsba1Uex4Y2&#10;TBBzIRXrYLKWWhALQ72NK00O4F20cYrQOD5IXSktKTMG/q76yXDu/dc1o/ZHXRtmg3YWQmzWv7V/&#10;b9w7nl+RfKuJajgdwiCfiEIQ3sGhZ1crYkmw0/wTrhSndqcZeAMrh2cIC6z/8DY4Ef/kQxD9sFMR&#10;lUIRyze85fbR0x6C6vb3nN7rPkL6fX+vA17NwlEYdESAyDcDTxwGFTMUcH9jUAAeEDvaO2MdKrB6&#10;RE9lmS5H6xJHJVgRRkscLdd4GpXp5WSdZmWRXo6f3e5knFPNICbZ3VYnuZLxGy6CUy2NrO0F5BDL&#10;uuaUnQoHEklw7AXzUT8VCI0QXhVRNi6SCE+zUbSYrlCEMJ5cposJSsvRsyuU2Md8+vosYqeRJ/AC&#10;o0dDnHR3kj6YoJNFQ7otWxgF9Qi3xDs77eyXe0d/cd20XJW8bR0qZw/pAsyP70if8UrSnWCd7S+K&#10;Zq0HZxquTBjonIkNA9X0bZW8q0w6WSA0TZdRMUIFKJOtgQ3OogytM4zwJCmSolcG5zvDIF/SrhQ/&#10;S4PfRPuRNGiQZk/8jX0He4/EoTFWM0sbZ9ZA6ycQ7vecJzzaF5qOu1Guekl+rLVwX+AVHH1TeDw3&#10;BVeeFH5OE4wRtA4KU4PdH3DarLSxN0yKwBnAEyLwPMkeSqRfeloCtfNyvDdh6AtqaEGub7weg/26&#10;Uc7/AA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wQUAAYACAAAACEAEIiwPNgAAAAFAQAADwAAAGRy&#10;cy9kb3ducmV2LnhtbEyPQU/DMAyF70j8h8hIXBBLQQOh0nSaEBw4Taxw9xqvKW2cLsm68u/Jpklw&#10;sfz0rOfvFYvJ9mIkH1rHCu5mGQji2umWGwWf1dvtE4gQkTX2jknBDwVYlJcXBebaHfiDxnVsRArh&#10;kKMCE+OQSxlqQxbDzA3Eyds6bzEm6RupPR5SuO3lfZY9Sostpw8GB3oxVHfrvVVw82qq6mt8X9U7&#10;6rhZfXdb/9ApdX01LZ9BRJri3zEc8RM6lIlp4/asg+gVpCLxNI/efJ7k5rzIspD/6ctfAAAA//8D&#10;AFBLAwQKAAAAAAAAACEANXIZCyolAAAqJQAAFAAAAGRycy9tZWRpYS9pbWFnZTEucG5niVBORw0K&#10;GgoAAAANSUhEUgAAAYAAAAGACAYAAAHTwIUpAAAAAXNSR0IArs4c6QAAAARnQU1BAACxjwv8YQUA&#10;AAAJcEhZcwAAOw4AADsOAcy2oYMAACS/SURBVHhe7d0N1fS6eYXhQCiEQgiEQAiEQCiEMjgQCiEQ&#10;AiEQCiEQ0nc3R62Pz7b140eyJN/XWnt965t3POMZe2RZP/YfAHzPX3/yz1+TpP+3JDn/v5vjm/+X&#10;HvjV8fHSJFePhzu/0fHN3N9ySe7+FuY/fpJ7I/f3qyT//ZO7v4dxb5KSuL9dJXF/U/RbC+feSEn+&#10;+BP393OSP/3E/V3pwr1RSgv3OinduDdTWrjXUbpyb5hSwy2f0p17U6WGW14Zwr1xSgm3XMoQf/mJ&#10;e3OlhFtOGcqtgKIPd8ctkzKUW4GUO+75yt9+MpxbEeXK010vnFsR5Y57vvKatAK1u8AUKy9uBa5q&#10;rqr7nOnxaZxX+C5T+befuJXMZQolJzpJ6fOGalmhlmW6uFuRY+uF8uefHB3/pgynYvNqBY6Pn3N0&#10;9fgQV29+fPwqR1ePd+fe+PhYLol7bAj3xsfHckncY90df6DHH+dxZXJJ3GPd/f0n6U3VlJIcVyaX&#10;xD3W3fnImxwfyyVxjw3h3vj4WC6Je2yIqzc+Pn6Vo6vHuzu+8fHNcxW7o+Pj/6kHRjuuwD/0wMHx&#10;bylHd38bxjXOlmhZppvzyihXTSvnCp6iIvl155UqzS8/mYpbyatMza1wCgAAeCIdUY/V5+ORtiaJ&#10;e6yL4xsd3+z8eGmSq8fDnd/oWG0+/y2X5O5vodwbKYn7210S9zclnHsT5cj93SXRebD7uxLOvUlK&#10;4v7mkri/Kefz6zDuzZRW7rWUbtybpdRyr5HSlXtDpZZ7DaU796YppdyyKUO4N1ZKuWWVYdybKxoD&#10;muOWSxnmarCqkuOWUc69mN25lVDuHDtGzhnOrUTKFffclFe4Fbk7irrnK695shJPlg2lDo2z48od&#10;c5YbIDhU6cBvZTpuJUsyBbdirkzXdBX33FedV+bff5JzHuWivOJ8NnV2/Fvu7684rsCxJDo+7pKc&#10;+8uGejrUIHGPDXH1xsfH75Kok8893p170+NjJUncY925Nz0+VpLEPdade9PjYyVJ3GPduTc9PlaS&#10;xD3W3dWbHh+/S3JVmnV3VXocH7tL4h4b5urNj4+7HF09PsTxzc8r4AY9nR3/9spgJzmuhFKqdbku&#10;zitzt0I1zx3KrVhJpuJW8Crd2v8juBOWFM32AAAAwELOFbqzuwsF9MyZ66BZ3vkDpZy5iR0947jn&#10;KUu6G0iWcuae0yOuD8k975iluA9wlTP3nMi4xif3vKtMz610LmfuORFxl01xz8tlem6lczlzz3kS&#10;1wTlnpfLMtzK5zKSe/9cltJStay9slIr9965LOluSOZVeo/ccu+Zi7sa1TLcB8qll5YdQucny3Mf&#10;LJdoJeclLttwHy6XKK6juiTbcR8ylwjudXPZlvuwuTzhXi+X7bkPnUsL9zq5fMKIMtktn8unXF3S&#10;MyV69Ip7j2O0U3zOsV4+erjQ8cufatrOTO7uBVETVHBfYHRwMkuf8OfU3p6mhXu9cz7JfRHH9ODe&#10;55jPcB8+5YpqSe75V7mr2bjnp2zPfWjlqhrqnlsbxz0vZVvuwypR/bV3OV7DO3HPU7adCeA+rHLm&#10;nhORmvFA27nqEHE9Tu55UTlzz1G2c3UQPbfB1FxAoyVn7jnKds4TXFNceeueF5Uz9xxlS+6DKmfu&#10;ORGpKe625D6oMuJXUFPTmuJy+724D6y4y/W0dtyc47jnpWzPfeiUK+65uVxxz035DPfhU67Ois/U&#10;X6Diy51kOe69jvkc9yWcU3JBrjslM2+GX4FyNu5LuYu6Ms/jNfVLuDrXuMrWB9sWozpmUMh9ea1B&#10;IP1SziOdVZyUHowBAAAAAAAAIJ56tI6tlsrZ+e+jcpb7+5LOH8p9sKtBWz1zdjUCY2nuAykjRkPn&#10;cuaeoyw7Ujo3pues5VIyrXFzgt3zUpbkPsgxo8eEHnPmnnPOUkpHJ5y550THXf3KPe+cpYoi9wFc&#10;Wi6g+jRnNUNZluBW/C5n7jlR0a0hz9zz7jK1u9sHX8Vxz4vI2d0dY64y/QX83Erncuae8zRRVd/p&#10;uZXO5SxqWPoxZy2j8JYZyuhWPpcz95wnOXPPyWUZbuVzGan1F7aMlg/oyuhe3Pvnshz3IXIZxb13&#10;LstpaeF09fRo7n1zcW1HS3AfJpfe3Hvmsiz3YXJ5OiXpjnu/XF67324U96Fy6cW9Vy7Lcx8qlx5a&#10;bpOlPootuA+XSzT3Hrlsw324XCK1Xn90G25kRC6RJ2bu9XPZjvuQuURxr53LdnSS5T7oXSJOzNzr&#10;5tKzKvwq92Fzecq9Zi7bch82lyd7Y01/b8ryJ1457kPn0sq9Vi7bcx86lxYtx5yRTeKvch8+l1ru&#10;NXL5DPfhc6nReunLz6j9gu4uxH2ltj/ic9yXcEzk+JuSjfE5VwfJnq76qj97mZvjlzDy7FPXiDu+&#10;92eVfgHac2tOqkpvQavnjuiHXlbLmew5pRsDB+6LfBqukFhgxFUTccF9Wb1CsXTivqQRwQ/3xbjU&#10;NJS55a/yae4LOedJ+7x7vXM+0wJ6VlLFjOJe+5jppx1Fy42S6HFy5N7nmE9xX0DKXctnybyDO+75&#10;x3zC3UxKzVp0WiZ8XHHPTfkE98FTnJauxZQr7rkpW7u6m57iRLQFuVbWu2PQ1twHVlxVUNdmcM9t&#10;ieOel7It92EVxz3vSc7ujitbutujz9xznsbVrtzzlC25D6q4Oxi550XkzD1HWfYqWXfcB1XOIsv+&#10;c87OXZMpWzZPuA+qnLnnRMXt2e55ynbch1TO3HOi4vZs9zxlO+5DKmfuOZE5c89RtuM+pHLmnhOZ&#10;M/ccZTvuQypn7jlRca2s7nnKdtyHVM6etP3kcvapkzH3IRXHPS8iZ1cXi9VY0u1cNUPX1Eye5NM1&#10;oMR9WMVxz3sSxz1P2Zb7sIobneye15qaEzBlW+7DpjjuebW5alZwz1W2H6ruPrRy1R3pnluaq6ud&#10;uOembM996JQrLZeaubpP/N1smc8MVXcfPuWOe/45V78kyQ2H+QyVy+4LSCmlTparPf0sNzHwc9OU&#10;3JdwTOSUpZIi7JPcF3HOU+41z/k094W41KgZyPV5LaPezm01eo2WewHgwH1BPQPDfVHRuTozxq96&#10;TtRDhciOmc9eiiCK+1JLgk7ONR6V61v2YgEAAAAAAAAAAAAAAADAGzTs8Coato567rtMwUSOoxOv&#10;UjLVzC23Y0ruBJCbP6lseU3DldROairhltspJXfNubusugteUHJXTpcSbrkdUnIDtZZrQSgYyG2A&#10;muS0TJedPSUTEu9uKVASqkSdRe6YObv9CHKuLp3dEnTQ4zrqOZE7xZvJUauOW+5JEKikRaIlI6oF&#10;byen55GOKlEA98VGpuRH0PP61T1Twi0XHTQaVQ8vaRq8uq73rCnhlusRPKA7+7ovNTolnUOr/AhU&#10;cOS45XoEAVrb/Gtzd+PixC03U0puBe6W65GSHyIK1fZOtmblIRMlP+BeDQrnfO6e/COM2ni7GlWF&#10;K6lOopH7wntkNy0XcW5JSYMCHnJffI/sYlRfxtXNedCB2wA9srqe19w+B4O5jdAjqxrVhKzgBSMH&#10;rK2G7+YjRh3iS4ZMzMR9hh7BBEaN1Vnlhp5u3Xsk8o6GeGhUG3dJZ9Ob3Dr3SOl9UjGQ21A9MmvJ&#10;N6qjkI6uibkN1iOzGTVUhI6uBbgN1yOzGHUOtFpDwKe5Ddgjbxs5Yw0L+UI7eI+5vFfBgnSy6jZm&#10;dN6oGtDRhSKjOspGDwRz69AjTGrZwG4dZe69e4SOro3s0lHm3rNHZu/wQwO3oXukV8lJRxcecxu8&#10;NZpl9XYdOfrqdSUX0MXi3IbPZYadvVRr8ygdXR/idoBjtDPs0gJS+oPAh7h2dF1/KJLeQ1UUvW5t&#10;/V1jblQX73E+4RoE8EGaMqiqzVMjhyMcE3GvLr0OUGzkPNvaRPyYgd8ZNdQ4OrTlo9mqO/1VIqpL&#10;2NzI0ZVvhaZO/E7vk1jVzdUaVNqsqpafESfW+LjoXtQRg+F6HKXwQW5HqM0MwwaifhC0IH1E642g&#10;U2auQ0f8GLAxt8FLEzFCUndNVEl71SusHlr1Gkf0/rrXLw3NpxtyG7okLcMjtAPXDn3IpXWYhnut&#10;koye4YaO3AbOpbaqE31CfZfadWutGs1c3UMht2FzqbnB86iZZlepqS655XPhSLAwt0FzKW2rV13e&#10;Lf9WSrX8YDknWFDLDlqy86vEdcvOkNIqS8uPAItxG/EuqsPnvDXsuTYl3HJ34XxgIbUlXEmH1io7&#10;f0oJt9xdsAi38e5Swi03c0pK7NoRr1wZegEtE1ZytDO55WZPCbfcXTC52qvAlbRwuOVWSEmJ7Za7&#10;CyZXW//PtaO7yfMrJcctcxdMrra6kmv65Afw22Byte3/OmfIccutkJJeXLfcXTC52ubKknHwbrkV&#10;UtK34Za7CxbgNtxdclatBuVozJNb7iolRxRMwG28u5QMfns6kWZ0Srjl7lJyRMEEWoYml2gZQ/NG&#10;SkaItvygsRC3AXMpMepuM60pGdDX0llI6b8gtyFzKeWWfTMlJ/PSMjmGuv+i1MvrNmgupWa5Tmip&#10;2pPeFCxMc2ndRs1FJWUN9xo9UztHuHU8EzbwpN7ewr1OREqrOUdPLpWCjTyprjy9AJaqYrUlsHb2&#10;2qPQ0dO+C2zKbeyazO7peckMV7tDZ7UTQVxar9PTQ1RPdUkTKjbidoLW1FyeJELryb3LTD9mDNZr&#10;nI+OMiUjTXO0fr3mI9O+j99wO8mOaWlNwodEnCPMmCetSvgotyOtlJrLPAK3VhkSTUmPIWa4WJY6&#10;2NjhMZXWQWd3edozDAAAAAAAAAAAAAAAAAAAAAAAAAAAAAAAAAAAAAAAutJlA6+CerrjjfsuUzCR&#10;3B0YS25f5JbbNbqob45b7hh+BJMovRBtzgxXeh6VnNLbRmECbsO4lNwB0S23W3TT8JzSexpzj7GX&#10;1dx8Ws/NeXJH+VVSwi13FapCL/nzT9wGuUsJt9wuKbk5np7jlr0LXuA2RC4ld0HXYd0tu0NKuOVy&#10;oSo02JO7OJZwy62e3lVAqkKD6ObTbgOUpuQkcMejwIhGAAzgvvja5PS6e/xbKSn9I5qBqQp1FnUD&#10;67/8JMctt2p01Mxxy7WEqlAn+mLdF96anOj3ezM5LS1qd0EH7ot+kpKSyi23Wt442lEVCtbSNl2S&#10;HO08brmVkqNxUm65p6EqFKTXBlJ2HyRXMuitpje9NgjgvtiolLSO/PITt+wKyend2kVV6KG//sR9&#10;sZEp4ZabPfrucnpVLY+hKvSA+0KjUzI8YsQPMTol3HI9gkbuy+yREm65WVPyox418rXkPAQXep4A&#10;H7Pb8IiZ5j7gIfel9kjOKsMjRg17KEnJeQgyRrXF7zI8YqamXQRxX26P5KxwFMiJHvZwlZIjEQqN&#10;OmFbfXjEyEFvuZQciVDBfck9kjOqBG1JzqhGBQXBRrXC7Fxy9Rz2cIwKCQQbVf/ete468vwFnbgv&#10;u0d2FDWZKBc6vjoaNUllx0Fc7nP2CDpzX3qP7GTUWKaS6w7hoVEdYyXDI1bhPl+PlAzBQAD35ffI&#10;DkYNe6Dja6BRHWO68vTq3OfqEcb9D+Y2Qo+sbGSnHQYb1TG2cqeO+zw9UjKQEMHo2LnHsIcPcBuj&#10;R1YcHjFq2IMuGoCXjOoYW62Fg6Pjh7iN0iMrGXG1B6Vk7jE6G9XOvVIvp1v/HqHjaxJu4/TICuj4&#10;+qBRY11W6Bhz690jdHxNxm2kHpkZHV8fRseYX98eoeNrQl9v+qPjC3Zj9ciMHWOjOr52Gia+nad3&#10;kCzNjC0gbj17BJNzG61HZkLHF/7PqBtazHTdS7d+PULH1yLcxuuRGdDxhd8ZVSWYoWPMrVePlFx2&#10;ERNxG7FH3kTHFy6N6hh7c0iAW58e4WJXC9q9Y4yOL2S5jdkjb7SOjOr44i4vCxt1Ea03WkjcevQI&#10;Fuc2ao+MNKqVa8drpH7OqI6xkWNk3Pv3CB1fm3Abt0dGGNXxpWATo66NP6JjzL1vj9DxtRm3kXuk&#10;Jzq+0Mxt5B7pOVfAvV+P0PG1odU7xnbv2MMAbmNHRR1GI1pNVA3q2QlGx9fGIjvGtBPOMDk8upkX&#10;m3MbvSbqhJqxfTziOql0fH1A691lVrpbTOtRgY6vj3Ab/yort4fX/tjxESVzBXa4P1hS8kOg4+tj&#10;3E6g7Hzdm7sfPj7G7QTRdWCdmOpI0jIUQz/EHqWyO1mm4+uDjh1LUdf+1w7bc6hy5I56fF18lDb+&#10;06EL2ulHzT8+JuLeXDo60fGFJqPmGZRkxmuVYlOjZmO1ZOZLt2Nxqiq4nW7GcERAGNXx3U42e7iQ&#10;LR4bdemRntmpQw+DRAwsmykcDVCsdbDcCgFuvdGePzpvXssUE9uhvl8a7vKI33A7SVT0w9IQhpqS&#10;V+35vfsbGP+D/+V2jqeJnjXW63IoHAk+LrLao9caUb+OPklnHsBHRe38ep03el7Vvu/WpyWcGH9M&#10;1LCGGcbeRLVc4SMiOrmi5g9EOc5teBJ8gNvwNZl5xOXTat1sP2wEe7qDrHDZkKcnyZwPbOppU+JT&#10;2rE0ieZufrDOTSIGr6mN371+abAht6FL00pNjE+OOk+mKz4Zxs00yc086VVt0WO6ZEtT65P1wEbc&#10;Bi5JbZ2/910pdTSp1frjb3kvTKh1B6ht7Xl6gl2T2t5b9xolwQbchs2lpjkwqg2+NrWXRXGvkYs6&#10;2bCw1tK/1NvzhWtmerW2gmFhboPmUlq9iOhRjkhNXd0tn8vO10rdWkuJV3rIf6vac5XSKlvremNB&#10;LSelpa0+btm3U3rS3jJ4jusMLchtyLuUViVGtvbUpuQH3HIUqKlmYQIt1Z+Snaf1RHJkSrT8iLGQ&#10;lsN8CbfcbCmZ5tjSeoWFuA14l5I29acDzEamhFvuLlxhbiFuA96lhFtu1pQcBWqPkpwHLKKlnp4z&#10;S5t/TXJ6fE+YQO2EkJLe1JZzirdTwi13FyygdmctaT93y82ekjq7W+4uWIDbcHfJae09fTsldfba&#10;5tDaUah4gdtwd8npPca/Z3JqJ8wwLmgBbsPdJWelWyOdk1N7IsxUyQW4DXeXnJZe01mSU9u6xY02&#10;FuA23F1y3DKrJDe8o/b8hr6ABbgNd5cct8wqKbnGj1vuLpic22h3yXHLrJKSYcxuubtgcm6j3SXH&#10;LbNKclUg/UDccldRHwsm5zbcXXLuruQ2e3JqR4XWXCwAL3Eb7i45K40CPSen9h4D9AMswG24u+Ss&#10;2hOs5NT2cdReigUvcBvuLrl6srjlZk9Jm71b7i4MhVhA7WC4HoPGZkiPQX5YQO34lpLOndq68gwp&#10;4Za7CxbQa76rW27WlDRXtvyosQi38e5Sch6w0qSYkg6w2jFOjANaiNuAdylt33bLzpbS8Tpu2buU&#10;nFNgEi0XxS2xQqdYydGM6s/mWs4DSks4t+ws6Xkkw2LcRsylRO34mZEp0VI4MBFmQS0nrSXDh6W2&#10;qXVESqo+4pbNBQtqHcJQaqbzgdIfbkvpr2BRbmPmosFvpdzyo1PSk5245XOp+T4wmdaRnDVaWpyi&#10;UjM2p/UO8lic26glqfHGUInSOr+0XtqR0Z8baC35als+Wney2rT0yLrXKQk24TZuSWqqGEnrD64k&#10;Lbcqar2sC02fG3lSRSltYTmLairVDty6Dk/GL2EzbiOXpqa+7dTOvNJO/7T1pfY9j2Hcz4Za+wVS&#10;WkthR6+lnUzXHVVU1Xr6Izt6UvKXDqbDgp52Xq1QMrbW+VMif4iYkNvoNZl1XHxEKxRVn49wG782&#10;M5WUESfcs/6w0UHrmJhz3t5pIkr9FHxMZHv96B5T9Qc8resfg4+KHsfTu/NIR67IHV/hpPfjnrYM&#10;XSXqqKCdvtc6tvQsY0O9drBjdHRQj/TVTqeSWDu7fjgj1oedH7/xpOd0tVDtgbXylaBLA9yKbFqc&#10;KW832WIxbidaNTXTJoH/88ZMr8ioyZT6Ph5b6bqgKZT6CLXKuUHp1eGAJrP+ENjxMZR+CDNUjbhu&#10;D143+mRZpT0nt5iShjNED7JTa45KenZ6LEkzrbQDqzPqqtqknVx/S2OG2NkBAAAAAAAAAAAAAAAA&#10;AAAAAAAAAAAAAAAAAAAAAAAAAAAAAAAAAAAAAAAAAAAAAAAAAAAAAAAAAADwAf/xk3825m8/ifBf&#10;P9Frkf2ibRvhrz9x+2BJtI8DOHnyo0qJ+oH/90/c65N184+f/NtPnvrlJ+71a6L9C8CPf/+Jfpzu&#10;h9KSiIOACgr32mTNaP/SfvbUf/7EvX5r/vgT4LP+8hP3w3iaiNNsDgL7JKKgjS78U2gSwieppu5+&#10;EFHRweUp1Rrda5N18qefPPXnn7jXjgpNQvgM1awjm3zuoh/uUypA3GuT+ROx/XsX/sfQJIStjfwx&#10;pUS0/fZqqiL9EtG0ogLZvXbP0CSELUWMnmgNB4FvRe31T0UPTqgJTULYhpp8/v4Tt6OPStQokDcP&#10;YqQsEYX/yGbKu9AkhKWp/XyGH5Ki9YjQu/OatEdzSZ5S4T/TPBCahLCkXsPmnoSDwL6JKPxFM4bd&#10;678ZmoSwDNWgZvwRpag5KsLbzVrk/xO1TSNmo/cMTUKY2psdZzXhkhH7RNtAlY6nVjmro0kIU9KO&#10;6XbYWcNBYP2oshFR+M/YXHkXmoQwlZmbfO4SNWLEvTbpGxX+ESO7Viv8j6FJCK9apcnnLhGXjOAg&#10;MD4Rhd8bExOjQ5MQXrFak89duG7QWlnh+j4jQ5MQhtttUlREjZLrBvVPxPV9tK3da6+aqL4QoMpu&#10;4+Ej2pS5ZES/RDR37NBseUxUXwjQZNUO4KtwEJgzO13iITIRzWHAIzsNhVQBEYHrBsUlqvDfbchu&#10;RHMY8NhuP66ogwCXjHieqEs87DZzO+KgCITZbShk1MgKDgLt2fn6Pk9C4Y8p7TYUktrne4m6vs9u&#10;B+CofRLoYrcO0KhLRqizjpQnYljjyrN8XXQmA0xvt4MAp9zr2a3wV5NkxEERGGK3UTBMuV/HbhUQ&#10;DUqg8Mdydmt/VcGCue10iYcUJnphWbt1gDL2el7qO3DbbOXoMwFL220CDjWy+ew2Ak2hsoEt7DZH&#10;QOEgMA/tX7td4oGBB9jKbgeBqNnCeEb71W5nmBT+2NKOl+HFu3brY2KiF7a22xC9qEtGoN5ul3hg&#10;ohc+Yae7iSn8cMdTTdlti1XDRC98ym5zBKIuGYG83Wb5MtELn7TbQYDOu/52K/yViNuRAkvabQQH&#10;s4X72XGWLxO98Hm7HQSYwBNvx1m+VBaAH7vNEVCYKBZH3yUTvYCN7ThRjIPAc9ovdiv8GTAAGLud&#10;5jNR7LndmgeZ6AXcYKIYkt0mekXd5hLY2m5D/ZgoVm+3iV6M9QcqMFHsu3ac6EV/EFBpt1ogt5XM&#10;23GiF2P9gUZMFPuOHSd6MScEeEDtprsdBKgR/t6OE70Y6w8EYKLY3pjoBeCWCgn3Q1s1dAz+y44T&#10;vRjrD3SwWxuxCr6v445eAIoxUWwfu030YtIfMMAvP3E/wFXzxTkCu83z0NkcE72AQZgoti4megF4&#10;bLf24y9MFNutCU9hWC/wEiaKrYOJXgBC7TiMcMd7xOozuc+6chjrD0yAiWJzY6IXgK52q2HuMkdA&#10;B+fdmukY6w9MaLcOxh0OArt11HNvB2Biux0EVr6L1I4TvRjrD0yOiWLvY6IXgNfsUACp0FEtWh2O&#10;K3UKa101p2GnM4AdR2YBW1uh8/FYyKuQ2b2WqUlTqx0cmOgFLGqmg4DWZbXa/EgzHhh2npgHbO+t&#10;OQKq2adaPdq9eVBgrD+wgREHARVSFPZj6KDgtkFkvnRxPmB70RPFNDxTBRHepe0a3eHPRC9gQ0/m&#10;CKhJRwU+QwHnpgPCk8lnK8+7AJChdl33w3dRYbDi1R51kFJBqHXXQU8HLkXzIxTVmFXLVbOV/lX0&#10;mKLvR9HztayiUTCrHvhq5oQw1h/4gLsmAxUCMxb6KphUEKtw1oFJ6+nW/63oIKJ1m3XIpL6/3HZn&#10;dBbwESqwjj/+GYb7pUJetdbZCvin0fc9y4FV3/Nx+yt04AMf82ahr0Io1eaPBdGXos+u70DfxVtU&#10;8FP4A+hKNftzrZP8PvqOZm1GAoAiKsS+XLuPir7DGZrnAOCSmjF2bLufLfqOAeB1KvTvRpaQvtF3&#10;z8gdAMNQ6M8Z9R0AQBeaGEXzzhrRtgKAR55eVoC8G207hngCqKIRPNT29wpDSwHc2qmZR59DN6BR&#10;27hGzij6fOkaP5qVq0JR/6ZrBimamKXo+bpW0Ap3VasJzUMAfkOFgissZo0KdxXOKqjVxPHWTFod&#10;OPTdvXXDlidhOCnwcSq8Zq/xq3DVer55uYQWqxwYmGQGfIxqzTMW/Fon1ep3HNueJsq5zz1D6CwG&#10;NqdCaLZRPaolf3Ey04zzKXQAXu1MC0CBWdr5Vcis2KTT2yzbR9G6ANjALLV+NX9Q6JdRM5j7DkeG&#10;swFgcW/XKr/avBNFBfDbHcmcDQALerPgmLG2r/XRwUidnefx//q/or/NesB6swNZZ5AAFqCC7o3J&#10;S6lt/w36zCrM1anas7lLn1Hv8ebQSX1Ot269Q5MQMDnVYvVDdT/gnhk5qUg1dL3fG5/zLiO/A3mr&#10;eY/hosCEVCt1P9ieGdHUo9efscDPZdQB4Y2hpEweAyYyullATUw9C37VMmebr/AkvTvDtS1GN/tx&#10;EAAmMLrw1xDFXmYY/tg7PftJRp8FchAAXjSy8O/VCaia8dtDHd+IPnMPo88GOAgAL1AziftB9kiP&#10;wkoFx2rt+j2i70Cd99FGHlTpGAYGGlnLi+7MVI3/jWGqs0ffSbRRTWo6iAEYRDc5cT/E6ES393Mz&#10;+Xyi+whG9QtwU3pggFHjvyMLf5p76qLvKrJZZdRB4K2JgMAnqPnE/fCiE1n4f7GDNyo6Y4oy6iDQ&#10;c7gr8GkjmlCiTuXfGJu+YyL7BlbafwAcjBj1o6aHiKGeeg2afOIS2ck64qDMWQAQbETHb8RwRAr/&#10;Pok6CGj7uNePDGcBQKARtf+o4Z47XcJhtkTNx9C2dq8fGeYGAEFGjPyJOG3/wqUc3k7ESJsRZwHR&#10;Q4iBz+o9kiai9j/iLIX8KxEH695nAZH9FsBnjRj6GVGgjOijIP9KRBv7iLMAOoOBh3o3/0Tc7k+d&#10;x+61Sb9EFK69+2uYGAY81HvsdkTzz4hORfLbRLSx9+6zYTQQ8FDvphVdUvopJnyNT0Qbe+8ztx5X&#10;kQU+pXcHcMTYf/e6pH/Ujv9E7/6lHlc4BT6ld+36aVty70KEXOfpWPveHcGMBAIe6j2rdvZaJLnO&#10;CmdvAB7oPVJj9lokuc7sZ280AQEPrdAH0Psshfg81XvyXsQQY+DTeg8D1XXin2IY6PhEjLBhFBAw&#10;ud6Fa8RYbQ0lda9N+iViklXvyoVeH8ADvQvXqJEazAUYm6ft/9J7m0WcXQKfNqKTNaIfYNQtB0nM&#10;7O0RF++LOEgBn9e7Izhqyj5nAf2jM7anQ3el9wxz2v+BICPa2J8OBxWGhPZPxKU7RtT+uRAcEGRE&#10;wRp1FkBTUL9E3WSld+1fofkHCDRiqGVUpx0HgfhEtPvLiLPJqHUF8KtRzStRNTcOAnGJKlC1D42Y&#10;tEftH+hgxD13o4aFigoC9x6kPJFt6b0HEyjU/oGORoy0iZzCr1ono4PqowNxxPDcZES7f9QIJQAX&#10;RtWqo4fx9b7swE6JrkWPKPyViBFKADJ63yc4JWpk0NGowmjF6Mwrugbd+3IPKVEjlAAUGFWQRvYJ&#10;JKM6I1eJvovo2rO+4xFt/gpX/QQG0w/c/Rh7pcfIDk1I6n2/g5mjgj9q6O2RttWoA6zeh1E/wAtG&#10;HwR6FFaJ2r3de+4Y1cyjm3qSUc2DCoU/8LLRBwGN6Olp185iFZY9L48wsslHofAHJjH6IKCMGPGh&#10;M45RTRk9kgr9XrX95I1JdxHXjgIQ5I2DgAq4UQWBapujRrQ8iWrho74Tvc/oA+TIbQ6g0huTrvSe&#10;vWu5js5C3jwoqLAfUcM/0/u90Xn+1nYGUOGtsfYqIGZoF1Y/ggpmHRxUSLfUkrWMClm9hsa4q9b7&#10;duGn7/atUVM95oQA6OTNi7Gp8Iy8jMHXvdHUcwyTvIAFqcb6ZsGhcHGwNtp2bw+N1b5Dez+wuFnG&#10;2PecR7ALnTm9fdBWOHADG5nhbOAYDgb/T9/FG533LtT6gY2NnClaGtU2vzSpKDXvzHRAVqj1Ax8x&#10;85j63Q4I+iwzFvgp2hfeHuEE4AWrXIxNBegKI4u0jjMX9sdo21PwAx+nQmCVA8E5Gp+uYYqjDg76&#10;rvReek99ZysU9OfMMl8DwGRGXlDsjajAVgGoqABP0f9XLMxros9JjR9AlpoxXCFC1ou2JQU/gGpv&#10;zigm7dHZTM/LTwP4GM4K5g8jegB0pYlCak92BRAZH20LJm8BGE4Fz1tXH/1yRt53AACK0EzUJ2rT&#10;p3kHwDJUQ515xvHsoZYPYBscEK6jGj4FPoBPefu2jm/kWNjTpAMAByoUNYZdncsrz87VuqdLVVCz&#10;B4AAOms43vPXFb69o8Jdwy+1DrPcMxgAcEOFtC6EpqjQTtH/KcABAAAAAAAAAAAAAAAAAAAAAAAA&#10;AAAAAAAAAAAAAAAAAAAAAAAAAECtP/zhfwCHaj/2c248gwAAAABJRU5ErkJgglBLAQItABQABgAI&#10;AAAAIQCxgme2CgEAABMCAAATAAAAAAAAAAAAAAAAAAAAAABbQ29udGVudF9UeXBlc10ueG1sUEsB&#10;Ai0AFAAGAAgAAAAhADj9If/WAAAAlAEAAAsAAAAAAAAAAAAAAAAAOwEAAF9yZWxzLy5yZWxzUEsB&#10;Ai0AFAAGAAgAAAAhAKIR2vaKAgAAcAUAAA4AAAAAAAAAAAAAAAAAOgIAAGRycy9lMm9Eb2MueG1s&#10;UEsBAi0AFAAGAAgAAAAhAKomDr68AAAAIQEAABkAAAAAAAAAAAAAAAAA8AQAAGRycy9fcmVscy9l&#10;Mm9Eb2MueG1sLnJlbHNQSwECLQAUAAYACAAAACEAEIiwPNgAAAAFAQAADwAAAAAAAAAAAAAAAADj&#10;BQAAZHJzL2Rvd25yZXYueG1sUEsBAi0ACgAAAAAAAAAhADVyGQsqJQAAKiUAABQAAAAAAAAAAAAA&#10;AAAA6AYAAGRycy9tZWRpYS9pbWFnZTEucG5nUEsFBgAAAAAGAAYAfAEAAEQsAAAAAA==&#10;" o:bullet="t">
        <v:imagedata r:id="rId1" o:title="" croptop="-5657f" cropbottom="-5657f" cropleft="-19330f" cropright="-18612f"/>
      </v:shape>
    </w:pict>
  </w:numPicBullet>
  <w:numPicBullet w:numPicBulletId="1">
    <w:pict>
      <v:shape id="_x0000_i1031" type="#_x0000_t75" alt="Medal" style="width:45.45pt;height:61.7pt;visibility:visib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iEdr2igIAAHAFAAAOAAAAZHJzL2Uyb0RvYy54bWyklG1vmzAQx99P2ndA&#10;vKcY6oQENakSEqpK3VZN2wdwjAlWMbZs56Gq+t13NiTtVFWduhfAGdvnu9//fFfXR9EGe6YNl90s&#10;TC5QGLCOyop321n4+1cZTcLAWNJVpJUdm4WPzITX869frg4qZ6lsZFsxHYCTzuQHNQsba1Uex4Y2&#10;TBBzIRXrYLKWWhALQ72NK00O4F20cYrQOD5IXSktKTMG/q76yXDu/dc1o/ZHXRtmg3YWQmzWv7V/&#10;b9w7nl+RfKuJajgdwiCfiEIQ3sGhZ1crYkmw0/wTrhSndqcZeAMrh2cIC6z/8DY4Ef/kQxD9sFMR&#10;lUIRyze85fbR0x6C6vb3nN7rPkL6fX+vA17NwlEYdESAyDcDTxwGFTMUcH9jUAAeEDvaO2MdKrB6&#10;RE9lmS5H6xJHJVgRRkscLdd4GpXp5WSdZmWRXo6f3e5knFPNICbZ3VYnuZLxGy6CUy2NrO0F5BDL&#10;uuaUnQoHEklw7AXzUT8VCI0QXhVRNi6SCE+zUbSYrlCEMJ5cposJSsvRsyuU2Md8+vosYqeRJ/AC&#10;o0dDnHR3kj6YoJNFQ7otWxgF9Qi3xDs77eyXe0d/cd20XJW8bR0qZw/pAsyP70if8UrSnWCd7S+K&#10;Zq0HZxquTBjonIkNA9X0bZW8q0w6WSA0TZdRMUIFKJOtgQ3OogytM4zwJCmSolcG5zvDIF/SrhQ/&#10;S4PfRPuRNGiQZk/8jX0He4/EoTFWM0sbZ9ZA6ycQ7vecJzzaF5qOu1Guekl+rLVwX+AVHH1TeDw3&#10;BVeeFH5OE4wRtA4KU4PdH3DarLSxN0yKwBnAEyLwPMkeSqRfeloCtfNyvDdh6AtqaEGub7weg/26&#10;Uc7/AAAA//8DAFBLAwQUAAYACAAAACEAqiYOvrwAAAAhAQAAGQAAAGRycy9fcmVscy9lMm9Eb2Mu&#10;eG1sLnJlbHOEj0FqwzAQRfeF3EHMPpadRSjFsjeh4G1IDjBIY1nEGglJLfXtI8gmgUCX8z//PaYf&#10;//wqfillF1hB17QgiHUwjq2C6+V7/wkiF2SDa2BSsFGGcdh99GdasdRRXlzMolI4K1hKiV9SZr2Q&#10;x9yESFybOSSPpZ7Jyoj6hpbkoW2PMj0zYHhhiskoSJPpQFy2WM3/s8M8O02noH88cXmjkM5XdwVi&#10;slQUeDIOH2HXRLYgh16+PDbcAQAA//8DAFBLAwQUAAYACAAAACEAlDW3TdkAAAAFAQAADwAAAGRy&#10;cy9kb3ducmV2LnhtbEyPQUvDQBCF70L/wzJCb3ajrUXSbEpVvHgQ2njxtslOk9Ds7JKdNqm/3q0I&#10;9TLM4w1vvpetR9uJE/ahdaTgfpaAQKqcaalW8Fm83T2BCKzJ6M4RKjhjgHU+ucl0atxAWzztuBYx&#10;hEKqFTTMPpUyVA1aHWbOI0Vv73qrOcq+lqbXQwy3nXxIkqW0uqX4odEeXxqsDrujVdAuHzkp/Ls3&#10;X0P5PT+/bj/2xbNS09txswLBOPL1GC74ER3yyFS6I5kgOgWxCP/Oi7dYRFn+LTLP5H/6/AcAAP//&#10;AwBQSwMECgAAAAAAAAAhAD4pDBHfKgAA3yoAABQAAABkcnMvbWVkaWEvaW1hZ2UxLnBuZ4lQTkcN&#10;ChoKAAAADUlIRFIAAAGAAAABgAgGAAAB08CFKQAAAAFzUkdCAK7OHOkAAAAEZ0FNQQAAsY8L/GEF&#10;AAAACXBIWXMAADsOAAA7DgHMtqGDAAAqdElEQVR4Xu2d4bXcKLZGO4QJYUJ4IXQG1yFMBp7yH7vf&#10;n5kMHIJD6BAcwoTgECaE9ziqU9W6dT9JCAECtPda37JviQNCSIDggH4DgIvx6dvtz09/fPk/k//0&#10;2+PvFHkUzzj8z3LME//0x+2H/5yUCTf9YOs/5+c1oXli6tiW3HQ13my8fbv9cyshdXxJbmI2v16P&#10;mfxwPlQiD3mQ1AzI4/aseZB8yISC/PBvb//7+X/U8Vd58N/evn7+XR03eZC8qIQe8iC7UPE85EHy&#10;oxIz+eFdqHhMfrgMKsGHPEgUyv4hD1IOlajJD0eh7E1+uCwq4Yc8yCrK7iEPUpa3r1/+oRI3eZBV&#10;lJ3JD9dBnYDJMudBJMrmIQ9SB3UCD3kQiQp/1+2nB6mHPpHlDBy99bKjTsTkhyUqvMkP1+evk9h3&#10;CzRx8oY6gaWeq/V9PMgT+93/ez6vJ7wmN2mDt399/ps6yS25+bnEvOg8iA1XlZQTSrEpwtqJzEcv&#10;TG9/fPnkhybmx0z+cz2s2lw6gfnvr/IgE0u/V2Ep8fnvS/KgE0u/F0clPP9tS25CBpKYP6Dzh3N+&#10;Mltyk7My8OU/j0RtKMV/7icDry2v/9xPBgyV8Py3LblJWxkw5r8vyYNOLP1enHnC88S3OnYebGL+&#10;+9vX27/953rMTyA82P/1nyfeHXP5oYm1Y9VQg7N+aJUUm2K8noxpaWjltYM3KVTJfvg8PpxUvL57&#10;FG0gTnBRbtIm6oQf8iAAAACQxLNVnXWf5y3tHrn5O3v/qQzzhOaJvf4eKzdfjDc7rwnNu82vx7bk&#10;ZtLOD+VFJWTyw1kzYPLD+VCJmPzwhDqu5MHDG93t3+q4yYPkQyXykAfZnQF1bNLL+3U2ZGJBfng3&#10;Ki6TH86PSuwhDxKNiuMhD1IGlaDJD0ej4jD54XKoRB/yIJso24c8SFlUwiY/vImyNfnh8qjEXb88&#10;yCLC5ikPUp6QmHRWNXmQRZSN6XUWszjqJEx+WDKfGHmVB6mHOomHPMgHVNiHPEhd1ImstaIyfJAf&#10;rs+RkzhimxWb0PD/Ppmf3Fx++MmWg2BVYh2/TW7SDuokY+Tm56JOTNXptlxFhfXD5/B6Mm9fP//d&#10;Dy3y6uVi8kN1eX2b8p+fzI9tHfef6jI/gXlNNP9dyYN9mC/zn+tw1NXAg59XCksJz39fkwe38N/V&#10;78VRic5/i5GbLV6MoqhE57/FyM3IQBIq0flvMXKzdjJgzH9fkwdfrM2KExKTtcf8tzV58HOu/oOl&#10;xOe/K3mwiaXfqzBP/PUElNOTH3oyP3aKs5MxPwmT/7xJql0RXk9m7YT2hK2KOrEYuXkbqBNcVKnx&#10;/xyoF5aHbLWHBwMAAACAHnjt0PnPT9Y2CigpT/6JmqDxQ/3ymqGH/PATubCjoDzZd6hwJj/cF2uO&#10;ZA950CcqTAmpOSQVbi4P1gcqA0tykycqTE6pwScVbklu0i7qpLfkpk9UmDz6uG2KDrcuN20XddJb&#10;ctMnKswhiSEoGW5Dbto+6uS35KZVUOlvyU37IK1rWWdzLZ32uty0L8KJL7pkLqm055ZKc0tqN6pu&#10;UBnakptmJ8S9+4aw9xM37xeZsQ25aTZi3kuU3Lx/VOa25KaHURPVMXLzcVCZ3JKbHkLFuyU3HQ+V&#10;2S25aRIqvi256bioTG/JTXeh4tmSm45NjTpZ2W/JTa/B0paeT2X2XpFpzGQ3hQe9DiHjf/XLK7sL&#10;PdO1i9/Ssp2WUNuNpcijgxjUBcwtTwoetDInfDn2fp4mBRXfqzzotVAXYi4PlhWVzlwebHxU5h/y&#10;IB+wXpIKv6S1no0K/5AHGReV6UkL3VAZdqc8qneocA95kPFQmZ2Uab52TfM9vB+ocKZhVwKozJr8&#10;8BMVJof2+AP54XFYnBARM04yXCZ5Ek9UGJMfHoelRvR1DGbPBhop8mSeqDAmPzwOIVPvFrg+pOpb&#10;FS6XPIknKozJD4+FyqjJDz9RYbJoR3Xnh8dCZdRU5SnY09NqYbv9UsgMB6ntelInbl7l0b1DhXvI&#10;g4yLyvRDHuQDKuyW3PQDKuxDHmR8VOafWngrfsXmC6z6Ui9ZCpnWTB7sOqiL8Cr18rSHmJU31Xeg&#10;bA11UTb069Vfc5pjXnjXWNTIjW0KtSZmPDnYQl28VHmUkAN/Ut57OofqJLYxBgAAAAAAAAAAAMiP&#10;zWi9G7UM8kNPXo/Xkif/ZOt4l7xmSmUs/CadtkrKk36y5IHhh/tEZWhSBW/oLXmyT1QYU7ee0ls+&#10;PR7sSfht/1YyiVJrglW4hzxIX6iMzFXbJ3QuT+6JCvMqD9oHsd4JHvyJCpNbr94Uhgr3qq6qIpUB&#10;JeXzo8LllCfzZI8ri5u0jTrxNbnZExUmn24/PJknOtyy3KxNzDNBnfSa3PQdKlwOefRP1r4YsyRV&#10;hTWFOuktuekTFeawMnV93bRd1ElvyU2f5HJLn8ujfpLkhdeLK6M8+Q256RMV5og82icqzJbctH3U&#10;yW/JTauQ+oS5efskZVDU0aWQ6W/ITftBZWJLbloclfaW3LQfwkknjHB+7KfnRqe7LjV21AUqM1ty&#10;02KoNLfkpv2hMrMlNTyRC5Xelk773m4uVKa25KbZUWltyU37RWVqS26alcTPZP1y874RGduUm2ZD&#10;pbElN+0flbktuWkWbABNpbElN+8fa1hVBleV8cVMxr8hNx0HlcktuelhVNxbctNxsJcsldF1HX8x&#10;0/Guq2RX+FRUZrfkpsmoOLfkpuOhMrulI3ejtSMqzjV1/+K1hcr0ltx0NyquLbnpuKhMb8lNd5HU&#10;5lQcEj8VmfkNuWk0Ko4tuen4qMxvyU2jSN360s3HZ+8FWtuIe4lgt2s+ws2ug7oIc9nwgQc9TIhv&#10;szA86HVYaiT9cBGW5qovu83Nu4tQ8e3T9oibp+0/X4/YCzDduXteqiI/QXsPX34eultS3mQ/KLIw&#10;YIa8kEfFDonb1Ng10ZOCV9TFKiaqpffIi1RBnvy1URdGasdAmbRfkJtcE3VBXnVkfF7F90FXGQF9&#10;JaaL6UEPo+KeK+ewRxfYW6+6EH8p/8uRTucvebBroC7AQ2sjnzHrDjyoRIWfy4ONjb0Qqczfdfvp&#10;wd6RsuDDTT+gwj7kQcZGZfwhD/KOpKlFl0fxARX2IQ8yJotf0wvyIO+Iaai3pEZZ19ogDzImKsOT&#10;RFdw+iKGCpsgj/IdKtxDHmQ8VGZNfvgdKtwRebRP1toVDzIWa3e0B3miwhyV6l2pcCY/PBYqoyb1&#10;BSMVLoc8+icqjKnbXbLWUBk1+eEnOev+V3kST16nJp8acXhCZjTIDz9RYXJJ3dkqnMkPj4PKpMkP&#10;P1Fhsknc2TJckB8eB5VJkx9+osLklCfzRIUx+eFxUJk0+eEnKkxOeTJPVBiTHx4HlUmTH36iwuRT&#10;/JZlfngcVCZNfvjJkbGfLXkSTy71MqYyafLD71DhcsijfxJ+W9os9rsHGYfFYegdPZNDunIP6IHK&#10;rMkPv0OFOyKP9h0qnMkPj4fKrEl5J6twqdrzAmbyIOOhMvuQB3mHCrdbC8MKMmzQ8K7qKtN36elI&#10;HTZacrcTEe4pDzIuKtMPeZAPpGw1s/Sd+HBsZbXMRVzVdebv8iASFf6j9JNkbLnDeLDxsXpZXYCH&#10;PNgmNsmydKe/srUw8HLLlNRFmEtNpqcSU4V50GuhLsSrPGgyKs5XedBroi6IkgePYo8jl5tclxSv&#10;t6B3YzX3OPZ/C8DNwVAXqKQ8WZijLlR2LbwZg1NyoZ4nATHknJi57FYEuVAXNUZuDrn50OO5v1mP&#10;N4sFAAAAAAAAAAAAAAAAAAAAAABwBuZ2uKh/ff6bB4MdyGvp8iDQAu+8ExcUs9RM2Y2omC8BbK2f&#10;NA25p2FP7F3U5GarKLuhFPHVnHDzr2yr/lFuBjUJF37XJ1IfcvNVlN0QiviAWspeECY3hxqoAtgj&#10;j2aRxOWybStiQeLaJwViRJeoMDlvTI9ykdEeAs/WIotbZyfIo4SclNhH3aNeJOdNcaY8O4vYqI6y&#10;OyKPGnIQMyKRpArdgrPl2VikZEtHlygD6sJmVcRDkHObhJry019F2eWWJwV7qdYPjxkaXN7Xu0n5&#10;aa+i7ErIk4MU3r5+/l1d1NyKmhzq5CGwisNPeRFlV0KeHBwhXMikMf+9Wvtw8QNl15KswvBTXUTZ&#10;lVDMgwiR2CSOusi51bPLRNQDXGpA4UUxDyLspFbheXLDEfJWpQsX052ERNQFLyFPbhhSNnFOUsSA&#10;AhxEXvgC8uS6p+Jchvw4DxRAXPwi8uS6peSe26/yJKEWqhBKyJPrjlpDyCZPEmpS02HNk+wGrs1F&#10;qNbER7hMtITMQwF5cnAm9Xx1+vigpz73/IqZM4FKhAKpNMa9Pdl0JuqcSyj2O6lQEVVQJdRqzVdv&#10;lpeJrmZRBVZCnlwz1HIVYaKrA2TBFZAndzrV3oE6Gwi4NLIAC8iTO42aK9Y8SeiBK4yDl1jLuyRP&#10;EnrCXlZVYWbXCV0DJrogioq+MFUdwUT6RcSilgEYbaJMp51fTHQNRCjQISbKVJol1PqEHySgCrqE&#10;StWcTHTBYVSBp+v28+w+cvbd6yI20IXOkQW/qfNv9liSh0eZ6LoO8gaYK9wMo4yAxD4QHhyuwMI4&#10;+nc/nAVLw7so33f337/d/rS+eIn3iRD/hwEBPwRXItxcv1vXxv9MpqY7wlw5vtVl8fh/Aba5PzT6&#10;hjxfxx9mgA/YyIi+4doWY/mQTK83/ZJydJdgcGp6V54mhjrhlfIvsbefNhoUO6xqIz81Xqw9Obgq&#10;+b8BVt4ZrkQr5VHDlVA3wm414DaQ74FgBOkSpH4I+qmG+9A5HgaPCkZEFXiscnhI3j/1evtpD5FK&#10;I8hmaL/nmP19iXeXGD4dEFXQkdrtHmE38MpNnqokNw0RT6zY6nwUROFua2dXJ/8L9Yr2nltq16jh&#10;7h5EIgt2Q3s+8BzCV1lptqQ93SVlHyFagl4Rhbmp2LH6qS8v7M+Sn9YmIezuB5Z3gg5JuUFjbv6p&#10;fy9sm1BklyWE3f0QuCn0girENVkf3k0XOcvtea/8dFdRdqvifaAfQoHtq+EiJrR6ufkf8tNeRdmt&#10;yc2gdVThrcnNVlF2TSuixrYHX9ouiZ2h2yf00XcvWHHTRexmUnaty09/FWW3JjeDVjGHNFVwS4oZ&#10;4VB2XSiixpZ2K3IzaJVQSLv6/1vj6AuL57uRZ2MRZbMmN4NW2dtd2Rr65AF4LzeDVtk7/m/vDG66&#10;iLLrRJuzuMJmVW4GrbJ/uHLbD17bta+YuQ1ltyY3g5ZRBbcmN1uk126Qn/4id/dsbbsg/IJ6QBTc&#10;qmKc3w4vpKksP+1VlN2aYloUaIAU12Q3XSWEO9XzM1YxHqIpD7SbQg+oAtySm66yd56htiId+nZP&#10;FlL7d4gqyC256SbK9lzFLWpPXBxD379HbJZXFOam3HyTlJq0hPx0Nkl46Z3k5tAjoQC/vxZojKym&#10;9CiiUHEU1q41wqn+TG4OPXOk3+5R7ELFk0f79+45slWKRwEjcKi7cnADrKkrtrsGvv3c2wrNOTp3&#10;4dHAaKjC3iOPplkOv5c0sNsdFMYKWRb+PmX9nNIRcs1UxwyhwkComyBVMZNPOQlpJr3cL6iZhxkq&#10;U8zPJ7Qy1h3xZJKx8yu4HpnxffgLcYMMKnaChhUyvSM0pyOjSnBR1I3Uk/Zs8wiwSi8u0dT0UIUm&#10;Nsv69uW/3PDQFKlOZ+s6NjMMAAAAAAAAAAAAAAAAAAAAAAAAAAAAAAAAAAAAAAAAAAAAAAAAAAAA&#10;RbFtA5fkQWAH9sUbdS0f8mDQArZBrN5P866Yzxcpu1Flm/p6thdRdnPxEDRC7Ea0HnyRJnZ6riTP&#10;8iKxn43y4HAmqmCUYr6AqOzG0+2HZ3eRrRZ1Jr4xdiY7CmraR9/NFrGbQ9oOJM/qKspuSXSFTuLt&#10;jy+fVIGsyU1XUXbjaPvjeBZG2y7LTaEmqiA2FfEV9BDu1we7QeRZXEXZRYiuUE3sRhaFECWPYhVl&#10;170KdwHpClXCPj6tCiBeES+BA7YCNQYBPBooibrwe+VRLVLs6/FnKaL2zzQMTFeoJEe6PnO9ff3y&#10;D49yEWXXq6zV9GwtouxSRFeoEHZh1QVPlUe7SO70zpRnaZGUEbU1ebSQE3WhjyimplJ2vemk1o6u&#10;UE5SxqZj5NEvYjePsutJnpVFzE9K2R0VXaFMlCog0+hOclFOb3tm03fKk4AjqAubTVFj41++f7Dr&#10;RJ6FRSqMdtEVOsKnb7c/xUXNKk9qFWXXvMK189NfpFTXci66QgdQFzS7YtwjKjyIueWnvoqyKyFP&#10;DvaiLmYJeXKrKLtmFeXzVMfzNeY9BBYo+QL8XmO5R7S09sGTg1TURS0hT26Rbtwj6rk9bCviPQQ2&#10;qDUWP4p7REtDu54cHEVd3BLy5BbpoRXwU10kt9vDoiJaIoik2gtb5+4Rofav5vS2pZiWCHagLnIJ&#10;eXKLVKtBE+SnuEi9QQW6P9kJF7XKKMzINZd1S1Sec8sqCU8SclGt/z1o37Xm+4snCblRF7uEPLmh&#10;sMkxldfcYuKrIBUXqQznxCXyWESeHJRCXfQS8uSGoJ4v0/a+Q3CQeotUtt0jekHnL79iXDAgA+ri&#10;l5An1zX13B6Y+KpGtYmxb7d/epLdovJVQvj9V0YVQgl5cl1Sc9LOk4RahIteZ2Ks40kdlZ8SinEk&#10;hMwwsbMObg8XQBVGCfXoHlHL7SHouycJtak2MdbZCAet44VQhVJCnlwX2ISUykN2Raw9hsJUG+fu&#10;aJZTn39+MfHVCKpwSsiTaxomvi5ILV+XHibG1HmXEBNfjaEKqYQ8uSZh4uvChEK5/MSYOt8SYuKr&#10;Qa4+9MfEF1SsAdubGKs38TWOm/hwhBvz4BckI9XgCIg8zwLy5KBVVKGVkCfXBEx8wZNQUHU+aNHQ&#10;vpfy/AqIia9OUIVXQp7cqTDxBR+o1SVoYWJMnVcJ2fuVJwk9oAqxhDy5U2DiCxYJhVZnYuxElwB1&#10;PiXEZlcdMvrEGBNfsIkqzBI6Y3Sk2sQXX3npl2qbaJ0wQiLPo4A8OegVVagl5MlVodrE14B7pF6O&#10;UIiVvvRez0dGp59fTHwNgircEvLkilJvCSjdn2EwHxZVwLlVY2JMpVtCTHwNhirkEvLkisDEFySj&#10;CrmESq4VUOmVEBNfA9L7xNjoE3tQAVXY2fTt9meNUZOpG1RyEoyJr3HJOjEWbsIWFoeHc8k6zOvR&#10;wqioQt+n288Wx8cz7ZPKxNfo2ISVKPhN9fS1mHC+Sa0CE18XQRX+knoeD9/7sLsZjE4o7M21AiN8&#10;H+xBzIPAxNfFUDfBXePuexPyt/jgexC4CuomyN0HthdTa0nSXDFuP0rUyuplmYmvC/J+YinP3v92&#10;w1pc85srp3LeqPN4/Se4Gveb6pjrwv2mr7P++EWHv811b52Y+IIE7AZ8uSFP09GHGCCakl2co2p5&#10;63boHOsqqJuuRdEiQDa8jy9vtKbFRrZwlKJel5U00oQeVCKTY1k7ojWAWGwCSt5EA8izCKAJN8kZ&#10;4/lVdeZeptAwI/T3Y8VXHuEd6ibJpmnl2O3fe2re++4PZecb8P+BCXVzHFfeVWOltkOhJbg4Wbs9&#10;VtNX6F/nfkm3eQ6PGq5Etpt/6uLUn3mdHNnU+SSIF+OLkcutoQXfm3AeWUauPDoYnTyTXHnWD+Ti&#10;/dqGdHl0MDKq4PeoZY/L4926th5syMzRG6SHbUOOviTzPjAoR4cSPZpkvOv1PTyEy+uDbXvFDM5r&#10;NsYv44+URwMjoQo6Vh7FbiZX6iOtzoHliofcuFkmORbWt5UFHSGPYhfBLvtyyZSh1mCXfB4eBYyA&#10;KuAY7e3zF/8qZWhNPKlokh/+hLSgQVJvgL2jPUdfsPdo7+ytiiNGbg49owp2W/HDgbnG4BO0a1sU&#10;YR8jdovumdTa3803OfSimUM7VnqljoK5OfSIKtAtxXYv8swoZ9COvrq039S4e6UOTWKNF9Xkn9jt&#10;WVBcly31vN0ceiLlpTR21EfZnq3Yl/YQdrfzXMoQLJyMKshVRXYlao727FXMA5zUCuzoZkEDpHR/&#10;om6exBfJmvJTXSXlIXZT6IFQYLubeTddRdm1pphljimjV24KPaAKcEObY+pHHcxqyk95FWW3JnaY&#10;6whVgGtys1WUXauKaQVCuH2tJO8BfZDST3fTRZoZ898hP/VFSlwnaACbuFGFt6iI2dQQrrsd4/zU&#10;V1F2a3IzaJlQULtu1pjxc2XXumL67MpuTW4GLaMKbk1utkjq7Onpiuiz7x0O3euFCiegCm5NbrZI&#10;cR//gvIsLBLC7Fwwg19Q8+iCW5abLdLTp5Fe5VlYZPeLMEsl20cW3IrcbJGUWdNW5FlYZPfoFh/a&#10;aB9ZcCtys0WUTS/acu/Y/X7DXED7yIJbkZstomx6UcweP8puTW4GraIKbU1utoiy6UUxbszKbk1u&#10;Bq2iCm1NbraIsulFm12g8IAouxWxRrh1RKGtys0WsRc/ZdeDPAuL7PcKZe/Q5tEFtyw3W6QnL9BX&#10;eRYW2f+NAeYBmkcX3LLcbJFuZ4KDPAuLJMxx7NqKBU5AFNqqtvrJhrJrXnFOftp2QbhCdEAoqH3O&#10;cAWcxlpQCSc/N4OWCQW1z78lYnJnf1/5fPmpr6Ls1uRm0DL7RzbK3Cwna3O4MuWhdlNoHVV4a4p8&#10;D+hmUUzUBNheHyf8gPpBFuCq4sa3tW1jivTXkbYrinmngEawG1oV4prcdBWrBZVtS4ppzej+DE7K&#10;e0BsDads21G5lsxNoRdUIW7JTVex/rWybUF+iqukVA4shOmQUHC7X1pj3IeNEDb7N8COKqbrYyjb&#10;Lbkp9ESqC4Obb9LS+0Dsg5tU+we5OfSGKswtmfObm2+i7GsrZib7gbLf0p7rAY2R6snp5lGkjDjl&#10;ktXofhqbmCenimNLbg69ogo1Rm4exRmuErF9fuPA1o54f/ZOas23d+TjwE22TwkzsjKeCLk59I4q&#10;3Bjt6WI8SH7gImRDsJ5MNDYzrOLaFEOf43CkixI7wvJKsM0zVBpu4APnkOy/5FHAKKhCjtWe/rZi&#10;98oru+kPjr4krPZ6Cr+fAUmdF3gotRZWWFx2k9m+o3d9/v3oQzYnnG+652qkMx10iL1AykKPVA81&#10;Y3Kf35XzQYQGUYW+S436xecYhaLrcxFU4e9VSzVlOJ/jL9yNPthQgFSfmA86+abJUes/5FHCVcg8&#10;Xl91xtTmA4729efyaOFqZPfjKTx5NLVcGW98Ey+9F8e6MerGyKAsrYLf9EXO0VoSTwauTMGH4C+F&#10;1sFmpJduOquJp5vdXmgrnA83P7zjyMxpb6LbA5Ked4KOlWcVQJNzaLEpnTxkC50hb6JOtWfZJMCT&#10;M1Z6ZZV5ldLfh6OEm6mbfUEfotaHrPTzbsB3vKAg7T4I3PhQEX8QTu8asW8PnE79l+XbT15uoUnu&#10;7gy5nezua4S56aFL7ut/b/92Hx/dbbp7ef56+gxxswMAAAAAAAAAAAAAAAAAAAAAAAAAAAAAAAAA&#10;AAAAAAAAAAAAAAAAAAAAAAAAAAAAAAAAAAAAAAAAAAAAAAAAAAAAAAAAAAAAAAAAAADA+Lx9u/3z&#10;0x9f/i9Nt58ezSFCPD8sLjSkfngxH+LTt9uf+h7clt3jHg0APDjyUP2lTA/4H19+fYwbda1vX/77&#10;9q/Pf/MiTibE9f1D3Pv1y6MDuDZvXz//3R5O8ZAk6ngjYBWFjht1Kav8w33mxZvM29fbv2X8iXr7&#10;38//41EDXI+3r1/+oR6Mo8rxmk0jMI5yVLS5K/+HGBKCS2I9dfVA5JI1Lp5UMtPbiYgb9aNQhr97&#10;cSbz9seXTyrujGJICK7B1LPOOuSzLHtwPdlkrAJRcaP2laX8y1f+TzEkBENT82F6KM/Yb5mhKlRO&#10;WYYBQ4Ws4i4phoRgSMLNncN7Ikk0AteSjdd7sSUzDf9VelMVYkgIxsCHfP4jbvJ6yuQFEuI6rRFD&#10;ccpS+VccplwTQ0LQNdP4eQMP0qRwHn5ahyg9eY0O6NvtTy+mZNz7q5l1IAwJQZeUcps7JBqBcZWh&#10;8jdC2f6U8Z8rhoSgD+49qCYforu+ffmPn+ohLB4ZP6qvbGWaYzV6OTEkBE1z8sTZDrFlxED6ZZ0O&#10;L5JkenmrY0gImsRuTHXDtisage4VOhs5Kv8mhyvXxZAQtEPTQz4ryuYxIuJGhWWVfxb33u4q/6cY&#10;EoJT6WfIZ1lZtoygEaiuHJXfGQsTc4shITiF/oZ8lsW+QX3J3Iv9siczQuU/E0NCUJdw0w21KCpL&#10;j5J9g4ory/4+oaxV3N0q01wIwC568ZyIVZ4xZbaMKKUcwx0jDFu+U6a5EIAkep0AXhKNQJsaaYuH&#10;nLK3Ts8ewDmEG3EcV8hQQXi2DhHiYt+gTMrorTWUy26O4TCAwwz3cGVrBNgy4rBybfEw2MrtHI0i&#10;QDYGdIXM4llBI3BAY+/vkywqf2iSaYJN3LDdit7necq1v89oDXCmexKgCONNgObZMsIm69AOZXBr&#10;7HmVr9btp2cNoF1GawR45e6P8Sr/PJveAVQh3LBjLRRjyX03DPcWar7+VP7QG6ONv1rF4lmDRhls&#10;i4dJbyz0gl4Zzv0O3+tmsbkDVWY9y/Lk2QPok3Ajj7UAhx5Zc1iZqLLqWXQ2YAgGXCNAI9AQ0/01&#10;3BYPOB7AQAzXCGRaLQzH8PtqsDdMKn8YkBG34fWswUmMNsfEQi8YmgF3yuRjHCcx2hYPLPSCSzDS&#10;18Tu4sGtjfWUdVl0KxZ6wXUYbY2A5cezBoUZbpUvC73giozWCDB5V54Bt3jI8jlSgC4JD8BgHhys&#10;Fi7FoKt8WegF1yY8CHypCVaxilJd655FZwEgMNwagSAWiuVjWuXLQi+AcRlxoRiNwHGm+2Kwyh+H&#10;AQDBcK/5LBQ7TLiOQw0PstALYAUWisEDW18hrme/yvSZS4ChGc/Vj4ViexluoRe+/gDxjLZGgHHf&#10;eIZc6MV8EMA+RusF8lnJbYZc6IWvP0Aa4QFiodhFGHKhF2tCANJx99DBGgF6hK8M5wEWhK8/QAZY&#10;KDY2di1G8/Wn8gfIyFRJiAetWzExODHkQi98/QHyM9wYcaj4PGuXJVwDvugFAHGwUGwchlvoxaI/&#10;gPKEB+37y4PXua63RmC4dR42pMdCL4A6sFCsX1joBQCHGW38+AoLxQYcwsOtF+AswgPIQrFOYKEX&#10;AGRlRDfCEb8Ra3lSee1Z+PoDNAALxdpmWsMxWiNN5Q/QDsP1MAdZI+CNMx91AYCyDDfBOEAjMNpE&#10;va1d8KwBQGsM2Ah0+xUpqyxlnvrVL3z9ARonPKgsFDuZ4dZpmK8/lT9AHwxRAU0Tp7efNuHY06Sw&#10;nautaRjpDWBEzyyAoQkPbvuTj/NKPlQyo/cybdFUb42DnbOfPgD0RHiAW2oEfvXWm69Jiw3DyAvz&#10;AIbntDUCNmbsvXo/FUjgzEYBX3+AAajTCNx+UtnX4d4oqDLIqevt0AowLNkXin378h+riDx6OIl7&#10;uWae8GehF8B4HFojYEM6ocLHFbBtpgbhyOKzjtddAMAGNq4rH3wl6+V3uNujNVJWEdq5W6M3NVz3&#10;YRNbHxEUesyhlzuNrdu/9/+HXvTtx32SOshszHbS5997bfg8z7p8X4WvP8D4rA4ZWCXQYKU/VepW&#10;EVsDZj3cyX1UnP9ZCo3IvfFo02XSrt9mueOdBXAN7r3e+cN/vrvfo5IP5/S9uQr+qKyBaKRhnRqD&#10;efkHMYEPcDHOrPTvlb335mcV0aVkQ2z21hCuhV+W6kxDZVT+AFCSqWf/0utEQtNQEitvAaBj7hX+&#10;hXv3uTS9JbAaFwAa5j7JOODYfXv67pccAOA87pV+5kVIaIfMbRXPHQCoBJV+o/rG6l0AKMS0kIrh&#10;nS5kZeXFBgCQxuFtBdC5sglkXDwBYA/uwUNvfyDhWgoAqww1zHPPxy9fezDtATTt7/PY42faJ+jz&#10;79O/jz2DJt33ArrbTPvwt/9VtR1ieAgA3jFV/KKyaFZT5X7+ZySnhmO6dv183nEm3EkBrsxUeTXf&#10;4w8VvfXaT9wuIYVeGgYWmQFcDJ/cba/iD+d0H4IZz7f9uVBO5bsBMVkMMDhTJdScV48N5VxvMVOT&#10;6ymsAe7sTQsAImhmnN8qmQ6HdErTTPkE2bn4aQFAzzTU6/9OpR+HeyGpa1hPvA0A9M35vcprDu/k&#10;Ymq8T55I5m0AoENOrjia6+3b+VhjNLmNfvD/t09NBt2PNdlg2TV9ucb1FN4g/TQAoGXuvcYTFi/5&#10;2L6fRlWmyj1U5tOkasnhrpBHS+NM18l7PsW5lRZDQgBtY73YeyUlHuCyqraoyHrolt5J+VxT1YVV&#10;Zw3v4S4K0CDWK1UPbGEVH+rxN5oePzRTpUGY3np0+sXE4jGAhjhhWOBXyYrfF6oNtAtp2clwbySr&#10;DvvRCAA0QO3K31wUPensNOH+WFgl50lqvwXSCACcSNXKv9Ak4H1Mv8vN1A7q9tMvQVZqvw3QCACc&#10;wDRMIh7IMspfWU291f7G9fPLGtav+ffqr9moMjEMUJHKvbysk5nuxTPUHvuZ9MsvUTaqDamFRsyT&#10;BIDS+EdO9MOYUbnH+0OvlI/Jbyj3HEG1eQE+Sg9Qnlr+3zkrf4Z7dsqGhTIOq9RqBM5aCAhwCXz4&#10;RD58OZWz8r/mBG8u3X74ZTxMtUagoLsrwKWpMoSS6VX+DN/0QZVtbqCn+wcAZlTx+rGhhwyunlPl&#10;z5BPPmWcZA3xFW+UeQsAyEyNid8c7ohU/oWUqRHwNzOdRi7xFgCQj0o+/1ncPUNFNdAWDq0pz3qM&#10;EFfxraVZGwCQiRqePzle26+wlcPZyuFpU+MtILcLMcBlqeBJc7j3X+ktBQXlaKxDPGXfAjLOWwBc&#10;FnvY5QOWUVkqlApzFMiVYYy9zlsAk8EAhyg+/JPhc3/hQf9dxo2KKU+jXXa+hoVhAAep4Lt9ePjH&#10;4niJExVWjjH24nM2eAMBHKP00IptKe1JJRPiYcFXbWUYYy//5lZmy2uAy1B6AtgqAU8qGRUvKi8b&#10;x/ciSMKGkVS8GZV9h1OAS2EP0ctDlVVHx5IrVCJoQUd97YtPBOMJBHAMe4jkw5VJHfQi0YJ6eHvz&#10;ZAAgheKeGq33ItGiOnh7YwgI4AhdzAEUfktBWn75kym+eC+DizHApSntBmr7xHtSyYR4cAOtruMe&#10;Ntb467hzCS8ggEOEB6nwkv0Mq0r/+PJJxo2KKcciq9KdC4vfkwKAFIpXrpk8NUJcrAWoqKPj/0aI&#10;p7CH2fG3S4BLU2nPluPfAaj0yUE0qYvN+3I0UgCXx8ZS1QOWTZmW7Ie4eAsorfDGdtR11yi9wpzx&#10;f4BM1BhjP+oOauASWl45tu6o0vtnIziAPFSpWDO9BTAUVE65PrJSvvfP8A9AVsJDVf4zfpkm7WgE&#10;iijLJzsreWxlOVcAcGoNr+TqudEIZFWeyt/uoQqL9uj9AxSgyjd3M7mFGlYRyDRQtHKOpRd3JriL&#10;3j9AKcIDVt7TJuMSfn9zwTtor8zbJ4N77oMa4/65PJQAYIF6veq8bnxWmel0kFDWXnSVyj8oh4cS&#10;AGxQ/DvBD2XyDJpTqzLqUuHNK3cP2rZjkGllVi4PJQCIoFpFmnFO4EGtychuZEMnmXvP96G3KmP+&#10;U8PlyQJADXxsXT+QBVTCs2NakFT4ewdNaxrnz79fzjRMWKuBnfKA1w9Adeo3AuU29wrxX2hL6dvP&#10;3EM9D6oND5qo/AHOpXYjEFT0K0/DThZbZVlwe4SqQz4mKn+ANjihEaji8TEtJqs1lFFCXumX6u0/&#10;OGPRXY69owAgE2c0AlMFV6kimMa1K3m0HNPtZ7Vrcp9DqdtAVixzANhJeEjPWHT1q3QvV3Hf1+bM&#10;RiFU9hV6+K9Mjf05k+enlDMA7OBEX/tfLYwL2zzCfTLUGofbz6RestlMlezth/m4W6/37Mpvegs6&#10;y2uqwJoQACjEqZux2TBBxm0Mrs4pQz0zscgLoEN8qODsSVQ2B0tgKruzXWOtIWe8H6BvwsPchI99&#10;yXUEo2BvTg002iYaboBRaORt4Ckag7/w4bo2dkyl1w8wLlVXisbrewuTx7V4Du801CC76PUDXIFz&#10;3Sc3NVSDMHnvtFnhu24/zvZwAoATCJVSL5uxWaPQvGfRNIbfdGU/Uyh7Kn6Ai+PzA33uyvnt9ufk&#10;p1+pcbBrZWlNn+e0a9ZDRf9RTazXAIDGmBZO6UpjDN0rbJtw/eUV+F33v3uszOMV8kmPHwA2CRXG&#10;hbZnHl7fqfgBYDenrihG6QpvMyW3nwaAixEqFt4KmhcePQBQEN+bps9J4xFlY/ss3gKA2twbg9N2&#10;H72w6n13AAAgilA5MUxUQpOHEsM7ANAJ09tB2yuOGxe9fAAYBBqEFd17+FT4AHAdzv+s4wmaVfYM&#10;6QAAzLBKcdq11CaXe16da+f+2KqCnj0AwHHsreHdN39V5VtaU+VurrDtfDMYAABWmN4uvn7++ySr&#10;tB+yv6nAAQAAAAAAAAAAAAAAAAAAAAAAAAAAAAAAAAAAAAAAAAAAAAAAAAAAAAAAAAAAAAAAAAAA&#10;YD+//fb/PGTNNujol4oAAAAASUVORK5CYIJQSwECLQAUAAYACAAAACEAsYJntgoBAAATAgAAEwAA&#10;AAAAAAAAAAAAAAAAAAAAW0NvbnRlbnRfVHlwZXNdLnhtbFBLAQItABQABgAIAAAAIQA4/SH/1gAA&#10;AJQBAAALAAAAAAAAAAAAAAAAADsBAABfcmVscy8ucmVsc1BLAQItABQABgAIAAAAIQCiEdr2igIA&#10;AHAFAAAOAAAAAAAAAAAAAAAAADoCAABkcnMvZTJvRG9jLnhtbFBLAQItABQABgAIAAAAIQCqJg6+&#10;vAAAACEBAAAZAAAAAAAAAAAAAAAAAPAEAABkcnMvX3JlbHMvZTJvRG9jLnhtbC5yZWxzUEsBAi0A&#10;FAAGAAgAAAAhAJQ1t03ZAAAABQEAAA8AAAAAAAAAAAAAAAAA4wUAAGRycy9kb3ducmV2LnhtbFBL&#10;AQItAAoAAAAAAAAAIQA+KQwR3yoAAN8qAAAUAAAAAAAAAAAAAAAAAOkGAABkcnMvbWVkaWEvaW1h&#10;Z2UxLnBuZ1BLBQYAAAAABgAGAHwBAAD6MQAAAAA=&#10;" o:bullet="t">
        <v:imagedata r:id="rId2" o:title="" croptop="-5657f" cropbottom="-5657f" cropleft="-19330f" cropright="-18612f"/>
      </v:shape>
    </w:pict>
  </w:numPicBullet>
  <w:abstractNum w:abstractNumId="0" w15:restartNumberingAfterBreak="0">
    <w:nsid w:val="FFFFFF7C"/>
    <w:multiLevelType w:val="singleLevel"/>
    <w:tmpl w:val="4208A61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961C3F56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49A4946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3F86E7C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8D85C7C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3A4E916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D1259C8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0C05406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BC8ED22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09C8736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9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8"/>
  </w:num>
  <w:num w:numId="7">
    <w:abstractNumId w:val="3"/>
  </w:num>
  <w:num w:numId="8">
    <w:abstractNumId w:val="2"/>
  </w:num>
  <w:num w:numId="9">
    <w:abstractNumId w:val="1"/>
  </w:num>
  <w:num w:numId="1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removePersonalInformation/>
  <w:removeDateAndTime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ByJLAwtjC3MjS2NTMyUdpeDU4uLM/DyQAstaAGwYBoAsAAAA"/>
  </w:docVars>
  <w:rsids>
    <w:rsidRoot w:val="000A6277"/>
    <w:rsid w:val="00015DD2"/>
    <w:rsid w:val="00021EAF"/>
    <w:rsid w:val="00025CA8"/>
    <w:rsid w:val="00063DE3"/>
    <w:rsid w:val="000912C5"/>
    <w:rsid w:val="000A280E"/>
    <w:rsid w:val="000A57E8"/>
    <w:rsid w:val="000A6277"/>
    <w:rsid w:val="000B0CF0"/>
    <w:rsid w:val="000C0CFA"/>
    <w:rsid w:val="000D7C28"/>
    <w:rsid w:val="000E4A3F"/>
    <w:rsid w:val="00107C5D"/>
    <w:rsid w:val="00125F97"/>
    <w:rsid w:val="00126A92"/>
    <w:rsid w:val="001313D7"/>
    <w:rsid w:val="00133E48"/>
    <w:rsid w:val="0014644F"/>
    <w:rsid w:val="001467EC"/>
    <w:rsid w:val="00162274"/>
    <w:rsid w:val="00162ABE"/>
    <w:rsid w:val="00170EBD"/>
    <w:rsid w:val="00185070"/>
    <w:rsid w:val="00186449"/>
    <w:rsid w:val="00194D77"/>
    <w:rsid w:val="001A4CF1"/>
    <w:rsid w:val="001A5E8C"/>
    <w:rsid w:val="001A6A67"/>
    <w:rsid w:val="001B2F02"/>
    <w:rsid w:val="001B6573"/>
    <w:rsid w:val="001B6CEA"/>
    <w:rsid w:val="001D2A28"/>
    <w:rsid w:val="001E384B"/>
    <w:rsid w:val="00212A82"/>
    <w:rsid w:val="00212DFB"/>
    <w:rsid w:val="00236355"/>
    <w:rsid w:val="0025034E"/>
    <w:rsid w:val="00256F98"/>
    <w:rsid w:val="0027202B"/>
    <w:rsid w:val="002749A6"/>
    <w:rsid w:val="002A59BD"/>
    <w:rsid w:val="002C148B"/>
    <w:rsid w:val="002C3479"/>
    <w:rsid w:val="002C3F3A"/>
    <w:rsid w:val="002D3828"/>
    <w:rsid w:val="002E0CAB"/>
    <w:rsid w:val="002F0223"/>
    <w:rsid w:val="002F5452"/>
    <w:rsid w:val="00304260"/>
    <w:rsid w:val="00365168"/>
    <w:rsid w:val="00372B3B"/>
    <w:rsid w:val="003905B8"/>
    <w:rsid w:val="00392B18"/>
    <w:rsid w:val="003A6428"/>
    <w:rsid w:val="003B561A"/>
    <w:rsid w:val="003F03C3"/>
    <w:rsid w:val="004126D9"/>
    <w:rsid w:val="004131C3"/>
    <w:rsid w:val="00433A20"/>
    <w:rsid w:val="00462D03"/>
    <w:rsid w:val="004634B6"/>
    <w:rsid w:val="00465B6F"/>
    <w:rsid w:val="00466DD8"/>
    <w:rsid w:val="00467D7F"/>
    <w:rsid w:val="0047089D"/>
    <w:rsid w:val="004708A8"/>
    <w:rsid w:val="004708B9"/>
    <w:rsid w:val="00476BFA"/>
    <w:rsid w:val="00495698"/>
    <w:rsid w:val="004B6446"/>
    <w:rsid w:val="004E05BF"/>
    <w:rsid w:val="004E5BE9"/>
    <w:rsid w:val="0050021C"/>
    <w:rsid w:val="0050293A"/>
    <w:rsid w:val="00522B5C"/>
    <w:rsid w:val="0053164C"/>
    <w:rsid w:val="005469B8"/>
    <w:rsid w:val="00573CE8"/>
    <w:rsid w:val="005823C3"/>
    <w:rsid w:val="00586E4F"/>
    <w:rsid w:val="005C73D7"/>
    <w:rsid w:val="005D183E"/>
    <w:rsid w:val="005D36B2"/>
    <w:rsid w:val="005D3BF4"/>
    <w:rsid w:val="005E119F"/>
    <w:rsid w:val="005F44A3"/>
    <w:rsid w:val="006114F9"/>
    <w:rsid w:val="00615D3C"/>
    <w:rsid w:val="0061786F"/>
    <w:rsid w:val="00633F4A"/>
    <w:rsid w:val="006466C1"/>
    <w:rsid w:val="00646A1B"/>
    <w:rsid w:val="006539A7"/>
    <w:rsid w:val="00657AC8"/>
    <w:rsid w:val="00660D2A"/>
    <w:rsid w:val="00662B00"/>
    <w:rsid w:val="00673F99"/>
    <w:rsid w:val="00690DCF"/>
    <w:rsid w:val="006A130D"/>
    <w:rsid w:val="006C2134"/>
    <w:rsid w:val="006C7B2C"/>
    <w:rsid w:val="006D7EE2"/>
    <w:rsid w:val="00703DDE"/>
    <w:rsid w:val="00725201"/>
    <w:rsid w:val="007533C5"/>
    <w:rsid w:val="007572D6"/>
    <w:rsid w:val="007630F5"/>
    <w:rsid w:val="0077406A"/>
    <w:rsid w:val="00782F70"/>
    <w:rsid w:val="007836F4"/>
    <w:rsid w:val="007973F4"/>
    <w:rsid w:val="007A2F7D"/>
    <w:rsid w:val="007A5C2E"/>
    <w:rsid w:val="007C0A78"/>
    <w:rsid w:val="007D0BA6"/>
    <w:rsid w:val="007E37F1"/>
    <w:rsid w:val="007F79A8"/>
    <w:rsid w:val="00803040"/>
    <w:rsid w:val="0081044F"/>
    <w:rsid w:val="00816C32"/>
    <w:rsid w:val="00820A71"/>
    <w:rsid w:val="0084599F"/>
    <w:rsid w:val="00847AAA"/>
    <w:rsid w:val="008774B2"/>
    <w:rsid w:val="008830A6"/>
    <w:rsid w:val="00892F72"/>
    <w:rsid w:val="00895CA8"/>
    <w:rsid w:val="008B1389"/>
    <w:rsid w:val="008B7F7D"/>
    <w:rsid w:val="008D0BEE"/>
    <w:rsid w:val="008D5847"/>
    <w:rsid w:val="008E49DA"/>
    <w:rsid w:val="00912F0C"/>
    <w:rsid w:val="009330E9"/>
    <w:rsid w:val="009338C0"/>
    <w:rsid w:val="0094628D"/>
    <w:rsid w:val="00955BD1"/>
    <w:rsid w:val="009664E3"/>
    <w:rsid w:val="00967B5A"/>
    <w:rsid w:val="00974057"/>
    <w:rsid w:val="0097788A"/>
    <w:rsid w:val="00994C60"/>
    <w:rsid w:val="009A7464"/>
    <w:rsid w:val="009B0614"/>
    <w:rsid w:val="009C2DCA"/>
    <w:rsid w:val="009E22A1"/>
    <w:rsid w:val="009E7D9E"/>
    <w:rsid w:val="00A0642D"/>
    <w:rsid w:val="00A36688"/>
    <w:rsid w:val="00A3797F"/>
    <w:rsid w:val="00A4297E"/>
    <w:rsid w:val="00A603E3"/>
    <w:rsid w:val="00A62343"/>
    <w:rsid w:val="00A71359"/>
    <w:rsid w:val="00A72575"/>
    <w:rsid w:val="00A96160"/>
    <w:rsid w:val="00A962A7"/>
    <w:rsid w:val="00AA40CA"/>
    <w:rsid w:val="00AB122A"/>
    <w:rsid w:val="00AB4E39"/>
    <w:rsid w:val="00AC2056"/>
    <w:rsid w:val="00AD5412"/>
    <w:rsid w:val="00AE6568"/>
    <w:rsid w:val="00AF733A"/>
    <w:rsid w:val="00B06BD0"/>
    <w:rsid w:val="00B16B98"/>
    <w:rsid w:val="00B2178D"/>
    <w:rsid w:val="00B37662"/>
    <w:rsid w:val="00B67C41"/>
    <w:rsid w:val="00BA47CA"/>
    <w:rsid w:val="00BB5CA0"/>
    <w:rsid w:val="00BC775C"/>
    <w:rsid w:val="00BF00E8"/>
    <w:rsid w:val="00BF0219"/>
    <w:rsid w:val="00BF2F81"/>
    <w:rsid w:val="00C05594"/>
    <w:rsid w:val="00C13659"/>
    <w:rsid w:val="00C22522"/>
    <w:rsid w:val="00C26FA7"/>
    <w:rsid w:val="00C319C2"/>
    <w:rsid w:val="00C34729"/>
    <w:rsid w:val="00C42852"/>
    <w:rsid w:val="00CA1976"/>
    <w:rsid w:val="00CB004F"/>
    <w:rsid w:val="00CB7E40"/>
    <w:rsid w:val="00CE0524"/>
    <w:rsid w:val="00CE5E66"/>
    <w:rsid w:val="00CE77D9"/>
    <w:rsid w:val="00CF558C"/>
    <w:rsid w:val="00D044C9"/>
    <w:rsid w:val="00D22F6E"/>
    <w:rsid w:val="00D27BE1"/>
    <w:rsid w:val="00D3289E"/>
    <w:rsid w:val="00D52A03"/>
    <w:rsid w:val="00D933BB"/>
    <w:rsid w:val="00DA00ED"/>
    <w:rsid w:val="00DA0BB0"/>
    <w:rsid w:val="00DA6CA9"/>
    <w:rsid w:val="00DB0184"/>
    <w:rsid w:val="00DB0A9E"/>
    <w:rsid w:val="00DB4C76"/>
    <w:rsid w:val="00DB6B56"/>
    <w:rsid w:val="00DD7900"/>
    <w:rsid w:val="00DE2040"/>
    <w:rsid w:val="00E13B80"/>
    <w:rsid w:val="00E3127A"/>
    <w:rsid w:val="00E416AF"/>
    <w:rsid w:val="00E62C74"/>
    <w:rsid w:val="00E63B5B"/>
    <w:rsid w:val="00E73F4E"/>
    <w:rsid w:val="00EB13E7"/>
    <w:rsid w:val="00ED08F7"/>
    <w:rsid w:val="00ED6CDB"/>
    <w:rsid w:val="00EE260A"/>
    <w:rsid w:val="00EF276F"/>
    <w:rsid w:val="00EF760F"/>
    <w:rsid w:val="00F040CE"/>
    <w:rsid w:val="00F114B5"/>
    <w:rsid w:val="00F138DB"/>
    <w:rsid w:val="00F30AA3"/>
    <w:rsid w:val="00F410E3"/>
    <w:rsid w:val="00FC2C97"/>
    <w:rsid w:val="00FC3713"/>
    <w:rsid w:val="00FC6428"/>
    <w:rsid w:val="00FD0EEA"/>
    <w:rsid w:val="00FE331E"/>
    <w:rsid w:val="00FE356A"/>
    <w:rsid w:val="00FF2F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6E5D3E9F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ja-JP" w:bidi="ar-SA"/>
      </w:rPr>
    </w:rPrDefault>
    <w:pPrDefault>
      <w:pPr>
        <w:spacing w:after="200" w:line="276" w:lineRule="auto"/>
        <w:jc w:val="center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semiHidden="1" w:uiPriority="10" w:unhideWhenUsed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2" w:unhideWhenUsed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7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0"/>
    <w:lsdException w:name="Plain Table 2" w:uiPriority="41"/>
    <w:lsdException w:name="Plain Table 3" w:uiPriority="42"/>
    <w:lsdException w:name="Plain Table 4" w:uiPriority="43"/>
    <w:lsdException w:name="Plain Table 5" w:uiPriority="44"/>
    <w:lsdException w:name="Grid Table Light" w:uiPriority="45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630F5"/>
  </w:style>
  <w:style w:type="paragraph" w:styleId="Heading1">
    <w:name w:val="heading 1"/>
    <w:basedOn w:val="Normal"/>
    <w:next w:val="Normal"/>
    <w:link w:val="Heading1Char"/>
    <w:uiPriority w:val="9"/>
    <w:semiHidden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6"/>
      <w:szCs w:val="32"/>
    </w:rPr>
  </w:style>
  <w:style w:type="paragraph" w:styleId="Heading2">
    <w:name w:val="heading 2"/>
    <w:basedOn w:val="Title"/>
    <w:next w:val="Normal"/>
    <w:link w:val="Heading2Char"/>
    <w:uiPriority w:val="9"/>
    <w:semiHidden/>
    <w:qFormat/>
    <w:rsid w:val="00FF2F0E"/>
    <w:pPr>
      <w:outlineLvl w:val="1"/>
    </w:pPr>
    <w:rPr>
      <w:rFonts w:ascii="Lucida Bright" w:hAnsi="Lucida Bright"/>
      <w:sz w:val="96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7F0032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semiHidden/>
    <w:qFormat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</w:rPr>
  </w:style>
  <w:style w:type="paragraph" w:styleId="Heading6">
    <w:name w:val="heading 6"/>
    <w:basedOn w:val="Normal"/>
    <w:next w:val="Normal"/>
    <w:link w:val="Heading6Char"/>
    <w:uiPriority w:val="9"/>
    <w:semiHidden/>
    <w:qFormat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7F0032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qFormat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7F0032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qFormat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qFormat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semiHidden/>
    <w:rsid w:val="00586E4F"/>
    <w:pPr>
      <w:spacing w:after="0" w:line="240" w:lineRule="auto"/>
    </w:pPr>
    <w:rPr>
      <w:sz w:val="22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586E4F"/>
    <w:rPr>
      <w:color w:val="auto"/>
    </w:rPr>
  </w:style>
  <w:style w:type="paragraph" w:styleId="Footer">
    <w:name w:val="footer"/>
    <w:basedOn w:val="Normal"/>
    <w:link w:val="FooterChar"/>
    <w:uiPriority w:val="99"/>
    <w:semiHidden/>
    <w:pPr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586E4F"/>
    <w:rPr>
      <w:color w:val="auto"/>
    </w:rPr>
  </w:style>
  <w:style w:type="character" w:customStyle="1" w:styleId="Heading1Char">
    <w:name w:val="Heading 1 Char"/>
    <w:basedOn w:val="DefaultParagraphFont"/>
    <w:link w:val="Heading1"/>
    <w:uiPriority w:val="9"/>
    <w:semiHidden/>
    <w:rsid w:val="00586E4F"/>
    <w:rPr>
      <w:rFonts w:asciiTheme="majorHAnsi" w:eastAsiaTheme="majorEastAsia" w:hAnsiTheme="majorHAnsi" w:cstheme="majorBidi"/>
      <w:sz w:val="36"/>
      <w:szCs w:val="32"/>
    </w:rPr>
  </w:style>
  <w:style w:type="paragraph" w:styleId="NoSpacing">
    <w:name w:val="No Spacing"/>
    <w:uiPriority w:val="7"/>
    <w:semiHidden/>
    <w:qFormat/>
    <w:rsid w:val="0077406A"/>
    <w:pPr>
      <w:spacing w:after="0" w:line="240" w:lineRule="auto"/>
      <w:jc w:val="left"/>
    </w:pPr>
    <w:rPr>
      <w:color w:val="FFFFFF" w:themeColor="background1"/>
      <w:sz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86E4F"/>
    <w:rPr>
      <w:rFonts w:ascii="Lucida Bright" w:hAnsi="Lucida Bright"/>
      <w:b/>
      <w:color w:val="FFFFFF" w:themeColor="background1"/>
      <w:sz w:val="96"/>
      <w:szCs w:val="100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586E4F"/>
    <w:rPr>
      <w:rFonts w:asciiTheme="majorHAnsi" w:eastAsiaTheme="majorEastAsia" w:hAnsiTheme="majorHAnsi" w:cstheme="majorBidi"/>
      <w:color w:val="7F0032" w:themeColor="accent1" w:themeShade="7F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586E4F"/>
    <w:rPr>
      <w:rFonts w:asciiTheme="majorHAnsi" w:eastAsiaTheme="majorEastAsia" w:hAnsiTheme="majorHAnsi" w:cstheme="majorBidi"/>
      <w:i/>
      <w:iCs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586E4F"/>
    <w:rPr>
      <w:rFonts w:asciiTheme="majorHAnsi" w:eastAsiaTheme="majorEastAsia" w:hAnsiTheme="majorHAnsi" w:cstheme="majorBidi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586E4F"/>
    <w:rPr>
      <w:rFonts w:asciiTheme="majorHAnsi" w:eastAsiaTheme="majorEastAsia" w:hAnsiTheme="majorHAnsi" w:cstheme="majorBidi"/>
      <w:color w:val="7F0032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586E4F"/>
    <w:rPr>
      <w:rFonts w:asciiTheme="majorHAnsi" w:eastAsiaTheme="majorEastAsia" w:hAnsiTheme="majorHAnsi" w:cstheme="majorBidi"/>
      <w:i/>
      <w:iCs/>
      <w:color w:val="7F0032" w:themeColor="accent1" w:themeShade="7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586E4F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586E4F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Title">
    <w:name w:val="Title"/>
    <w:basedOn w:val="NormalWeb"/>
    <w:next w:val="Normal"/>
    <w:link w:val="TitleChar"/>
    <w:uiPriority w:val="1"/>
    <w:qFormat/>
    <w:rsid w:val="00803040"/>
    <w:pPr>
      <w:spacing w:after="0"/>
    </w:pPr>
    <w:rPr>
      <w:rFonts w:asciiTheme="majorHAnsi" w:hAnsiTheme="majorHAnsi" w:cs="Calibri"/>
      <w:b/>
      <w:bCs/>
      <w:color w:val="000000" w:themeColor="text1"/>
      <w:spacing w:val="-60"/>
      <w:kern w:val="24"/>
      <w:sz w:val="100"/>
      <w:szCs w:val="100"/>
      <w:lang w:val="en-ZA"/>
    </w:rPr>
  </w:style>
  <w:style w:type="character" w:customStyle="1" w:styleId="TitleChar">
    <w:name w:val="Title Char"/>
    <w:basedOn w:val="DefaultParagraphFont"/>
    <w:link w:val="Title"/>
    <w:uiPriority w:val="1"/>
    <w:rsid w:val="00803040"/>
    <w:rPr>
      <w:rFonts w:asciiTheme="majorHAnsi" w:hAnsiTheme="majorHAnsi" w:cs="Calibri"/>
      <w:b/>
      <w:bCs/>
      <w:color w:val="000000" w:themeColor="text1"/>
      <w:spacing w:val="-60"/>
      <w:kern w:val="24"/>
      <w:sz w:val="100"/>
      <w:szCs w:val="100"/>
      <w:lang w:val="en-Z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4C76"/>
    <w:pPr>
      <w:spacing w:after="0" w:line="240" w:lineRule="auto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4C76"/>
    <w:rPr>
      <w:rFonts w:ascii="Segoe UI" w:hAnsi="Segoe UI" w:cs="Segoe UI"/>
      <w:szCs w:val="18"/>
    </w:rPr>
  </w:style>
  <w:style w:type="paragraph" w:styleId="Bibliography">
    <w:name w:val="Bibliography"/>
    <w:basedOn w:val="Normal"/>
    <w:next w:val="Normal"/>
    <w:uiPriority w:val="37"/>
    <w:semiHidden/>
    <w:unhideWhenUsed/>
    <w:rsid w:val="00DB4C76"/>
  </w:style>
  <w:style w:type="paragraph" w:styleId="BlockText">
    <w:name w:val="Block Text"/>
    <w:basedOn w:val="Normal"/>
    <w:uiPriority w:val="99"/>
    <w:semiHidden/>
    <w:unhideWhenUsed/>
    <w:rsid w:val="004708A8"/>
    <w:pPr>
      <w:pBdr>
        <w:top w:val="single" w:sz="2" w:space="10" w:color="FF0066" w:themeColor="accent1" w:frame="1"/>
        <w:left w:val="single" w:sz="2" w:space="10" w:color="FF0066" w:themeColor="accent1" w:frame="1"/>
        <w:bottom w:val="single" w:sz="2" w:space="10" w:color="FF0066" w:themeColor="accent1" w:frame="1"/>
        <w:right w:val="single" w:sz="2" w:space="10" w:color="FF0066" w:themeColor="accent1" w:frame="1"/>
      </w:pBdr>
      <w:ind w:left="1152" w:right="1152"/>
    </w:pPr>
    <w:rPr>
      <w:rFonts w:eastAsiaTheme="minorEastAsia"/>
      <w:i/>
      <w:iCs/>
    </w:rPr>
  </w:style>
  <w:style w:type="paragraph" w:styleId="BodyText">
    <w:name w:val="Body Text"/>
    <w:basedOn w:val="Normal"/>
    <w:link w:val="BodyTextChar"/>
    <w:uiPriority w:val="99"/>
    <w:semiHidden/>
    <w:unhideWhenUsed/>
    <w:rsid w:val="00DB4C76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DB4C76"/>
  </w:style>
  <w:style w:type="paragraph" w:styleId="BodyText2">
    <w:name w:val="Body Text 2"/>
    <w:basedOn w:val="Normal"/>
    <w:link w:val="BodyText2Char"/>
    <w:uiPriority w:val="99"/>
    <w:semiHidden/>
    <w:unhideWhenUsed/>
    <w:rsid w:val="00DB4C76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DB4C76"/>
  </w:style>
  <w:style w:type="paragraph" w:styleId="BodyText3">
    <w:name w:val="Body Text 3"/>
    <w:basedOn w:val="Normal"/>
    <w:link w:val="BodyText3Char"/>
    <w:uiPriority w:val="99"/>
    <w:semiHidden/>
    <w:unhideWhenUsed/>
    <w:rsid w:val="00DB4C76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DB4C76"/>
    <w:rPr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DB4C76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DB4C76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DB4C76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DB4C76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DB4C76"/>
    <w:pPr>
      <w:spacing w:after="20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DB4C76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DB4C76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DB4C76"/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DB4C76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DB4C76"/>
    <w:rPr>
      <w:szCs w:val="16"/>
    </w:rPr>
  </w:style>
  <w:style w:type="character" w:styleId="BookTitle">
    <w:name w:val="Book Title"/>
    <w:basedOn w:val="DefaultParagraphFont"/>
    <w:uiPriority w:val="33"/>
    <w:semiHidden/>
    <w:unhideWhenUsed/>
    <w:qFormat/>
    <w:rsid w:val="00DB4C76"/>
    <w:rPr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B4C76"/>
    <w:pPr>
      <w:spacing w:line="240" w:lineRule="auto"/>
    </w:pPr>
    <w:rPr>
      <w:i/>
      <w:iCs/>
      <w:color w:val="44546A" w:themeColor="text2"/>
      <w:szCs w:val="18"/>
    </w:rPr>
  </w:style>
  <w:style w:type="paragraph" w:styleId="Closing">
    <w:name w:val="Closing"/>
    <w:basedOn w:val="Normal"/>
    <w:link w:val="ClosingChar"/>
    <w:uiPriority w:val="99"/>
    <w:semiHidden/>
    <w:unhideWhenUsed/>
    <w:rsid w:val="00DB4C76"/>
    <w:pPr>
      <w:spacing w:after="0" w:line="240" w:lineRule="auto"/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DB4C76"/>
  </w:style>
  <w:style w:type="table" w:styleId="ColorfulGrid">
    <w:name w:val="Colorful Grid"/>
    <w:basedOn w:val="TableNormal"/>
    <w:uiPriority w:val="73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CCE0" w:themeFill="accent1" w:themeFillTint="33"/>
    </w:tcPr>
    <w:tblStylePr w:type="firstRow">
      <w:rPr>
        <w:b/>
        <w:bCs/>
      </w:rPr>
      <w:tblPr/>
      <w:tcPr>
        <w:shd w:val="clear" w:color="auto" w:fill="FF99C1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99C1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BF004C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BF004C" w:themeFill="accent1" w:themeFillShade="BF"/>
      </w:tcPr>
    </w:tblStylePr>
    <w:tblStylePr w:type="band1Vert">
      <w:tblPr/>
      <w:tcPr>
        <w:shd w:val="clear" w:color="auto" w:fill="FF80B2" w:themeFill="accent1" w:themeFillTint="7F"/>
      </w:tcPr>
    </w:tblStylePr>
    <w:tblStylePr w:type="band1Horz">
      <w:tblPr/>
      <w:tcPr>
        <w:shd w:val="clear" w:color="auto" w:fill="FF80B2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5F3" w:themeFill="accent2" w:themeFillTint="33"/>
    </w:tcPr>
    <w:tblStylePr w:type="firstRow">
      <w:rPr>
        <w:b/>
        <w:bCs/>
      </w:rPr>
      <w:tblPr/>
      <w:tcPr>
        <w:shd w:val="clear" w:color="auto" w:fill="FFECE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CE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FF7953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FF7953" w:themeFill="accent2" w:themeFillShade="BF"/>
      </w:tcPr>
    </w:tblStylePr>
    <w:tblStylePr w:type="band1Vert">
      <w:tblPr/>
      <w:tcPr>
        <w:shd w:val="clear" w:color="auto" w:fill="FFE8E2" w:themeFill="accent2" w:themeFillTint="7F"/>
      </w:tcPr>
    </w:tblStylePr>
    <w:tblStylePr w:type="band1Horz">
      <w:tblPr/>
      <w:tcPr>
        <w:shd w:val="clear" w:color="auto" w:fill="FFE8E2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FC6" w:themeFill="accent3" w:themeFillTint="33"/>
    </w:tcPr>
    <w:tblStylePr w:type="firstRow">
      <w:rPr>
        <w:b/>
        <w:bCs/>
      </w:rPr>
      <w:tblPr/>
      <w:tcPr>
        <w:shd w:val="clear" w:color="auto" w:fill="D5FF8D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5FF8D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6BAA00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6BAA00" w:themeFill="accent3" w:themeFillShade="BF"/>
      </w:tcPr>
    </w:tblStylePr>
    <w:tblStylePr w:type="band1Vert">
      <w:tblPr/>
      <w:tcPr>
        <w:shd w:val="clear" w:color="auto" w:fill="CBFF72" w:themeFill="accent3" w:themeFillTint="7F"/>
      </w:tcPr>
    </w:tblStylePr>
    <w:tblStylePr w:type="band1Horz">
      <w:tblPr/>
      <w:tcPr>
        <w:shd w:val="clear" w:color="auto" w:fill="CBFF72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</w:rPr>
      <w:tblPr/>
      <w:tcPr>
        <w:shd w:val="clear" w:color="auto" w:fill="FFE59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FE59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BF8F00" w:themeFill="accent4" w:themeFillShade="BF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9F9FF" w:themeFill="accent5" w:themeFillTint="33"/>
    </w:tcPr>
    <w:tblStylePr w:type="firstRow">
      <w:rPr>
        <w:b/>
        <w:bCs/>
      </w:rPr>
      <w:tblPr/>
      <w:tcPr>
        <w:shd w:val="clear" w:color="auto" w:fill="D3F3FF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3F3FF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2EC8FF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2EC8FF" w:themeFill="accent5" w:themeFillShade="BF"/>
      </w:tcPr>
    </w:tblStylePr>
    <w:tblStylePr w:type="band1Vert">
      <w:tblPr/>
      <w:tcPr>
        <w:shd w:val="clear" w:color="auto" w:fill="C9F0FF" w:themeFill="accent5" w:themeFillTint="7F"/>
      </w:tcPr>
    </w:tblStylePr>
    <w:tblStylePr w:type="band1Horz">
      <w:tblPr/>
      <w:tcPr>
        <w:shd w:val="clear" w:color="auto" w:fill="C9F0FF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2D0F1" w:themeFill="accent6" w:themeFillTint="33"/>
    </w:tcPr>
    <w:tblStylePr w:type="firstRow">
      <w:rPr>
        <w:b/>
        <w:bCs/>
      </w:rPr>
      <w:tblPr/>
      <w:tcPr>
        <w:shd w:val="clear" w:color="auto" w:fill="C6A1E3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6A1E3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532477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532477" w:themeFill="accent6" w:themeFillShade="BF"/>
      </w:tcPr>
    </w:tblStylePr>
    <w:tblStylePr w:type="band1Vert">
      <w:tblPr/>
      <w:tcPr>
        <w:shd w:val="clear" w:color="auto" w:fill="B98BDC" w:themeFill="accent6" w:themeFillTint="7F"/>
      </w:tcPr>
    </w:tblStylePr>
    <w:tblStylePr w:type="band1Horz">
      <w:tblPr/>
      <w:tcPr>
        <w:shd w:val="clear" w:color="auto" w:fill="B98BDC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F8B6A" w:themeFill="accent2" w:themeFillShade="CC"/>
      </w:tcPr>
    </w:tblStylePr>
    <w:tblStylePr w:type="lastRow">
      <w:rPr>
        <w:b/>
        <w:bCs/>
        <w:color w:val="FF8B6A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FE6F0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F8B6A" w:themeFill="accent2" w:themeFillShade="CC"/>
      </w:tcPr>
    </w:tblStylePr>
    <w:tblStylePr w:type="lastRow">
      <w:rPr>
        <w:b/>
        <w:bCs/>
        <w:color w:val="FF8B6A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0D9" w:themeFill="accent1" w:themeFillTint="3F"/>
      </w:tcPr>
    </w:tblStylePr>
    <w:tblStylePr w:type="band1Horz">
      <w:tblPr/>
      <w:tcPr>
        <w:shd w:val="clear" w:color="auto" w:fill="FFCCE0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FFAF9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F8B6A" w:themeFill="accent2" w:themeFillShade="CC"/>
      </w:tcPr>
    </w:tblStylePr>
    <w:tblStylePr w:type="lastRow">
      <w:rPr>
        <w:b/>
        <w:bCs/>
        <w:color w:val="FF8B6A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3F0" w:themeFill="accent2" w:themeFillTint="3F"/>
      </w:tcPr>
    </w:tblStylePr>
    <w:tblStylePr w:type="band1Horz">
      <w:tblPr/>
      <w:tcPr>
        <w:shd w:val="clear" w:color="auto" w:fill="FFF5F3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4FFE3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CC9900" w:themeFill="accent4" w:themeFillShade="CC"/>
      </w:tcPr>
    </w:tblStylePr>
    <w:tblStylePr w:type="lastRow">
      <w:rPr>
        <w:b/>
        <w:bCs/>
        <w:color w:val="CC990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FFB9" w:themeFill="accent3" w:themeFillTint="3F"/>
      </w:tcPr>
    </w:tblStylePr>
    <w:tblStylePr w:type="band1Horz">
      <w:tblPr/>
      <w:tcPr>
        <w:shd w:val="clear" w:color="auto" w:fill="EAFFC6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FF8E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2B500" w:themeFill="accent3" w:themeFillShade="CC"/>
      </w:tcPr>
    </w:tblStylePr>
    <w:tblStylePr w:type="lastRow">
      <w:rPr>
        <w:b/>
        <w:bCs/>
        <w:color w:val="72B50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4FCFF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59267F" w:themeFill="accent6" w:themeFillShade="CC"/>
      </w:tcPr>
    </w:tblStylePr>
    <w:tblStylePr w:type="lastRow">
      <w:rPr>
        <w:b/>
        <w:bCs/>
        <w:color w:val="59267F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4F7FF" w:themeFill="accent5" w:themeFillTint="3F"/>
      </w:tcPr>
    </w:tblStylePr>
    <w:tblStylePr w:type="band1Horz">
      <w:tblPr/>
      <w:tcPr>
        <w:shd w:val="clear" w:color="auto" w:fill="E9F9FF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1E8F8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42CDFF" w:themeFill="accent5" w:themeFillShade="CC"/>
      </w:tcPr>
    </w:tblStylePr>
    <w:tblStylePr w:type="lastRow">
      <w:rPr>
        <w:b/>
        <w:bCs/>
        <w:color w:val="42CDFF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CC5ED" w:themeFill="accent6" w:themeFillTint="3F"/>
      </w:tcPr>
    </w:tblStylePr>
    <w:tblStylePr w:type="band1Horz">
      <w:tblPr/>
      <w:tcPr>
        <w:shd w:val="clear" w:color="auto" w:fill="E2D0F1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FD2C5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D2C5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FD2C5" w:themeColor="accent2"/>
        <w:left w:val="single" w:sz="4" w:space="0" w:color="FF0066" w:themeColor="accent1"/>
        <w:bottom w:val="single" w:sz="4" w:space="0" w:color="FF0066" w:themeColor="accent1"/>
        <w:right w:val="single" w:sz="4" w:space="0" w:color="FF0066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E6F0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D2C5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003D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003D" w:themeColor="accent1" w:themeShade="99"/>
          <w:insideV w:val="nil"/>
        </w:tcBorders>
        <w:shd w:val="clear" w:color="auto" w:fill="99003D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003D" w:themeFill="accent1" w:themeFillShade="99"/>
      </w:tcPr>
    </w:tblStylePr>
    <w:tblStylePr w:type="band1Vert">
      <w:tblPr/>
      <w:tcPr>
        <w:shd w:val="clear" w:color="auto" w:fill="FF99C1" w:themeFill="accent1" w:themeFillTint="66"/>
      </w:tcPr>
    </w:tblStylePr>
    <w:tblStylePr w:type="band1Horz">
      <w:tblPr/>
      <w:tcPr>
        <w:shd w:val="clear" w:color="auto" w:fill="FF80B2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FD2C5" w:themeColor="accent2"/>
        <w:left w:val="single" w:sz="4" w:space="0" w:color="FFD2C5" w:themeColor="accent2"/>
        <w:bottom w:val="single" w:sz="4" w:space="0" w:color="FFD2C5" w:themeColor="accent2"/>
        <w:right w:val="single" w:sz="4" w:space="0" w:color="FFD2C5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AF9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D2C5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FF4510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FF4510" w:themeColor="accent2" w:themeShade="99"/>
          <w:insideV w:val="nil"/>
        </w:tcBorders>
        <w:shd w:val="clear" w:color="auto" w:fill="FF4510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4510" w:themeFill="accent2" w:themeFillShade="99"/>
      </w:tcPr>
    </w:tblStylePr>
    <w:tblStylePr w:type="band1Vert">
      <w:tblPr/>
      <w:tcPr>
        <w:shd w:val="clear" w:color="auto" w:fill="FFECE7" w:themeFill="accent2" w:themeFillTint="66"/>
      </w:tcPr>
    </w:tblStylePr>
    <w:tblStylePr w:type="band1Horz">
      <w:tblPr/>
      <w:tcPr>
        <w:shd w:val="clear" w:color="auto" w:fill="FFE8E2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FC000" w:themeColor="accent4"/>
        <w:left w:val="single" w:sz="4" w:space="0" w:color="90E300" w:themeColor="accent3"/>
        <w:bottom w:val="single" w:sz="4" w:space="0" w:color="90E300" w:themeColor="accent3"/>
        <w:right w:val="single" w:sz="4" w:space="0" w:color="90E300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FFE3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5880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58800" w:themeColor="accent3" w:themeShade="99"/>
          <w:insideV w:val="nil"/>
        </w:tcBorders>
        <w:shd w:val="clear" w:color="auto" w:fill="55880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58800" w:themeFill="accent3" w:themeFillShade="99"/>
      </w:tcPr>
    </w:tblStylePr>
    <w:tblStylePr w:type="band1Vert">
      <w:tblPr/>
      <w:tcPr>
        <w:shd w:val="clear" w:color="auto" w:fill="D5FF8D" w:themeFill="accent3" w:themeFillTint="66"/>
      </w:tcPr>
    </w:tblStylePr>
    <w:tblStylePr w:type="band1Horz">
      <w:tblPr/>
      <w:tcPr>
        <w:shd w:val="clear" w:color="auto" w:fill="CBFF72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0E300" w:themeColor="accent3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8E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0E300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997300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997300" w:themeColor="accent4" w:themeShade="99"/>
          <w:insideV w:val="nil"/>
        </w:tcBorders>
        <w:shd w:val="clear" w:color="auto" w:fill="997300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97300" w:themeFill="accent4" w:themeFillShade="99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DF8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7030A0" w:themeColor="accent6"/>
        <w:left w:val="single" w:sz="4" w:space="0" w:color="93E3FF" w:themeColor="accent5"/>
        <w:bottom w:val="single" w:sz="4" w:space="0" w:color="93E3FF" w:themeColor="accent5"/>
        <w:right w:val="single" w:sz="4" w:space="0" w:color="93E3FF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4FCFF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030A0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B1F1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B1F1" w:themeColor="accent5" w:themeShade="99"/>
          <w:insideV w:val="nil"/>
        </w:tcBorders>
        <w:shd w:val="clear" w:color="auto" w:fill="00B1F1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B1F1" w:themeFill="accent5" w:themeFillShade="99"/>
      </w:tcPr>
    </w:tblStylePr>
    <w:tblStylePr w:type="band1Vert">
      <w:tblPr/>
      <w:tcPr>
        <w:shd w:val="clear" w:color="auto" w:fill="D3F3FF" w:themeFill="accent5" w:themeFillTint="66"/>
      </w:tcPr>
    </w:tblStylePr>
    <w:tblStylePr w:type="band1Horz">
      <w:tblPr/>
      <w:tcPr>
        <w:shd w:val="clear" w:color="auto" w:fill="C9F0FF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3E3FF" w:themeColor="accent5"/>
        <w:left w:val="single" w:sz="4" w:space="0" w:color="7030A0" w:themeColor="accent6"/>
        <w:bottom w:val="single" w:sz="4" w:space="0" w:color="7030A0" w:themeColor="accent6"/>
        <w:right w:val="single" w:sz="4" w:space="0" w:color="7030A0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1E8F8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3E3FF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21C5F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21C5F" w:themeColor="accent6" w:themeShade="99"/>
          <w:insideV w:val="nil"/>
        </w:tcBorders>
        <w:shd w:val="clear" w:color="auto" w:fill="421C5F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21C5F" w:themeFill="accent6" w:themeFillShade="99"/>
      </w:tcPr>
    </w:tblStylePr>
    <w:tblStylePr w:type="band1Vert">
      <w:tblPr/>
      <w:tcPr>
        <w:shd w:val="clear" w:color="auto" w:fill="C6A1E3" w:themeFill="accent6" w:themeFillTint="66"/>
      </w:tcPr>
    </w:tblStylePr>
    <w:tblStylePr w:type="band1Horz">
      <w:tblPr/>
      <w:tcPr>
        <w:shd w:val="clear" w:color="auto" w:fill="B98BDC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DB4C76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B4C76"/>
    <w:pPr>
      <w:spacing w:line="240" w:lineRule="auto"/>
    </w:pPr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B4C76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B4C7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B4C76"/>
    <w:rPr>
      <w:b/>
      <w:bCs/>
      <w:szCs w:val="20"/>
    </w:rPr>
  </w:style>
  <w:style w:type="table" w:styleId="DarkList">
    <w:name w:val="Dark List"/>
    <w:basedOn w:val="TableNormal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F0066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0032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004C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004C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004C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004C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FD2C5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E13200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FF7953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FF7953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7953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7953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0E300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77100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BAA00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BAA00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BAA00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BAA00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7F5F00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BF8F00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F8F00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3E3FF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93C8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2EC8FF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2EC8FF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C8FF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EC8FF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7030A0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7184F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32477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32477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2477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32477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rsid w:val="00DB0184"/>
    <w:pPr>
      <w:spacing w:before="360"/>
    </w:pPr>
    <w:rPr>
      <w:sz w:val="72"/>
    </w:rPr>
  </w:style>
  <w:style w:type="character" w:customStyle="1" w:styleId="DateChar">
    <w:name w:val="Date Char"/>
    <w:basedOn w:val="DefaultParagraphFont"/>
    <w:link w:val="Date"/>
    <w:uiPriority w:val="99"/>
    <w:semiHidden/>
    <w:rsid w:val="007630F5"/>
    <w:rPr>
      <w:rFonts w:ascii="Trebuchet MS" w:hAnsi="Trebuchet MS"/>
      <w:color w:val="000000" w:themeColor="text1"/>
      <w:sz w:val="72"/>
      <w:szCs w:val="24"/>
      <w:lang w:val="en-ZA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DB4C76"/>
    <w:pPr>
      <w:spacing w:after="0" w:line="240" w:lineRule="auto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DB4C76"/>
    <w:rPr>
      <w:rFonts w:ascii="Segoe UI" w:hAnsi="Segoe UI" w:cs="Segoe UI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DB4C76"/>
    <w:pPr>
      <w:spacing w:after="0" w:line="240" w:lineRule="auto"/>
    </w:pPr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DB4C76"/>
  </w:style>
  <w:style w:type="character" w:styleId="Emphasis">
    <w:name w:val="Emphasis"/>
    <w:basedOn w:val="DefaultParagraphFont"/>
    <w:uiPriority w:val="20"/>
    <w:semiHidden/>
    <w:unhideWhenUsed/>
    <w:qFormat/>
    <w:rsid w:val="00DB4C76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DB4C76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DB4C76"/>
    <w:pPr>
      <w:spacing w:after="0" w:line="240" w:lineRule="auto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B4C76"/>
    <w:rPr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DB4C76"/>
    <w:pPr>
      <w:framePr w:w="7920" w:h="1980" w:hRule="exact" w:hSpace="180" w:wrap="auto" w:hAnchor="page" w:xAlign="center" w:yAlign="bottom"/>
      <w:spacing w:after="0" w:line="240" w:lineRule="auto"/>
      <w:ind w:left="2880"/>
    </w:pPr>
    <w:rPr>
      <w:rFonts w:asciiTheme="majorHAnsi" w:eastAsiaTheme="majorEastAsia" w:hAnsiTheme="majorHAnsi" w:cstheme="majorBidi"/>
    </w:rPr>
  </w:style>
  <w:style w:type="paragraph" w:styleId="EnvelopeReturn">
    <w:name w:val="envelope return"/>
    <w:basedOn w:val="Normal"/>
    <w:uiPriority w:val="99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DB4C76"/>
    <w:rPr>
      <w:color w:val="FF0066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DB4C76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DB4C76"/>
    <w:pPr>
      <w:spacing w:after="0" w:line="240" w:lineRule="auto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DB4C76"/>
    <w:rPr>
      <w:szCs w:val="20"/>
    </w:rPr>
  </w:style>
  <w:style w:type="table" w:styleId="GridTable1Light">
    <w:name w:val="Grid Table 1 Light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99C1" w:themeColor="accent1" w:themeTint="66"/>
        <w:left w:val="single" w:sz="4" w:space="0" w:color="FF99C1" w:themeColor="accent1" w:themeTint="66"/>
        <w:bottom w:val="single" w:sz="4" w:space="0" w:color="FF99C1" w:themeColor="accent1" w:themeTint="66"/>
        <w:right w:val="single" w:sz="4" w:space="0" w:color="FF99C1" w:themeColor="accent1" w:themeTint="66"/>
        <w:insideH w:val="single" w:sz="4" w:space="0" w:color="FF99C1" w:themeColor="accent1" w:themeTint="66"/>
        <w:insideV w:val="single" w:sz="4" w:space="0" w:color="FF99C1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FF66A3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66A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ECE7" w:themeColor="accent2" w:themeTint="66"/>
        <w:left w:val="single" w:sz="4" w:space="0" w:color="FFECE7" w:themeColor="accent2" w:themeTint="66"/>
        <w:bottom w:val="single" w:sz="4" w:space="0" w:color="FFECE7" w:themeColor="accent2" w:themeTint="66"/>
        <w:right w:val="single" w:sz="4" w:space="0" w:color="FFECE7" w:themeColor="accent2" w:themeTint="66"/>
        <w:insideH w:val="single" w:sz="4" w:space="0" w:color="FFECE7" w:themeColor="accent2" w:themeTint="66"/>
        <w:insideV w:val="single" w:sz="4" w:space="0" w:color="FFECE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FE3DC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E3D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D5FF8D" w:themeColor="accent3" w:themeTint="66"/>
        <w:left w:val="single" w:sz="4" w:space="0" w:color="D5FF8D" w:themeColor="accent3" w:themeTint="66"/>
        <w:bottom w:val="single" w:sz="4" w:space="0" w:color="D5FF8D" w:themeColor="accent3" w:themeTint="66"/>
        <w:right w:val="single" w:sz="4" w:space="0" w:color="D5FF8D" w:themeColor="accent3" w:themeTint="66"/>
        <w:insideH w:val="single" w:sz="4" w:space="0" w:color="D5FF8D" w:themeColor="accent3" w:themeTint="66"/>
        <w:insideV w:val="single" w:sz="4" w:space="0" w:color="D5FF8D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0FF55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0FF5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E599" w:themeColor="accent4" w:themeTint="66"/>
        <w:left w:val="single" w:sz="4" w:space="0" w:color="FFE599" w:themeColor="accent4" w:themeTint="66"/>
        <w:bottom w:val="single" w:sz="4" w:space="0" w:color="FFE599" w:themeColor="accent4" w:themeTint="66"/>
        <w:right w:val="single" w:sz="4" w:space="0" w:color="FFE599" w:themeColor="accent4" w:themeTint="66"/>
        <w:insideH w:val="single" w:sz="4" w:space="0" w:color="FFE599" w:themeColor="accent4" w:themeTint="66"/>
        <w:insideV w:val="single" w:sz="4" w:space="0" w:color="FFE59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D3F3FF" w:themeColor="accent5" w:themeTint="66"/>
        <w:left w:val="single" w:sz="4" w:space="0" w:color="D3F3FF" w:themeColor="accent5" w:themeTint="66"/>
        <w:bottom w:val="single" w:sz="4" w:space="0" w:color="D3F3FF" w:themeColor="accent5" w:themeTint="66"/>
        <w:right w:val="single" w:sz="4" w:space="0" w:color="D3F3FF" w:themeColor="accent5" w:themeTint="66"/>
        <w:insideH w:val="single" w:sz="4" w:space="0" w:color="D3F3FF" w:themeColor="accent5" w:themeTint="66"/>
        <w:insideV w:val="single" w:sz="4" w:space="0" w:color="D3F3FF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BEEDF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EEDF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C6A1E3" w:themeColor="accent6" w:themeTint="66"/>
        <w:left w:val="single" w:sz="4" w:space="0" w:color="C6A1E3" w:themeColor="accent6" w:themeTint="66"/>
        <w:bottom w:val="single" w:sz="4" w:space="0" w:color="C6A1E3" w:themeColor="accent6" w:themeTint="66"/>
        <w:right w:val="single" w:sz="4" w:space="0" w:color="C6A1E3" w:themeColor="accent6" w:themeTint="66"/>
        <w:insideH w:val="single" w:sz="4" w:space="0" w:color="C6A1E3" w:themeColor="accent6" w:themeTint="66"/>
        <w:insideV w:val="single" w:sz="4" w:space="0" w:color="C6A1E3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AB73D5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AB73D5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FF66A3" w:themeColor="accent1" w:themeTint="99"/>
        <w:bottom w:val="single" w:sz="2" w:space="0" w:color="FF66A3" w:themeColor="accent1" w:themeTint="99"/>
        <w:insideH w:val="single" w:sz="2" w:space="0" w:color="FF66A3" w:themeColor="accent1" w:themeTint="99"/>
        <w:insideV w:val="single" w:sz="2" w:space="0" w:color="FF66A3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66A3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66A3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CE0" w:themeFill="accent1" w:themeFillTint="33"/>
      </w:tcPr>
    </w:tblStylePr>
    <w:tblStylePr w:type="band1Horz">
      <w:tblPr/>
      <w:tcPr>
        <w:shd w:val="clear" w:color="auto" w:fill="FFCCE0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FFE3DC" w:themeColor="accent2" w:themeTint="99"/>
        <w:bottom w:val="single" w:sz="2" w:space="0" w:color="FFE3DC" w:themeColor="accent2" w:themeTint="99"/>
        <w:insideH w:val="single" w:sz="2" w:space="0" w:color="FFE3DC" w:themeColor="accent2" w:themeTint="99"/>
        <w:insideV w:val="single" w:sz="2" w:space="0" w:color="FFE3DC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E3DC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E3DC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5F3" w:themeFill="accent2" w:themeFillTint="33"/>
      </w:tcPr>
    </w:tblStylePr>
    <w:tblStylePr w:type="band1Horz">
      <w:tblPr/>
      <w:tcPr>
        <w:shd w:val="clear" w:color="auto" w:fill="FFF5F3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C0FF55" w:themeColor="accent3" w:themeTint="99"/>
        <w:bottom w:val="single" w:sz="2" w:space="0" w:color="C0FF55" w:themeColor="accent3" w:themeTint="99"/>
        <w:insideH w:val="single" w:sz="2" w:space="0" w:color="C0FF55" w:themeColor="accent3" w:themeTint="99"/>
        <w:insideV w:val="single" w:sz="2" w:space="0" w:color="C0FF55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0FF55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0FF55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FC6" w:themeFill="accent3" w:themeFillTint="33"/>
      </w:tcPr>
    </w:tblStylePr>
    <w:tblStylePr w:type="band1Horz">
      <w:tblPr/>
      <w:tcPr>
        <w:shd w:val="clear" w:color="auto" w:fill="EAFFC6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FFD966" w:themeColor="accent4" w:themeTint="99"/>
        <w:bottom w:val="single" w:sz="2" w:space="0" w:color="FFD966" w:themeColor="accent4" w:themeTint="99"/>
        <w:insideH w:val="single" w:sz="2" w:space="0" w:color="FFD966" w:themeColor="accent4" w:themeTint="99"/>
        <w:insideV w:val="single" w:sz="2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9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BEEDFF" w:themeColor="accent5" w:themeTint="99"/>
        <w:bottom w:val="single" w:sz="2" w:space="0" w:color="BEEDFF" w:themeColor="accent5" w:themeTint="99"/>
        <w:insideH w:val="single" w:sz="2" w:space="0" w:color="BEEDFF" w:themeColor="accent5" w:themeTint="99"/>
        <w:insideV w:val="single" w:sz="2" w:space="0" w:color="BEEDFF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EEDFF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EEDFF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9FF" w:themeFill="accent5" w:themeFillTint="33"/>
      </w:tcPr>
    </w:tblStylePr>
    <w:tblStylePr w:type="band1Horz">
      <w:tblPr/>
      <w:tcPr>
        <w:shd w:val="clear" w:color="auto" w:fill="E9F9FF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2" w:space="0" w:color="AB73D5" w:themeColor="accent6" w:themeTint="99"/>
        <w:bottom w:val="single" w:sz="2" w:space="0" w:color="AB73D5" w:themeColor="accent6" w:themeTint="99"/>
        <w:insideH w:val="single" w:sz="2" w:space="0" w:color="AB73D5" w:themeColor="accent6" w:themeTint="99"/>
        <w:insideV w:val="single" w:sz="2" w:space="0" w:color="AB73D5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AB73D5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AB73D5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D0F1" w:themeFill="accent6" w:themeFillTint="33"/>
      </w:tcPr>
    </w:tblStylePr>
    <w:tblStylePr w:type="band1Horz">
      <w:tblPr/>
      <w:tcPr>
        <w:shd w:val="clear" w:color="auto" w:fill="E2D0F1" w:themeFill="accent6" w:themeFillTint="33"/>
      </w:tcPr>
    </w:tblStylePr>
  </w:style>
  <w:style w:type="table" w:styleId="GridTable3">
    <w:name w:val="Grid Table 3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66A3" w:themeColor="accent1" w:themeTint="99"/>
        <w:left w:val="single" w:sz="4" w:space="0" w:color="FF66A3" w:themeColor="accent1" w:themeTint="99"/>
        <w:bottom w:val="single" w:sz="4" w:space="0" w:color="FF66A3" w:themeColor="accent1" w:themeTint="99"/>
        <w:right w:val="single" w:sz="4" w:space="0" w:color="FF66A3" w:themeColor="accent1" w:themeTint="99"/>
        <w:insideH w:val="single" w:sz="4" w:space="0" w:color="FF66A3" w:themeColor="accent1" w:themeTint="99"/>
        <w:insideV w:val="single" w:sz="4" w:space="0" w:color="FF66A3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CCE0" w:themeFill="accent1" w:themeFillTint="33"/>
      </w:tcPr>
    </w:tblStylePr>
    <w:tblStylePr w:type="band1Horz">
      <w:tblPr/>
      <w:tcPr>
        <w:shd w:val="clear" w:color="auto" w:fill="FFCCE0" w:themeFill="accent1" w:themeFillTint="33"/>
      </w:tcPr>
    </w:tblStylePr>
    <w:tblStylePr w:type="neCell">
      <w:tblPr/>
      <w:tcPr>
        <w:tcBorders>
          <w:bottom w:val="single" w:sz="4" w:space="0" w:color="FF66A3" w:themeColor="accent1" w:themeTint="99"/>
        </w:tcBorders>
      </w:tcPr>
    </w:tblStylePr>
    <w:tblStylePr w:type="nwCell">
      <w:tblPr/>
      <w:tcPr>
        <w:tcBorders>
          <w:bottom w:val="single" w:sz="4" w:space="0" w:color="FF66A3" w:themeColor="accent1" w:themeTint="99"/>
        </w:tcBorders>
      </w:tcPr>
    </w:tblStylePr>
    <w:tblStylePr w:type="seCell">
      <w:tblPr/>
      <w:tcPr>
        <w:tcBorders>
          <w:top w:val="single" w:sz="4" w:space="0" w:color="FF66A3" w:themeColor="accent1" w:themeTint="99"/>
        </w:tcBorders>
      </w:tcPr>
    </w:tblStylePr>
    <w:tblStylePr w:type="swCell">
      <w:tblPr/>
      <w:tcPr>
        <w:tcBorders>
          <w:top w:val="single" w:sz="4" w:space="0" w:color="FF66A3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E3DC" w:themeColor="accent2" w:themeTint="99"/>
        <w:left w:val="single" w:sz="4" w:space="0" w:color="FFE3DC" w:themeColor="accent2" w:themeTint="99"/>
        <w:bottom w:val="single" w:sz="4" w:space="0" w:color="FFE3DC" w:themeColor="accent2" w:themeTint="99"/>
        <w:right w:val="single" w:sz="4" w:space="0" w:color="FFE3DC" w:themeColor="accent2" w:themeTint="99"/>
        <w:insideH w:val="single" w:sz="4" w:space="0" w:color="FFE3DC" w:themeColor="accent2" w:themeTint="99"/>
        <w:insideV w:val="single" w:sz="4" w:space="0" w:color="FFE3DC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5F3" w:themeFill="accent2" w:themeFillTint="33"/>
      </w:tcPr>
    </w:tblStylePr>
    <w:tblStylePr w:type="band1Horz">
      <w:tblPr/>
      <w:tcPr>
        <w:shd w:val="clear" w:color="auto" w:fill="FFF5F3" w:themeFill="accent2" w:themeFillTint="33"/>
      </w:tcPr>
    </w:tblStylePr>
    <w:tblStylePr w:type="neCell">
      <w:tblPr/>
      <w:tcPr>
        <w:tcBorders>
          <w:bottom w:val="single" w:sz="4" w:space="0" w:color="FFE3DC" w:themeColor="accent2" w:themeTint="99"/>
        </w:tcBorders>
      </w:tcPr>
    </w:tblStylePr>
    <w:tblStylePr w:type="nwCell">
      <w:tblPr/>
      <w:tcPr>
        <w:tcBorders>
          <w:bottom w:val="single" w:sz="4" w:space="0" w:color="FFE3DC" w:themeColor="accent2" w:themeTint="99"/>
        </w:tcBorders>
      </w:tcPr>
    </w:tblStylePr>
    <w:tblStylePr w:type="seCell">
      <w:tblPr/>
      <w:tcPr>
        <w:tcBorders>
          <w:top w:val="single" w:sz="4" w:space="0" w:color="FFE3DC" w:themeColor="accent2" w:themeTint="99"/>
        </w:tcBorders>
      </w:tcPr>
    </w:tblStylePr>
    <w:tblStylePr w:type="swCell">
      <w:tblPr/>
      <w:tcPr>
        <w:tcBorders>
          <w:top w:val="single" w:sz="4" w:space="0" w:color="FFE3DC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C0FF55" w:themeColor="accent3" w:themeTint="99"/>
        <w:left w:val="single" w:sz="4" w:space="0" w:color="C0FF55" w:themeColor="accent3" w:themeTint="99"/>
        <w:bottom w:val="single" w:sz="4" w:space="0" w:color="C0FF55" w:themeColor="accent3" w:themeTint="99"/>
        <w:right w:val="single" w:sz="4" w:space="0" w:color="C0FF55" w:themeColor="accent3" w:themeTint="99"/>
        <w:insideH w:val="single" w:sz="4" w:space="0" w:color="C0FF55" w:themeColor="accent3" w:themeTint="99"/>
        <w:insideV w:val="single" w:sz="4" w:space="0" w:color="C0FF55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FC6" w:themeFill="accent3" w:themeFillTint="33"/>
      </w:tcPr>
    </w:tblStylePr>
    <w:tblStylePr w:type="band1Horz">
      <w:tblPr/>
      <w:tcPr>
        <w:shd w:val="clear" w:color="auto" w:fill="EAFFC6" w:themeFill="accent3" w:themeFillTint="33"/>
      </w:tcPr>
    </w:tblStylePr>
    <w:tblStylePr w:type="neCell">
      <w:tblPr/>
      <w:tcPr>
        <w:tcBorders>
          <w:bottom w:val="single" w:sz="4" w:space="0" w:color="C0FF55" w:themeColor="accent3" w:themeTint="99"/>
        </w:tcBorders>
      </w:tcPr>
    </w:tblStylePr>
    <w:tblStylePr w:type="nwCell">
      <w:tblPr/>
      <w:tcPr>
        <w:tcBorders>
          <w:bottom w:val="single" w:sz="4" w:space="0" w:color="C0FF55" w:themeColor="accent3" w:themeTint="99"/>
        </w:tcBorders>
      </w:tcPr>
    </w:tblStylePr>
    <w:tblStylePr w:type="seCell">
      <w:tblPr/>
      <w:tcPr>
        <w:tcBorders>
          <w:top w:val="single" w:sz="4" w:space="0" w:color="C0FF55" w:themeColor="accent3" w:themeTint="99"/>
        </w:tcBorders>
      </w:tcPr>
    </w:tblStylePr>
    <w:tblStylePr w:type="swCell">
      <w:tblPr/>
      <w:tcPr>
        <w:tcBorders>
          <w:top w:val="single" w:sz="4" w:space="0" w:color="C0FF55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BEEDFF" w:themeColor="accent5" w:themeTint="99"/>
        <w:left w:val="single" w:sz="4" w:space="0" w:color="BEEDFF" w:themeColor="accent5" w:themeTint="99"/>
        <w:bottom w:val="single" w:sz="4" w:space="0" w:color="BEEDFF" w:themeColor="accent5" w:themeTint="99"/>
        <w:right w:val="single" w:sz="4" w:space="0" w:color="BEEDFF" w:themeColor="accent5" w:themeTint="99"/>
        <w:insideH w:val="single" w:sz="4" w:space="0" w:color="BEEDFF" w:themeColor="accent5" w:themeTint="99"/>
        <w:insideV w:val="single" w:sz="4" w:space="0" w:color="BEEDF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9F9FF" w:themeFill="accent5" w:themeFillTint="33"/>
      </w:tcPr>
    </w:tblStylePr>
    <w:tblStylePr w:type="band1Horz">
      <w:tblPr/>
      <w:tcPr>
        <w:shd w:val="clear" w:color="auto" w:fill="E9F9FF" w:themeFill="accent5" w:themeFillTint="33"/>
      </w:tcPr>
    </w:tblStylePr>
    <w:tblStylePr w:type="neCell">
      <w:tblPr/>
      <w:tcPr>
        <w:tcBorders>
          <w:bottom w:val="single" w:sz="4" w:space="0" w:color="BEEDFF" w:themeColor="accent5" w:themeTint="99"/>
        </w:tcBorders>
      </w:tcPr>
    </w:tblStylePr>
    <w:tblStylePr w:type="nwCell">
      <w:tblPr/>
      <w:tcPr>
        <w:tcBorders>
          <w:bottom w:val="single" w:sz="4" w:space="0" w:color="BEEDFF" w:themeColor="accent5" w:themeTint="99"/>
        </w:tcBorders>
      </w:tcPr>
    </w:tblStylePr>
    <w:tblStylePr w:type="seCell">
      <w:tblPr/>
      <w:tcPr>
        <w:tcBorders>
          <w:top w:val="single" w:sz="4" w:space="0" w:color="BEEDFF" w:themeColor="accent5" w:themeTint="99"/>
        </w:tcBorders>
      </w:tcPr>
    </w:tblStylePr>
    <w:tblStylePr w:type="swCell">
      <w:tblPr/>
      <w:tcPr>
        <w:tcBorders>
          <w:top w:val="single" w:sz="4" w:space="0" w:color="BEEDFF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AB73D5" w:themeColor="accent6" w:themeTint="99"/>
        <w:left w:val="single" w:sz="4" w:space="0" w:color="AB73D5" w:themeColor="accent6" w:themeTint="99"/>
        <w:bottom w:val="single" w:sz="4" w:space="0" w:color="AB73D5" w:themeColor="accent6" w:themeTint="99"/>
        <w:right w:val="single" w:sz="4" w:space="0" w:color="AB73D5" w:themeColor="accent6" w:themeTint="99"/>
        <w:insideH w:val="single" w:sz="4" w:space="0" w:color="AB73D5" w:themeColor="accent6" w:themeTint="99"/>
        <w:insideV w:val="single" w:sz="4" w:space="0" w:color="AB73D5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D0F1" w:themeFill="accent6" w:themeFillTint="33"/>
      </w:tcPr>
    </w:tblStylePr>
    <w:tblStylePr w:type="band1Horz">
      <w:tblPr/>
      <w:tcPr>
        <w:shd w:val="clear" w:color="auto" w:fill="E2D0F1" w:themeFill="accent6" w:themeFillTint="33"/>
      </w:tcPr>
    </w:tblStylePr>
    <w:tblStylePr w:type="neCell">
      <w:tblPr/>
      <w:tcPr>
        <w:tcBorders>
          <w:bottom w:val="single" w:sz="4" w:space="0" w:color="AB73D5" w:themeColor="accent6" w:themeTint="99"/>
        </w:tcBorders>
      </w:tcPr>
    </w:tblStylePr>
    <w:tblStylePr w:type="nwCell">
      <w:tblPr/>
      <w:tcPr>
        <w:tcBorders>
          <w:bottom w:val="single" w:sz="4" w:space="0" w:color="AB73D5" w:themeColor="accent6" w:themeTint="99"/>
        </w:tcBorders>
      </w:tcPr>
    </w:tblStylePr>
    <w:tblStylePr w:type="seCell">
      <w:tblPr/>
      <w:tcPr>
        <w:tcBorders>
          <w:top w:val="single" w:sz="4" w:space="0" w:color="AB73D5" w:themeColor="accent6" w:themeTint="99"/>
        </w:tcBorders>
      </w:tcPr>
    </w:tblStylePr>
    <w:tblStylePr w:type="swCell">
      <w:tblPr/>
      <w:tcPr>
        <w:tcBorders>
          <w:top w:val="single" w:sz="4" w:space="0" w:color="AB73D5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66A3" w:themeColor="accent1" w:themeTint="99"/>
        <w:left w:val="single" w:sz="4" w:space="0" w:color="FF66A3" w:themeColor="accent1" w:themeTint="99"/>
        <w:bottom w:val="single" w:sz="4" w:space="0" w:color="FF66A3" w:themeColor="accent1" w:themeTint="99"/>
        <w:right w:val="single" w:sz="4" w:space="0" w:color="FF66A3" w:themeColor="accent1" w:themeTint="99"/>
        <w:insideH w:val="single" w:sz="4" w:space="0" w:color="FF66A3" w:themeColor="accent1" w:themeTint="99"/>
        <w:insideV w:val="single" w:sz="4" w:space="0" w:color="FF66A3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0066" w:themeColor="accent1"/>
          <w:left w:val="single" w:sz="4" w:space="0" w:color="FF0066" w:themeColor="accent1"/>
          <w:bottom w:val="single" w:sz="4" w:space="0" w:color="FF0066" w:themeColor="accent1"/>
          <w:right w:val="single" w:sz="4" w:space="0" w:color="FF0066" w:themeColor="accent1"/>
          <w:insideH w:val="nil"/>
          <w:insideV w:val="nil"/>
        </w:tcBorders>
        <w:shd w:val="clear" w:color="auto" w:fill="FF0066" w:themeFill="accent1"/>
      </w:tcPr>
    </w:tblStylePr>
    <w:tblStylePr w:type="lastRow">
      <w:rPr>
        <w:b/>
        <w:bCs/>
      </w:rPr>
      <w:tblPr/>
      <w:tcPr>
        <w:tcBorders>
          <w:top w:val="double" w:sz="4" w:space="0" w:color="FF0066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CE0" w:themeFill="accent1" w:themeFillTint="33"/>
      </w:tcPr>
    </w:tblStylePr>
    <w:tblStylePr w:type="band1Horz">
      <w:tblPr/>
      <w:tcPr>
        <w:shd w:val="clear" w:color="auto" w:fill="FFCCE0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E3DC" w:themeColor="accent2" w:themeTint="99"/>
        <w:left w:val="single" w:sz="4" w:space="0" w:color="FFE3DC" w:themeColor="accent2" w:themeTint="99"/>
        <w:bottom w:val="single" w:sz="4" w:space="0" w:color="FFE3DC" w:themeColor="accent2" w:themeTint="99"/>
        <w:right w:val="single" w:sz="4" w:space="0" w:color="FFE3DC" w:themeColor="accent2" w:themeTint="99"/>
        <w:insideH w:val="single" w:sz="4" w:space="0" w:color="FFE3DC" w:themeColor="accent2" w:themeTint="99"/>
        <w:insideV w:val="single" w:sz="4" w:space="0" w:color="FFE3DC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D2C5" w:themeColor="accent2"/>
          <w:left w:val="single" w:sz="4" w:space="0" w:color="FFD2C5" w:themeColor="accent2"/>
          <w:bottom w:val="single" w:sz="4" w:space="0" w:color="FFD2C5" w:themeColor="accent2"/>
          <w:right w:val="single" w:sz="4" w:space="0" w:color="FFD2C5" w:themeColor="accent2"/>
          <w:insideH w:val="nil"/>
          <w:insideV w:val="nil"/>
        </w:tcBorders>
        <w:shd w:val="clear" w:color="auto" w:fill="FFD2C5" w:themeFill="accent2"/>
      </w:tcPr>
    </w:tblStylePr>
    <w:tblStylePr w:type="lastRow">
      <w:rPr>
        <w:b/>
        <w:bCs/>
      </w:rPr>
      <w:tblPr/>
      <w:tcPr>
        <w:tcBorders>
          <w:top w:val="double" w:sz="4" w:space="0" w:color="FFD2C5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5F3" w:themeFill="accent2" w:themeFillTint="33"/>
      </w:tcPr>
    </w:tblStylePr>
    <w:tblStylePr w:type="band1Horz">
      <w:tblPr/>
      <w:tcPr>
        <w:shd w:val="clear" w:color="auto" w:fill="FFF5F3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C0FF55" w:themeColor="accent3" w:themeTint="99"/>
        <w:left w:val="single" w:sz="4" w:space="0" w:color="C0FF55" w:themeColor="accent3" w:themeTint="99"/>
        <w:bottom w:val="single" w:sz="4" w:space="0" w:color="C0FF55" w:themeColor="accent3" w:themeTint="99"/>
        <w:right w:val="single" w:sz="4" w:space="0" w:color="C0FF55" w:themeColor="accent3" w:themeTint="99"/>
        <w:insideH w:val="single" w:sz="4" w:space="0" w:color="C0FF55" w:themeColor="accent3" w:themeTint="99"/>
        <w:insideV w:val="single" w:sz="4" w:space="0" w:color="C0FF55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0E300" w:themeColor="accent3"/>
          <w:left w:val="single" w:sz="4" w:space="0" w:color="90E300" w:themeColor="accent3"/>
          <w:bottom w:val="single" w:sz="4" w:space="0" w:color="90E300" w:themeColor="accent3"/>
          <w:right w:val="single" w:sz="4" w:space="0" w:color="90E300" w:themeColor="accent3"/>
          <w:insideH w:val="nil"/>
          <w:insideV w:val="nil"/>
        </w:tcBorders>
        <w:shd w:val="clear" w:color="auto" w:fill="90E300" w:themeFill="accent3"/>
      </w:tcPr>
    </w:tblStylePr>
    <w:tblStylePr w:type="lastRow">
      <w:rPr>
        <w:b/>
        <w:bCs/>
      </w:rPr>
      <w:tblPr/>
      <w:tcPr>
        <w:tcBorders>
          <w:top w:val="double" w:sz="4" w:space="0" w:color="90E30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FC6" w:themeFill="accent3" w:themeFillTint="33"/>
      </w:tcPr>
    </w:tblStylePr>
    <w:tblStylePr w:type="band1Horz">
      <w:tblPr/>
      <w:tcPr>
        <w:shd w:val="clear" w:color="auto" w:fill="EAFFC6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BEEDFF" w:themeColor="accent5" w:themeTint="99"/>
        <w:left w:val="single" w:sz="4" w:space="0" w:color="BEEDFF" w:themeColor="accent5" w:themeTint="99"/>
        <w:bottom w:val="single" w:sz="4" w:space="0" w:color="BEEDFF" w:themeColor="accent5" w:themeTint="99"/>
        <w:right w:val="single" w:sz="4" w:space="0" w:color="BEEDFF" w:themeColor="accent5" w:themeTint="99"/>
        <w:insideH w:val="single" w:sz="4" w:space="0" w:color="BEEDFF" w:themeColor="accent5" w:themeTint="99"/>
        <w:insideV w:val="single" w:sz="4" w:space="0" w:color="BEEDF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3E3FF" w:themeColor="accent5"/>
          <w:left w:val="single" w:sz="4" w:space="0" w:color="93E3FF" w:themeColor="accent5"/>
          <w:bottom w:val="single" w:sz="4" w:space="0" w:color="93E3FF" w:themeColor="accent5"/>
          <w:right w:val="single" w:sz="4" w:space="0" w:color="93E3FF" w:themeColor="accent5"/>
          <w:insideH w:val="nil"/>
          <w:insideV w:val="nil"/>
        </w:tcBorders>
        <w:shd w:val="clear" w:color="auto" w:fill="93E3FF" w:themeFill="accent5"/>
      </w:tcPr>
    </w:tblStylePr>
    <w:tblStylePr w:type="lastRow">
      <w:rPr>
        <w:b/>
        <w:bCs/>
      </w:rPr>
      <w:tblPr/>
      <w:tcPr>
        <w:tcBorders>
          <w:top w:val="double" w:sz="4" w:space="0" w:color="93E3F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9FF" w:themeFill="accent5" w:themeFillTint="33"/>
      </w:tcPr>
    </w:tblStylePr>
    <w:tblStylePr w:type="band1Horz">
      <w:tblPr/>
      <w:tcPr>
        <w:shd w:val="clear" w:color="auto" w:fill="E9F9FF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AB73D5" w:themeColor="accent6" w:themeTint="99"/>
        <w:left w:val="single" w:sz="4" w:space="0" w:color="AB73D5" w:themeColor="accent6" w:themeTint="99"/>
        <w:bottom w:val="single" w:sz="4" w:space="0" w:color="AB73D5" w:themeColor="accent6" w:themeTint="99"/>
        <w:right w:val="single" w:sz="4" w:space="0" w:color="AB73D5" w:themeColor="accent6" w:themeTint="99"/>
        <w:insideH w:val="single" w:sz="4" w:space="0" w:color="AB73D5" w:themeColor="accent6" w:themeTint="99"/>
        <w:insideV w:val="single" w:sz="4" w:space="0" w:color="AB73D5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30A0" w:themeColor="accent6"/>
          <w:left w:val="single" w:sz="4" w:space="0" w:color="7030A0" w:themeColor="accent6"/>
          <w:bottom w:val="single" w:sz="4" w:space="0" w:color="7030A0" w:themeColor="accent6"/>
          <w:right w:val="single" w:sz="4" w:space="0" w:color="7030A0" w:themeColor="accent6"/>
          <w:insideH w:val="nil"/>
          <w:insideV w:val="nil"/>
        </w:tcBorders>
        <w:shd w:val="clear" w:color="auto" w:fill="7030A0" w:themeFill="accent6"/>
      </w:tcPr>
    </w:tblStylePr>
    <w:tblStylePr w:type="lastRow">
      <w:rPr>
        <w:b/>
        <w:bCs/>
      </w:rPr>
      <w:tblPr/>
      <w:tcPr>
        <w:tcBorders>
          <w:top w:val="double" w:sz="4" w:space="0" w:color="7030A0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D0F1" w:themeFill="accent6" w:themeFillTint="33"/>
      </w:tcPr>
    </w:tblStylePr>
    <w:tblStylePr w:type="band1Horz">
      <w:tblPr/>
      <w:tcPr>
        <w:shd w:val="clear" w:color="auto" w:fill="E2D0F1" w:themeFill="accent6" w:themeFillTint="33"/>
      </w:tcPr>
    </w:tblStylePr>
  </w:style>
  <w:style w:type="table" w:styleId="GridTable5Dark">
    <w:name w:val="Grid Table 5 Dark"/>
    <w:basedOn w:val="Table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CCE0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0066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0066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0066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0066" w:themeFill="accent1"/>
      </w:tcPr>
    </w:tblStylePr>
    <w:tblStylePr w:type="band1Vert">
      <w:tblPr/>
      <w:tcPr>
        <w:shd w:val="clear" w:color="auto" w:fill="FF99C1" w:themeFill="accent1" w:themeFillTint="66"/>
      </w:tcPr>
    </w:tblStylePr>
    <w:tblStylePr w:type="band1Horz">
      <w:tblPr/>
      <w:tcPr>
        <w:shd w:val="clear" w:color="auto" w:fill="FF99C1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5F3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D2C5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D2C5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D2C5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D2C5" w:themeFill="accent2"/>
      </w:tcPr>
    </w:tblStylePr>
    <w:tblStylePr w:type="band1Vert">
      <w:tblPr/>
      <w:tcPr>
        <w:shd w:val="clear" w:color="auto" w:fill="FFECE7" w:themeFill="accent2" w:themeFillTint="66"/>
      </w:tcPr>
    </w:tblStylePr>
    <w:tblStylePr w:type="band1Horz">
      <w:tblPr/>
      <w:tcPr>
        <w:shd w:val="clear" w:color="auto" w:fill="FFECE7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FC6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0E300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0E300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0E300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0E300" w:themeFill="accent3"/>
      </w:tcPr>
    </w:tblStylePr>
    <w:tblStylePr w:type="band1Vert">
      <w:tblPr/>
      <w:tcPr>
        <w:shd w:val="clear" w:color="auto" w:fill="D5FF8D" w:themeFill="accent3" w:themeFillTint="66"/>
      </w:tcPr>
    </w:tblStylePr>
    <w:tblStylePr w:type="band1Horz">
      <w:tblPr/>
      <w:tcPr>
        <w:shd w:val="clear" w:color="auto" w:fill="D5FF8D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FF2C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FC000" w:themeFill="accent4"/>
      </w:tcPr>
    </w:tblStylePr>
    <w:tblStylePr w:type="band1Vert">
      <w:tblPr/>
      <w:tcPr>
        <w:shd w:val="clear" w:color="auto" w:fill="FFE599" w:themeFill="accent4" w:themeFillTint="66"/>
      </w:tcPr>
    </w:tblStylePr>
    <w:tblStylePr w:type="band1Horz">
      <w:tblPr/>
      <w:tcPr>
        <w:shd w:val="clear" w:color="auto" w:fill="FFE599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9F9FF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3E3FF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3E3FF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3E3FF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3E3FF" w:themeFill="accent5"/>
      </w:tcPr>
    </w:tblStylePr>
    <w:tblStylePr w:type="band1Vert">
      <w:tblPr/>
      <w:tcPr>
        <w:shd w:val="clear" w:color="auto" w:fill="D3F3FF" w:themeFill="accent5" w:themeFillTint="66"/>
      </w:tcPr>
    </w:tblStylePr>
    <w:tblStylePr w:type="band1Horz">
      <w:tblPr/>
      <w:tcPr>
        <w:shd w:val="clear" w:color="auto" w:fill="D3F3FF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D0F1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30A0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030A0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030A0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030A0" w:themeFill="accent6"/>
      </w:tcPr>
    </w:tblStylePr>
    <w:tblStylePr w:type="band1Vert">
      <w:tblPr/>
      <w:tcPr>
        <w:shd w:val="clear" w:color="auto" w:fill="C6A1E3" w:themeFill="accent6" w:themeFillTint="66"/>
      </w:tcPr>
    </w:tblStylePr>
    <w:tblStylePr w:type="band1Horz">
      <w:tblPr/>
      <w:tcPr>
        <w:shd w:val="clear" w:color="auto" w:fill="C6A1E3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66A3" w:themeColor="accent1" w:themeTint="99"/>
        <w:left w:val="single" w:sz="4" w:space="0" w:color="FF66A3" w:themeColor="accent1" w:themeTint="99"/>
        <w:bottom w:val="single" w:sz="4" w:space="0" w:color="FF66A3" w:themeColor="accent1" w:themeTint="99"/>
        <w:right w:val="single" w:sz="4" w:space="0" w:color="FF66A3" w:themeColor="accent1" w:themeTint="99"/>
        <w:insideH w:val="single" w:sz="4" w:space="0" w:color="FF66A3" w:themeColor="accent1" w:themeTint="99"/>
        <w:insideV w:val="single" w:sz="4" w:space="0" w:color="FF66A3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FF66A3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66A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CE0" w:themeFill="accent1" w:themeFillTint="33"/>
      </w:tcPr>
    </w:tblStylePr>
    <w:tblStylePr w:type="band1Horz">
      <w:tblPr/>
      <w:tcPr>
        <w:shd w:val="clear" w:color="auto" w:fill="FFCCE0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DB4C76"/>
    <w:pPr>
      <w:spacing w:after="0" w:line="240" w:lineRule="auto"/>
    </w:pPr>
    <w:rPr>
      <w:color w:val="FF7953" w:themeColor="accent2" w:themeShade="BF"/>
    </w:rPr>
    <w:tblPr>
      <w:tblStyleRowBandSize w:val="1"/>
      <w:tblStyleColBandSize w:val="1"/>
      <w:tblBorders>
        <w:top w:val="single" w:sz="4" w:space="0" w:color="FFE3DC" w:themeColor="accent2" w:themeTint="99"/>
        <w:left w:val="single" w:sz="4" w:space="0" w:color="FFE3DC" w:themeColor="accent2" w:themeTint="99"/>
        <w:bottom w:val="single" w:sz="4" w:space="0" w:color="FFE3DC" w:themeColor="accent2" w:themeTint="99"/>
        <w:right w:val="single" w:sz="4" w:space="0" w:color="FFE3DC" w:themeColor="accent2" w:themeTint="99"/>
        <w:insideH w:val="single" w:sz="4" w:space="0" w:color="FFE3DC" w:themeColor="accent2" w:themeTint="99"/>
        <w:insideV w:val="single" w:sz="4" w:space="0" w:color="FFE3DC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FFE3DC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E3D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5F3" w:themeFill="accent2" w:themeFillTint="33"/>
      </w:tcPr>
    </w:tblStylePr>
    <w:tblStylePr w:type="band1Horz">
      <w:tblPr/>
      <w:tcPr>
        <w:shd w:val="clear" w:color="auto" w:fill="FFF5F3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DB4C76"/>
    <w:pPr>
      <w:spacing w:after="0" w:line="240" w:lineRule="auto"/>
    </w:pPr>
    <w:rPr>
      <w:color w:val="6BAA00" w:themeColor="accent3" w:themeShade="BF"/>
    </w:rPr>
    <w:tblPr>
      <w:tblStyleRowBandSize w:val="1"/>
      <w:tblStyleColBandSize w:val="1"/>
      <w:tblBorders>
        <w:top w:val="single" w:sz="4" w:space="0" w:color="C0FF55" w:themeColor="accent3" w:themeTint="99"/>
        <w:left w:val="single" w:sz="4" w:space="0" w:color="C0FF55" w:themeColor="accent3" w:themeTint="99"/>
        <w:bottom w:val="single" w:sz="4" w:space="0" w:color="C0FF55" w:themeColor="accent3" w:themeTint="99"/>
        <w:right w:val="single" w:sz="4" w:space="0" w:color="C0FF55" w:themeColor="accent3" w:themeTint="99"/>
        <w:insideH w:val="single" w:sz="4" w:space="0" w:color="C0FF55" w:themeColor="accent3" w:themeTint="99"/>
        <w:insideV w:val="single" w:sz="4" w:space="0" w:color="C0FF55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0FF55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0FF5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FC6" w:themeFill="accent3" w:themeFillTint="33"/>
      </w:tcPr>
    </w:tblStylePr>
    <w:tblStylePr w:type="band1Horz">
      <w:tblPr/>
      <w:tcPr>
        <w:shd w:val="clear" w:color="auto" w:fill="EAFFC6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DB4C76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DB4C76"/>
    <w:pPr>
      <w:spacing w:after="0" w:line="240" w:lineRule="auto"/>
    </w:pPr>
    <w:rPr>
      <w:color w:val="2EC8FF" w:themeColor="accent5" w:themeShade="BF"/>
    </w:rPr>
    <w:tblPr>
      <w:tblStyleRowBandSize w:val="1"/>
      <w:tblStyleColBandSize w:val="1"/>
      <w:tblBorders>
        <w:top w:val="single" w:sz="4" w:space="0" w:color="BEEDFF" w:themeColor="accent5" w:themeTint="99"/>
        <w:left w:val="single" w:sz="4" w:space="0" w:color="BEEDFF" w:themeColor="accent5" w:themeTint="99"/>
        <w:bottom w:val="single" w:sz="4" w:space="0" w:color="BEEDFF" w:themeColor="accent5" w:themeTint="99"/>
        <w:right w:val="single" w:sz="4" w:space="0" w:color="BEEDFF" w:themeColor="accent5" w:themeTint="99"/>
        <w:insideH w:val="single" w:sz="4" w:space="0" w:color="BEEDFF" w:themeColor="accent5" w:themeTint="99"/>
        <w:insideV w:val="single" w:sz="4" w:space="0" w:color="BEEDFF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BEEDFF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EEDF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9FF" w:themeFill="accent5" w:themeFillTint="33"/>
      </w:tcPr>
    </w:tblStylePr>
    <w:tblStylePr w:type="band1Horz">
      <w:tblPr/>
      <w:tcPr>
        <w:shd w:val="clear" w:color="auto" w:fill="E9F9FF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DB4C76"/>
    <w:pPr>
      <w:spacing w:after="0" w:line="240" w:lineRule="auto"/>
    </w:pPr>
    <w:rPr>
      <w:color w:val="532477" w:themeColor="accent6" w:themeShade="BF"/>
    </w:rPr>
    <w:tblPr>
      <w:tblStyleRowBandSize w:val="1"/>
      <w:tblStyleColBandSize w:val="1"/>
      <w:tblBorders>
        <w:top w:val="single" w:sz="4" w:space="0" w:color="AB73D5" w:themeColor="accent6" w:themeTint="99"/>
        <w:left w:val="single" w:sz="4" w:space="0" w:color="AB73D5" w:themeColor="accent6" w:themeTint="99"/>
        <w:bottom w:val="single" w:sz="4" w:space="0" w:color="AB73D5" w:themeColor="accent6" w:themeTint="99"/>
        <w:right w:val="single" w:sz="4" w:space="0" w:color="AB73D5" w:themeColor="accent6" w:themeTint="99"/>
        <w:insideH w:val="single" w:sz="4" w:space="0" w:color="AB73D5" w:themeColor="accent6" w:themeTint="99"/>
        <w:insideV w:val="single" w:sz="4" w:space="0" w:color="AB73D5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AB73D5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AB73D5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D0F1" w:themeFill="accent6" w:themeFillTint="33"/>
      </w:tcPr>
    </w:tblStylePr>
    <w:tblStylePr w:type="band1Horz">
      <w:tblPr/>
      <w:tcPr>
        <w:shd w:val="clear" w:color="auto" w:fill="E2D0F1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66A3" w:themeColor="accent1" w:themeTint="99"/>
        <w:left w:val="single" w:sz="4" w:space="0" w:color="FF66A3" w:themeColor="accent1" w:themeTint="99"/>
        <w:bottom w:val="single" w:sz="4" w:space="0" w:color="FF66A3" w:themeColor="accent1" w:themeTint="99"/>
        <w:right w:val="single" w:sz="4" w:space="0" w:color="FF66A3" w:themeColor="accent1" w:themeTint="99"/>
        <w:insideH w:val="single" w:sz="4" w:space="0" w:color="FF66A3" w:themeColor="accent1" w:themeTint="99"/>
        <w:insideV w:val="single" w:sz="4" w:space="0" w:color="FF66A3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CCE0" w:themeFill="accent1" w:themeFillTint="33"/>
      </w:tcPr>
    </w:tblStylePr>
    <w:tblStylePr w:type="band1Horz">
      <w:tblPr/>
      <w:tcPr>
        <w:shd w:val="clear" w:color="auto" w:fill="FFCCE0" w:themeFill="accent1" w:themeFillTint="33"/>
      </w:tcPr>
    </w:tblStylePr>
    <w:tblStylePr w:type="neCell">
      <w:tblPr/>
      <w:tcPr>
        <w:tcBorders>
          <w:bottom w:val="single" w:sz="4" w:space="0" w:color="FF66A3" w:themeColor="accent1" w:themeTint="99"/>
        </w:tcBorders>
      </w:tcPr>
    </w:tblStylePr>
    <w:tblStylePr w:type="nwCell">
      <w:tblPr/>
      <w:tcPr>
        <w:tcBorders>
          <w:bottom w:val="single" w:sz="4" w:space="0" w:color="FF66A3" w:themeColor="accent1" w:themeTint="99"/>
        </w:tcBorders>
      </w:tcPr>
    </w:tblStylePr>
    <w:tblStylePr w:type="seCell">
      <w:tblPr/>
      <w:tcPr>
        <w:tcBorders>
          <w:top w:val="single" w:sz="4" w:space="0" w:color="FF66A3" w:themeColor="accent1" w:themeTint="99"/>
        </w:tcBorders>
      </w:tcPr>
    </w:tblStylePr>
    <w:tblStylePr w:type="swCell">
      <w:tblPr/>
      <w:tcPr>
        <w:tcBorders>
          <w:top w:val="single" w:sz="4" w:space="0" w:color="FF66A3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DB4C76"/>
    <w:pPr>
      <w:spacing w:after="0" w:line="240" w:lineRule="auto"/>
    </w:pPr>
    <w:rPr>
      <w:color w:val="FF7953" w:themeColor="accent2" w:themeShade="BF"/>
    </w:rPr>
    <w:tblPr>
      <w:tblStyleRowBandSize w:val="1"/>
      <w:tblStyleColBandSize w:val="1"/>
      <w:tblBorders>
        <w:top w:val="single" w:sz="4" w:space="0" w:color="FFE3DC" w:themeColor="accent2" w:themeTint="99"/>
        <w:left w:val="single" w:sz="4" w:space="0" w:color="FFE3DC" w:themeColor="accent2" w:themeTint="99"/>
        <w:bottom w:val="single" w:sz="4" w:space="0" w:color="FFE3DC" w:themeColor="accent2" w:themeTint="99"/>
        <w:right w:val="single" w:sz="4" w:space="0" w:color="FFE3DC" w:themeColor="accent2" w:themeTint="99"/>
        <w:insideH w:val="single" w:sz="4" w:space="0" w:color="FFE3DC" w:themeColor="accent2" w:themeTint="99"/>
        <w:insideV w:val="single" w:sz="4" w:space="0" w:color="FFE3DC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5F3" w:themeFill="accent2" w:themeFillTint="33"/>
      </w:tcPr>
    </w:tblStylePr>
    <w:tblStylePr w:type="band1Horz">
      <w:tblPr/>
      <w:tcPr>
        <w:shd w:val="clear" w:color="auto" w:fill="FFF5F3" w:themeFill="accent2" w:themeFillTint="33"/>
      </w:tcPr>
    </w:tblStylePr>
    <w:tblStylePr w:type="neCell">
      <w:tblPr/>
      <w:tcPr>
        <w:tcBorders>
          <w:bottom w:val="single" w:sz="4" w:space="0" w:color="FFE3DC" w:themeColor="accent2" w:themeTint="99"/>
        </w:tcBorders>
      </w:tcPr>
    </w:tblStylePr>
    <w:tblStylePr w:type="nwCell">
      <w:tblPr/>
      <w:tcPr>
        <w:tcBorders>
          <w:bottom w:val="single" w:sz="4" w:space="0" w:color="FFE3DC" w:themeColor="accent2" w:themeTint="99"/>
        </w:tcBorders>
      </w:tcPr>
    </w:tblStylePr>
    <w:tblStylePr w:type="seCell">
      <w:tblPr/>
      <w:tcPr>
        <w:tcBorders>
          <w:top w:val="single" w:sz="4" w:space="0" w:color="FFE3DC" w:themeColor="accent2" w:themeTint="99"/>
        </w:tcBorders>
      </w:tcPr>
    </w:tblStylePr>
    <w:tblStylePr w:type="swCell">
      <w:tblPr/>
      <w:tcPr>
        <w:tcBorders>
          <w:top w:val="single" w:sz="4" w:space="0" w:color="FFE3DC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DB4C76"/>
    <w:pPr>
      <w:spacing w:after="0" w:line="240" w:lineRule="auto"/>
    </w:pPr>
    <w:rPr>
      <w:color w:val="6BAA00" w:themeColor="accent3" w:themeShade="BF"/>
    </w:rPr>
    <w:tblPr>
      <w:tblStyleRowBandSize w:val="1"/>
      <w:tblStyleColBandSize w:val="1"/>
      <w:tblBorders>
        <w:top w:val="single" w:sz="4" w:space="0" w:color="C0FF55" w:themeColor="accent3" w:themeTint="99"/>
        <w:left w:val="single" w:sz="4" w:space="0" w:color="C0FF55" w:themeColor="accent3" w:themeTint="99"/>
        <w:bottom w:val="single" w:sz="4" w:space="0" w:color="C0FF55" w:themeColor="accent3" w:themeTint="99"/>
        <w:right w:val="single" w:sz="4" w:space="0" w:color="C0FF55" w:themeColor="accent3" w:themeTint="99"/>
        <w:insideH w:val="single" w:sz="4" w:space="0" w:color="C0FF55" w:themeColor="accent3" w:themeTint="99"/>
        <w:insideV w:val="single" w:sz="4" w:space="0" w:color="C0FF55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FC6" w:themeFill="accent3" w:themeFillTint="33"/>
      </w:tcPr>
    </w:tblStylePr>
    <w:tblStylePr w:type="band1Horz">
      <w:tblPr/>
      <w:tcPr>
        <w:shd w:val="clear" w:color="auto" w:fill="EAFFC6" w:themeFill="accent3" w:themeFillTint="33"/>
      </w:tcPr>
    </w:tblStylePr>
    <w:tblStylePr w:type="neCell">
      <w:tblPr/>
      <w:tcPr>
        <w:tcBorders>
          <w:bottom w:val="single" w:sz="4" w:space="0" w:color="C0FF55" w:themeColor="accent3" w:themeTint="99"/>
        </w:tcBorders>
      </w:tcPr>
    </w:tblStylePr>
    <w:tblStylePr w:type="nwCell">
      <w:tblPr/>
      <w:tcPr>
        <w:tcBorders>
          <w:bottom w:val="single" w:sz="4" w:space="0" w:color="C0FF55" w:themeColor="accent3" w:themeTint="99"/>
        </w:tcBorders>
      </w:tcPr>
    </w:tblStylePr>
    <w:tblStylePr w:type="seCell">
      <w:tblPr/>
      <w:tcPr>
        <w:tcBorders>
          <w:top w:val="single" w:sz="4" w:space="0" w:color="C0FF55" w:themeColor="accent3" w:themeTint="99"/>
        </w:tcBorders>
      </w:tcPr>
    </w:tblStylePr>
    <w:tblStylePr w:type="swCell">
      <w:tblPr/>
      <w:tcPr>
        <w:tcBorders>
          <w:top w:val="single" w:sz="4" w:space="0" w:color="C0FF55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DB4C76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bottom w:val="single" w:sz="4" w:space="0" w:color="FFD966" w:themeColor="accent4" w:themeTint="99"/>
        </w:tcBorders>
      </w:tcPr>
    </w:tblStylePr>
    <w:tblStylePr w:type="nwCell">
      <w:tblPr/>
      <w:tcPr>
        <w:tcBorders>
          <w:bottom w:val="single" w:sz="4" w:space="0" w:color="FFD966" w:themeColor="accent4" w:themeTint="99"/>
        </w:tcBorders>
      </w:tcPr>
    </w:tblStylePr>
    <w:tblStylePr w:type="seCell">
      <w:tblPr/>
      <w:tcPr>
        <w:tcBorders>
          <w:top w:val="single" w:sz="4" w:space="0" w:color="FFD966" w:themeColor="accent4" w:themeTint="99"/>
        </w:tcBorders>
      </w:tcPr>
    </w:tblStylePr>
    <w:tblStylePr w:type="swCell">
      <w:tblPr/>
      <w:tcPr>
        <w:tcBorders>
          <w:top w:val="single" w:sz="4" w:space="0" w:color="FFD966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DB4C76"/>
    <w:pPr>
      <w:spacing w:after="0" w:line="240" w:lineRule="auto"/>
    </w:pPr>
    <w:rPr>
      <w:color w:val="2EC8FF" w:themeColor="accent5" w:themeShade="BF"/>
    </w:rPr>
    <w:tblPr>
      <w:tblStyleRowBandSize w:val="1"/>
      <w:tblStyleColBandSize w:val="1"/>
      <w:tblBorders>
        <w:top w:val="single" w:sz="4" w:space="0" w:color="BEEDFF" w:themeColor="accent5" w:themeTint="99"/>
        <w:left w:val="single" w:sz="4" w:space="0" w:color="BEEDFF" w:themeColor="accent5" w:themeTint="99"/>
        <w:bottom w:val="single" w:sz="4" w:space="0" w:color="BEEDFF" w:themeColor="accent5" w:themeTint="99"/>
        <w:right w:val="single" w:sz="4" w:space="0" w:color="BEEDFF" w:themeColor="accent5" w:themeTint="99"/>
        <w:insideH w:val="single" w:sz="4" w:space="0" w:color="BEEDFF" w:themeColor="accent5" w:themeTint="99"/>
        <w:insideV w:val="single" w:sz="4" w:space="0" w:color="BEEDFF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9F9FF" w:themeFill="accent5" w:themeFillTint="33"/>
      </w:tcPr>
    </w:tblStylePr>
    <w:tblStylePr w:type="band1Horz">
      <w:tblPr/>
      <w:tcPr>
        <w:shd w:val="clear" w:color="auto" w:fill="E9F9FF" w:themeFill="accent5" w:themeFillTint="33"/>
      </w:tcPr>
    </w:tblStylePr>
    <w:tblStylePr w:type="neCell">
      <w:tblPr/>
      <w:tcPr>
        <w:tcBorders>
          <w:bottom w:val="single" w:sz="4" w:space="0" w:color="BEEDFF" w:themeColor="accent5" w:themeTint="99"/>
        </w:tcBorders>
      </w:tcPr>
    </w:tblStylePr>
    <w:tblStylePr w:type="nwCell">
      <w:tblPr/>
      <w:tcPr>
        <w:tcBorders>
          <w:bottom w:val="single" w:sz="4" w:space="0" w:color="BEEDFF" w:themeColor="accent5" w:themeTint="99"/>
        </w:tcBorders>
      </w:tcPr>
    </w:tblStylePr>
    <w:tblStylePr w:type="seCell">
      <w:tblPr/>
      <w:tcPr>
        <w:tcBorders>
          <w:top w:val="single" w:sz="4" w:space="0" w:color="BEEDFF" w:themeColor="accent5" w:themeTint="99"/>
        </w:tcBorders>
      </w:tcPr>
    </w:tblStylePr>
    <w:tblStylePr w:type="swCell">
      <w:tblPr/>
      <w:tcPr>
        <w:tcBorders>
          <w:top w:val="single" w:sz="4" w:space="0" w:color="BEEDFF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DB4C76"/>
    <w:pPr>
      <w:spacing w:after="0" w:line="240" w:lineRule="auto"/>
    </w:pPr>
    <w:rPr>
      <w:color w:val="532477" w:themeColor="accent6" w:themeShade="BF"/>
    </w:rPr>
    <w:tblPr>
      <w:tblStyleRowBandSize w:val="1"/>
      <w:tblStyleColBandSize w:val="1"/>
      <w:tblBorders>
        <w:top w:val="single" w:sz="4" w:space="0" w:color="AB73D5" w:themeColor="accent6" w:themeTint="99"/>
        <w:left w:val="single" w:sz="4" w:space="0" w:color="AB73D5" w:themeColor="accent6" w:themeTint="99"/>
        <w:bottom w:val="single" w:sz="4" w:space="0" w:color="AB73D5" w:themeColor="accent6" w:themeTint="99"/>
        <w:right w:val="single" w:sz="4" w:space="0" w:color="AB73D5" w:themeColor="accent6" w:themeTint="99"/>
        <w:insideH w:val="single" w:sz="4" w:space="0" w:color="AB73D5" w:themeColor="accent6" w:themeTint="99"/>
        <w:insideV w:val="single" w:sz="4" w:space="0" w:color="AB73D5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2D0F1" w:themeFill="accent6" w:themeFillTint="33"/>
      </w:tcPr>
    </w:tblStylePr>
    <w:tblStylePr w:type="band1Horz">
      <w:tblPr/>
      <w:tcPr>
        <w:shd w:val="clear" w:color="auto" w:fill="E2D0F1" w:themeFill="accent6" w:themeFillTint="33"/>
      </w:tcPr>
    </w:tblStylePr>
    <w:tblStylePr w:type="neCell">
      <w:tblPr/>
      <w:tcPr>
        <w:tcBorders>
          <w:bottom w:val="single" w:sz="4" w:space="0" w:color="AB73D5" w:themeColor="accent6" w:themeTint="99"/>
        </w:tcBorders>
      </w:tcPr>
    </w:tblStylePr>
    <w:tblStylePr w:type="nwCell">
      <w:tblPr/>
      <w:tcPr>
        <w:tcBorders>
          <w:bottom w:val="single" w:sz="4" w:space="0" w:color="AB73D5" w:themeColor="accent6" w:themeTint="99"/>
        </w:tcBorders>
      </w:tcPr>
    </w:tblStylePr>
    <w:tblStylePr w:type="seCell">
      <w:tblPr/>
      <w:tcPr>
        <w:tcBorders>
          <w:top w:val="single" w:sz="4" w:space="0" w:color="AB73D5" w:themeColor="accent6" w:themeTint="99"/>
        </w:tcBorders>
      </w:tcPr>
    </w:tblStylePr>
    <w:tblStylePr w:type="swCell">
      <w:tblPr/>
      <w:tcPr>
        <w:tcBorders>
          <w:top w:val="single" w:sz="4" w:space="0" w:color="AB73D5" w:themeColor="accent6" w:themeTint="99"/>
        </w:tcBorders>
      </w:tcPr>
    </w:tblStylePr>
  </w:style>
  <w:style w:type="character" w:styleId="HTMLAcronym">
    <w:name w:val="HTML Acronym"/>
    <w:basedOn w:val="DefaultParagraphFont"/>
    <w:uiPriority w:val="99"/>
    <w:semiHidden/>
    <w:unhideWhenUsed/>
    <w:rsid w:val="00DB4C76"/>
  </w:style>
  <w:style w:type="paragraph" w:styleId="HTMLAddress">
    <w:name w:val="HTML Address"/>
    <w:basedOn w:val="Normal"/>
    <w:link w:val="HTMLAddressChar"/>
    <w:uiPriority w:val="99"/>
    <w:semiHidden/>
    <w:unhideWhenUsed/>
    <w:rsid w:val="00DB4C76"/>
    <w:pPr>
      <w:spacing w:after="0" w:line="240" w:lineRule="auto"/>
    </w:pPr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DB4C76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DB4C76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DB4C76"/>
    <w:rPr>
      <w:rFonts w:ascii="Consolas" w:hAnsi="Consolas"/>
      <w:sz w:val="22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DB4C76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DB4C76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B4C76"/>
    <w:pPr>
      <w:spacing w:after="0" w:line="240" w:lineRule="auto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B4C76"/>
    <w:rPr>
      <w:rFonts w:ascii="Consolas" w:hAnsi="Consolas"/>
      <w:szCs w:val="20"/>
    </w:rPr>
  </w:style>
  <w:style w:type="character" w:styleId="HTMLSample">
    <w:name w:val="HTML Sample"/>
    <w:basedOn w:val="DefaultParagraphFont"/>
    <w:uiPriority w:val="99"/>
    <w:semiHidden/>
    <w:unhideWhenUsed/>
    <w:rsid w:val="00DB4C76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DB4C76"/>
    <w:rPr>
      <w:rFonts w:ascii="Consolas" w:hAnsi="Consolas"/>
      <w:sz w:val="22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DB4C76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DB4C76"/>
    <w:rPr>
      <w:color w:val="FF0066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DB4C76"/>
    <w:pPr>
      <w:spacing w:after="0" w:line="240" w:lineRule="auto"/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DB4C76"/>
    <w:pPr>
      <w:spacing w:after="0" w:line="240" w:lineRule="auto"/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DB4C76"/>
    <w:pPr>
      <w:spacing w:after="0" w:line="240" w:lineRule="auto"/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DB4C76"/>
    <w:pPr>
      <w:spacing w:after="0" w:line="240" w:lineRule="auto"/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DB4C76"/>
    <w:pPr>
      <w:spacing w:after="0" w:line="240" w:lineRule="auto"/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DB4C76"/>
    <w:pPr>
      <w:spacing w:after="0" w:line="240" w:lineRule="auto"/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DB4C76"/>
    <w:pPr>
      <w:spacing w:after="0" w:line="240" w:lineRule="auto"/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DB4C76"/>
    <w:pPr>
      <w:spacing w:after="0" w:line="240" w:lineRule="auto"/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DB4C76"/>
    <w:pPr>
      <w:spacing w:after="0" w:line="240" w:lineRule="auto"/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DB4C76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1"/>
    <w:semiHidden/>
    <w:unhideWhenUsed/>
    <w:qFormat/>
    <w:rsid w:val="004708A8"/>
    <w:rPr>
      <w:i/>
      <w:iCs/>
      <w:color w:val="800033" w:themeColor="accent1" w:themeShade="80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rsid w:val="004708A8"/>
    <w:pPr>
      <w:pBdr>
        <w:top w:val="single" w:sz="4" w:space="10" w:color="FF0066" w:themeColor="accent1"/>
        <w:bottom w:val="single" w:sz="4" w:space="10" w:color="FF0066" w:themeColor="accent1"/>
      </w:pBdr>
      <w:spacing w:before="360" w:after="360"/>
      <w:ind w:left="864" w:right="864"/>
    </w:pPr>
    <w:rPr>
      <w:i/>
      <w:iCs/>
      <w:color w:val="800033" w:themeColor="accent1" w:themeShade="80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4708A8"/>
    <w:rPr>
      <w:i/>
      <w:iCs/>
      <w:color w:val="800033" w:themeColor="accent1" w:themeShade="80"/>
    </w:rPr>
  </w:style>
  <w:style w:type="character" w:styleId="IntenseReference">
    <w:name w:val="Intense Reference"/>
    <w:basedOn w:val="DefaultParagraphFont"/>
    <w:uiPriority w:val="32"/>
    <w:semiHidden/>
    <w:unhideWhenUsed/>
    <w:qFormat/>
    <w:rsid w:val="004708A8"/>
    <w:rPr>
      <w:b/>
      <w:bCs/>
      <w:caps w:val="0"/>
      <w:smallCaps/>
      <w:color w:val="BF004C" w:themeColor="accent1" w:themeShade="BF"/>
      <w:spacing w:val="5"/>
    </w:rPr>
  </w:style>
  <w:style w:type="table" w:styleId="LightGrid">
    <w:name w:val="Light Grid"/>
    <w:basedOn w:val="Table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0066" w:themeColor="accent1"/>
        <w:left w:val="single" w:sz="8" w:space="0" w:color="FF0066" w:themeColor="accent1"/>
        <w:bottom w:val="single" w:sz="8" w:space="0" w:color="FF0066" w:themeColor="accent1"/>
        <w:right w:val="single" w:sz="8" w:space="0" w:color="FF0066" w:themeColor="accent1"/>
        <w:insideH w:val="single" w:sz="8" w:space="0" w:color="FF0066" w:themeColor="accent1"/>
        <w:insideV w:val="single" w:sz="8" w:space="0" w:color="FF0066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0066" w:themeColor="accent1"/>
          <w:left w:val="single" w:sz="8" w:space="0" w:color="FF0066" w:themeColor="accent1"/>
          <w:bottom w:val="single" w:sz="18" w:space="0" w:color="FF0066" w:themeColor="accent1"/>
          <w:right w:val="single" w:sz="8" w:space="0" w:color="FF0066" w:themeColor="accent1"/>
          <w:insideH w:val="nil"/>
          <w:insideV w:val="single" w:sz="8" w:space="0" w:color="FF0066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0066" w:themeColor="accent1"/>
          <w:left w:val="single" w:sz="8" w:space="0" w:color="FF0066" w:themeColor="accent1"/>
          <w:bottom w:val="single" w:sz="8" w:space="0" w:color="FF0066" w:themeColor="accent1"/>
          <w:right w:val="single" w:sz="8" w:space="0" w:color="FF0066" w:themeColor="accent1"/>
          <w:insideH w:val="nil"/>
          <w:insideV w:val="single" w:sz="8" w:space="0" w:color="FF0066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0066" w:themeColor="accent1"/>
          <w:left w:val="single" w:sz="8" w:space="0" w:color="FF0066" w:themeColor="accent1"/>
          <w:bottom w:val="single" w:sz="8" w:space="0" w:color="FF0066" w:themeColor="accent1"/>
          <w:right w:val="single" w:sz="8" w:space="0" w:color="FF0066" w:themeColor="accent1"/>
        </w:tcBorders>
      </w:tcPr>
    </w:tblStylePr>
    <w:tblStylePr w:type="band1Vert">
      <w:tblPr/>
      <w:tcPr>
        <w:tcBorders>
          <w:top w:val="single" w:sz="8" w:space="0" w:color="FF0066" w:themeColor="accent1"/>
          <w:left w:val="single" w:sz="8" w:space="0" w:color="FF0066" w:themeColor="accent1"/>
          <w:bottom w:val="single" w:sz="8" w:space="0" w:color="FF0066" w:themeColor="accent1"/>
          <w:right w:val="single" w:sz="8" w:space="0" w:color="FF0066" w:themeColor="accent1"/>
        </w:tcBorders>
        <w:shd w:val="clear" w:color="auto" w:fill="FFC0D9" w:themeFill="accent1" w:themeFillTint="3F"/>
      </w:tcPr>
    </w:tblStylePr>
    <w:tblStylePr w:type="band1Horz">
      <w:tblPr/>
      <w:tcPr>
        <w:tcBorders>
          <w:top w:val="single" w:sz="8" w:space="0" w:color="FF0066" w:themeColor="accent1"/>
          <w:left w:val="single" w:sz="8" w:space="0" w:color="FF0066" w:themeColor="accent1"/>
          <w:bottom w:val="single" w:sz="8" w:space="0" w:color="FF0066" w:themeColor="accent1"/>
          <w:right w:val="single" w:sz="8" w:space="0" w:color="FF0066" w:themeColor="accent1"/>
          <w:insideV w:val="single" w:sz="8" w:space="0" w:color="FF0066" w:themeColor="accent1"/>
        </w:tcBorders>
        <w:shd w:val="clear" w:color="auto" w:fill="FFC0D9" w:themeFill="accent1" w:themeFillTint="3F"/>
      </w:tcPr>
    </w:tblStylePr>
    <w:tblStylePr w:type="band2Horz">
      <w:tblPr/>
      <w:tcPr>
        <w:tcBorders>
          <w:top w:val="single" w:sz="8" w:space="0" w:color="FF0066" w:themeColor="accent1"/>
          <w:left w:val="single" w:sz="8" w:space="0" w:color="FF0066" w:themeColor="accent1"/>
          <w:bottom w:val="single" w:sz="8" w:space="0" w:color="FF0066" w:themeColor="accent1"/>
          <w:right w:val="single" w:sz="8" w:space="0" w:color="FF0066" w:themeColor="accent1"/>
          <w:insideV w:val="single" w:sz="8" w:space="0" w:color="FF0066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D2C5" w:themeColor="accent2"/>
        <w:left w:val="single" w:sz="8" w:space="0" w:color="FFD2C5" w:themeColor="accent2"/>
        <w:bottom w:val="single" w:sz="8" w:space="0" w:color="FFD2C5" w:themeColor="accent2"/>
        <w:right w:val="single" w:sz="8" w:space="0" w:color="FFD2C5" w:themeColor="accent2"/>
        <w:insideH w:val="single" w:sz="8" w:space="0" w:color="FFD2C5" w:themeColor="accent2"/>
        <w:insideV w:val="single" w:sz="8" w:space="0" w:color="FFD2C5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D2C5" w:themeColor="accent2"/>
          <w:left w:val="single" w:sz="8" w:space="0" w:color="FFD2C5" w:themeColor="accent2"/>
          <w:bottom w:val="single" w:sz="18" w:space="0" w:color="FFD2C5" w:themeColor="accent2"/>
          <w:right w:val="single" w:sz="8" w:space="0" w:color="FFD2C5" w:themeColor="accent2"/>
          <w:insideH w:val="nil"/>
          <w:insideV w:val="single" w:sz="8" w:space="0" w:color="FFD2C5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D2C5" w:themeColor="accent2"/>
          <w:left w:val="single" w:sz="8" w:space="0" w:color="FFD2C5" w:themeColor="accent2"/>
          <w:bottom w:val="single" w:sz="8" w:space="0" w:color="FFD2C5" w:themeColor="accent2"/>
          <w:right w:val="single" w:sz="8" w:space="0" w:color="FFD2C5" w:themeColor="accent2"/>
          <w:insideH w:val="nil"/>
          <w:insideV w:val="single" w:sz="8" w:space="0" w:color="FFD2C5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D2C5" w:themeColor="accent2"/>
          <w:left w:val="single" w:sz="8" w:space="0" w:color="FFD2C5" w:themeColor="accent2"/>
          <w:bottom w:val="single" w:sz="8" w:space="0" w:color="FFD2C5" w:themeColor="accent2"/>
          <w:right w:val="single" w:sz="8" w:space="0" w:color="FFD2C5" w:themeColor="accent2"/>
        </w:tcBorders>
      </w:tcPr>
    </w:tblStylePr>
    <w:tblStylePr w:type="band1Vert">
      <w:tblPr/>
      <w:tcPr>
        <w:tcBorders>
          <w:top w:val="single" w:sz="8" w:space="0" w:color="FFD2C5" w:themeColor="accent2"/>
          <w:left w:val="single" w:sz="8" w:space="0" w:color="FFD2C5" w:themeColor="accent2"/>
          <w:bottom w:val="single" w:sz="8" w:space="0" w:color="FFD2C5" w:themeColor="accent2"/>
          <w:right w:val="single" w:sz="8" w:space="0" w:color="FFD2C5" w:themeColor="accent2"/>
        </w:tcBorders>
        <w:shd w:val="clear" w:color="auto" w:fill="FFF3F0" w:themeFill="accent2" w:themeFillTint="3F"/>
      </w:tcPr>
    </w:tblStylePr>
    <w:tblStylePr w:type="band1Horz">
      <w:tblPr/>
      <w:tcPr>
        <w:tcBorders>
          <w:top w:val="single" w:sz="8" w:space="0" w:color="FFD2C5" w:themeColor="accent2"/>
          <w:left w:val="single" w:sz="8" w:space="0" w:color="FFD2C5" w:themeColor="accent2"/>
          <w:bottom w:val="single" w:sz="8" w:space="0" w:color="FFD2C5" w:themeColor="accent2"/>
          <w:right w:val="single" w:sz="8" w:space="0" w:color="FFD2C5" w:themeColor="accent2"/>
          <w:insideV w:val="single" w:sz="8" w:space="0" w:color="FFD2C5" w:themeColor="accent2"/>
        </w:tcBorders>
        <w:shd w:val="clear" w:color="auto" w:fill="FFF3F0" w:themeFill="accent2" w:themeFillTint="3F"/>
      </w:tcPr>
    </w:tblStylePr>
    <w:tblStylePr w:type="band2Horz">
      <w:tblPr/>
      <w:tcPr>
        <w:tcBorders>
          <w:top w:val="single" w:sz="8" w:space="0" w:color="FFD2C5" w:themeColor="accent2"/>
          <w:left w:val="single" w:sz="8" w:space="0" w:color="FFD2C5" w:themeColor="accent2"/>
          <w:bottom w:val="single" w:sz="8" w:space="0" w:color="FFD2C5" w:themeColor="accent2"/>
          <w:right w:val="single" w:sz="8" w:space="0" w:color="FFD2C5" w:themeColor="accent2"/>
          <w:insideV w:val="single" w:sz="8" w:space="0" w:color="FFD2C5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90E300" w:themeColor="accent3"/>
        <w:left w:val="single" w:sz="8" w:space="0" w:color="90E300" w:themeColor="accent3"/>
        <w:bottom w:val="single" w:sz="8" w:space="0" w:color="90E300" w:themeColor="accent3"/>
        <w:right w:val="single" w:sz="8" w:space="0" w:color="90E300" w:themeColor="accent3"/>
        <w:insideH w:val="single" w:sz="8" w:space="0" w:color="90E300" w:themeColor="accent3"/>
        <w:insideV w:val="single" w:sz="8" w:space="0" w:color="90E300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0E300" w:themeColor="accent3"/>
          <w:left w:val="single" w:sz="8" w:space="0" w:color="90E300" w:themeColor="accent3"/>
          <w:bottom w:val="single" w:sz="18" w:space="0" w:color="90E300" w:themeColor="accent3"/>
          <w:right w:val="single" w:sz="8" w:space="0" w:color="90E300" w:themeColor="accent3"/>
          <w:insideH w:val="nil"/>
          <w:insideV w:val="single" w:sz="8" w:space="0" w:color="90E300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0E300" w:themeColor="accent3"/>
          <w:left w:val="single" w:sz="8" w:space="0" w:color="90E300" w:themeColor="accent3"/>
          <w:bottom w:val="single" w:sz="8" w:space="0" w:color="90E300" w:themeColor="accent3"/>
          <w:right w:val="single" w:sz="8" w:space="0" w:color="90E300" w:themeColor="accent3"/>
          <w:insideH w:val="nil"/>
          <w:insideV w:val="single" w:sz="8" w:space="0" w:color="90E300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0E300" w:themeColor="accent3"/>
          <w:left w:val="single" w:sz="8" w:space="0" w:color="90E300" w:themeColor="accent3"/>
          <w:bottom w:val="single" w:sz="8" w:space="0" w:color="90E300" w:themeColor="accent3"/>
          <w:right w:val="single" w:sz="8" w:space="0" w:color="90E300" w:themeColor="accent3"/>
        </w:tcBorders>
      </w:tcPr>
    </w:tblStylePr>
    <w:tblStylePr w:type="band1Vert">
      <w:tblPr/>
      <w:tcPr>
        <w:tcBorders>
          <w:top w:val="single" w:sz="8" w:space="0" w:color="90E300" w:themeColor="accent3"/>
          <w:left w:val="single" w:sz="8" w:space="0" w:color="90E300" w:themeColor="accent3"/>
          <w:bottom w:val="single" w:sz="8" w:space="0" w:color="90E300" w:themeColor="accent3"/>
          <w:right w:val="single" w:sz="8" w:space="0" w:color="90E300" w:themeColor="accent3"/>
        </w:tcBorders>
        <w:shd w:val="clear" w:color="auto" w:fill="E5FFB9" w:themeFill="accent3" w:themeFillTint="3F"/>
      </w:tcPr>
    </w:tblStylePr>
    <w:tblStylePr w:type="band1Horz">
      <w:tblPr/>
      <w:tcPr>
        <w:tcBorders>
          <w:top w:val="single" w:sz="8" w:space="0" w:color="90E300" w:themeColor="accent3"/>
          <w:left w:val="single" w:sz="8" w:space="0" w:color="90E300" w:themeColor="accent3"/>
          <w:bottom w:val="single" w:sz="8" w:space="0" w:color="90E300" w:themeColor="accent3"/>
          <w:right w:val="single" w:sz="8" w:space="0" w:color="90E300" w:themeColor="accent3"/>
          <w:insideV w:val="single" w:sz="8" w:space="0" w:color="90E300" w:themeColor="accent3"/>
        </w:tcBorders>
        <w:shd w:val="clear" w:color="auto" w:fill="E5FFB9" w:themeFill="accent3" w:themeFillTint="3F"/>
      </w:tcPr>
    </w:tblStylePr>
    <w:tblStylePr w:type="band2Horz">
      <w:tblPr/>
      <w:tcPr>
        <w:tcBorders>
          <w:top w:val="single" w:sz="8" w:space="0" w:color="90E300" w:themeColor="accent3"/>
          <w:left w:val="single" w:sz="8" w:space="0" w:color="90E300" w:themeColor="accent3"/>
          <w:bottom w:val="single" w:sz="8" w:space="0" w:color="90E300" w:themeColor="accent3"/>
          <w:right w:val="single" w:sz="8" w:space="0" w:color="90E300" w:themeColor="accent3"/>
          <w:insideV w:val="single" w:sz="8" w:space="0" w:color="90E300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1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H w:val="nil"/>
          <w:insideV w:val="single" w:sz="8" w:space="0" w:color="FFC000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  <w:shd w:val="clear" w:color="auto" w:fill="FFEFC0" w:themeFill="accent4" w:themeFillTint="3F"/>
      </w:tcPr>
    </w:tblStylePr>
    <w:tblStylePr w:type="band2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  <w:insideV w:val="single" w:sz="8" w:space="0" w:color="FFC000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93E3FF" w:themeColor="accent5"/>
        <w:left w:val="single" w:sz="8" w:space="0" w:color="93E3FF" w:themeColor="accent5"/>
        <w:bottom w:val="single" w:sz="8" w:space="0" w:color="93E3FF" w:themeColor="accent5"/>
        <w:right w:val="single" w:sz="8" w:space="0" w:color="93E3FF" w:themeColor="accent5"/>
        <w:insideH w:val="single" w:sz="8" w:space="0" w:color="93E3FF" w:themeColor="accent5"/>
        <w:insideV w:val="single" w:sz="8" w:space="0" w:color="93E3FF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3E3FF" w:themeColor="accent5"/>
          <w:left w:val="single" w:sz="8" w:space="0" w:color="93E3FF" w:themeColor="accent5"/>
          <w:bottom w:val="single" w:sz="18" w:space="0" w:color="93E3FF" w:themeColor="accent5"/>
          <w:right w:val="single" w:sz="8" w:space="0" w:color="93E3FF" w:themeColor="accent5"/>
          <w:insideH w:val="nil"/>
          <w:insideV w:val="single" w:sz="8" w:space="0" w:color="93E3FF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3E3FF" w:themeColor="accent5"/>
          <w:left w:val="single" w:sz="8" w:space="0" w:color="93E3FF" w:themeColor="accent5"/>
          <w:bottom w:val="single" w:sz="8" w:space="0" w:color="93E3FF" w:themeColor="accent5"/>
          <w:right w:val="single" w:sz="8" w:space="0" w:color="93E3FF" w:themeColor="accent5"/>
          <w:insideH w:val="nil"/>
          <w:insideV w:val="single" w:sz="8" w:space="0" w:color="93E3FF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3E3FF" w:themeColor="accent5"/>
          <w:left w:val="single" w:sz="8" w:space="0" w:color="93E3FF" w:themeColor="accent5"/>
          <w:bottom w:val="single" w:sz="8" w:space="0" w:color="93E3FF" w:themeColor="accent5"/>
          <w:right w:val="single" w:sz="8" w:space="0" w:color="93E3FF" w:themeColor="accent5"/>
        </w:tcBorders>
      </w:tcPr>
    </w:tblStylePr>
    <w:tblStylePr w:type="band1Vert">
      <w:tblPr/>
      <w:tcPr>
        <w:tcBorders>
          <w:top w:val="single" w:sz="8" w:space="0" w:color="93E3FF" w:themeColor="accent5"/>
          <w:left w:val="single" w:sz="8" w:space="0" w:color="93E3FF" w:themeColor="accent5"/>
          <w:bottom w:val="single" w:sz="8" w:space="0" w:color="93E3FF" w:themeColor="accent5"/>
          <w:right w:val="single" w:sz="8" w:space="0" w:color="93E3FF" w:themeColor="accent5"/>
        </w:tcBorders>
        <w:shd w:val="clear" w:color="auto" w:fill="E4F7FF" w:themeFill="accent5" w:themeFillTint="3F"/>
      </w:tcPr>
    </w:tblStylePr>
    <w:tblStylePr w:type="band1Horz">
      <w:tblPr/>
      <w:tcPr>
        <w:tcBorders>
          <w:top w:val="single" w:sz="8" w:space="0" w:color="93E3FF" w:themeColor="accent5"/>
          <w:left w:val="single" w:sz="8" w:space="0" w:color="93E3FF" w:themeColor="accent5"/>
          <w:bottom w:val="single" w:sz="8" w:space="0" w:color="93E3FF" w:themeColor="accent5"/>
          <w:right w:val="single" w:sz="8" w:space="0" w:color="93E3FF" w:themeColor="accent5"/>
          <w:insideV w:val="single" w:sz="8" w:space="0" w:color="93E3FF" w:themeColor="accent5"/>
        </w:tcBorders>
        <w:shd w:val="clear" w:color="auto" w:fill="E4F7FF" w:themeFill="accent5" w:themeFillTint="3F"/>
      </w:tcPr>
    </w:tblStylePr>
    <w:tblStylePr w:type="band2Horz">
      <w:tblPr/>
      <w:tcPr>
        <w:tcBorders>
          <w:top w:val="single" w:sz="8" w:space="0" w:color="93E3FF" w:themeColor="accent5"/>
          <w:left w:val="single" w:sz="8" w:space="0" w:color="93E3FF" w:themeColor="accent5"/>
          <w:bottom w:val="single" w:sz="8" w:space="0" w:color="93E3FF" w:themeColor="accent5"/>
          <w:right w:val="single" w:sz="8" w:space="0" w:color="93E3FF" w:themeColor="accent5"/>
          <w:insideV w:val="single" w:sz="8" w:space="0" w:color="93E3FF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7030A0" w:themeColor="accent6"/>
        <w:left w:val="single" w:sz="8" w:space="0" w:color="7030A0" w:themeColor="accent6"/>
        <w:bottom w:val="single" w:sz="8" w:space="0" w:color="7030A0" w:themeColor="accent6"/>
        <w:right w:val="single" w:sz="8" w:space="0" w:color="7030A0" w:themeColor="accent6"/>
        <w:insideH w:val="single" w:sz="8" w:space="0" w:color="7030A0" w:themeColor="accent6"/>
        <w:insideV w:val="single" w:sz="8" w:space="0" w:color="7030A0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30A0" w:themeColor="accent6"/>
          <w:left w:val="single" w:sz="8" w:space="0" w:color="7030A0" w:themeColor="accent6"/>
          <w:bottom w:val="single" w:sz="18" w:space="0" w:color="7030A0" w:themeColor="accent6"/>
          <w:right w:val="single" w:sz="8" w:space="0" w:color="7030A0" w:themeColor="accent6"/>
          <w:insideH w:val="nil"/>
          <w:insideV w:val="single" w:sz="8" w:space="0" w:color="7030A0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030A0" w:themeColor="accent6"/>
          <w:left w:val="single" w:sz="8" w:space="0" w:color="7030A0" w:themeColor="accent6"/>
          <w:bottom w:val="single" w:sz="8" w:space="0" w:color="7030A0" w:themeColor="accent6"/>
          <w:right w:val="single" w:sz="8" w:space="0" w:color="7030A0" w:themeColor="accent6"/>
          <w:insideH w:val="nil"/>
          <w:insideV w:val="single" w:sz="8" w:space="0" w:color="7030A0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030A0" w:themeColor="accent6"/>
          <w:left w:val="single" w:sz="8" w:space="0" w:color="7030A0" w:themeColor="accent6"/>
          <w:bottom w:val="single" w:sz="8" w:space="0" w:color="7030A0" w:themeColor="accent6"/>
          <w:right w:val="single" w:sz="8" w:space="0" w:color="7030A0" w:themeColor="accent6"/>
        </w:tcBorders>
      </w:tcPr>
    </w:tblStylePr>
    <w:tblStylePr w:type="band1Vert">
      <w:tblPr/>
      <w:tcPr>
        <w:tcBorders>
          <w:top w:val="single" w:sz="8" w:space="0" w:color="7030A0" w:themeColor="accent6"/>
          <w:left w:val="single" w:sz="8" w:space="0" w:color="7030A0" w:themeColor="accent6"/>
          <w:bottom w:val="single" w:sz="8" w:space="0" w:color="7030A0" w:themeColor="accent6"/>
          <w:right w:val="single" w:sz="8" w:space="0" w:color="7030A0" w:themeColor="accent6"/>
        </w:tcBorders>
        <w:shd w:val="clear" w:color="auto" w:fill="DCC5ED" w:themeFill="accent6" w:themeFillTint="3F"/>
      </w:tcPr>
    </w:tblStylePr>
    <w:tblStylePr w:type="band1Horz">
      <w:tblPr/>
      <w:tcPr>
        <w:tcBorders>
          <w:top w:val="single" w:sz="8" w:space="0" w:color="7030A0" w:themeColor="accent6"/>
          <w:left w:val="single" w:sz="8" w:space="0" w:color="7030A0" w:themeColor="accent6"/>
          <w:bottom w:val="single" w:sz="8" w:space="0" w:color="7030A0" w:themeColor="accent6"/>
          <w:right w:val="single" w:sz="8" w:space="0" w:color="7030A0" w:themeColor="accent6"/>
          <w:insideV w:val="single" w:sz="8" w:space="0" w:color="7030A0" w:themeColor="accent6"/>
        </w:tcBorders>
        <w:shd w:val="clear" w:color="auto" w:fill="DCC5ED" w:themeFill="accent6" w:themeFillTint="3F"/>
      </w:tcPr>
    </w:tblStylePr>
    <w:tblStylePr w:type="band2Horz">
      <w:tblPr/>
      <w:tcPr>
        <w:tcBorders>
          <w:top w:val="single" w:sz="8" w:space="0" w:color="7030A0" w:themeColor="accent6"/>
          <w:left w:val="single" w:sz="8" w:space="0" w:color="7030A0" w:themeColor="accent6"/>
          <w:bottom w:val="single" w:sz="8" w:space="0" w:color="7030A0" w:themeColor="accent6"/>
          <w:right w:val="single" w:sz="8" w:space="0" w:color="7030A0" w:themeColor="accent6"/>
          <w:insideV w:val="single" w:sz="8" w:space="0" w:color="7030A0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0066" w:themeColor="accent1"/>
        <w:left w:val="single" w:sz="8" w:space="0" w:color="FF0066" w:themeColor="accent1"/>
        <w:bottom w:val="single" w:sz="8" w:space="0" w:color="FF0066" w:themeColor="accent1"/>
        <w:right w:val="single" w:sz="8" w:space="0" w:color="FF0066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0066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0066" w:themeColor="accent1"/>
          <w:left w:val="single" w:sz="8" w:space="0" w:color="FF0066" w:themeColor="accent1"/>
          <w:bottom w:val="single" w:sz="8" w:space="0" w:color="FF0066" w:themeColor="accent1"/>
          <w:right w:val="single" w:sz="8" w:space="0" w:color="FF0066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0066" w:themeColor="accent1"/>
          <w:left w:val="single" w:sz="8" w:space="0" w:color="FF0066" w:themeColor="accent1"/>
          <w:bottom w:val="single" w:sz="8" w:space="0" w:color="FF0066" w:themeColor="accent1"/>
          <w:right w:val="single" w:sz="8" w:space="0" w:color="FF0066" w:themeColor="accent1"/>
        </w:tcBorders>
      </w:tcPr>
    </w:tblStylePr>
    <w:tblStylePr w:type="band1Horz">
      <w:tblPr/>
      <w:tcPr>
        <w:tcBorders>
          <w:top w:val="single" w:sz="8" w:space="0" w:color="FF0066" w:themeColor="accent1"/>
          <w:left w:val="single" w:sz="8" w:space="0" w:color="FF0066" w:themeColor="accent1"/>
          <w:bottom w:val="single" w:sz="8" w:space="0" w:color="FF0066" w:themeColor="accent1"/>
          <w:right w:val="single" w:sz="8" w:space="0" w:color="FF0066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D2C5" w:themeColor="accent2"/>
        <w:left w:val="single" w:sz="8" w:space="0" w:color="FFD2C5" w:themeColor="accent2"/>
        <w:bottom w:val="single" w:sz="8" w:space="0" w:color="FFD2C5" w:themeColor="accent2"/>
        <w:right w:val="single" w:sz="8" w:space="0" w:color="FFD2C5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D2C5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D2C5" w:themeColor="accent2"/>
          <w:left w:val="single" w:sz="8" w:space="0" w:color="FFD2C5" w:themeColor="accent2"/>
          <w:bottom w:val="single" w:sz="8" w:space="0" w:color="FFD2C5" w:themeColor="accent2"/>
          <w:right w:val="single" w:sz="8" w:space="0" w:color="FFD2C5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D2C5" w:themeColor="accent2"/>
          <w:left w:val="single" w:sz="8" w:space="0" w:color="FFD2C5" w:themeColor="accent2"/>
          <w:bottom w:val="single" w:sz="8" w:space="0" w:color="FFD2C5" w:themeColor="accent2"/>
          <w:right w:val="single" w:sz="8" w:space="0" w:color="FFD2C5" w:themeColor="accent2"/>
        </w:tcBorders>
      </w:tcPr>
    </w:tblStylePr>
    <w:tblStylePr w:type="band1Horz">
      <w:tblPr/>
      <w:tcPr>
        <w:tcBorders>
          <w:top w:val="single" w:sz="8" w:space="0" w:color="FFD2C5" w:themeColor="accent2"/>
          <w:left w:val="single" w:sz="8" w:space="0" w:color="FFD2C5" w:themeColor="accent2"/>
          <w:bottom w:val="single" w:sz="8" w:space="0" w:color="FFD2C5" w:themeColor="accent2"/>
          <w:right w:val="single" w:sz="8" w:space="0" w:color="FFD2C5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90E300" w:themeColor="accent3"/>
        <w:left w:val="single" w:sz="8" w:space="0" w:color="90E300" w:themeColor="accent3"/>
        <w:bottom w:val="single" w:sz="8" w:space="0" w:color="90E300" w:themeColor="accent3"/>
        <w:right w:val="single" w:sz="8" w:space="0" w:color="90E300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0E30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0E300" w:themeColor="accent3"/>
          <w:left w:val="single" w:sz="8" w:space="0" w:color="90E300" w:themeColor="accent3"/>
          <w:bottom w:val="single" w:sz="8" w:space="0" w:color="90E300" w:themeColor="accent3"/>
          <w:right w:val="single" w:sz="8" w:space="0" w:color="90E30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0E300" w:themeColor="accent3"/>
          <w:left w:val="single" w:sz="8" w:space="0" w:color="90E300" w:themeColor="accent3"/>
          <w:bottom w:val="single" w:sz="8" w:space="0" w:color="90E300" w:themeColor="accent3"/>
          <w:right w:val="single" w:sz="8" w:space="0" w:color="90E300" w:themeColor="accent3"/>
        </w:tcBorders>
      </w:tcPr>
    </w:tblStylePr>
    <w:tblStylePr w:type="band1Horz">
      <w:tblPr/>
      <w:tcPr>
        <w:tcBorders>
          <w:top w:val="single" w:sz="8" w:space="0" w:color="90E300" w:themeColor="accent3"/>
          <w:left w:val="single" w:sz="8" w:space="0" w:color="90E300" w:themeColor="accent3"/>
          <w:bottom w:val="single" w:sz="8" w:space="0" w:color="90E300" w:themeColor="accent3"/>
          <w:right w:val="single" w:sz="8" w:space="0" w:color="90E300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  <w:tblStylePr w:type="band1Horz">
      <w:tblPr/>
      <w:tcPr>
        <w:tcBorders>
          <w:top w:val="single" w:sz="8" w:space="0" w:color="FFC000" w:themeColor="accent4"/>
          <w:left w:val="single" w:sz="8" w:space="0" w:color="FFC000" w:themeColor="accent4"/>
          <w:bottom w:val="single" w:sz="8" w:space="0" w:color="FFC000" w:themeColor="accent4"/>
          <w:right w:val="single" w:sz="8" w:space="0" w:color="FFC000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93E3FF" w:themeColor="accent5"/>
        <w:left w:val="single" w:sz="8" w:space="0" w:color="93E3FF" w:themeColor="accent5"/>
        <w:bottom w:val="single" w:sz="8" w:space="0" w:color="93E3FF" w:themeColor="accent5"/>
        <w:right w:val="single" w:sz="8" w:space="0" w:color="93E3FF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3E3FF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3E3FF" w:themeColor="accent5"/>
          <w:left w:val="single" w:sz="8" w:space="0" w:color="93E3FF" w:themeColor="accent5"/>
          <w:bottom w:val="single" w:sz="8" w:space="0" w:color="93E3FF" w:themeColor="accent5"/>
          <w:right w:val="single" w:sz="8" w:space="0" w:color="93E3F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3E3FF" w:themeColor="accent5"/>
          <w:left w:val="single" w:sz="8" w:space="0" w:color="93E3FF" w:themeColor="accent5"/>
          <w:bottom w:val="single" w:sz="8" w:space="0" w:color="93E3FF" w:themeColor="accent5"/>
          <w:right w:val="single" w:sz="8" w:space="0" w:color="93E3FF" w:themeColor="accent5"/>
        </w:tcBorders>
      </w:tcPr>
    </w:tblStylePr>
    <w:tblStylePr w:type="band1Horz">
      <w:tblPr/>
      <w:tcPr>
        <w:tcBorders>
          <w:top w:val="single" w:sz="8" w:space="0" w:color="93E3FF" w:themeColor="accent5"/>
          <w:left w:val="single" w:sz="8" w:space="0" w:color="93E3FF" w:themeColor="accent5"/>
          <w:bottom w:val="single" w:sz="8" w:space="0" w:color="93E3FF" w:themeColor="accent5"/>
          <w:right w:val="single" w:sz="8" w:space="0" w:color="93E3FF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7030A0" w:themeColor="accent6"/>
        <w:left w:val="single" w:sz="8" w:space="0" w:color="7030A0" w:themeColor="accent6"/>
        <w:bottom w:val="single" w:sz="8" w:space="0" w:color="7030A0" w:themeColor="accent6"/>
        <w:right w:val="single" w:sz="8" w:space="0" w:color="7030A0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030A0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030A0" w:themeColor="accent6"/>
          <w:left w:val="single" w:sz="8" w:space="0" w:color="7030A0" w:themeColor="accent6"/>
          <w:bottom w:val="single" w:sz="8" w:space="0" w:color="7030A0" w:themeColor="accent6"/>
          <w:right w:val="single" w:sz="8" w:space="0" w:color="7030A0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030A0" w:themeColor="accent6"/>
          <w:left w:val="single" w:sz="8" w:space="0" w:color="7030A0" w:themeColor="accent6"/>
          <w:bottom w:val="single" w:sz="8" w:space="0" w:color="7030A0" w:themeColor="accent6"/>
          <w:right w:val="single" w:sz="8" w:space="0" w:color="7030A0" w:themeColor="accent6"/>
        </w:tcBorders>
      </w:tcPr>
    </w:tblStylePr>
    <w:tblStylePr w:type="band1Horz">
      <w:tblPr/>
      <w:tcPr>
        <w:tcBorders>
          <w:top w:val="single" w:sz="8" w:space="0" w:color="7030A0" w:themeColor="accent6"/>
          <w:left w:val="single" w:sz="8" w:space="0" w:color="7030A0" w:themeColor="accent6"/>
          <w:bottom w:val="single" w:sz="8" w:space="0" w:color="7030A0" w:themeColor="accent6"/>
          <w:right w:val="single" w:sz="8" w:space="0" w:color="7030A0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DB4C76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0066" w:themeColor="accent1"/>
        <w:bottom w:val="single" w:sz="8" w:space="0" w:color="FF0066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0066" w:themeColor="accent1"/>
          <w:left w:val="nil"/>
          <w:bottom w:val="single" w:sz="8" w:space="0" w:color="FF0066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0066" w:themeColor="accent1"/>
          <w:left w:val="nil"/>
          <w:bottom w:val="single" w:sz="8" w:space="0" w:color="FF0066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C0D9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C0D9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DB4C76"/>
    <w:pPr>
      <w:spacing w:after="0" w:line="240" w:lineRule="auto"/>
    </w:pPr>
    <w:rPr>
      <w:color w:val="FF7953" w:themeColor="accent2" w:themeShade="BF"/>
    </w:rPr>
    <w:tblPr>
      <w:tblStyleRowBandSize w:val="1"/>
      <w:tblStyleColBandSize w:val="1"/>
      <w:tblBorders>
        <w:top w:val="single" w:sz="8" w:space="0" w:color="FFD2C5" w:themeColor="accent2"/>
        <w:bottom w:val="single" w:sz="8" w:space="0" w:color="FFD2C5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D2C5" w:themeColor="accent2"/>
          <w:left w:val="nil"/>
          <w:bottom w:val="single" w:sz="8" w:space="0" w:color="FFD2C5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D2C5" w:themeColor="accent2"/>
          <w:left w:val="nil"/>
          <w:bottom w:val="single" w:sz="8" w:space="0" w:color="FFD2C5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F3F0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F3F0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DB4C76"/>
    <w:pPr>
      <w:spacing w:after="0" w:line="240" w:lineRule="auto"/>
    </w:pPr>
    <w:rPr>
      <w:color w:val="6BAA00" w:themeColor="accent3" w:themeShade="BF"/>
    </w:rPr>
    <w:tblPr>
      <w:tblStyleRowBandSize w:val="1"/>
      <w:tblStyleColBandSize w:val="1"/>
      <w:tblBorders>
        <w:top w:val="single" w:sz="8" w:space="0" w:color="90E300" w:themeColor="accent3"/>
        <w:bottom w:val="single" w:sz="8" w:space="0" w:color="90E300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0E300" w:themeColor="accent3"/>
          <w:left w:val="nil"/>
          <w:bottom w:val="single" w:sz="8" w:space="0" w:color="90E300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0E300" w:themeColor="accent3"/>
          <w:left w:val="nil"/>
          <w:bottom w:val="single" w:sz="8" w:space="0" w:color="90E300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FFB9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5FFB9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DB4C76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FC000" w:themeColor="accent4"/>
          <w:left w:val="nil"/>
          <w:bottom w:val="single" w:sz="8" w:space="0" w:color="FFC000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DB4C76"/>
    <w:pPr>
      <w:spacing w:after="0" w:line="240" w:lineRule="auto"/>
    </w:pPr>
    <w:rPr>
      <w:color w:val="2EC8FF" w:themeColor="accent5" w:themeShade="BF"/>
    </w:rPr>
    <w:tblPr>
      <w:tblStyleRowBandSize w:val="1"/>
      <w:tblStyleColBandSize w:val="1"/>
      <w:tblBorders>
        <w:top w:val="single" w:sz="8" w:space="0" w:color="93E3FF" w:themeColor="accent5"/>
        <w:bottom w:val="single" w:sz="8" w:space="0" w:color="93E3FF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3E3FF" w:themeColor="accent5"/>
          <w:left w:val="nil"/>
          <w:bottom w:val="single" w:sz="8" w:space="0" w:color="93E3FF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3E3FF" w:themeColor="accent5"/>
          <w:left w:val="nil"/>
          <w:bottom w:val="single" w:sz="8" w:space="0" w:color="93E3FF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4F7FF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4F7FF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DB4C76"/>
    <w:pPr>
      <w:spacing w:after="0" w:line="240" w:lineRule="auto"/>
    </w:pPr>
    <w:rPr>
      <w:color w:val="532477" w:themeColor="accent6" w:themeShade="BF"/>
    </w:rPr>
    <w:tblPr>
      <w:tblStyleRowBandSize w:val="1"/>
      <w:tblStyleColBandSize w:val="1"/>
      <w:tblBorders>
        <w:top w:val="single" w:sz="8" w:space="0" w:color="7030A0" w:themeColor="accent6"/>
        <w:bottom w:val="single" w:sz="8" w:space="0" w:color="7030A0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30A0" w:themeColor="accent6"/>
          <w:left w:val="nil"/>
          <w:bottom w:val="single" w:sz="8" w:space="0" w:color="7030A0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030A0" w:themeColor="accent6"/>
          <w:left w:val="nil"/>
          <w:bottom w:val="single" w:sz="8" w:space="0" w:color="7030A0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CC5ED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CC5ED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DB4C76"/>
  </w:style>
  <w:style w:type="paragraph" w:styleId="List">
    <w:name w:val="List"/>
    <w:basedOn w:val="Normal"/>
    <w:uiPriority w:val="99"/>
    <w:semiHidden/>
    <w:unhideWhenUsed/>
    <w:rsid w:val="00DB4C76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DB4C76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DB4C76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DB4C76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DB4C76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DB4C76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DB4C76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DB4C76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DB4C76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DB4C76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DB4C76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DB4C76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DB4C76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DB4C76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DB4C76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DB4C76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DB4C76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DB4C76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DB4C76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DB4C76"/>
    <w:pPr>
      <w:numPr>
        <w:numId w:val="10"/>
      </w:numPr>
      <w:contextualSpacing/>
    </w:pPr>
  </w:style>
  <w:style w:type="paragraph" w:styleId="ListParagraph">
    <w:name w:val="List Paragraph"/>
    <w:basedOn w:val="Normal"/>
    <w:uiPriority w:val="34"/>
    <w:semiHidden/>
    <w:unhideWhenUsed/>
    <w:qFormat/>
    <w:rsid w:val="00DB4C76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66A3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66A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CE0" w:themeFill="accent1" w:themeFillTint="33"/>
      </w:tcPr>
    </w:tblStylePr>
    <w:tblStylePr w:type="band1Horz">
      <w:tblPr/>
      <w:tcPr>
        <w:shd w:val="clear" w:color="auto" w:fill="FFCCE0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E3DC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E3D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5F3" w:themeFill="accent2" w:themeFillTint="33"/>
      </w:tcPr>
    </w:tblStylePr>
    <w:tblStylePr w:type="band1Horz">
      <w:tblPr/>
      <w:tcPr>
        <w:shd w:val="clear" w:color="auto" w:fill="FFF5F3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0FF55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0FF5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FC6" w:themeFill="accent3" w:themeFillTint="33"/>
      </w:tcPr>
    </w:tblStylePr>
    <w:tblStylePr w:type="band1Horz">
      <w:tblPr/>
      <w:tcPr>
        <w:shd w:val="clear" w:color="auto" w:fill="EAFFC6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FD966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EEDFF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EEDF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9FF" w:themeFill="accent5" w:themeFillTint="33"/>
      </w:tcPr>
    </w:tblStylePr>
    <w:tblStylePr w:type="band1Horz">
      <w:tblPr/>
      <w:tcPr>
        <w:shd w:val="clear" w:color="auto" w:fill="E9F9FF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AB73D5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AB73D5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D0F1" w:themeFill="accent6" w:themeFillTint="33"/>
      </w:tcPr>
    </w:tblStylePr>
    <w:tblStylePr w:type="band1Horz">
      <w:tblPr/>
      <w:tcPr>
        <w:shd w:val="clear" w:color="auto" w:fill="E2D0F1" w:themeFill="accent6" w:themeFillTint="33"/>
      </w:tcPr>
    </w:tblStylePr>
  </w:style>
  <w:style w:type="table" w:styleId="ListTable2">
    <w:name w:val="List Table 2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66A3" w:themeColor="accent1" w:themeTint="99"/>
        <w:bottom w:val="single" w:sz="4" w:space="0" w:color="FF66A3" w:themeColor="accent1" w:themeTint="99"/>
        <w:insideH w:val="single" w:sz="4" w:space="0" w:color="FF66A3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CE0" w:themeFill="accent1" w:themeFillTint="33"/>
      </w:tcPr>
    </w:tblStylePr>
    <w:tblStylePr w:type="band1Horz">
      <w:tblPr/>
      <w:tcPr>
        <w:shd w:val="clear" w:color="auto" w:fill="FFCCE0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E3DC" w:themeColor="accent2" w:themeTint="99"/>
        <w:bottom w:val="single" w:sz="4" w:space="0" w:color="FFE3DC" w:themeColor="accent2" w:themeTint="99"/>
        <w:insideH w:val="single" w:sz="4" w:space="0" w:color="FFE3DC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5F3" w:themeFill="accent2" w:themeFillTint="33"/>
      </w:tcPr>
    </w:tblStylePr>
    <w:tblStylePr w:type="band1Horz">
      <w:tblPr/>
      <w:tcPr>
        <w:shd w:val="clear" w:color="auto" w:fill="FFF5F3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C0FF55" w:themeColor="accent3" w:themeTint="99"/>
        <w:bottom w:val="single" w:sz="4" w:space="0" w:color="C0FF55" w:themeColor="accent3" w:themeTint="99"/>
        <w:insideH w:val="single" w:sz="4" w:space="0" w:color="C0FF55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FC6" w:themeFill="accent3" w:themeFillTint="33"/>
      </w:tcPr>
    </w:tblStylePr>
    <w:tblStylePr w:type="band1Horz">
      <w:tblPr/>
      <w:tcPr>
        <w:shd w:val="clear" w:color="auto" w:fill="EAFFC6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bottom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BEEDFF" w:themeColor="accent5" w:themeTint="99"/>
        <w:bottom w:val="single" w:sz="4" w:space="0" w:color="BEEDFF" w:themeColor="accent5" w:themeTint="99"/>
        <w:insideH w:val="single" w:sz="4" w:space="0" w:color="BEEDFF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9FF" w:themeFill="accent5" w:themeFillTint="33"/>
      </w:tcPr>
    </w:tblStylePr>
    <w:tblStylePr w:type="band1Horz">
      <w:tblPr/>
      <w:tcPr>
        <w:shd w:val="clear" w:color="auto" w:fill="E9F9FF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AB73D5" w:themeColor="accent6" w:themeTint="99"/>
        <w:bottom w:val="single" w:sz="4" w:space="0" w:color="AB73D5" w:themeColor="accent6" w:themeTint="99"/>
        <w:insideH w:val="single" w:sz="4" w:space="0" w:color="AB73D5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D0F1" w:themeFill="accent6" w:themeFillTint="33"/>
      </w:tcPr>
    </w:tblStylePr>
    <w:tblStylePr w:type="band1Horz">
      <w:tblPr/>
      <w:tcPr>
        <w:shd w:val="clear" w:color="auto" w:fill="E2D0F1" w:themeFill="accent6" w:themeFillTint="33"/>
      </w:tcPr>
    </w:tblStylePr>
  </w:style>
  <w:style w:type="table" w:styleId="ListTable3">
    <w:name w:val="List Table 3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0066" w:themeColor="accent1"/>
        <w:left w:val="single" w:sz="4" w:space="0" w:color="FF0066" w:themeColor="accent1"/>
        <w:bottom w:val="single" w:sz="4" w:space="0" w:color="FF0066" w:themeColor="accent1"/>
        <w:right w:val="single" w:sz="4" w:space="0" w:color="FF0066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0066" w:themeFill="accent1"/>
      </w:tcPr>
    </w:tblStylePr>
    <w:tblStylePr w:type="lastRow">
      <w:rPr>
        <w:b/>
        <w:bCs/>
      </w:rPr>
      <w:tblPr/>
      <w:tcPr>
        <w:tcBorders>
          <w:top w:val="double" w:sz="4" w:space="0" w:color="FF0066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0066" w:themeColor="accent1"/>
          <w:right w:val="single" w:sz="4" w:space="0" w:color="FF0066" w:themeColor="accent1"/>
        </w:tcBorders>
      </w:tcPr>
    </w:tblStylePr>
    <w:tblStylePr w:type="band1Horz">
      <w:tblPr/>
      <w:tcPr>
        <w:tcBorders>
          <w:top w:val="single" w:sz="4" w:space="0" w:color="FF0066" w:themeColor="accent1"/>
          <w:bottom w:val="single" w:sz="4" w:space="0" w:color="FF0066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0066" w:themeColor="accent1"/>
          <w:left w:val="nil"/>
        </w:tcBorders>
      </w:tcPr>
    </w:tblStylePr>
    <w:tblStylePr w:type="swCell">
      <w:tblPr/>
      <w:tcPr>
        <w:tcBorders>
          <w:top w:val="double" w:sz="4" w:space="0" w:color="FF0066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D2C5" w:themeColor="accent2"/>
        <w:left w:val="single" w:sz="4" w:space="0" w:color="FFD2C5" w:themeColor="accent2"/>
        <w:bottom w:val="single" w:sz="4" w:space="0" w:color="FFD2C5" w:themeColor="accent2"/>
        <w:right w:val="single" w:sz="4" w:space="0" w:color="FFD2C5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D2C5" w:themeFill="accent2"/>
      </w:tcPr>
    </w:tblStylePr>
    <w:tblStylePr w:type="lastRow">
      <w:rPr>
        <w:b/>
        <w:bCs/>
      </w:rPr>
      <w:tblPr/>
      <w:tcPr>
        <w:tcBorders>
          <w:top w:val="double" w:sz="4" w:space="0" w:color="FFD2C5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D2C5" w:themeColor="accent2"/>
          <w:right w:val="single" w:sz="4" w:space="0" w:color="FFD2C5" w:themeColor="accent2"/>
        </w:tcBorders>
      </w:tcPr>
    </w:tblStylePr>
    <w:tblStylePr w:type="band1Horz">
      <w:tblPr/>
      <w:tcPr>
        <w:tcBorders>
          <w:top w:val="single" w:sz="4" w:space="0" w:color="FFD2C5" w:themeColor="accent2"/>
          <w:bottom w:val="single" w:sz="4" w:space="0" w:color="FFD2C5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D2C5" w:themeColor="accent2"/>
          <w:left w:val="nil"/>
        </w:tcBorders>
      </w:tcPr>
    </w:tblStylePr>
    <w:tblStylePr w:type="swCell">
      <w:tblPr/>
      <w:tcPr>
        <w:tcBorders>
          <w:top w:val="double" w:sz="4" w:space="0" w:color="FFD2C5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90E300" w:themeColor="accent3"/>
        <w:left w:val="single" w:sz="4" w:space="0" w:color="90E300" w:themeColor="accent3"/>
        <w:bottom w:val="single" w:sz="4" w:space="0" w:color="90E300" w:themeColor="accent3"/>
        <w:right w:val="single" w:sz="4" w:space="0" w:color="90E300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0E300" w:themeFill="accent3"/>
      </w:tcPr>
    </w:tblStylePr>
    <w:tblStylePr w:type="lastRow">
      <w:rPr>
        <w:b/>
        <w:bCs/>
      </w:rPr>
      <w:tblPr/>
      <w:tcPr>
        <w:tcBorders>
          <w:top w:val="double" w:sz="4" w:space="0" w:color="90E300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0E300" w:themeColor="accent3"/>
          <w:right w:val="single" w:sz="4" w:space="0" w:color="90E300" w:themeColor="accent3"/>
        </w:tcBorders>
      </w:tcPr>
    </w:tblStylePr>
    <w:tblStylePr w:type="band1Horz">
      <w:tblPr/>
      <w:tcPr>
        <w:tcBorders>
          <w:top w:val="single" w:sz="4" w:space="0" w:color="90E300" w:themeColor="accent3"/>
          <w:bottom w:val="single" w:sz="4" w:space="0" w:color="90E300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0E300" w:themeColor="accent3"/>
          <w:left w:val="nil"/>
        </w:tcBorders>
      </w:tcPr>
    </w:tblStylePr>
    <w:tblStylePr w:type="swCell">
      <w:tblPr/>
      <w:tcPr>
        <w:tcBorders>
          <w:top w:val="double" w:sz="4" w:space="0" w:color="90E300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C000" w:themeColor="accent4"/>
        <w:left w:val="single" w:sz="4" w:space="0" w:color="FFC000" w:themeColor="accent4"/>
        <w:bottom w:val="single" w:sz="4" w:space="0" w:color="FFC000" w:themeColor="accent4"/>
        <w:right w:val="single" w:sz="4" w:space="0" w:color="FFC000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FC000" w:themeColor="accent4"/>
          <w:right w:val="single" w:sz="4" w:space="0" w:color="FFC000" w:themeColor="accent4"/>
        </w:tcBorders>
      </w:tcPr>
    </w:tblStylePr>
    <w:tblStylePr w:type="band1Horz">
      <w:tblPr/>
      <w:tcPr>
        <w:tcBorders>
          <w:top w:val="single" w:sz="4" w:space="0" w:color="FFC000" w:themeColor="accent4"/>
          <w:bottom w:val="single" w:sz="4" w:space="0" w:color="FFC000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FC000" w:themeColor="accent4"/>
          <w:left w:val="nil"/>
        </w:tcBorders>
      </w:tcPr>
    </w:tblStylePr>
    <w:tblStylePr w:type="swCell">
      <w:tblPr/>
      <w:tcPr>
        <w:tcBorders>
          <w:top w:val="double" w:sz="4" w:space="0" w:color="FFC000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93E3FF" w:themeColor="accent5"/>
        <w:left w:val="single" w:sz="4" w:space="0" w:color="93E3FF" w:themeColor="accent5"/>
        <w:bottom w:val="single" w:sz="4" w:space="0" w:color="93E3FF" w:themeColor="accent5"/>
        <w:right w:val="single" w:sz="4" w:space="0" w:color="93E3FF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3E3FF" w:themeFill="accent5"/>
      </w:tcPr>
    </w:tblStylePr>
    <w:tblStylePr w:type="lastRow">
      <w:rPr>
        <w:b/>
        <w:bCs/>
      </w:rPr>
      <w:tblPr/>
      <w:tcPr>
        <w:tcBorders>
          <w:top w:val="double" w:sz="4" w:space="0" w:color="93E3FF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3E3FF" w:themeColor="accent5"/>
          <w:right w:val="single" w:sz="4" w:space="0" w:color="93E3FF" w:themeColor="accent5"/>
        </w:tcBorders>
      </w:tcPr>
    </w:tblStylePr>
    <w:tblStylePr w:type="band1Horz">
      <w:tblPr/>
      <w:tcPr>
        <w:tcBorders>
          <w:top w:val="single" w:sz="4" w:space="0" w:color="93E3FF" w:themeColor="accent5"/>
          <w:bottom w:val="single" w:sz="4" w:space="0" w:color="93E3FF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3E3FF" w:themeColor="accent5"/>
          <w:left w:val="nil"/>
        </w:tcBorders>
      </w:tcPr>
    </w:tblStylePr>
    <w:tblStylePr w:type="swCell">
      <w:tblPr/>
      <w:tcPr>
        <w:tcBorders>
          <w:top w:val="double" w:sz="4" w:space="0" w:color="93E3FF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7030A0" w:themeColor="accent6"/>
        <w:left w:val="single" w:sz="4" w:space="0" w:color="7030A0" w:themeColor="accent6"/>
        <w:bottom w:val="single" w:sz="4" w:space="0" w:color="7030A0" w:themeColor="accent6"/>
        <w:right w:val="single" w:sz="4" w:space="0" w:color="7030A0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030A0" w:themeFill="accent6"/>
      </w:tcPr>
    </w:tblStylePr>
    <w:tblStylePr w:type="lastRow">
      <w:rPr>
        <w:b/>
        <w:bCs/>
      </w:rPr>
      <w:tblPr/>
      <w:tcPr>
        <w:tcBorders>
          <w:top w:val="double" w:sz="4" w:space="0" w:color="7030A0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030A0" w:themeColor="accent6"/>
          <w:right w:val="single" w:sz="4" w:space="0" w:color="7030A0" w:themeColor="accent6"/>
        </w:tcBorders>
      </w:tcPr>
    </w:tblStylePr>
    <w:tblStylePr w:type="band1Horz">
      <w:tblPr/>
      <w:tcPr>
        <w:tcBorders>
          <w:top w:val="single" w:sz="4" w:space="0" w:color="7030A0" w:themeColor="accent6"/>
          <w:bottom w:val="single" w:sz="4" w:space="0" w:color="7030A0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030A0" w:themeColor="accent6"/>
          <w:left w:val="nil"/>
        </w:tcBorders>
      </w:tcPr>
    </w:tblStylePr>
    <w:tblStylePr w:type="swCell">
      <w:tblPr/>
      <w:tcPr>
        <w:tcBorders>
          <w:top w:val="double" w:sz="4" w:space="0" w:color="7030A0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66A3" w:themeColor="accent1" w:themeTint="99"/>
        <w:left w:val="single" w:sz="4" w:space="0" w:color="FF66A3" w:themeColor="accent1" w:themeTint="99"/>
        <w:bottom w:val="single" w:sz="4" w:space="0" w:color="FF66A3" w:themeColor="accent1" w:themeTint="99"/>
        <w:right w:val="single" w:sz="4" w:space="0" w:color="FF66A3" w:themeColor="accent1" w:themeTint="99"/>
        <w:insideH w:val="single" w:sz="4" w:space="0" w:color="FF66A3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0066" w:themeColor="accent1"/>
          <w:left w:val="single" w:sz="4" w:space="0" w:color="FF0066" w:themeColor="accent1"/>
          <w:bottom w:val="single" w:sz="4" w:space="0" w:color="FF0066" w:themeColor="accent1"/>
          <w:right w:val="single" w:sz="4" w:space="0" w:color="FF0066" w:themeColor="accent1"/>
          <w:insideH w:val="nil"/>
        </w:tcBorders>
        <w:shd w:val="clear" w:color="auto" w:fill="FF0066" w:themeFill="accent1"/>
      </w:tcPr>
    </w:tblStylePr>
    <w:tblStylePr w:type="lastRow">
      <w:rPr>
        <w:b/>
        <w:bCs/>
      </w:rPr>
      <w:tblPr/>
      <w:tcPr>
        <w:tcBorders>
          <w:top w:val="double" w:sz="4" w:space="0" w:color="FF66A3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CE0" w:themeFill="accent1" w:themeFillTint="33"/>
      </w:tcPr>
    </w:tblStylePr>
    <w:tblStylePr w:type="band1Horz">
      <w:tblPr/>
      <w:tcPr>
        <w:shd w:val="clear" w:color="auto" w:fill="FFCCE0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E3DC" w:themeColor="accent2" w:themeTint="99"/>
        <w:left w:val="single" w:sz="4" w:space="0" w:color="FFE3DC" w:themeColor="accent2" w:themeTint="99"/>
        <w:bottom w:val="single" w:sz="4" w:space="0" w:color="FFE3DC" w:themeColor="accent2" w:themeTint="99"/>
        <w:right w:val="single" w:sz="4" w:space="0" w:color="FFE3DC" w:themeColor="accent2" w:themeTint="99"/>
        <w:insideH w:val="single" w:sz="4" w:space="0" w:color="FFE3DC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D2C5" w:themeColor="accent2"/>
          <w:left w:val="single" w:sz="4" w:space="0" w:color="FFD2C5" w:themeColor="accent2"/>
          <w:bottom w:val="single" w:sz="4" w:space="0" w:color="FFD2C5" w:themeColor="accent2"/>
          <w:right w:val="single" w:sz="4" w:space="0" w:color="FFD2C5" w:themeColor="accent2"/>
          <w:insideH w:val="nil"/>
        </w:tcBorders>
        <w:shd w:val="clear" w:color="auto" w:fill="FFD2C5" w:themeFill="accent2"/>
      </w:tcPr>
    </w:tblStylePr>
    <w:tblStylePr w:type="lastRow">
      <w:rPr>
        <w:b/>
        <w:bCs/>
      </w:rPr>
      <w:tblPr/>
      <w:tcPr>
        <w:tcBorders>
          <w:top w:val="double" w:sz="4" w:space="0" w:color="FFE3DC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5F3" w:themeFill="accent2" w:themeFillTint="33"/>
      </w:tcPr>
    </w:tblStylePr>
    <w:tblStylePr w:type="band1Horz">
      <w:tblPr/>
      <w:tcPr>
        <w:shd w:val="clear" w:color="auto" w:fill="FFF5F3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C0FF55" w:themeColor="accent3" w:themeTint="99"/>
        <w:left w:val="single" w:sz="4" w:space="0" w:color="C0FF55" w:themeColor="accent3" w:themeTint="99"/>
        <w:bottom w:val="single" w:sz="4" w:space="0" w:color="C0FF55" w:themeColor="accent3" w:themeTint="99"/>
        <w:right w:val="single" w:sz="4" w:space="0" w:color="C0FF55" w:themeColor="accent3" w:themeTint="99"/>
        <w:insideH w:val="single" w:sz="4" w:space="0" w:color="C0FF55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0E300" w:themeColor="accent3"/>
          <w:left w:val="single" w:sz="4" w:space="0" w:color="90E300" w:themeColor="accent3"/>
          <w:bottom w:val="single" w:sz="4" w:space="0" w:color="90E300" w:themeColor="accent3"/>
          <w:right w:val="single" w:sz="4" w:space="0" w:color="90E300" w:themeColor="accent3"/>
          <w:insideH w:val="nil"/>
        </w:tcBorders>
        <w:shd w:val="clear" w:color="auto" w:fill="90E300" w:themeFill="accent3"/>
      </w:tcPr>
    </w:tblStylePr>
    <w:tblStylePr w:type="lastRow">
      <w:rPr>
        <w:b/>
        <w:bCs/>
      </w:rPr>
      <w:tblPr/>
      <w:tcPr>
        <w:tcBorders>
          <w:top w:val="double" w:sz="4" w:space="0" w:color="C0FF55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FC6" w:themeFill="accent3" w:themeFillTint="33"/>
      </w:tcPr>
    </w:tblStylePr>
    <w:tblStylePr w:type="band1Horz">
      <w:tblPr/>
      <w:tcPr>
        <w:shd w:val="clear" w:color="auto" w:fill="EAFFC6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D966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BEEDFF" w:themeColor="accent5" w:themeTint="99"/>
        <w:left w:val="single" w:sz="4" w:space="0" w:color="BEEDFF" w:themeColor="accent5" w:themeTint="99"/>
        <w:bottom w:val="single" w:sz="4" w:space="0" w:color="BEEDFF" w:themeColor="accent5" w:themeTint="99"/>
        <w:right w:val="single" w:sz="4" w:space="0" w:color="BEEDFF" w:themeColor="accent5" w:themeTint="99"/>
        <w:insideH w:val="single" w:sz="4" w:space="0" w:color="BEEDFF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3E3FF" w:themeColor="accent5"/>
          <w:left w:val="single" w:sz="4" w:space="0" w:color="93E3FF" w:themeColor="accent5"/>
          <w:bottom w:val="single" w:sz="4" w:space="0" w:color="93E3FF" w:themeColor="accent5"/>
          <w:right w:val="single" w:sz="4" w:space="0" w:color="93E3FF" w:themeColor="accent5"/>
          <w:insideH w:val="nil"/>
        </w:tcBorders>
        <w:shd w:val="clear" w:color="auto" w:fill="93E3FF" w:themeFill="accent5"/>
      </w:tcPr>
    </w:tblStylePr>
    <w:tblStylePr w:type="lastRow">
      <w:rPr>
        <w:b/>
        <w:bCs/>
      </w:rPr>
      <w:tblPr/>
      <w:tcPr>
        <w:tcBorders>
          <w:top w:val="double" w:sz="4" w:space="0" w:color="BEEDFF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9FF" w:themeFill="accent5" w:themeFillTint="33"/>
      </w:tcPr>
    </w:tblStylePr>
    <w:tblStylePr w:type="band1Horz">
      <w:tblPr/>
      <w:tcPr>
        <w:shd w:val="clear" w:color="auto" w:fill="E9F9FF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AB73D5" w:themeColor="accent6" w:themeTint="99"/>
        <w:left w:val="single" w:sz="4" w:space="0" w:color="AB73D5" w:themeColor="accent6" w:themeTint="99"/>
        <w:bottom w:val="single" w:sz="4" w:space="0" w:color="AB73D5" w:themeColor="accent6" w:themeTint="99"/>
        <w:right w:val="single" w:sz="4" w:space="0" w:color="AB73D5" w:themeColor="accent6" w:themeTint="99"/>
        <w:insideH w:val="single" w:sz="4" w:space="0" w:color="AB73D5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030A0" w:themeColor="accent6"/>
          <w:left w:val="single" w:sz="4" w:space="0" w:color="7030A0" w:themeColor="accent6"/>
          <w:bottom w:val="single" w:sz="4" w:space="0" w:color="7030A0" w:themeColor="accent6"/>
          <w:right w:val="single" w:sz="4" w:space="0" w:color="7030A0" w:themeColor="accent6"/>
          <w:insideH w:val="nil"/>
        </w:tcBorders>
        <w:shd w:val="clear" w:color="auto" w:fill="7030A0" w:themeFill="accent6"/>
      </w:tcPr>
    </w:tblStylePr>
    <w:tblStylePr w:type="lastRow">
      <w:rPr>
        <w:b/>
        <w:bCs/>
      </w:rPr>
      <w:tblPr/>
      <w:tcPr>
        <w:tcBorders>
          <w:top w:val="double" w:sz="4" w:space="0" w:color="AB73D5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D0F1" w:themeFill="accent6" w:themeFillTint="33"/>
      </w:tcPr>
    </w:tblStylePr>
    <w:tblStylePr w:type="band1Horz">
      <w:tblPr/>
      <w:tcPr>
        <w:shd w:val="clear" w:color="auto" w:fill="E2D0F1" w:themeFill="accent6" w:themeFillTint="33"/>
      </w:tcPr>
    </w:tblStylePr>
  </w:style>
  <w:style w:type="table" w:styleId="ListTable5Dark">
    <w:name w:val="List Table 5 Dark"/>
    <w:basedOn w:val="TableNormal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F0066" w:themeColor="accent1"/>
        <w:left w:val="single" w:sz="24" w:space="0" w:color="FF0066" w:themeColor="accent1"/>
        <w:bottom w:val="single" w:sz="24" w:space="0" w:color="FF0066" w:themeColor="accent1"/>
        <w:right w:val="single" w:sz="24" w:space="0" w:color="FF0066" w:themeColor="accent1"/>
      </w:tblBorders>
    </w:tblPr>
    <w:tcPr>
      <w:shd w:val="clear" w:color="auto" w:fill="FF0066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FD2C5" w:themeColor="accent2"/>
        <w:left w:val="single" w:sz="24" w:space="0" w:color="FFD2C5" w:themeColor="accent2"/>
        <w:bottom w:val="single" w:sz="24" w:space="0" w:color="FFD2C5" w:themeColor="accent2"/>
        <w:right w:val="single" w:sz="24" w:space="0" w:color="FFD2C5" w:themeColor="accent2"/>
      </w:tblBorders>
    </w:tblPr>
    <w:tcPr>
      <w:shd w:val="clear" w:color="auto" w:fill="FFD2C5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0E300" w:themeColor="accent3"/>
        <w:left w:val="single" w:sz="24" w:space="0" w:color="90E300" w:themeColor="accent3"/>
        <w:bottom w:val="single" w:sz="24" w:space="0" w:color="90E300" w:themeColor="accent3"/>
        <w:right w:val="single" w:sz="24" w:space="0" w:color="90E300" w:themeColor="accent3"/>
      </w:tblBorders>
    </w:tblPr>
    <w:tcPr>
      <w:shd w:val="clear" w:color="auto" w:fill="90E300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FC000" w:themeColor="accent4"/>
        <w:left w:val="single" w:sz="24" w:space="0" w:color="FFC000" w:themeColor="accent4"/>
        <w:bottom w:val="single" w:sz="24" w:space="0" w:color="FFC000" w:themeColor="accent4"/>
        <w:right w:val="single" w:sz="24" w:space="0" w:color="FFC000" w:themeColor="accent4"/>
      </w:tblBorders>
    </w:tblPr>
    <w:tcPr>
      <w:shd w:val="clear" w:color="auto" w:fill="FFC000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3E3FF" w:themeColor="accent5"/>
        <w:left w:val="single" w:sz="24" w:space="0" w:color="93E3FF" w:themeColor="accent5"/>
        <w:bottom w:val="single" w:sz="24" w:space="0" w:color="93E3FF" w:themeColor="accent5"/>
        <w:right w:val="single" w:sz="24" w:space="0" w:color="93E3FF" w:themeColor="accent5"/>
      </w:tblBorders>
    </w:tblPr>
    <w:tcPr>
      <w:shd w:val="clear" w:color="auto" w:fill="93E3FF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DB4C76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7030A0" w:themeColor="accent6"/>
        <w:left w:val="single" w:sz="24" w:space="0" w:color="7030A0" w:themeColor="accent6"/>
        <w:bottom w:val="single" w:sz="24" w:space="0" w:color="7030A0" w:themeColor="accent6"/>
        <w:right w:val="single" w:sz="24" w:space="0" w:color="7030A0" w:themeColor="accent6"/>
      </w:tblBorders>
    </w:tblPr>
    <w:tcPr>
      <w:shd w:val="clear" w:color="auto" w:fill="7030A0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FF0066" w:themeColor="accent1"/>
        <w:bottom w:val="single" w:sz="4" w:space="0" w:color="FF0066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FF0066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FF0066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CE0" w:themeFill="accent1" w:themeFillTint="33"/>
      </w:tcPr>
    </w:tblStylePr>
    <w:tblStylePr w:type="band1Horz">
      <w:tblPr/>
      <w:tcPr>
        <w:shd w:val="clear" w:color="auto" w:fill="FFCCE0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DB4C76"/>
    <w:pPr>
      <w:spacing w:after="0" w:line="240" w:lineRule="auto"/>
    </w:pPr>
    <w:rPr>
      <w:color w:val="FF7953" w:themeColor="accent2" w:themeShade="BF"/>
    </w:rPr>
    <w:tblPr>
      <w:tblStyleRowBandSize w:val="1"/>
      <w:tblStyleColBandSize w:val="1"/>
      <w:tblBorders>
        <w:top w:val="single" w:sz="4" w:space="0" w:color="FFD2C5" w:themeColor="accent2"/>
        <w:bottom w:val="single" w:sz="4" w:space="0" w:color="FFD2C5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FFD2C5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FFD2C5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5F3" w:themeFill="accent2" w:themeFillTint="33"/>
      </w:tcPr>
    </w:tblStylePr>
    <w:tblStylePr w:type="band1Horz">
      <w:tblPr/>
      <w:tcPr>
        <w:shd w:val="clear" w:color="auto" w:fill="FFF5F3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DB4C76"/>
    <w:pPr>
      <w:spacing w:after="0" w:line="240" w:lineRule="auto"/>
    </w:pPr>
    <w:rPr>
      <w:color w:val="6BAA00" w:themeColor="accent3" w:themeShade="BF"/>
    </w:rPr>
    <w:tblPr>
      <w:tblStyleRowBandSize w:val="1"/>
      <w:tblStyleColBandSize w:val="1"/>
      <w:tblBorders>
        <w:top w:val="single" w:sz="4" w:space="0" w:color="90E300" w:themeColor="accent3"/>
        <w:bottom w:val="single" w:sz="4" w:space="0" w:color="90E300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90E300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90E30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FC6" w:themeFill="accent3" w:themeFillTint="33"/>
      </w:tcPr>
    </w:tblStylePr>
    <w:tblStylePr w:type="band1Horz">
      <w:tblPr/>
      <w:tcPr>
        <w:shd w:val="clear" w:color="auto" w:fill="EAFFC6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DB4C76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  <w:tblBorders>
        <w:top w:val="single" w:sz="4" w:space="0" w:color="FFC000" w:themeColor="accent4"/>
        <w:bottom w:val="single" w:sz="4" w:space="0" w:color="FFC000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FFC000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DB4C76"/>
    <w:pPr>
      <w:spacing w:after="0" w:line="240" w:lineRule="auto"/>
    </w:pPr>
    <w:rPr>
      <w:color w:val="2EC8FF" w:themeColor="accent5" w:themeShade="BF"/>
    </w:rPr>
    <w:tblPr>
      <w:tblStyleRowBandSize w:val="1"/>
      <w:tblStyleColBandSize w:val="1"/>
      <w:tblBorders>
        <w:top w:val="single" w:sz="4" w:space="0" w:color="93E3FF" w:themeColor="accent5"/>
        <w:bottom w:val="single" w:sz="4" w:space="0" w:color="93E3FF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93E3FF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93E3F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9F9FF" w:themeFill="accent5" w:themeFillTint="33"/>
      </w:tcPr>
    </w:tblStylePr>
    <w:tblStylePr w:type="band1Horz">
      <w:tblPr/>
      <w:tcPr>
        <w:shd w:val="clear" w:color="auto" w:fill="E9F9FF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DB4C76"/>
    <w:pPr>
      <w:spacing w:after="0" w:line="240" w:lineRule="auto"/>
    </w:pPr>
    <w:rPr>
      <w:color w:val="532477" w:themeColor="accent6" w:themeShade="BF"/>
    </w:rPr>
    <w:tblPr>
      <w:tblStyleRowBandSize w:val="1"/>
      <w:tblStyleColBandSize w:val="1"/>
      <w:tblBorders>
        <w:top w:val="single" w:sz="4" w:space="0" w:color="7030A0" w:themeColor="accent6"/>
        <w:bottom w:val="single" w:sz="4" w:space="0" w:color="7030A0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7030A0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7030A0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2D0F1" w:themeFill="accent6" w:themeFillTint="33"/>
      </w:tcPr>
    </w:tblStylePr>
    <w:tblStylePr w:type="band1Horz">
      <w:tblPr/>
      <w:tcPr>
        <w:shd w:val="clear" w:color="auto" w:fill="E2D0F1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0066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0066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0066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0066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FFCCE0" w:themeFill="accent1" w:themeFillTint="33"/>
      </w:tcPr>
    </w:tblStylePr>
    <w:tblStylePr w:type="band1Horz">
      <w:tblPr/>
      <w:tcPr>
        <w:shd w:val="clear" w:color="auto" w:fill="FFCCE0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DB4C76"/>
    <w:pPr>
      <w:spacing w:after="0" w:line="240" w:lineRule="auto"/>
    </w:pPr>
    <w:rPr>
      <w:color w:val="FF7953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D2C5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D2C5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D2C5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D2C5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FF5F3" w:themeFill="accent2" w:themeFillTint="33"/>
      </w:tcPr>
    </w:tblStylePr>
    <w:tblStylePr w:type="band1Horz">
      <w:tblPr/>
      <w:tcPr>
        <w:shd w:val="clear" w:color="auto" w:fill="FFF5F3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DB4C76"/>
    <w:pPr>
      <w:spacing w:after="0" w:line="240" w:lineRule="auto"/>
    </w:pPr>
    <w:rPr>
      <w:color w:val="6BAA00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0E300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0E300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0E300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0E300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AFFC6" w:themeFill="accent3" w:themeFillTint="33"/>
      </w:tcPr>
    </w:tblStylePr>
    <w:tblStylePr w:type="band1Horz">
      <w:tblPr/>
      <w:tcPr>
        <w:shd w:val="clear" w:color="auto" w:fill="EAFFC6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DB4C76"/>
    <w:pPr>
      <w:spacing w:after="0" w:line="240" w:lineRule="auto"/>
    </w:pPr>
    <w:rPr>
      <w:color w:val="BF8F00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FC000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FC000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FC000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FC000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DB4C76"/>
    <w:pPr>
      <w:spacing w:after="0" w:line="240" w:lineRule="auto"/>
    </w:pPr>
    <w:rPr>
      <w:color w:val="2EC8FF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3E3FF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3E3FF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3E3FF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3E3FF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9F9FF" w:themeFill="accent5" w:themeFillTint="33"/>
      </w:tcPr>
    </w:tblStylePr>
    <w:tblStylePr w:type="band1Horz">
      <w:tblPr/>
      <w:tcPr>
        <w:shd w:val="clear" w:color="auto" w:fill="E9F9FF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DB4C76"/>
    <w:pPr>
      <w:spacing w:after="0" w:line="240" w:lineRule="auto"/>
    </w:pPr>
    <w:rPr>
      <w:color w:val="532477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030A0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030A0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030A0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030A0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E2D0F1" w:themeFill="accent6" w:themeFillTint="33"/>
      </w:tcPr>
    </w:tblStylePr>
    <w:tblStylePr w:type="band1Horz">
      <w:tblPr/>
      <w:tcPr>
        <w:shd w:val="clear" w:color="auto" w:fill="E2D0F1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MacroText">
    <w:name w:val="macro"/>
    <w:link w:val="MacroTextChar"/>
    <w:uiPriority w:val="99"/>
    <w:semiHidden/>
    <w:unhideWhenUsed/>
    <w:rsid w:val="00DB4C7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DB4C76"/>
    <w:rPr>
      <w:rFonts w:ascii="Consolas" w:hAnsi="Consolas"/>
      <w:szCs w:val="20"/>
    </w:rPr>
  </w:style>
  <w:style w:type="table" w:styleId="MediumGrid1">
    <w:name w:val="Medium Grid 1"/>
    <w:basedOn w:val="Table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408C" w:themeColor="accent1" w:themeTint="BF"/>
        <w:left w:val="single" w:sz="8" w:space="0" w:color="FF408C" w:themeColor="accent1" w:themeTint="BF"/>
        <w:bottom w:val="single" w:sz="8" w:space="0" w:color="FF408C" w:themeColor="accent1" w:themeTint="BF"/>
        <w:right w:val="single" w:sz="8" w:space="0" w:color="FF408C" w:themeColor="accent1" w:themeTint="BF"/>
        <w:insideH w:val="single" w:sz="8" w:space="0" w:color="FF408C" w:themeColor="accent1" w:themeTint="BF"/>
        <w:insideV w:val="single" w:sz="8" w:space="0" w:color="FF408C" w:themeColor="accent1" w:themeTint="BF"/>
      </w:tblBorders>
    </w:tblPr>
    <w:tcPr>
      <w:shd w:val="clear" w:color="auto" w:fill="FFC0D9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408C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80B2" w:themeFill="accent1" w:themeFillTint="7F"/>
      </w:tcPr>
    </w:tblStylePr>
    <w:tblStylePr w:type="band1Horz">
      <w:tblPr/>
      <w:tcPr>
        <w:shd w:val="clear" w:color="auto" w:fill="FF80B2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DDD3" w:themeColor="accent2" w:themeTint="BF"/>
        <w:left w:val="single" w:sz="8" w:space="0" w:color="FFDDD3" w:themeColor="accent2" w:themeTint="BF"/>
        <w:bottom w:val="single" w:sz="8" w:space="0" w:color="FFDDD3" w:themeColor="accent2" w:themeTint="BF"/>
        <w:right w:val="single" w:sz="8" w:space="0" w:color="FFDDD3" w:themeColor="accent2" w:themeTint="BF"/>
        <w:insideH w:val="single" w:sz="8" w:space="0" w:color="FFDDD3" w:themeColor="accent2" w:themeTint="BF"/>
        <w:insideV w:val="single" w:sz="8" w:space="0" w:color="FFDDD3" w:themeColor="accent2" w:themeTint="BF"/>
      </w:tblBorders>
    </w:tblPr>
    <w:tcPr>
      <w:shd w:val="clear" w:color="auto" w:fill="FFF3F0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DDD3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8E2" w:themeFill="accent2" w:themeFillTint="7F"/>
      </w:tcPr>
    </w:tblStylePr>
    <w:tblStylePr w:type="band1Horz">
      <w:tblPr/>
      <w:tcPr>
        <w:shd w:val="clear" w:color="auto" w:fill="FFE8E2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B0FF2B" w:themeColor="accent3" w:themeTint="BF"/>
        <w:left w:val="single" w:sz="8" w:space="0" w:color="B0FF2B" w:themeColor="accent3" w:themeTint="BF"/>
        <w:bottom w:val="single" w:sz="8" w:space="0" w:color="B0FF2B" w:themeColor="accent3" w:themeTint="BF"/>
        <w:right w:val="single" w:sz="8" w:space="0" w:color="B0FF2B" w:themeColor="accent3" w:themeTint="BF"/>
        <w:insideH w:val="single" w:sz="8" w:space="0" w:color="B0FF2B" w:themeColor="accent3" w:themeTint="BF"/>
        <w:insideV w:val="single" w:sz="8" w:space="0" w:color="B0FF2B" w:themeColor="accent3" w:themeTint="BF"/>
      </w:tblBorders>
    </w:tblPr>
    <w:tcPr>
      <w:shd w:val="clear" w:color="auto" w:fill="E5FFB9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0FF2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BFF72" w:themeFill="accent3" w:themeFillTint="7F"/>
      </w:tcPr>
    </w:tblStylePr>
    <w:tblStylePr w:type="band1Horz">
      <w:tblPr/>
      <w:tcPr>
        <w:shd w:val="clear" w:color="auto" w:fill="CBFF72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  <w:insideV w:val="single" w:sz="8" w:space="0" w:color="FFCF40" w:themeColor="accent4" w:themeTint="BF"/>
      </w:tblBorders>
    </w:tblPr>
    <w:tcPr>
      <w:shd w:val="clear" w:color="auto" w:fill="FFEFC0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FCF40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shd w:val="clear" w:color="auto" w:fill="FFDF80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AEE9FF" w:themeColor="accent5" w:themeTint="BF"/>
        <w:left w:val="single" w:sz="8" w:space="0" w:color="AEE9FF" w:themeColor="accent5" w:themeTint="BF"/>
        <w:bottom w:val="single" w:sz="8" w:space="0" w:color="AEE9FF" w:themeColor="accent5" w:themeTint="BF"/>
        <w:right w:val="single" w:sz="8" w:space="0" w:color="AEE9FF" w:themeColor="accent5" w:themeTint="BF"/>
        <w:insideH w:val="single" w:sz="8" w:space="0" w:color="AEE9FF" w:themeColor="accent5" w:themeTint="BF"/>
        <w:insideV w:val="single" w:sz="8" w:space="0" w:color="AEE9FF" w:themeColor="accent5" w:themeTint="BF"/>
      </w:tblBorders>
    </w:tblPr>
    <w:tcPr>
      <w:shd w:val="clear" w:color="auto" w:fill="E4F7FF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AEE9FF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9F0FF" w:themeFill="accent5" w:themeFillTint="7F"/>
      </w:tcPr>
    </w:tblStylePr>
    <w:tblStylePr w:type="band1Horz">
      <w:tblPr/>
      <w:tcPr>
        <w:shd w:val="clear" w:color="auto" w:fill="C9F0FF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9650CA" w:themeColor="accent6" w:themeTint="BF"/>
        <w:left w:val="single" w:sz="8" w:space="0" w:color="9650CA" w:themeColor="accent6" w:themeTint="BF"/>
        <w:bottom w:val="single" w:sz="8" w:space="0" w:color="9650CA" w:themeColor="accent6" w:themeTint="BF"/>
        <w:right w:val="single" w:sz="8" w:space="0" w:color="9650CA" w:themeColor="accent6" w:themeTint="BF"/>
        <w:insideH w:val="single" w:sz="8" w:space="0" w:color="9650CA" w:themeColor="accent6" w:themeTint="BF"/>
        <w:insideV w:val="single" w:sz="8" w:space="0" w:color="9650CA" w:themeColor="accent6" w:themeTint="BF"/>
      </w:tblBorders>
    </w:tblPr>
    <w:tcPr>
      <w:shd w:val="clear" w:color="auto" w:fill="DCC5ED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650CA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98BDC" w:themeFill="accent6" w:themeFillTint="7F"/>
      </w:tcPr>
    </w:tblStylePr>
    <w:tblStylePr w:type="band1Horz">
      <w:tblPr/>
      <w:tcPr>
        <w:shd w:val="clear" w:color="auto" w:fill="B98BDC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0066" w:themeColor="accent1"/>
        <w:left w:val="single" w:sz="8" w:space="0" w:color="FF0066" w:themeColor="accent1"/>
        <w:bottom w:val="single" w:sz="8" w:space="0" w:color="FF0066" w:themeColor="accent1"/>
        <w:right w:val="single" w:sz="8" w:space="0" w:color="FF0066" w:themeColor="accent1"/>
        <w:insideH w:val="single" w:sz="8" w:space="0" w:color="FF0066" w:themeColor="accent1"/>
        <w:insideV w:val="single" w:sz="8" w:space="0" w:color="FF0066" w:themeColor="accent1"/>
      </w:tblBorders>
    </w:tblPr>
    <w:tcPr>
      <w:shd w:val="clear" w:color="auto" w:fill="FFC0D9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FFE6F0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CE0" w:themeFill="accent1" w:themeFillTint="33"/>
      </w:tcPr>
    </w:tblStylePr>
    <w:tblStylePr w:type="band1Vert">
      <w:tblPr/>
      <w:tcPr>
        <w:shd w:val="clear" w:color="auto" w:fill="FF80B2" w:themeFill="accent1" w:themeFillTint="7F"/>
      </w:tcPr>
    </w:tblStylePr>
    <w:tblStylePr w:type="band1Horz">
      <w:tblPr/>
      <w:tcPr>
        <w:tcBorders>
          <w:insideH w:val="single" w:sz="6" w:space="0" w:color="FF0066" w:themeColor="accent1"/>
          <w:insideV w:val="single" w:sz="6" w:space="0" w:color="FF0066" w:themeColor="accent1"/>
        </w:tcBorders>
        <w:shd w:val="clear" w:color="auto" w:fill="FF80B2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D2C5" w:themeColor="accent2"/>
        <w:left w:val="single" w:sz="8" w:space="0" w:color="FFD2C5" w:themeColor="accent2"/>
        <w:bottom w:val="single" w:sz="8" w:space="0" w:color="FFD2C5" w:themeColor="accent2"/>
        <w:right w:val="single" w:sz="8" w:space="0" w:color="FFD2C5" w:themeColor="accent2"/>
        <w:insideH w:val="single" w:sz="8" w:space="0" w:color="FFD2C5" w:themeColor="accent2"/>
        <w:insideV w:val="single" w:sz="8" w:space="0" w:color="FFD2C5" w:themeColor="accent2"/>
      </w:tblBorders>
    </w:tblPr>
    <w:tcPr>
      <w:shd w:val="clear" w:color="auto" w:fill="FFF3F0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FFAF9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5F3" w:themeFill="accent2" w:themeFillTint="33"/>
      </w:tcPr>
    </w:tblStylePr>
    <w:tblStylePr w:type="band1Vert">
      <w:tblPr/>
      <w:tcPr>
        <w:shd w:val="clear" w:color="auto" w:fill="FFE8E2" w:themeFill="accent2" w:themeFillTint="7F"/>
      </w:tcPr>
    </w:tblStylePr>
    <w:tblStylePr w:type="band1Horz">
      <w:tblPr/>
      <w:tcPr>
        <w:tcBorders>
          <w:insideH w:val="single" w:sz="6" w:space="0" w:color="FFD2C5" w:themeColor="accent2"/>
          <w:insideV w:val="single" w:sz="6" w:space="0" w:color="FFD2C5" w:themeColor="accent2"/>
        </w:tcBorders>
        <w:shd w:val="clear" w:color="auto" w:fill="FFE8E2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0E300" w:themeColor="accent3"/>
        <w:left w:val="single" w:sz="8" w:space="0" w:color="90E300" w:themeColor="accent3"/>
        <w:bottom w:val="single" w:sz="8" w:space="0" w:color="90E300" w:themeColor="accent3"/>
        <w:right w:val="single" w:sz="8" w:space="0" w:color="90E300" w:themeColor="accent3"/>
        <w:insideH w:val="single" w:sz="8" w:space="0" w:color="90E300" w:themeColor="accent3"/>
        <w:insideV w:val="single" w:sz="8" w:space="0" w:color="90E300" w:themeColor="accent3"/>
      </w:tblBorders>
    </w:tblPr>
    <w:tcPr>
      <w:shd w:val="clear" w:color="auto" w:fill="E5FFB9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4FFE3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FC6" w:themeFill="accent3" w:themeFillTint="33"/>
      </w:tcPr>
    </w:tblStylePr>
    <w:tblStylePr w:type="band1Vert">
      <w:tblPr/>
      <w:tcPr>
        <w:shd w:val="clear" w:color="auto" w:fill="CBFF72" w:themeFill="accent3" w:themeFillTint="7F"/>
      </w:tcPr>
    </w:tblStylePr>
    <w:tblStylePr w:type="band1Horz">
      <w:tblPr/>
      <w:tcPr>
        <w:tcBorders>
          <w:insideH w:val="single" w:sz="6" w:space="0" w:color="90E300" w:themeColor="accent3"/>
          <w:insideV w:val="single" w:sz="6" w:space="0" w:color="90E300" w:themeColor="accent3"/>
        </w:tcBorders>
        <w:shd w:val="clear" w:color="auto" w:fill="CBFF72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  <w:insideH w:val="single" w:sz="8" w:space="0" w:color="FFC000" w:themeColor="accent4"/>
        <w:insideV w:val="single" w:sz="8" w:space="0" w:color="FFC000" w:themeColor="accent4"/>
      </w:tblBorders>
    </w:tblPr>
    <w:tcPr>
      <w:shd w:val="clear" w:color="auto" w:fill="FFEFC0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FF8E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2CC" w:themeFill="accent4" w:themeFillTint="33"/>
      </w:tcPr>
    </w:tblStylePr>
    <w:tblStylePr w:type="band1Vert">
      <w:tblPr/>
      <w:tcPr>
        <w:shd w:val="clear" w:color="auto" w:fill="FFDF80" w:themeFill="accent4" w:themeFillTint="7F"/>
      </w:tcPr>
    </w:tblStylePr>
    <w:tblStylePr w:type="band1Horz">
      <w:tblPr/>
      <w:tcPr>
        <w:tcBorders>
          <w:insideH w:val="single" w:sz="6" w:space="0" w:color="FFC000" w:themeColor="accent4"/>
          <w:insideV w:val="single" w:sz="6" w:space="0" w:color="FFC000" w:themeColor="accent4"/>
        </w:tcBorders>
        <w:shd w:val="clear" w:color="auto" w:fill="FFDF8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3E3FF" w:themeColor="accent5"/>
        <w:left w:val="single" w:sz="8" w:space="0" w:color="93E3FF" w:themeColor="accent5"/>
        <w:bottom w:val="single" w:sz="8" w:space="0" w:color="93E3FF" w:themeColor="accent5"/>
        <w:right w:val="single" w:sz="8" w:space="0" w:color="93E3FF" w:themeColor="accent5"/>
        <w:insideH w:val="single" w:sz="8" w:space="0" w:color="93E3FF" w:themeColor="accent5"/>
        <w:insideV w:val="single" w:sz="8" w:space="0" w:color="93E3FF" w:themeColor="accent5"/>
      </w:tblBorders>
    </w:tblPr>
    <w:tcPr>
      <w:shd w:val="clear" w:color="auto" w:fill="E4F7FF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4FCFF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9F9FF" w:themeFill="accent5" w:themeFillTint="33"/>
      </w:tcPr>
    </w:tblStylePr>
    <w:tblStylePr w:type="band1Vert">
      <w:tblPr/>
      <w:tcPr>
        <w:shd w:val="clear" w:color="auto" w:fill="C9F0FF" w:themeFill="accent5" w:themeFillTint="7F"/>
      </w:tcPr>
    </w:tblStylePr>
    <w:tblStylePr w:type="band1Horz">
      <w:tblPr/>
      <w:tcPr>
        <w:tcBorders>
          <w:insideH w:val="single" w:sz="6" w:space="0" w:color="93E3FF" w:themeColor="accent5"/>
          <w:insideV w:val="single" w:sz="6" w:space="0" w:color="93E3FF" w:themeColor="accent5"/>
        </w:tcBorders>
        <w:shd w:val="clear" w:color="auto" w:fill="C9F0FF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030A0" w:themeColor="accent6"/>
        <w:left w:val="single" w:sz="8" w:space="0" w:color="7030A0" w:themeColor="accent6"/>
        <w:bottom w:val="single" w:sz="8" w:space="0" w:color="7030A0" w:themeColor="accent6"/>
        <w:right w:val="single" w:sz="8" w:space="0" w:color="7030A0" w:themeColor="accent6"/>
        <w:insideH w:val="single" w:sz="8" w:space="0" w:color="7030A0" w:themeColor="accent6"/>
        <w:insideV w:val="single" w:sz="8" w:space="0" w:color="7030A0" w:themeColor="accent6"/>
      </w:tblBorders>
    </w:tblPr>
    <w:tcPr>
      <w:shd w:val="clear" w:color="auto" w:fill="DCC5ED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1E8F8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2D0F1" w:themeFill="accent6" w:themeFillTint="33"/>
      </w:tcPr>
    </w:tblStylePr>
    <w:tblStylePr w:type="band1Vert">
      <w:tblPr/>
      <w:tcPr>
        <w:shd w:val="clear" w:color="auto" w:fill="B98BDC" w:themeFill="accent6" w:themeFillTint="7F"/>
      </w:tcPr>
    </w:tblStylePr>
    <w:tblStylePr w:type="band1Horz">
      <w:tblPr/>
      <w:tcPr>
        <w:tcBorders>
          <w:insideH w:val="single" w:sz="6" w:space="0" w:color="7030A0" w:themeColor="accent6"/>
          <w:insideV w:val="single" w:sz="6" w:space="0" w:color="7030A0" w:themeColor="accent6"/>
        </w:tcBorders>
        <w:shd w:val="clear" w:color="auto" w:fill="B98BDC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C0D9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0066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0066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0066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0066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80B2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80B2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F3F0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D2C5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D2C5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D2C5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D2C5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E8E2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E8E2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5FFB9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0E300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0E300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0E300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0E300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BFF72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BFF72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FEFC0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FC000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FDF8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FDF80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4F7FF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3E3FF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3E3FF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3E3FF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3E3FF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9F0FF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9F0FF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CC5ED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30A0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030A0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030A0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030A0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98BDC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98BDC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F0066" w:themeColor="accent1"/>
        <w:bottom w:val="single" w:sz="8" w:space="0" w:color="FF0066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0066" w:themeColor="accent1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0066" w:themeColor="accent1"/>
          <w:bottom w:val="single" w:sz="8" w:space="0" w:color="FF0066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0066" w:themeColor="accent1"/>
          <w:bottom w:val="single" w:sz="8" w:space="0" w:color="FF0066" w:themeColor="accent1"/>
        </w:tcBorders>
      </w:tcPr>
    </w:tblStylePr>
    <w:tblStylePr w:type="band1Vert">
      <w:tblPr/>
      <w:tcPr>
        <w:shd w:val="clear" w:color="auto" w:fill="FFC0D9" w:themeFill="accent1" w:themeFillTint="3F"/>
      </w:tcPr>
    </w:tblStylePr>
    <w:tblStylePr w:type="band1Horz">
      <w:tblPr/>
      <w:tcPr>
        <w:shd w:val="clear" w:color="auto" w:fill="FFC0D9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FD2C5" w:themeColor="accent2"/>
        <w:bottom w:val="single" w:sz="8" w:space="0" w:color="FFD2C5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D2C5" w:themeColor="accent2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D2C5" w:themeColor="accent2"/>
          <w:bottom w:val="single" w:sz="8" w:space="0" w:color="FFD2C5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D2C5" w:themeColor="accent2"/>
          <w:bottom w:val="single" w:sz="8" w:space="0" w:color="FFD2C5" w:themeColor="accent2"/>
        </w:tcBorders>
      </w:tcPr>
    </w:tblStylePr>
    <w:tblStylePr w:type="band1Vert">
      <w:tblPr/>
      <w:tcPr>
        <w:shd w:val="clear" w:color="auto" w:fill="FFF3F0" w:themeFill="accent2" w:themeFillTint="3F"/>
      </w:tcPr>
    </w:tblStylePr>
    <w:tblStylePr w:type="band1Horz">
      <w:tblPr/>
      <w:tcPr>
        <w:shd w:val="clear" w:color="auto" w:fill="FFF3F0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0E300" w:themeColor="accent3"/>
        <w:bottom w:val="single" w:sz="8" w:space="0" w:color="90E300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0E300" w:themeColor="accent3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90E300" w:themeColor="accent3"/>
          <w:bottom w:val="single" w:sz="8" w:space="0" w:color="90E300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0E300" w:themeColor="accent3"/>
          <w:bottom w:val="single" w:sz="8" w:space="0" w:color="90E300" w:themeColor="accent3"/>
        </w:tcBorders>
      </w:tcPr>
    </w:tblStylePr>
    <w:tblStylePr w:type="band1Vert">
      <w:tblPr/>
      <w:tcPr>
        <w:shd w:val="clear" w:color="auto" w:fill="E5FFB9" w:themeFill="accent3" w:themeFillTint="3F"/>
      </w:tcPr>
    </w:tblStylePr>
    <w:tblStylePr w:type="band1Horz">
      <w:tblPr/>
      <w:tcPr>
        <w:shd w:val="clear" w:color="auto" w:fill="E5FFB9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bottom w:val="single" w:sz="8" w:space="0" w:color="FFC000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FC000" w:themeColor="accent4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FC000" w:themeColor="accent4"/>
          <w:bottom w:val="single" w:sz="8" w:space="0" w:color="FFC000" w:themeColor="accent4"/>
        </w:tcBorders>
      </w:tc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shd w:val="clear" w:color="auto" w:fill="FFEFC0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3E3FF" w:themeColor="accent5"/>
        <w:bottom w:val="single" w:sz="8" w:space="0" w:color="93E3FF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3E3FF" w:themeColor="accent5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93E3FF" w:themeColor="accent5"/>
          <w:bottom w:val="single" w:sz="8" w:space="0" w:color="93E3FF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3E3FF" w:themeColor="accent5"/>
          <w:bottom w:val="single" w:sz="8" w:space="0" w:color="93E3FF" w:themeColor="accent5"/>
        </w:tcBorders>
      </w:tcPr>
    </w:tblStylePr>
    <w:tblStylePr w:type="band1Vert">
      <w:tblPr/>
      <w:tcPr>
        <w:shd w:val="clear" w:color="auto" w:fill="E4F7FF" w:themeFill="accent5" w:themeFillTint="3F"/>
      </w:tcPr>
    </w:tblStylePr>
    <w:tblStylePr w:type="band1Horz">
      <w:tblPr/>
      <w:tcPr>
        <w:shd w:val="clear" w:color="auto" w:fill="E4F7FF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DB4C76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7030A0" w:themeColor="accent6"/>
        <w:bottom w:val="single" w:sz="8" w:space="0" w:color="7030A0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030A0" w:themeColor="accent6"/>
        </w:tcBorders>
      </w:tcPr>
    </w:tblStylePr>
    <w:tblStylePr w:type="lastRow">
      <w:rPr>
        <w:b/>
        <w:bCs/>
        <w:color w:val="44546A" w:themeColor="text2"/>
      </w:rPr>
      <w:tblPr/>
      <w:tcPr>
        <w:tcBorders>
          <w:top w:val="single" w:sz="8" w:space="0" w:color="7030A0" w:themeColor="accent6"/>
          <w:bottom w:val="single" w:sz="8" w:space="0" w:color="7030A0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030A0" w:themeColor="accent6"/>
          <w:bottom w:val="single" w:sz="8" w:space="0" w:color="7030A0" w:themeColor="accent6"/>
        </w:tcBorders>
      </w:tcPr>
    </w:tblStylePr>
    <w:tblStylePr w:type="band1Vert">
      <w:tblPr/>
      <w:tcPr>
        <w:shd w:val="clear" w:color="auto" w:fill="DCC5ED" w:themeFill="accent6" w:themeFillTint="3F"/>
      </w:tcPr>
    </w:tblStylePr>
    <w:tblStylePr w:type="band1Horz">
      <w:tblPr/>
      <w:tcPr>
        <w:shd w:val="clear" w:color="auto" w:fill="DCC5ED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0066" w:themeColor="accent1"/>
        <w:left w:val="single" w:sz="8" w:space="0" w:color="FF0066" w:themeColor="accent1"/>
        <w:bottom w:val="single" w:sz="8" w:space="0" w:color="FF0066" w:themeColor="accent1"/>
        <w:right w:val="single" w:sz="8" w:space="0" w:color="FF0066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0066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0066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0066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C0D9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C0D9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D2C5" w:themeColor="accent2"/>
        <w:left w:val="single" w:sz="8" w:space="0" w:color="FFD2C5" w:themeColor="accent2"/>
        <w:bottom w:val="single" w:sz="8" w:space="0" w:color="FFD2C5" w:themeColor="accent2"/>
        <w:right w:val="single" w:sz="8" w:space="0" w:color="FFD2C5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D2C5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D2C5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D2C5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F3F0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F3F0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0E300" w:themeColor="accent3"/>
        <w:left w:val="single" w:sz="8" w:space="0" w:color="90E300" w:themeColor="accent3"/>
        <w:bottom w:val="single" w:sz="8" w:space="0" w:color="90E300" w:themeColor="accent3"/>
        <w:right w:val="single" w:sz="8" w:space="0" w:color="90E300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0E300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0E300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0E300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5FFB9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5FFB9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FC000" w:themeColor="accent4"/>
        <w:left w:val="single" w:sz="8" w:space="0" w:color="FFC000" w:themeColor="accent4"/>
        <w:bottom w:val="single" w:sz="8" w:space="0" w:color="FFC000" w:themeColor="accent4"/>
        <w:right w:val="single" w:sz="8" w:space="0" w:color="FFC000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FC000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FC000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FC000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FEFC0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FEFC0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3E3FF" w:themeColor="accent5"/>
        <w:left w:val="single" w:sz="8" w:space="0" w:color="93E3FF" w:themeColor="accent5"/>
        <w:bottom w:val="single" w:sz="8" w:space="0" w:color="93E3FF" w:themeColor="accent5"/>
        <w:right w:val="single" w:sz="8" w:space="0" w:color="93E3FF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3E3FF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3E3FF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3E3FF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4F7FF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4F7FF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DB4C76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030A0" w:themeColor="accent6"/>
        <w:left w:val="single" w:sz="8" w:space="0" w:color="7030A0" w:themeColor="accent6"/>
        <w:bottom w:val="single" w:sz="8" w:space="0" w:color="7030A0" w:themeColor="accent6"/>
        <w:right w:val="single" w:sz="8" w:space="0" w:color="7030A0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030A0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030A0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030A0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CC5ED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CC5ED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408C" w:themeColor="accent1" w:themeTint="BF"/>
        <w:left w:val="single" w:sz="8" w:space="0" w:color="FF408C" w:themeColor="accent1" w:themeTint="BF"/>
        <w:bottom w:val="single" w:sz="8" w:space="0" w:color="FF408C" w:themeColor="accent1" w:themeTint="BF"/>
        <w:right w:val="single" w:sz="8" w:space="0" w:color="FF408C" w:themeColor="accent1" w:themeTint="BF"/>
        <w:insideH w:val="single" w:sz="8" w:space="0" w:color="FF408C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408C" w:themeColor="accent1" w:themeTint="BF"/>
          <w:left w:val="single" w:sz="8" w:space="0" w:color="FF408C" w:themeColor="accent1" w:themeTint="BF"/>
          <w:bottom w:val="single" w:sz="8" w:space="0" w:color="FF408C" w:themeColor="accent1" w:themeTint="BF"/>
          <w:right w:val="single" w:sz="8" w:space="0" w:color="FF408C" w:themeColor="accent1" w:themeTint="BF"/>
          <w:insideH w:val="nil"/>
          <w:insideV w:val="nil"/>
        </w:tcBorders>
        <w:shd w:val="clear" w:color="auto" w:fill="FF0066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408C" w:themeColor="accent1" w:themeTint="BF"/>
          <w:left w:val="single" w:sz="8" w:space="0" w:color="FF408C" w:themeColor="accent1" w:themeTint="BF"/>
          <w:bottom w:val="single" w:sz="8" w:space="0" w:color="FF408C" w:themeColor="accent1" w:themeTint="BF"/>
          <w:right w:val="single" w:sz="8" w:space="0" w:color="FF408C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C0D9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C0D9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DDD3" w:themeColor="accent2" w:themeTint="BF"/>
        <w:left w:val="single" w:sz="8" w:space="0" w:color="FFDDD3" w:themeColor="accent2" w:themeTint="BF"/>
        <w:bottom w:val="single" w:sz="8" w:space="0" w:color="FFDDD3" w:themeColor="accent2" w:themeTint="BF"/>
        <w:right w:val="single" w:sz="8" w:space="0" w:color="FFDDD3" w:themeColor="accent2" w:themeTint="BF"/>
        <w:insideH w:val="single" w:sz="8" w:space="0" w:color="FFDDD3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DDD3" w:themeColor="accent2" w:themeTint="BF"/>
          <w:left w:val="single" w:sz="8" w:space="0" w:color="FFDDD3" w:themeColor="accent2" w:themeTint="BF"/>
          <w:bottom w:val="single" w:sz="8" w:space="0" w:color="FFDDD3" w:themeColor="accent2" w:themeTint="BF"/>
          <w:right w:val="single" w:sz="8" w:space="0" w:color="FFDDD3" w:themeColor="accent2" w:themeTint="BF"/>
          <w:insideH w:val="nil"/>
          <w:insideV w:val="nil"/>
        </w:tcBorders>
        <w:shd w:val="clear" w:color="auto" w:fill="FFD2C5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DDD3" w:themeColor="accent2" w:themeTint="BF"/>
          <w:left w:val="single" w:sz="8" w:space="0" w:color="FFDDD3" w:themeColor="accent2" w:themeTint="BF"/>
          <w:bottom w:val="single" w:sz="8" w:space="0" w:color="FFDDD3" w:themeColor="accent2" w:themeTint="BF"/>
          <w:right w:val="single" w:sz="8" w:space="0" w:color="FFDDD3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3F0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F3F0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B0FF2B" w:themeColor="accent3" w:themeTint="BF"/>
        <w:left w:val="single" w:sz="8" w:space="0" w:color="B0FF2B" w:themeColor="accent3" w:themeTint="BF"/>
        <w:bottom w:val="single" w:sz="8" w:space="0" w:color="B0FF2B" w:themeColor="accent3" w:themeTint="BF"/>
        <w:right w:val="single" w:sz="8" w:space="0" w:color="B0FF2B" w:themeColor="accent3" w:themeTint="BF"/>
        <w:insideH w:val="single" w:sz="8" w:space="0" w:color="B0FF2B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0FF2B" w:themeColor="accent3" w:themeTint="BF"/>
          <w:left w:val="single" w:sz="8" w:space="0" w:color="B0FF2B" w:themeColor="accent3" w:themeTint="BF"/>
          <w:bottom w:val="single" w:sz="8" w:space="0" w:color="B0FF2B" w:themeColor="accent3" w:themeTint="BF"/>
          <w:right w:val="single" w:sz="8" w:space="0" w:color="B0FF2B" w:themeColor="accent3" w:themeTint="BF"/>
          <w:insideH w:val="nil"/>
          <w:insideV w:val="nil"/>
        </w:tcBorders>
        <w:shd w:val="clear" w:color="auto" w:fill="90E300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0FF2B" w:themeColor="accent3" w:themeTint="BF"/>
          <w:left w:val="single" w:sz="8" w:space="0" w:color="B0FF2B" w:themeColor="accent3" w:themeTint="BF"/>
          <w:bottom w:val="single" w:sz="8" w:space="0" w:color="B0FF2B" w:themeColor="accent3" w:themeTint="BF"/>
          <w:right w:val="single" w:sz="8" w:space="0" w:color="B0FF2B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FFB9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5FFB9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FFCF40" w:themeColor="accent4" w:themeTint="BF"/>
        <w:left w:val="single" w:sz="8" w:space="0" w:color="FFCF40" w:themeColor="accent4" w:themeTint="BF"/>
        <w:bottom w:val="single" w:sz="8" w:space="0" w:color="FFCF40" w:themeColor="accent4" w:themeTint="BF"/>
        <w:right w:val="single" w:sz="8" w:space="0" w:color="FFCF40" w:themeColor="accent4" w:themeTint="BF"/>
        <w:insideH w:val="single" w:sz="8" w:space="0" w:color="FFCF40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FCF40" w:themeColor="accent4" w:themeTint="BF"/>
          <w:left w:val="single" w:sz="8" w:space="0" w:color="FFCF40" w:themeColor="accent4" w:themeTint="BF"/>
          <w:bottom w:val="single" w:sz="8" w:space="0" w:color="FFCF40" w:themeColor="accent4" w:themeTint="BF"/>
          <w:right w:val="single" w:sz="8" w:space="0" w:color="FFCF40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EFC0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FEFC0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AEE9FF" w:themeColor="accent5" w:themeTint="BF"/>
        <w:left w:val="single" w:sz="8" w:space="0" w:color="AEE9FF" w:themeColor="accent5" w:themeTint="BF"/>
        <w:bottom w:val="single" w:sz="8" w:space="0" w:color="AEE9FF" w:themeColor="accent5" w:themeTint="BF"/>
        <w:right w:val="single" w:sz="8" w:space="0" w:color="AEE9FF" w:themeColor="accent5" w:themeTint="BF"/>
        <w:insideH w:val="single" w:sz="8" w:space="0" w:color="AEE9FF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AEE9FF" w:themeColor="accent5" w:themeTint="BF"/>
          <w:left w:val="single" w:sz="8" w:space="0" w:color="AEE9FF" w:themeColor="accent5" w:themeTint="BF"/>
          <w:bottom w:val="single" w:sz="8" w:space="0" w:color="AEE9FF" w:themeColor="accent5" w:themeTint="BF"/>
          <w:right w:val="single" w:sz="8" w:space="0" w:color="AEE9FF" w:themeColor="accent5" w:themeTint="BF"/>
          <w:insideH w:val="nil"/>
          <w:insideV w:val="nil"/>
        </w:tcBorders>
        <w:shd w:val="clear" w:color="auto" w:fill="93E3FF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AEE9FF" w:themeColor="accent5" w:themeTint="BF"/>
          <w:left w:val="single" w:sz="8" w:space="0" w:color="AEE9FF" w:themeColor="accent5" w:themeTint="BF"/>
          <w:bottom w:val="single" w:sz="8" w:space="0" w:color="AEE9FF" w:themeColor="accent5" w:themeTint="BF"/>
          <w:right w:val="single" w:sz="8" w:space="0" w:color="AEE9FF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4F7FF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4F7FF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8" w:space="0" w:color="9650CA" w:themeColor="accent6" w:themeTint="BF"/>
        <w:left w:val="single" w:sz="8" w:space="0" w:color="9650CA" w:themeColor="accent6" w:themeTint="BF"/>
        <w:bottom w:val="single" w:sz="8" w:space="0" w:color="9650CA" w:themeColor="accent6" w:themeTint="BF"/>
        <w:right w:val="single" w:sz="8" w:space="0" w:color="9650CA" w:themeColor="accent6" w:themeTint="BF"/>
        <w:insideH w:val="single" w:sz="8" w:space="0" w:color="9650CA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650CA" w:themeColor="accent6" w:themeTint="BF"/>
          <w:left w:val="single" w:sz="8" w:space="0" w:color="9650CA" w:themeColor="accent6" w:themeTint="BF"/>
          <w:bottom w:val="single" w:sz="8" w:space="0" w:color="9650CA" w:themeColor="accent6" w:themeTint="BF"/>
          <w:right w:val="single" w:sz="8" w:space="0" w:color="9650CA" w:themeColor="accent6" w:themeTint="BF"/>
          <w:insideH w:val="nil"/>
          <w:insideV w:val="nil"/>
        </w:tcBorders>
        <w:shd w:val="clear" w:color="auto" w:fill="7030A0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650CA" w:themeColor="accent6" w:themeTint="BF"/>
          <w:left w:val="single" w:sz="8" w:space="0" w:color="9650CA" w:themeColor="accent6" w:themeTint="BF"/>
          <w:bottom w:val="single" w:sz="8" w:space="0" w:color="9650CA" w:themeColor="accent6" w:themeTint="BF"/>
          <w:right w:val="single" w:sz="8" w:space="0" w:color="9650CA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CC5ED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CC5ED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0066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0066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0066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D2C5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D2C5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D2C5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0E300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0E300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0E300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FC000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3E3FF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3E3FF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3E3FF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DB4C76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030A0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030A0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030A0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2F5452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 w:line="240" w:lineRule="auto"/>
      <w:ind w:left="1080" w:hanging="1080"/>
    </w:pPr>
    <w:rPr>
      <w:rFonts w:asciiTheme="majorHAnsi" w:eastAsiaTheme="majorEastAsia" w:hAnsiTheme="majorHAnsi" w:cstheme="majorBidi"/>
      <w:color w:val="800033" w:themeColor="accent1" w:themeShade="80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2F5452"/>
    <w:rPr>
      <w:rFonts w:asciiTheme="majorHAnsi" w:eastAsiaTheme="majorEastAsia" w:hAnsiTheme="majorHAnsi" w:cstheme="majorBidi"/>
      <w:color w:val="800033" w:themeColor="accent1" w:themeShade="80"/>
      <w:sz w:val="24"/>
      <w:szCs w:val="24"/>
      <w:shd w:val="pct20" w:color="auto" w:fill="auto"/>
    </w:rPr>
  </w:style>
  <w:style w:type="paragraph" w:styleId="NormalWeb">
    <w:name w:val="Normal (Web)"/>
    <w:basedOn w:val="Normal"/>
    <w:uiPriority w:val="99"/>
    <w:semiHidden/>
    <w:rsid w:val="00DB4C76"/>
    <w:rPr>
      <w:rFonts w:ascii="Times New Roman" w:hAnsi="Times New Roman" w:cs="Times New Roman"/>
    </w:rPr>
  </w:style>
  <w:style w:type="paragraph" w:styleId="NormalIndent">
    <w:name w:val="Normal Indent"/>
    <w:basedOn w:val="Normal"/>
    <w:uiPriority w:val="99"/>
    <w:semiHidden/>
    <w:unhideWhenUsed/>
    <w:rsid w:val="00DB4C76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DB4C76"/>
    <w:pPr>
      <w:spacing w:after="0"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DB4C76"/>
  </w:style>
  <w:style w:type="character" w:styleId="PageNumber">
    <w:name w:val="page number"/>
    <w:basedOn w:val="DefaultParagraphFont"/>
    <w:uiPriority w:val="99"/>
    <w:semiHidden/>
    <w:unhideWhenUsed/>
    <w:rsid w:val="00DB4C76"/>
  </w:style>
  <w:style w:type="character" w:styleId="PlaceholderText">
    <w:name w:val="Placeholder Text"/>
    <w:basedOn w:val="DefaultParagraphFont"/>
    <w:uiPriority w:val="99"/>
    <w:semiHidden/>
    <w:rsid w:val="002F5452"/>
    <w:rPr>
      <w:color w:val="595959" w:themeColor="text1" w:themeTint="A6"/>
    </w:rPr>
  </w:style>
  <w:style w:type="table" w:styleId="PlainTable1">
    <w:name w:val="Plain Table 1"/>
    <w:basedOn w:val="TableNormal"/>
    <w:uiPriority w:val="40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1"/>
    <w:rsid w:val="00DB4C76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2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3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4"/>
    <w:rsid w:val="00DB4C76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PlainText">
    <w:name w:val="Plain Text"/>
    <w:basedOn w:val="Normal"/>
    <w:link w:val="PlainTextChar"/>
    <w:uiPriority w:val="99"/>
    <w:semiHidden/>
    <w:unhideWhenUsed/>
    <w:rsid w:val="00DB4C76"/>
    <w:pPr>
      <w:spacing w:after="0" w:line="240" w:lineRule="auto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DB4C76"/>
    <w:rPr>
      <w:rFonts w:ascii="Consolas" w:hAnsi="Consolas"/>
      <w:szCs w:val="21"/>
    </w:rPr>
  </w:style>
  <w:style w:type="paragraph" w:styleId="Quote">
    <w:name w:val="Quote"/>
    <w:basedOn w:val="Normal"/>
    <w:next w:val="Normal"/>
    <w:link w:val="QuoteChar"/>
    <w:uiPriority w:val="29"/>
    <w:semiHidden/>
    <w:unhideWhenUsed/>
    <w:qFormat/>
    <w:rsid w:val="00DB4C76"/>
    <w:pPr>
      <w:spacing w:before="200" w:after="160"/>
      <w:ind w:left="864" w:right="864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DB4C76"/>
    <w:rPr>
      <w:i/>
      <w:iCs/>
      <w:color w:val="404040" w:themeColor="text1" w:themeTint="BF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DB4C76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DB4C76"/>
  </w:style>
  <w:style w:type="paragraph" w:styleId="Signature">
    <w:name w:val="Signature"/>
    <w:basedOn w:val="Normal"/>
    <w:link w:val="SignatureChar"/>
    <w:uiPriority w:val="99"/>
    <w:semiHidden/>
    <w:unhideWhenUsed/>
    <w:rsid w:val="00DB4C76"/>
    <w:pPr>
      <w:spacing w:after="0" w:line="240" w:lineRule="auto"/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DB4C76"/>
  </w:style>
  <w:style w:type="character" w:styleId="Strong">
    <w:name w:val="Strong"/>
    <w:basedOn w:val="DefaultParagraphFont"/>
    <w:uiPriority w:val="22"/>
    <w:semiHidden/>
    <w:unhideWhenUsed/>
    <w:qFormat/>
    <w:rsid w:val="00DB4C76"/>
    <w:rPr>
      <w:b/>
      <w:bCs/>
    </w:rPr>
  </w:style>
  <w:style w:type="paragraph" w:styleId="Subtitle">
    <w:name w:val="Subtitle"/>
    <w:basedOn w:val="Normal"/>
    <w:next w:val="Normal"/>
    <w:link w:val="SubtitleChar"/>
    <w:uiPriority w:val="2"/>
    <w:semiHidden/>
    <w:unhideWhenUsed/>
    <w:qFormat/>
    <w:rsid w:val="00DB4C76"/>
    <w:pPr>
      <w:numPr>
        <w:ilvl w:val="1"/>
      </w:numPr>
      <w:spacing w:after="160"/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2"/>
    <w:semiHidden/>
    <w:rsid w:val="00DB4C76"/>
    <w:rPr>
      <w:rFonts w:eastAsiaTheme="minorEastAsia"/>
      <w:color w:val="5A5A5A" w:themeColor="text1" w:themeTint="A5"/>
      <w:spacing w:val="15"/>
    </w:rPr>
  </w:style>
  <w:style w:type="character" w:styleId="SubtleEmphasis">
    <w:name w:val="Subtle Emphasis"/>
    <w:basedOn w:val="DefaultParagraphFont"/>
    <w:uiPriority w:val="19"/>
    <w:semiHidden/>
    <w:unhideWhenUsed/>
    <w:qFormat/>
    <w:rsid w:val="00DB4C76"/>
    <w:rPr>
      <w:i/>
      <w:iCs/>
      <w:color w:val="404040" w:themeColor="text1" w:themeTint="BF"/>
    </w:rPr>
  </w:style>
  <w:style w:type="character" w:styleId="SubtleReference">
    <w:name w:val="Subtle Reference"/>
    <w:basedOn w:val="DefaultParagraphFont"/>
    <w:uiPriority w:val="31"/>
    <w:semiHidden/>
    <w:unhideWhenUsed/>
    <w:qFormat/>
    <w:rsid w:val="00DB4C76"/>
    <w:rPr>
      <w:smallCaps/>
      <w:color w:val="5A5A5A" w:themeColor="text1" w:themeTint="A5"/>
    </w:rPr>
  </w:style>
  <w:style w:type="table" w:styleId="Table3Deffects1">
    <w:name w:val="Table 3D effects 1"/>
    <w:basedOn w:val="TableNormal"/>
    <w:uiPriority w:val="99"/>
    <w:semiHidden/>
    <w:unhideWhenUsed/>
    <w:rsid w:val="00DB4C76"/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DB4C76"/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DB4C76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DB4C76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DB4C76"/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DB4C76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DB4C76"/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DB4C76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DB4C76"/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DB4C76"/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DB4C76"/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DB4C76"/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DB4C76"/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DB4C76"/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DB4C76"/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DB4C76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DB4C76"/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DB4C76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DB4C76"/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DB4C76"/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DB4C76"/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DB4C76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DB4C76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DB4C76"/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DB4C76"/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5"/>
    <w:rsid w:val="00DB4C76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DB4C76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DB4C76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DB4C76"/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DB4C76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DB4C76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DB4C76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DB4C76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DB4C76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DB4C76"/>
    <w:pPr>
      <w:spacing w:after="0"/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DB4C76"/>
    <w:pPr>
      <w:spacing w:after="0"/>
    </w:pPr>
  </w:style>
  <w:style w:type="table" w:styleId="TableProfessional">
    <w:name w:val="Table Professional"/>
    <w:basedOn w:val="TableNormal"/>
    <w:uiPriority w:val="99"/>
    <w:semiHidden/>
    <w:unhideWhenUsed/>
    <w:rsid w:val="00DB4C76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DB4C76"/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DB4C76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DB4C76"/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DB4C76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DB4C76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DB4C7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DB4C76"/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DB4C76"/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DB4C76"/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DB4C76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DB4C76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DB4C76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DB4C76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DB4C76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DB4C76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DB4C76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DB4C76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DB4C76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DB4C76"/>
    <w:pPr>
      <w:spacing w:after="100"/>
      <w:ind w:left="1760"/>
    </w:p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B4C76"/>
    <w:pPr>
      <w:outlineLvl w:val="9"/>
    </w:pPr>
    <w:rPr>
      <w:sz w:val="32"/>
    </w:rPr>
  </w:style>
  <w:style w:type="paragraph" w:customStyle="1" w:styleId="Subtitle2">
    <w:name w:val="Subtitle 2"/>
    <w:basedOn w:val="Normal"/>
    <w:link w:val="Subtitle2Char"/>
    <w:semiHidden/>
    <w:qFormat/>
    <w:rsid w:val="004E05BF"/>
    <w:pPr>
      <w:spacing w:after="0" w:line="168" w:lineRule="auto"/>
    </w:pPr>
    <w:rPr>
      <w:rFonts w:ascii="Brush Script MT" w:hAnsi="Brush Script MT"/>
      <w:color w:val="FFF2CC" w:themeColor="accent4" w:themeTint="33"/>
      <w:sz w:val="104"/>
      <w:szCs w:val="104"/>
    </w:rPr>
  </w:style>
  <w:style w:type="character" w:customStyle="1" w:styleId="Subtitle2Char">
    <w:name w:val="Subtitle 2 Char"/>
    <w:basedOn w:val="DefaultParagraphFont"/>
    <w:link w:val="Subtitle2"/>
    <w:semiHidden/>
    <w:rsid w:val="007630F5"/>
    <w:rPr>
      <w:rFonts w:ascii="Brush Script MT" w:hAnsi="Brush Script MT"/>
      <w:color w:val="FFF2CC" w:themeColor="accent4" w:themeTint="33"/>
      <w:sz w:val="104"/>
      <w:szCs w:val="104"/>
      <w:lang w:val="en-ZA"/>
    </w:rPr>
  </w:style>
  <w:style w:type="paragraph" w:customStyle="1" w:styleId="Style1">
    <w:name w:val="Style1"/>
    <w:basedOn w:val="Normal"/>
    <w:link w:val="Style1Char"/>
    <w:semiHidden/>
    <w:qFormat/>
    <w:rsid w:val="00847AAA"/>
    <w:rPr>
      <w:rFonts w:ascii="Cambria" w:hAnsi="Cambria"/>
      <w:color w:val="93E3FF" w:themeColor="accent5"/>
      <w:sz w:val="36"/>
      <w:szCs w:val="36"/>
      <w:lang w:val="en-ZA"/>
    </w:rPr>
  </w:style>
  <w:style w:type="character" w:customStyle="1" w:styleId="Style1Char">
    <w:name w:val="Style1 Char"/>
    <w:basedOn w:val="DefaultParagraphFont"/>
    <w:link w:val="Style1"/>
    <w:semiHidden/>
    <w:rsid w:val="007630F5"/>
    <w:rPr>
      <w:rFonts w:ascii="Cambria" w:hAnsi="Cambria"/>
      <w:color w:val="93E3FF" w:themeColor="accent5"/>
      <w:sz w:val="36"/>
      <w:szCs w:val="36"/>
      <w:lang w:val="en-Z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57925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3" Type="http://schemas.openxmlformats.org/officeDocument/2006/relationships/image" Target="media/image4.png"/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_rels/numbering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p142158\AppData\Roaming\Microsoft\Templates\Monster%20thank%20you%20card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34B13EE8AEA94BC5A309A794F70E28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E42547A-F0D0-4ADD-9CBC-0365D972C2EE}"/>
      </w:docPartPr>
      <w:docPartBody>
        <w:p w:rsidR="00000000" w:rsidRDefault="0075565C">
          <w:pPr>
            <w:pStyle w:val="34B13EE8AEA94BC5A309A794F70E28EF"/>
          </w:pPr>
          <w:r>
            <w:t>You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Bright">
    <w:panose1 w:val="02040602050505020304"/>
    <w:charset w:val="00"/>
    <w:family w:val="roman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Brush Script MT">
    <w:panose1 w:val="03060802040406070304"/>
    <w:charset w:val="00"/>
    <w:family w:val="script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75565C"/>
    <w:rsid w:val="007556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34B13EE8AEA94BC5A309A794F70E28EF">
    <w:name w:val="34B13EE8AEA94BC5A309A794F70E28EF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ard - Monster Hug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FF0066"/>
      </a:accent1>
      <a:accent2>
        <a:srgbClr val="FFD2C5"/>
      </a:accent2>
      <a:accent3>
        <a:srgbClr val="90E300"/>
      </a:accent3>
      <a:accent4>
        <a:srgbClr val="FFC000"/>
      </a:accent4>
      <a:accent5>
        <a:srgbClr val="93E3FF"/>
      </a:accent5>
      <a:accent6>
        <a:srgbClr val="7030A0"/>
      </a:accent6>
      <a:hlink>
        <a:srgbClr val="FF0066"/>
      </a:hlink>
      <a:folHlink>
        <a:srgbClr val="FF0066"/>
      </a:folHlink>
    </a:clrScheme>
    <a:fontScheme name="Custom 31">
      <a:majorFont>
        <a:latin typeface="Calibri"/>
        <a:ea typeface=""/>
        <a:cs typeface=""/>
      </a:majorFont>
      <a:minorFont>
        <a:latin typeface="Trebuchet M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57000"/>
                <a:satMod val="101000"/>
              </a:schemeClr>
            </a:gs>
            <a:gs pos="50000">
              <a:schemeClr val="phClr">
                <a:lumMod val="137000"/>
                <a:satMod val="103000"/>
              </a:schemeClr>
            </a:gs>
            <a:gs pos="100000">
              <a:schemeClr val="phClr">
                <a:lumMod val="115000"/>
                <a:satMod val="109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18000"/>
              </a:schemeClr>
            </a:gs>
            <a:gs pos="50000">
              <a:schemeClr val="phClr">
                <a:satMod val="89000"/>
                <a:lumMod val="91000"/>
              </a:schemeClr>
            </a:gs>
            <a:gs pos="100000">
              <a:schemeClr val="phClr">
                <a:lumMod val="69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100000"/>
                <a:satMod val="100000"/>
                <a:shade val="0"/>
              </a:schemeClr>
            </a:gs>
            <a:gs pos="0">
              <a:scrgbClr r="0" g="0" b="0"/>
            </a:gs>
            <a:gs pos="100000">
              <a:schemeClr val="phClr">
                <a:shade val="100000"/>
                <a:satMod val="100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ip_UnifiedCompliancePolicyUIAction xmlns="http://schemas.microsoft.com/sharepoint/v3" xsi:nil="true"/>
    <_ip_UnifiedCompliancePolicyProperties xmlns="http://schemas.microsoft.com/sharepoint/v3" xsi:nil="true"/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EEA25CC0A0AC24199CDC46C25B8B0BC" ma:contentTypeVersion="10" ma:contentTypeDescription="Create a new document." ma:contentTypeScope="" ma:versionID="e3b47856d4cf355c0dacb39e1084d14f">
  <xsd:schema xmlns:xsd="http://www.w3.org/2001/XMLSchema" xmlns:xs="http://www.w3.org/2001/XMLSchema" xmlns:p="http://schemas.microsoft.com/office/2006/metadata/properties" xmlns:ns1="http://schemas.microsoft.com/sharepoint/v3" xmlns:ns2="6dc4bcd6-49db-4c07-9060-8acfc67cef9f" xmlns:ns3="fb0879af-3eba-417a-a55a-ffe6dcd6ca77" targetNamespace="http://schemas.microsoft.com/office/2006/metadata/properties" ma:root="true" ma:fieldsID="a845a615265fdb1f7b12cc65ac20ecbd" ns1:_="" ns2:_="" ns3:_="">
    <xsd:import namespace="http://schemas.microsoft.com/sharepoint/v3"/>
    <xsd:import namespace="6dc4bcd6-49db-4c07-9060-8acfc67cef9f"/>
    <xsd:import namespace="fb0879af-3eba-417a-a55a-ffe6dcd6ca7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3:SharedWithUsers" minOccurs="0"/>
                <xsd:element ref="ns3:SharedWithDetails" minOccurs="0"/>
                <xsd:element ref="ns3:LastSharedByUser" minOccurs="0"/>
                <xsd:element ref="ns3:LastSharedByTime" minOccurs="0"/>
                <xsd:element ref="ns1:_ip_UnifiedCompliancePolicyProperties" minOccurs="0"/>
                <xsd:element ref="ns1:_ip_UnifiedCompliancePolicyUIAction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15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16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dc4bcd6-49db-4c07-9060-8acfc67cef9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7" nillable="true" ma:displayName="MediaServiceAutoTags" ma:internalName="MediaServiceAutoTags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b0879af-3eba-417a-a55a-ffe6dcd6ca77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3" nillable="true" ma:displayName="Last Shared By User" ma:hidden="true" ma:internalName="LastSharedByUser" ma:readOnly="true">
      <xsd:simpleType>
        <xsd:restriction base="dms:Note"/>
      </xsd:simpleType>
    </xsd:element>
    <xsd:element name="LastSharedByTime" ma:index="14" nillable="true" ma:displayName="Last Shared By Time" ma:hidden="true" ma:internalName="LastSharedByTime" ma:readOnly="true">
      <xsd:simpleType>
        <xsd:restriction base="dms:DateTim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SelectedStyle="\apa.xsl" StyleName="APA" Version="6"/>
</file>

<file path=customXml/itemProps1.xml><?xml version="1.0" encoding="utf-8"?>
<ds:datastoreItem xmlns:ds="http://schemas.openxmlformats.org/officeDocument/2006/customXml" ds:itemID="{B4CD8614-E791-43F0-9AB2-4072FA22DDDC}">
  <ds:schemaRefs>
    <ds:schemaRef ds:uri="http://schemas.microsoft.com/office/2006/metadata/properties"/>
    <ds:schemaRef ds:uri="http://schemas.microsoft.com/office/infopath/2007/PartnerControls"/>
    <ds:schemaRef ds:uri="http://schemas.microsoft.com/sharepoint/v3"/>
  </ds:schemaRefs>
</ds:datastoreItem>
</file>

<file path=customXml/itemProps2.xml><?xml version="1.0" encoding="utf-8"?>
<ds:datastoreItem xmlns:ds="http://schemas.openxmlformats.org/officeDocument/2006/customXml" ds:itemID="{C7F1754A-7CA5-4914-8BA0-AB3FF61469D9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C40D68A-E3CF-4ECE-A2E2-106FA9F39C9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dc4bcd6-49db-4c07-9060-8acfc67cef9f"/>
    <ds:schemaRef ds:uri="fb0879af-3eba-417a-a55a-ffe6dcd6ca7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8451452C-C089-4CC1-8470-9E7DFA8A57C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onster thank you card</Template>
  <TotalTime>0</TotalTime>
  <Pages>2</Pages>
  <Words>1</Words>
  <Characters>12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/>
  <cp:revision>1</cp:revision>
  <dcterms:created xsi:type="dcterms:W3CDTF">2019-11-07T06:32:00Z</dcterms:created>
  <dcterms:modified xsi:type="dcterms:W3CDTF">2019-11-07T06:33:00Z</dcterms:modified>
  <cp:version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EEA25CC0A0AC24199CDC46C25B8B0BC</vt:lpwstr>
  </property>
</Properties>
</file>